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107E2E8D" w14:textId="77777777" w:rsidR="00A64CC0" w:rsidRPr="00407596" w:rsidRDefault="00A64CC0" w:rsidP="00A64CC0">
      <w:r>
        <w:rPr>
          <w:rFonts w:ascii="'times new roman'" w:hAnsi="'times new roman'" w:cs="'times new roman'"/>
          <w:b/>
          <w:sz w:val="44"/>
          <w:u w:val="single"/>
        </w:rPr>
        <w:t>THE DESIGN FOR</w:t>
      </w:r>
      <w:r w:rsidRPr="00AE5C3B">
        <w:rPr>
          <w:rFonts w:ascii="'times new roman'" w:hAnsi="'times new roman'" w:cs="'times new roman'"/>
          <w:b/>
          <w:sz w:val="44"/>
          <w:u w:val="single"/>
        </w:rPr>
        <w:t xml:space="preserve"> A DEBRIS CLEARING VESSEL</w:t>
      </w:r>
    </w:p>
    <w:p w14:paraId="78292F65" w14:textId="230F52C0" w:rsidR="00873CFC" w:rsidRPr="00A45DF8" w:rsidRDefault="00873CFC" w:rsidP="00873CFC">
      <w:pPr>
        <w:spacing w:line="288" w:lineRule="auto"/>
        <w:rPr>
          <w:rFonts w:ascii="'times new roman'" w:hAnsi="'times new roman'" w:cs="'times new roman'" w:hint="eastAsia"/>
          <w:b/>
          <w:sz w:val="48"/>
        </w:rPr>
      </w:pP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9A97187" w:rsidR="00873CFC" w:rsidRPr="00966C55"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Hafeez Shittu</w:t>
      </w:r>
    </w:p>
    <w:p w14:paraId="5C814784" w14:textId="77777777" w:rsidR="00A64CC0" w:rsidRPr="00A64CC0"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Mohsin Mehmood</w:t>
      </w:r>
    </w:p>
    <w:p w14:paraId="0989A7B2" w14:textId="647521E1" w:rsidR="00873CFC" w:rsidRPr="00966C55" w:rsidRDefault="00873CFC" w:rsidP="00873CFC">
      <w:pPr>
        <w:spacing w:line="360" w:lineRule="auto"/>
        <w:rPr>
          <w:rFonts w:ascii="'times new roman'" w:eastAsiaTheme="minorEastAsia" w:hAnsi="'times new roman'" w:cs="'times new roman'" w:hint="eastAsia"/>
          <w:b/>
          <w:sz w:val="36"/>
        </w:rPr>
      </w:pP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71579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A64CC0" w:rsidRPr="00407596">
        <w:rPr>
          <w:rFonts w:ascii="'times new roman'" w:hAnsi="'times new roman'" w:cs="'times new roman'" w:hint="eastAsia"/>
          <w:sz w:val="28"/>
        </w:rPr>
        <w:t>Lei Zhang</w:t>
      </w:r>
    </w:p>
    <w:p w14:paraId="020933F4" w14:textId="6EDB02C4" w:rsidR="00873CFC" w:rsidRPr="00966C55" w:rsidRDefault="007302A6"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Feb</w:t>
      </w:r>
      <w:r>
        <w:rPr>
          <w:rFonts w:ascii="'times new roman'" w:eastAsiaTheme="minorEastAsia" w:hAnsi="'times new roman'" w:cs="'times new roman'"/>
          <w:sz w:val="28"/>
        </w:rPr>
        <w:t>. 27</w:t>
      </w:r>
      <w:r w:rsidRPr="007302A6">
        <w:rPr>
          <w:rFonts w:ascii="'times new roman'" w:eastAsiaTheme="minorEastAsia" w:hAnsi="'times new roman'" w:cs="'times new roman'"/>
          <w:sz w:val="28"/>
          <w:vertAlign w:val="superscript"/>
        </w:rPr>
        <w:t>th</w:t>
      </w:r>
      <w:r>
        <w:rPr>
          <w:rFonts w:ascii="'times new roman'" w:eastAsiaTheme="minorEastAsia" w:hAnsi="'times new roman'" w:cs="'times new roman'"/>
          <w:sz w:val="28"/>
        </w:rPr>
        <w:t>,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2E1CAA2" w:rsidR="00327E34" w:rsidRPr="00407596" w:rsidRDefault="007E4049">
      <w:pPr>
        <w:jc w:val="left"/>
      </w:pPr>
      <w:r>
        <w:lastRenderedPageBreak/>
        <w:t xml:space="preserve"> </w:t>
      </w:r>
      <w:r w:rsidR="00327E34" w:rsidRPr="00407596">
        <w:br w:type="page"/>
      </w:r>
    </w:p>
    <w:p w14:paraId="581CBBDF" w14:textId="4EE04C99" w:rsidR="00DA1DA5" w:rsidRDefault="00DA1DA5" w:rsidP="007E4049">
      <w:pPr>
        <w:pStyle w:val="NoSpacing"/>
      </w:pPr>
      <w:r>
        <w:lastRenderedPageBreak/>
        <w:t>Project Title</w:t>
      </w:r>
    </w:p>
    <w:p w14:paraId="55D9C17A" w14:textId="77777777" w:rsidR="007E4049" w:rsidRPr="007E4049" w:rsidRDefault="007E4049" w:rsidP="007E4049">
      <w:pPr>
        <w:pStyle w:val="NoSpacing"/>
      </w:pPr>
      <w:r w:rsidRPr="007E4049">
        <w:t>THE DESIGN FOR A DEBRIS CLEARING VESSEL</w:t>
      </w:r>
    </w:p>
    <w:p w14:paraId="2954E1F0" w14:textId="77777777" w:rsidR="007E4049" w:rsidRDefault="007E4049" w:rsidP="007E4049">
      <w:pPr>
        <w:pStyle w:val="NoSpacing"/>
      </w:pPr>
    </w:p>
    <w:p w14:paraId="61603533" w14:textId="77777777" w:rsidR="00DA1DA5" w:rsidRPr="00966C55" w:rsidRDefault="00DA1DA5" w:rsidP="007E4049">
      <w:pPr>
        <w:pStyle w:val="NoSpacing"/>
      </w:pPr>
      <w:r w:rsidRPr="00966C55">
        <w:t>By</w:t>
      </w:r>
    </w:p>
    <w:p w14:paraId="42E5C18A" w14:textId="3462944C" w:rsidR="00DA1DA5" w:rsidRDefault="007E4049" w:rsidP="007E4049">
      <w:pPr>
        <w:pStyle w:val="NoSpacing"/>
      </w:pPr>
      <w:r>
        <w:t>Hafeez Shittu, Mohsin Mehmood</w:t>
      </w:r>
    </w:p>
    <w:p w14:paraId="033EA713" w14:textId="77777777" w:rsidR="00DA1DA5" w:rsidRPr="00966C55" w:rsidRDefault="00DA1DA5" w:rsidP="007E4049">
      <w:pPr>
        <w:pStyle w:val="NoSpacing"/>
      </w:pPr>
    </w:p>
    <w:p w14:paraId="159C3283" w14:textId="230F9FA2" w:rsidR="00DA1DA5" w:rsidRDefault="00DA1DA5" w:rsidP="007E4049">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7E4049">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0616A2D6" w:rsidR="00DA1DA5" w:rsidRPr="00966C55" w:rsidRDefault="00DA1DA5" w:rsidP="007E4049">
      <w:pPr>
        <w:pStyle w:val="NoSpacing"/>
      </w:pPr>
      <w:r>
        <w:t>Dat</w:t>
      </w:r>
      <w:r w:rsidR="00AE5258">
        <w:t>e</w:t>
      </w:r>
      <w:r w:rsidR="008A4DEE">
        <w:t xml:space="preserve"> Feb 27</w:t>
      </w:r>
      <w:r w:rsidR="007E4049" w:rsidRPr="007E4049">
        <w:rPr>
          <w:vertAlign w:val="superscript"/>
        </w:rPr>
        <w:t>st</w:t>
      </w:r>
      <w:r w:rsidR="007E4049">
        <w:t xml:space="preserve"> 2019</w:t>
      </w:r>
    </w:p>
    <w:p w14:paraId="2B83339D" w14:textId="77777777" w:rsidR="00DA1DA5" w:rsidRPr="00966C55" w:rsidRDefault="00DA1DA5" w:rsidP="007E4049">
      <w:pPr>
        <w:pStyle w:val="NoSpacing"/>
      </w:pPr>
    </w:p>
    <w:p w14:paraId="635FD956" w14:textId="77777777" w:rsidR="00DA1DA5" w:rsidRPr="00966C55" w:rsidRDefault="00DA1DA5" w:rsidP="007E4049">
      <w:pPr>
        <w:pStyle w:val="NoSpacing"/>
      </w:pPr>
    </w:p>
    <w:p w14:paraId="6F21A722" w14:textId="59FE175D" w:rsidR="00DA1DA5" w:rsidRPr="00966C55" w:rsidRDefault="00DA1DA5" w:rsidP="007E4049">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w:t>
      </w:r>
      <w:r w:rsidR="009B761F">
        <w:t>Pi</w:t>
      </w:r>
      <w:r w:rsidRPr="00966C55">
        <w:t>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7E4049">
      <w:pPr>
        <w:pStyle w:val="NoSpacing"/>
      </w:pPr>
    </w:p>
    <w:p w14:paraId="51FEFBB6" w14:textId="77777777" w:rsidR="00DA1DA5" w:rsidRPr="00966C55" w:rsidRDefault="00DA1DA5" w:rsidP="007E4049">
      <w:pPr>
        <w:pStyle w:val="NoSpacing"/>
      </w:pPr>
    </w:p>
    <w:p w14:paraId="3E0B66EF" w14:textId="77777777" w:rsidR="00DA1DA5" w:rsidRPr="00966C55" w:rsidRDefault="00DA1DA5" w:rsidP="007E4049">
      <w:pPr>
        <w:pStyle w:val="NoSpacing"/>
      </w:pPr>
    </w:p>
    <w:p w14:paraId="767D71FB" w14:textId="2876AA97" w:rsidR="00DA1DA5" w:rsidRDefault="00DA1DA5" w:rsidP="007E4049">
      <w:pPr>
        <w:pStyle w:val="NoSpacing"/>
      </w:pPr>
      <w:r w:rsidRPr="00966C55">
        <w:t>Authors</w:t>
      </w:r>
      <w:r w:rsidR="00AE5258" w:rsidRPr="00AE5258">
        <w:tab/>
      </w:r>
      <w:r w:rsidR="007E4049">
        <w:t>Hafeez Shittu, Mohsin Mehmood</w:t>
      </w:r>
      <w:r w:rsidRPr="00AE5258">
        <w:t>, …</w:t>
      </w:r>
      <w:r w:rsidR="00AE5258" w:rsidRPr="00AE5258">
        <w:tab/>
      </w:r>
      <w:r w:rsidR="00AE5258" w:rsidRPr="00AE5258">
        <w:tab/>
      </w:r>
      <w:r w:rsidR="00AE5258" w:rsidRPr="00AE5258">
        <w:tab/>
      </w:r>
      <w:r w:rsidR="00AE5258" w:rsidRPr="00AE5258">
        <w:tab/>
      </w:r>
      <w:r w:rsidR="00AE5258" w:rsidRPr="00AE5258">
        <w:tab/>
      </w:r>
      <w:r w:rsidR="00AE5258" w:rsidRPr="00AE5258">
        <w:tab/>
      </w:r>
      <w:r w:rsidR="00AE5258" w:rsidRPr="00AE5258">
        <w:tab/>
      </w:r>
    </w:p>
    <w:p w14:paraId="3DF63474" w14:textId="29472E5E" w:rsidR="00AE5258" w:rsidRDefault="00AE5258" w:rsidP="007E4049">
      <w:pPr>
        <w:pStyle w:val="NoSpacing"/>
      </w:pPr>
    </w:p>
    <w:p w14:paraId="2ACA9907" w14:textId="4C905ECE" w:rsidR="00AE5258" w:rsidRPr="00AE5258" w:rsidRDefault="00AE5258" w:rsidP="007E4049">
      <w:pPr>
        <w:pStyle w:val="NoSpacing"/>
      </w:pPr>
      <w:r w:rsidRPr="00AE5258">
        <w:t>Signature</w:t>
      </w:r>
      <w:r>
        <w:t xml:space="preserve"> </w:t>
      </w:r>
      <w:r w:rsidRPr="00AE5258">
        <w:tab/>
      </w:r>
      <w:r w:rsidR="007302A6">
        <w:t>Hafeez Shittu; Mohsin Mehmood</w:t>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p>
    <w:p w14:paraId="5D134A7E" w14:textId="77777777" w:rsidR="00AE5258" w:rsidRDefault="00AE5258" w:rsidP="007E4049">
      <w:pPr>
        <w:pStyle w:val="NoSpacing"/>
        <w:rPr>
          <w:noProof/>
        </w:rPr>
      </w:pPr>
    </w:p>
    <w:p w14:paraId="5678B54A" w14:textId="1BDD58ED" w:rsidR="00DA1DA5" w:rsidRPr="00AE5258" w:rsidRDefault="00AE5258" w:rsidP="007E4049">
      <w:pPr>
        <w:pStyle w:val="NoSpacing"/>
      </w:pPr>
      <w:r>
        <w:rPr>
          <w:noProof/>
        </w:rPr>
        <w:t xml:space="preserve">Date </w:t>
      </w:r>
      <w:r>
        <w:rPr>
          <w:noProof/>
        </w:rPr>
        <w:tab/>
      </w:r>
      <w:r w:rsidR="00C2354E">
        <w:rPr>
          <w:noProof/>
        </w:rPr>
        <w:t>F</w:t>
      </w:r>
      <w:r w:rsidR="007302A6">
        <w:rPr>
          <w:noProof/>
        </w:rPr>
        <w:t>eb 27</w:t>
      </w:r>
      <w:r w:rsidR="007302A6" w:rsidRPr="007302A6">
        <w:rPr>
          <w:noProof/>
          <w:vertAlign w:val="superscript"/>
        </w:rPr>
        <w:t>th</w:t>
      </w:r>
      <w:r w:rsidR="007302A6">
        <w:rPr>
          <w:noProof/>
        </w:rPr>
        <w:t xml:space="preserve"> 2019</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14:paraId="6FCFC93F" w14:textId="77777777" w:rsidR="00DA1DA5" w:rsidRPr="00966C55" w:rsidRDefault="00DA1DA5" w:rsidP="007E4049">
      <w:pPr>
        <w:pStyle w:val="NoSpacing"/>
      </w:pPr>
    </w:p>
    <w:p w14:paraId="11686F46" w14:textId="2B91A510" w:rsidR="00DA1DA5" w:rsidRPr="00966C55" w:rsidRDefault="00DA1DA5" w:rsidP="007E4049">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7E4049">
      <w:pPr>
        <w:pStyle w:val="NoSpacing"/>
      </w:pPr>
    </w:p>
    <w:p w14:paraId="7B299BE1" w14:textId="77777777" w:rsidR="00DA1DA5" w:rsidRPr="00966C55" w:rsidRDefault="00DA1DA5" w:rsidP="007E4049">
      <w:pPr>
        <w:pStyle w:val="NoSpacing"/>
      </w:pPr>
    </w:p>
    <w:p w14:paraId="064DFFC0" w14:textId="749D8C4D" w:rsidR="00DA1DA5" w:rsidRPr="00AE5258" w:rsidRDefault="00DA1DA5" w:rsidP="007E4049">
      <w:pPr>
        <w:pStyle w:val="NoSpacing"/>
      </w:pPr>
      <w:r w:rsidRPr="00966C55">
        <w:t>Certified</w:t>
      </w:r>
      <w:r>
        <w:t xml:space="preserve"> </w:t>
      </w:r>
      <w:r w:rsidRPr="00966C55">
        <w:t>by</w:t>
      </w:r>
      <w:r>
        <w:t xml:space="preserve"> </w:t>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p>
    <w:p w14:paraId="795929B6" w14:textId="77777777" w:rsidR="00DA1DA5" w:rsidRDefault="00DA1DA5" w:rsidP="00D14783">
      <w:pPr>
        <w:pStyle w:val="AllText"/>
      </w:pPr>
      <w:r>
        <w:br w:type="page"/>
      </w:r>
    </w:p>
    <w:p w14:paraId="059293AB" w14:textId="6F14BF15" w:rsidR="00373601" w:rsidRPr="00407596" w:rsidRDefault="00373601" w:rsidP="00D670D8">
      <w:pPr>
        <w:pStyle w:val="Appendix"/>
      </w:pPr>
      <w:bookmarkStart w:id="1" w:name="_Toc217770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F8B682" w14:textId="77777777" w:rsidR="00D75D0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177705" w:history="1">
            <w:r w:rsidR="00D75D0E" w:rsidRPr="00500BCB">
              <w:rPr>
                <w:rStyle w:val="Hyperlink"/>
                <w:noProof/>
              </w:rPr>
              <w:t>List of Contents</w:t>
            </w:r>
            <w:r w:rsidR="00D75D0E">
              <w:rPr>
                <w:noProof/>
                <w:webHidden/>
              </w:rPr>
              <w:tab/>
            </w:r>
            <w:r w:rsidR="00D75D0E">
              <w:rPr>
                <w:noProof/>
                <w:webHidden/>
              </w:rPr>
              <w:fldChar w:fldCharType="begin"/>
            </w:r>
            <w:r w:rsidR="00D75D0E">
              <w:rPr>
                <w:noProof/>
                <w:webHidden/>
              </w:rPr>
              <w:instrText xml:space="preserve"> PAGEREF _Toc2177705 \h </w:instrText>
            </w:r>
            <w:r w:rsidR="00D75D0E">
              <w:rPr>
                <w:noProof/>
                <w:webHidden/>
              </w:rPr>
            </w:r>
            <w:r w:rsidR="00D75D0E">
              <w:rPr>
                <w:noProof/>
                <w:webHidden/>
              </w:rPr>
              <w:fldChar w:fldCharType="separate"/>
            </w:r>
            <w:r w:rsidR="00D75D0E">
              <w:rPr>
                <w:noProof/>
                <w:webHidden/>
              </w:rPr>
              <w:t>4</w:t>
            </w:r>
            <w:r w:rsidR="00D75D0E">
              <w:rPr>
                <w:noProof/>
                <w:webHidden/>
              </w:rPr>
              <w:fldChar w:fldCharType="end"/>
            </w:r>
          </w:hyperlink>
        </w:p>
        <w:p w14:paraId="7F7E523F"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6" w:history="1">
            <w:r w:rsidRPr="00500BCB">
              <w:rPr>
                <w:rStyle w:val="Hyperlink"/>
                <w:noProof/>
              </w:rPr>
              <w:t>List of Figures</w:t>
            </w:r>
            <w:r>
              <w:rPr>
                <w:noProof/>
                <w:webHidden/>
              </w:rPr>
              <w:tab/>
            </w:r>
            <w:r>
              <w:rPr>
                <w:noProof/>
                <w:webHidden/>
              </w:rPr>
              <w:fldChar w:fldCharType="begin"/>
            </w:r>
            <w:r>
              <w:rPr>
                <w:noProof/>
                <w:webHidden/>
              </w:rPr>
              <w:instrText xml:space="preserve"> PAGEREF _Toc2177706 \h </w:instrText>
            </w:r>
            <w:r>
              <w:rPr>
                <w:noProof/>
                <w:webHidden/>
              </w:rPr>
            </w:r>
            <w:r>
              <w:rPr>
                <w:noProof/>
                <w:webHidden/>
              </w:rPr>
              <w:fldChar w:fldCharType="separate"/>
            </w:r>
            <w:r>
              <w:rPr>
                <w:noProof/>
                <w:webHidden/>
              </w:rPr>
              <w:t>2</w:t>
            </w:r>
            <w:r>
              <w:rPr>
                <w:noProof/>
                <w:webHidden/>
              </w:rPr>
              <w:fldChar w:fldCharType="end"/>
            </w:r>
          </w:hyperlink>
        </w:p>
        <w:p w14:paraId="2C2628FF"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7" w:history="1">
            <w:r w:rsidRPr="00500BCB">
              <w:rPr>
                <w:rStyle w:val="Hyperlink"/>
                <w:noProof/>
              </w:rPr>
              <w:t>List of Tables</w:t>
            </w:r>
            <w:r>
              <w:rPr>
                <w:noProof/>
                <w:webHidden/>
              </w:rPr>
              <w:tab/>
            </w:r>
            <w:r>
              <w:rPr>
                <w:noProof/>
                <w:webHidden/>
              </w:rPr>
              <w:fldChar w:fldCharType="begin"/>
            </w:r>
            <w:r>
              <w:rPr>
                <w:noProof/>
                <w:webHidden/>
              </w:rPr>
              <w:instrText xml:space="preserve"> PAGEREF _Toc2177707 \h </w:instrText>
            </w:r>
            <w:r>
              <w:rPr>
                <w:noProof/>
                <w:webHidden/>
              </w:rPr>
            </w:r>
            <w:r>
              <w:rPr>
                <w:noProof/>
                <w:webHidden/>
              </w:rPr>
              <w:fldChar w:fldCharType="separate"/>
            </w:r>
            <w:r>
              <w:rPr>
                <w:noProof/>
                <w:webHidden/>
              </w:rPr>
              <w:t>4</w:t>
            </w:r>
            <w:r>
              <w:rPr>
                <w:noProof/>
                <w:webHidden/>
              </w:rPr>
              <w:fldChar w:fldCharType="end"/>
            </w:r>
          </w:hyperlink>
        </w:p>
        <w:p w14:paraId="4EFF824C"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8" w:history="1">
            <w:r w:rsidRPr="00500BCB">
              <w:rPr>
                <w:rStyle w:val="Hyperlink"/>
                <w:noProof/>
              </w:rPr>
              <w:t>Abstract</w:t>
            </w:r>
            <w:r>
              <w:rPr>
                <w:noProof/>
                <w:webHidden/>
              </w:rPr>
              <w:tab/>
            </w:r>
            <w:r>
              <w:rPr>
                <w:noProof/>
                <w:webHidden/>
              </w:rPr>
              <w:fldChar w:fldCharType="begin"/>
            </w:r>
            <w:r>
              <w:rPr>
                <w:noProof/>
                <w:webHidden/>
              </w:rPr>
              <w:instrText xml:space="preserve"> PAGEREF _Toc2177708 \h </w:instrText>
            </w:r>
            <w:r>
              <w:rPr>
                <w:noProof/>
                <w:webHidden/>
              </w:rPr>
            </w:r>
            <w:r>
              <w:rPr>
                <w:noProof/>
                <w:webHidden/>
              </w:rPr>
              <w:fldChar w:fldCharType="separate"/>
            </w:r>
            <w:r>
              <w:rPr>
                <w:noProof/>
                <w:webHidden/>
              </w:rPr>
              <w:t>5</w:t>
            </w:r>
            <w:r>
              <w:rPr>
                <w:noProof/>
                <w:webHidden/>
              </w:rPr>
              <w:fldChar w:fldCharType="end"/>
            </w:r>
          </w:hyperlink>
        </w:p>
        <w:p w14:paraId="3B367846"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09" w:history="1">
            <w:r w:rsidRPr="00500BCB">
              <w:rPr>
                <w:rStyle w:val="Hyperlink"/>
                <w:caps/>
                <w:noProof/>
              </w:rPr>
              <w:t>1.</w:t>
            </w:r>
            <w:r>
              <w:rPr>
                <w:rFonts w:asciiTheme="minorHAnsi" w:eastAsiaTheme="minorEastAsia" w:hAnsiTheme="minorHAnsi" w:cstheme="minorBidi"/>
                <w:b w:val="0"/>
                <w:bCs w:val="0"/>
                <w:noProof/>
                <w:kern w:val="0"/>
                <w:sz w:val="22"/>
                <w:szCs w:val="22"/>
                <w:lang w:eastAsia="en-US"/>
              </w:rPr>
              <w:tab/>
            </w:r>
            <w:r w:rsidRPr="00500BCB">
              <w:rPr>
                <w:rStyle w:val="Hyperlink"/>
                <w:noProof/>
              </w:rPr>
              <w:t>Introduction</w:t>
            </w:r>
            <w:r>
              <w:rPr>
                <w:noProof/>
                <w:webHidden/>
              </w:rPr>
              <w:tab/>
            </w:r>
            <w:r>
              <w:rPr>
                <w:noProof/>
                <w:webHidden/>
              </w:rPr>
              <w:fldChar w:fldCharType="begin"/>
            </w:r>
            <w:r>
              <w:rPr>
                <w:noProof/>
                <w:webHidden/>
              </w:rPr>
              <w:instrText xml:space="preserve"> PAGEREF _Toc2177709 \h </w:instrText>
            </w:r>
            <w:r>
              <w:rPr>
                <w:noProof/>
                <w:webHidden/>
              </w:rPr>
            </w:r>
            <w:r>
              <w:rPr>
                <w:noProof/>
                <w:webHidden/>
              </w:rPr>
              <w:fldChar w:fldCharType="separate"/>
            </w:r>
            <w:r>
              <w:rPr>
                <w:noProof/>
                <w:webHidden/>
              </w:rPr>
              <w:t>6</w:t>
            </w:r>
            <w:r>
              <w:rPr>
                <w:noProof/>
                <w:webHidden/>
              </w:rPr>
              <w:fldChar w:fldCharType="end"/>
            </w:r>
          </w:hyperlink>
        </w:p>
        <w:p w14:paraId="33B0E707"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0" w:history="1">
            <w:r w:rsidRPr="00500BCB">
              <w:rPr>
                <w:rStyle w:val="Hyperlink"/>
                <w:noProof/>
              </w:rPr>
              <w:t>1.1</w:t>
            </w:r>
            <w:r>
              <w:rPr>
                <w:rFonts w:asciiTheme="minorHAnsi" w:eastAsiaTheme="minorEastAsia" w:hAnsiTheme="minorHAnsi" w:cstheme="minorBidi"/>
                <w:b w:val="0"/>
                <w:bCs w:val="0"/>
                <w:noProof/>
                <w:kern w:val="0"/>
                <w:sz w:val="22"/>
                <w:szCs w:val="22"/>
                <w:lang w:eastAsia="en-US"/>
              </w:rPr>
              <w:tab/>
            </w:r>
            <w:r w:rsidRPr="00500BCB">
              <w:rPr>
                <w:rStyle w:val="Hyperlink"/>
                <w:noProof/>
              </w:rPr>
              <w:t>Backgound/Motivation</w:t>
            </w:r>
            <w:r>
              <w:rPr>
                <w:noProof/>
                <w:webHidden/>
              </w:rPr>
              <w:tab/>
            </w:r>
            <w:r>
              <w:rPr>
                <w:noProof/>
                <w:webHidden/>
              </w:rPr>
              <w:fldChar w:fldCharType="begin"/>
            </w:r>
            <w:r>
              <w:rPr>
                <w:noProof/>
                <w:webHidden/>
              </w:rPr>
              <w:instrText xml:space="preserve"> PAGEREF _Toc2177710 \h </w:instrText>
            </w:r>
            <w:r>
              <w:rPr>
                <w:noProof/>
                <w:webHidden/>
              </w:rPr>
            </w:r>
            <w:r>
              <w:rPr>
                <w:noProof/>
                <w:webHidden/>
              </w:rPr>
              <w:fldChar w:fldCharType="separate"/>
            </w:r>
            <w:r>
              <w:rPr>
                <w:noProof/>
                <w:webHidden/>
              </w:rPr>
              <w:t>6</w:t>
            </w:r>
            <w:r>
              <w:rPr>
                <w:noProof/>
                <w:webHidden/>
              </w:rPr>
              <w:fldChar w:fldCharType="end"/>
            </w:r>
          </w:hyperlink>
        </w:p>
        <w:p w14:paraId="249BC9F7"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1" w:history="1">
            <w:r w:rsidRPr="00500BCB">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500BCB">
              <w:rPr>
                <w:rStyle w:val="Hyperlink"/>
                <w:noProof/>
              </w:rPr>
              <w:t>Unwanted Migration:</w:t>
            </w:r>
            <w:r>
              <w:rPr>
                <w:noProof/>
                <w:webHidden/>
              </w:rPr>
              <w:tab/>
            </w:r>
            <w:r>
              <w:rPr>
                <w:noProof/>
                <w:webHidden/>
              </w:rPr>
              <w:fldChar w:fldCharType="begin"/>
            </w:r>
            <w:r>
              <w:rPr>
                <w:noProof/>
                <w:webHidden/>
              </w:rPr>
              <w:instrText xml:space="preserve"> PAGEREF _Toc2177711 \h </w:instrText>
            </w:r>
            <w:r>
              <w:rPr>
                <w:noProof/>
                <w:webHidden/>
              </w:rPr>
            </w:r>
            <w:r>
              <w:rPr>
                <w:noProof/>
                <w:webHidden/>
              </w:rPr>
              <w:fldChar w:fldCharType="separate"/>
            </w:r>
            <w:r>
              <w:rPr>
                <w:noProof/>
                <w:webHidden/>
              </w:rPr>
              <w:t>6</w:t>
            </w:r>
            <w:r>
              <w:rPr>
                <w:noProof/>
                <w:webHidden/>
              </w:rPr>
              <w:fldChar w:fldCharType="end"/>
            </w:r>
          </w:hyperlink>
        </w:p>
        <w:p w14:paraId="079FDB15"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2" w:history="1">
            <w:r w:rsidRPr="00500BCB">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500BCB">
              <w:rPr>
                <w:rStyle w:val="Hyperlink"/>
                <w:noProof/>
              </w:rPr>
              <w:t>Chemical Contamination:</w:t>
            </w:r>
            <w:r>
              <w:rPr>
                <w:noProof/>
                <w:webHidden/>
              </w:rPr>
              <w:tab/>
            </w:r>
            <w:r>
              <w:rPr>
                <w:noProof/>
                <w:webHidden/>
              </w:rPr>
              <w:fldChar w:fldCharType="begin"/>
            </w:r>
            <w:r>
              <w:rPr>
                <w:noProof/>
                <w:webHidden/>
              </w:rPr>
              <w:instrText xml:space="preserve"> PAGEREF _Toc2177712 \h </w:instrText>
            </w:r>
            <w:r>
              <w:rPr>
                <w:noProof/>
                <w:webHidden/>
              </w:rPr>
            </w:r>
            <w:r>
              <w:rPr>
                <w:noProof/>
                <w:webHidden/>
              </w:rPr>
              <w:fldChar w:fldCharType="separate"/>
            </w:r>
            <w:r>
              <w:rPr>
                <w:noProof/>
                <w:webHidden/>
              </w:rPr>
              <w:t>6</w:t>
            </w:r>
            <w:r>
              <w:rPr>
                <w:noProof/>
                <w:webHidden/>
              </w:rPr>
              <w:fldChar w:fldCharType="end"/>
            </w:r>
          </w:hyperlink>
        </w:p>
        <w:p w14:paraId="1AA459A5"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3" w:history="1">
            <w:r w:rsidRPr="00500BCB">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500BCB">
              <w:rPr>
                <w:rStyle w:val="Hyperlink"/>
                <w:noProof/>
              </w:rPr>
              <w:t>Marine Mammals:</w:t>
            </w:r>
            <w:r>
              <w:rPr>
                <w:noProof/>
                <w:webHidden/>
              </w:rPr>
              <w:tab/>
            </w:r>
            <w:r>
              <w:rPr>
                <w:noProof/>
                <w:webHidden/>
              </w:rPr>
              <w:fldChar w:fldCharType="begin"/>
            </w:r>
            <w:r>
              <w:rPr>
                <w:noProof/>
                <w:webHidden/>
              </w:rPr>
              <w:instrText xml:space="preserve"> PAGEREF _Toc2177713 \h </w:instrText>
            </w:r>
            <w:r>
              <w:rPr>
                <w:noProof/>
                <w:webHidden/>
              </w:rPr>
            </w:r>
            <w:r>
              <w:rPr>
                <w:noProof/>
                <w:webHidden/>
              </w:rPr>
              <w:fldChar w:fldCharType="separate"/>
            </w:r>
            <w:r>
              <w:rPr>
                <w:noProof/>
                <w:webHidden/>
              </w:rPr>
              <w:t>6</w:t>
            </w:r>
            <w:r>
              <w:rPr>
                <w:noProof/>
                <w:webHidden/>
              </w:rPr>
              <w:fldChar w:fldCharType="end"/>
            </w:r>
          </w:hyperlink>
        </w:p>
        <w:p w14:paraId="2E0FDE71"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4" w:history="1">
            <w:r w:rsidRPr="00500BCB">
              <w:rPr>
                <w:rStyle w:val="Hyperlink"/>
                <w:noProof/>
              </w:rPr>
              <w:t>1.1</w:t>
            </w:r>
            <w:r>
              <w:rPr>
                <w:rFonts w:asciiTheme="minorHAnsi" w:eastAsiaTheme="minorEastAsia" w:hAnsiTheme="minorHAnsi" w:cstheme="minorBidi"/>
                <w:b w:val="0"/>
                <w:bCs w:val="0"/>
                <w:noProof/>
                <w:kern w:val="0"/>
                <w:sz w:val="22"/>
                <w:szCs w:val="22"/>
                <w:lang w:eastAsia="en-US"/>
              </w:rPr>
              <w:tab/>
            </w:r>
            <w:r w:rsidRPr="00500BCB">
              <w:rPr>
                <w:rStyle w:val="Hyperlink"/>
                <w:noProof/>
              </w:rPr>
              <w:t>Objective</w:t>
            </w:r>
            <w:r>
              <w:rPr>
                <w:noProof/>
                <w:webHidden/>
              </w:rPr>
              <w:tab/>
            </w:r>
            <w:r>
              <w:rPr>
                <w:noProof/>
                <w:webHidden/>
              </w:rPr>
              <w:fldChar w:fldCharType="begin"/>
            </w:r>
            <w:r>
              <w:rPr>
                <w:noProof/>
                <w:webHidden/>
              </w:rPr>
              <w:instrText xml:space="preserve"> PAGEREF _Toc2177714 \h </w:instrText>
            </w:r>
            <w:r>
              <w:rPr>
                <w:noProof/>
                <w:webHidden/>
              </w:rPr>
            </w:r>
            <w:r>
              <w:rPr>
                <w:noProof/>
                <w:webHidden/>
              </w:rPr>
              <w:fldChar w:fldCharType="separate"/>
            </w:r>
            <w:r>
              <w:rPr>
                <w:noProof/>
                <w:webHidden/>
              </w:rPr>
              <w:t>6</w:t>
            </w:r>
            <w:r>
              <w:rPr>
                <w:noProof/>
                <w:webHidden/>
              </w:rPr>
              <w:fldChar w:fldCharType="end"/>
            </w:r>
          </w:hyperlink>
        </w:p>
        <w:p w14:paraId="31D5642D"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5" w:history="1">
            <w:r w:rsidRPr="00500BCB">
              <w:rPr>
                <w:rStyle w:val="Hyperlink"/>
                <w:noProof/>
              </w:rPr>
              <w:t>1.2</w:t>
            </w:r>
            <w:r>
              <w:rPr>
                <w:rFonts w:asciiTheme="minorHAnsi" w:eastAsiaTheme="minorEastAsia" w:hAnsiTheme="minorHAnsi" w:cstheme="minorBidi"/>
                <w:b w:val="0"/>
                <w:bCs w:val="0"/>
                <w:noProof/>
                <w:kern w:val="0"/>
                <w:sz w:val="22"/>
                <w:szCs w:val="22"/>
                <w:lang w:eastAsia="en-US"/>
              </w:rPr>
              <w:tab/>
            </w:r>
            <w:r w:rsidRPr="00500BCB">
              <w:rPr>
                <w:rStyle w:val="Hyperlink"/>
                <w:noProof/>
              </w:rPr>
              <w:t>Design Requirements</w:t>
            </w:r>
            <w:r>
              <w:rPr>
                <w:noProof/>
                <w:webHidden/>
              </w:rPr>
              <w:tab/>
            </w:r>
            <w:r>
              <w:rPr>
                <w:noProof/>
                <w:webHidden/>
              </w:rPr>
              <w:fldChar w:fldCharType="begin"/>
            </w:r>
            <w:r>
              <w:rPr>
                <w:noProof/>
                <w:webHidden/>
              </w:rPr>
              <w:instrText xml:space="preserve"> PAGEREF _Toc2177715 \h </w:instrText>
            </w:r>
            <w:r>
              <w:rPr>
                <w:noProof/>
                <w:webHidden/>
              </w:rPr>
            </w:r>
            <w:r>
              <w:rPr>
                <w:noProof/>
                <w:webHidden/>
              </w:rPr>
              <w:fldChar w:fldCharType="separate"/>
            </w:r>
            <w:r>
              <w:rPr>
                <w:noProof/>
                <w:webHidden/>
              </w:rPr>
              <w:t>7</w:t>
            </w:r>
            <w:r>
              <w:rPr>
                <w:noProof/>
                <w:webHidden/>
              </w:rPr>
              <w:fldChar w:fldCharType="end"/>
            </w:r>
          </w:hyperlink>
        </w:p>
        <w:p w14:paraId="6270E4FE"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6" w:history="1">
            <w:r w:rsidRPr="00500BCB">
              <w:rPr>
                <w:rStyle w:val="Hyperlink"/>
                <w:noProof/>
              </w:rPr>
              <w:t>1.3</w:t>
            </w:r>
            <w:r>
              <w:rPr>
                <w:rFonts w:asciiTheme="minorHAnsi" w:eastAsiaTheme="minorEastAsia" w:hAnsiTheme="minorHAnsi" w:cstheme="minorBidi"/>
                <w:b w:val="0"/>
                <w:bCs w:val="0"/>
                <w:noProof/>
                <w:kern w:val="0"/>
                <w:sz w:val="22"/>
                <w:szCs w:val="22"/>
                <w:lang w:eastAsia="en-US"/>
              </w:rPr>
              <w:tab/>
            </w:r>
            <w:r w:rsidRPr="00500BCB">
              <w:rPr>
                <w:rStyle w:val="Hyperlink"/>
                <w:noProof/>
              </w:rPr>
              <w:t>Design Constraints</w:t>
            </w:r>
            <w:r>
              <w:rPr>
                <w:noProof/>
                <w:webHidden/>
              </w:rPr>
              <w:tab/>
            </w:r>
            <w:r>
              <w:rPr>
                <w:noProof/>
                <w:webHidden/>
              </w:rPr>
              <w:fldChar w:fldCharType="begin"/>
            </w:r>
            <w:r>
              <w:rPr>
                <w:noProof/>
                <w:webHidden/>
              </w:rPr>
              <w:instrText xml:space="preserve"> PAGEREF _Toc2177716 \h </w:instrText>
            </w:r>
            <w:r>
              <w:rPr>
                <w:noProof/>
                <w:webHidden/>
              </w:rPr>
            </w:r>
            <w:r>
              <w:rPr>
                <w:noProof/>
                <w:webHidden/>
              </w:rPr>
              <w:fldChar w:fldCharType="separate"/>
            </w:r>
            <w:r>
              <w:rPr>
                <w:noProof/>
                <w:webHidden/>
              </w:rPr>
              <w:t>7</w:t>
            </w:r>
            <w:r>
              <w:rPr>
                <w:noProof/>
                <w:webHidden/>
              </w:rPr>
              <w:fldChar w:fldCharType="end"/>
            </w:r>
          </w:hyperlink>
        </w:p>
        <w:p w14:paraId="200DCB87"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17" w:history="1">
            <w:r w:rsidRPr="00500BCB">
              <w:rPr>
                <w:rStyle w:val="Hyperlink"/>
                <w:noProof/>
              </w:rPr>
              <w:t>Design Method (Approach)</w:t>
            </w:r>
            <w:r>
              <w:rPr>
                <w:noProof/>
                <w:webHidden/>
              </w:rPr>
              <w:tab/>
            </w:r>
            <w:r>
              <w:rPr>
                <w:noProof/>
                <w:webHidden/>
              </w:rPr>
              <w:fldChar w:fldCharType="begin"/>
            </w:r>
            <w:r>
              <w:rPr>
                <w:noProof/>
                <w:webHidden/>
              </w:rPr>
              <w:instrText xml:space="preserve"> PAGEREF _Toc2177717 \h </w:instrText>
            </w:r>
            <w:r>
              <w:rPr>
                <w:noProof/>
                <w:webHidden/>
              </w:rPr>
            </w:r>
            <w:r>
              <w:rPr>
                <w:noProof/>
                <w:webHidden/>
              </w:rPr>
              <w:fldChar w:fldCharType="separate"/>
            </w:r>
            <w:r>
              <w:rPr>
                <w:noProof/>
                <w:webHidden/>
              </w:rPr>
              <w:t>7</w:t>
            </w:r>
            <w:r>
              <w:rPr>
                <w:noProof/>
                <w:webHidden/>
              </w:rPr>
              <w:fldChar w:fldCharType="end"/>
            </w:r>
          </w:hyperlink>
        </w:p>
        <w:p w14:paraId="4C45B90F"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8" w:history="1">
            <w:r w:rsidRPr="00500BCB">
              <w:rPr>
                <w:rStyle w:val="Hyperlink"/>
                <w:caps/>
                <w:noProof/>
              </w:rPr>
              <w:t>2.</w:t>
            </w:r>
            <w:r>
              <w:rPr>
                <w:rFonts w:asciiTheme="minorHAnsi" w:eastAsiaTheme="minorEastAsia" w:hAnsiTheme="minorHAnsi" w:cstheme="minorBidi"/>
                <w:b w:val="0"/>
                <w:bCs w:val="0"/>
                <w:noProof/>
                <w:kern w:val="0"/>
                <w:sz w:val="22"/>
                <w:szCs w:val="22"/>
                <w:lang w:eastAsia="en-US"/>
              </w:rPr>
              <w:tab/>
            </w:r>
            <w:r w:rsidRPr="00500BCB">
              <w:rPr>
                <w:rStyle w:val="Hyperlink"/>
                <w:noProof/>
              </w:rPr>
              <w:t>Project Description</w:t>
            </w:r>
            <w:r>
              <w:rPr>
                <w:noProof/>
                <w:webHidden/>
              </w:rPr>
              <w:tab/>
            </w:r>
            <w:r>
              <w:rPr>
                <w:noProof/>
                <w:webHidden/>
              </w:rPr>
              <w:fldChar w:fldCharType="begin"/>
            </w:r>
            <w:r>
              <w:rPr>
                <w:noProof/>
                <w:webHidden/>
              </w:rPr>
              <w:instrText xml:space="preserve"> PAGEREF _Toc2177718 \h </w:instrText>
            </w:r>
            <w:r>
              <w:rPr>
                <w:noProof/>
                <w:webHidden/>
              </w:rPr>
            </w:r>
            <w:r>
              <w:rPr>
                <w:noProof/>
                <w:webHidden/>
              </w:rPr>
              <w:fldChar w:fldCharType="separate"/>
            </w:r>
            <w:r>
              <w:rPr>
                <w:noProof/>
                <w:webHidden/>
              </w:rPr>
              <w:t>8</w:t>
            </w:r>
            <w:r>
              <w:rPr>
                <w:noProof/>
                <w:webHidden/>
              </w:rPr>
              <w:fldChar w:fldCharType="end"/>
            </w:r>
          </w:hyperlink>
        </w:p>
        <w:p w14:paraId="29D94513"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9" w:history="1">
            <w:r w:rsidRPr="00500BCB">
              <w:rPr>
                <w:rStyle w:val="Hyperlink"/>
                <w:noProof/>
              </w:rPr>
              <w:t>2.1</w:t>
            </w:r>
            <w:r>
              <w:rPr>
                <w:rFonts w:asciiTheme="minorHAnsi" w:eastAsiaTheme="minorEastAsia" w:hAnsiTheme="minorHAnsi" w:cstheme="minorBidi"/>
                <w:b w:val="0"/>
                <w:bCs w:val="0"/>
                <w:noProof/>
                <w:kern w:val="0"/>
                <w:sz w:val="22"/>
                <w:szCs w:val="22"/>
                <w:lang w:eastAsia="en-US"/>
              </w:rPr>
              <w:tab/>
            </w:r>
            <w:r w:rsidRPr="00500BCB">
              <w:rPr>
                <w:rStyle w:val="Hyperlink"/>
                <w:noProof/>
              </w:rPr>
              <w:t>System Description</w:t>
            </w:r>
            <w:r>
              <w:rPr>
                <w:noProof/>
                <w:webHidden/>
              </w:rPr>
              <w:tab/>
            </w:r>
            <w:r>
              <w:rPr>
                <w:noProof/>
                <w:webHidden/>
              </w:rPr>
              <w:fldChar w:fldCharType="begin"/>
            </w:r>
            <w:r>
              <w:rPr>
                <w:noProof/>
                <w:webHidden/>
              </w:rPr>
              <w:instrText xml:space="preserve"> PAGEREF _Toc2177719 \h </w:instrText>
            </w:r>
            <w:r>
              <w:rPr>
                <w:noProof/>
                <w:webHidden/>
              </w:rPr>
            </w:r>
            <w:r>
              <w:rPr>
                <w:noProof/>
                <w:webHidden/>
              </w:rPr>
              <w:fldChar w:fldCharType="separate"/>
            </w:r>
            <w:r>
              <w:rPr>
                <w:noProof/>
                <w:webHidden/>
              </w:rPr>
              <w:t>8</w:t>
            </w:r>
            <w:r>
              <w:rPr>
                <w:noProof/>
                <w:webHidden/>
              </w:rPr>
              <w:fldChar w:fldCharType="end"/>
            </w:r>
          </w:hyperlink>
        </w:p>
        <w:p w14:paraId="0F3BAE77"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0" w:history="1">
            <w:r w:rsidRPr="00500BCB">
              <w:rPr>
                <w:rStyle w:val="Hyperlink"/>
                <w:noProof/>
              </w:rPr>
              <w:t>2.2</w:t>
            </w:r>
            <w:r>
              <w:rPr>
                <w:rFonts w:asciiTheme="minorHAnsi" w:eastAsiaTheme="minorEastAsia" w:hAnsiTheme="minorHAnsi" w:cstheme="minorBidi"/>
                <w:b w:val="0"/>
                <w:bCs w:val="0"/>
                <w:noProof/>
                <w:kern w:val="0"/>
                <w:sz w:val="22"/>
                <w:szCs w:val="22"/>
                <w:lang w:eastAsia="en-US"/>
              </w:rPr>
              <w:tab/>
            </w:r>
            <w:r w:rsidRPr="00500BCB">
              <w:rPr>
                <w:rStyle w:val="Hyperlink"/>
                <w:noProof/>
              </w:rPr>
              <w:t>System Diagram</w:t>
            </w:r>
            <w:r>
              <w:rPr>
                <w:noProof/>
                <w:webHidden/>
              </w:rPr>
              <w:tab/>
            </w:r>
            <w:r>
              <w:rPr>
                <w:noProof/>
                <w:webHidden/>
              </w:rPr>
              <w:fldChar w:fldCharType="begin"/>
            </w:r>
            <w:r>
              <w:rPr>
                <w:noProof/>
                <w:webHidden/>
              </w:rPr>
              <w:instrText xml:space="preserve"> PAGEREF _Toc2177720 \h </w:instrText>
            </w:r>
            <w:r>
              <w:rPr>
                <w:noProof/>
                <w:webHidden/>
              </w:rPr>
            </w:r>
            <w:r>
              <w:rPr>
                <w:noProof/>
                <w:webHidden/>
              </w:rPr>
              <w:fldChar w:fldCharType="separate"/>
            </w:r>
            <w:r>
              <w:rPr>
                <w:noProof/>
                <w:webHidden/>
              </w:rPr>
              <w:t>8</w:t>
            </w:r>
            <w:r>
              <w:rPr>
                <w:noProof/>
                <w:webHidden/>
              </w:rPr>
              <w:fldChar w:fldCharType="end"/>
            </w:r>
          </w:hyperlink>
        </w:p>
        <w:p w14:paraId="7FA0C66C"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1" w:history="1">
            <w:r w:rsidRPr="00500BCB">
              <w:rPr>
                <w:rStyle w:val="Hyperlink"/>
                <w:noProof/>
              </w:rPr>
              <w:t>2.3</w:t>
            </w:r>
            <w:r>
              <w:rPr>
                <w:rFonts w:asciiTheme="minorHAnsi" w:eastAsiaTheme="minorEastAsia" w:hAnsiTheme="minorHAnsi" w:cstheme="minorBidi"/>
                <w:b w:val="0"/>
                <w:bCs w:val="0"/>
                <w:noProof/>
                <w:kern w:val="0"/>
                <w:sz w:val="22"/>
                <w:szCs w:val="22"/>
                <w:lang w:eastAsia="en-US"/>
              </w:rPr>
              <w:tab/>
            </w:r>
            <w:r w:rsidRPr="00500BCB">
              <w:rPr>
                <w:rStyle w:val="Hyperlink"/>
                <w:noProof/>
              </w:rPr>
              <w:t>System Functions</w:t>
            </w:r>
            <w:r>
              <w:rPr>
                <w:noProof/>
                <w:webHidden/>
              </w:rPr>
              <w:tab/>
            </w:r>
            <w:r>
              <w:rPr>
                <w:noProof/>
                <w:webHidden/>
              </w:rPr>
              <w:fldChar w:fldCharType="begin"/>
            </w:r>
            <w:r>
              <w:rPr>
                <w:noProof/>
                <w:webHidden/>
              </w:rPr>
              <w:instrText xml:space="preserve"> PAGEREF _Toc2177721 \h </w:instrText>
            </w:r>
            <w:r>
              <w:rPr>
                <w:noProof/>
                <w:webHidden/>
              </w:rPr>
            </w:r>
            <w:r>
              <w:rPr>
                <w:noProof/>
                <w:webHidden/>
              </w:rPr>
              <w:fldChar w:fldCharType="separate"/>
            </w:r>
            <w:r>
              <w:rPr>
                <w:noProof/>
                <w:webHidden/>
              </w:rPr>
              <w:t>9</w:t>
            </w:r>
            <w:r>
              <w:rPr>
                <w:noProof/>
                <w:webHidden/>
              </w:rPr>
              <w:fldChar w:fldCharType="end"/>
            </w:r>
          </w:hyperlink>
        </w:p>
        <w:p w14:paraId="55E90A1B"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22" w:history="1">
            <w:r w:rsidRPr="00500BCB">
              <w:rPr>
                <w:rStyle w:val="Hyperlink"/>
                <w:caps/>
                <w:noProof/>
              </w:rPr>
              <w:t>3.</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Plan</w:t>
            </w:r>
            <w:r>
              <w:rPr>
                <w:noProof/>
                <w:webHidden/>
              </w:rPr>
              <w:tab/>
            </w:r>
            <w:r>
              <w:rPr>
                <w:noProof/>
                <w:webHidden/>
              </w:rPr>
              <w:fldChar w:fldCharType="begin"/>
            </w:r>
            <w:r>
              <w:rPr>
                <w:noProof/>
                <w:webHidden/>
              </w:rPr>
              <w:instrText xml:space="preserve"> PAGEREF _Toc2177722 \h </w:instrText>
            </w:r>
            <w:r>
              <w:rPr>
                <w:noProof/>
                <w:webHidden/>
              </w:rPr>
            </w:r>
            <w:r>
              <w:rPr>
                <w:noProof/>
                <w:webHidden/>
              </w:rPr>
              <w:fldChar w:fldCharType="separate"/>
            </w:r>
            <w:r>
              <w:rPr>
                <w:noProof/>
                <w:webHidden/>
              </w:rPr>
              <w:t>10</w:t>
            </w:r>
            <w:r>
              <w:rPr>
                <w:noProof/>
                <w:webHidden/>
              </w:rPr>
              <w:fldChar w:fldCharType="end"/>
            </w:r>
          </w:hyperlink>
        </w:p>
        <w:p w14:paraId="683584CC"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3" w:history="1">
            <w:r w:rsidRPr="00500BCB">
              <w:rPr>
                <w:rStyle w:val="Hyperlink"/>
                <w:noProof/>
              </w:rPr>
              <w:t>3.1</w:t>
            </w:r>
            <w:r>
              <w:rPr>
                <w:rFonts w:asciiTheme="minorHAnsi" w:eastAsiaTheme="minorEastAsia" w:hAnsiTheme="minorHAnsi" w:cstheme="minorBidi"/>
                <w:b w:val="0"/>
                <w:bCs w:val="0"/>
                <w:noProof/>
                <w:kern w:val="0"/>
                <w:sz w:val="22"/>
                <w:szCs w:val="22"/>
                <w:lang w:eastAsia="en-US"/>
              </w:rPr>
              <w:tab/>
            </w:r>
            <w:r w:rsidRPr="00500BCB">
              <w:rPr>
                <w:rStyle w:val="Hyperlink"/>
                <w:noProof/>
              </w:rPr>
              <w:t>Tasks</w:t>
            </w:r>
            <w:r>
              <w:rPr>
                <w:noProof/>
                <w:webHidden/>
              </w:rPr>
              <w:tab/>
            </w:r>
            <w:r>
              <w:rPr>
                <w:noProof/>
                <w:webHidden/>
              </w:rPr>
              <w:fldChar w:fldCharType="begin"/>
            </w:r>
            <w:r>
              <w:rPr>
                <w:noProof/>
                <w:webHidden/>
              </w:rPr>
              <w:instrText xml:space="preserve"> PAGEREF _Toc2177723 \h </w:instrText>
            </w:r>
            <w:r>
              <w:rPr>
                <w:noProof/>
                <w:webHidden/>
              </w:rPr>
            </w:r>
            <w:r>
              <w:rPr>
                <w:noProof/>
                <w:webHidden/>
              </w:rPr>
              <w:fldChar w:fldCharType="separate"/>
            </w:r>
            <w:r>
              <w:rPr>
                <w:noProof/>
                <w:webHidden/>
              </w:rPr>
              <w:t>10</w:t>
            </w:r>
            <w:r>
              <w:rPr>
                <w:noProof/>
                <w:webHidden/>
              </w:rPr>
              <w:fldChar w:fldCharType="end"/>
            </w:r>
          </w:hyperlink>
        </w:p>
        <w:p w14:paraId="683481E4"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4" w:history="1">
            <w:r w:rsidRPr="00500BCB">
              <w:rPr>
                <w:rStyle w:val="Hyperlink"/>
                <w:noProof/>
              </w:rPr>
              <w:t>3.1.1.</w:t>
            </w:r>
            <w:r>
              <w:rPr>
                <w:rFonts w:asciiTheme="minorHAnsi" w:eastAsiaTheme="minorEastAsia" w:hAnsiTheme="minorHAnsi" w:cstheme="minorBidi"/>
                <w:noProof/>
                <w:kern w:val="0"/>
                <w:sz w:val="22"/>
                <w:szCs w:val="22"/>
                <w:lang w:eastAsia="en-US"/>
              </w:rPr>
              <w:tab/>
            </w:r>
            <w:r w:rsidRPr="00500BCB">
              <w:rPr>
                <w:rStyle w:val="Hyperlink"/>
                <w:noProof/>
              </w:rPr>
              <w:t>Task 1. Research Basic Boat Designs</w:t>
            </w:r>
            <w:r>
              <w:rPr>
                <w:noProof/>
                <w:webHidden/>
              </w:rPr>
              <w:tab/>
            </w:r>
            <w:r>
              <w:rPr>
                <w:noProof/>
                <w:webHidden/>
              </w:rPr>
              <w:fldChar w:fldCharType="begin"/>
            </w:r>
            <w:r>
              <w:rPr>
                <w:noProof/>
                <w:webHidden/>
              </w:rPr>
              <w:instrText xml:space="preserve"> PAGEREF _Toc2177724 \h </w:instrText>
            </w:r>
            <w:r>
              <w:rPr>
                <w:noProof/>
                <w:webHidden/>
              </w:rPr>
            </w:r>
            <w:r>
              <w:rPr>
                <w:noProof/>
                <w:webHidden/>
              </w:rPr>
              <w:fldChar w:fldCharType="separate"/>
            </w:r>
            <w:r>
              <w:rPr>
                <w:noProof/>
                <w:webHidden/>
              </w:rPr>
              <w:t>10</w:t>
            </w:r>
            <w:r>
              <w:rPr>
                <w:noProof/>
                <w:webHidden/>
              </w:rPr>
              <w:fldChar w:fldCharType="end"/>
            </w:r>
          </w:hyperlink>
        </w:p>
        <w:p w14:paraId="4167E45D"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5" w:history="1">
            <w:r w:rsidRPr="00500BCB">
              <w:rPr>
                <w:rStyle w:val="Hyperlink"/>
                <w:noProof/>
              </w:rPr>
              <w:t>3.1.2.</w:t>
            </w:r>
            <w:r>
              <w:rPr>
                <w:rFonts w:asciiTheme="minorHAnsi" w:eastAsiaTheme="minorEastAsia" w:hAnsiTheme="minorHAnsi" w:cstheme="minorBidi"/>
                <w:noProof/>
                <w:kern w:val="0"/>
                <w:sz w:val="22"/>
                <w:szCs w:val="22"/>
                <w:lang w:eastAsia="en-US"/>
              </w:rPr>
              <w:tab/>
            </w:r>
            <w:r w:rsidRPr="00500BCB">
              <w:rPr>
                <w:rStyle w:val="Hyperlink"/>
                <w:noProof/>
              </w:rPr>
              <w:t>Task 2. Preliminary Boat Design</w:t>
            </w:r>
            <w:r>
              <w:rPr>
                <w:noProof/>
                <w:webHidden/>
              </w:rPr>
              <w:tab/>
            </w:r>
            <w:r>
              <w:rPr>
                <w:noProof/>
                <w:webHidden/>
              </w:rPr>
              <w:fldChar w:fldCharType="begin"/>
            </w:r>
            <w:r>
              <w:rPr>
                <w:noProof/>
                <w:webHidden/>
              </w:rPr>
              <w:instrText xml:space="preserve"> PAGEREF _Toc2177725 \h </w:instrText>
            </w:r>
            <w:r>
              <w:rPr>
                <w:noProof/>
                <w:webHidden/>
              </w:rPr>
            </w:r>
            <w:r>
              <w:rPr>
                <w:noProof/>
                <w:webHidden/>
              </w:rPr>
              <w:fldChar w:fldCharType="separate"/>
            </w:r>
            <w:r>
              <w:rPr>
                <w:noProof/>
                <w:webHidden/>
              </w:rPr>
              <w:t>10</w:t>
            </w:r>
            <w:r>
              <w:rPr>
                <w:noProof/>
                <w:webHidden/>
              </w:rPr>
              <w:fldChar w:fldCharType="end"/>
            </w:r>
          </w:hyperlink>
        </w:p>
        <w:p w14:paraId="49B0AA23"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6" w:history="1">
            <w:r w:rsidRPr="00500BCB">
              <w:rPr>
                <w:rStyle w:val="Hyperlink"/>
                <w:noProof/>
              </w:rPr>
              <w:t>3.1.3.</w:t>
            </w:r>
            <w:r>
              <w:rPr>
                <w:rFonts w:asciiTheme="minorHAnsi" w:eastAsiaTheme="minorEastAsia" w:hAnsiTheme="minorHAnsi" w:cstheme="minorBidi"/>
                <w:noProof/>
                <w:kern w:val="0"/>
                <w:sz w:val="22"/>
                <w:szCs w:val="22"/>
                <w:lang w:eastAsia="en-US"/>
              </w:rPr>
              <w:tab/>
            </w:r>
            <w:r w:rsidRPr="00500BCB">
              <w:rPr>
                <w:rStyle w:val="Hyperlink"/>
                <w:noProof/>
              </w:rPr>
              <w:t>Task 3. Weight Calculations</w:t>
            </w:r>
            <w:r>
              <w:rPr>
                <w:noProof/>
                <w:webHidden/>
              </w:rPr>
              <w:tab/>
            </w:r>
            <w:r>
              <w:rPr>
                <w:noProof/>
                <w:webHidden/>
              </w:rPr>
              <w:fldChar w:fldCharType="begin"/>
            </w:r>
            <w:r>
              <w:rPr>
                <w:noProof/>
                <w:webHidden/>
              </w:rPr>
              <w:instrText xml:space="preserve"> PAGEREF _Toc2177726 \h </w:instrText>
            </w:r>
            <w:r>
              <w:rPr>
                <w:noProof/>
                <w:webHidden/>
              </w:rPr>
            </w:r>
            <w:r>
              <w:rPr>
                <w:noProof/>
                <w:webHidden/>
              </w:rPr>
              <w:fldChar w:fldCharType="separate"/>
            </w:r>
            <w:r>
              <w:rPr>
                <w:noProof/>
                <w:webHidden/>
              </w:rPr>
              <w:t>10</w:t>
            </w:r>
            <w:r>
              <w:rPr>
                <w:noProof/>
                <w:webHidden/>
              </w:rPr>
              <w:fldChar w:fldCharType="end"/>
            </w:r>
          </w:hyperlink>
        </w:p>
        <w:p w14:paraId="197BDF34"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7" w:history="1">
            <w:r w:rsidRPr="00500BCB">
              <w:rPr>
                <w:rStyle w:val="Hyperlink"/>
                <w:noProof/>
              </w:rPr>
              <w:t>3.1.4.</w:t>
            </w:r>
            <w:r>
              <w:rPr>
                <w:rFonts w:asciiTheme="minorHAnsi" w:eastAsiaTheme="minorEastAsia" w:hAnsiTheme="minorHAnsi" w:cstheme="minorBidi"/>
                <w:noProof/>
                <w:kern w:val="0"/>
                <w:sz w:val="22"/>
                <w:szCs w:val="22"/>
                <w:lang w:eastAsia="en-US"/>
              </w:rPr>
              <w:tab/>
            </w:r>
            <w:r w:rsidRPr="00500BCB">
              <w:rPr>
                <w:rStyle w:val="Hyperlink"/>
                <w:noProof/>
              </w:rPr>
              <w:t>Task 4. Hydrostatic Study</w:t>
            </w:r>
            <w:r>
              <w:rPr>
                <w:noProof/>
                <w:webHidden/>
              </w:rPr>
              <w:tab/>
            </w:r>
            <w:r>
              <w:rPr>
                <w:noProof/>
                <w:webHidden/>
              </w:rPr>
              <w:fldChar w:fldCharType="begin"/>
            </w:r>
            <w:r>
              <w:rPr>
                <w:noProof/>
                <w:webHidden/>
              </w:rPr>
              <w:instrText xml:space="preserve"> PAGEREF _Toc2177727 \h </w:instrText>
            </w:r>
            <w:r>
              <w:rPr>
                <w:noProof/>
                <w:webHidden/>
              </w:rPr>
            </w:r>
            <w:r>
              <w:rPr>
                <w:noProof/>
                <w:webHidden/>
              </w:rPr>
              <w:fldChar w:fldCharType="separate"/>
            </w:r>
            <w:r>
              <w:rPr>
                <w:noProof/>
                <w:webHidden/>
              </w:rPr>
              <w:t>10</w:t>
            </w:r>
            <w:r>
              <w:rPr>
                <w:noProof/>
                <w:webHidden/>
              </w:rPr>
              <w:fldChar w:fldCharType="end"/>
            </w:r>
          </w:hyperlink>
        </w:p>
        <w:p w14:paraId="402E833D"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8" w:history="1">
            <w:r w:rsidRPr="00500BCB">
              <w:rPr>
                <w:rStyle w:val="Hyperlink"/>
                <w:noProof/>
              </w:rPr>
              <w:t>3.1.5.</w:t>
            </w:r>
            <w:r>
              <w:rPr>
                <w:rFonts w:asciiTheme="minorHAnsi" w:eastAsiaTheme="minorEastAsia" w:hAnsiTheme="minorHAnsi" w:cstheme="minorBidi"/>
                <w:noProof/>
                <w:kern w:val="0"/>
                <w:sz w:val="22"/>
                <w:szCs w:val="22"/>
                <w:lang w:eastAsia="en-US"/>
              </w:rPr>
              <w:tab/>
            </w:r>
            <w:r w:rsidRPr="00500BCB">
              <w:rPr>
                <w:rStyle w:val="Hyperlink"/>
                <w:noProof/>
              </w:rPr>
              <w:t>Task 5. Fluid Dynamics</w:t>
            </w:r>
            <w:r>
              <w:rPr>
                <w:noProof/>
                <w:webHidden/>
              </w:rPr>
              <w:tab/>
            </w:r>
            <w:r>
              <w:rPr>
                <w:noProof/>
                <w:webHidden/>
              </w:rPr>
              <w:fldChar w:fldCharType="begin"/>
            </w:r>
            <w:r>
              <w:rPr>
                <w:noProof/>
                <w:webHidden/>
              </w:rPr>
              <w:instrText xml:space="preserve"> PAGEREF _Toc2177728 \h </w:instrText>
            </w:r>
            <w:r>
              <w:rPr>
                <w:noProof/>
                <w:webHidden/>
              </w:rPr>
            </w:r>
            <w:r>
              <w:rPr>
                <w:noProof/>
                <w:webHidden/>
              </w:rPr>
              <w:fldChar w:fldCharType="separate"/>
            </w:r>
            <w:r>
              <w:rPr>
                <w:noProof/>
                <w:webHidden/>
              </w:rPr>
              <w:t>10</w:t>
            </w:r>
            <w:r>
              <w:rPr>
                <w:noProof/>
                <w:webHidden/>
              </w:rPr>
              <w:fldChar w:fldCharType="end"/>
            </w:r>
          </w:hyperlink>
        </w:p>
        <w:p w14:paraId="536DA196"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9" w:history="1">
            <w:r w:rsidRPr="00500BCB">
              <w:rPr>
                <w:rStyle w:val="Hyperlink"/>
                <w:noProof/>
              </w:rPr>
              <w:t>3.1.6.</w:t>
            </w:r>
            <w:r>
              <w:rPr>
                <w:rFonts w:asciiTheme="minorHAnsi" w:eastAsiaTheme="minorEastAsia" w:hAnsiTheme="minorHAnsi" w:cstheme="minorBidi"/>
                <w:noProof/>
                <w:kern w:val="0"/>
                <w:sz w:val="22"/>
                <w:szCs w:val="22"/>
                <w:lang w:eastAsia="en-US"/>
              </w:rPr>
              <w:tab/>
            </w:r>
            <w:r w:rsidRPr="00500BCB">
              <w:rPr>
                <w:rStyle w:val="Hyperlink"/>
                <w:noProof/>
              </w:rPr>
              <w:t>Task 6. CAD Simulations</w:t>
            </w:r>
            <w:r>
              <w:rPr>
                <w:noProof/>
                <w:webHidden/>
              </w:rPr>
              <w:tab/>
            </w:r>
            <w:r>
              <w:rPr>
                <w:noProof/>
                <w:webHidden/>
              </w:rPr>
              <w:fldChar w:fldCharType="begin"/>
            </w:r>
            <w:r>
              <w:rPr>
                <w:noProof/>
                <w:webHidden/>
              </w:rPr>
              <w:instrText xml:space="preserve"> PAGEREF _Toc2177729 \h </w:instrText>
            </w:r>
            <w:r>
              <w:rPr>
                <w:noProof/>
                <w:webHidden/>
              </w:rPr>
            </w:r>
            <w:r>
              <w:rPr>
                <w:noProof/>
                <w:webHidden/>
              </w:rPr>
              <w:fldChar w:fldCharType="separate"/>
            </w:r>
            <w:r>
              <w:rPr>
                <w:noProof/>
                <w:webHidden/>
              </w:rPr>
              <w:t>11</w:t>
            </w:r>
            <w:r>
              <w:rPr>
                <w:noProof/>
                <w:webHidden/>
              </w:rPr>
              <w:fldChar w:fldCharType="end"/>
            </w:r>
          </w:hyperlink>
        </w:p>
        <w:p w14:paraId="2FDCDCF2"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0" w:history="1">
            <w:r w:rsidRPr="00500BCB">
              <w:rPr>
                <w:rStyle w:val="Hyperlink"/>
                <w:noProof/>
              </w:rPr>
              <w:t>3.1.7.</w:t>
            </w:r>
            <w:r>
              <w:rPr>
                <w:rFonts w:asciiTheme="minorHAnsi" w:eastAsiaTheme="minorEastAsia" w:hAnsiTheme="minorHAnsi" w:cstheme="minorBidi"/>
                <w:noProof/>
                <w:kern w:val="0"/>
                <w:sz w:val="22"/>
                <w:szCs w:val="22"/>
                <w:lang w:eastAsia="en-US"/>
              </w:rPr>
              <w:tab/>
            </w:r>
            <w:r w:rsidRPr="00500BCB">
              <w:rPr>
                <w:rStyle w:val="Hyperlink"/>
                <w:noProof/>
              </w:rPr>
              <w:t>Task 7. Build a Prototype</w:t>
            </w:r>
            <w:r>
              <w:rPr>
                <w:noProof/>
                <w:webHidden/>
              </w:rPr>
              <w:tab/>
            </w:r>
            <w:r>
              <w:rPr>
                <w:noProof/>
                <w:webHidden/>
              </w:rPr>
              <w:fldChar w:fldCharType="begin"/>
            </w:r>
            <w:r>
              <w:rPr>
                <w:noProof/>
                <w:webHidden/>
              </w:rPr>
              <w:instrText xml:space="preserve"> PAGEREF _Toc2177730 \h </w:instrText>
            </w:r>
            <w:r>
              <w:rPr>
                <w:noProof/>
                <w:webHidden/>
              </w:rPr>
            </w:r>
            <w:r>
              <w:rPr>
                <w:noProof/>
                <w:webHidden/>
              </w:rPr>
              <w:fldChar w:fldCharType="separate"/>
            </w:r>
            <w:r>
              <w:rPr>
                <w:noProof/>
                <w:webHidden/>
              </w:rPr>
              <w:t>11</w:t>
            </w:r>
            <w:r>
              <w:rPr>
                <w:noProof/>
                <w:webHidden/>
              </w:rPr>
              <w:fldChar w:fldCharType="end"/>
            </w:r>
          </w:hyperlink>
        </w:p>
        <w:p w14:paraId="47150781"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1" w:history="1">
            <w:r w:rsidRPr="00500BCB">
              <w:rPr>
                <w:rStyle w:val="Hyperlink"/>
                <w:noProof/>
              </w:rPr>
              <w:t>3.1.8.</w:t>
            </w:r>
            <w:r>
              <w:rPr>
                <w:rFonts w:asciiTheme="minorHAnsi" w:eastAsiaTheme="minorEastAsia" w:hAnsiTheme="minorHAnsi" w:cstheme="minorBidi"/>
                <w:noProof/>
                <w:kern w:val="0"/>
                <w:sz w:val="22"/>
                <w:szCs w:val="22"/>
                <w:lang w:eastAsia="en-US"/>
              </w:rPr>
              <w:tab/>
            </w:r>
            <w:r w:rsidRPr="00500BCB">
              <w:rPr>
                <w:rStyle w:val="Hyperlink"/>
                <w:noProof/>
              </w:rPr>
              <w:t>Task 8. Image Recognition System</w:t>
            </w:r>
            <w:r>
              <w:rPr>
                <w:noProof/>
                <w:webHidden/>
              </w:rPr>
              <w:tab/>
            </w:r>
            <w:r>
              <w:rPr>
                <w:noProof/>
                <w:webHidden/>
              </w:rPr>
              <w:fldChar w:fldCharType="begin"/>
            </w:r>
            <w:r>
              <w:rPr>
                <w:noProof/>
                <w:webHidden/>
              </w:rPr>
              <w:instrText xml:space="preserve"> PAGEREF _Toc2177731 \h </w:instrText>
            </w:r>
            <w:r>
              <w:rPr>
                <w:noProof/>
                <w:webHidden/>
              </w:rPr>
            </w:r>
            <w:r>
              <w:rPr>
                <w:noProof/>
                <w:webHidden/>
              </w:rPr>
              <w:fldChar w:fldCharType="separate"/>
            </w:r>
            <w:r>
              <w:rPr>
                <w:noProof/>
                <w:webHidden/>
              </w:rPr>
              <w:t>11</w:t>
            </w:r>
            <w:r>
              <w:rPr>
                <w:noProof/>
                <w:webHidden/>
              </w:rPr>
              <w:fldChar w:fldCharType="end"/>
            </w:r>
          </w:hyperlink>
        </w:p>
        <w:p w14:paraId="0CCDC6AB"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2" w:history="1">
            <w:r w:rsidRPr="00500BCB">
              <w:rPr>
                <w:rStyle w:val="Hyperlink"/>
                <w:noProof/>
              </w:rPr>
              <w:t>3.1.9.</w:t>
            </w:r>
            <w:r>
              <w:rPr>
                <w:rFonts w:asciiTheme="minorHAnsi" w:eastAsiaTheme="minorEastAsia" w:hAnsiTheme="minorHAnsi" w:cstheme="minorBidi"/>
                <w:noProof/>
                <w:kern w:val="0"/>
                <w:sz w:val="22"/>
                <w:szCs w:val="22"/>
                <w:lang w:eastAsia="en-US"/>
              </w:rPr>
              <w:tab/>
            </w:r>
            <w:r w:rsidRPr="00500BCB">
              <w:rPr>
                <w:rStyle w:val="Hyperlink"/>
                <w:noProof/>
              </w:rPr>
              <w:t>Task 9. Navigation System</w:t>
            </w:r>
            <w:r>
              <w:rPr>
                <w:noProof/>
                <w:webHidden/>
              </w:rPr>
              <w:tab/>
            </w:r>
            <w:r>
              <w:rPr>
                <w:noProof/>
                <w:webHidden/>
              </w:rPr>
              <w:fldChar w:fldCharType="begin"/>
            </w:r>
            <w:r>
              <w:rPr>
                <w:noProof/>
                <w:webHidden/>
              </w:rPr>
              <w:instrText xml:space="preserve"> PAGEREF _Toc2177732 \h </w:instrText>
            </w:r>
            <w:r>
              <w:rPr>
                <w:noProof/>
                <w:webHidden/>
              </w:rPr>
            </w:r>
            <w:r>
              <w:rPr>
                <w:noProof/>
                <w:webHidden/>
              </w:rPr>
              <w:fldChar w:fldCharType="separate"/>
            </w:r>
            <w:r>
              <w:rPr>
                <w:noProof/>
                <w:webHidden/>
              </w:rPr>
              <w:t>11</w:t>
            </w:r>
            <w:r>
              <w:rPr>
                <w:noProof/>
                <w:webHidden/>
              </w:rPr>
              <w:fldChar w:fldCharType="end"/>
            </w:r>
          </w:hyperlink>
        </w:p>
        <w:p w14:paraId="4D4B49B0"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3" w:history="1">
            <w:r w:rsidRPr="00500BCB">
              <w:rPr>
                <w:rStyle w:val="Hyperlink"/>
                <w:noProof/>
              </w:rPr>
              <w:t>3.2</w:t>
            </w:r>
            <w:r>
              <w:rPr>
                <w:rFonts w:asciiTheme="minorHAnsi" w:eastAsiaTheme="minorEastAsia" w:hAnsiTheme="minorHAnsi" w:cstheme="minorBidi"/>
                <w:b w:val="0"/>
                <w:bCs w:val="0"/>
                <w:noProof/>
                <w:kern w:val="0"/>
                <w:sz w:val="22"/>
                <w:szCs w:val="22"/>
                <w:lang w:eastAsia="en-US"/>
              </w:rPr>
              <w:tab/>
            </w:r>
            <w:r w:rsidRPr="00500BCB">
              <w:rPr>
                <w:rStyle w:val="Hyperlink"/>
                <w:noProof/>
              </w:rPr>
              <w:t>Team Organization</w:t>
            </w:r>
            <w:r>
              <w:rPr>
                <w:noProof/>
                <w:webHidden/>
              </w:rPr>
              <w:tab/>
            </w:r>
            <w:r>
              <w:rPr>
                <w:noProof/>
                <w:webHidden/>
              </w:rPr>
              <w:fldChar w:fldCharType="begin"/>
            </w:r>
            <w:r>
              <w:rPr>
                <w:noProof/>
                <w:webHidden/>
              </w:rPr>
              <w:instrText xml:space="preserve"> PAGEREF _Toc2177733 \h </w:instrText>
            </w:r>
            <w:r>
              <w:rPr>
                <w:noProof/>
                <w:webHidden/>
              </w:rPr>
            </w:r>
            <w:r>
              <w:rPr>
                <w:noProof/>
                <w:webHidden/>
              </w:rPr>
              <w:fldChar w:fldCharType="separate"/>
            </w:r>
            <w:r>
              <w:rPr>
                <w:noProof/>
                <w:webHidden/>
              </w:rPr>
              <w:t>11</w:t>
            </w:r>
            <w:r>
              <w:rPr>
                <w:noProof/>
                <w:webHidden/>
              </w:rPr>
              <w:fldChar w:fldCharType="end"/>
            </w:r>
          </w:hyperlink>
        </w:p>
        <w:p w14:paraId="5C56CE49"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4" w:history="1">
            <w:r w:rsidRPr="00500BCB">
              <w:rPr>
                <w:rStyle w:val="Hyperlink"/>
                <w:noProof/>
              </w:rPr>
              <w:t>3.2.1.</w:t>
            </w:r>
            <w:r>
              <w:rPr>
                <w:rFonts w:asciiTheme="minorHAnsi" w:eastAsiaTheme="minorEastAsia" w:hAnsiTheme="minorHAnsi" w:cstheme="minorBidi"/>
                <w:noProof/>
                <w:kern w:val="0"/>
                <w:sz w:val="22"/>
                <w:szCs w:val="22"/>
                <w:lang w:eastAsia="en-US"/>
              </w:rPr>
              <w:tab/>
            </w:r>
            <w:r w:rsidRPr="00500BCB">
              <w:rPr>
                <w:rStyle w:val="Hyperlink"/>
                <w:noProof/>
              </w:rPr>
              <w:t>Responsibility of Team Member 1.</w:t>
            </w:r>
            <w:r>
              <w:rPr>
                <w:noProof/>
                <w:webHidden/>
              </w:rPr>
              <w:tab/>
            </w:r>
            <w:r>
              <w:rPr>
                <w:noProof/>
                <w:webHidden/>
              </w:rPr>
              <w:fldChar w:fldCharType="begin"/>
            </w:r>
            <w:r>
              <w:rPr>
                <w:noProof/>
                <w:webHidden/>
              </w:rPr>
              <w:instrText xml:space="preserve"> PAGEREF _Toc2177734 \h </w:instrText>
            </w:r>
            <w:r>
              <w:rPr>
                <w:noProof/>
                <w:webHidden/>
              </w:rPr>
            </w:r>
            <w:r>
              <w:rPr>
                <w:noProof/>
                <w:webHidden/>
              </w:rPr>
              <w:fldChar w:fldCharType="separate"/>
            </w:r>
            <w:r>
              <w:rPr>
                <w:noProof/>
                <w:webHidden/>
              </w:rPr>
              <w:t>11</w:t>
            </w:r>
            <w:r>
              <w:rPr>
                <w:noProof/>
                <w:webHidden/>
              </w:rPr>
              <w:fldChar w:fldCharType="end"/>
            </w:r>
          </w:hyperlink>
        </w:p>
        <w:p w14:paraId="0934AF33" w14:textId="77777777" w:rsidR="00D75D0E" w:rsidRDefault="00D75D0E">
          <w:pPr>
            <w:pStyle w:val="TOC3"/>
            <w:tabs>
              <w:tab w:val="right" w:leader="dot" w:pos="9350"/>
            </w:tabs>
            <w:rPr>
              <w:rFonts w:asciiTheme="minorHAnsi" w:eastAsiaTheme="minorEastAsia" w:hAnsiTheme="minorHAnsi" w:cstheme="minorBidi"/>
              <w:noProof/>
              <w:kern w:val="0"/>
              <w:sz w:val="22"/>
              <w:szCs w:val="22"/>
              <w:lang w:eastAsia="en-US"/>
            </w:rPr>
          </w:pPr>
          <w:hyperlink w:anchor="_Toc2177735" w:history="1">
            <w:r w:rsidRPr="00500BCB">
              <w:rPr>
                <w:rStyle w:val="Hyperlink"/>
                <w:noProof/>
              </w:rPr>
              <w:t>Responsibility of Team Member 2.</w:t>
            </w:r>
            <w:r>
              <w:rPr>
                <w:noProof/>
                <w:webHidden/>
              </w:rPr>
              <w:tab/>
            </w:r>
            <w:r>
              <w:rPr>
                <w:noProof/>
                <w:webHidden/>
              </w:rPr>
              <w:fldChar w:fldCharType="begin"/>
            </w:r>
            <w:r>
              <w:rPr>
                <w:noProof/>
                <w:webHidden/>
              </w:rPr>
              <w:instrText xml:space="preserve"> PAGEREF _Toc2177735 \h </w:instrText>
            </w:r>
            <w:r>
              <w:rPr>
                <w:noProof/>
                <w:webHidden/>
              </w:rPr>
            </w:r>
            <w:r>
              <w:rPr>
                <w:noProof/>
                <w:webHidden/>
              </w:rPr>
              <w:fldChar w:fldCharType="separate"/>
            </w:r>
            <w:r>
              <w:rPr>
                <w:noProof/>
                <w:webHidden/>
              </w:rPr>
              <w:t>12</w:t>
            </w:r>
            <w:r>
              <w:rPr>
                <w:noProof/>
                <w:webHidden/>
              </w:rPr>
              <w:fldChar w:fldCharType="end"/>
            </w:r>
          </w:hyperlink>
        </w:p>
        <w:p w14:paraId="4531E17D"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6" w:history="1">
            <w:r w:rsidRPr="00500BCB">
              <w:rPr>
                <w:rStyle w:val="Hyperlink"/>
                <w:noProof/>
              </w:rPr>
              <w:t>3.3</w:t>
            </w:r>
            <w:r>
              <w:rPr>
                <w:rFonts w:asciiTheme="minorHAnsi" w:eastAsiaTheme="minorEastAsia" w:hAnsiTheme="minorHAnsi" w:cstheme="minorBidi"/>
                <w:b w:val="0"/>
                <w:bCs w:val="0"/>
                <w:noProof/>
                <w:kern w:val="0"/>
                <w:sz w:val="22"/>
                <w:szCs w:val="22"/>
                <w:lang w:eastAsia="en-US"/>
              </w:rPr>
              <w:tab/>
            </w:r>
            <w:r w:rsidRPr="00500BCB">
              <w:rPr>
                <w:rStyle w:val="Hyperlink"/>
                <w:noProof/>
              </w:rPr>
              <w:t>Timeline/Milestones/Delivery Plan</w:t>
            </w:r>
            <w:r>
              <w:rPr>
                <w:noProof/>
                <w:webHidden/>
              </w:rPr>
              <w:tab/>
            </w:r>
            <w:r>
              <w:rPr>
                <w:noProof/>
                <w:webHidden/>
              </w:rPr>
              <w:fldChar w:fldCharType="begin"/>
            </w:r>
            <w:r>
              <w:rPr>
                <w:noProof/>
                <w:webHidden/>
              </w:rPr>
              <w:instrText xml:space="preserve"> PAGEREF _Toc2177736 \h </w:instrText>
            </w:r>
            <w:r>
              <w:rPr>
                <w:noProof/>
                <w:webHidden/>
              </w:rPr>
            </w:r>
            <w:r>
              <w:rPr>
                <w:noProof/>
                <w:webHidden/>
              </w:rPr>
              <w:fldChar w:fldCharType="separate"/>
            </w:r>
            <w:r>
              <w:rPr>
                <w:noProof/>
                <w:webHidden/>
              </w:rPr>
              <w:t>12</w:t>
            </w:r>
            <w:r>
              <w:rPr>
                <w:noProof/>
                <w:webHidden/>
              </w:rPr>
              <w:fldChar w:fldCharType="end"/>
            </w:r>
          </w:hyperlink>
        </w:p>
        <w:p w14:paraId="25A44776"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37" w:history="1">
            <w:r w:rsidRPr="00500BCB">
              <w:rPr>
                <w:rStyle w:val="Hyperlink"/>
                <w:caps/>
                <w:noProof/>
              </w:rPr>
              <w:t>4.</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w:t>
            </w:r>
            <w:r>
              <w:rPr>
                <w:noProof/>
                <w:webHidden/>
              </w:rPr>
              <w:tab/>
            </w:r>
            <w:r>
              <w:rPr>
                <w:noProof/>
                <w:webHidden/>
              </w:rPr>
              <w:fldChar w:fldCharType="begin"/>
            </w:r>
            <w:r>
              <w:rPr>
                <w:noProof/>
                <w:webHidden/>
              </w:rPr>
              <w:instrText xml:space="preserve"> PAGEREF _Toc2177737 \h </w:instrText>
            </w:r>
            <w:r>
              <w:rPr>
                <w:noProof/>
                <w:webHidden/>
              </w:rPr>
            </w:r>
            <w:r>
              <w:rPr>
                <w:noProof/>
                <w:webHidden/>
              </w:rPr>
              <w:fldChar w:fldCharType="separate"/>
            </w:r>
            <w:r>
              <w:rPr>
                <w:noProof/>
                <w:webHidden/>
              </w:rPr>
              <w:t>14</w:t>
            </w:r>
            <w:r>
              <w:rPr>
                <w:noProof/>
                <w:webHidden/>
              </w:rPr>
              <w:fldChar w:fldCharType="end"/>
            </w:r>
          </w:hyperlink>
        </w:p>
        <w:p w14:paraId="2A56458C"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8" w:history="1">
            <w:r w:rsidRPr="00500BCB">
              <w:rPr>
                <w:rStyle w:val="Hyperlink"/>
                <w:noProof/>
              </w:rPr>
              <w:t>4.1</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1.</w:t>
            </w:r>
            <w:r>
              <w:rPr>
                <w:noProof/>
                <w:webHidden/>
              </w:rPr>
              <w:tab/>
            </w:r>
            <w:r>
              <w:rPr>
                <w:noProof/>
                <w:webHidden/>
              </w:rPr>
              <w:fldChar w:fldCharType="begin"/>
            </w:r>
            <w:r>
              <w:rPr>
                <w:noProof/>
                <w:webHidden/>
              </w:rPr>
              <w:instrText xml:space="preserve"> PAGEREF _Toc2177738 \h </w:instrText>
            </w:r>
            <w:r>
              <w:rPr>
                <w:noProof/>
                <w:webHidden/>
              </w:rPr>
            </w:r>
            <w:r>
              <w:rPr>
                <w:noProof/>
                <w:webHidden/>
              </w:rPr>
              <w:fldChar w:fldCharType="separate"/>
            </w:r>
            <w:r>
              <w:rPr>
                <w:noProof/>
                <w:webHidden/>
              </w:rPr>
              <w:t>14</w:t>
            </w:r>
            <w:r>
              <w:rPr>
                <w:noProof/>
                <w:webHidden/>
              </w:rPr>
              <w:fldChar w:fldCharType="end"/>
            </w:r>
          </w:hyperlink>
        </w:p>
        <w:p w14:paraId="4AB6D0DE"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9" w:history="1">
            <w:r w:rsidRPr="00500BCB">
              <w:rPr>
                <w:rStyle w:val="Hyperlink"/>
                <w:noProof/>
              </w:rPr>
              <w:t>4.1.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Reasearch</w:t>
            </w:r>
            <w:r>
              <w:rPr>
                <w:noProof/>
                <w:webHidden/>
              </w:rPr>
              <w:tab/>
            </w:r>
            <w:r>
              <w:rPr>
                <w:noProof/>
                <w:webHidden/>
              </w:rPr>
              <w:fldChar w:fldCharType="begin"/>
            </w:r>
            <w:r>
              <w:rPr>
                <w:noProof/>
                <w:webHidden/>
              </w:rPr>
              <w:instrText xml:space="preserve"> PAGEREF _Toc2177739 \h </w:instrText>
            </w:r>
            <w:r>
              <w:rPr>
                <w:noProof/>
                <w:webHidden/>
              </w:rPr>
            </w:r>
            <w:r>
              <w:rPr>
                <w:noProof/>
                <w:webHidden/>
              </w:rPr>
              <w:fldChar w:fldCharType="separate"/>
            </w:r>
            <w:r>
              <w:rPr>
                <w:noProof/>
                <w:webHidden/>
              </w:rPr>
              <w:t>14</w:t>
            </w:r>
            <w:r>
              <w:rPr>
                <w:noProof/>
                <w:webHidden/>
              </w:rPr>
              <w:fldChar w:fldCharType="end"/>
            </w:r>
          </w:hyperlink>
        </w:p>
        <w:p w14:paraId="6277B9A6"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0" w:history="1">
            <w:r w:rsidRPr="00500BCB">
              <w:rPr>
                <w:rStyle w:val="Hyperlink"/>
                <w:noProof/>
              </w:rPr>
              <w:t>4.1.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Idenify Suitable Boat Designs</w:t>
            </w:r>
            <w:r>
              <w:rPr>
                <w:noProof/>
                <w:webHidden/>
              </w:rPr>
              <w:tab/>
            </w:r>
            <w:r>
              <w:rPr>
                <w:noProof/>
                <w:webHidden/>
              </w:rPr>
              <w:fldChar w:fldCharType="begin"/>
            </w:r>
            <w:r>
              <w:rPr>
                <w:noProof/>
                <w:webHidden/>
              </w:rPr>
              <w:instrText xml:space="preserve"> PAGEREF _Toc2177740 \h </w:instrText>
            </w:r>
            <w:r>
              <w:rPr>
                <w:noProof/>
                <w:webHidden/>
              </w:rPr>
            </w:r>
            <w:r>
              <w:rPr>
                <w:noProof/>
                <w:webHidden/>
              </w:rPr>
              <w:fldChar w:fldCharType="separate"/>
            </w:r>
            <w:r>
              <w:rPr>
                <w:noProof/>
                <w:webHidden/>
              </w:rPr>
              <w:t>15</w:t>
            </w:r>
            <w:r>
              <w:rPr>
                <w:noProof/>
                <w:webHidden/>
              </w:rPr>
              <w:fldChar w:fldCharType="end"/>
            </w:r>
          </w:hyperlink>
        </w:p>
        <w:p w14:paraId="261A0FD0"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1" w:history="1">
            <w:r w:rsidRPr="00500BCB">
              <w:rPr>
                <w:rStyle w:val="Hyperlink"/>
                <w:noProof/>
              </w:rPr>
              <w:t>4.2</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2- Preliminary boat design</w:t>
            </w:r>
            <w:r>
              <w:rPr>
                <w:noProof/>
                <w:webHidden/>
              </w:rPr>
              <w:tab/>
            </w:r>
            <w:r>
              <w:rPr>
                <w:noProof/>
                <w:webHidden/>
              </w:rPr>
              <w:fldChar w:fldCharType="begin"/>
            </w:r>
            <w:r>
              <w:rPr>
                <w:noProof/>
                <w:webHidden/>
              </w:rPr>
              <w:instrText xml:space="preserve"> PAGEREF _Toc2177741 \h </w:instrText>
            </w:r>
            <w:r>
              <w:rPr>
                <w:noProof/>
                <w:webHidden/>
              </w:rPr>
            </w:r>
            <w:r>
              <w:rPr>
                <w:noProof/>
                <w:webHidden/>
              </w:rPr>
              <w:fldChar w:fldCharType="separate"/>
            </w:r>
            <w:r>
              <w:rPr>
                <w:noProof/>
                <w:webHidden/>
              </w:rPr>
              <w:t>16</w:t>
            </w:r>
            <w:r>
              <w:rPr>
                <w:noProof/>
                <w:webHidden/>
              </w:rPr>
              <w:fldChar w:fldCharType="end"/>
            </w:r>
          </w:hyperlink>
        </w:p>
        <w:p w14:paraId="50DD77BA"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2" w:history="1">
            <w:r w:rsidRPr="00500BCB">
              <w:rPr>
                <w:rStyle w:val="Hyperlink"/>
                <w:noProof/>
              </w:rPr>
              <w:t>4.2.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Hand drawing</w:t>
            </w:r>
            <w:r>
              <w:rPr>
                <w:noProof/>
                <w:webHidden/>
              </w:rPr>
              <w:tab/>
            </w:r>
            <w:r>
              <w:rPr>
                <w:noProof/>
                <w:webHidden/>
              </w:rPr>
              <w:fldChar w:fldCharType="begin"/>
            </w:r>
            <w:r>
              <w:rPr>
                <w:noProof/>
                <w:webHidden/>
              </w:rPr>
              <w:instrText xml:space="preserve"> PAGEREF _Toc2177742 \h </w:instrText>
            </w:r>
            <w:r>
              <w:rPr>
                <w:noProof/>
                <w:webHidden/>
              </w:rPr>
            </w:r>
            <w:r>
              <w:rPr>
                <w:noProof/>
                <w:webHidden/>
              </w:rPr>
              <w:fldChar w:fldCharType="separate"/>
            </w:r>
            <w:r>
              <w:rPr>
                <w:noProof/>
                <w:webHidden/>
              </w:rPr>
              <w:t>16</w:t>
            </w:r>
            <w:r>
              <w:rPr>
                <w:noProof/>
                <w:webHidden/>
              </w:rPr>
              <w:fldChar w:fldCharType="end"/>
            </w:r>
          </w:hyperlink>
        </w:p>
        <w:p w14:paraId="5B46FA41"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3" w:history="1">
            <w:r w:rsidRPr="00500BCB">
              <w:rPr>
                <w:rStyle w:val="Hyperlink"/>
                <w:noProof/>
              </w:rPr>
              <w:t>4.2.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Compare and Contrast</w:t>
            </w:r>
            <w:r>
              <w:rPr>
                <w:noProof/>
                <w:webHidden/>
              </w:rPr>
              <w:tab/>
            </w:r>
            <w:r>
              <w:rPr>
                <w:noProof/>
                <w:webHidden/>
              </w:rPr>
              <w:fldChar w:fldCharType="begin"/>
            </w:r>
            <w:r>
              <w:rPr>
                <w:noProof/>
                <w:webHidden/>
              </w:rPr>
              <w:instrText xml:space="preserve"> PAGEREF _Toc2177743 \h </w:instrText>
            </w:r>
            <w:r>
              <w:rPr>
                <w:noProof/>
                <w:webHidden/>
              </w:rPr>
            </w:r>
            <w:r>
              <w:rPr>
                <w:noProof/>
                <w:webHidden/>
              </w:rPr>
              <w:fldChar w:fldCharType="separate"/>
            </w:r>
            <w:r>
              <w:rPr>
                <w:noProof/>
                <w:webHidden/>
              </w:rPr>
              <w:t>18</w:t>
            </w:r>
            <w:r>
              <w:rPr>
                <w:noProof/>
                <w:webHidden/>
              </w:rPr>
              <w:fldChar w:fldCharType="end"/>
            </w:r>
          </w:hyperlink>
        </w:p>
        <w:p w14:paraId="4CFB67BA"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4" w:history="1">
            <w:r w:rsidRPr="00500BCB">
              <w:rPr>
                <w:rStyle w:val="Hyperlink"/>
                <w:noProof/>
              </w:rPr>
              <w:t>4.3</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3- Weight Calculation</w:t>
            </w:r>
            <w:r>
              <w:rPr>
                <w:noProof/>
                <w:webHidden/>
              </w:rPr>
              <w:tab/>
            </w:r>
            <w:r>
              <w:rPr>
                <w:noProof/>
                <w:webHidden/>
              </w:rPr>
              <w:fldChar w:fldCharType="begin"/>
            </w:r>
            <w:r>
              <w:rPr>
                <w:noProof/>
                <w:webHidden/>
              </w:rPr>
              <w:instrText xml:space="preserve"> PAGEREF _Toc2177744 \h </w:instrText>
            </w:r>
            <w:r>
              <w:rPr>
                <w:noProof/>
                <w:webHidden/>
              </w:rPr>
            </w:r>
            <w:r>
              <w:rPr>
                <w:noProof/>
                <w:webHidden/>
              </w:rPr>
              <w:fldChar w:fldCharType="separate"/>
            </w:r>
            <w:r>
              <w:rPr>
                <w:noProof/>
                <w:webHidden/>
              </w:rPr>
              <w:t>23</w:t>
            </w:r>
            <w:r>
              <w:rPr>
                <w:noProof/>
                <w:webHidden/>
              </w:rPr>
              <w:fldChar w:fldCharType="end"/>
            </w:r>
          </w:hyperlink>
        </w:p>
        <w:p w14:paraId="63C73BC9"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5" w:history="1">
            <w:r w:rsidRPr="00500BCB">
              <w:rPr>
                <w:rStyle w:val="Hyperlink"/>
                <w:noProof/>
              </w:rPr>
              <w:t>4.3.1.</w:t>
            </w:r>
            <w:r>
              <w:rPr>
                <w:rFonts w:asciiTheme="minorHAnsi" w:eastAsiaTheme="minorEastAsia" w:hAnsiTheme="minorHAnsi" w:cstheme="minorBidi"/>
                <w:noProof/>
                <w:kern w:val="0"/>
                <w:sz w:val="22"/>
                <w:szCs w:val="22"/>
                <w:lang w:eastAsia="en-US"/>
              </w:rPr>
              <w:tab/>
            </w:r>
            <w:r w:rsidRPr="00500BCB">
              <w:rPr>
                <w:rStyle w:val="Hyperlink"/>
                <w:noProof/>
              </w:rPr>
              <w:t>Implemtation of Subtask 1- Calculate Volume</w:t>
            </w:r>
            <w:r>
              <w:rPr>
                <w:noProof/>
                <w:webHidden/>
              </w:rPr>
              <w:tab/>
            </w:r>
            <w:r>
              <w:rPr>
                <w:noProof/>
                <w:webHidden/>
              </w:rPr>
              <w:fldChar w:fldCharType="begin"/>
            </w:r>
            <w:r>
              <w:rPr>
                <w:noProof/>
                <w:webHidden/>
              </w:rPr>
              <w:instrText xml:space="preserve"> PAGEREF _Toc2177745 \h </w:instrText>
            </w:r>
            <w:r>
              <w:rPr>
                <w:noProof/>
                <w:webHidden/>
              </w:rPr>
            </w:r>
            <w:r>
              <w:rPr>
                <w:noProof/>
                <w:webHidden/>
              </w:rPr>
              <w:fldChar w:fldCharType="separate"/>
            </w:r>
            <w:r>
              <w:rPr>
                <w:noProof/>
                <w:webHidden/>
              </w:rPr>
              <w:t>25</w:t>
            </w:r>
            <w:r>
              <w:rPr>
                <w:noProof/>
                <w:webHidden/>
              </w:rPr>
              <w:fldChar w:fldCharType="end"/>
            </w:r>
          </w:hyperlink>
        </w:p>
        <w:p w14:paraId="6D4D7977"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6" w:history="1">
            <w:r w:rsidRPr="00500BCB">
              <w:rPr>
                <w:rStyle w:val="Hyperlink"/>
                <w:noProof/>
              </w:rPr>
              <w:t>4.3.2.</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Calculate Mass</w:t>
            </w:r>
            <w:r>
              <w:rPr>
                <w:noProof/>
                <w:webHidden/>
              </w:rPr>
              <w:tab/>
            </w:r>
            <w:r>
              <w:rPr>
                <w:noProof/>
                <w:webHidden/>
              </w:rPr>
              <w:fldChar w:fldCharType="begin"/>
            </w:r>
            <w:r>
              <w:rPr>
                <w:noProof/>
                <w:webHidden/>
              </w:rPr>
              <w:instrText xml:space="preserve"> PAGEREF _Toc2177746 \h </w:instrText>
            </w:r>
            <w:r>
              <w:rPr>
                <w:noProof/>
                <w:webHidden/>
              </w:rPr>
            </w:r>
            <w:r>
              <w:rPr>
                <w:noProof/>
                <w:webHidden/>
              </w:rPr>
              <w:fldChar w:fldCharType="separate"/>
            </w:r>
            <w:r>
              <w:rPr>
                <w:noProof/>
                <w:webHidden/>
              </w:rPr>
              <w:t>25</w:t>
            </w:r>
            <w:r>
              <w:rPr>
                <w:noProof/>
                <w:webHidden/>
              </w:rPr>
              <w:fldChar w:fldCharType="end"/>
            </w:r>
          </w:hyperlink>
        </w:p>
        <w:p w14:paraId="5039B634"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7" w:history="1">
            <w:r w:rsidRPr="00500BCB">
              <w:rPr>
                <w:rStyle w:val="Hyperlink"/>
                <w:noProof/>
              </w:rPr>
              <w:t>4.4</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4- Hydrostatic Study</w:t>
            </w:r>
            <w:r>
              <w:rPr>
                <w:noProof/>
                <w:webHidden/>
              </w:rPr>
              <w:tab/>
            </w:r>
            <w:r>
              <w:rPr>
                <w:noProof/>
                <w:webHidden/>
              </w:rPr>
              <w:fldChar w:fldCharType="begin"/>
            </w:r>
            <w:r>
              <w:rPr>
                <w:noProof/>
                <w:webHidden/>
              </w:rPr>
              <w:instrText xml:space="preserve"> PAGEREF _Toc2177747 \h </w:instrText>
            </w:r>
            <w:r>
              <w:rPr>
                <w:noProof/>
                <w:webHidden/>
              </w:rPr>
            </w:r>
            <w:r>
              <w:rPr>
                <w:noProof/>
                <w:webHidden/>
              </w:rPr>
              <w:fldChar w:fldCharType="separate"/>
            </w:r>
            <w:r>
              <w:rPr>
                <w:noProof/>
                <w:webHidden/>
              </w:rPr>
              <w:t>30</w:t>
            </w:r>
            <w:r>
              <w:rPr>
                <w:noProof/>
                <w:webHidden/>
              </w:rPr>
              <w:fldChar w:fldCharType="end"/>
            </w:r>
          </w:hyperlink>
        </w:p>
        <w:p w14:paraId="510FB8FD"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8" w:history="1">
            <w:r w:rsidRPr="00500BCB">
              <w:rPr>
                <w:rStyle w:val="Hyperlink"/>
                <w:noProof/>
              </w:rPr>
              <w:t>4.4.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Calculate Bouyant Force</w:t>
            </w:r>
            <w:r>
              <w:rPr>
                <w:noProof/>
                <w:webHidden/>
              </w:rPr>
              <w:tab/>
            </w:r>
            <w:r>
              <w:rPr>
                <w:noProof/>
                <w:webHidden/>
              </w:rPr>
              <w:fldChar w:fldCharType="begin"/>
            </w:r>
            <w:r>
              <w:rPr>
                <w:noProof/>
                <w:webHidden/>
              </w:rPr>
              <w:instrText xml:space="preserve"> PAGEREF _Toc2177748 \h </w:instrText>
            </w:r>
            <w:r>
              <w:rPr>
                <w:noProof/>
                <w:webHidden/>
              </w:rPr>
            </w:r>
            <w:r>
              <w:rPr>
                <w:noProof/>
                <w:webHidden/>
              </w:rPr>
              <w:fldChar w:fldCharType="separate"/>
            </w:r>
            <w:r>
              <w:rPr>
                <w:noProof/>
                <w:webHidden/>
              </w:rPr>
              <w:t>30</w:t>
            </w:r>
            <w:r>
              <w:rPr>
                <w:noProof/>
                <w:webHidden/>
              </w:rPr>
              <w:fldChar w:fldCharType="end"/>
            </w:r>
          </w:hyperlink>
        </w:p>
        <w:p w14:paraId="6338A26A"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9" w:history="1">
            <w:r w:rsidRPr="00500BCB">
              <w:rPr>
                <w:rStyle w:val="Hyperlink"/>
                <w:noProof/>
              </w:rPr>
              <w:t>4.4.2.</w:t>
            </w:r>
            <w:r>
              <w:rPr>
                <w:rFonts w:asciiTheme="minorHAnsi" w:eastAsiaTheme="minorEastAsia" w:hAnsiTheme="minorHAnsi" w:cstheme="minorBidi"/>
                <w:noProof/>
                <w:kern w:val="0"/>
                <w:sz w:val="22"/>
                <w:szCs w:val="22"/>
                <w:lang w:eastAsia="en-US"/>
              </w:rPr>
              <w:tab/>
            </w:r>
            <w:r w:rsidRPr="00500BCB">
              <w:rPr>
                <w:rStyle w:val="Hyperlink"/>
                <w:noProof/>
              </w:rPr>
              <w:t>Implementatiion of Subtask 3- Calculate Displacement</w:t>
            </w:r>
            <w:r>
              <w:rPr>
                <w:noProof/>
                <w:webHidden/>
              </w:rPr>
              <w:tab/>
            </w:r>
            <w:r>
              <w:rPr>
                <w:noProof/>
                <w:webHidden/>
              </w:rPr>
              <w:fldChar w:fldCharType="begin"/>
            </w:r>
            <w:r>
              <w:rPr>
                <w:noProof/>
                <w:webHidden/>
              </w:rPr>
              <w:instrText xml:space="preserve"> PAGEREF _Toc2177749 \h </w:instrText>
            </w:r>
            <w:r>
              <w:rPr>
                <w:noProof/>
                <w:webHidden/>
              </w:rPr>
            </w:r>
            <w:r>
              <w:rPr>
                <w:noProof/>
                <w:webHidden/>
              </w:rPr>
              <w:fldChar w:fldCharType="separate"/>
            </w:r>
            <w:r>
              <w:rPr>
                <w:noProof/>
                <w:webHidden/>
              </w:rPr>
              <w:t>30</w:t>
            </w:r>
            <w:r>
              <w:rPr>
                <w:noProof/>
                <w:webHidden/>
              </w:rPr>
              <w:fldChar w:fldCharType="end"/>
            </w:r>
          </w:hyperlink>
        </w:p>
        <w:p w14:paraId="0EBBBAEA"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0" w:history="1">
            <w:r w:rsidRPr="00500BCB">
              <w:rPr>
                <w:rStyle w:val="Hyperlink"/>
                <w:noProof/>
              </w:rPr>
              <w:t>4.4.3.</w:t>
            </w:r>
            <w:r>
              <w:rPr>
                <w:rFonts w:asciiTheme="minorHAnsi" w:eastAsiaTheme="minorEastAsia" w:hAnsiTheme="minorHAnsi" w:cstheme="minorBidi"/>
                <w:noProof/>
                <w:kern w:val="0"/>
                <w:sz w:val="22"/>
                <w:szCs w:val="22"/>
                <w:lang w:eastAsia="en-US"/>
              </w:rPr>
              <w:tab/>
            </w:r>
            <w:r w:rsidRPr="00500BCB">
              <w:rPr>
                <w:rStyle w:val="Hyperlink"/>
                <w:noProof/>
              </w:rPr>
              <w:t>Implementation of Subtask 4- Calculate the center of mass</w:t>
            </w:r>
            <w:r>
              <w:rPr>
                <w:noProof/>
                <w:webHidden/>
              </w:rPr>
              <w:tab/>
            </w:r>
            <w:r>
              <w:rPr>
                <w:noProof/>
                <w:webHidden/>
              </w:rPr>
              <w:fldChar w:fldCharType="begin"/>
            </w:r>
            <w:r>
              <w:rPr>
                <w:noProof/>
                <w:webHidden/>
              </w:rPr>
              <w:instrText xml:space="preserve"> PAGEREF _Toc2177750 \h </w:instrText>
            </w:r>
            <w:r>
              <w:rPr>
                <w:noProof/>
                <w:webHidden/>
              </w:rPr>
            </w:r>
            <w:r>
              <w:rPr>
                <w:noProof/>
                <w:webHidden/>
              </w:rPr>
              <w:fldChar w:fldCharType="separate"/>
            </w:r>
            <w:r>
              <w:rPr>
                <w:noProof/>
                <w:webHidden/>
              </w:rPr>
              <w:t>33</w:t>
            </w:r>
            <w:r>
              <w:rPr>
                <w:noProof/>
                <w:webHidden/>
              </w:rPr>
              <w:fldChar w:fldCharType="end"/>
            </w:r>
          </w:hyperlink>
        </w:p>
        <w:p w14:paraId="52FE66E4"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1" w:history="1">
            <w:r w:rsidRPr="00500BCB">
              <w:rPr>
                <w:rStyle w:val="Hyperlink"/>
                <w:noProof/>
              </w:rPr>
              <w:t>4.4.4.</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Calculate the Center of Bouyancy</w:t>
            </w:r>
            <w:r>
              <w:rPr>
                <w:noProof/>
                <w:webHidden/>
              </w:rPr>
              <w:tab/>
            </w:r>
            <w:r>
              <w:rPr>
                <w:noProof/>
                <w:webHidden/>
              </w:rPr>
              <w:fldChar w:fldCharType="begin"/>
            </w:r>
            <w:r>
              <w:rPr>
                <w:noProof/>
                <w:webHidden/>
              </w:rPr>
              <w:instrText xml:space="preserve"> PAGEREF _Toc2177751 \h </w:instrText>
            </w:r>
            <w:r>
              <w:rPr>
                <w:noProof/>
                <w:webHidden/>
              </w:rPr>
            </w:r>
            <w:r>
              <w:rPr>
                <w:noProof/>
                <w:webHidden/>
              </w:rPr>
              <w:fldChar w:fldCharType="separate"/>
            </w:r>
            <w:r>
              <w:rPr>
                <w:noProof/>
                <w:webHidden/>
              </w:rPr>
              <w:t>34</w:t>
            </w:r>
            <w:r>
              <w:rPr>
                <w:noProof/>
                <w:webHidden/>
              </w:rPr>
              <w:fldChar w:fldCharType="end"/>
            </w:r>
          </w:hyperlink>
        </w:p>
        <w:p w14:paraId="04BE2866"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2" w:history="1">
            <w:r w:rsidRPr="00500BCB">
              <w:rPr>
                <w:rStyle w:val="Hyperlink"/>
                <w:noProof/>
              </w:rPr>
              <w:t>4.4.5.</w:t>
            </w:r>
            <w:r>
              <w:rPr>
                <w:rFonts w:asciiTheme="minorHAnsi" w:eastAsiaTheme="minorEastAsia" w:hAnsiTheme="minorHAnsi" w:cstheme="minorBidi"/>
                <w:noProof/>
                <w:kern w:val="0"/>
                <w:sz w:val="22"/>
                <w:szCs w:val="22"/>
                <w:lang w:eastAsia="en-US"/>
              </w:rPr>
              <w:tab/>
            </w:r>
            <w:r w:rsidRPr="00500BCB">
              <w:rPr>
                <w:rStyle w:val="Hyperlink"/>
                <w:noProof/>
              </w:rPr>
              <w:t>Implementation of Subtask 5- Calculate Metacentric Height</w:t>
            </w:r>
            <w:r>
              <w:rPr>
                <w:noProof/>
                <w:webHidden/>
              </w:rPr>
              <w:tab/>
            </w:r>
            <w:r>
              <w:rPr>
                <w:noProof/>
                <w:webHidden/>
              </w:rPr>
              <w:fldChar w:fldCharType="begin"/>
            </w:r>
            <w:r>
              <w:rPr>
                <w:noProof/>
                <w:webHidden/>
              </w:rPr>
              <w:instrText xml:space="preserve"> PAGEREF _Toc2177752 \h </w:instrText>
            </w:r>
            <w:r>
              <w:rPr>
                <w:noProof/>
                <w:webHidden/>
              </w:rPr>
            </w:r>
            <w:r>
              <w:rPr>
                <w:noProof/>
                <w:webHidden/>
              </w:rPr>
              <w:fldChar w:fldCharType="separate"/>
            </w:r>
            <w:r>
              <w:rPr>
                <w:noProof/>
                <w:webHidden/>
              </w:rPr>
              <w:t>35</w:t>
            </w:r>
            <w:r>
              <w:rPr>
                <w:noProof/>
                <w:webHidden/>
              </w:rPr>
              <w:fldChar w:fldCharType="end"/>
            </w:r>
          </w:hyperlink>
        </w:p>
        <w:p w14:paraId="0E20964B"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3" w:history="1">
            <w:r w:rsidRPr="00500BCB">
              <w:rPr>
                <w:rStyle w:val="Hyperlink"/>
                <w:noProof/>
              </w:rPr>
              <w:t>4.4.6.</w:t>
            </w:r>
            <w:r>
              <w:rPr>
                <w:rFonts w:asciiTheme="minorHAnsi" w:eastAsiaTheme="minorEastAsia" w:hAnsiTheme="minorHAnsi" w:cstheme="minorBidi"/>
                <w:noProof/>
                <w:kern w:val="0"/>
                <w:sz w:val="22"/>
                <w:szCs w:val="22"/>
                <w:lang w:eastAsia="en-US"/>
              </w:rPr>
              <w:tab/>
            </w:r>
            <w:r w:rsidRPr="00500BCB">
              <w:rPr>
                <w:rStyle w:val="Hyperlink"/>
                <w:noProof/>
              </w:rPr>
              <w:t>Implementation of Subtask 6- Stability of the boat</w:t>
            </w:r>
            <w:r>
              <w:rPr>
                <w:noProof/>
                <w:webHidden/>
              </w:rPr>
              <w:tab/>
            </w:r>
            <w:r>
              <w:rPr>
                <w:noProof/>
                <w:webHidden/>
              </w:rPr>
              <w:fldChar w:fldCharType="begin"/>
            </w:r>
            <w:r>
              <w:rPr>
                <w:noProof/>
                <w:webHidden/>
              </w:rPr>
              <w:instrText xml:space="preserve"> PAGEREF _Toc2177753 \h </w:instrText>
            </w:r>
            <w:r>
              <w:rPr>
                <w:noProof/>
                <w:webHidden/>
              </w:rPr>
            </w:r>
            <w:r>
              <w:rPr>
                <w:noProof/>
                <w:webHidden/>
              </w:rPr>
              <w:fldChar w:fldCharType="separate"/>
            </w:r>
            <w:r>
              <w:rPr>
                <w:noProof/>
                <w:webHidden/>
              </w:rPr>
              <w:t>36</w:t>
            </w:r>
            <w:r>
              <w:rPr>
                <w:noProof/>
                <w:webHidden/>
              </w:rPr>
              <w:fldChar w:fldCharType="end"/>
            </w:r>
          </w:hyperlink>
        </w:p>
        <w:p w14:paraId="1332686E"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4" w:history="1">
            <w:r w:rsidRPr="00500BCB">
              <w:rPr>
                <w:rStyle w:val="Hyperlink"/>
                <w:noProof/>
              </w:rPr>
              <w:t>4.5</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5 - Fluid dynamics</w:t>
            </w:r>
            <w:r>
              <w:rPr>
                <w:noProof/>
                <w:webHidden/>
              </w:rPr>
              <w:tab/>
            </w:r>
            <w:r>
              <w:rPr>
                <w:noProof/>
                <w:webHidden/>
              </w:rPr>
              <w:fldChar w:fldCharType="begin"/>
            </w:r>
            <w:r>
              <w:rPr>
                <w:noProof/>
                <w:webHidden/>
              </w:rPr>
              <w:instrText xml:space="preserve"> PAGEREF _Toc2177754 \h </w:instrText>
            </w:r>
            <w:r>
              <w:rPr>
                <w:noProof/>
                <w:webHidden/>
              </w:rPr>
            </w:r>
            <w:r>
              <w:rPr>
                <w:noProof/>
                <w:webHidden/>
              </w:rPr>
              <w:fldChar w:fldCharType="separate"/>
            </w:r>
            <w:r>
              <w:rPr>
                <w:noProof/>
                <w:webHidden/>
              </w:rPr>
              <w:t>37</w:t>
            </w:r>
            <w:r>
              <w:rPr>
                <w:noProof/>
                <w:webHidden/>
              </w:rPr>
              <w:fldChar w:fldCharType="end"/>
            </w:r>
          </w:hyperlink>
        </w:p>
        <w:p w14:paraId="0FDD0BBF"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5" w:history="1">
            <w:r w:rsidRPr="00500BCB">
              <w:rPr>
                <w:rStyle w:val="Hyperlink"/>
                <w:noProof/>
              </w:rPr>
              <w:t>4.5.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Calculate drag</w:t>
            </w:r>
            <w:r>
              <w:rPr>
                <w:noProof/>
                <w:webHidden/>
              </w:rPr>
              <w:tab/>
            </w:r>
            <w:r>
              <w:rPr>
                <w:noProof/>
                <w:webHidden/>
              </w:rPr>
              <w:fldChar w:fldCharType="begin"/>
            </w:r>
            <w:r>
              <w:rPr>
                <w:noProof/>
                <w:webHidden/>
              </w:rPr>
              <w:instrText xml:space="preserve"> PAGEREF _Toc2177755 \h </w:instrText>
            </w:r>
            <w:r>
              <w:rPr>
                <w:noProof/>
                <w:webHidden/>
              </w:rPr>
            </w:r>
            <w:r>
              <w:rPr>
                <w:noProof/>
                <w:webHidden/>
              </w:rPr>
              <w:fldChar w:fldCharType="separate"/>
            </w:r>
            <w:r>
              <w:rPr>
                <w:noProof/>
                <w:webHidden/>
              </w:rPr>
              <w:t>37</w:t>
            </w:r>
            <w:r>
              <w:rPr>
                <w:noProof/>
                <w:webHidden/>
              </w:rPr>
              <w:fldChar w:fldCharType="end"/>
            </w:r>
          </w:hyperlink>
        </w:p>
        <w:p w14:paraId="2E185250"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6" w:history="1">
            <w:r w:rsidRPr="00500BCB">
              <w:rPr>
                <w:rStyle w:val="Hyperlink"/>
                <w:noProof/>
                <w:lang w:eastAsia="ru-RU"/>
              </w:rPr>
              <w:t>4.5.2.</w:t>
            </w:r>
            <w:r>
              <w:rPr>
                <w:rFonts w:asciiTheme="minorHAnsi" w:eastAsiaTheme="minorEastAsia" w:hAnsiTheme="minorHAnsi" w:cstheme="minorBidi"/>
                <w:noProof/>
                <w:kern w:val="0"/>
                <w:sz w:val="22"/>
                <w:szCs w:val="22"/>
                <w:lang w:eastAsia="en-US"/>
              </w:rPr>
              <w:tab/>
            </w:r>
            <w:r w:rsidRPr="00500BCB">
              <w:rPr>
                <w:rStyle w:val="Hyperlink"/>
                <w:noProof/>
                <w:lang w:eastAsia="ru-RU"/>
              </w:rPr>
              <w:t>Implementation of Subtask 1- Calculate lift</w:t>
            </w:r>
            <w:r>
              <w:rPr>
                <w:noProof/>
                <w:webHidden/>
              </w:rPr>
              <w:tab/>
            </w:r>
            <w:r>
              <w:rPr>
                <w:noProof/>
                <w:webHidden/>
              </w:rPr>
              <w:fldChar w:fldCharType="begin"/>
            </w:r>
            <w:r>
              <w:rPr>
                <w:noProof/>
                <w:webHidden/>
              </w:rPr>
              <w:instrText xml:space="preserve"> PAGEREF _Toc2177756 \h </w:instrText>
            </w:r>
            <w:r>
              <w:rPr>
                <w:noProof/>
                <w:webHidden/>
              </w:rPr>
            </w:r>
            <w:r>
              <w:rPr>
                <w:noProof/>
                <w:webHidden/>
              </w:rPr>
              <w:fldChar w:fldCharType="separate"/>
            </w:r>
            <w:r>
              <w:rPr>
                <w:noProof/>
                <w:webHidden/>
              </w:rPr>
              <w:t>38</w:t>
            </w:r>
            <w:r>
              <w:rPr>
                <w:noProof/>
                <w:webHidden/>
              </w:rPr>
              <w:fldChar w:fldCharType="end"/>
            </w:r>
          </w:hyperlink>
        </w:p>
        <w:p w14:paraId="761A9C2E"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7" w:history="1">
            <w:r w:rsidRPr="00500BCB">
              <w:rPr>
                <w:rStyle w:val="Hyperlink"/>
                <w:noProof/>
              </w:rPr>
              <w:t>4.6</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6- CAD Simulation</w:t>
            </w:r>
            <w:r>
              <w:rPr>
                <w:noProof/>
                <w:webHidden/>
              </w:rPr>
              <w:tab/>
            </w:r>
            <w:r>
              <w:rPr>
                <w:noProof/>
                <w:webHidden/>
              </w:rPr>
              <w:fldChar w:fldCharType="begin"/>
            </w:r>
            <w:r>
              <w:rPr>
                <w:noProof/>
                <w:webHidden/>
              </w:rPr>
              <w:instrText xml:space="preserve"> PAGEREF _Toc2177757 \h </w:instrText>
            </w:r>
            <w:r>
              <w:rPr>
                <w:noProof/>
                <w:webHidden/>
              </w:rPr>
            </w:r>
            <w:r>
              <w:rPr>
                <w:noProof/>
                <w:webHidden/>
              </w:rPr>
              <w:fldChar w:fldCharType="separate"/>
            </w:r>
            <w:r>
              <w:rPr>
                <w:noProof/>
                <w:webHidden/>
              </w:rPr>
              <w:t>38</w:t>
            </w:r>
            <w:r>
              <w:rPr>
                <w:noProof/>
                <w:webHidden/>
              </w:rPr>
              <w:fldChar w:fldCharType="end"/>
            </w:r>
          </w:hyperlink>
        </w:p>
        <w:p w14:paraId="75E677BC"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8" w:history="1">
            <w:r w:rsidRPr="00500BCB">
              <w:rPr>
                <w:rStyle w:val="Hyperlink"/>
                <w:noProof/>
              </w:rPr>
              <w:t>4.6.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Flow Analysis</w:t>
            </w:r>
            <w:r>
              <w:rPr>
                <w:noProof/>
                <w:webHidden/>
              </w:rPr>
              <w:tab/>
            </w:r>
            <w:r>
              <w:rPr>
                <w:noProof/>
                <w:webHidden/>
              </w:rPr>
              <w:fldChar w:fldCharType="begin"/>
            </w:r>
            <w:r>
              <w:rPr>
                <w:noProof/>
                <w:webHidden/>
              </w:rPr>
              <w:instrText xml:space="preserve"> PAGEREF _Toc2177758 \h </w:instrText>
            </w:r>
            <w:r>
              <w:rPr>
                <w:noProof/>
                <w:webHidden/>
              </w:rPr>
            </w:r>
            <w:r>
              <w:rPr>
                <w:noProof/>
                <w:webHidden/>
              </w:rPr>
              <w:fldChar w:fldCharType="separate"/>
            </w:r>
            <w:r>
              <w:rPr>
                <w:noProof/>
                <w:webHidden/>
              </w:rPr>
              <w:t>38</w:t>
            </w:r>
            <w:r>
              <w:rPr>
                <w:noProof/>
                <w:webHidden/>
              </w:rPr>
              <w:fldChar w:fldCharType="end"/>
            </w:r>
          </w:hyperlink>
        </w:p>
        <w:p w14:paraId="258C5E36"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9" w:history="1">
            <w:r w:rsidRPr="00500BCB">
              <w:rPr>
                <w:rStyle w:val="Hyperlink"/>
                <w:noProof/>
              </w:rPr>
              <w:t>4.6.2.</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FEA Stress analysis</w:t>
            </w:r>
            <w:r>
              <w:rPr>
                <w:noProof/>
                <w:webHidden/>
              </w:rPr>
              <w:tab/>
            </w:r>
            <w:r>
              <w:rPr>
                <w:noProof/>
                <w:webHidden/>
              </w:rPr>
              <w:fldChar w:fldCharType="begin"/>
            </w:r>
            <w:r>
              <w:rPr>
                <w:noProof/>
                <w:webHidden/>
              </w:rPr>
              <w:instrText xml:space="preserve"> PAGEREF _Toc2177759 \h </w:instrText>
            </w:r>
            <w:r>
              <w:rPr>
                <w:noProof/>
                <w:webHidden/>
              </w:rPr>
            </w:r>
            <w:r>
              <w:rPr>
                <w:noProof/>
                <w:webHidden/>
              </w:rPr>
              <w:fldChar w:fldCharType="separate"/>
            </w:r>
            <w:r>
              <w:rPr>
                <w:noProof/>
                <w:webHidden/>
              </w:rPr>
              <w:t>38</w:t>
            </w:r>
            <w:r>
              <w:rPr>
                <w:noProof/>
                <w:webHidden/>
              </w:rPr>
              <w:fldChar w:fldCharType="end"/>
            </w:r>
          </w:hyperlink>
        </w:p>
        <w:p w14:paraId="1506FB49"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0" w:history="1">
            <w:r w:rsidRPr="00500BCB">
              <w:rPr>
                <w:rStyle w:val="Hyperlink"/>
                <w:noProof/>
              </w:rPr>
              <w:t>4.7</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7- Building the Prototype</w:t>
            </w:r>
            <w:r>
              <w:rPr>
                <w:noProof/>
                <w:webHidden/>
              </w:rPr>
              <w:tab/>
            </w:r>
            <w:r>
              <w:rPr>
                <w:noProof/>
                <w:webHidden/>
              </w:rPr>
              <w:fldChar w:fldCharType="begin"/>
            </w:r>
            <w:r>
              <w:rPr>
                <w:noProof/>
                <w:webHidden/>
              </w:rPr>
              <w:instrText xml:space="preserve"> PAGEREF _Toc2177760 \h </w:instrText>
            </w:r>
            <w:r>
              <w:rPr>
                <w:noProof/>
                <w:webHidden/>
              </w:rPr>
            </w:r>
            <w:r>
              <w:rPr>
                <w:noProof/>
                <w:webHidden/>
              </w:rPr>
              <w:fldChar w:fldCharType="separate"/>
            </w:r>
            <w:r>
              <w:rPr>
                <w:noProof/>
                <w:webHidden/>
              </w:rPr>
              <w:t>75</w:t>
            </w:r>
            <w:r>
              <w:rPr>
                <w:noProof/>
                <w:webHidden/>
              </w:rPr>
              <w:fldChar w:fldCharType="end"/>
            </w:r>
          </w:hyperlink>
        </w:p>
        <w:p w14:paraId="47E2E5CD" w14:textId="77777777" w:rsidR="00D75D0E" w:rsidRDefault="00D75D0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77761" w:history="1">
            <w:r w:rsidRPr="00500BCB">
              <w:rPr>
                <w:rStyle w:val="Hyperlink"/>
                <w:noProof/>
              </w:rPr>
              <w:t>1.</w:t>
            </w:r>
            <w:r>
              <w:rPr>
                <w:rFonts w:asciiTheme="minorHAnsi" w:eastAsiaTheme="minorEastAsia" w:hAnsiTheme="minorHAnsi" w:cstheme="minorBidi"/>
                <w:noProof/>
                <w:kern w:val="0"/>
                <w:sz w:val="22"/>
                <w:szCs w:val="22"/>
                <w:lang w:eastAsia="en-US"/>
              </w:rPr>
              <w:tab/>
            </w:r>
            <w:r w:rsidRPr="00500BCB">
              <w:rPr>
                <w:rStyle w:val="Hyperlink"/>
                <w:noProof/>
              </w:rPr>
              <w:t>Results:</w:t>
            </w:r>
            <w:r>
              <w:rPr>
                <w:noProof/>
                <w:webHidden/>
              </w:rPr>
              <w:tab/>
            </w:r>
            <w:r>
              <w:rPr>
                <w:noProof/>
                <w:webHidden/>
              </w:rPr>
              <w:fldChar w:fldCharType="begin"/>
            </w:r>
            <w:r>
              <w:rPr>
                <w:noProof/>
                <w:webHidden/>
              </w:rPr>
              <w:instrText xml:space="preserve"> PAGEREF _Toc2177761 \h </w:instrText>
            </w:r>
            <w:r>
              <w:rPr>
                <w:noProof/>
                <w:webHidden/>
              </w:rPr>
            </w:r>
            <w:r>
              <w:rPr>
                <w:noProof/>
                <w:webHidden/>
              </w:rPr>
              <w:fldChar w:fldCharType="separate"/>
            </w:r>
            <w:r>
              <w:rPr>
                <w:noProof/>
                <w:webHidden/>
              </w:rPr>
              <w:t>82</w:t>
            </w:r>
            <w:r>
              <w:rPr>
                <w:noProof/>
                <w:webHidden/>
              </w:rPr>
              <w:fldChar w:fldCharType="end"/>
            </w:r>
          </w:hyperlink>
        </w:p>
        <w:p w14:paraId="6696D1D9"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2" w:history="1">
            <w:r w:rsidRPr="00500BCB">
              <w:rPr>
                <w:rStyle w:val="Hyperlink"/>
                <w:noProof/>
              </w:rPr>
              <w:t>4.8</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8:</w:t>
            </w:r>
            <w:r>
              <w:rPr>
                <w:noProof/>
                <w:webHidden/>
              </w:rPr>
              <w:tab/>
            </w:r>
            <w:r>
              <w:rPr>
                <w:noProof/>
                <w:webHidden/>
              </w:rPr>
              <w:fldChar w:fldCharType="begin"/>
            </w:r>
            <w:r>
              <w:rPr>
                <w:noProof/>
                <w:webHidden/>
              </w:rPr>
              <w:instrText xml:space="preserve"> PAGEREF _Toc2177762 \h </w:instrText>
            </w:r>
            <w:r>
              <w:rPr>
                <w:noProof/>
                <w:webHidden/>
              </w:rPr>
            </w:r>
            <w:r>
              <w:rPr>
                <w:noProof/>
                <w:webHidden/>
              </w:rPr>
              <w:fldChar w:fldCharType="separate"/>
            </w:r>
            <w:r>
              <w:rPr>
                <w:noProof/>
                <w:webHidden/>
              </w:rPr>
              <w:t>82</w:t>
            </w:r>
            <w:r>
              <w:rPr>
                <w:noProof/>
                <w:webHidden/>
              </w:rPr>
              <w:fldChar w:fldCharType="end"/>
            </w:r>
          </w:hyperlink>
        </w:p>
        <w:p w14:paraId="42FD4CA5"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3" w:history="1">
            <w:r w:rsidRPr="00500BCB">
              <w:rPr>
                <w:rStyle w:val="Hyperlink"/>
                <w:noProof/>
              </w:rPr>
              <w:t>4.8.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Setting up the Image Recognition API</w:t>
            </w:r>
            <w:r>
              <w:rPr>
                <w:noProof/>
                <w:webHidden/>
              </w:rPr>
              <w:tab/>
            </w:r>
            <w:r>
              <w:rPr>
                <w:noProof/>
                <w:webHidden/>
              </w:rPr>
              <w:fldChar w:fldCharType="begin"/>
            </w:r>
            <w:r>
              <w:rPr>
                <w:noProof/>
                <w:webHidden/>
              </w:rPr>
              <w:instrText xml:space="preserve"> PAGEREF _Toc2177763 \h </w:instrText>
            </w:r>
            <w:r>
              <w:rPr>
                <w:noProof/>
                <w:webHidden/>
              </w:rPr>
            </w:r>
            <w:r>
              <w:rPr>
                <w:noProof/>
                <w:webHidden/>
              </w:rPr>
              <w:fldChar w:fldCharType="separate"/>
            </w:r>
            <w:r>
              <w:rPr>
                <w:noProof/>
                <w:webHidden/>
              </w:rPr>
              <w:t>82</w:t>
            </w:r>
            <w:r>
              <w:rPr>
                <w:noProof/>
                <w:webHidden/>
              </w:rPr>
              <w:fldChar w:fldCharType="end"/>
            </w:r>
          </w:hyperlink>
        </w:p>
        <w:p w14:paraId="0A72357B"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4" w:history="1">
            <w:r w:rsidRPr="00500BCB">
              <w:rPr>
                <w:rStyle w:val="Hyperlink"/>
                <w:noProof/>
              </w:rPr>
              <w:t>4.8.2.</w:t>
            </w:r>
            <w:r>
              <w:rPr>
                <w:rFonts w:asciiTheme="minorHAnsi" w:eastAsiaTheme="minorEastAsia" w:hAnsiTheme="minorHAnsi" w:cstheme="minorBidi"/>
                <w:noProof/>
                <w:kern w:val="0"/>
                <w:sz w:val="22"/>
                <w:szCs w:val="22"/>
                <w:lang w:eastAsia="en-US"/>
              </w:rPr>
              <w:tab/>
            </w:r>
            <w:r w:rsidRPr="00500BCB">
              <w:rPr>
                <w:rStyle w:val="Hyperlink"/>
                <w:noProof/>
              </w:rPr>
              <w:t>Implementattion of Subtask2-Research on Convolution Neural Network</w:t>
            </w:r>
            <w:r>
              <w:rPr>
                <w:noProof/>
                <w:webHidden/>
              </w:rPr>
              <w:tab/>
            </w:r>
            <w:r>
              <w:rPr>
                <w:noProof/>
                <w:webHidden/>
              </w:rPr>
              <w:fldChar w:fldCharType="begin"/>
            </w:r>
            <w:r>
              <w:rPr>
                <w:noProof/>
                <w:webHidden/>
              </w:rPr>
              <w:instrText xml:space="preserve"> PAGEREF _Toc2177764 \h </w:instrText>
            </w:r>
            <w:r>
              <w:rPr>
                <w:noProof/>
                <w:webHidden/>
              </w:rPr>
            </w:r>
            <w:r>
              <w:rPr>
                <w:noProof/>
                <w:webHidden/>
              </w:rPr>
              <w:fldChar w:fldCharType="separate"/>
            </w:r>
            <w:r>
              <w:rPr>
                <w:noProof/>
                <w:webHidden/>
              </w:rPr>
              <w:t>85</w:t>
            </w:r>
            <w:r>
              <w:rPr>
                <w:noProof/>
                <w:webHidden/>
              </w:rPr>
              <w:fldChar w:fldCharType="end"/>
            </w:r>
          </w:hyperlink>
        </w:p>
        <w:p w14:paraId="5A7A537F"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5" w:history="1">
            <w:r w:rsidRPr="00500BCB">
              <w:rPr>
                <w:rStyle w:val="Hyperlink"/>
                <w:noProof/>
              </w:rPr>
              <w:t>4.8.3.</w:t>
            </w:r>
            <w:r>
              <w:rPr>
                <w:rFonts w:asciiTheme="minorHAnsi" w:eastAsiaTheme="minorEastAsia" w:hAnsiTheme="minorHAnsi" w:cstheme="minorBidi"/>
                <w:noProof/>
                <w:kern w:val="0"/>
                <w:sz w:val="22"/>
                <w:szCs w:val="22"/>
                <w:lang w:eastAsia="en-US"/>
              </w:rPr>
              <w:tab/>
            </w:r>
            <w:r w:rsidRPr="00500BCB">
              <w:rPr>
                <w:rStyle w:val="Hyperlink"/>
                <w:noProof/>
              </w:rPr>
              <w:t>Implementation of Subtask 3-Training the model</w:t>
            </w:r>
            <w:r>
              <w:rPr>
                <w:noProof/>
                <w:webHidden/>
              </w:rPr>
              <w:tab/>
            </w:r>
            <w:r>
              <w:rPr>
                <w:noProof/>
                <w:webHidden/>
              </w:rPr>
              <w:fldChar w:fldCharType="begin"/>
            </w:r>
            <w:r>
              <w:rPr>
                <w:noProof/>
                <w:webHidden/>
              </w:rPr>
              <w:instrText xml:space="preserve"> PAGEREF _Toc2177765 \h </w:instrText>
            </w:r>
            <w:r>
              <w:rPr>
                <w:noProof/>
                <w:webHidden/>
              </w:rPr>
            </w:r>
            <w:r>
              <w:rPr>
                <w:noProof/>
                <w:webHidden/>
              </w:rPr>
              <w:fldChar w:fldCharType="separate"/>
            </w:r>
            <w:r>
              <w:rPr>
                <w:noProof/>
                <w:webHidden/>
              </w:rPr>
              <w:t>90</w:t>
            </w:r>
            <w:r>
              <w:rPr>
                <w:noProof/>
                <w:webHidden/>
              </w:rPr>
              <w:fldChar w:fldCharType="end"/>
            </w:r>
          </w:hyperlink>
        </w:p>
        <w:p w14:paraId="21E22899"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6" w:history="1">
            <w:r w:rsidRPr="00500BCB">
              <w:rPr>
                <w:rStyle w:val="Hyperlink"/>
                <w:noProof/>
              </w:rPr>
              <w:t>4.8.4.</w:t>
            </w:r>
            <w:r>
              <w:rPr>
                <w:rFonts w:asciiTheme="minorHAnsi" w:eastAsiaTheme="minorEastAsia" w:hAnsiTheme="minorHAnsi" w:cstheme="minorBidi"/>
                <w:noProof/>
                <w:kern w:val="0"/>
                <w:sz w:val="22"/>
                <w:szCs w:val="22"/>
                <w:lang w:eastAsia="en-US"/>
              </w:rPr>
              <w:tab/>
            </w:r>
            <w:r w:rsidRPr="00500BCB">
              <w:rPr>
                <w:rStyle w:val="Hyperlink"/>
                <w:noProof/>
              </w:rPr>
              <w:t>Implementation of Subtask 4-Result</w:t>
            </w:r>
            <w:r>
              <w:rPr>
                <w:noProof/>
                <w:webHidden/>
              </w:rPr>
              <w:tab/>
            </w:r>
            <w:r>
              <w:rPr>
                <w:noProof/>
                <w:webHidden/>
              </w:rPr>
              <w:fldChar w:fldCharType="begin"/>
            </w:r>
            <w:r>
              <w:rPr>
                <w:noProof/>
                <w:webHidden/>
              </w:rPr>
              <w:instrText xml:space="preserve"> PAGEREF _Toc2177766 \h </w:instrText>
            </w:r>
            <w:r>
              <w:rPr>
                <w:noProof/>
                <w:webHidden/>
              </w:rPr>
            </w:r>
            <w:r>
              <w:rPr>
                <w:noProof/>
                <w:webHidden/>
              </w:rPr>
              <w:fldChar w:fldCharType="separate"/>
            </w:r>
            <w:r>
              <w:rPr>
                <w:noProof/>
                <w:webHidden/>
              </w:rPr>
              <w:t>97</w:t>
            </w:r>
            <w:r>
              <w:rPr>
                <w:noProof/>
                <w:webHidden/>
              </w:rPr>
              <w:fldChar w:fldCharType="end"/>
            </w:r>
          </w:hyperlink>
        </w:p>
        <w:p w14:paraId="7C3C39EA"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7" w:history="1">
            <w:r w:rsidRPr="00500BCB">
              <w:rPr>
                <w:rStyle w:val="Hyperlink"/>
                <w:noProof/>
              </w:rPr>
              <w:t>4.8.5.</w:t>
            </w:r>
            <w:r>
              <w:rPr>
                <w:rFonts w:asciiTheme="minorHAnsi" w:eastAsiaTheme="minorEastAsia" w:hAnsiTheme="minorHAnsi" w:cstheme="minorBidi"/>
                <w:noProof/>
                <w:kern w:val="0"/>
                <w:sz w:val="22"/>
                <w:szCs w:val="22"/>
                <w:lang w:eastAsia="en-US"/>
              </w:rPr>
              <w:tab/>
            </w:r>
            <w:r w:rsidRPr="00500BCB">
              <w:rPr>
                <w:rStyle w:val="Hyperlink"/>
                <w:noProof/>
              </w:rPr>
              <w:t>Implementation Runtime for Image Recognition Unit</w:t>
            </w:r>
            <w:r>
              <w:rPr>
                <w:noProof/>
                <w:webHidden/>
              </w:rPr>
              <w:tab/>
            </w:r>
            <w:r>
              <w:rPr>
                <w:noProof/>
                <w:webHidden/>
              </w:rPr>
              <w:fldChar w:fldCharType="begin"/>
            </w:r>
            <w:r>
              <w:rPr>
                <w:noProof/>
                <w:webHidden/>
              </w:rPr>
              <w:instrText xml:space="preserve"> PAGEREF _Toc2177767 \h </w:instrText>
            </w:r>
            <w:r>
              <w:rPr>
                <w:noProof/>
                <w:webHidden/>
              </w:rPr>
            </w:r>
            <w:r>
              <w:rPr>
                <w:noProof/>
                <w:webHidden/>
              </w:rPr>
              <w:fldChar w:fldCharType="separate"/>
            </w:r>
            <w:r>
              <w:rPr>
                <w:noProof/>
                <w:webHidden/>
              </w:rPr>
              <w:t>99</w:t>
            </w:r>
            <w:r>
              <w:rPr>
                <w:noProof/>
                <w:webHidden/>
              </w:rPr>
              <w:fldChar w:fldCharType="end"/>
            </w:r>
          </w:hyperlink>
        </w:p>
        <w:p w14:paraId="2D86B906" w14:textId="77777777" w:rsidR="00D75D0E" w:rsidRDefault="00D75D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8" w:history="1">
            <w:r w:rsidRPr="00500BCB">
              <w:rPr>
                <w:rStyle w:val="Hyperlink"/>
                <w:noProof/>
              </w:rPr>
              <w:t>4.9</w:t>
            </w:r>
            <w:r>
              <w:rPr>
                <w:rFonts w:asciiTheme="minorHAnsi" w:eastAsiaTheme="minorEastAsia" w:hAnsiTheme="minorHAnsi" w:cstheme="minorBidi"/>
                <w:b w:val="0"/>
                <w:bCs w:val="0"/>
                <w:noProof/>
                <w:kern w:val="0"/>
                <w:sz w:val="22"/>
                <w:szCs w:val="22"/>
                <w:lang w:eastAsia="en-US"/>
              </w:rPr>
              <w:tab/>
            </w:r>
            <w:r w:rsidRPr="00500BCB">
              <w:rPr>
                <w:rStyle w:val="Hyperlink"/>
                <w:noProof/>
              </w:rPr>
              <w:t>Implementation of Task 9- Navigation System</w:t>
            </w:r>
            <w:r>
              <w:rPr>
                <w:noProof/>
                <w:webHidden/>
              </w:rPr>
              <w:tab/>
            </w:r>
            <w:r>
              <w:rPr>
                <w:noProof/>
                <w:webHidden/>
              </w:rPr>
              <w:fldChar w:fldCharType="begin"/>
            </w:r>
            <w:r>
              <w:rPr>
                <w:noProof/>
                <w:webHidden/>
              </w:rPr>
              <w:instrText xml:space="preserve"> PAGEREF _Toc2177768 \h </w:instrText>
            </w:r>
            <w:r>
              <w:rPr>
                <w:noProof/>
                <w:webHidden/>
              </w:rPr>
            </w:r>
            <w:r>
              <w:rPr>
                <w:noProof/>
                <w:webHidden/>
              </w:rPr>
              <w:fldChar w:fldCharType="separate"/>
            </w:r>
            <w:r>
              <w:rPr>
                <w:noProof/>
                <w:webHidden/>
              </w:rPr>
              <w:t>100</w:t>
            </w:r>
            <w:r>
              <w:rPr>
                <w:noProof/>
                <w:webHidden/>
              </w:rPr>
              <w:fldChar w:fldCharType="end"/>
            </w:r>
          </w:hyperlink>
        </w:p>
        <w:p w14:paraId="2474EE21"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9" w:history="1">
            <w:r w:rsidRPr="00500BCB">
              <w:rPr>
                <w:rStyle w:val="Hyperlink"/>
                <w:noProof/>
              </w:rPr>
              <w:t>4.9.1.</w:t>
            </w:r>
            <w:r>
              <w:rPr>
                <w:rFonts w:asciiTheme="minorHAnsi" w:eastAsiaTheme="minorEastAsia" w:hAnsiTheme="minorHAnsi" w:cstheme="minorBidi"/>
                <w:noProof/>
                <w:kern w:val="0"/>
                <w:sz w:val="22"/>
                <w:szCs w:val="22"/>
                <w:lang w:eastAsia="en-US"/>
              </w:rPr>
              <w:tab/>
            </w:r>
            <w:r w:rsidRPr="00500BCB">
              <w:rPr>
                <w:rStyle w:val="Hyperlink"/>
                <w:noProof/>
              </w:rPr>
              <w:t>Implementation of Subtask 1- Research on Pixhawk configuration</w:t>
            </w:r>
            <w:r>
              <w:rPr>
                <w:noProof/>
                <w:webHidden/>
              </w:rPr>
              <w:tab/>
            </w:r>
            <w:r>
              <w:rPr>
                <w:noProof/>
                <w:webHidden/>
              </w:rPr>
              <w:fldChar w:fldCharType="begin"/>
            </w:r>
            <w:r>
              <w:rPr>
                <w:noProof/>
                <w:webHidden/>
              </w:rPr>
              <w:instrText xml:space="preserve"> PAGEREF _Toc2177769 \h </w:instrText>
            </w:r>
            <w:r>
              <w:rPr>
                <w:noProof/>
                <w:webHidden/>
              </w:rPr>
            </w:r>
            <w:r>
              <w:rPr>
                <w:noProof/>
                <w:webHidden/>
              </w:rPr>
              <w:fldChar w:fldCharType="separate"/>
            </w:r>
            <w:r>
              <w:rPr>
                <w:noProof/>
                <w:webHidden/>
              </w:rPr>
              <w:t>100</w:t>
            </w:r>
            <w:r>
              <w:rPr>
                <w:noProof/>
                <w:webHidden/>
              </w:rPr>
              <w:fldChar w:fldCharType="end"/>
            </w:r>
          </w:hyperlink>
        </w:p>
        <w:p w14:paraId="34E01E63"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0" w:history="1">
            <w:r w:rsidRPr="00500BCB">
              <w:rPr>
                <w:rStyle w:val="Hyperlink"/>
                <w:noProof/>
              </w:rPr>
              <w:t>4.9.2.</w:t>
            </w:r>
            <w:r>
              <w:rPr>
                <w:rFonts w:asciiTheme="minorHAnsi" w:eastAsiaTheme="minorEastAsia" w:hAnsiTheme="minorHAnsi" w:cstheme="minorBidi"/>
                <w:noProof/>
                <w:kern w:val="0"/>
                <w:sz w:val="22"/>
                <w:szCs w:val="22"/>
                <w:lang w:eastAsia="en-US"/>
              </w:rPr>
              <w:tab/>
            </w:r>
            <w:r w:rsidRPr="00500BCB">
              <w:rPr>
                <w:rStyle w:val="Hyperlink"/>
                <w:noProof/>
              </w:rPr>
              <w:t>Implementation of Subtask 2- Layout of the Navigation System</w:t>
            </w:r>
            <w:r>
              <w:rPr>
                <w:noProof/>
                <w:webHidden/>
              </w:rPr>
              <w:tab/>
            </w:r>
            <w:r>
              <w:rPr>
                <w:noProof/>
                <w:webHidden/>
              </w:rPr>
              <w:fldChar w:fldCharType="begin"/>
            </w:r>
            <w:r>
              <w:rPr>
                <w:noProof/>
                <w:webHidden/>
              </w:rPr>
              <w:instrText xml:space="preserve"> PAGEREF _Toc2177770 \h </w:instrText>
            </w:r>
            <w:r>
              <w:rPr>
                <w:noProof/>
                <w:webHidden/>
              </w:rPr>
            </w:r>
            <w:r>
              <w:rPr>
                <w:noProof/>
                <w:webHidden/>
              </w:rPr>
              <w:fldChar w:fldCharType="separate"/>
            </w:r>
            <w:r>
              <w:rPr>
                <w:noProof/>
                <w:webHidden/>
              </w:rPr>
              <w:t>104</w:t>
            </w:r>
            <w:r>
              <w:rPr>
                <w:noProof/>
                <w:webHidden/>
              </w:rPr>
              <w:fldChar w:fldCharType="end"/>
            </w:r>
          </w:hyperlink>
        </w:p>
        <w:p w14:paraId="14FA90DD" w14:textId="77777777" w:rsidR="00D75D0E" w:rsidRDefault="00D75D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1" w:history="1">
            <w:r w:rsidRPr="00500BCB">
              <w:rPr>
                <w:rStyle w:val="Hyperlink"/>
                <w:noProof/>
              </w:rPr>
              <w:t>4.9.3.</w:t>
            </w:r>
            <w:r>
              <w:rPr>
                <w:rFonts w:asciiTheme="minorHAnsi" w:eastAsiaTheme="minorEastAsia" w:hAnsiTheme="minorHAnsi" w:cstheme="minorBidi"/>
                <w:noProof/>
                <w:kern w:val="0"/>
                <w:sz w:val="22"/>
                <w:szCs w:val="22"/>
                <w:lang w:eastAsia="en-US"/>
              </w:rPr>
              <w:tab/>
            </w:r>
            <w:r w:rsidRPr="00500BCB">
              <w:rPr>
                <w:rStyle w:val="Hyperlink"/>
                <w:noProof/>
              </w:rPr>
              <w:t>Implementation of Subtask 3- Runtime of the Navigation System</w:t>
            </w:r>
            <w:r>
              <w:rPr>
                <w:noProof/>
                <w:webHidden/>
              </w:rPr>
              <w:tab/>
            </w:r>
            <w:r>
              <w:rPr>
                <w:noProof/>
                <w:webHidden/>
              </w:rPr>
              <w:fldChar w:fldCharType="begin"/>
            </w:r>
            <w:r>
              <w:rPr>
                <w:noProof/>
                <w:webHidden/>
              </w:rPr>
              <w:instrText xml:space="preserve"> PAGEREF _Toc2177771 \h </w:instrText>
            </w:r>
            <w:r>
              <w:rPr>
                <w:noProof/>
                <w:webHidden/>
              </w:rPr>
            </w:r>
            <w:r>
              <w:rPr>
                <w:noProof/>
                <w:webHidden/>
              </w:rPr>
              <w:fldChar w:fldCharType="separate"/>
            </w:r>
            <w:r>
              <w:rPr>
                <w:noProof/>
                <w:webHidden/>
              </w:rPr>
              <w:t>105</w:t>
            </w:r>
            <w:r>
              <w:rPr>
                <w:noProof/>
                <w:webHidden/>
              </w:rPr>
              <w:fldChar w:fldCharType="end"/>
            </w:r>
          </w:hyperlink>
        </w:p>
        <w:p w14:paraId="6B941A0A" w14:textId="77777777" w:rsidR="00D75D0E" w:rsidRDefault="00D75D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72" w:history="1">
            <w:r w:rsidRPr="00500BCB">
              <w:rPr>
                <w:rStyle w:val="Hyperlink"/>
                <w:caps/>
                <w:noProof/>
              </w:rPr>
              <w:t>5.</w:t>
            </w:r>
            <w:r>
              <w:rPr>
                <w:rFonts w:asciiTheme="minorHAnsi" w:eastAsiaTheme="minorEastAsia" w:hAnsiTheme="minorHAnsi" w:cstheme="minorBidi"/>
                <w:b w:val="0"/>
                <w:bCs w:val="0"/>
                <w:noProof/>
                <w:kern w:val="0"/>
                <w:sz w:val="22"/>
                <w:szCs w:val="22"/>
                <w:lang w:eastAsia="en-US"/>
              </w:rPr>
              <w:tab/>
            </w:r>
            <w:r w:rsidRPr="00500BCB">
              <w:rPr>
                <w:rStyle w:val="Hyperlink"/>
                <w:noProof/>
              </w:rPr>
              <w:t>Conclusion (Discussion and Future Plans)</w:t>
            </w:r>
            <w:r>
              <w:rPr>
                <w:noProof/>
                <w:webHidden/>
              </w:rPr>
              <w:tab/>
            </w:r>
            <w:r>
              <w:rPr>
                <w:noProof/>
                <w:webHidden/>
              </w:rPr>
              <w:fldChar w:fldCharType="begin"/>
            </w:r>
            <w:r>
              <w:rPr>
                <w:noProof/>
                <w:webHidden/>
              </w:rPr>
              <w:instrText xml:space="preserve"> PAGEREF _Toc2177772 \h </w:instrText>
            </w:r>
            <w:r>
              <w:rPr>
                <w:noProof/>
                <w:webHidden/>
              </w:rPr>
            </w:r>
            <w:r>
              <w:rPr>
                <w:noProof/>
                <w:webHidden/>
              </w:rPr>
              <w:fldChar w:fldCharType="separate"/>
            </w:r>
            <w:r>
              <w:rPr>
                <w:noProof/>
                <w:webHidden/>
              </w:rPr>
              <w:t>106</w:t>
            </w:r>
            <w:r>
              <w:rPr>
                <w:noProof/>
                <w:webHidden/>
              </w:rPr>
              <w:fldChar w:fldCharType="end"/>
            </w:r>
          </w:hyperlink>
        </w:p>
        <w:p w14:paraId="2BB7F4D5"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3" w:history="1">
            <w:r w:rsidRPr="00500BCB">
              <w:rPr>
                <w:rStyle w:val="Hyperlink"/>
                <w:noProof/>
              </w:rPr>
              <w:t>Acknowledgment</w:t>
            </w:r>
            <w:r>
              <w:rPr>
                <w:noProof/>
                <w:webHidden/>
              </w:rPr>
              <w:tab/>
            </w:r>
            <w:r>
              <w:rPr>
                <w:noProof/>
                <w:webHidden/>
              </w:rPr>
              <w:fldChar w:fldCharType="begin"/>
            </w:r>
            <w:r>
              <w:rPr>
                <w:noProof/>
                <w:webHidden/>
              </w:rPr>
              <w:instrText xml:space="preserve"> PAGEREF _Toc2177773 \h </w:instrText>
            </w:r>
            <w:r>
              <w:rPr>
                <w:noProof/>
                <w:webHidden/>
              </w:rPr>
            </w:r>
            <w:r>
              <w:rPr>
                <w:noProof/>
                <w:webHidden/>
              </w:rPr>
              <w:fldChar w:fldCharType="separate"/>
            </w:r>
            <w:r>
              <w:rPr>
                <w:noProof/>
                <w:webHidden/>
              </w:rPr>
              <w:t>107</w:t>
            </w:r>
            <w:r>
              <w:rPr>
                <w:noProof/>
                <w:webHidden/>
              </w:rPr>
              <w:fldChar w:fldCharType="end"/>
            </w:r>
          </w:hyperlink>
        </w:p>
        <w:p w14:paraId="4B386B51" w14:textId="77777777" w:rsidR="00D75D0E" w:rsidRDefault="00D75D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4" w:history="1">
            <w:r w:rsidRPr="00500BCB">
              <w:rPr>
                <w:rStyle w:val="Hyperlink"/>
                <w:noProof/>
              </w:rPr>
              <w:t>REFERENCES</w:t>
            </w:r>
            <w:r>
              <w:rPr>
                <w:noProof/>
                <w:webHidden/>
              </w:rPr>
              <w:tab/>
            </w:r>
            <w:r>
              <w:rPr>
                <w:noProof/>
                <w:webHidden/>
              </w:rPr>
              <w:fldChar w:fldCharType="begin"/>
            </w:r>
            <w:r>
              <w:rPr>
                <w:noProof/>
                <w:webHidden/>
              </w:rPr>
              <w:instrText xml:space="preserve"> PAGEREF _Toc2177774 \h </w:instrText>
            </w:r>
            <w:r>
              <w:rPr>
                <w:noProof/>
                <w:webHidden/>
              </w:rPr>
            </w:r>
            <w:r>
              <w:rPr>
                <w:noProof/>
                <w:webHidden/>
              </w:rPr>
              <w:fldChar w:fldCharType="separate"/>
            </w:r>
            <w:r>
              <w:rPr>
                <w:noProof/>
                <w:webHidden/>
              </w:rPr>
              <w:t>109</w:t>
            </w:r>
            <w:r>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177706"/>
      <w:r>
        <w:rPr>
          <w:rFonts w:hint="eastAsia"/>
          <w:noProof/>
        </w:rPr>
        <w:lastRenderedPageBreak/>
        <w:t>List of Figures</w:t>
      </w:r>
      <w:bookmarkEnd w:id="2"/>
    </w:p>
    <w:p w14:paraId="1C1CD7C0" w14:textId="77777777" w:rsidR="00AE42BD"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table head,1" \c "Figure" </w:instrText>
      </w:r>
      <w:r>
        <w:rPr>
          <w:noProof/>
        </w:rPr>
        <w:fldChar w:fldCharType="separate"/>
      </w:r>
      <w:hyperlink w:anchor="_Toc1835326" w:history="1">
        <w:r w:rsidR="00AE42BD" w:rsidRPr="009F3E43">
          <w:rPr>
            <w:rStyle w:val="Hyperlink"/>
            <w:noProof/>
          </w:rPr>
          <w:t>Figure 1 Banana Boat</w:t>
        </w:r>
        <w:r w:rsidR="00AE42BD">
          <w:rPr>
            <w:noProof/>
            <w:webHidden/>
          </w:rPr>
          <w:tab/>
        </w:r>
        <w:r w:rsidR="00AE42BD">
          <w:rPr>
            <w:noProof/>
            <w:webHidden/>
          </w:rPr>
          <w:fldChar w:fldCharType="begin"/>
        </w:r>
        <w:r w:rsidR="00AE42BD">
          <w:rPr>
            <w:noProof/>
            <w:webHidden/>
          </w:rPr>
          <w:instrText xml:space="preserve"> PAGEREF _Toc1835326 \h </w:instrText>
        </w:r>
        <w:r w:rsidR="00AE42BD">
          <w:rPr>
            <w:noProof/>
            <w:webHidden/>
          </w:rPr>
        </w:r>
        <w:r w:rsidR="00AE42BD">
          <w:rPr>
            <w:noProof/>
            <w:webHidden/>
          </w:rPr>
          <w:fldChar w:fldCharType="separate"/>
        </w:r>
        <w:r w:rsidR="00AE42BD">
          <w:rPr>
            <w:noProof/>
            <w:webHidden/>
          </w:rPr>
          <w:t>16</w:t>
        </w:r>
        <w:r w:rsidR="00AE42BD">
          <w:rPr>
            <w:noProof/>
            <w:webHidden/>
          </w:rPr>
          <w:fldChar w:fldCharType="end"/>
        </w:r>
      </w:hyperlink>
    </w:p>
    <w:p w14:paraId="198D950D"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27" w:history="1">
        <w:r w:rsidR="00AE42BD" w:rsidRPr="009F3E43">
          <w:rPr>
            <w:rStyle w:val="Hyperlink"/>
            <w:noProof/>
          </w:rPr>
          <w:t>Figure 2 Hydrofoil Boat</w:t>
        </w:r>
        <w:r w:rsidR="00AE42BD">
          <w:rPr>
            <w:noProof/>
            <w:webHidden/>
          </w:rPr>
          <w:tab/>
        </w:r>
        <w:r w:rsidR="00AE42BD">
          <w:rPr>
            <w:noProof/>
            <w:webHidden/>
          </w:rPr>
          <w:fldChar w:fldCharType="begin"/>
        </w:r>
        <w:r w:rsidR="00AE42BD">
          <w:rPr>
            <w:noProof/>
            <w:webHidden/>
          </w:rPr>
          <w:instrText xml:space="preserve"> PAGEREF _Toc1835327 \h </w:instrText>
        </w:r>
        <w:r w:rsidR="00AE42BD">
          <w:rPr>
            <w:noProof/>
            <w:webHidden/>
          </w:rPr>
        </w:r>
        <w:r w:rsidR="00AE42BD">
          <w:rPr>
            <w:noProof/>
            <w:webHidden/>
          </w:rPr>
          <w:fldChar w:fldCharType="separate"/>
        </w:r>
        <w:r w:rsidR="00AE42BD">
          <w:rPr>
            <w:noProof/>
            <w:webHidden/>
          </w:rPr>
          <w:t>17</w:t>
        </w:r>
        <w:r w:rsidR="00AE42BD">
          <w:rPr>
            <w:noProof/>
            <w:webHidden/>
          </w:rPr>
          <w:fldChar w:fldCharType="end"/>
        </w:r>
      </w:hyperlink>
    </w:p>
    <w:p w14:paraId="679BE55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28" w:history="1">
        <w:r w:rsidR="00AE42BD" w:rsidRPr="009F3E43">
          <w:rPr>
            <w:rStyle w:val="Hyperlink"/>
            <w:noProof/>
          </w:rPr>
          <w:t>Figure 3 Catamaran boat</w:t>
        </w:r>
        <w:r w:rsidR="00AE42BD">
          <w:rPr>
            <w:noProof/>
            <w:webHidden/>
          </w:rPr>
          <w:tab/>
        </w:r>
        <w:r w:rsidR="00AE42BD">
          <w:rPr>
            <w:noProof/>
            <w:webHidden/>
          </w:rPr>
          <w:fldChar w:fldCharType="begin"/>
        </w:r>
        <w:r w:rsidR="00AE42BD">
          <w:rPr>
            <w:noProof/>
            <w:webHidden/>
          </w:rPr>
          <w:instrText xml:space="preserve"> PAGEREF _Toc1835328 \h </w:instrText>
        </w:r>
        <w:r w:rsidR="00AE42BD">
          <w:rPr>
            <w:noProof/>
            <w:webHidden/>
          </w:rPr>
        </w:r>
        <w:r w:rsidR="00AE42BD">
          <w:rPr>
            <w:noProof/>
            <w:webHidden/>
          </w:rPr>
          <w:fldChar w:fldCharType="separate"/>
        </w:r>
        <w:r w:rsidR="00AE42BD">
          <w:rPr>
            <w:noProof/>
            <w:webHidden/>
          </w:rPr>
          <w:t>17</w:t>
        </w:r>
        <w:r w:rsidR="00AE42BD">
          <w:rPr>
            <w:noProof/>
            <w:webHidden/>
          </w:rPr>
          <w:fldChar w:fldCharType="end"/>
        </w:r>
      </w:hyperlink>
    </w:p>
    <w:p w14:paraId="62B94D35" w14:textId="34E3A4CD"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29" w:history="1">
        <w:r w:rsidR="00AE42BD" w:rsidRPr="009F3E43">
          <w:rPr>
            <w:rStyle w:val="Hyperlink"/>
            <w:noProof/>
          </w:rPr>
          <w:t xml:space="preserve">Figure 4 </w:t>
        </w:r>
        <w:r w:rsidR="009B761F">
          <w:rPr>
            <w:rStyle w:val="Hyperlink"/>
            <w:noProof/>
          </w:rPr>
          <w:t>Pi</w:t>
        </w:r>
        <w:r w:rsidR="00AE42BD" w:rsidRPr="009F3E43">
          <w:rPr>
            <w:rStyle w:val="Hyperlink"/>
            <w:noProof/>
          </w:rPr>
          <w:t>nk foam Pontoon boat</w:t>
        </w:r>
        <w:r w:rsidR="00AE42BD">
          <w:rPr>
            <w:noProof/>
            <w:webHidden/>
          </w:rPr>
          <w:tab/>
        </w:r>
        <w:r w:rsidR="00AE42BD">
          <w:rPr>
            <w:noProof/>
            <w:webHidden/>
          </w:rPr>
          <w:fldChar w:fldCharType="begin"/>
        </w:r>
        <w:r w:rsidR="00AE42BD">
          <w:rPr>
            <w:noProof/>
            <w:webHidden/>
          </w:rPr>
          <w:instrText xml:space="preserve"> PAGEREF _Toc1835329 \h </w:instrText>
        </w:r>
        <w:r w:rsidR="00AE42BD">
          <w:rPr>
            <w:noProof/>
            <w:webHidden/>
          </w:rPr>
        </w:r>
        <w:r w:rsidR="00AE42BD">
          <w:rPr>
            <w:noProof/>
            <w:webHidden/>
          </w:rPr>
          <w:fldChar w:fldCharType="separate"/>
        </w:r>
        <w:r w:rsidR="00AE42BD">
          <w:rPr>
            <w:noProof/>
            <w:webHidden/>
          </w:rPr>
          <w:t>18</w:t>
        </w:r>
        <w:r w:rsidR="00AE42BD">
          <w:rPr>
            <w:noProof/>
            <w:webHidden/>
          </w:rPr>
          <w:fldChar w:fldCharType="end"/>
        </w:r>
      </w:hyperlink>
    </w:p>
    <w:p w14:paraId="79D3E2F6"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0" w:history="1">
        <w:r w:rsidR="00AE42BD" w:rsidRPr="009F3E43">
          <w:rPr>
            <w:rStyle w:val="Hyperlink"/>
            <w:noProof/>
          </w:rPr>
          <w:t>Figure 5 First design</w:t>
        </w:r>
        <w:r w:rsidR="00AE42BD">
          <w:rPr>
            <w:noProof/>
            <w:webHidden/>
          </w:rPr>
          <w:tab/>
        </w:r>
        <w:r w:rsidR="00AE42BD">
          <w:rPr>
            <w:noProof/>
            <w:webHidden/>
          </w:rPr>
          <w:fldChar w:fldCharType="begin"/>
        </w:r>
        <w:r w:rsidR="00AE42BD">
          <w:rPr>
            <w:noProof/>
            <w:webHidden/>
          </w:rPr>
          <w:instrText xml:space="preserve"> PAGEREF _Toc1835330 \h </w:instrText>
        </w:r>
        <w:r w:rsidR="00AE42BD">
          <w:rPr>
            <w:noProof/>
            <w:webHidden/>
          </w:rPr>
        </w:r>
        <w:r w:rsidR="00AE42BD">
          <w:rPr>
            <w:noProof/>
            <w:webHidden/>
          </w:rPr>
          <w:fldChar w:fldCharType="separate"/>
        </w:r>
        <w:r w:rsidR="00AE42BD">
          <w:rPr>
            <w:noProof/>
            <w:webHidden/>
          </w:rPr>
          <w:t>19</w:t>
        </w:r>
        <w:r w:rsidR="00AE42BD">
          <w:rPr>
            <w:noProof/>
            <w:webHidden/>
          </w:rPr>
          <w:fldChar w:fldCharType="end"/>
        </w:r>
      </w:hyperlink>
    </w:p>
    <w:p w14:paraId="50B6E91C"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1" w:history="1">
        <w:r w:rsidR="00AE42BD" w:rsidRPr="009F3E43">
          <w:rPr>
            <w:rStyle w:val="Hyperlink"/>
            <w:noProof/>
          </w:rPr>
          <w:t>Figure 6 Earlier Design 2</w:t>
        </w:r>
        <w:r w:rsidR="00AE42BD">
          <w:rPr>
            <w:noProof/>
            <w:webHidden/>
          </w:rPr>
          <w:tab/>
        </w:r>
        <w:r w:rsidR="00AE42BD">
          <w:rPr>
            <w:noProof/>
            <w:webHidden/>
          </w:rPr>
          <w:fldChar w:fldCharType="begin"/>
        </w:r>
        <w:r w:rsidR="00AE42BD">
          <w:rPr>
            <w:noProof/>
            <w:webHidden/>
          </w:rPr>
          <w:instrText xml:space="preserve"> PAGEREF _Toc1835331 \h </w:instrText>
        </w:r>
        <w:r w:rsidR="00AE42BD">
          <w:rPr>
            <w:noProof/>
            <w:webHidden/>
          </w:rPr>
        </w:r>
        <w:r w:rsidR="00AE42BD">
          <w:rPr>
            <w:noProof/>
            <w:webHidden/>
          </w:rPr>
          <w:fldChar w:fldCharType="separate"/>
        </w:r>
        <w:r w:rsidR="00AE42BD">
          <w:rPr>
            <w:noProof/>
            <w:webHidden/>
          </w:rPr>
          <w:t>20</w:t>
        </w:r>
        <w:r w:rsidR="00AE42BD">
          <w:rPr>
            <w:noProof/>
            <w:webHidden/>
          </w:rPr>
          <w:fldChar w:fldCharType="end"/>
        </w:r>
      </w:hyperlink>
    </w:p>
    <w:p w14:paraId="1419A6D3"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2" w:history="1">
        <w:r w:rsidR="00AE42BD" w:rsidRPr="009F3E43">
          <w:rPr>
            <w:rStyle w:val="Hyperlink"/>
            <w:noProof/>
          </w:rPr>
          <w:t>Figure 7 Pontoon</w:t>
        </w:r>
        <w:r w:rsidR="00AE42BD">
          <w:rPr>
            <w:noProof/>
            <w:webHidden/>
          </w:rPr>
          <w:tab/>
        </w:r>
        <w:r w:rsidR="00AE42BD">
          <w:rPr>
            <w:noProof/>
            <w:webHidden/>
          </w:rPr>
          <w:fldChar w:fldCharType="begin"/>
        </w:r>
        <w:r w:rsidR="00AE42BD">
          <w:rPr>
            <w:noProof/>
            <w:webHidden/>
          </w:rPr>
          <w:instrText xml:space="preserve"> PAGEREF _Toc1835332 \h </w:instrText>
        </w:r>
        <w:r w:rsidR="00AE42BD">
          <w:rPr>
            <w:noProof/>
            <w:webHidden/>
          </w:rPr>
        </w:r>
        <w:r w:rsidR="00AE42BD">
          <w:rPr>
            <w:noProof/>
            <w:webHidden/>
          </w:rPr>
          <w:fldChar w:fldCharType="separate"/>
        </w:r>
        <w:r w:rsidR="00AE42BD">
          <w:rPr>
            <w:noProof/>
            <w:webHidden/>
          </w:rPr>
          <w:t>20</w:t>
        </w:r>
        <w:r w:rsidR="00AE42BD">
          <w:rPr>
            <w:noProof/>
            <w:webHidden/>
          </w:rPr>
          <w:fldChar w:fldCharType="end"/>
        </w:r>
      </w:hyperlink>
    </w:p>
    <w:p w14:paraId="3721A35A"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3" w:history="1">
        <w:r w:rsidR="00AE42BD" w:rsidRPr="009F3E43">
          <w:rPr>
            <w:rStyle w:val="Hyperlink"/>
            <w:noProof/>
          </w:rPr>
          <w:t>Figure 8 3D earlier design 2</w:t>
        </w:r>
        <w:r w:rsidR="00AE42BD">
          <w:rPr>
            <w:noProof/>
            <w:webHidden/>
          </w:rPr>
          <w:tab/>
        </w:r>
        <w:r w:rsidR="00AE42BD">
          <w:rPr>
            <w:noProof/>
            <w:webHidden/>
          </w:rPr>
          <w:fldChar w:fldCharType="begin"/>
        </w:r>
        <w:r w:rsidR="00AE42BD">
          <w:rPr>
            <w:noProof/>
            <w:webHidden/>
          </w:rPr>
          <w:instrText xml:space="preserve"> PAGEREF _Toc1835333 \h </w:instrText>
        </w:r>
        <w:r w:rsidR="00AE42BD">
          <w:rPr>
            <w:noProof/>
            <w:webHidden/>
          </w:rPr>
        </w:r>
        <w:r w:rsidR="00AE42BD">
          <w:rPr>
            <w:noProof/>
            <w:webHidden/>
          </w:rPr>
          <w:fldChar w:fldCharType="separate"/>
        </w:r>
        <w:r w:rsidR="00AE42BD">
          <w:rPr>
            <w:noProof/>
            <w:webHidden/>
          </w:rPr>
          <w:t>21</w:t>
        </w:r>
        <w:r w:rsidR="00AE42BD">
          <w:rPr>
            <w:noProof/>
            <w:webHidden/>
          </w:rPr>
          <w:fldChar w:fldCharType="end"/>
        </w:r>
      </w:hyperlink>
    </w:p>
    <w:p w14:paraId="20847E1A"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4" w:history="1">
        <w:r w:rsidR="00AE42BD" w:rsidRPr="009F3E43">
          <w:rPr>
            <w:rStyle w:val="Hyperlink"/>
            <w:noProof/>
          </w:rPr>
          <w:t>Figure 9 Earlier design 3</w:t>
        </w:r>
        <w:r w:rsidR="00AE42BD">
          <w:rPr>
            <w:noProof/>
            <w:webHidden/>
          </w:rPr>
          <w:tab/>
        </w:r>
        <w:r w:rsidR="00AE42BD">
          <w:rPr>
            <w:noProof/>
            <w:webHidden/>
          </w:rPr>
          <w:fldChar w:fldCharType="begin"/>
        </w:r>
        <w:r w:rsidR="00AE42BD">
          <w:rPr>
            <w:noProof/>
            <w:webHidden/>
          </w:rPr>
          <w:instrText xml:space="preserve"> PAGEREF _Toc1835334 \h </w:instrText>
        </w:r>
        <w:r w:rsidR="00AE42BD">
          <w:rPr>
            <w:noProof/>
            <w:webHidden/>
          </w:rPr>
        </w:r>
        <w:r w:rsidR="00AE42BD">
          <w:rPr>
            <w:noProof/>
            <w:webHidden/>
          </w:rPr>
          <w:fldChar w:fldCharType="separate"/>
        </w:r>
        <w:r w:rsidR="00AE42BD">
          <w:rPr>
            <w:noProof/>
            <w:webHidden/>
          </w:rPr>
          <w:t>22</w:t>
        </w:r>
        <w:r w:rsidR="00AE42BD">
          <w:rPr>
            <w:noProof/>
            <w:webHidden/>
          </w:rPr>
          <w:fldChar w:fldCharType="end"/>
        </w:r>
      </w:hyperlink>
    </w:p>
    <w:p w14:paraId="15E66D16"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5" w:history="1">
        <w:r w:rsidR="00AE42BD" w:rsidRPr="009F3E43">
          <w:rPr>
            <w:rStyle w:val="Hyperlink"/>
            <w:noProof/>
          </w:rPr>
          <w:t>Figure 10 Collection box, mesh, Pontoon</w:t>
        </w:r>
        <w:r w:rsidR="00AE42BD">
          <w:rPr>
            <w:noProof/>
            <w:webHidden/>
          </w:rPr>
          <w:tab/>
        </w:r>
        <w:r w:rsidR="00AE42BD">
          <w:rPr>
            <w:noProof/>
            <w:webHidden/>
          </w:rPr>
          <w:fldChar w:fldCharType="begin"/>
        </w:r>
        <w:r w:rsidR="00AE42BD">
          <w:rPr>
            <w:noProof/>
            <w:webHidden/>
          </w:rPr>
          <w:instrText xml:space="preserve"> PAGEREF _Toc1835335 \h </w:instrText>
        </w:r>
        <w:r w:rsidR="00AE42BD">
          <w:rPr>
            <w:noProof/>
            <w:webHidden/>
          </w:rPr>
        </w:r>
        <w:r w:rsidR="00AE42BD">
          <w:rPr>
            <w:noProof/>
            <w:webHidden/>
          </w:rPr>
          <w:fldChar w:fldCharType="separate"/>
        </w:r>
        <w:r w:rsidR="00AE42BD">
          <w:rPr>
            <w:noProof/>
            <w:webHidden/>
          </w:rPr>
          <w:t>22</w:t>
        </w:r>
        <w:r w:rsidR="00AE42BD">
          <w:rPr>
            <w:noProof/>
            <w:webHidden/>
          </w:rPr>
          <w:fldChar w:fldCharType="end"/>
        </w:r>
      </w:hyperlink>
    </w:p>
    <w:p w14:paraId="43F39CF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6" w:history="1">
        <w:r w:rsidR="00AE42BD" w:rsidRPr="009F3E43">
          <w:rPr>
            <w:rStyle w:val="Hyperlink"/>
            <w:noProof/>
          </w:rPr>
          <w:t>Figure 11 Earlier Design 3</w:t>
        </w:r>
        <w:r w:rsidR="00AE42BD">
          <w:rPr>
            <w:noProof/>
            <w:webHidden/>
          </w:rPr>
          <w:tab/>
        </w:r>
        <w:r w:rsidR="00AE42BD">
          <w:rPr>
            <w:noProof/>
            <w:webHidden/>
          </w:rPr>
          <w:fldChar w:fldCharType="begin"/>
        </w:r>
        <w:r w:rsidR="00AE42BD">
          <w:rPr>
            <w:noProof/>
            <w:webHidden/>
          </w:rPr>
          <w:instrText xml:space="preserve"> PAGEREF _Toc1835336 \h </w:instrText>
        </w:r>
        <w:r w:rsidR="00AE42BD">
          <w:rPr>
            <w:noProof/>
            <w:webHidden/>
          </w:rPr>
        </w:r>
        <w:r w:rsidR="00AE42BD">
          <w:rPr>
            <w:noProof/>
            <w:webHidden/>
          </w:rPr>
          <w:fldChar w:fldCharType="separate"/>
        </w:r>
        <w:r w:rsidR="00AE42BD">
          <w:rPr>
            <w:noProof/>
            <w:webHidden/>
          </w:rPr>
          <w:t>24</w:t>
        </w:r>
        <w:r w:rsidR="00AE42BD">
          <w:rPr>
            <w:noProof/>
            <w:webHidden/>
          </w:rPr>
          <w:fldChar w:fldCharType="end"/>
        </w:r>
      </w:hyperlink>
    </w:p>
    <w:p w14:paraId="73D97D8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7" w:history="1">
        <w:r w:rsidR="00AE42BD" w:rsidRPr="009F3E43">
          <w:rPr>
            <w:rStyle w:val="Hyperlink"/>
            <w:noProof/>
          </w:rPr>
          <w:t>Figure 12 Paddle wheel design</w:t>
        </w:r>
        <w:r w:rsidR="00AE42BD">
          <w:rPr>
            <w:noProof/>
            <w:webHidden/>
          </w:rPr>
          <w:tab/>
        </w:r>
        <w:r w:rsidR="00AE42BD">
          <w:rPr>
            <w:noProof/>
            <w:webHidden/>
          </w:rPr>
          <w:fldChar w:fldCharType="begin"/>
        </w:r>
        <w:r w:rsidR="00AE42BD">
          <w:rPr>
            <w:noProof/>
            <w:webHidden/>
          </w:rPr>
          <w:instrText xml:space="preserve"> PAGEREF _Toc1835337 \h </w:instrText>
        </w:r>
        <w:r w:rsidR="00AE42BD">
          <w:rPr>
            <w:noProof/>
            <w:webHidden/>
          </w:rPr>
        </w:r>
        <w:r w:rsidR="00AE42BD">
          <w:rPr>
            <w:noProof/>
            <w:webHidden/>
          </w:rPr>
          <w:fldChar w:fldCharType="separate"/>
        </w:r>
        <w:r w:rsidR="00AE42BD">
          <w:rPr>
            <w:noProof/>
            <w:webHidden/>
          </w:rPr>
          <w:t>24</w:t>
        </w:r>
        <w:r w:rsidR="00AE42BD">
          <w:rPr>
            <w:noProof/>
            <w:webHidden/>
          </w:rPr>
          <w:fldChar w:fldCharType="end"/>
        </w:r>
      </w:hyperlink>
    </w:p>
    <w:p w14:paraId="79B0AC8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8" w:history="1">
        <w:r w:rsidR="00AE42BD" w:rsidRPr="009F3E43">
          <w:rPr>
            <w:rStyle w:val="Hyperlink"/>
            <w:noProof/>
          </w:rPr>
          <w:t>Figure 13  Solidworks Final design</w:t>
        </w:r>
        <w:r w:rsidR="00AE42BD">
          <w:rPr>
            <w:noProof/>
            <w:webHidden/>
          </w:rPr>
          <w:tab/>
        </w:r>
        <w:r w:rsidR="00AE42BD">
          <w:rPr>
            <w:noProof/>
            <w:webHidden/>
          </w:rPr>
          <w:fldChar w:fldCharType="begin"/>
        </w:r>
        <w:r w:rsidR="00AE42BD">
          <w:rPr>
            <w:noProof/>
            <w:webHidden/>
          </w:rPr>
          <w:instrText xml:space="preserve"> PAGEREF _Toc1835338 \h </w:instrText>
        </w:r>
        <w:r w:rsidR="00AE42BD">
          <w:rPr>
            <w:noProof/>
            <w:webHidden/>
          </w:rPr>
        </w:r>
        <w:r w:rsidR="00AE42BD">
          <w:rPr>
            <w:noProof/>
            <w:webHidden/>
          </w:rPr>
          <w:fldChar w:fldCharType="separate"/>
        </w:r>
        <w:r w:rsidR="00AE42BD">
          <w:rPr>
            <w:noProof/>
            <w:webHidden/>
          </w:rPr>
          <w:t>25</w:t>
        </w:r>
        <w:r w:rsidR="00AE42BD">
          <w:rPr>
            <w:noProof/>
            <w:webHidden/>
          </w:rPr>
          <w:fldChar w:fldCharType="end"/>
        </w:r>
      </w:hyperlink>
    </w:p>
    <w:p w14:paraId="09D7C230"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39" w:history="1">
        <w:r w:rsidR="00AE42BD" w:rsidRPr="009F3E43">
          <w:rPr>
            <w:rStyle w:val="Hyperlink"/>
            <w:noProof/>
          </w:rPr>
          <w:t>Figure 14 PVC</w:t>
        </w:r>
        <w:r w:rsidR="00AE42BD">
          <w:rPr>
            <w:noProof/>
            <w:webHidden/>
          </w:rPr>
          <w:tab/>
        </w:r>
        <w:r w:rsidR="00AE42BD">
          <w:rPr>
            <w:noProof/>
            <w:webHidden/>
          </w:rPr>
          <w:fldChar w:fldCharType="begin"/>
        </w:r>
        <w:r w:rsidR="00AE42BD">
          <w:rPr>
            <w:noProof/>
            <w:webHidden/>
          </w:rPr>
          <w:instrText xml:space="preserve"> PAGEREF _Toc1835339 \h </w:instrText>
        </w:r>
        <w:r w:rsidR="00AE42BD">
          <w:rPr>
            <w:noProof/>
            <w:webHidden/>
          </w:rPr>
        </w:r>
        <w:r w:rsidR="00AE42BD">
          <w:rPr>
            <w:noProof/>
            <w:webHidden/>
          </w:rPr>
          <w:fldChar w:fldCharType="separate"/>
        </w:r>
        <w:r w:rsidR="00AE42BD">
          <w:rPr>
            <w:noProof/>
            <w:webHidden/>
          </w:rPr>
          <w:t>26</w:t>
        </w:r>
        <w:r w:rsidR="00AE42BD">
          <w:rPr>
            <w:noProof/>
            <w:webHidden/>
          </w:rPr>
          <w:fldChar w:fldCharType="end"/>
        </w:r>
      </w:hyperlink>
    </w:p>
    <w:p w14:paraId="35416AC1" w14:textId="65BEAD58"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0" w:history="1">
        <w:r w:rsidR="00AE42BD" w:rsidRPr="009F3E43">
          <w:rPr>
            <w:rStyle w:val="Hyperlink"/>
            <w:noProof/>
          </w:rPr>
          <w:t xml:space="preserve">Figure 15 </w:t>
        </w:r>
        <w:r w:rsidR="009B761F">
          <w:rPr>
            <w:rStyle w:val="Hyperlink"/>
            <w:noProof/>
          </w:rPr>
          <w:t>Pi</w:t>
        </w:r>
        <w:r w:rsidR="00AE42BD" w:rsidRPr="009F3E43">
          <w:rPr>
            <w:rStyle w:val="Hyperlink"/>
            <w:noProof/>
          </w:rPr>
          <w:t>nk Foam</w:t>
        </w:r>
        <w:r w:rsidR="00AE42BD">
          <w:rPr>
            <w:noProof/>
            <w:webHidden/>
          </w:rPr>
          <w:tab/>
        </w:r>
        <w:r w:rsidR="00AE42BD">
          <w:rPr>
            <w:noProof/>
            <w:webHidden/>
          </w:rPr>
          <w:fldChar w:fldCharType="begin"/>
        </w:r>
        <w:r w:rsidR="00AE42BD">
          <w:rPr>
            <w:noProof/>
            <w:webHidden/>
          </w:rPr>
          <w:instrText xml:space="preserve"> PAGEREF _Toc1835340 \h </w:instrText>
        </w:r>
        <w:r w:rsidR="00AE42BD">
          <w:rPr>
            <w:noProof/>
            <w:webHidden/>
          </w:rPr>
        </w:r>
        <w:r w:rsidR="00AE42BD">
          <w:rPr>
            <w:noProof/>
            <w:webHidden/>
          </w:rPr>
          <w:fldChar w:fldCharType="separate"/>
        </w:r>
        <w:r w:rsidR="00AE42BD">
          <w:rPr>
            <w:noProof/>
            <w:webHidden/>
          </w:rPr>
          <w:t>28</w:t>
        </w:r>
        <w:r w:rsidR="00AE42BD">
          <w:rPr>
            <w:noProof/>
            <w:webHidden/>
          </w:rPr>
          <w:fldChar w:fldCharType="end"/>
        </w:r>
      </w:hyperlink>
    </w:p>
    <w:p w14:paraId="29A9343F"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1" w:history="1">
        <w:r w:rsidR="00AE42BD" w:rsidRPr="009F3E43">
          <w:rPr>
            <w:rStyle w:val="Hyperlink"/>
            <w:noProof/>
          </w:rPr>
          <w:t>Figure 16 Volume of a rectangle</w:t>
        </w:r>
        <w:r w:rsidR="00AE42BD">
          <w:rPr>
            <w:noProof/>
            <w:webHidden/>
          </w:rPr>
          <w:tab/>
        </w:r>
        <w:r w:rsidR="00AE42BD">
          <w:rPr>
            <w:noProof/>
            <w:webHidden/>
          </w:rPr>
          <w:fldChar w:fldCharType="begin"/>
        </w:r>
        <w:r w:rsidR="00AE42BD">
          <w:rPr>
            <w:noProof/>
            <w:webHidden/>
          </w:rPr>
          <w:instrText xml:space="preserve"> PAGEREF _Toc1835341 \h </w:instrText>
        </w:r>
        <w:r w:rsidR="00AE42BD">
          <w:rPr>
            <w:noProof/>
            <w:webHidden/>
          </w:rPr>
        </w:r>
        <w:r w:rsidR="00AE42BD">
          <w:rPr>
            <w:noProof/>
            <w:webHidden/>
          </w:rPr>
          <w:fldChar w:fldCharType="separate"/>
        </w:r>
        <w:r w:rsidR="00AE42BD">
          <w:rPr>
            <w:noProof/>
            <w:webHidden/>
          </w:rPr>
          <w:t>29</w:t>
        </w:r>
        <w:r w:rsidR="00AE42BD">
          <w:rPr>
            <w:noProof/>
            <w:webHidden/>
          </w:rPr>
          <w:fldChar w:fldCharType="end"/>
        </w:r>
      </w:hyperlink>
    </w:p>
    <w:p w14:paraId="5B462F53"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2" w:history="1">
        <w:r w:rsidR="00AE42BD" w:rsidRPr="009F3E43">
          <w:rPr>
            <w:rStyle w:val="Hyperlink"/>
            <w:noProof/>
          </w:rPr>
          <w:t>Figure 17 Buoyancy Principle</w:t>
        </w:r>
        <w:r w:rsidR="00AE42BD">
          <w:rPr>
            <w:noProof/>
            <w:webHidden/>
          </w:rPr>
          <w:tab/>
        </w:r>
        <w:r w:rsidR="00AE42BD">
          <w:rPr>
            <w:noProof/>
            <w:webHidden/>
          </w:rPr>
          <w:fldChar w:fldCharType="begin"/>
        </w:r>
        <w:r w:rsidR="00AE42BD">
          <w:rPr>
            <w:noProof/>
            <w:webHidden/>
          </w:rPr>
          <w:instrText xml:space="preserve"> PAGEREF _Toc1835342 \h </w:instrText>
        </w:r>
        <w:r w:rsidR="00AE42BD">
          <w:rPr>
            <w:noProof/>
            <w:webHidden/>
          </w:rPr>
        </w:r>
        <w:r w:rsidR="00AE42BD">
          <w:rPr>
            <w:noProof/>
            <w:webHidden/>
          </w:rPr>
          <w:fldChar w:fldCharType="separate"/>
        </w:r>
        <w:r w:rsidR="00AE42BD">
          <w:rPr>
            <w:noProof/>
            <w:webHidden/>
          </w:rPr>
          <w:t>30</w:t>
        </w:r>
        <w:r w:rsidR="00AE42BD">
          <w:rPr>
            <w:noProof/>
            <w:webHidden/>
          </w:rPr>
          <w:fldChar w:fldCharType="end"/>
        </w:r>
      </w:hyperlink>
    </w:p>
    <w:p w14:paraId="2E926635"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3" w:history="1">
        <w:r w:rsidR="00AE42BD" w:rsidRPr="009F3E43">
          <w:rPr>
            <w:rStyle w:val="Hyperlink"/>
            <w:noProof/>
          </w:rPr>
          <w:t>Figure 18 Height of un-displaced pontoon.</w:t>
        </w:r>
        <w:r w:rsidR="00AE42BD">
          <w:rPr>
            <w:noProof/>
            <w:webHidden/>
          </w:rPr>
          <w:tab/>
        </w:r>
        <w:r w:rsidR="00AE42BD">
          <w:rPr>
            <w:noProof/>
            <w:webHidden/>
          </w:rPr>
          <w:fldChar w:fldCharType="begin"/>
        </w:r>
        <w:r w:rsidR="00AE42BD">
          <w:rPr>
            <w:noProof/>
            <w:webHidden/>
          </w:rPr>
          <w:instrText xml:space="preserve"> PAGEREF _Toc1835343 \h </w:instrText>
        </w:r>
        <w:r w:rsidR="00AE42BD">
          <w:rPr>
            <w:noProof/>
            <w:webHidden/>
          </w:rPr>
        </w:r>
        <w:r w:rsidR="00AE42BD">
          <w:rPr>
            <w:noProof/>
            <w:webHidden/>
          </w:rPr>
          <w:fldChar w:fldCharType="separate"/>
        </w:r>
        <w:r w:rsidR="00AE42BD">
          <w:rPr>
            <w:noProof/>
            <w:webHidden/>
          </w:rPr>
          <w:t>40</w:t>
        </w:r>
        <w:r w:rsidR="00AE42BD">
          <w:rPr>
            <w:noProof/>
            <w:webHidden/>
          </w:rPr>
          <w:fldChar w:fldCharType="end"/>
        </w:r>
      </w:hyperlink>
    </w:p>
    <w:p w14:paraId="4167DE0A"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4" w:history="1">
        <w:r w:rsidR="00AE42BD" w:rsidRPr="009F3E43">
          <w:rPr>
            <w:rStyle w:val="Hyperlink"/>
            <w:noProof/>
          </w:rPr>
          <w:t>Figure 19 Center of mass cone</w:t>
        </w:r>
        <w:r w:rsidR="00AE42BD">
          <w:rPr>
            <w:noProof/>
            <w:webHidden/>
          </w:rPr>
          <w:tab/>
        </w:r>
        <w:r w:rsidR="00AE42BD">
          <w:rPr>
            <w:noProof/>
            <w:webHidden/>
          </w:rPr>
          <w:fldChar w:fldCharType="begin"/>
        </w:r>
        <w:r w:rsidR="00AE42BD">
          <w:rPr>
            <w:noProof/>
            <w:webHidden/>
          </w:rPr>
          <w:instrText xml:space="preserve"> PAGEREF _Toc1835344 \h </w:instrText>
        </w:r>
        <w:r w:rsidR="00AE42BD">
          <w:rPr>
            <w:noProof/>
            <w:webHidden/>
          </w:rPr>
        </w:r>
        <w:r w:rsidR="00AE42BD">
          <w:rPr>
            <w:noProof/>
            <w:webHidden/>
          </w:rPr>
          <w:fldChar w:fldCharType="separate"/>
        </w:r>
        <w:r w:rsidR="00AE42BD">
          <w:rPr>
            <w:noProof/>
            <w:webHidden/>
          </w:rPr>
          <w:t>42</w:t>
        </w:r>
        <w:r w:rsidR="00AE42BD">
          <w:rPr>
            <w:noProof/>
            <w:webHidden/>
          </w:rPr>
          <w:fldChar w:fldCharType="end"/>
        </w:r>
      </w:hyperlink>
    </w:p>
    <w:p w14:paraId="48BDF6D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5" w:history="1">
        <w:r w:rsidR="00AE42BD" w:rsidRPr="009F3E43">
          <w:rPr>
            <w:rStyle w:val="Hyperlink"/>
            <w:noProof/>
          </w:rPr>
          <w:t>Figure 20 Half cylinder COM</w:t>
        </w:r>
        <w:r w:rsidR="00AE42BD">
          <w:rPr>
            <w:noProof/>
            <w:webHidden/>
          </w:rPr>
          <w:tab/>
        </w:r>
        <w:r w:rsidR="00AE42BD">
          <w:rPr>
            <w:noProof/>
            <w:webHidden/>
          </w:rPr>
          <w:fldChar w:fldCharType="begin"/>
        </w:r>
        <w:r w:rsidR="00AE42BD">
          <w:rPr>
            <w:noProof/>
            <w:webHidden/>
          </w:rPr>
          <w:instrText xml:space="preserve"> PAGEREF _Toc1835345 \h </w:instrText>
        </w:r>
        <w:r w:rsidR="00AE42BD">
          <w:rPr>
            <w:noProof/>
            <w:webHidden/>
          </w:rPr>
        </w:r>
        <w:r w:rsidR="00AE42BD">
          <w:rPr>
            <w:noProof/>
            <w:webHidden/>
          </w:rPr>
          <w:fldChar w:fldCharType="separate"/>
        </w:r>
        <w:r w:rsidR="00AE42BD">
          <w:rPr>
            <w:noProof/>
            <w:webHidden/>
          </w:rPr>
          <w:t>43</w:t>
        </w:r>
        <w:r w:rsidR="00AE42BD">
          <w:rPr>
            <w:noProof/>
            <w:webHidden/>
          </w:rPr>
          <w:fldChar w:fldCharType="end"/>
        </w:r>
      </w:hyperlink>
    </w:p>
    <w:p w14:paraId="3AB4058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6" w:history="1">
        <w:r w:rsidR="00AE42BD" w:rsidRPr="009F3E43">
          <w:rPr>
            <w:rStyle w:val="Hyperlink"/>
            <w:noProof/>
          </w:rPr>
          <w:t>Figure 21 Center of Buoyancy</w:t>
        </w:r>
        <w:r w:rsidR="00AE42BD">
          <w:rPr>
            <w:noProof/>
            <w:webHidden/>
          </w:rPr>
          <w:tab/>
        </w:r>
        <w:r w:rsidR="00AE42BD">
          <w:rPr>
            <w:noProof/>
            <w:webHidden/>
          </w:rPr>
          <w:fldChar w:fldCharType="begin"/>
        </w:r>
        <w:r w:rsidR="00AE42BD">
          <w:rPr>
            <w:noProof/>
            <w:webHidden/>
          </w:rPr>
          <w:instrText xml:space="preserve"> PAGEREF _Toc1835346 \h </w:instrText>
        </w:r>
        <w:r w:rsidR="00AE42BD">
          <w:rPr>
            <w:noProof/>
            <w:webHidden/>
          </w:rPr>
        </w:r>
        <w:r w:rsidR="00AE42BD">
          <w:rPr>
            <w:noProof/>
            <w:webHidden/>
          </w:rPr>
          <w:fldChar w:fldCharType="separate"/>
        </w:r>
        <w:r w:rsidR="00AE42BD">
          <w:rPr>
            <w:noProof/>
            <w:webHidden/>
          </w:rPr>
          <w:t>44</w:t>
        </w:r>
        <w:r w:rsidR="00AE42BD">
          <w:rPr>
            <w:noProof/>
            <w:webHidden/>
          </w:rPr>
          <w:fldChar w:fldCharType="end"/>
        </w:r>
      </w:hyperlink>
    </w:p>
    <w:p w14:paraId="2743E674"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7" w:history="1">
        <w:r w:rsidR="00AE42BD" w:rsidRPr="009F3E43">
          <w:rPr>
            <w:rStyle w:val="Hyperlink"/>
            <w:noProof/>
          </w:rPr>
          <w:t>Figure 22 COM, COB</w:t>
        </w:r>
        <w:r w:rsidR="00AE42BD">
          <w:rPr>
            <w:noProof/>
            <w:webHidden/>
          </w:rPr>
          <w:tab/>
        </w:r>
        <w:r w:rsidR="00AE42BD">
          <w:rPr>
            <w:noProof/>
            <w:webHidden/>
          </w:rPr>
          <w:fldChar w:fldCharType="begin"/>
        </w:r>
        <w:r w:rsidR="00AE42BD">
          <w:rPr>
            <w:noProof/>
            <w:webHidden/>
          </w:rPr>
          <w:instrText xml:space="preserve"> PAGEREF _Toc1835347 \h </w:instrText>
        </w:r>
        <w:r w:rsidR="00AE42BD">
          <w:rPr>
            <w:noProof/>
            <w:webHidden/>
          </w:rPr>
        </w:r>
        <w:r w:rsidR="00AE42BD">
          <w:rPr>
            <w:noProof/>
            <w:webHidden/>
          </w:rPr>
          <w:fldChar w:fldCharType="separate"/>
        </w:r>
        <w:r w:rsidR="00AE42BD">
          <w:rPr>
            <w:noProof/>
            <w:webHidden/>
          </w:rPr>
          <w:t>44</w:t>
        </w:r>
        <w:r w:rsidR="00AE42BD">
          <w:rPr>
            <w:noProof/>
            <w:webHidden/>
          </w:rPr>
          <w:fldChar w:fldCharType="end"/>
        </w:r>
      </w:hyperlink>
    </w:p>
    <w:p w14:paraId="72ECB9A4"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8" w:history="1">
        <w:r w:rsidR="00AE42BD" w:rsidRPr="009F3E43">
          <w:rPr>
            <w:rStyle w:val="Hyperlink"/>
            <w:noProof/>
          </w:rPr>
          <w:t>Figure 23 COB</w:t>
        </w:r>
        <w:r w:rsidR="00AE42BD">
          <w:rPr>
            <w:noProof/>
            <w:webHidden/>
          </w:rPr>
          <w:tab/>
        </w:r>
        <w:r w:rsidR="00AE42BD">
          <w:rPr>
            <w:noProof/>
            <w:webHidden/>
          </w:rPr>
          <w:fldChar w:fldCharType="begin"/>
        </w:r>
        <w:r w:rsidR="00AE42BD">
          <w:rPr>
            <w:noProof/>
            <w:webHidden/>
          </w:rPr>
          <w:instrText xml:space="preserve"> PAGEREF _Toc1835348 \h </w:instrText>
        </w:r>
        <w:r w:rsidR="00AE42BD">
          <w:rPr>
            <w:noProof/>
            <w:webHidden/>
          </w:rPr>
        </w:r>
        <w:r w:rsidR="00AE42BD">
          <w:rPr>
            <w:noProof/>
            <w:webHidden/>
          </w:rPr>
          <w:fldChar w:fldCharType="separate"/>
        </w:r>
        <w:r w:rsidR="00AE42BD">
          <w:rPr>
            <w:noProof/>
            <w:webHidden/>
          </w:rPr>
          <w:t>45</w:t>
        </w:r>
        <w:r w:rsidR="00AE42BD">
          <w:rPr>
            <w:noProof/>
            <w:webHidden/>
          </w:rPr>
          <w:fldChar w:fldCharType="end"/>
        </w:r>
      </w:hyperlink>
    </w:p>
    <w:p w14:paraId="7E9AD00C"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49" w:history="1">
        <w:r w:rsidR="00AE42BD" w:rsidRPr="009F3E43">
          <w:rPr>
            <w:rStyle w:val="Hyperlink"/>
            <w:noProof/>
          </w:rPr>
          <w:t>Figure 24 Metacenter</w:t>
        </w:r>
        <w:r w:rsidR="00AE42BD">
          <w:rPr>
            <w:noProof/>
            <w:webHidden/>
          </w:rPr>
          <w:tab/>
        </w:r>
        <w:r w:rsidR="00AE42BD">
          <w:rPr>
            <w:noProof/>
            <w:webHidden/>
          </w:rPr>
          <w:fldChar w:fldCharType="begin"/>
        </w:r>
        <w:r w:rsidR="00AE42BD">
          <w:rPr>
            <w:noProof/>
            <w:webHidden/>
          </w:rPr>
          <w:instrText xml:space="preserve"> PAGEREF _Toc1835349 \h </w:instrText>
        </w:r>
        <w:r w:rsidR="00AE42BD">
          <w:rPr>
            <w:noProof/>
            <w:webHidden/>
          </w:rPr>
        </w:r>
        <w:r w:rsidR="00AE42BD">
          <w:rPr>
            <w:noProof/>
            <w:webHidden/>
          </w:rPr>
          <w:fldChar w:fldCharType="separate"/>
        </w:r>
        <w:r w:rsidR="00AE42BD">
          <w:rPr>
            <w:noProof/>
            <w:webHidden/>
          </w:rPr>
          <w:t>46</w:t>
        </w:r>
        <w:r w:rsidR="00AE42BD">
          <w:rPr>
            <w:noProof/>
            <w:webHidden/>
          </w:rPr>
          <w:fldChar w:fldCharType="end"/>
        </w:r>
      </w:hyperlink>
    </w:p>
    <w:p w14:paraId="142C45C9"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0" w:history="1">
        <w:r w:rsidR="00AE42BD" w:rsidRPr="009F3E43">
          <w:rPr>
            <w:rStyle w:val="Hyperlink"/>
            <w:noProof/>
          </w:rPr>
          <w:t>Figure 25 Stability of ship</w:t>
        </w:r>
        <w:r w:rsidR="00AE42BD">
          <w:rPr>
            <w:noProof/>
            <w:webHidden/>
          </w:rPr>
          <w:tab/>
        </w:r>
        <w:r w:rsidR="00AE42BD">
          <w:rPr>
            <w:noProof/>
            <w:webHidden/>
          </w:rPr>
          <w:fldChar w:fldCharType="begin"/>
        </w:r>
        <w:r w:rsidR="00AE42BD">
          <w:rPr>
            <w:noProof/>
            <w:webHidden/>
          </w:rPr>
          <w:instrText xml:space="preserve"> PAGEREF _Toc1835350 \h </w:instrText>
        </w:r>
        <w:r w:rsidR="00AE42BD">
          <w:rPr>
            <w:noProof/>
            <w:webHidden/>
          </w:rPr>
        </w:r>
        <w:r w:rsidR="00AE42BD">
          <w:rPr>
            <w:noProof/>
            <w:webHidden/>
          </w:rPr>
          <w:fldChar w:fldCharType="separate"/>
        </w:r>
        <w:r w:rsidR="00AE42BD">
          <w:rPr>
            <w:noProof/>
            <w:webHidden/>
          </w:rPr>
          <w:t>47</w:t>
        </w:r>
        <w:r w:rsidR="00AE42BD">
          <w:rPr>
            <w:noProof/>
            <w:webHidden/>
          </w:rPr>
          <w:fldChar w:fldCharType="end"/>
        </w:r>
      </w:hyperlink>
    </w:p>
    <w:p w14:paraId="017DF96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1" w:history="1">
        <w:r w:rsidR="00AE42BD" w:rsidRPr="009F3E43">
          <w:rPr>
            <w:rStyle w:val="Hyperlink"/>
            <w:noProof/>
          </w:rPr>
          <w:t>Figure 26 Resistance in boat</w:t>
        </w:r>
        <w:r w:rsidR="00AE42BD">
          <w:rPr>
            <w:noProof/>
            <w:webHidden/>
          </w:rPr>
          <w:tab/>
        </w:r>
        <w:r w:rsidR="00AE42BD">
          <w:rPr>
            <w:noProof/>
            <w:webHidden/>
          </w:rPr>
          <w:fldChar w:fldCharType="begin"/>
        </w:r>
        <w:r w:rsidR="00AE42BD">
          <w:rPr>
            <w:noProof/>
            <w:webHidden/>
          </w:rPr>
          <w:instrText xml:space="preserve"> PAGEREF _Toc1835351 \h </w:instrText>
        </w:r>
        <w:r w:rsidR="00AE42BD">
          <w:rPr>
            <w:noProof/>
            <w:webHidden/>
          </w:rPr>
        </w:r>
        <w:r w:rsidR="00AE42BD">
          <w:rPr>
            <w:noProof/>
            <w:webHidden/>
          </w:rPr>
          <w:fldChar w:fldCharType="separate"/>
        </w:r>
        <w:r w:rsidR="00AE42BD">
          <w:rPr>
            <w:noProof/>
            <w:webHidden/>
          </w:rPr>
          <w:t>48</w:t>
        </w:r>
        <w:r w:rsidR="00AE42BD">
          <w:rPr>
            <w:noProof/>
            <w:webHidden/>
          </w:rPr>
          <w:fldChar w:fldCharType="end"/>
        </w:r>
      </w:hyperlink>
    </w:p>
    <w:p w14:paraId="58D4AB0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2" w:history="1">
        <w:r w:rsidR="00AE42BD" w:rsidRPr="009F3E43">
          <w:rPr>
            <w:rStyle w:val="Hyperlink"/>
            <w:noProof/>
          </w:rPr>
          <w:t>Figure 27 Displaced part of vessel</w:t>
        </w:r>
        <w:r w:rsidR="00AE42BD">
          <w:rPr>
            <w:noProof/>
            <w:webHidden/>
          </w:rPr>
          <w:tab/>
        </w:r>
        <w:r w:rsidR="00AE42BD">
          <w:rPr>
            <w:noProof/>
            <w:webHidden/>
          </w:rPr>
          <w:fldChar w:fldCharType="begin"/>
        </w:r>
        <w:r w:rsidR="00AE42BD">
          <w:rPr>
            <w:noProof/>
            <w:webHidden/>
          </w:rPr>
          <w:instrText xml:space="preserve"> PAGEREF _Toc1835352 \h </w:instrText>
        </w:r>
        <w:r w:rsidR="00AE42BD">
          <w:rPr>
            <w:noProof/>
            <w:webHidden/>
          </w:rPr>
        </w:r>
        <w:r w:rsidR="00AE42BD">
          <w:rPr>
            <w:noProof/>
            <w:webHidden/>
          </w:rPr>
          <w:fldChar w:fldCharType="separate"/>
        </w:r>
        <w:r w:rsidR="00AE42BD">
          <w:rPr>
            <w:noProof/>
            <w:webHidden/>
          </w:rPr>
          <w:t>49</w:t>
        </w:r>
        <w:r w:rsidR="00AE42BD">
          <w:rPr>
            <w:noProof/>
            <w:webHidden/>
          </w:rPr>
          <w:fldChar w:fldCharType="end"/>
        </w:r>
      </w:hyperlink>
    </w:p>
    <w:p w14:paraId="71B2B6A9"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3" w:history="1">
        <w:r w:rsidR="00AE42BD" w:rsidRPr="009F3E43">
          <w:rPr>
            <w:rStyle w:val="Hyperlink"/>
            <w:noProof/>
          </w:rPr>
          <w:t>Figure 28 Setting up wizard</w:t>
        </w:r>
        <w:r w:rsidR="00AE42BD">
          <w:rPr>
            <w:noProof/>
            <w:webHidden/>
          </w:rPr>
          <w:tab/>
        </w:r>
        <w:r w:rsidR="00AE42BD">
          <w:rPr>
            <w:noProof/>
            <w:webHidden/>
          </w:rPr>
          <w:fldChar w:fldCharType="begin"/>
        </w:r>
        <w:r w:rsidR="00AE42BD">
          <w:rPr>
            <w:noProof/>
            <w:webHidden/>
          </w:rPr>
          <w:instrText xml:space="preserve"> PAGEREF _Toc1835353 \h </w:instrText>
        </w:r>
        <w:r w:rsidR="00AE42BD">
          <w:rPr>
            <w:noProof/>
            <w:webHidden/>
          </w:rPr>
        </w:r>
        <w:r w:rsidR="00AE42BD">
          <w:rPr>
            <w:noProof/>
            <w:webHidden/>
          </w:rPr>
          <w:fldChar w:fldCharType="separate"/>
        </w:r>
        <w:r w:rsidR="00AE42BD">
          <w:rPr>
            <w:noProof/>
            <w:webHidden/>
          </w:rPr>
          <w:t>49</w:t>
        </w:r>
        <w:r w:rsidR="00AE42BD">
          <w:rPr>
            <w:noProof/>
            <w:webHidden/>
          </w:rPr>
          <w:fldChar w:fldCharType="end"/>
        </w:r>
      </w:hyperlink>
    </w:p>
    <w:p w14:paraId="70166BC0"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4" w:history="1">
        <w:r w:rsidR="00AE42BD" w:rsidRPr="009F3E43">
          <w:rPr>
            <w:rStyle w:val="Hyperlink"/>
            <w:noProof/>
          </w:rPr>
          <w:t>Figure 29 Project setup menu</w:t>
        </w:r>
        <w:r w:rsidR="00AE42BD">
          <w:rPr>
            <w:noProof/>
            <w:webHidden/>
          </w:rPr>
          <w:tab/>
        </w:r>
        <w:r w:rsidR="00AE42BD">
          <w:rPr>
            <w:noProof/>
            <w:webHidden/>
          </w:rPr>
          <w:fldChar w:fldCharType="begin"/>
        </w:r>
        <w:r w:rsidR="00AE42BD">
          <w:rPr>
            <w:noProof/>
            <w:webHidden/>
          </w:rPr>
          <w:instrText xml:space="preserve"> PAGEREF _Toc1835354 \h </w:instrText>
        </w:r>
        <w:r w:rsidR="00AE42BD">
          <w:rPr>
            <w:noProof/>
            <w:webHidden/>
          </w:rPr>
        </w:r>
        <w:r w:rsidR="00AE42BD">
          <w:rPr>
            <w:noProof/>
            <w:webHidden/>
          </w:rPr>
          <w:fldChar w:fldCharType="separate"/>
        </w:r>
        <w:r w:rsidR="00AE42BD">
          <w:rPr>
            <w:noProof/>
            <w:webHidden/>
          </w:rPr>
          <w:t>50</w:t>
        </w:r>
        <w:r w:rsidR="00AE42BD">
          <w:rPr>
            <w:noProof/>
            <w:webHidden/>
          </w:rPr>
          <w:fldChar w:fldCharType="end"/>
        </w:r>
      </w:hyperlink>
    </w:p>
    <w:p w14:paraId="2730966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5" w:history="1">
        <w:r w:rsidR="00AE42BD" w:rsidRPr="009F3E43">
          <w:rPr>
            <w:rStyle w:val="Hyperlink"/>
            <w:noProof/>
          </w:rPr>
          <w:t>Figure 30 Drag Force</w:t>
        </w:r>
        <w:r w:rsidR="00AE42BD">
          <w:rPr>
            <w:noProof/>
            <w:webHidden/>
          </w:rPr>
          <w:tab/>
        </w:r>
        <w:r w:rsidR="00AE42BD">
          <w:rPr>
            <w:noProof/>
            <w:webHidden/>
          </w:rPr>
          <w:fldChar w:fldCharType="begin"/>
        </w:r>
        <w:r w:rsidR="00AE42BD">
          <w:rPr>
            <w:noProof/>
            <w:webHidden/>
          </w:rPr>
          <w:instrText xml:space="preserve"> PAGEREF _Toc1835355 \h </w:instrText>
        </w:r>
        <w:r w:rsidR="00AE42BD">
          <w:rPr>
            <w:noProof/>
            <w:webHidden/>
          </w:rPr>
        </w:r>
        <w:r w:rsidR="00AE42BD">
          <w:rPr>
            <w:noProof/>
            <w:webHidden/>
          </w:rPr>
          <w:fldChar w:fldCharType="separate"/>
        </w:r>
        <w:r w:rsidR="00AE42BD">
          <w:rPr>
            <w:noProof/>
            <w:webHidden/>
          </w:rPr>
          <w:t>51</w:t>
        </w:r>
        <w:r w:rsidR="00AE42BD">
          <w:rPr>
            <w:noProof/>
            <w:webHidden/>
          </w:rPr>
          <w:fldChar w:fldCharType="end"/>
        </w:r>
      </w:hyperlink>
    </w:p>
    <w:p w14:paraId="0E074F7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6" w:history="1">
        <w:r w:rsidR="00AE42BD" w:rsidRPr="009F3E43">
          <w:rPr>
            <w:rStyle w:val="Hyperlink"/>
            <w:noProof/>
          </w:rPr>
          <w:t>Figure 31 Flow analysis iteration chart</w:t>
        </w:r>
        <w:r w:rsidR="00AE42BD">
          <w:rPr>
            <w:noProof/>
            <w:webHidden/>
          </w:rPr>
          <w:tab/>
        </w:r>
        <w:r w:rsidR="00AE42BD">
          <w:rPr>
            <w:noProof/>
            <w:webHidden/>
          </w:rPr>
          <w:fldChar w:fldCharType="begin"/>
        </w:r>
        <w:r w:rsidR="00AE42BD">
          <w:rPr>
            <w:noProof/>
            <w:webHidden/>
          </w:rPr>
          <w:instrText xml:space="preserve"> PAGEREF _Toc1835356 \h </w:instrText>
        </w:r>
        <w:r w:rsidR="00AE42BD">
          <w:rPr>
            <w:noProof/>
            <w:webHidden/>
          </w:rPr>
        </w:r>
        <w:r w:rsidR="00AE42BD">
          <w:rPr>
            <w:noProof/>
            <w:webHidden/>
          </w:rPr>
          <w:fldChar w:fldCharType="separate"/>
        </w:r>
        <w:r w:rsidR="00AE42BD">
          <w:rPr>
            <w:noProof/>
            <w:webHidden/>
          </w:rPr>
          <w:t>51</w:t>
        </w:r>
        <w:r w:rsidR="00AE42BD">
          <w:rPr>
            <w:noProof/>
            <w:webHidden/>
          </w:rPr>
          <w:fldChar w:fldCharType="end"/>
        </w:r>
      </w:hyperlink>
    </w:p>
    <w:p w14:paraId="4980D589"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7" w:history="1">
        <w:r w:rsidR="00AE42BD" w:rsidRPr="009F3E43">
          <w:rPr>
            <w:rStyle w:val="Hyperlink"/>
            <w:noProof/>
          </w:rPr>
          <w:t>Figure 32 Absolute max</w:t>
        </w:r>
        <w:r w:rsidR="00AE42BD">
          <w:rPr>
            <w:noProof/>
            <w:webHidden/>
          </w:rPr>
          <w:tab/>
        </w:r>
        <w:r w:rsidR="00AE42BD">
          <w:rPr>
            <w:noProof/>
            <w:webHidden/>
          </w:rPr>
          <w:fldChar w:fldCharType="begin"/>
        </w:r>
        <w:r w:rsidR="00AE42BD">
          <w:rPr>
            <w:noProof/>
            <w:webHidden/>
          </w:rPr>
          <w:instrText xml:space="preserve"> PAGEREF _Toc1835357 \h </w:instrText>
        </w:r>
        <w:r w:rsidR="00AE42BD">
          <w:rPr>
            <w:noProof/>
            <w:webHidden/>
          </w:rPr>
        </w:r>
        <w:r w:rsidR="00AE42BD">
          <w:rPr>
            <w:noProof/>
            <w:webHidden/>
          </w:rPr>
          <w:fldChar w:fldCharType="separate"/>
        </w:r>
        <w:r w:rsidR="00AE42BD">
          <w:rPr>
            <w:noProof/>
            <w:webHidden/>
          </w:rPr>
          <w:t>52</w:t>
        </w:r>
        <w:r w:rsidR="00AE42BD">
          <w:rPr>
            <w:noProof/>
            <w:webHidden/>
          </w:rPr>
          <w:fldChar w:fldCharType="end"/>
        </w:r>
      </w:hyperlink>
    </w:p>
    <w:p w14:paraId="6E8CB6E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8" w:history="1">
        <w:r w:rsidR="00AE42BD" w:rsidRPr="009F3E43">
          <w:rPr>
            <w:rStyle w:val="Hyperlink"/>
            <w:noProof/>
          </w:rPr>
          <w:t>Figure 33 water flow around vessel</w:t>
        </w:r>
        <w:r w:rsidR="00AE42BD">
          <w:rPr>
            <w:noProof/>
            <w:webHidden/>
          </w:rPr>
          <w:tab/>
        </w:r>
        <w:r w:rsidR="00AE42BD">
          <w:rPr>
            <w:noProof/>
            <w:webHidden/>
          </w:rPr>
          <w:fldChar w:fldCharType="begin"/>
        </w:r>
        <w:r w:rsidR="00AE42BD">
          <w:rPr>
            <w:noProof/>
            <w:webHidden/>
          </w:rPr>
          <w:instrText xml:space="preserve"> PAGEREF _Toc1835358 \h </w:instrText>
        </w:r>
        <w:r w:rsidR="00AE42BD">
          <w:rPr>
            <w:noProof/>
            <w:webHidden/>
          </w:rPr>
        </w:r>
        <w:r w:rsidR="00AE42BD">
          <w:rPr>
            <w:noProof/>
            <w:webHidden/>
          </w:rPr>
          <w:fldChar w:fldCharType="separate"/>
        </w:r>
        <w:r w:rsidR="00AE42BD">
          <w:rPr>
            <w:noProof/>
            <w:webHidden/>
          </w:rPr>
          <w:t>52</w:t>
        </w:r>
        <w:r w:rsidR="00AE42BD">
          <w:rPr>
            <w:noProof/>
            <w:webHidden/>
          </w:rPr>
          <w:fldChar w:fldCharType="end"/>
        </w:r>
      </w:hyperlink>
    </w:p>
    <w:p w14:paraId="27524085"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59" w:history="1">
        <w:r w:rsidR="00AE42BD" w:rsidRPr="009F3E43">
          <w:rPr>
            <w:rStyle w:val="Hyperlink"/>
            <w:noProof/>
          </w:rPr>
          <w:t>Figure 34 Flow trajectories</w:t>
        </w:r>
        <w:r w:rsidR="00AE42BD">
          <w:rPr>
            <w:noProof/>
            <w:webHidden/>
          </w:rPr>
          <w:tab/>
        </w:r>
        <w:r w:rsidR="00AE42BD">
          <w:rPr>
            <w:noProof/>
            <w:webHidden/>
          </w:rPr>
          <w:fldChar w:fldCharType="begin"/>
        </w:r>
        <w:r w:rsidR="00AE42BD">
          <w:rPr>
            <w:noProof/>
            <w:webHidden/>
          </w:rPr>
          <w:instrText xml:space="preserve"> PAGEREF _Toc1835359 \h </w:instrText>
        </w:r>
        <w:r w:rsidR="00AE42BD">
          <w:rPr>
            <w:noProof/>
            <w:webHidden/>
          </w:rPr>
        </w:r>
        <w:r w:rsidR="00AE42BD">
          <w:rPr>
            <w:noProof/>
            <w:webHidden/>
          </w:rPr>
          <w:fldChar w:fldCharType="separate"/>
        </w:r>
        <w:r w:rsidR="00AE42BD">
          <w:rPr>
            <w:noProof/>
            <w:webHidden/>
          </w:rPr>
          <w:t>53</w:t>
        </w:r>
        <w:r w:rsidR="00AE42BD">
          <w:rPr>
            <w:noProof/>
            <w:webHidden/>
          </w:rPr>
          <w:fldChar w:fldCharType="end"/>
        </w:r>
      </w:hyperlink>
    </w:p>
    <w:p w14:paraId="1981FE9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0" w:history="1">
        <w:r w:rsidR="00AE42BD" w:rsidRPr="009F3E43">
          <w:rPr>
            <w:rStyle w:val="Hyperlink"/>
            <w:noProof/>
          </w:rPr>
          <w:t>Figure 35 Flow trajectory 2</w:t>
        </w:r>
        <w:r w:rsidR="00AE42BD">
          <w:rPr>
            <w:noProof/>
            <w:webHidden/>
          </w:rPr>
          <w:tab/>
        </w:r>
        <w:r w:rsidR="00AE42BD">
          <w:rPr>
            <w:noProof/>
            <w:webHidden/>
          </w:rPr>
          <w:fldChar w:fldCharType="begin"/>
        </w:r>
        <w:r w:rsidR="00AE42BD">
          <w:rPr>
            <w:noProof/>
            <w:webHidden/>
          </w:rPr>
          <w:instrText xml:space="preserve"> PAGEREF _Toc1835360 \h </w:instrText>
        </w:r>
        <w:r w:rsidR="00AE42BD">
          <w:rPr>
            <w:noProof/>
            <w:webHidden/>
          </w:rPr>
        </w:r>
        <w:r w:rsidR="00AE42BD">
          <w:rPr>
            <w:noProof/>
            <w:webHidden/>
          </w:rPr>
          <w:fldChar w:fldCharType="separate"/>
        </w:r>
        <w:r w:rsidR="00AE42BD">
          <w:rPr>
            <w:noProof/>
            <w:webHidden/>
          </w:rPr>
          <w:t>53</w:t>
        </w:r>
        <w:r w:rsidR="00AE42BD">
          <w:rPr>
            <w:noProof/>
            <w:webHidden/>
          </w:rPr>
          <w:fldChar w:fldCharType="end"/>
        </w:r>
      </w:hyperlink>
    </w:p>
    <w:p w14:paraId="2B0FC8C2"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1" w:history="1">
        <w:r w:rsidR="00AE42BD" w:rsidRPr="009F3E43">
          <w:rPr>
            <w:rStyle w:val="Hyperlink"/>
            <w:noProof/>
          </w:rPr>
          <w:t>Figure 36 Fixed constraints</w:t>
        </w:r>
        <w:r w:rsidR="00AE42BD">
          <w:rPr>
            <w:noProof/>
            <w:webHidden/>
          </w:rPr>
          <w:tab/>
        </w:r>
        <w:r w:rsidR="00AE42BD">
          <w:rPr>
            <w:noProof/>
            <w:webHidden/>
          </w:rPr>
          <w:fldChar w:fldCharType="begin"/>
        </w:r>
        <w:r w:rsidR="00AE42BD">
          <w:rPr>
            <w:noProof/>
            <w:webHidden/>
          </w:rPr>
          <w:instrText xml:space="preserve"> PAGEREF _Toc1835361 \h </w:instrText>
        </w:r>
        <w:r w:rsidR="00AE42BD">
          <w:rPr>
            <w:noProof/>
            <w:webHidden/>
          </w:rPr>
        </w:r>
        <w:r w:rsidR="00AE42BD">
          <w:rPr>
            <w:noProof/>
            <w:webHidden/>
          </w:rPr>
          <w:fldChar w:fldCharType="separate"/>
        </w:r>
        <w:r w:rsidR="00AE42BD">
          <w:rPr>
            <w:noProof/>
            <w:webHidden/>
          </w:rPr>
          <w:t>55</w:t>
        </w:r>
        <w:r w:rsidR="00AE42BD">
          <w:rPr>
            <w:noProof/>
            <w:webHidden/>
          </w:rPr>
          <w:fldChar w:fldCharType="end"/>
        </w:r>
      </w:hyperlink>
    </w:p>
    <w:p w14:paraId="17958A4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2" w:history="1">
        <w:r w:rsidR="00AE42BD" w:rsidRPr="009F3E43">
          <w:rPr>
            <w:rStyle w:val="Hyperlink"/>
            <w:noProof/>
          </w:rPr>
          <w:t>Figure 37 materials</w:t>
        </w:r>
        <w:r w:rsidR="00AE42BD">
          <w:rPr>
            <w:noProof/>
            <w:webHidden/>
          </w:rPr>
          <w:tab/>
        </w:r>
        <w:r w:rsidR="00AE42BD">
          <w:rPr>
            <w:noProof/>
            <w:webHidden/>
          </w:rPr>
          <w:fldChar w:fldCharType="begin"/>
        </w:r>
        <w:r w:rsidR="00AE42BD">
          <w:rPr>
            <w:noProof/>
            <w:webHidden/>
          </w:rPr>
          <w:instrText xml:space="preserve"> PAGEREF _Toc1835362 \h </w:instrText>
        </w:r>
        <w:r w:rsidR="00AE42BD">
          <w:rPr>
            <w:noProof/>
            <w:webHidden/>
          </w:rPr>
        </w:r>
        <w:r w:rsidR="00AE42BD">
          <w:rPr>
            <w:noProof/>
            <w:webHidden/>
          </w:rPr>
          <w:fldChar w:fldCharType="separate"/>
        </w:r>
        <w:r w:rsidR="00AE42BD">
          <w:rPr>
            <w:noProof/>
            <w:webHidden/>
          </w:rPr>
          <w:t>56</w:t>
        </w:r>
        <w:r w:rsidR="00AE42BD">
          <w:rPr>
            <w:noProof/>
            <w:webHidden/>
          </w:rPr>
          <w:fldChar w:fldCharType="end"/>
        </w:r>
      </w:hyperlink>
    </w:p>
    <w:p w14:paraId="5EE68A6D"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3" w:history="1">
        <w:r w:rsidR="00AE42BD" w:rsidRPr="009F3E43">
          <w:rPr>
            <w:rStyle w:val="Hyperlink"/>
            <w:noProof/>
          </w:rPr>
          <w:t>Figure 38 Forces</w:t>
        </w:r>
        <w:r w:rsidR="00AE42BD">
          <w:rPr>
            <w:noProof/>
            <w:webHidden/>
          </w:rPr>
          <w:tab/>
        </w:r>
        <w:r w:rsidR="00AE42BD">
          <w:rPr>
            <w:noProof/>
            <w:webHidden/>
          </w:rPr>
          <w:fldChar w:fldCharType="begin"/>
        </w:r>
        <w:r w:rsidR="00AE42BD">
          <w:rPr>
            <w:noProof/>
            <w:webHidden/>
          </w:rPr>
          <w:instrText xml:space="preserve"> PAGEREF _Toc1835363 \h </w:instrText>
        </w:r>
        <w:r w:rsidR="00AE42BD">
          <w:rPr>
            <w:noProof/>
            <w:webHidden/>
          </w:rPr>
        </w:r>
        <w:r w:rsidR="00AE42BD">
          <w:rPr>
            <w:noProof/>
            <w:webHidden/>
          </w:rPr>
          <w:fldChar w:fldCharType="separate"/>
        </w:r>
        <w:r w:rsidR="00AE42BD">
          <w:rPr>
            <w:noProof/>
            <w:webHidden/>
          </w:rPr>
          <w:t>57</w:t>
        </w:r>
        <w:r w:rsidR="00AE42BD">
          <w:rPr>
            <w:noProof/>
            <w:webHidden/>
          </w:rPr>
          <w:fldChar w:fldCharType="end"/>
        </w:r>
      </w:hyperlink>
    </w:p>
    <w:p w14:paraId="4D59601F"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4" w:history="1">
        <w:r w:rsidR="00AE42BD" w:rsidRPr="009F3E43">
          <w:rPr>
            <w:rStyle w:val="Hyperlink"/>
            <w:noProof/>
          </w:rPr>
          <w:t>Figure 39 Mesh settings</w:t>
        </w:r>
        <w:r w:rsidR="00AE42BD">
          <w:rPr>
            <w:noProof/>
            <w:webHidden/>
          </w:rPr>
          <w:tab/>
        </w:r>
        <w:r w:rsidR="00AE42BD">
          <w:rPr>
            <w:noProof/>
            <w:webHidden/>
          </w:rPr>
          <w:fldChar w:fldCharType="begin"/>
        </w:r>
        <w:r w:rsidR="00AE42BD">
          <w:rPr>
            <w:noProof/>
            <w:webHidden/>
          </w:rPr>
          <w:instrText xml:space="preserve"> PAGEREF _Toc1835364 \h </w:instrText>
        </w:r>
        <w:r w:rsidR="00AE42BD">
          <w:rPr>
            <w:noProof/>
            <w:webHidden/>
          </w:rPr>
        </w:r>
        <w:r w:rsidR="00AE42BD">
          <w:rPr>
            <w:noProof/>
            <w:webHidden/>
          </w:rPr>
          <w:fldChar w:fldCharType="separate"/>
        </w:r>
        <w:r w:rsidR="00AE42BD">
          <w:rPr>
            <w:noProof/>
            <w:webHidden/>
          </w:rPr>
          <w:t>57</w:t>
        </w:r>
        <w:r w:rsidR="00AE42BD">
          <w:rPr>
            <w:noProof/>
            <w:webHidden/>
          </w:rPr>
          <w:fldChar w:fldCharType="end"/>
        </w:r>
      </w:hyperlink>
    </w:p>
    <w:p w14:paraId="78C96E02"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5" w:history="1">
        <w:r w:rsidR="00AE42BD" w:rsidRPr="009F3E43">
          <w:rPr>
            <w:rStyle w:val="Hyperlink"/>
            <w:noProof/>
          </w:rPr>
          <w:t>Figure 40 Pressure</w:t>
        </w:r>
        <w:r w:rsidR="00AE42BD">
          <w:rPr>
            <w:noProof/>
            <w:webHidden/>
          </w:rPr>
          <w:tab/>
        </w:r>
        <w:r w:rsidR="00AE42BD">
          <w:rPr>
            <w:noProof/>
            <w:webHidden/>
          </w:rPr>
          <w:fldChar w:fldCharType="begin"/>
        </w:r>
        <w:r w:rsidR="00AE42BD">
          <w:rPr>
            <w:noProof/>
            <w:webHidden/>
          </w:rPr>
          <w:instrText xml:space="preserve"> PAGEREF _Toc1835365 \h </w:instrText>
        </w:r>
        <w:r w:rsidR="00AE42BD">
          <w:rPr>
            <w:noProof/>
            <w:webHidden/>
          </w:rPr>
        </w:r>
        <w:r w:rsidR="00AE42BD">
          <w:rPr>
            <w:noProof/>
            <w:webHidden/>
          </w:rPr>
          <w:fldChar w:fldCharType="separate"/>
        </w:r>
        <w:r w:rsidR="00AE42BD">
          <w:rPr>
            <w:noProof/>
            <w:webHidden/>
          </w:rPr>
          <w:t>58</w:t>
        </w:r>
        <w:r w:rsidR="00AE42BD">
          <w:rPr>
            <w:noProof/>
            <w:webHidden/>
          </w:rPr>
          <w:fldChar w:fldCharType="end"/>
        </w:r>
      </w:hyperlink>
    </w:p>
    <w:p w14:paraId="628E406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6" w:history="1">
        <w:r w:rsidR="00AE42BD" w:rsidRPr="009F3E43">
          <w:rPr>
            <w:rStyle w:val="Hyperlink"/>
            <w:noProof/>
          </w:rPr>
          <w:t>Figure 43 Selected faces</w:t>
        </w:r>
        <w:r w:rsidR="00AE42BD">
          <w:rPr>
            <w:noProof/>
            <w:webHidden/>
          </w:rPr>
          <w:tab/>
        </w:r>
        <w:r w:rsidR="00AE42BD">
          <w:rPr>
            <w:noProof/>
            <w:webHidden/>
          </w:rPr>
          <w:fldChar w:fldCharType="begin"/>
        </w:r>
        <w:r w:rsidR="00AE42BD">
          <w:rPr>
            <w:noProof/>
            <w:webHidden/>
          </w:rPr>
          <w:instrText xml:space="preserve"> PAGEREF _Toc1835366 \h </w:instrText>
        </w:r>
        <w:r w:rsidR="00AE42BD">
          <w:rPr>
            <w:noProof/>
            <w:webHidden/>
          </w:rPr>
        </w:r>
        <w:r w:rsidR="00AE42BD">
          <w:rPr>
            <w:noProof/>
            <w:webHidden/>
          </w:rPr>
          <w:fldChar w:fldCharType="separate"/>
        </w:r>
        <w:r w:rsidR="00AE42BD">
          <w:rPr>
            <w:noProof/>
            <w:webHidden/>
          </w:rPr>
          <w:t>63</w:t>
        </w:r>
        <w:r w:rsidR="00AE42BD">
          <w:rPr>
            <w:noProof/>
            <w:webHidden/>
          </w:rPr>
          <w:fldChar w:fldCharType="end"/>
        </w:r>
      </w:hyperlink>
    </w:p>
    <w:p w14:paraId="0648BA9C"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7" w:history="1">
        <w:r w:rsidR="00AE42BD" w:rsidRPr="009F3E43">
          <w:rPr>
            <w:rStyle w:val="Hyperlink"/>
            <w:noProof/>
          </w:rPr>
          <w:t>Figure 45 Pressure 2</w:t>
        </w:r>
        <w:r w:rsidR="00AE42BD">
          <w:rPr>
            <w:noProof/>
            <w:webHidden/>
          </w:rPr>
          <w:tab/>
        </w:r>
        <w:r w:rsidR="00AE42BD">
          <w:rPr>
            <w:noProof/>
            <w:webHidden/>
          </w:rPr>
          <w:fldChar w:fldCharType="begin"/>
        </w:r>
        <w:r w:rsidR="00AE42BD">
          <w:rPr>
            <w:noProof/>
            <w:webHidden/>
          </w:rPr>
          <w:instrText xml:space="preserve"> PAGEREF _Toc1835367 \h </w:instrText>
        </w:r>
        <w:r w:rsidR="00AE42BD">
          <w:rPr>
            <w:noProof/>
            <w:webHidden/>
          </w:rPr>
        </w:r>
        <w:r w:rsidR="00AE42BD">
          <w:rPr>
            <w:noProof/>
            <w:webHidden/>
          </w:rPr>
          <w:fldChar w:fldCharType="separate"/>
        </w:r>
        <w:r w:rsidR="00AE42BD">
          <w:rPr>
            <w:noProof/>
            <w:webHidden/>
          </w:rPr>
          <w:t>65</w:t>
        </w:r>
        <w:r w:rsidR="00AE42BD">
          <w:rPr>
            <w:noProof/>
            <w:webHidden/>
          </w:rPr>
          <w:fldChar w:fldCharType="end"/>
        </w:r>
      </w:hyperlink>
    </w:p>
    <w:p w14:paraId="2F2B9F55" w14:textId="0D93C34C"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8" w:history="1">
        <w:r w:rsidR="00AE42BD" w:rsidRPr="009F3E43">
          <w:rPr>
            <w:rStyle w:val="Hyperlink"/>
            <w:noProof/>
          </w:rPr>
          <w:t xml:space="preserve">Figure 62 </w:t>
        </w:r>
        <w:r w:rsidR="009B761F">
          <w:rPr>
            <w:rStyle w:val="Hyperlink"/>
            <w:noProof/>
          </w:rPr>
          <w:t>Pi</w:t>
        </w:r>
        <w:r w:rsidR="00AE42BD" w:rsidRPr="009F3E43">
          <w:rPr>
            <w:rStyle w:val="Hyperlink"/>
            <w:noProof/>
          </w:rPr>
          <w:t xml:space="preserve"> graphic interface during update</w:t>
        </w:r>
        <w:r w:rsidR="00AE42BD">
          <w:rPr>
            <w:noProof/>
            <w:webHidden/>
          </w:rPr>
          <w:tab/>
        </w:r>
        <w:r w:rsidR="00AE42BD">
          <w:rPr>
            <w:noProof/>
            <w:webHidden/>
          </w:rPr>
          <w:fldChar w:fldCharType="begin"/>
        </w:r>
        <w:r w:rsidR="00AE42BD">
          <w:rPr>
            <w:noProof/>
            <w:webHidden/>
          </w:rPr>
          <w:instrText xml:space="preserve"> PAGEREF _Toc1835368 \h </w:instrText>
        </w:r>
        <w:r w:rsidR="00AE42BD">
          <w:rPr>
            <w:noProof/>
            <w:webHidden/>
          </w:rPr>
        </w:r>
        <w:r w:rsidR="00AE42BD">
          <w:rPr>
            <w:noProof/>
            <w:webHidden/>
          </w:rPr>
          <w:fldChar w:fldCharType="separate"/>
        </w:r>
        <w:r w:rsidR="00AE42BD">
          <w:rPr>
            <w:noProof/>
            <w:webHidden/>
          </w:rPr>
          <w:t>88</w:t>
        </w:r>
        <w:r w:rsidR="00AE42BD">
          <w:rPr>
            <w:noProof/>
            <w:webHidden/>
          </w:rPr>
          <w:fldChar w:fldCharType="end"/>
        </w:r>
      </w:hyperlink>
    </w:p>
    <w:p w14:paraId="378C3D3F"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69" w:history="1">
        <w:r w:rsidR="00AE42BD" w:rsidRPr="009F3E43">
          <w:rPr>
            <w:rStyle w:val="Hyperlink"/>
            <w:noProof/>
          </w:rPr>
          <w:t>Figure 63 overview</w:t>
        </w:r>
        <w:r w:rsidR="00AE42BD">
          <w:rPr>
            <w:noProof/>
            <w:webHidden/>
          </w:rPr>
          <w:tab/>
        </w:r>
        <w:r w:rsidR="00AE42BD">
          <w:rPr>
            <w:noProof/>
            <w:webHidden/>
          </w:rPr>
          <w:fldChar w:fldCharType="begin"/>
        </w:r>
        <w:r w:rsidR="00AE42BD">
          <w:rPr>
            <w:noProof/>
            <w:webHidden/>
          </w:rPr>
          <w:instrText xml:space="preserve"> PAGEREF _Toc1835369 \h </w:instrText>
        </w:r>
        <w:r w:rsidR="00AE42BD">
          <w:rPr>
            <w:noProof/>
            <w:webHidden/>
          </w:rPr>
        </w:r>
        <w:r w:rsidR="00AE42BD">
          <w:rPr>
            <w:noProof/>
            <w:webHidden/>
          </w:rPr>
          <w:fldChar w:fldCharType="separate"/>
        </w:r>
        <w:r w:rsidR="00AE42BD">
          <w:rPr>
            <w:noProof/>
            <w:webHidden/>
          </w:rPr>
          <w:t>91</w:t>
        </w:r>
        <w:r w:rsidR="00AE42BD">
          <w:rPr>
            <w:noProof/>
            <w:webHidden/>
          </w:rPr>
          <w:fldChar w:fldCharType="end"/>
        </w:r>
      </w:hyperlink>
    </w:p>
    <w:p w14:paraId="1A166AA9" w14:textId="418946EF"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0" w:history="1">
        <w:r w:rsidR="00AE42BD" w:rsidRPr="009F3E43">
          <w:rPr>
            <w:rStyle w:val="Hyperlink"/>
            <w:noProof/>
          </w:rPr>
          <w:t xml:space="preserve">Figure 64 </w:t>
        </w:r>
        <w:r w:rsidR="009B761F">
          <w:rPr>
            <w:rStyle w:val="Hyperlink"/>
            <w:noProof/>
          </w:rPr>
          <w:t>Pi</w:t>
        </w:r>
        <w:r w:rsidR="00AE42BD" w:rsidRPr="009F3E43">
          <w:rPr>
            <w:rStyle w:val="Hyperlink"/>
            <w:noProof/>
          </w:rPr>
          <w:t>ctorial representation of CNN</w:t>
        </w:r>
        <w:r w:rsidR="00AE42BD">
          <w:rPr>
            <w:noProof/>
            <w:webHidden/>
          </w:rPr>
          <w:tab/>
        </w:r>
        <w:r w:rsidR="00AE42BD">
          <w:rPr>
            <w:noProof/>
            <w:webHidden/>
          </w:rPr>
          <w:fldChar w:fldCharType="begin"/>
        </w:r>
        <w:r w:rsidR="00AE42BD">
          <w:rPr>
            <w:noProof/>
            <w:webHidden/>
          </w:rPr>
          <w:instrText xml:space="preserve"> PAGEREF _Toc1835370 \h </w:instrText>
        </w:r>
        <w:r w:rsidR="00AE42BD">
          <w:rPr>
            <w:noProof/>
            <w:webHidden/>
          </w:rPr>
        </w:r>
        <w:r w:rsidR="00AE42BD">
          <w:rPr>
            <w:noProof/>
            <w:webHidden/>
          </w:rPr>
          <w:fldChar w:fldCharType="separate"/>
        </w:r>
        <w:r w:rsidR="00AE42BD">
          <w:rPr>
            <w:noProof/>
            <w:webHidden/>
          </w:rPr>
          <w:t>91</w:t>
        </w:r>
        <w:r w:rsidR="00AE42BD">
          <w:rPr>
            <w:noProof/>
            <w:webHidden/>
          </w:rPr>
          <w:fldChar w:fldCharType="end"/>
        </w:r>
      </w:hyperlink>
    </w:p>
    <w:p w14:paraId="6906A7E3"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1" w:history="1">
        <w:r w:rsidR="00AE42BD" w:rsidRPr="009F3E43">
          <w:rPr>
            <w:rStyle w:val="Hyperlink"/>
            <w:noProof/>
          </w:rPr>
          <w:t>Figure 65 neural network modification methods</w:t>
        </w:r>
        <w:r w:rsidR="00AE42BD">
          <w:rPr>
            <w:noProof/>
            <w:webHidden/>
          </w:rPr>
          <w:tab/>
        </w:r>
        <w:r w:rsidR="00AE42BD">
          <w:rPr>
            <w:noProof/>
            <w:webHidden/>
          </w:rPr>
          <w:fldChar w:fldCharType="begin"/>
        </w:r>
        <w:r w:rsidR="00AE42BD">
          <w:rPr>
            <w:noProof/>
            <w:webHidden/>
          </w:rPr>
          <w:instrText xml:space="preserve"> PAGEREF _Toc1835371 \h </w:instrText>
        </w:r>
        <w:r w:rsidR="00AE42BD">
          <w:rPr>
            <w:noProof/>
            <w:webHidden/>
          </w:rPr>
        </w:r>
        <w:r w:rsidR="00AE42BD">
          <w:rPr>
            <w:noProof/>
            <w:webHidden/>
          </w:rPr>
          <w:fldChar w:fldCharType="separate"/>
        </w:r>
        <w:r w:rsidR="00AE42BD">
          <w:rPr>
            <w:noProof/>
            <w:webHidden/>
          </w:rPr>
          <w:t>92</w:t>
        </w:r>
        <w:r w:rsidR="00AE42BD">
          <w:rPr>
            <w:noProof/>
            <w:webHidden/>
          </w:rPr>
          <w:fldChar w:fldCharType="end"/>
        </w:r>
      </w:hyperlink>
    </w:p>
    <w:p w14:paraId="3F63AF25"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2" w:history="1">
        <w:r w:rsidR="00AE42BD" w:rsidRPr="009F3E43">
          <w:rPr>
            <w:rStyle w:val="Hyperlink"/>
            <w:noProof/>
          </w:rPr>
          <w:t>Figure 66 edge detection</w:t>
        </w:r>
        <w:r w:rsidR="00AE42BD">
          <w:rPr>
            <w:noProof/>
            <w:webHidden/>
          </w:rPr>
          <w:tab/>
        </w:r>
        <w:r w:rsidR="00AE42BD">
          <w:rPr>
            <w:noProof/>
            <w:webHidden/>
          </w:rPr>
          <w:fldChar w:fldCharType="begin"/>
        </w:r>
        <w:r w:rsidR="00AE42BD">
          <w:rPr>
            <w:noProof/>
            <w:webHidden/>
          </w:rPr>
          <w:instrText xml:space="preserve"> PAGEREF _Toc1835372 \h </w:instrText>
        </w:r>
        <w:r w:rsidR="00AE42BD">
          <w:rPr>
            <w:noProof/>
            <w:webHidden/>
          </w:rPr>
        </w:r>
        <w:r w:rsidR="00AE42BD">
          <w:rPr>
            <w:noProof/>
            <w:webHidden/>
          </w:rPr>
          <w:fldChar w:fldCharType="separate"/>
        </w:r>
        <w:r w:rsidR="00AE42BD">
          <w:rPr>
            <w:noProof/>
            <w:webHidden/>
          </w:rPr>
          <w:t>93</w:t>
        </w:r>
        <w:r w:rsidR="00AE42BD">
          <w:rPr>
            <w:noProof/>
            <w:webHidden/>
          </w:rPr>
          <w:fldChar w:fldCharType="end"/>
        </w:r>
      </w:hyperlink>
    </w:p>
    <w:p w14:paraId="6E42E5B2"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3" w:history="1">
        <w:r w:rsidR="00AE42BD" w:rsidRPr="009F3E43">
          <w:rPr>
            <w:rStyle w:val="Hyperlink"/>
            <w:noProof/>
          </w:rPr>
          <w:t>Figure 67 Example of an Inception Neural Network Image Processing</w:t>
        </w:r>
        <w:r w:rsidR="00AE42BD">
          <w:rPr>
            <w:noProof/>
            <w:webHidden/>
          </w:rPr>
          <w:tab/>
        </w:r>
        <w:r w:rsidR="00AE42BD">
          <w:rPr>
            <w:noProof/>
            <w:webHidden/>
          </w:rPr>
          <w:fldChar w:fldCharType="begin"/>
        </w:r>
        <w:r w:rsidR="00AE42BD">
          <w:rPr>
            <w:noProof/>
            <w:webHidden/>
          </w:rPr>
          <w:instrText xml:space="preserve"> PAGEREF _Toc1835373 \h </w:instrText>
        </w:r>
        <w:r w:rsidR="00AE42BD">
          <w:rPr>
            <w:noProof/>
            <w:webHidden/>
          </w:rPr>
        </w:r>
        <w:r w:rsidR="00AE42BD">
          <w:rPr>
            <w:noProof/>
            <w:webHidden/>
          </w:rPr>
          <w:fldChar w:fldCharType="separate"/>
        </w:r>
        <w:r w:rsidR="00AE42BD">
          <w:rPr>
            <w:noProof/>
            <w:webHidden/>
          </w:rPr>
          <w:t>93</w:t>
        </w:r>
        <w:r w:rsidR="00AE42BD">
          <w:rPr>
            <w:noProof/>
            <w:webHidden/>
          </w:rPr>
          <w:fldChar w:fldCharType="end"/>
        </w:r>
      </w:hyperlink>
    </w:p>
    <w:p w14:paraId="1772D3E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4" w:history="1">
        <w:r w:rsidR="00AE42BD" w:rsidRPr="009F3E43">
          <w:rPr>
            <w:rStyle w:val="Hyperlink"/>
            <w:noProof/>
          </w:rPr>
          <w:t>Figure 68 finding the error&amp;Figure 69 optimized process</w:t>
        </w:r>
        <w:r w:rsidR="00AE42BD">
          <w:rPr>
            <w:noProof/>
            <w:webHidden/>
          </w:rPr>
          <w:tab/>
        </w:r>
        <w:r w:rsidR="00AE42BD">
          <w:rPr>
            <w:noProof/>
            <w:webHidden/>
          </w:rPr>
          <w:fldChar w:fldCharType="begin"/>
        </w:r>
        <w:r w:rsidR="00AE42BD">
          <w:rPr>
            <w:noProof/>
            <w:webHidden/>
          </w:rPr>
          <w:instrText xml:space="preserve"> PAGEREF _Toc1835374 \h </w:instrText>
        </w:r>
        <w:r w:rsidR="00AE42BD">
          <w:rPr>
            <w:noProof/>
            <w:webHidden/>
          </w:rPr>
        </w:r>
        <w:r w:rsidR="00AE42BD">
          <w:rPr>
            <w:noProof/>
            <w:webHidden/>
          </w:rPr>
          <w:fldChar w:fldCharType="separate"/>
        </w:r>
        <w:r w:rsidR="00AE42BD">
          <w:rPr>
            <w:noProof/>
            <w:webHidden/>
          </w:rPr>
          <w:t>95</w:t>
        </w:r>
        <w:r w:rsidR="00AE42BD">
          <w:rPr>
            <w:noProof/>
            <w:webHidden/>
          </w:rPr>
          <w:fldChar w:fldCharType="end"/>
        </w:r>
      </w:hyperlink>
    </w:p>
    <w:p w14:paraId="2B3810AC"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5" w:history="1">
        <w:r w:rsidR="00AE42BD" w:rsidRPr="009F3E43">
          <w:rPr>
            <w:rStyle w:val="Hyperlink"/>
            <w:noProof/>
          </w:rPr>
          <w:t>Figure 70 installing tf 12.0 &amp; Figure 71 failed installation</w:t>
        </w:r>
        <w:r w:rsidR="00AE42BD">
          <w:rPr>
            <w:noProof/>
            <w:webHidden/>
          </w:rPr>
          <w:tab/>
        </w:r>
        <w:r w:rsidR="00AE42BD">
          <w:rPr>
            <w:noProof/>
            <w:webHidden/>
          </w:rPr>
          <w:fldChar w:fldCharType="begin"/>
        </w:r>
        <w:r w:rsidR="00AE42BD">
          <w:rPr>
            <w:noProof/>
            <w:webHidden/>
          </w:rPr>
          <w:instrText xml:space="preserve"> PAGEREF _Toc1835375 \h </w:instrText>
        </w:r>
        <w:r w:rsidR="00AE42BD">
          <w:rPr>
            <w:noProof/>
            <w:webHidden/>
          </w:rPr>
        </w:r>
        <w:r w:rsidR="00AE42BD">
          <w:rPr>
            <w:noProof/>
            <w:webHidden/>
          </w:rPr>
          <w:fldChar w:fldCharType="separate"/>
        </w:r>
        <w:r w:rsidR="00AE42BD">
          <w:rPr>
            <w:noProof/>
            <w:webHidden/>
          </w:rPr>
          <w:t>97</w:t>
        </w:r>
        <w:r w:rsidR="00AE42BD">
          <w:rPr>
            <w:noProof/>
            <w:webHidden/>
          </w:rPr>
          <w:fldChar w:fldCharType="end"/>
        </w:r>
      </w:hyperlink>
    </w:p>
    <w:p w14:paraId="20E4627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6" w:history="1">
        <w:r w:rsidR="00AE42BD" w:rsidRPr="009F3E43">
          <w:rPr>
            <w:rStyle w:val="Hyperlink"/>
            <w:noProof/>
          </w:rPr>
          <w:t>Figure 72 successful installation</w:t>
        </w:r>
        <w:r w:rsidR="00AE42BD">
          <w:rPr>
            <w:noProof/>
            <w:webHidden/>
          </w:rPr>
          <w:tab/>
        </w:r>
        <w:r w:rsidR="00AE42BD">
          <w:rPr>
            <w:noProof/>
            <w:webHidden/>
          </w:rPr>
          <w:fldChar w:fldCharType="begin"/>
        </w:r>
        <w:r w:rsidR="00AE42BD">
          <w:rPr>
            <w:noProof/>
            <w:webHidden/>
          </w:rPr>
          <w:instrText xml:space="preserve"> PAGEREF _Toc1835376 \h </w:instrText>
        </w:r>
        <w:r w:rsidR="00AE42BD">
          <w:rPr>
            <w:noProof/>
            <w:webHidden/>
          </w:rPr>
        </w:r>
        <w:r w:rsidR="00AE42BD">
          <w:rPr>
            <w:noProof/>
            <w:webHidden/>
          </w:rPr>
          <w:fldChar w:fldCharType="separate"/>
        </w:r>
        <w:r w:rsidR="00AE42BD">
          <w:rPr>
            <w:noProof/>
            <w:webHidden/>
          </w:rPr>
          <w:t>97</w:t>
        </w:r>
        <w:r w:rsidR="00AE42BD">
          <w:rPr>
            <w:noProof/>
            <w:webHidden/>
          </w:rPr>
          <w:fldChar w:fldCharType="end"/>
        </w:r>
      </w:hyperlink>
    </w:p>
    <w:p w14:paraId="74A229BF" w14:textId="3C8043B0"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7" w:history="1">
        <w:r w:rsidR="00AE42BD" w:rsidRPr="009F3E43">
          <w:rPr>
            <w:rStyle w:val="Hyperlink"/>
            <w:noProof/>
          </w:rPr>
          <w:t>Figure 73  jy</w:t>
        </w:r>
        <w:r w:rsidR="009B761F">
          <w:rPr>
            <w:rStyle w:val="Hyperlink"/>
            <w:noProof/>
          </w:rPr>
          <w:t>Pi</w:t>
        </w:r>
        <w:r w:rsidR="00AE42BD" w:rsidRPr="009F3E43">
          <w:rPr>
            <w:rStyle w:val="Hyperlink"/>
            <w:noProof/>
          </w:rPr>
          <w:t>ter script tensorflow active</w:t>
        </w:r>
        <w:r w:rsidR="00AE42BD">
          <w:rPr>
            <w:noProof/>
            <w:webHidden/>
          </w:rPr>
          <w:tab/>
        </w:r>
        <w:r w:rsidR="00AE42BD">
          <w:rPr>
            <w:noProof/>
            <w:webHidden/>
          </w:rPr>
          <w:fldChar w:fldCharType="begin"/>
        </w:r>
        <w:r w:rsidR="00AE42BD">
          <w:rPr>
            <w:noProof/>
            <w:webHidden/>
          </w:rPr>
          <w:instrText xml:space="preserve"> PAGEREF _Toc1835377 \h </w:instrText>
        </w:r>
        <w:r w:rsidR="00AE42BD">
          <w:rPr>
            <w:noProof/>
            <w:webHidden/>
          </w:rPr>
        </w:r>
        <w:r w:rsidR="00AE42BD">
          <w:rPr>
            <w:noProof/>
            <w:webHidden/>
          </w:rPr>
          <w:fldChar w:fldCharType="separate"/>
        </w:r>
        <w:r w:rsidR="00AE42BD">
          <w:rPr>
            <w:noProof/>
            <w:webHidden/>
          </w:rPr>
          <w:t>99</w:t>
        </w:r>
        <w:r w:rsidR="00AE42BD">
          <w:rPr>
            <w:noProof/>
            <w:webHidden/>
          </w:rPr>
          <w:fldChar w:fldCharType="end"/>
        </w:r>
      </w:hyperlink>
    </w:p>
    <w:p w14:paraId="0C287F46" w14:textId="7B36E683"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8" w:history="1">
        <w:r w:rsidR="00AE42BD" w:rsidRPr="009F3E43">
          <w:rPr>
            <w:rStyle w:val="Hyperlink"/>
            <w:noProof/>
          </w:rPr>
          <w:t xml:space="preserve">Figure 74 dataset of </w:t>
        </w:r>
        <w:r w:rsidR="009B761F">
          <w:rPr>
            <w:rStyle w:val="Hyperlink"/>
            <w:noProof/>
          </w:rPr>
          <w:t>Pi</w:t>
        </w:r>
        <w:r w:rsidR="00AE42BD" w:rsidRPr="009F3E43">
          <w:rPr>
            <w:rStyle w:val="Hyperlink"/>
            <w:noProof/>
          </w:rPr>
          <w:t>ctures used to train the system</w:t>
        </w:r>
        <w:r w:rsidR="00AE42BD">
          <w:rPr>
            <w:noProof/>
            <w:webHidden/>
          </w:rPr>
          <w:tab/>
        </w:r>
        <w:r w:rsidR="00AE42BD">
          <w:rPr>
            <w:noProof/>
            <w:webHidden/>
          </w:rPr>
          <w:fldChar w:fldCharType="begin"/>
        </w:r>
        <w:r w:rsidR="00AE42BD">
          <w:rPr>
            <w:noProof/>
            <w:webHidden/>
          </w:rPr>
          <w:instrText xml:space="preserve"> PAGEREF _Toc1835378 \h </w:instrText>
        </w:r>
        <w:r w:rsidR="00AE42BD">
          <w:rPr>
            <w:noProof/>
            <w:webHidden/>
          </w:rPr>
        </w:r>
        <w:r w:rsidR="00AE42BD">
          <w:rPr>
            <w:noProof/>
            <w:webHidden/>
          </w:rPr>
          <w:fldChar w:fldCharType="separate"/>
        </w:r>
        <w:r w:rsidR="00AE42BD">
          <w:rPr>
            <w:noProof/>
            <w:webHidden/>
          </w:rPr>
          <w:t>100</w:t>
        </w:r>
        <w:r w:rsidR="00AE42BD">
          <w:rPr>
            <w:noProof/>
            <w:webHidden/>
          </w:rPr>
          <w:fldChar w:fldCharType="end"/>
        </w:r>
      </w:hyperlink>
    </w:p>
    <w:p w14:paraId="08A74FB7"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79" w:history="1">
        <w:r w:rsidR="00AE42BD" w:rsidRPr="009F3E43">
          <w:rPr>
            <w:rStyle w:val="Hyperlink"/>
            <w:noProof/>
          </w:rPr>
          <w:t>Figure 75 image labelling</w:t>
        </w:r>
        <w:r w:rsidR="00AE42BD">
          <w:rPr>
            <w:noProof/>
            <w:webHidden/>
          </w:rPr>
          <w:tab/>
        </w:r>
        <w:r w:rsidR="00AE42BD">
          <w:rPr>
            <w:noProof/>
            <w:webHidden/>
          </w:rPr>
          <w:fldChar w:fldCharType="begin"/>
        </w:r>
        <w:r w:rsidR="00AE42BD">
          <w:rPr>
            <w:noProof/>
            <w:webHidden/>
          </w:rPr>
          <w:instrText xml:space="preserve"> PAGEREF _Toc1835379 \h </w:instrText>
        </w:r>
        <w:r w:rsidR="00AE42BD">
          <w:rPr>
            <w:noProof/>
            <w:webHidden/>
          </w:rPr>
        </w:r>
        <w:r w:rsidR="00AE42BD">
          <w:rPr>
            <w:noProof/>
            <w:webHidden/>
          </w:rPr>
          <w:fldChar w:fldCharType="separate"/>
        </w:r>
        <w:r w:rsidR="00AE42BD">
          <w:rPr>
            <w:noProof/>
            <w:webHidden/>
          </w:rPr>
          <w:t>101</w:t>
        </w:r>
        <w:r w:rsidR="00AE42BD">
          <w:rPr>
            <w:noProof/>
            <w:webHidden/>
          </w:rPr>
          <w:fldChar w:fldCharType="end"/>
        </w:r>
      </w:hyperlink>
    </w:p>
    <w:p w14:paraId="15A9C433"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0" w:history="1">
        <w:r w:rsidR="00AE42BD" w:rsidRPr="009F3E43">
          <w:rPr>
            <w:rStyle w:val="Hyperlink"/>
            <w:noProof/>
          </w:rPr>
          <w:t>Figure 76 file generated</w:t>
        </w:r>
        <w:r w:rsidR="00AE42BD">
          <w:rPr>
            <w:noProof/>
            <w:webHidden/>
          </w:rPr>
          <w:tab/>
        </w:r>
        <w:r w:rsidR="00AE42BD">
          <w:rPr>
            <w:noProof/>
            <w:webHidden/>
          </w:rPr>
          <w:fldChar w:fldCharType="begin"/>
        </w:r>
        <w:r w:rsidR="00AE42BD">
          <w:rPr>
            <w:noProof/>
            <w:webHidden/>
          </w:rPr>
          <w:instrText xml:space="preserve"> PAGEREF _Toc1835380 \h </w:instrText>
        </w:r>
        <w:r w:rsidR="00AE42BD">
          <w:rPr>
            <w:noProof/>
            <w:webHidden/>
          </w:rPr>
        </w:r>
        <w:r w:rsidR="00AE42BD">
          <w:rPr>
            <w:noProof/>
            <w:webHidden/>
          </w:rPr>
          <w:fldChar w:fldCharType="separate"/>
        </w:r>
        <w:r w:rsidR="00AE42BD">
          <w:rPr>
            <w:noProof/>
            <w:webHidden/>
          </w:rPr>
          <w:t>101</w:t>
        </w:r>
        <w:r w:rsidR="00AE42BD">
          <w:rPr>
            <w:noProof/>
            <w:webHidden/>
          </w:rPr>
          <w:fldChar w:fldCharType="end"/>
        </w:r>
      </w:hyperlink>
    </w:p>
    <w:p w14:paraId="2CD88C28"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1" w:history="1">
        <w:r w:rsidR="00AE42BD" w:rsidRPr="009F3E43">
          <w:rPr>
            <w:rStyle w:val="Hyperlink"/>
            <w:noProof/>
          </w:rPr>
          <w:t>Figure 77 label map</w:t>
        </w:r>
        <w:r w:rsidR="00AE42BD">
          <w:rPr>
            <w:noProof/>
            <w:webHidden/>
          </w:rPr>
          <w:tab/>
        </w:r>
        <w:r w:rsidR="00AE42BD">
          <w:rPr>
            <w:noProof/>
            <w:webHidden/>
          </w:rPr>
          <w:fldChar w:fldCharType="begin"/>
        </w:r>
        <w:r w:rsidR="00AE42BD">
          <w:rPr>
            <w:noProof/>
            <w:webHidden/>
          </w:rPr>
          <w:instrText xml:space="preserve"> PAGEREF _Toc1835381 \h </w:instrText>
        </w:r>
        <w:r w:rsidR="00AE42BD">
          <w:rPr>
            <w:noProof/>
            <w:webHidden/>
          </w:rPr>
        </w:r>
        <w:r w:rsidR="00AE42BD">
          <w:rPr>
            <w:noProof/>
            <w:webHidden/>
          </w:rPr>
          <w:fldChar w:fldCharType="separate"/>
        </w:r>
        <w:r w:rsidR="00AE42BD">
          <w:rPr>
            <w:noProof/>
            <w:webHidden/>
          </w:rPr>
          <w:t>102</w:t>
        </w:r>
        <w:r w:rsidR="00AE42BD">
          <w:rPr>
            <w:noProof/>
            <w:webHidden/>
          </w:rPr>
          <w:fldChar w:fldCharType="end"/>
        </w:r>
      </w:hyperlink>
    </w:p>
    <w:p w14:paraId="0A8593C8"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2" w:history="1">
        <w:r w:rsidR="00AE42BD" w:rsidRPr="009F3E43">
          <w:rPr>
            <w:rStyle w:val="Hyperlink"/>
            <w:noProof/>
          </w:rPr>
          <w:t>Figure 78 training interface</w:t>
        </w:r>
        <w:r w:rsidR="00AE42BD">
          <w:rPr>
            <w:noProof/>
            <w:webHidden/>
          </w:rPr>
          <w:tab/>
        </w:r>
        <w:r w:rsidR="00AE42BD">
          <w:rPr>
            <w:noProof/>
            <w:webHidden/>
          </w:rPr>
          <w:fldChar w:fldCharType="begin"/>
        </w:r>
        <w:r w:rsidR="00AE42BD">
          <w:rPr>
            <w:noProof/>
            <w:webHidden/>
          </w:rPr>
          <w:instrText xml:space="preserve"> PAGEREF _Toc1835382 \h </w:instrText>
        </w:r>
        <w:r w:rsidR="00AE42BD">
          <w:rPr>
            <w:noProof/>
            <w:webHidden/>
          </w:rPr>
        </w:r>
        <w:r w:rsidR="00AE42BD">
          <w:rPr>
            <w:noProof/>
            <w:webHidden/>
          </w:rPr>
          <w:fldChar w:fldCharType="separate"/>
        </w:r>
        <w:r w:rsidR="00AE42BD">
          <w:rPr>
            <w:noProof/>
            <w:webHidden/>
          </w:rPr>
          <w:t>102</w:t>
        </w:r>
        <w:r w:rsidR="00AE42BD">
          <w:rPr>
            <w:noProof/>
            <w:webHidden/>
          </w:rPr>
          <w:fldChar w:fldCharType="end"/>
        </w:r>
      </w:hyperlink>
    </w:p>
    <w:p w14:paraId="41830A71"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3" w:history="1">
        <w:r w:rsidR="00AE42BD" w:rsidRPr="009F3E43">
          <w:rPr>
            <w:rStyle w:val="Hyperlink"/>
            <w:noProof/>
          </w:rPr>
          <w:t>Figure 79 image recognition start up interface</w:t>
        </w:r>
        <w:r w:rsidR="00AE42BD">
          <w:rPr>
            <w:noProof/>
            <w:webHidden/>
          </w:rPr>
          <w:tab/>
        </w:r>
        <w:r w:rsidR="00AE42BD">
          <w:rPr>
            <w:noProof/>
            <w:webHidden/>
          </w:rPr>
          <w:fldChar w:fldCharType="begin"/>
        </w:r>
        <w:r w:rsidR="00AE42BD">
          <w:rPr>
            <w:noProof/>
            <w:webHidden/>
          </w:rPr>
          <w:instrText xml:space="preserve"> PAGEREF _Toc1835383 \h </w:instrText>
        </w:r>
        <w:r w:rsidR="00AE42BD">
          <w:rPr>
            <w:noProof/>
            <w:webHidden/>
          </w:rPr>
        </w:r>
        <w:r w:rsidR="00AE42BD">
          <w:rPr>
            <w:noProof/>
            <w:webHidden/>
          </w:rPr>
          <w:fldChar w:fldCharType="separate"/>
        </w:r>
        <w:r w:rsidR="00AE42BD">
          <w:rPr>
            <w:noProof/>
            <w:webHidden/>
          </w:rPr>
          <w:t>103</w:t>
        </w:r>
        <w:r w:rsidR="00AE42BD">
          <w:rPr>
            <w:noProof/>
            <w:webHidden/>
          </w:rPr>
          <w:fldChar w:fldCharType="end"/>
        </w:r>
      </w:hyperlink>
    </w:p>
    <w:p w14:paraId="5B346006"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4" w:history="1">
        <w:r w:rsidR="00AE42BD" w:rsidRPr="009F3E43">
          <w:rPr>
            <w:rStyle w:val="Hyperlink"/>
            <w:noProof/>
          </w:rPr>
          <w:t>Figure 80 Successful Trial 1</w:t>
        </w:r>
        <w:r w:rsidR="00AE42BD">
          <w:rPr>
            <w:noProof/>
            <w:webHidden/>
          </w:rPr>
          <w:tab/>
        </w:r>
        <w:r w:rsidR="00AE42BD">
          <w:rPr>
            <w:noProof/>
            <w:webHidden/>
          </w:rPr>
          <w:fldChar w:fldCharType="begin"/>
        </w:r>
        <w:r w:rsidR="00AE42BD">
          <w:rPr>
            <w:noProof/>
            <w:webHidden/>
          </w:rPr>
          <w:instrText xml:space="preserve"> PAGEREF _Toc1835384 \h </w:instrText>
        </w:r>
        <w:r w:rsidR="00AE42BD">
          <w:rPr>
            <w:noProof/>
            <w:webHidden/>
          </w:rPr>
        </w:r>
        <w:r w:rsidR="00AE42BD">
          <w:rPr>
            <w:noProof/>
            <w:webHidden/>
          </w:rPr>
          <w:fldChar w:fldCharType="separate"/>
        </w:r>
        <w:r w:rsidR="00AE42BD">
          <w:rPr>
            <w:noProof/>
            <w:webHidden/>
          </w:rPr>
          <w:t>104</w:t>
        </w:r>
        <w:r w:rsidR="00AE42BD">
          <w:rPr>
            <w:noProof/>
            <w:webHidden/>
          </w:rPr>
          <w:fldChar w:fldCharType="end"/>
        </w:r>
      </w:hyperlink>
    </w:p>
    <w:p w14:paraId="0354B142"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5" w:history="1">
        <w:r w:rsidR="00AE42BD" w:rsidRPr="009F3E43">
          <w:rPr>
            <w:rStyle w:val="Hyperlink"/>
            <w:noProof/>
          </w:rPr>
          <w:t>Figure 81 Successful Trial 2</w:t>
        </w:r>
        <w:r w:rsidR="00AE42BD">
          <w:rPr>
            <w:noProof/>
            <w:webHidden/>
          </w:rPr>
          <w:tab/>
        </w:r>
        <w:r w:rsidR="00AE42BD">
          <w:rPr>
            <w:noProof/>
            <w:webHidden/>
          </w:rPr>
          <w:fldChar w:fldCharType="begin"/>
        </w:r>
        <w:r w:rsidR="00AE42BD">
          <w:rPr>
            <w:noProof/>
            <w:webHidden/>
          </w:rPr>
          <w:instrText xml:space="preserve"> PAGEREF _Toc1835385 \h </w:instrText>
        </w:r>
        <w:r w:rsidR="00AE42BD">
          <w:rPr>
            <w:noProof/>
            <w:webHidden/>
          </w:rPr>
        </w:r>
        <w:r w:rsidR="00AE42BD">
          <w:rPr>
            <w:noProof/>
            <w:webHidden/>
          </w:rPr>
          <w:fldChar w:fldCharType="separate"/>
        </w:r>
        <w:r w:rsidR="00AE42BD">
          <w:rPr>
            <w:noProof/>
            <w:webHidden/>
          </w:rPr>
          <w:t>104</w:t>
        </w:r>
        <w:r w:rsidR="00AE42BD">
          <w:rPr>
            <w:noProof/>
            <w:webHidden/>
          </w:rPr>
          <w:fldChar w:fldCharType="end"/>
        </w:r>
      </w:hyperlink>
    </w:p>
    <w:p w14:paraId="6320D3BE"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6" w:history="1">
        <w:r w:rsidR="00AE42BD" w:rsidRPr="009F3E43">
          <w:rPr>
            <w:rStyle w:val="Hyperlink"/>
            <w:noProof/>
          </w:rPr>
          <w:t>Figure 82 2s battery&amp;Figure 83 image recognition set up</w:t>
        </w:r>
        <w:r w:rsidR="00AE42BD">
          <w:rPr>
            <w:noProof/>
            <w:webHidden/>
          </w:rPr>
          <w:tab/>
        </w:r>
        <w:r w:rsidR="00AE42BD">
          <w:rPr>
            <w:noProof/>
            <w:webHidden/>
          </w:rPr>
          <w:fldChar w:fldCharType="begin"/>
        </w:r>
        <w:r w:rsidR="00AE42BD">
          <w:rPr>
            <w:noProof/>
            <w:webHidden/>
          </w:rPr>
          <w:instrText xml:space="preserve"> PAGEREF _Toc1835386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7D6804A7" w14:textId="2CC61CA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7" w:history="1">
        <w:r w:rsidR="00AE42BD" w:rsidRPr="009F3E43">
          <w:rPr>
            <w:rStyle w:val="Hyperlink"/>
            <w:noProof/>
          </w:rPr>
          <w:t xml:space="preserve">Figure 84 power connection layout for </w:t>
        </w:r>
        <w:r w:rsidR="009B761F">
          <w:rPr>
            <w:rStyle w:val="Hyperlink"/>
            <w:noProof/>
          </w:rPr>
          <w:t>Raspberry</w:t>
        </w:r>
        <w:r w:rsidR="00AE42BD" w:rsidRPr="009F3E43">
          <w:rPr>
            <w:rStyle w:val="Hyperlink"/>
            <w:noProof/>
          </w:rPr>
          <w:t xml:space="preserve"> </w:t>
        </w:r>
        <w:r w:rsidR="009B761F">
          <w:rPr>
            <w:rStyle w:val="Hyperlink"/>
            <w:noProof/>
          </w:rPr>
          <w:t>Pi</w:t>
        </w:r>
        <w:r w:rsidR="00AE42BD">
          <w:rPr>
            <w:noProof/>
            <w:webHidden/>
          </w:rPr>
          <w:tab/>
        </w:r>
        <w:r w:rsidR="00AE42BD">
          <w:rPr>
            <w:noProof/>
            <w:webHidden/>
          </w:rPr>
          <w:fldChar w:fldCharType="begin"/>
        </w:r>
        <w:r w:rsidR="00AE42BD">
          <w:rPr>
            <w:noProof/>
            <w:webHidden/>
          </w:rPr>
          <w:instrText xml:space="preserve"> PAGEREF _Toc1835387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1A876957" w14:textId="6124B965"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8" w:history="1">
        <w:r w:rsidR="00AE42BD" w:rsidRPr="009F3E43">
          <w:rPr>
            <w:rStyle w:val="Hyperlink"/>
            <w:noProof/>
          </w:rPr>
          <w:t xml:space="preserve">Figure 85 </w:t>
        </w:r>
        <w:r w:rsidR="009B761F">
          <w:rPr>
            <w:rStyle w:val="Hyperlink"/>
            <w:noProof/>
          </w:rPr>
          <w:t>Pixhawk</w:t>
        </w:r>
        <w:r w:rsidR="00AE42BD">
          <w:rPr>
            <w:noProof/>
            <w:webHidden/>
          </w:rPr>
          <w:tab/>
        </w:r>
        <w:r w:rsidR="00AE42BD">
          <w:rPr>
            <w:noProof/>
            <w:webHidden/>
          </w:rPr>
          <w:fldChar w:fldCharType="begin"/>
        </w:r>
        <w:r w:rsidR="00AE42BD">
          <w:rPr>
            <w:noProof/>
            <w:webHidden/>
          </w:rPr>
          <w:instrText xml:space="preserve"> PAGEREF _Toc1835388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57E0ED05"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89" w:history="1">
        <w:r w:rsidR="00AE42BD" w:rsidRPr="009F3E43">
          <w:rPr>
            <w:rStyle w:val="Hyperlink"/>
            <w:noProof/>
          </w:rPr>
          <w:t>Figure 86 mission planner interface</w:t>
        </w:r>
        <w:r w:rsidR="00AE42BD">
          <w:rPr>
            <w:noProof/>
            <w:webHidden/>
          </w:rPr>
          <w:tab/>
        </w:r>
        <w:r w:rsidR="00AE42BD">
          <w:rPr>
            <w:noProof/>
            <w:webHidden/>
          </w:rPr>
          <w:fldChar w:fldCharType="begin"/>
        </w:r>
        <w:r w:rsidR="00AE42BD">
          <w:rPr>
            <w:noProof/>
            <w:webHidden/>
          </w:rPr>
          <w:instrText xml:space="preserve"> PAGEREF _Toc1835389 \h </w:instrText>
        </w:r>
        <w:r w:rsidR="00AE42BD">
          <w:rPr>
            <w:noProof/>
            <w:webHidden/>
          </w:rPr>
        </w:r>
        <w:r w:rsidR="00AE42BD">
          <w:rPr>
            <w:noProof/>
            <w:webHidden/>
          </w:rPr>
          <w:fldChar w:fldCharType="separate"/>
        </w:r>
        <w:r w:rsidR="00AE42BD">
          <w:rPr>
            <w:noProof/>
            <w:webHidden/>
          </w:rPr>
          <w:t>107</w:t>
        </w:r>
        <w:r w:rsidR="00AE42BD">
          <w:rPr>
            <w:noProof/>
            <w:webHidden/>
          </w:rPr>
          <w:fldChar w:fldCharType="end"/>
        </w:r>
      </w:hyperlink>
    </w:p>
    <w:p w14:paraId="6AF1BE6B"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0" w:history="1">
        <w:r w:rsidR="00AE42BD" w:rsidRPr="009F3E43">
          <w:rPr>
            <w:rStyle w:val="Hyperlink"/>
            <w:noProof/>
          </w:rPr>
          <w:t>Figure 87 connection to mission planner through port</w:t>
        </w:r>
        <w:r w:rsidR="00AE42BD">
          <w:rPr>
            <w:noProof/>
            <w:webHidden/>
          </w:rPr>
          <w:tab/>
        </w:r>
        <w:r w:rsidR="00AE42BD">
          <w:rPr>
            <w:noProof/>
            <w:webHidden/>
          </w:rPr>
          <w:fldChar w:fldCharType="begin"/>
        </w:r>
        <w:r w:rsidR="00AE42BD">
          <w:rPr>
            <w:noProof/>
            <w:webHidden/>
          </w:rPr>
          <w:instrText xml:space="preserve"> PAGEREF _Toc1835390 \h </w:instrText>
        </w:r>
        <w:r w:rsidR="00AE42BD">
          <w:rPr>
            <w:noProof/>
            <w:webHidden/>
          </w:rPr>
        </w:r>
        <w:r w:rsidR="00AE42BD">
          <w:rPr>
            <w:noProof/>
            <w:webHidden/>
          </w:rPr>
          <w:fldChar w:fldCharType="separate"/>
        </w:r>
        <w:r w:rsidR="00AE42BD">
          <w:rPr>
            <w:noProof/>
            <w:webHidden/>
          </w:rPr>
          <w:t>107</w:t>
        </w:r>
        <w:r w:rsidR="00AE42BD">
          <w:rPr>
            <w:noProof/>
            <w:webHidden/>
          </w:rPr>
          <w:fldChar w:fldCharType="end"/>
        </w:r>
      </w:hyperlink>
    </w:p>
    <w:p w14:paraId="5722F466"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1" w:history="1">
        <w:r w:rsidR="00AE42BD" w:rsidRPr="009F3E43">
          <w:rPr>
            <w:rStyle w:val="Hyperlink"/>
            <w:noProof/>
          </w:rPr>
          <w:t>Figure 88 Select the right firmware</w:t>
        </w:r>
        <w:r w:rsidR="00AE42BD">
          <w:rPr>
            <w:noProof/>
            <w:webHidden/>
          </w:rPr>
          <w:tab/>
        </w:r>
        <w:r w:rsidR="00AE42BD">
          <w:rPr>
            <w:noProof/>
            <w:webHidden/>
          </w:rPr>
          <w:fldChar w:fldCharType="begin"/>
        </w:r>
        <w:r w:rsidR="00AE42BD">
          <w:rPr>
            <w:noProof/>
            <w:webHidden/>
          </w:rPr>
          <w:instrText xml:space="preserve"> PAGEREF _Toc1835391 \h </w:instrText>
        </w:r>
        <w:r w:rsidR="00AE42BD">
          <w:rPr>
            <w:noProof/>
            <w:webHidden/>
          </w:rPr>
        </w:r>
        <w:r w:rsidR="00AE42BD">
          <w:rPr>
            <w:noProof/>
            <w:webHidden/>
          </w:rPr>
          <w:fldChar w:fldCharType="separate"/>
        </w:r>
        <w:r w:rsidR="00AE42BD">
          <w:rPr>
            <w:noProof/>
            <w:webHidden/>
          </w:rPr>
          <w:t>108</w:t>
        </w:r>
        <w:r w:rsidR="00AE42BD">
          <w:rPr>
            <w:noProof/>
            <w:webHidden/>
          </w:rPr>
          <w:fldChar w:fldCharType="end"/>
        </w:r>
      </w:hyperlink>
    </w:p>
    <w:p w14:paraId="7306CBB0"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2" w:history="1">
        <w:r w:rsidR="00AE42BD" w:rsidRPr="009F3E43">
          <w:rPr>
            <w:rStyle w:val="Hyperlink"/>
            <w:noProof/>
          </w:rPr>
          <w:t>Figure 89 motor and servo control set up</w:t>
        </w:r>
        <w:r w:rsidR="00AE42BD">
          <w:rPr>
            <w:noProof/>
            <w:webHidden/>
          </w:rPr>
          <w:tab/>
        </w:r>
        <w:r w:rsidR="00AE42BD">
          <w:rPr>
            <w:noProof/>
            <w:webHidden/>
          </w:rPr>
          <w:fldChar w:fldCharType="begin"/>
        </w:r>
        <w:r w:rsidR="00AE42BD">
          <w:rPr>
            <w:noProof/>
            <w:webHidden/>
          </w:rPr>
          <w:instrText xml:space="preserve"> PAGEREF _Toc1835392 \h </w:instrText>
        </w:r>
        <w:r w:rsidR="00AE42BD">
          <w:rPr>
            <w:noProof/>
            <w:webHidden/>
          </w:rPr>
        </w:r>
        <w:r w:rsidR="00AE42BD">
          <w:rPr>
            <w:noProof/>
            <w:webHidden/>
          </w:rPr>
          <w:fldChar w:fldCharType="separate"/>
        </w:r>
        <w:r w:rsidR="00AE42BD">
          <w:rPr>
            <w:noProof/>
            <w:webHidden/>
          </w:rPr>
          <w:t>109</w:t>
        </w:r>
        <w:r w:rsidR="00AE42BD">
          <w:rPr>
            <w:noProof/>
            <w:webHidden/>
          </w:rPr>
          <w:fldChar w:fldCharType="end"/>
        </w:r>
      </w:hyperlink>
    </w:p>
    <w:p w14:paraId="66C10896"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3" w:history="1">
        <w:r w:rsidR="00AE42BD" w:rsidRPr="009F3E43">
          <w:rPr>
            <w:rStyle w:val="Hyperlink"/>
            <w:noProof/>
          </w:rPr>
          <w:t>Figure 90 navigation layout</w:t>
        </w:r>
        <w:r w:rsidR="00AE42BD">
          <w:rPr>
            <w:noProof/>
            <w:webHidden/>
          </w:rPr>
          <w:tab/>
        </w:r>
        <w:r w:rsidR="00AE42BD">
          <w:rPr>
            <w:noProof/>
            <w:webHidden/>
          </w:rPr>
          <w:fldChar w:fldCharType="begin"/>
        </w:r>
        <w:r w:rsidR="00AE42BD">
          <w:rPr>
            <w:noProof/>
            <w:webHidden/>
          </w:rPr>
          <w:instrText xml:space="preserve"> PAGEREF _Toc1835393 \h </w:instrText>
        </w:r>
        <w:r w:rsidR="00AE42BD">
          <w:rPr>
            <w:noProof/>
            <w:webHidden/>
          </w:rPr>
        </w:r>
        <w:r w:rsidR="00AE42BD">
          <w:rPr>
            <w:noProof/>
            <w:webHidden/>
          </w:rPr>
          <w:fldChar w:fldCharType="separate"/>
        </w:r>
        <w:r w:rsidR="00AE42BD">
          <w:rPr>
            <w:noProof/>
            <w:webHidden/>
          </w:rPr>
          <w:t>110</w:t>
        </w:r>
        <w:r w:rsidR="00AE42BD">
          <w:rPr>
            <w:noProof/>
            <w:webHidden/>
          </w:rPr>
          <w:fldChar w:fldCharType="end"/>
        </w:r>
      </w:hyperlink>
    </w:p>
    <w:p w14:paraId="167340D4"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4" w:history="1">
        <w:r w:rsidR="00AE42BD" w:rsidRPr="009F3E43">
          <w:rPr>
            <w:rStyle w:val="Hyperlink"/>
            <w:noProof/>
          </w:rPr>
          <w:t>Figure 91 power connection for microcontrollers</w:t>
        </w:r>
        <w:r w:rsidR="00AE42BD">
          <w:rPr>
            <w:noProof/>
            <w:webHidden/>
          </w:rPr>
          <w:tab/>
        </w:r>
        <w:r w:rsidR="00AE42BD">
          <w:rPr>
            <w:noProof/>
            <w:webHidden/>
          </w:rPr>
          <w:fldChar w:fldCharType="begin"/>
        </w:r>
        <w:r w:rsidR="00AE42BD">
          <w:rPr>
            <w:noProof/>
            <w:webHidden/>
          </w:rPr>
          <w:instrText xml:space="preserve"> PAGEREF _Toc1835394 \h </w:instrText>
        </w:r>
        <w:r w:rsidR="00AE42BD">
          <w:rPr>
            <w:noProof/>
            <w:webHidden/>
          </w:rPr>
        </w:r>
        <w:r w:rsidR="00AE42BD">
          <w:rPr>
            <w:noProof/>
            <w:webHidden/>
          </w:rPr>
          <w:fldChar w:fldCharType="separate"/>
        </w:r>
        <w:r w:rsidR="00AE42BD">
          <w:rPr>
            <w:noProof/>
            <w:webHidden/>
          </w:rPr>
          <w:t>112</w:t>
        </w:r>
        <w:r w:rsidR="00AE42BD">
          <w:rPr>
            <w:noProof/>
            <w:webHidden/>
          </w:rPr>
          <w:fldChar w:fldCharType="end"/>
        </w:r>
      </w:hyperlink>
    </w:p>
    <w:p w14:paraId="5E8AD2CA" w14:textId="77777777" w:rsidR="00AE42BD" w:rsidRDefault="00D75D0E">
      <w:pPr>
        <w:pStyle w:val="TableofFigures"/>
        <w:rPr>
          <w:rFonts w:asciiTheme="minorHAnsi" w:eastAsiaTheme="minorEastAsia" w:hAnsiTheme="minorHAnsi" w:cstheme="minorBidi"/>
          <w:smallCaps w:val="0"/>
          <w:noProof/>
          <w:kern w:val="0"/>
          <w:sz w:val="22"/>
          <w:szCs w:val="22"/>
          <w:lang w:eastAsia="en-US"/>
        </w:rPr>
      </w:pPr>
      <w:hyperlink w:anchor="_Toc1835395" w:history="1">
        <w:r w:rsidR="00AE42BD" w:rsidRPr="009F3E43">
          <w:rPr>
            <w:rStyle w:val="Hyperlink"/>
            <w:noProof/>
          </w:rPr>
          <w:t>Figure 92 power connection for motors</w:t>
        </w:r>
        <w:r w:rsidR="00AE42BD">
          <w:rPr>
            <w:noProof/>
            <w:webHidden/>
          </w:rPr>
          <w:tab/>
        </w:r>
        <w:r w:rsidR="00AE42BD">
          <w:rPr>
            <w:noProof/>
            <w:webHidden/>
          </w:rPr>
          <w:fldChar w:fldCharType="begin"/>
        </w:r>
        <w:r w:rsidR="00AE42BD">
          <w:rPr>
            <w:noProof/>
            <w:webHidden/>
          </w:rPr>
          <w:instrText xml:space="preserve"> PAGEREF _Toc1835395 \h </w:instrText>
        </w:r>
        <w:r w:rsidR="00AE42BD">
          <w:rPr>
            <w:noProof/>
            <w:webHidden/>
          </w:rPr>
        </w:r>
        <w:r w:rsidR="00AE42BD">
          <w:rPr>
            <w:noProof/>
            <w:webHidden/>
          </w:rPr>
          <w:fldChar w:fldCharType="separate"/>
        </w:r>
        <w:r w:rsidR="00AE42BD">
          <w:rPr>
            <w:noProof/>
            <w:webHidden/>
          </w:rPr>
          <w:t>112</w:t>
        </w:r>
        <w:r w:rsidR="00AE42BD">
          <w:rPr>
            <w:noProof/>
            <w:webHidden/>
          </w:rPr>
          <w:fldChar w:fldCharType="end"/>
        </w:r>
      </w:hyperlink>
    </w:p>
    <w:p w14:paraId="4849C3DB" w14:textId="56A3C87A" w:rsidR="00373601" w:rsidRDefault="005F17DB">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2177707"/>
      <w:r>
        <w:rPr>
          <w:rFonts w:hint="eastAsia"/>
          <w:noProof/>
        </w:rPr>
        <w:lastRenderedPageBreak/>
        <w:t>List of Tables</w:t>
      </w:r>
      <w:bookmarkEnd w:id="3"/>
    </w:p>
    <w:p w14:paraId="6C58ABF2"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1834857" w:history="1">
        <w:r w:rsidRPr="00FE128E">
          <w:rPr>
            <w:rStyle w:val="Hyperlink"/>
            <w:noProof/>
          </w:rPr>
          <w:t>Table 2.</w:t>
        </w:r>
        <w:r>
          <w:rPr>
            <w:rFonts w:asciiTheme="minorHAnsi" w:eastAsiaTheme="minorEastAsia" w:hAnsiTheme="minorHAnsi" w:cstheme="minorBidi"/>
            <w:smallCaps w:val="0"/>
            <w:noProof/>
            <w:kern w:val="0"/>
            <w:sz w:val="22"/>
            <w:szCs w:val="22"/>
            <w:lang w:eastAsia="en-US"/>
          </w:rPr>
          <w:tab/>
        </w:r>
        <w:r w:rsidRPr="00FE128E">
          <w:rPr>
            <w:rStyle w:val="Hyperlink"/>
            <w:noProof/>
          </w:rPr>
          <w:t>Table 1 Total Volume table</w:t>
        </w:r>
        <w:r>
          <w:rPr>
            <w:noProof/>
            <w:webHidden/>
          </w:rPr>
          <w:tab/>
        </w:r>
        <w:r>
          <w:rPr>
            <w:noProof/>
            <w:webHidden/>
          </w:rPr>
          <w:fldChar w:fldCharType="begin"/>
        </w:r>
        <w:r>
          <w:rPr>
            <w:noProof/>
            <w:webHidden/>
          </w:rPr>
          <w:instrText xml:space="preserve"> PAGEREF _Toc1834857 \h </w:instrText>
        </w:r>
        <w:r>
          <w:rPr>
            <w:noProof/>
            <w:webHidden/>
          </w:rPr>
        </w:r>
        <w:r>
          <w:rPr>
            <w:noProof/>
            <w:webHidden/>
          </w:rPr>
          <w:fldChar w:fldCharType="separate"/>
        </w:r>
        <w:r w:rsidR="00AE42BD">
          <w:rPr>
            <w:noProof/>
            <w:webHidden/>
          </w:rPr>
          <w:t>38</w:t>
        </w:r>
        <w:r>
          <w:rPr>
            <w:noProof/>
            <w:webHidden/>
          </w:rPr>
          <w:fldChar w:fldCharType="end"/>
        </w:r>
      </w:hyperlink>
    </w:p>
    <w:p w14:paraId="20C95B2D"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58" w:history="1">
        <w:r w:rsidR="005F17DB" w:rsidRPr="00FE128E">
          <w:rPr>
            <w:rStyle w:val="Hyperlink"/>
            <w:noProof/>
          </w:rPr>
          <w:t>Table 3.</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2 Total Mass table</w:t>
        </w:r>
        <w:r w:rsidR="005F17DB">
          <w:rPr>
            <w:noProof/>
            <w:webHidden/>
          </w:rPr>
          <w:tab/>
        </w:r>
        <w:r w:rsidR="005F17DB">
          <w:rPr>
            <w:noProof/>
            <w:webHidden/>
          </w:rPr>
          <w:fldChar w:fldCharType="begin"/>
        </w:r>
        <w:r w:rsidR="005F17DB">
          <w:rPr>
            <w:noProof/>
            <w:webHidden/>
          </w:rPr>
          <w:instrText xml:space="preserve"> PAGEREF _Toc1834858 \h </w:instrText>
        </w:r>
        <w:r w:rsidR="005F17DB">
          <w:rPr>
            <w:noProof/>
            <w:webHidden/>
          </w:rPr>
        </w:r>
        <w:r w:rsidR="005F17DB">
          <w:rPr>
            <w:noProof/>
            <w:webHidden/>
          </w:rPr>
          <w:fldChar w:fldCharType="separate"/>
        </w:r>
        <w:r w:rsidR="00AE42BD">
          <w:rPr>
            <w:noProof/>
            <w:webHidden/>
          </w:rPr>
          <w:t>39</w:t>
        </w:r>
        <w:r w:rsidR="005F17DB">
          <w:rPr>
            <w:noProof/>
            <w:webHidden/>
          </w:rPr>
          <w:fldChar w:fldCharType="end"/>
        </w:r>
      </w:hyperlink>
    </w:p>
    <w:p w14:paraId="67BB955A"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59" w:history="1">
        <w:r w:rsidR="005F17DB" w:rsidRPr="00FE128E">
          <w:rPr>
            <w:rStyle w:val="Hyperlink"/>
            <w:noProof/>
          </w:rPr>
          <w:t>Table 3  New Material property</w:t>
        </w:r>
        <w:r w:rsidR="005F17DB">
          <w:rPr>
            <w:noProof/>
            <w:webHidden/>
          </w:rPr>
          <w:tab/>
        </w:r>
        <w:r w:rsidR="005F17DB">
          <w:rPr>
            <w:noProof/>
            <w:webHidden/>
          </w:rPr>
          <w:fldChar w:fldCharType="begin"/>
        </w:r>
        <w:r w:rsidR="005F17DB">
          <w:rPr>
            <w:noProof/>
            <w:webHidden/>
          </w:rPr>
          <w:instrText xml:space="preserve"> PAGEREF _Toc1834859 \h </w:instrText>
        </w:r>
        <w:r w:rsidR="005F17DB">
          <w:rPr>
            <w:noProof/>
            <w:webHidden/>
          </w:rPr>
        </w:r>
        <w:r w:rsidR="005F17DB">
          <w:rPr>
            <w:noProof/>
            <w:webHidden/>
          </w:rPr>
          <w:fldChar w:fldCharType="separate"/>
        </w:r>
        <w:r w:rsidR="00AE42BD">
          <w:rPr>
            <w:noProof/>
            <w:webHidden/>
          </w:rPr>
          <w:t>41</w:t>
        </w:r>
        <w:r w:rsidR="005F17DB">
          <w:rPr>
            <w:noProof/>
            <w:webHidden/>
          </w:rPr>
          <w:fldChar w:fldCharType="end"/>
        </w:r>
      </w:hyperlink>
    </w:p>
    <w:p w14:paraId="225D8CE4"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60" w:history="1">
        <w:r w:rsidR="005F17DB" w:rsidRPr="00FE128E">
          <w:rPr>
            <w:rStyle w:val="Hyperlink"/>
            <w:noProof/>
          </w:rPr>
          <w:t>Table 4.</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4 X, Y, Z coordinates</w:t>
        </w:r>
        <w:r w:rsidR="005F17DB">
          <w:rPr>
            <w:noProof/>
            <w:webHidden/>
          </w:rPr>
          <w:tab/>
        </w:r>
        <w:r w:rsidR="005F17DB">
          <w:rPr>
            <w:noProof/>
            <w:webHidden/>
          </w:rPr>
          <w:fldChar w:fldCharType="begin"/>
        </w:r>
        <w:r w:rsidR="005F17DB">
          <w:rPr>
            <w:noProof/>
            <w:webHidden/>
          </w:rPr>
          <w:instrText xml:space="preserve"> PAGEREF _Toc1834860 \h </w:instrText>
        </w:r>
        <w:r w:rsidR="005F17DB">
          <w:rPr>
            <w:noProof/>
            <w:webHidden/>
          </w:rPr>
        </w:r>
        <w:r w:rsidR="005F17DB">
          <w:rPr>
            <w:noProof/>
            <w:webHidden/>
          </w:rPr>
          <w:fldChar w:fldCharType="separate"/>
        </w:r>
        <w:r w:rsidR="00AE42BD">
          <w:rPr>
            <w:noProof/>
            <w:webHidden/>
          </w:rPr>
          <w:t>44</w:t>
        </w:r>
        <w:r w:rsidR="005F17DB">
          <w:rPr>
            <w:noProof/>
            <w:webHidden/>
          </w:rPr>
          <w:fldChar w:fldCharType="end"/>
        </w:r>
      </w:hyperlink>
    </w:p>
    <w:p w14:paraId="79F2CF95"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61" w:history="1">
        <w:r w:rsidR="005F17DB" w:rsidRPr="00FE128E">
          <w:rPr>
            <w:rStyle w:val="Hyperlink"/>
            <w:noProof/>
          </w:rPr>
          <w:t>Table 6.</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5 Physical properties</w:t>
        </w:r>
        <w:r w:rsidR="005F17DB">
          <w:rPr>
            <w:noProof/>
            <w:webHidden/>
          </w:rPr>
          <w:tab/>
        </w:r>
        <w:r w:rsidR="005F17DB">
          <w:rPr>
            <w:noProof/>
            <w:webHidden/>
          </w:rPr>
          <w:fldChar w:fldCharType="begin"/>
        </w:r>
        <w:r w:rsidR="005F17DB">
          <w:rPr>
            <w:noProof/>
            <w:webHidden/>
          </w:rPr>
          <w:instrText xml:space="preserve"> PAGEREF _Toc1834861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73126F47"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62" w:history="1">
        <w:r w:rsidR="005F17DB" w:rsidRPr="00FE128E">
          <w:rPr>
            <w:rStyle w:val="Hyperlink"/>
            <w:noProof/>
          </w:rPr>
          <w:t>Table 7.</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6 General objective</w:t>
        </w:r>
        <w:r w:rsidR="005F17DB">
          <w:rPr>
            <w:noProof/>
            <w:webHidden/>
          </w:rPr>
          <w:tab/>
        </w:r>
        <w:r w:rsidR="005F17DB">
          <w:rPr>
            <w:noProof/>
            <w:webHidden/>
          </w:rPr>
          <w:fldChar w:fldCharType="begin"/>
        </w:r>
        <w:r w:rsidR="005F17DB">
          <w:rPr>
            <w:noProof/>
            <w:webHidden/>
          </w:rPr>
          <w:instrText xml:space="preserve"> PAGEREF _Toc1834862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2543E337"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63" w:history="1">
        <w:r w:rsidR="005F17DB" w:rsidRPr="00FE128E">
          <w:rPr>
            <w:rStyle w:val="Hyperlink"/>
            <w:noProof/>
          </w:rPr>
          <w:t>Table 8.</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7 Mesh settings</w:t>
        </w:r>
        <w:r w:rsidR="005F17DB">
          <w:rPr>
            <w:noProof/>
            <w:webHidden/>
          </w:rPr>
          <w:tab/>
        </w:r>
        <w:r w:rsidR="005F17DB">
          <w:rPr>
            <w:noProof/>
            <w:webHidden/>
          </w:rPr>
          <w:fldChar w:fldCharType="begin"/>
        </w:r>
        <w:r w:rsidR="005F17DB">
          <w:rPr>
            <w:noProof/>
            <w:webHidden/>
          </w:rPr>
          <w:instrText xml:space="preserve"> PAGEREF _Toc1834863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38708887" w14:textId="77777777" w:rsidR="005F17DB" w:rsidRDefault="00D75D0E">
      <w:pPr>
        <w:pStyle w:val="TableofFigures"/>
        <w:rPr>
          <w:rFonts w:asciiTheme="minorHAnsi" w:eastAsiaTheme="minorEastAsia" w:hAnsiTheme="minorHAnsi" w:cstheme="minorBidi"/>
          <w:smallCaps w:val="0"/>
          <w:noProof/>
          <w:kern w:val="0"/>
          <w:sz w:val="22"/>
          <w:szCs w:val="22"/>
          <w:lang w:eastAsia="en-US"/>
        </w:rPr>
      </w:pPr>
      <w:hyperlink w:anchor="_Toc1834864" w:history="1">
        <w:r w:rsidR="005F17DB" w:rsidRPr="00FE128E">
          <w:rPr>
            <w:rStyle w:val="Hyperlink"/>
            <w:noProof/>
          </w:rPr>
          <w:t>Table 9.</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8 Materials</w:t>
        </w:r>
        <w:r w:rsidR="005F17DB">
          <w:rPr>
            <w:noProof/>
            <w:webHidden/>
          </w:rPr>
          <w:tab/>
        </w:r>
        <w:r w:rsidR="005F17DB">
          <w:rPr>
            <w:noProof/>
            <w:webHidden/>
          </w:rPr>
          <w:fldChar w:fldCharType="begin"/>
        </w:r>
        <w:r w:rsidR="005F17DB">
          <w:rPr>
            <w:noProof/>
            <w:webHidden/>
          </w:rPr>
          <w:instrText xml:space="preserve"> PAGEREF _Toc1834864 \h </w:instrText>
        </w:r>
        <w:r w:rsidR="005F17DB">
          <w:rPr>
            <w:noProof/>
            <w:webHidden/>
          </w:rPr>
        </w:r>
        <w:r w:rsidR="005F17DB">
          <w:rPr>
            <w:noProof/>
            <w:webHidden/>
          </w:rPr>
          <w:fldChar w:fldCharType="separate"/>
        </w:r>
        <w:r w:rsidR="00AE42BD">
          <w:rPr>
            <w:noProof/>
            <w:webHidden/>
          </w:rPr>
          <w:t>63</w:t>
        </w:r>
        <w:r w:rsidR="005F17DB">
          <w:rPr>
            <w:noProof/>
            <w:webHidden/>
          </w:rPr>
          <w:fldChar w:fldCharType="end"/>
        </w:r>
      </w:hyperlink>
    </w:p>
    <w:p w14:paraId="5CA20E82" w14:textId="77777777" w:rsidR="005F17DB" w:rsidRDefault="005F17DB"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177708"/>
      <w:r w:rsidRPr="00407596">
        <w:rPr>
          <w:rFonts w:hint="eastAsia"/>
          <w:noProof/>
        </w:rPr>
        <w:lastRenderedPageBreak/>
        <w:t>Abstract</w:t>
      </w:r>
      <w:bookmarkEnd w:id="4"/>
    </w:p>
    <w:p w14:paraId="182CA707" w14:textId="334916C8" w:rsidR="00434B34" w:rsidRDefault="00C2354E" w:rsidP="00D14783">
      <w:pPr>
        <w:pStyle w:val="AllText"/>
      </w:pPr>
      <w:r>
        <w:tab/>
      </w:r>
      <w:r w:rsidR="00434B34" w:rsidRPr="004D0DD4">
        <w:t xml:space="preserve">The principle objective of this project is to design an autonomous marine vessel, </w:t>
      </w:r>
      <w:r w:rsidR="00434B34">
        <w:t xml:space="preserve">and </w:t>
      </w:r>
      <w:r w:rsidR="00434B34" w:rsidRPr="004D0DD4">
        <w:t>u</w:t>
      </w:r>
      <w:r w:rsidR="00434B34">
        <w:t>tilize</w:t>
      </w:r>
      <w:r w:rsidR="00434B34" w:rsidRPr="004D0DD4">
        <w:t xml:space="preserve"> machine learning and target recognition </w:t>
      </w:r>
      <w:r w:rsidR="00434B34">
        <w:t xml:space="preserve">allowing the vessel </w:t>
      </w:r>
      <w:r w:rsidR="00434B34" w:rsidRPr="004D0DD4">
        <w:t>to colle</w:t>
      </w:r>
      <w:r w:rsidR="00434B34">
        <w:t>ct floating plastic bottles in</w:t>
      </w:r>
      <w:r w:rsidR="00434B34" w:rsidRPr="004D0DD4">
        <w:t xml:space="preserve"> pond</w:t>
      </w:r>
      <w:r w:rsidR="00434B34">
        <w:t>s</w:t>
      </w:r>
      <w:r w:rsidR="00434B34" w:rsidRPr="004D0DD4">
        <w:t>, lake</w:t>
      </w:r>
      <w:r w:rsidR="00434B34">
        <w:t>s,</w:t>
      </w:r>
      <w:r w:rsidR="00434B34" w:rsidRPr="004D0DD4">
        <w:t xml:space="preserve"> and streams. The motivation behind this project is to find a cheaper and </w:t>
      </w:r>
      <w:r w:rsidR="00434B34">
        <w:t xml:space="preserve">more </w:t>
      </w:r>
      <w:r w:rsidR="00434B34" w:rsidRPr="004D0DD4">
        <w:t>efficient solution for clearing certain water bodies (lakes, ponds, streams).</w:t>
      </w:r>
      <w:r w:rsidR="00434B34">
        <w:t xml:space="preserve"> The project design encompasses three main design structures, which are the navigation, the mechanical design, and the electrical design</w:t>
      </w:r>
      <w:r w:rsidR="00434B34" w:rsidRPr="004D0DD4">
        <w:t>.</w:t>
      </w:r>
      <w:r w:rsidR="00434B34">
        <w:t xml:space="preserve"> The intent behind the navigational design is to design a vessel which possesses and utilizes both autonomy and smart capabilities. This design purpose gave birth to the use of an auto</w:t>
      </w:r>
      <w:r w:rsidR="00D75D0E">
        <w:t>p</w:t>
      </w:r>
      <w:r w:rsidR="009B761F">
        <w:t>i</w:t>
      </w:r>
      <w:r w:rsidR="00434B34">
        <w:t>lot microprocessor called a “</w:t>
      </w:r>
      <w:r w:rsidR="009B761F">
        <w:t>Pixhawk</w:t>
      </w:r>
      <w:r w:rsidR="00434B34">
        <w:t xml:space="preserve">” for the autonomy.  By setting wave points on software called “Mission Planner,” the </w:t>
      </w:r>
      <w:r w:rsidR="009B761F">
        <w:t>Pixhawk</w:t>
      </w:r>
      <w:r w:rsidR="00434B34">
        <w:t xml:space="preserve"> can be configured to move from one point to another depending on the area of collection. The </w:t>
      </w:r>
      <w:r w:rsidR="009B761F">
        <w:t>Pixhawk</w:t>
      </w:r>
      <w:r w:rsidR="00434B34">
        <w:t xml:space="preserve"> moves along the path set by the wave point by controlling the servomechanisms attached to the rudder and the Electronic Speed Controller (ESC). Although this method of control delivered a level of automatic operation and decreased human intervention in that the vessel was able to move unmanned on a fixed path, the vessel was unable to locate bottles through only the </w:t>
      </w:r>
      <w:r w:rsidR="009B761F">
        <w:t>Pixhawk</w:t>
      </w:r>
      <w:r w:rsidR="00434B34">
        <w:t xml:space="preserve">. Accordingly, intelligent design was introduced through the implementation of target recognition. </w:t>
      </w:r>
    </w:p>
    <w:p w14:paraId="0410652E" w14:textId="784F4BBF" w:rsidR="00434B34" w:rsidRDefault="00434B34" w:rsidP="00D14783">
      <w:pPr>
        <w:pStyle w:val="AllText"/>
      </w:pPr>
      <w:r>
        <w:tab/>
        <w:t>The main focus of the project became implementing intelligent design through target recogn</w:t>
      </w:r>
      <w:r w:rsidR="00D75D0E">
        <w:t>ition. The process involves two</w:t>
      </w:r>
      <w:r>
        <w:t xml:space="preserve"> primary aspects, which are training a convolution neural network (CNN) to identify a bottle by employing a transfer learning method, and setting up a target recognition on an application programming interface (A</w:t>
      </w:r>
      <w:r w:rsidR="009B761F">
        <w:t>PI</w:t>
      </w:r>
      <w:r>
        <w:t xml:space="preserve">). The </w:t>
      </w:r>
      <w:r w:rsidR="009B761F">
        <w:t>Raspberry</w:t>
      </w:r>
      <w:r>
        <w:t xml:space="preserve"> </w:t>
      </w:r>
      <w:r w:rsidR="009B761F">
        <w:t>Pi</w:t>
      </w:r>
      <w:r>
        <w:t xml:space="preserve"> 2 was identified as the most ideal A</w:t>
      </w:r>
      <w:r w:rsidR="009B761F">
        <w:t>PI</w:t>
      </w:r>
      <w:r>
        <w:t xml:space="preserve"> because it is affordable and capable enough to run the recognition system. However, due to its lower capability, a relatively less accurate but fast CNN with the fewest parameters, called Mobilenet SSD, is used for recognition. With the aid of TensorFlow, the neural network was optimized to recognize a bottle. </w:t>
      </w:r>
    </w:p>
    <w:p w14:paraId="04063A94" w14:textId="77777777" w:rsidR="00434B34" w:rsidRDefault="00434B34" w:rsidP="00D14783">
      <w:pPr>
        <w:pStyle w:val="AllText"/>
      </w:pPr>
      <w:r>
        <w:tab/>
        <w:t>The goal for the m</w:t>
      </w:r>
      <w:r w:rsidRPr="004D0DD4">
        <w:t xml:space="preserve">echanical design </w:t>
      </w:r>
      <w:r>
        <w:t>of the vessel is</w:t>
      </w:r>
      <w:r w:rsidRPr="004D0DD4">
        <w:t xml:space="preserve"> to ensure </w:t>
      </w:r>
      <w:r>
        <w:t xml:space="preserve">that </w:t>
      </w:r>
      <w:r w:rsidRPr="004D0DD4">
        <w:t>the</w:t>
      </w:r>
      <w:r>
        <w:t xml:space="preserve"> vessel</w:t>
      </w:r>
      <w:r w:rsidRPr="004D0DD4">
        <w:t xml:space="preserve"> body </w:t>
      </w:r>
      <w:r>
        <w:t>floats</w:t>
      </w:r>
      <w:r w:rsidRPr="004D0DD4">
        <w:t xml:space="preserve"> and will </w:t>
      </w:r>
      <w:r>
        <w:t>maintain stability</w:t>
      </w:r>
      <w:r w:rsidRPr="004D0DD4">
        <w:t xml:space="preserve"> under </w:t>
      </w:r>
      <w:r>
        <w:t xml:space="preserve">applied force. </w:t>
      </w:r>
      <w:r w:rsidRPr="004D0DD4">
        <w:t>The mechanical design stages of any floating b</w:t>
      </w:r>
      <w:r>
        <w:t>ody consists of “Imagining and Analyzing,”</w:t>
      </w:r>
      <w:r w:rsidRPr="004D0DD4">
        <w:t xml:space="preserve"> “Concept Des</w:t>
      </w:r>
      <w:r>
        <w:t>ign,” “Principle Design and GA Drawings,”</w:t>
      </w:r>
      <w:r w:rsidRPr="004D0DD4">
        <w:t xml:space="preserve"> </w:t>
      </w:r>
      <w:r>
        <w:t>and “CAD Design and Analysis.”</w:t>
      </w:r>
      <w:r w:rsidRPr="004D0DD4">
        <w:t xml:space="preserve"> </w:t>
      </w:r>
      <w:r>
        <w:t xml:space="preserve">The majority of time spent in each task was </w:t>
      </w:r>
      <w:r w:rsidRPr="004D0DD4">
        <w:t>on research. Mechanical design require</w:t>
      </w:r>
      <w:r>
        <w:t>s</w:t>
      </w:r>
      <w:r w:rsidRPr="004D0DD4">
        <w:t xml:space="preserve"> </w:t>
      </w:r>
      <w:r>
        <w:t>weight calculations, hydrostatics study, f</w:t>
      </w:r>
      <w:r w:rsidRPr="004D0DD4">
        <w:t xml:space="preserve">low analysis, </w:t>
      </w:r>
      <w:r>
        <w:t xml:space="preserve">and </w:t>
      </w:r>
      <w:r w:rsidRPr="004D0DD4">
        <w:t xml:space="preserve">FEM analysis using a CAD software (Solid Works). </w:t>
      </w:r>
      <w:r>
        <w:t>Accurate calculations and analyses</w:t>
      </w:r>
      <w:r w:rsidRPr="004D0DD4">
        <w:t xml:space="preserve"> </w:t>
      </w:r>
      <w:r>
        <w:t xml:space="preserve">served to </w:t>
      </w:r>
      <w:r w:rsidRPr="004D0DD4">
        <w:t>further im</w:t>
      </w:r>
      <w:r>
        <w:t xml:space="preserve">prove any design. </w:t>
      </w:r>
    </w:p>
    <w:p w14:paraId="733F9CE5" w14:textId="16AF8222" w:rsidR="007400E5" w:rsidRPr="00434B34" w:rsidRDefault="00434B34" w:rsidP="00D14783">
      <w:pPr>
        <w:pStyle w:val="AllText"/>
      </w:pPr>
      <w:r>
        <w:tab/>
        <w:t>The goal for the e</w:t>
      </w:r>
      <w:r w:rsidRPr="004D0DD4">
        <w:t xml:space="preserve">lectrical design </w:t>
      </w:r>
      <w:r>
        <w:t>of the vessel is</w:t>
      </w:r>
      <w:r w:rsidRPr="004D0DD4">
        <w:t xml:space="preserve"> to create an environmentally friendl</w:t>
      </w:r>
      <w:r>
        <w:t>y skimming tool which eliminates</w:t>
      </w:r>
      <w:r w:rsidRPr="004D0DD4">
        <w:t xml:space="preserve"> the use of fossil f</w:t>
      </w:r>
      <w:r>
        <w:t xml:space="preserve">uel as a source of energy. The electrical system is powered by two 2s LiPo batteries. The first battery powers the microcontrollers, which are the </w:t>
      </w:r>
      <w:r w:rsidR="009B761F">
        <w:t>Raspberry</w:t>
      </w:r>
      <w:r>
        <w:t xml:space="preserve"> </w:t>
      </w:r>
      <w:r w:rsidR="009B761F">
        <w:t>Pi</w:t>
      </w:r>
      <w:r>
        <w:t xml:space="preserve">2 and the </w:t>
      </w:r>
      <w:r w:rsidR="009B761F">
        <w:t>Pixhawk</w:t>
      </w:r>
      <w:r>
        <w:t xml:space="preserve">, and the second battery powers the motors. Using two batteries assists in troubleshooting in case a problem arises, and also ensures even weight distribution for the sake of stability of the vessel. </w:t>
      </w:r>
      <w:r w:rsidR="002B0254">
        <w:t xml:space="preserve"> </w:t>
      </w:r>
      <w:r w:rsidR="007400E5" w:rsidRPr="00407596">
        <w:br w:type="page"/>
      </w:r>
    </w:p>
    <w:p w14:paraId="6A72FFCA" w14:textId="226A11AD" w:rsidR="00A83895" w:rsidRPr="00407596" w:rsidRDefault="00A83895" w:rsidP="00D670D8">
      <w:pPr>
        <w:pStyle w:val="Head1"/>
        <w:rPr>
          <w:noProof/>
        </w:rPr>
      </w:pPr>
      <w:bookmarkStart w:id="5" w:name="_Toc2177709"/>
      <w:r w:rsidRPr="00407596">
        <w:lastRenderedPageBreak/>
        <w:t>Introductio</w:t>
      </w:r>
      <w:r w:rsidR="00434B34">
        <w:t>n</w:t>
      </w:r>
      <w:bookmarkEnd w:id="5"/>
    </w:p>
    <w:p w14:paraId="01EB613D" w14:textId="77777777" w:rsidR="00434B34" w:rsidRPr="00407596" w:rsidRDefault="00434B34" w:rsidP="00C2354E">
      <w:pPr>
        <w:pStyle w:val="AllText"/>
        <w:contextualSpacing w:val="0"/>
      </w:pPr>
      <w:bookmarkStart w:id="6" w:name="_Toc532928024"/>
      <w:r>
        <w:tab/>
        <w:t xml:space="preserve">This project is based on the design and building of a bottle-collection vessel which operates in lakes and pond. Image recognition and autonomy are utilized to allow the vessel to operate efficiently and unmanned.  </w:t>
      </w:r>
    </w:p>
    <w:p w14:paraId="3DFE0ECB" w14:textId="77777777" w:rsidR="00434B34" w:rsidRPr="00407596" w:rsidRDefault="00434B34" w:rsidP="00C2354E">
      <w:pPr>
        <w:pStyle w:val="Heading2"/>
      </w:pPr>
      <w:bookmarkStart w:id="7" w:name="_Toc2177710"/>
      <w:r w:rsidRPr="00EE1F72">
        <w:rPr>
          <w:rFonts w:hint="eastAsia"/>
        </w:rPr>
        <w:t>Backgound</w:t>
      </w:r>
      <w:r w:rsidRPr="00407596">
        <w:rPr>
          <w:rFonts w:hint="eastAsia"/>
        </w:rPr>
        <w:t>/Motivation</w:t>
      </w:r>
      <w:bookmarkEnd w:id="7"/>
    </w:p>
    <w:p w14:paraId="568A4CFA" w14:textId="77777777" w:rsidR="00434B34" w:rsidRDefault="00434B34" w:rsidP="00C2354E">
      <w:pPr>
        <w:pStyle w:val="AllText"/>
        <w:contextualSpacing w:val="0"/>
      </w:pPr>
      <w:r>
        <w:rPr>
          <w:highlight w:val="white"/>
        </w:rPr>
        <w:tab/>
        <w:t>Plastic never goes away, and it is increasingly finding its way into</w:t>
      </w:r>
      <w:hyperlink r:id="rId11">
        <w:r>
          <w:rPr>
            <w:highlight w:val="white"/>
          </w:rPr>
          <w:t xml:space="preserve"> oceans</w:t>
        </w:r>
      </w:hyperlink>
      <w:r>
        <w:rPr>
          <w:highlight w:val="white"/>
        </w:rPr>
        <w:t xml:space="preserve"> and onto </w:t>
      </w:r>
      <w:r w:rsidRPr="00CE28CC">
        <w:t>beaches. I</w:t>
      </w:r>
      <w:r>
        <w:t>n the Los Angeles area alone, ten</w:t>
      </w:r>
      <w:r w:rsidRPr="00CE28CC">
        <w:t xml:space="preserve"> metric tons of plastic fragments — </w:t>
      </w:r>
      <w:r>
        <w:t>such as</w:t>
      </w:r>
      <w:r w:rsidRPr="00CE28CC">
        <w:t xml:space="preserve"> grocery bags, straws</w:t>
      </w:r>
      <w:r>
        <w:t>,</w:t>
      </w:r>
      <w:r w:rsidRPr="00CE28CC">
        <w:t xml:space="preserve"> and soda bottles — are carried into the Pacific Ocean every day. Today</w:t>
      </w:r>
      <w:r>
        <w:t>,</w:t>
      </w:r>
      <w:r w:rsidRPr="00CE28CC">
        <w:t xml:space="preserve"> billions of pounds of plastic can be found in swirling convergences making up about 40 percent of the world's ocean surfaces. Plastic</w:t>
      </w:r>
      <w:r>
        <w:t xml:space="preserve"> waste in lakes, ponds, and smaller water bodies accumulate differently than plastic waste in oceans. Plastics can end up in a different place from where the plastic originated due to the pattern of lake currents. It is likely that some cities pollute with more plastic than what ends up on their own shores. Though plastics that enter a lake may disappear from view, much of the waste can be seen and has many effects on the lives around it. Some of the reasons supporting the control of plastic waste in lakes and ponds include the following:</w:t>
      </w:r>
    </w:p>
    <w:p w14:paraId="12B7EB63" w14:textId="77777777" w:rsidR="00434B34" w:rsidRPr="00F21F5D" w:rsidRDefault="00434B34" w:rsidP="00C2354E">
      <w:pPr>
        <w:pStyle w:val="ListParagraph"/>
        <w:numPr>
          <w:ilvl w:val="0"/>
          <w:numId w:val="25"/>
        </w:numPr>
        <w:contextualSpacing/>
        <w:jc w:val="left"/>
      </w:pPr>
      <w:bookmarkStart w:id="8" w:name="_Toc532928022"/>
      <w:bookmarkStart w:id="9" w:name="_Toc2177711"/>
      <w:r w:rsidRPr="00F21F5D">
        <w:t>Unwanted Migration:</w:t>
      </w:r>
      <w:bookmarkEnd w:id="8"/>
      <w:bookmarkEnd w:id="9"/>
    </w:p>
    <w:p w14:paraId="34CE0344" w14:textId="77777777" w:rsidR="00434B34" w:rsidRPr="00333E0D" w:rsidRDefault="00434B34" w:rsidP="00C2354E">
      <w:pPr>
        <w:pStyle w:val="AllText"/>
      </w:pPr>
      <w:r>
        <w:tab/>
        <w:t xml:space="preserve">Migration has been in occurrence for as long as the existence of living things on the planet. Although migration is essential for survival, it has proven to be a major source of biological pollution in man and animals. Migration can have a profound effect on the immunity of animals. When animals migrate together to the same place, they are exposed to the body fluids and waste of one another, and superior species are exposed to the genetically inferior species; contact with the waste of an inferior species can lead to an explosion in illness or even death. Biological contamination due to migration can lead to extinction.  </w:t>
      </w:r>
    </w:p>
    <w:p w14:paraId="5E601A6C" w14:textId="77777777" w:rsidR="00434B34" w:rsidRPr="00F21F5D" w:rsidRDefault="00434B34" w:rsidP="00C2354E">
      <w:pPr>
        <w:pStyle w:val="ListParagraph"/>
        <w:numPr>
          <w:ilvl w:val="0"/>
          <w:numId w:val="25"/>
        </w:numPr>
        <w:jc w:val="left"/>
      </w:pPr>
      <w:bookmarkStart w:id="10" w:name="_Toc532928023"/>
      <w:bookmarkStart w:id="11" w:name="_Toc2177712"/>
      <w:r>
        <w:t>Chemical C</w:t>
      </w:r>
      <w:r w:rsidRPr="00F21F5D">
        <w:t>ontamination:</w:t>
      </w:r>
      <w:bookmarkEnd w:id="10"/>
      <w:bookmarkEnd w:id="11"/>
      <w:r w:rsidRPr="00F21F5D">
        <w:t xml:space="preserve"> </w:t>
      </w:r>
    </w:p>
    <w:p w14:paraId="27E28F75" w14:textId="77777777" w:rsidR="00434B34" w:rsidRDefault="00434B34" w:rsidP="00C2354E">
      <w:pPr>
        <w:pStyle w:val="AllText"/>
        <w:contextualSpacing w:val="0"/>
      </w:pPr>
      <w:r>
        <w:tab/>
        <w:t>When fertilizers and pesticides are used for agricultural purposes, they exhibit the benefits of chemical advancements by improving yield, but unfortunately, these chemicals are a major source of pollution. When rain falls, the fertilizers and pesticides are swept by flood into the water bodies and this has a detrimental effect on the lives of aquatic animals and plants. When pesticides meant to kill off pests flow into the water body, they become harmful to the fish in the lakes or ponds which can lead to death in aquatic life. Fertilizers that flow into the water bodies can increase the fertility of the water and cause a large growth of algae. In turn, this creates a canopy on the water surface which deprives the plants and animals of sunlight and oxygen.</w:t>
      </w:r>
    </w:p>
    <w:p w14:paraId="3FFDC315" w14:textId="728E104F" w:rsidR="00333E0D" w:rsidRPr="00F21F5D" w:rsidRDefault="00333E0D" w:rsidP="00C2354E">
      <w:pPr>
        <w:pStyle w:val="ListParagraph"/>
        <w:numPr>
          <w:ilvl w:val="0"/>
          <w:numId w:val="25"/>
        </w:numPr>
        <w:jc w:val="left"/>
      </w:pPr>
      <w:bookmarkStart w:id="12" w:name="_Toc2177713"/>
      <w:r>
        <w:t>Marine M</w:t>
      </w:r>
      <w:r w:rsidRPr="00F21F5D">
        <w:t>ammals:</w:t>
      </w:r>
      <w:bookmarkEnd w:id="6"/>
      <w:bookmarkEnd w:id="12"/>
    </w:p>
    <w:p w14:paraId="53ABD11E" w14:textId="1AA93D01" w:rsidR="00434B34" w:rsidRPr="00407596" w:rsidRDefault="00C2354E" w:rsidP="00C2354E">
      <w:pPr>
        <w:pStyle w:val="AllText"/>
        <w:contextualSpacing w:val="0"/>
      </w:pPr>
      <w:r>
        <w:tab/>
      </w:r>
      <w:r w:rsidR="00434B34" w:rsidRPr="00333E0D">
        <w:t>Marine mammals ingest and get tangled in plastic. Large amounts of plastic debris have been found in the habitat of endangered Hawaiian monk seals, including in areas that serve as pup nurseries. Entanglement deaths are severely undermining recovery efforts of this seal, which is already on the brink of extinction. Entanglement in plastic debris has also led to injury and mortality in the endangered Steller sea lion, with packing bands the most common entangling material. In 2008, two sperm whales were found stranded along the California coast with large amounts of fishing net scraps, rope</w:t>
      </w:r>
      <w:r w:rsidR="00434B34">
        <w:t>,</w:t>
      </w:r>
      <w:r w:rsidR="00434B34" w:rsidRPr="00333E0D">
        <w:t xml:space="preserve"> and other plastic debris in their stomachs.</w:t>
      </w:r>
    </w:p>
    <w:p w14:paraId="01824691" w14:textId="77777777" w:rsidR="00434B34" w:rsidRPr="00407596" w:rsidRDefault="00434B34" w:rsidP="00C2354E">
      <w:pPr>
        <w:pStyle w:val="Heading2"/>
        <w:numPr>
          <w:ilvl w:val="1"/>
          <w:numId w:val="47"/>
        </w:numPr>
      </w:pPr>
      <w:bookmarkStart w:id="13" w:name="_Toc2177714"/>
      <w:r w:rsidRPr="00407596">
        <w:rPr>
          <w:rFonts w:hint="eastAsia"/>
        </w:rPr>
        <w:t>Objective</w:t>
      </w:r>
      <w:bookmarkEnd w:id="13"/>
    </w:p>
    <w:p w14:paraId="7DD9D3E8" w14:textId="77777777" w:rsidR="00434B34" w:rsidRPr="00407596" w:rsidRDefault="00434B34" w:rsidP="00C2354E">
      <w:pPr>
        <w:pStyle w:val="AllText"/>
      </w:pPr>
      <w:r>
        <w:lastRenderedPageBreak/>
        <w:tab/>
      </w:r>
      <w:r w:rsidRPr="00E566FD">
        <w:t>The objective of this project is to design a Catamaran</w:t>
      </w:r>
      <w:r>
        <w:t xml:space="preserve"> </w:t>
      </w:r>
      <w:r w:rsidRPr="00E566FD">
        <w:t>(Dual Hull) marine vessel capable of detecting 500 ml plastic bottles within</w:t>
      </w:r>
      <w:r>
        <w:t xml:space="preserve"> a one</w:t>
      </w:r>
      <w:r w:rsidRPr="00E566FD">
        <w:t xml:space="preserve"> meter radius</w:t>
      </w:r>
      <w:r>
        <w:t>,</w:t>
      </w:r>
      <w:r w:rsidRPr="00E566FD">
        <w:t xml:space="preserve"> and </w:t>
      </w:r>
      <w:r>
        <w:t>collect the water bottles</w:t>
      </w:r>
      <w:r w:rsidRPr="00E566FD">
        <w:t xml:space="preserve"> using machine learning.</w:t>
      </w:r>
    </w:p>
    <w:p w14:paraId="28A36412" w14:textId="77777777" w:rsidR="00434B34" w:rsidRPr="00407596" w:rsidRDefault="00434B34" w:rsidP="00C2354E">
      <w:pPr>
        <w:pStyle w:val="Heading2"/>
      </w:pPr>
      <w:bookmarkStart w:id="14" w:name="_Toc2177715"/>
      <w:r w:rsidRPr="00407596">
        <w:rPr>
          <w:rFonts w:hint="eastAsia"/>
        </w:rPr>
        <w:t>Design Requirements</w:t>
      </w:r>
      <w:bookmarkEnd w:id="14"/>
    </w:p>
    <w:p w14:paraId="1F42BE10" w14:textId="77777777" w:rsidR="00434B34" w:rsidRDefault="00434B34" w:rsidP="00D14783">
      <w:pPr>
        <w:pStyle w:val="AllText"/>
      </w:pPr>
      <w:r>
        <w:tab/>
      </w:r>
      <w:r w:rsidRPr="00AB6890">
        <w:t xml:space="preserve">The </w:t>
      </w:r>
      <w:r>
        <w:rPr>
          <w:rFonts w:hint="eastAsia"/>
        </w:rPr>
        <w:t>design r</w:t>
      </w:r>
      <w:r w:rsidRPr="00AB6890">
        <w:rPr>
          <w:rFonts w:hint="eastAsia"/>
        </w:rPr>
        <w:t>equirements specif</w:t>
      </w:r>
      <w:r w:rsidRPr="00AB6890">
        <w:t>ied for this objective are as f</w:t>
      </w:r>
      <w:r>
        <w:t xml:space="preserve">ollows: </w:t>
      </w:r>
    </w:p>
    <w:p w14:paraId="5E823624" w14:textId="77777777" w:rsidR="00434B34" w:rsidRDefault="00434B34" w:rsidP="00434B34">
      <w:pPr>
        <w:pStyle w:val="Numbered"/>
      </w:pPr>
      <w:r>
        <w:t>1.</w:t>
      </w:r>
      <w:r>
        <w:tab/>
        <w:t xml:space="preserve">The main frame of the vehicle should be able to support up to 60 lbs. of total load, which includes the payload of up to 20 lbs., 25 lbs. of vehicle itself, and an additional 15 lbs. for the motors and components. </w:t>
      </w:r>
    </w:p>
    <w:p w14:paraId="4463E41C" w14:textId="77777777" w:rsidR="00434B34" w:rsidRDefault="00434B34" w:rsidP="00434B34">
      <w:pPr>
        <w:pStyle w:val="Numbered"/>
      </w:pPr>
      <w:r>
        <w:t>2.</w:t>
      </w:r>
      <w:r>
        <w:tab/>
        <w:t xml:space="preserve">The motors should drive the vehicle with the velocity of 5 miles per hour. </w:t>
      </w:r>
    </w:p>
    <w:p w14:paraId="4732E8A1" w14:textId="77777777" w:rsidR="00434B34" w:rsidRDefault="00434B34" w:rsidP="00434B34">
      <w:pPr>
        <w:pStyle w:val="Numbered"/>
      </w:pPr>
      <w:r>
        <w:t>3.</w:t>
      </w:r>
      <w:r>
        <w:tab/>
        <w:t>The design must be cost efficient.</w:t>
      </w:r>
    </w:p>
    <w:p w14:paraId="071335E5" w14:textId="77777777" w:rsidR="00434B34" w:rsidRDefault="00434B34" w:rsidP="00434B34">
      <w:pPr>
        <w:pStyle w:val="Numbered"/>
      </w:pPr>
      <w:r>
        <w:t>4.</w:t>
      </w:r>
      <w:r>
        <w:tab/>
        <w:t>The vehicle should recognize floating plastic bottles using machine learning.</w:t>
      </w:r>
    </w:p>
    <w:p w14:paraId="070737A9" w14:textId="77777777" w:rsidR="00434B34" w:rsidRDefault="00434B34" w:rsidP="00434B34">
      <w:pPr>
        <w:pStyle w:val="Numbered"/>
      </w:pPr>
      <w:r>
        <w:t>5.</w:t>
      </w:r>
      <w:r>
        <w:tab/>
        <w:t>The vehicle should recognize the target (Volume 500ml, height 23.50cm, diameter 6.58, max weight .40g) and function intelligently.</w:t>
      </w:r>
    </w:p>
    <w:p w14:paraId="3AEEFAFA" w14:textId="77777777" w:rsidR="00434B34" w:rsidRPr="00153C03" w:rsidRDefault="00434B34" w:rsidP="00434B34">
      <w:pPr>
        <w:pStyle w:val="Numbered"/>
      </w:pPr>
      <w:r>
        <w:t>6.</w:t>
      </w:r>
      <w:r>
        <w:tab/>
        <w:t>Based on the size of the collection chamber, the vehicle should be able to collect up to 35 empty water bottles.</w:t>
      </w:r>
    </w:p>
    <w:p w14:paraId="7D1F2594" w14:textId="77777777" w:rsidR="00434B34" w:rsidRDefault="00434B34" w:rsidP="00C2354E">
      <w:pPr>
        <w:pStyle w:val="Heading2"/>
      </w:pPr>
      <w:bookmarkStart w:id="15" w:name="_Toc2177716"/>
      <w:r w:rsidRPr="00407596">
        <w:rPr>
          <w:rFonts w:hint="eastAsia"/>
        </w:rPr>
        <w:t>Design Constraints</w:t>
      </w:r>
      <w:bookmarkEnd w:id="15"/>
    </w:p>
    <w:p w14:paraId="2EF19A06" w14:textId="77777777" w:rsidR="00434B34" w:rsidRPr="00153C03" w:rsidRDefault="00434B34" w:rsidP="00D14783">
      <w:pPr>
        <w:pStyle w:val="AllText"/>
      </w:pPr>
      <w:r>
        <w:tab/>
      </w:r>
      <w:r w:rsidRPr="00153C03">
        <w:t>In this system design, the des</w:t>
      </w:r>
      <w:r>
        <w:t>ign constraints are as follows</w:t>
      </w:r>
      <w:r w:rsidRPr="00153C03">
        <w:t>:</w:t>
      </w:r>
    </w:p>
    <w:p w14:paraId="05AEAA61" w14:textId="77777777" w:rsidR="00434B34" w:rsidRDefault="00434B34" w:rsidP="00434B34">
      <w:pPr>
        <w:pStyle w:val="Numbered"/>
      </w:pPr>
      <w:r>
        <w:t>1.</w:t>
      </w:r>
      <w:r>
        <w:tab/>
        <w:t>The main frame of the boat should be within 4ft * 3ft * 2ft (L*W*H).</w:t>
      </w:r>
    </w:p>
    <w:p w14:paraId="18CB08AF" w14:textId="77777777" w:rsidR="00434B34" w:rsidRDefault="00434B34" w:rsidP="00434B34">
      <w:pPr>
        <w:pStyle w:val="Numbered"/>
      </w:pPr>
      <w:r>
        <w:t>2.</w:t>
      </w:r>
      <w:r>
        <w:tab/>
        <w:t>Due to lack of funding, the overall budget for the design should be under $100.</w:t>
      </w:r>
    </w:p>
    <w:p w14:paraId="4018D2F4" w14:textId="77777777" w:rsidR="00434B34" w:rsidRDefault="00434B34" w:rsidP="00434B34">
      <w:pPr>
        <w:pStyle w:val="Numbered"/>
      </w:pPr>
      <w:r>
        <w:t>3.</w:t>
      </w:r>
      <w:r>
        <w:tab/>
        <w:t>There are limited resources available.</w:t>
      </w:r>
    </w:p>
    <w:p w14:paraId="1361A905" w14:textId="77777777" w:rsidR="00434B34" w:rsidRDefault="00434B34" w:rsidP="00434B34">
      <w:pPr>
        <w:pStyle w:val="Numbered"/>
      </w:pPr>
      <w:r>
        <w:t>4.</w:t>
      </w:r>
      <w:r>
        <w:tab/>
        <w:t>The vehicle must be easy to assemble.</w:t>
      </w:r>
    </w:p>
    <w:p w14:paraId="249DD825" w14:textId="77777777" w:rsidR="00434B34" w:rsidRPr="00407596" w:rsidRDefault="00434B34" w:rsidP="00C2354E">
      <w:pPr>
        <w:pStyle w:val="Heading2"/>
        <w:numPr>
          <w:ilvl w:val="0"/>
          <w:numId w:val="0"/>
        </w:numPr>
        <w:ind w:left="360"/>
      </w:pPr>
      <w:bookmarkStart w:id="16" w:name="_Toc2177717"/>
      <w:r w:rsidRPr="00407596">
        <w:rPr>
          <w:rFonts w:hint="eastAsia"/>
        </w:rPr>
        <w:t>Design Method</w:t>
      </w:r>
      <w:r>
        <w:t xml:space="preserve"> (Approach)</w:t>
      </w:r>
      <w:bookmarkEnd w:id="16"/>
    </w:p>
    <w:p w14:paraId="5679C72D" w14:textId="77777777" w:rsidR="00434B34" w:rsidRDefault="00434B34" w:rsidP="00D14783">
      <w:pPr>
        <w:pStyle w:val="AllText"/>
        <w:rPr>
          <w:lang w:eastAsia="en-US"/>
        </w:rPr>
      </w:pPr>
      <w:r>
        <w:rPr>
          <w:lang w:eastAsia="en-US"/>
        </w:rPr>
        <w:tab/>
      </w:r>
      <w:r w:rsidRPr="00153C03">
        <w:rPr>
          <w:lang w:eastAsia="en-US"/>
        </w:rPr>
        <w:t xml:space="preserve">For this marine vessel, the design methods include </w:t>
      </w:r>
      <w:r>
        <w:rPr>
          <w:lang w:eastAsia="en-US"/>
        </w:rPr>
        <w:t xml:space="preserve">both </w:t>
      </w:r>
      <w:r w:rsidRPr="00153C03">
        <w:rPr>
          <w:lang w:eastAsia="en-US"/>
        </w:rPr>
        <w:t>mechanical and electrical design. The mechanical design methods are as follows:</w:t>
      </w:r>
    </w:p>
    <w:p w14:paraId="227DA4C4" w14:textId="77777777" w:rsidR="00DD1392" w:rsidRP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50048" behindDoc="0" locked="0" layoutInCell="1" allowOverlap="1" wp14:anchorId="6EB20664" wp14:editId="064BB3A7">
                <wp:simplePos x="0" y="0"/>
                <wp:positionH relativeFrom="column">
                  <wp:posOffset>3820160</wp:posOffset>
                </wp:positionH>
                <wp:positionV relativeFrom="paragraph">
                  <wp:posOffset>963930</wp:posOffset>
                </wp:positionV>
                <wp:extent cx="121568" cy="115831"/>
                <wp:effectExtent l="19050" t="0" r="31115" b="36830"/>
                <wp:wrapNone/>
                <wp:docPr id="6" name="Down Arrow 6"/>
                <wp:cNvGraphicFramePr/>
                <a:graphic xmlns:a="http://schemas.openxmlformats.org/drawingml/2006/main">
                  <a:graphicData uri="http://schemas.microsoft.com/office/word/2010/wordprocessingShape">
                    <wps:wsp>
                      <wps:cNvSpPr/>
                      <wps:spPr>
                        <a:xfrm>
                          <a:off x="0" y="0"/>
                          <a:ext cx="121568" cy="115831"/>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3F0E5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00.8pt;margin-top:75.9pt;width:9.55pt;height: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" adj="10800" fillcolor="#4f81bd" strokecolor="#385d8a" strokeweight="2pt"/>
            </w:pict>
          </mc:Fallback>
        </mc:AlternateContent>
      </w:r>
      <w:r w:rsidRPr="00DD1392">
        <w:rPr>
          <w:b/>
          <w:bCs/>
          <w:iCs/>
          <w:noProof/>
          <w:kern w:val="16"/>
          <w:sz w:val="24"/>
          <w:szCs w:val="24"/>
          <w:lang w:eastAsia="en-US"/>
        </w:rPr>
        <w:drawing>
          <wp:inline distT="0" distB="0" distL="0" distR="0" wp14:anchorId="6E1C32D3" wp14:editId="4AD6AB8F">
            <wp:extent cx="4423410" cy="1072966"/>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26FC6A1" w14:textId="2137D11B" w:rsid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53120" behindDoc="0" locked="0" layoutInCell="1" allowOverlap="1" wp14:anchorId="28805DCC" wp14:editId="7DE3A92C">
                <wp:simplePos x="0" y="0"/>
                <wp:positionH relativeFrom="column">
                  <wp:posOffset>566420</wp:posOffset>
                </wp:positionH>
                <wp:positionV relativeFrom="paragraph">
                  <wp:posOffset>812165</wp:posOffset>
                </wp:positionV>
                <wp:extent cx="99937" cy="137424"/>
                <wp:effectExtent l="19050" t="0" r="33655" b="34290"/>
                <wp:wrapNone/>
                <wp:docPr id="7" name="Down Arrow 7"/>
                <wp:cNvGraphicFramePr/>
                <a:graphic xmlns:a="http://schemas.openxmlformats.org/drawingml/2006/main">
                  <a:graphicData uri="http://schemas.microsoft.com/office/word/2010/wordprocessingShape">
                    <wps:wsp>
                      <wps:cNvSpPr/>
                      <wps:spPr>
                        <a:xfrm>
                          <a:off x="0" y="0"/>
                          <a:ext cx="99937" cy="137424"/>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1C7B7" id="Down Arrow 7" o:spid="_x0000_s1026" type="#_x0000_t67" style="position:absolute;margin-left:44.6pt;margin-top:63.95pt;width:7.85pt;height:10.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" adj="13746" fillcolor="#4f81bd" strokecolor="#385d8a" strokeweight="2pt"/>
            </w:pict>
          </mc:Fallback>
        </mc:AlternateContent>
      </w:r>
      <w:r w:rsidRPr="00DD1392">
        <w:rPr>
          <w:b/>
          <w:bCs/>
          <w:iCs/>
          <w:noProof/>
          <w:kern w:val="16"/>
          <w:sz w:val="24"/>
          <w:szCs w:val="24"/>
          <w:lang w:eastAsia="en-US"/>
        </w:rPr>
        <w:drawing>
          <wp:inline distT="0" distB="0" distL="0" distR="0" wp14:anchorId="603CC098" wp14:editId="15B57537">
            <wp:extent cx="4460408" cy="789305"/>
            <wp:effectExtent l="0" t="0" r="3556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Pr="00DD1392">
        <w:rPr>
          <w:b/>
          <w:bCs/>
          <w:iCs/>
          <w:noProof/>
          <w:kern w:val="16"/>
          <w:sz w:val="24"/>
          <w:szCs w:val="24"/>
          <w:lang w:eastAsia="en-US"/>
        </w:rPr>
        <w:lastRenderedPageBreak/>
        <w:drawing>
          <wp:inline distT="0" distB="0" distL="0" distR="0" wp14:anchorId="6D5E8B54" wp14:editId="5F14193D">
            <wp:extent cx="4423242" cy="1083538"/>
            <wp:effectExtent l="0" t="0" r="1587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C95662C" w14:textId="57237266" w:rsidR="00A74C39" w:rsidRPr="003812AD" w:rsidRDefault="00486A78" w:rsidP="003812AD">
      <w:pPr>
        <w:widowControl w:val="0"/>
        <w:tabs>
          <w:tab w:val="left" w:pos="360"/>
        </w:tabs>
        <w:snapToGrid w:val="0"/>
        <w:spacing w:after="60"/>
        <w:jc w:val="left"/>
        <w:rPr>
          <w:b/>
          <w:bCs/>
          <w:iCs/>
          <w:kern w:val="16"/>
          <w:sz w:val="24"/>
          <w:szCs w:val="24"/>
        </w:rPr>
      </w:pPr>
      <w:r>
        <w:rPr>
          <w:bCs/>
          <w:kern w:val="16"/>
          <w:sz w:val="24"/>
          <w:szCs w:val="22"/>
        </w:rPr>
        <w:t>`</w:t>
      </w:r>
      <w:r w:rsidR="00DD1392">
        <w:rPr>
          <w:b/>
          <w:bCs/>
          <w:iCs/>
          <w:noProof/>
          <w:kern w:val="16"/>
          <w:sz w:val="24"/>
          <w:szCs w:val="24"/>
          <w:lang w:eastAsia="en-US"/>
        </w:rPr>
        <w:drawing>
          <wp:inline distT="0" distB="0" distL="0" distR="0" wp14:anchorId="79387731" wp14:editId="6508D5C7">
            <wp:extent cx="5060315" cy="209740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0315" cy="2097405"/>
                    </a:xfrm>
                    <a:prstGeom prst="rect">
                      <a:avLst/>
                    </a:prstGeom>
                    <a:noFill/>
                  </pic:spPr>
                </pic:pic>
              </a:graphicData>
            </a:graphic>
          </wp:inline>
        </w:drawing>
      </w:r>
    </w:p>
    <w:p w14:paraId="6A7D8CB5" w14:textId="77777777" w:rsidR="00A52E41" w:rsidRPr="00407596" w:rsidRDefault="00AB031C" w:rsidP="00D670D8">
      <w:pPr>
        <w:pStyle w:val="Head1"/>
      </w:pPr>
      <w:bookmarkStart w:id="17" w:name="_Toc2177718"/>
      <w:r w:rsidRPr="00407596">
        <w:rPr>
          <w:rFonts w:hint="eastAsia"/>
        </w:rPr>
        <w:t>Project Description</w:t>
      </w:r>
      <w:bookmarkEnd w:id="17"/>
    </w:p>
    <w:p w14:paraId="2E78D5BD" w14:textId="2D93A5F5" w:rsidR="00AB031C" w:rsidRPr="00407596" w:rsidRDefault="00AB031C" w:rsidP="00C2354E">
      <w:pPr>
        <w:pStyle w:val="Heading2"/>
      </w:pPr>
      <w:bookmarkStart w:id="18" w:name="_Toc2177719"/>
      <w:r w:rsidRPr="00407596">
        <w:rPr>
          <w:rFonts w:hint="eastAsia"/>
        </w:rPr>
        <w:t>System Description</w:t>
      </w:r>
      <w:bookmarkEnd w:id="18"/>
    </w:p>
    <w:p w14:paraId="718DA51E" w14:textId="1A2C28C2" w:rsidR="00434B34" w:rsidRDefault="00C2354E" w:rsidP="00D14783">
      <w:pPr>
        <w:pStyle w:val="AllText"/>
      </w:pPr>
      <w:r>
        <w:tab/>
        <w:t>This project</w:t>
      </w:r>
      <w:r w:rsidR="00434B34" w:rsidRPr="00486A78">
        <w:t xml:space="preserve"> </w:t>
      </w:r>
      <w:r w:rsidR="00434B34">
        <w:t>integrates both</w:t>
      </w:r>
      <w:r w:rsidR="00434B34" w:rsidRPr="00486A78">
        <w:t xml:space="preserve"> electrical and mechanical implementa</w:t>
      </w:r>
      <w:r w:rsidR="00434B34">
        <w:t>tion. The simplified idea of this</w:t>
      </w:r>
      <w:r w:rsidR="00434B34" w:rsidRPr="00486A78">
        <w:t xml:space="preserve"> vessel is very similar to a boat. For propu</w:t>
      </w:r>
      <w:r w:rsidR="00434B34">
        <w:t>lsion, the vessel requires two</w:t>
      </w:r>
      <w:r w:rsidR="00434B34" w:rsidRPr="00486A78">
        <w:t xml:space="preserve"> DC motors that </w:t>
      </w:r>
      <w:r w:rsidR="00434B34">
        <w:t>are</w:t>
      </w:r>
      <w:r w:rsidR="00434B34" w:rsidRPr="00486A78">
        <w:t xml:space="preserve"> selected based on a number of factors</w:t>
      </w:r>
      <w:r w:rsidR="00434B34">
        <w:t xml:space="preserve">. The factors include consideration of </w:t>
      </w:r>
      <w:r w:rsidR="00434B34" w:rsidRPr="00486A78">
        <w:t xml:space="preserve">energy consumption, water resistivity, </w:t>
      </w:r>
      <w:r w:rsidR="00434B34">
        <w:t>RPM</w:t>
      </w:r>
      <w:r w:rsidR="00434B34" w:rsidRPr="00486A78">
        <w:t>, torque</w:t>
      </w:r>
      <w:r w:rsidR="00434B34">
        <w:t>,</w:t>
      </w:r>
      <w:r w:rsidR="00434B34" w:rsidRPr="00486A78">
        <w:t xml:space="preserve"> and </w:t>
      </w:r>
      <w:r w:rsidR="00434B34">
        <w:t xml:space="preserve">the </w:t>
      </w:r>
      <w:r w:rsidR="00434B34" w:rsidRPr="00486A78">
        <w:t xml:space="preserve">ability to withstand resistance from weight of debris. Those motors </w:t>
      </w:r>
      <w:r w:rsidR="00434B34">
        <w:t>are</w:t>
      </w:r>
      <w:r w:rsidR="00434B34" w:rsidRPr="00486A78">
        <w:t xml:space="preserve"> controlled by an </w:t>
      </w:r>
      <w:r w:rsidR="00434B34">
        <w:t>Electronic Speed Controller (ESC</w:t>
      </w:r>
      <w:r w:rsidR="00434B34" w:rsidRPr="00486A78">
        <w:t>). T</w:t>
      </w:r>
      <w:r w:rsidR="00434B34">
        <w:t>he ESC</w:t>
      </w:r>
      <w:r w:rsidR="00434B34" w:rsidRPr="00486A78">
        <w:t xml:space="preserve"> regulates the amount of power supplied into the motors</w:t>
      </w:r>
      <w:r w:rsidR="00434B34">
        <w:t>. It</w:t>
      </w:r>
      <w:r w:rsidR="00434B34" w:rsidRPr="00486A78">
        <w:t xml:space="preserve"> is the link between the motors, power supply</w:t>
      </w:r>
      <w:r w:rsidR="00434B34">
        <w:t>, and receiver or any micro</w:t>
      </w:r>
      <w:r w:rsidR="00434B34" w:rsidRPr="00486A78">
        <w:t xml:space="preserve">controller </w:t>
      </w:r>
      <w:r w:rsidR="00434B34">
        <w:t>from which the signal is coming,</w:t>
      </w:r>
      <w:r w:rsidR="00434B34" w:rsidRPr="00486A78">
        <w:t xml:space="preserve"> and this system </w:t>
      </w:r>
      <w:r w:rsidR="00434B34">
        <w:t>utilizes</w:t>
      </w:r>
      <w:r w:rsidR="00434B34" w:rsidRPr="00486A78">
        <w:t xml:space="preserve"> two micro</w:t>
      </w:r>
      <w:r w:rsidR="00434B34">
        <w:t>-</w:t>
      </w:r>
      <w:r w:rsidR="00434B34" w:rsidRPr="00486A78">
        <w:t xml:space="preserve">controllers. </w:t>
      </w:r>
    </w:p>
    <w:p w14:paraId="786DA46C" w14:textId="77F94BC0" w:rsidR="00434B34" w:rsidRDefault="00434B34" w:rsidP="00D14783">
      <w:pPr>
        <w:pStyle w:val="AllText"/>
      </w:pPr>
      <w:r>
        <w:tab/>
      </w:r>
      <w:r w:rsidRPr="00486A78">
        <w:t>In</w:t>
      </w:r>
      <w:r>
        <w:t xml:space="preserve"> this system, two concepts are</w:t>
      </w:r>
      <w:r w:rsidRPr="00486A78">
        <w:t xml:space="preserve"> implemented to execute the intelligence and the autonomy. The </w:t>
      </w:r>
      <w:r w:rsidR="009B761F">
        <w:t>Pixhawk</w:t>
      </w:r>
      <w:r w:rsidRPr="00486A78">
        <w:t xml:space="preserve">, which is the primary controller of the system, </w:t>
      </w:r>
      <w:r>
        <w:t>is the</w:t>
      </w:r>
      <w:r w:rsidRPr="00486A78">
        <w:t xml:space="preserve"> microcontroller by setting wave points or paths </w:t>
      </w:r>
      <w:r>
        <w:t xml:space="preserve">for the vessel </w:t>
      </w:r>
      <w:r w:rsidRPr="00486A78">
        <w:t xml:space="preserve">to follow by using </w:t>
      </w:r>
      <w:r>
        <w:t>software called the Mission P</w:t>
      </w:r>
      <w:r w:rsidRPr="00486A78">
        <w:t xml:space="preserve">lanner. </w:t>
      </w:r>
    </w:p>
    <w:p w14:paraId="6CAC75AB" w14:textId="3BEFE7F4" w:rsidR="003D6B7B" w:rsidRPr="00486A78" w:rsidRDefault="00434B34" w:rsidP="00D14783">
      <w:pPr>
        <w:pStyle w:val="AllText"/>
      </w:pPr>
      <w:r>
        <w:tab/>
      </w:r>
      <w:r w:rsidRPr="00486A78">
        <w:t xml:space="preserve">The </w:t>
      </w:r>
      <w:r w:rsidR="009B761F">
        <w:t>Raspberry</w:t>
      </w:r>
      <w:r>
        <w:t xml:space="preserve"> </w:t>
      </w:r>
      <w:r w:rsidR="009B761F">
        <w:t>Pi</w:t>
      </w:r>
      <w:r>
        <w:t>2, the second microcontroller, is the micro</w:t>
      </w:r>
      <w:r w:rsidRPr="00486A78">
        <w:t>controller responsible for implementing the intelligence aspect of the system</w:t>
      </w:r>
      <w:r>
        <w:t xml:space="preserve">. Intelligence design is the second concept implement. The </w:t>
      </w:r>
      <w:r w:rsidR="009B761F">
        <w:t>Raspberry</w:t>
      </w:r>
      <w:r>
        <w:t xml:space="preserve"> </w:t>
      </w:r>
      <w:r w:rsidR="009B761F">
        <w:t>Pi</w:t>
      </w:r>
      <w:r>
        <w:t>2 implements intelligent design</w:t>
      </w:r>
      <w:r w:rsidRPr="00486A78">
        <w:t xml:space="preserve"> by analyzing images or video captur</w:t>
      </w:r>
      <w:r>
        <w:t>ed through the use of a camera.</w:t>
      </w:r>
    </w:p>
    <w:p w14:paraId="2F2B224C" w14:textId="0E1D805D" w:rsidR="00AB031C" w:rsidRPr="00407596" w:rsidRDefault="00AB031C" w:rsidP="00C2354E">
      <w:pPr>
        <w:pStyle w:val="Heading2"/>
      </w:pPr>
      <w:bookmarkStart w:id="19" w:name="_Toc2177720"/>
      <w:r w:rsidRPr="00407596">
        <w:rPr>
          <w:rFonts w:hint="eastAsia"/>
        </w:rPr>
        <w:t>System Diagram</w:t>
      </w:r>
      <w:bookmarkEnd w:id="19"/>
    </w:p>
    <w:p w14:paraId="6EFDD841" w14:textId="519EC3A0" w:rsidR="003D6B7B" w:rsidRPr="00407596" w:rsidRDefault="005B5AA2" w:rsidP="00D14783">
      <w:pPr>
        <w:pStyle w:val="AllText"/>
      </w:pPr>
      <w:r>
        <w:rPr>
          <w:noProof/>
          <w:lang w:eastAsia="en-US"/>
        </w:rPr>
        <w:lastRenderedPageBreak/>
        <w:drawing>
          <wp:inline distT="0" distB="0" distL="0" distR="0" wp14:anchorId="2D6CA4A4" wp14:editId="20A6A4D7">
            <wp:extent cx="4791710" cy="360299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710" cy="3602990"/>
                    </a:xfrm>
                    <a:prstGeom prst="rect">
                      <a:avLst/>
                    </a:prstGeom>
                    <a:noFill/>
                  </pic:spPr>
                </pic:pic>
              </a:graphicData>
            </a:graphic>
          </wp:inline>
        </w:drawing>
      </w:r>
    </w:p>
    <w:p w14:paraId="1B5E28A1" w14:textId="7CD789CD" w:rsidR="003D6B7B" w:rsidRPr="00407596" w:rsidRDefault="00434B34" w:rsidP="00D75D0E">
      <w:pPr>
        <w:pStyle w:val="figurecaption1"/>
      </w:pPr>
      <w:r>
        <w:t>Illustration of the Basic Navigation S</w:t>
      </w:r>
      <w:r w:rsidR="005B5AA2">
        <w:t>ystem.</w:t>
      </w:r>
    </w:p>
    <w:p w14:paraId="06497B70" w14:textId="77777777" w:rsidR="00AB031C" w:rsidRDefault="00AB031C" w:rsidP="00C2354E">
      <w:pPr>
        <w:pStyle w:val="Heading2"/>
      </w:pPr>
      <w:bookmarkStart w:id="20" w:name="_Toc2177721"/>
      <w:r w:rsidRPr="00407596">
        <w:rPr>
          <w:rFonts w:hint="eastAsia"/>
        </w:rPr>
        <w:t>System Functions</w:t>
      </w:r>
      <w:bookmarkEnd w:id="20"/>
    </w:p>
    <w:p w14:paraId="04B659B5" w14:textId="37C5C097" w:rsidR="00434B34" w:rsidRPr="005B5AA2" w:rsidRDefault="00434B34" w:rsidP="00C2354E">
      <w:pPr>
        <w:pStyle w:val="AllText"/>
        <w:spacing w:after="2800"/>
        <w:contextualSpacing w:val="0"/>
      </w:pPr>
      <w:r>
        <w:tab/>
      </w:r>
      <w:r w:rsidRPr="005B5AA2">
        <w:t xml:space="preserve">The diagram </w:t>
      </w:r>
      <w:r>
        <w:t xml:space="preserve">above </w:t>
      </w:r>
      <w:r w:rsidRPr="005B5AA2">
        <w:t>shows an ideal system which will implement both autonomy and intelligence. The diagrams</w:t>
      </w:r>
      <w:r>
        <w:t xml:space="preserve"> consists of two</w:t>
      </w:r>
      <w:r w:rsidRPr="005B5AA2">
        <w:t xml:space="preserve"> </w:t>
      </w:r>
      <w:r>
        <w:t>DC</w:t>
      </w:r>
      <w:r w:rsidRPr="005B5AA2">
        <w:t xml:space="preserve"> motors controlled or regulated by a motor controller, which</w:t>
      </w:r>
      <w:r>
        <w:t xml:space="preserve"> will receive signals from the </w:t>
      </w:r>
      <w:r w:rsidR="009B761F">
        <w:t>Pixhawk</w:t>
      </w:r>
      <w:r w:rsidRPr="005B5AA2">
        <w:t xml:space="preserve">. The motion of the vessel </w:t>
      </w:r>
      <w:r>
        <w:t xml:space="preserve">is primarily controlled by the </w:t>
      </w:r>
      <w:r w:rsidR="009B761F">
        <w:t>Pixhawk</w:t>
      </w:r>
      <w:r>
        <w:t xml:space="preserve">. A </w:t>
      </w:r>
      <w:r w:rsidR="009B761F">
        <w:t>Pixhawk</w:t>
      </w:r>
      <w:r w:rsidRPr="005B5AA2">
        <w:t xml:space="preserve"> is a high-performance auto</w:t>
      </w:r>
      <w:r w:rsidR="00D75D0E">
        <w:t>p</w:t>
      </w:r>
      <w:r w:rsidR="009B761F">
        <w:t>i</w:t>
      </w:r>
      <w:r w:rsidRPr="005B5AA2">
        <w:t>lot-on-module suitable for fixed wing, multi rotors, helicopters, cars, boats</w:t>
      </w:r>
      <w:r>
        <w:t>,</w:t>
      </w:r>
      <w:r w:rsidRPr="005B5AA2">
        <w:t xml:space="preserve"> and any other robotic platform that </w:t>
      </w:r>
      <w:r>
        <w:t>can move. It is targeted toward</w:t>
      </w:r>
      <w:r w:rsidRPr="005B5AA2">
        <w:t xml:space="preserve"> high-end research, amateur </w:t>
      </w:r>
      <w:r>
        <w:t xml:space="preserve">use, </w:t>
      </w:r>
      <w:r w:rsidRPr="005B5AA2">
        <w:t>and industry needs</w:t>
      </w:r>
      <w:r>
        <w:t>,</w:t>
      </w:r>
      <w:r w:rsidRPr="005B5AA2">
        <w:t xml:space="preserve"> and combines the functionality of the PX4FMU + </w:t>
      </w:r>
      <w:r>
        <w:t xml:space="preserve">PX4IO.When the </w:t>
      </w:r>
      <w:r w:rsidR="009B761F">
        <w:t>Raspberry</w:t>
      </w:r>
      <w:r>
        <w:t xml:space="preserve"> </w:t>
      </w:r>
      <w:r w:rsidR="009B761F">
        <w:t>Pi</w:t>
      </w:r>
      <w:r w:rsidRPr="005B5AA2">
        <w:t xml:space="preserve"> detects debris through target recognition, the objective of this methodology is </w:t>
      </w:r>
      <w:r>
        <w:t xml:space="preserve">for the </w:t>
      </w:r>
      <w:r w:rsidR="009B761F">
        <w:t>Raspberry</w:t>
      </w:r>
      <w:r>
        <w:t xml:space="preserve"> </w:t>
      </w:r>
      <w:r w:rsidR="009B761F">
        <w:t>Pi</w:t>
      </w:r>
      <w:r>
        <w:t xml:space="preserve"> to communicate with the </w:t>
      </w:r>
      <w:r w:rsidR="009B761F">
        <w:t>Pixhawk</w:t>
      </w:r>
      <w:r>
        <w:t xml:space="preserve">  in real-</w:t>
      </w:r>
      <w:r w:rsidRPr="005B5AA2">
        <w:t xml:space="preserve">time </w:t>
      </w:r>
      <w:r>
        <w:t>to collect the debris</w:t>
      </w:r>
      <w:r w:rsidRPr="005B5AA2">
        <w:t xml:space="preserve">. </w:t>
      </w:r>
      <w:r>
        <w:t>For the implementation of this methodology to be successful, the two</w:t>
      </w:r>
      <w:r w:rsidRPr="005B5AA2">
        <w:t xml:space="preserve"> microcontroller</w:t>
      </w:r>
      <w:r>
        <w:t xml:space="preserve">s must be compatible by using the MAV link or by sending 1 and 0 signals to the </w:t>
      </w:r>
      <w:r w:rsidR="009B761F">
        <w:t>Pixhawk</w:t>
      </w:r>
      <w:r>
        <w:t xml:space="preserve"> for maneuvering.</w:t>
      </w:r>
    </w:p>
    <w:p w14:paraId="318DA55F" w14:textId="77777777" w:rsidR="009D4E06" w:rsidRDefault="009D4E06" w:rsidP="00C2354E">
      <w:pPr>
        <w:pStyle w:val="Head1"/>
        <w:spacing w:before="1440"/>
      </w:pPr>
      <w:bookmarkStart w:id="21" w:name="_Toc2177722"/>
      <w:r>
        <w:rPr>
          <w:rFonts w:hint="eastAsia"/>
        </w:rPr>
        <w:lastRenderedPageBreak/>
        <w:t>Implementation Plan</w:t>
      </w:r>
      <w:bookmarkEnd w:id="21"/>
      <w:r>
        <w:rPr>
          <w:rFonts w:hint="eastAsia"/>
        </w:rPr>
        <w:t xml:space="preserve"> </w:t>
      </w:r>
    </w:p>
    <w:p w14:paraId="4E1BA0AC" w14:textId="77777777" w:rsidR="00434B34" w:rsidRPr="00407596" w:rsidRDefault="00434B34" w:rsidP="00C2354E">
      <w:pPr>
        <w:pStyle w:val="Heading2"/>
      </w:pPr>
      <w:bookmarkStart w:id="22" w:name="_Toc2177723"/>
      <w:r w:rsidRPr="00407596">
        <w:rPr>
          <w:rFonts w:hint="eastAsia"/>
        </w:rPr>
        <w:t>Tasks</w:t>
      </w:r>
      <w:bookmarkEnd w:id="22"/>
    </w:p>
    <w:p w14:paraId="14EFCCC4" w14:textId="77777777" w:rsidR="00434B34" w:rsidRDefault="00434B34" w:rsidP="00D14783">
      <w:pPr>
        <w:pStyle w:val="AllText"/>
      </w:pPr>
      <w:r>
        <w:t>The design methods used in this process are converted into main tasks and sub-tasks. The tasks are divided into mechanical design tasks and electrical design tasks. The tasks are as follows:</w:t>
      </w:r>
    </w:p>
    <w:p w14:paraId="4E8F2C5B" w14:textId="77777777" w:rsidR="00434B34" w:rsidRDefault="00434B34" w:rsidP="00D14783">
      <w:pPr>
        <w:pStyle w:val="Heading3"/>
      </w:pPr>
      <w:bookmarkStart w:id="23" w:name="_Toc532928036"/>
      <w:bookmarkStart w:id="24" w:name="_Toc2177724"/>
      <w:r w:rsidRPr="00996A89">
        <w:rPr>
          <w:rFonts w:hint="eastAsia"/>
        </w:rPr>
        <w:t xml:space="preserve">Task 1. </w:t>
      </w:r>
      <w:r>
        <w:t>Research Basic Boat D</w:t>
      </w:r>
      <w:r w:rsidRPr="00996A89">
        <w:t>esign</w:t>
      </w:r>
      <w:bookmarkEnd w:id="23"/>
      <w:r>
        <w:t>s</w:t>
      </w:r>
      <w:bookmarkEnd w:id="24"/>
    </w:p>
    <w:p w14:paraId="65A57EE4" w14:textId="77777777" w:rsidR="00434B34" w:rsidRPr="00996A89" w:rsidRDefault="00434B34" w:rsidP="00D14783">
      <w:pPr>
        <w:pStyle w:val="Heading4"/>
      </w:pPr>
      <w:r w:rsidRPr="00996A89">
        <w:t>Subtask 1. Research</w:t>
      </w:r>
    </w:p>
    <w:p w14:paraId="1901D6E2" w14:textId="77777777" w:rsidR="00434B34" w:rsidRDefault="00434B34" w:rsidP="00D14783">
      <w:pPr>
        <w:pStyle w:val="AllText"/>
      </w:pPr>
      <w:r>
        <w:t>Research</w:t>
      </w:r>
      <w:r w:rsidRPr="00996A89">
        <w:t xml:space="preserve"> various boat designs and how they work.</w:t>
      </w:r>
    </w:p>
    <w:p w14:paraId="769D5EB6" w14:textId="77777777" w:rsidR="00434B34" w:rsidRDefault="00434B34" w:rsidP="00D14783">
      <w:pPr>
        <w:pStyle w:val="Heading4"/>
      </w:pPr>
      <w:r>
        <w:t>Subtask 2. Identify Suitable Boat Design</w:t>
      </w:r>
    </w:p>
    <w:p w14:paraId="0E475851" w14:textId="77777777" w:rsidR="00434B34" w:rsidRPr="00834FC5" w:rsidRDefault="00434B34" w:rsidP="00D14783">
      <w:pPr>
        <w:pStyle w:val="AllText"/>
      </w:pPr>
      <w:r>
        <w:t xml:space="preserve">Identify a design based on research Subtask 1. </w:t>
      </w:r>
    </w:p>
    <w:p w14:paraId="6213D9FD" w14:textId="77777777" w:rsidR="00434B34" w:rsidRDefault="00434B34" w:rsidP="00D14783">
      <w:pPr>
        <w:pStyle w:val="Heading3"/>
      </w:pPr>
      <w:bookmarkStart w:id="25" w:name="_Toc2177725"/>
      <w:r>
        <w:t>Task 2. Preliminary Boat D</w:t>
      </w:r>
      <w:r w:rsidRPr="00996A89">
        <w:t>esign</w:t>
      </w:r>
      <w:bookmarkEnd w:id="25"/>
    </w:p>
    <w:p w14:paraId="2E9EB273" w14:textId="77777777" w:rsidR="00434B34" w:rsidRDefault="00434B34" w:rsidP="00D14783">
      <w:pPr>
        <w:pStyle w:val="Heading4"/>
      </w:pPr>
      <w:r>
        <w:t>Subtask 1. Hand Drawing</w:t>
      </w:r>
    </w:p>
    <w:p w14:paraId="1930C311" w14:textId="77777777" w:rsidR="00434B34" w:rsidRDefault="00434B34" w:rsidP="00D14783">
      <w:pPr>
        <w:pStyle w:val="AllText"/>
      </w:pPr>
      <w:r>
        <w:t>Draw basic design which was identified using Task 1 and come up with different designs from which to choose.</w:t>
      </w:r>
    </w:p>
    <w:p w14:paraId="7EB81C1E" w14:textId="77777777" w:rsidR="00434B34" w:rsidRDefault="00434B34" w:rsidP="00D14783">
      <w:pPr>
        <w:pStyle w:val="Heading4"/>
      </w:pPr>
      <w:r>
        <w:t>Subtask 2. Compare and Contrast</w:t>
      </w:r>
    </w:p>
    <w:p w14:paraId="781BACE5" w14:textId="77777777" w:rsidR="00434B34" w:rsidRPr="00834FC5" w:rsidRDefault="00434B34" w:rsidP="00D14783">
      <w:pPr>
        <w:pStyle w:val="AllText"/>
      </w:pPr>
      <w:r>
        <w:t>Compare and contrast all the designs. Learn about their pros and cons and, based on those, choose the most effective design.</w:t>
      </w:r>
    </w:p>
    <w:p w14:paraId="58C4D316" w14:textId="77777777" w:rsidR="00434B34" w:rsidRDefault="00434B34" w:rsidP="00D14783">
      <w:pPr>
        <w:pStyle w:val="Heading3"/>
      </w:pPr>
      <w:bookmarkStart w:id="26" w:name="_Toc2177726"/>
      <w:r w:rsidRPr="00743ACF">
        <w:t>Task 3. Weight Calculations</w:t>
      </w:r>
      <w:bookmarkEnd w:id="26"/>
    </w:p>
    <w:p w14:paraId="11E2E39D" w14:textId="77777777" w:rsidR="00434B34" w:rsidRDefault="00434B34" w:rsidP="00D14783">
      <w:pPr>
        <w:pStyle w:val="Heading4"/>
      </w:pPr>
      <w:r>
        <w:t>Subtask 1. Calculate Volume</w:t>
      </w:r>
    </w:p>
    <w:p w14:paraId="4842B1BC" w14:textId="77777777" w:rsidR="00434B34" w:rsidRDefault="00434B34" w:rsidP="00D14783">
      <w:pPr>
        <w:pStyle w:val="AllText"/>
      </w:pPr>
      <w:r>
        <w:t>Calculate the volume of each part to ultimately determine the mass of each part and then the entire system.</w:t>
      </w:r>
    </w:p>
    <w:p w14:paraId="41A95FE0" w14:textId="77777777" w:rsidR="00434B34" w:rsidRDefault="00434B34" w:rsidP="00D14783">
      <w:pPr>
        <w:pStyle w:val="Heading4"/>
      </w:pPr>
      <w:r>
        <w:t>Subtask 2. Calculate Mass</w:t>
      </w:r>
    </w:p>
    <w:p w14:paraId="19CFE167" w14:textId="77777777" w:rsidR="00434B34" w:rsidRPr="00902959" w:rsidRDefault="00434B34" w:rsidP="00D14783">
      <w:pPr>
        <w:pStyle w:val="AllText"/>
      </w:pPr>
      <w:r>
        <w:t>Calculate the mass using the volume from Subtask 1, and the density of each part.</w:t>
      </w:r>
    </w:p>
    <w:p w14:paraId="5706FBC4" w14:textId="77777777" w:rsidR="00434B34" w:rsidRDefault="00434B34" w:rsidP="00D14783">
      <w:pPr>
        <w:pStyle w:val="Heading3"/>
      </w:pPr>
      <w:bookmarkStart w:id="27" w:name="_Toc2177727"/>
      <w:r>
        <w:t>Task 4. Hydrostatic S</w:t>
      </w:r>
      <w:r w:rsidRPr="00743ACF">
        <w:t>tudy</w:t>
      </w:r>
      <w:bookmarkEnd w:id="27"/>
    </w:p>
    <w:p w14:paraId="41F575C1" w14:textId="77777777" w:rsidR="00434B34" w:rsidRDefault="00434B34" w:rsidP="00D14783">
      <w:pPr>
        <w:pStyle w:val="Heading4"/>
      </w:pPr>
      <w:r>
        <w:t>Subtask 1. Calculate the Bouyancy Force</w:t>
      </w:r>
    </w:p>
    <w:p w14:paraId="00B34801" w14:textId="77777777" w:rsidR="00434B34" w:rsidRDefault="00434B34" w:rsidP="00D14783">
      <w:pPr>
        <w:pStyle w:val="AllText"/>
      </w:pPr>
      <w:r>
        <w:t xml:space="preserve">Use the volume and the mass to calculate the buoyancy force of the floating vessel. </w:t>
      </w:r>
    </w:p>
    <w:p w14:paraId="78DE0E80" w14:textId="77777777" w:rsidR="00434B34" w:rsidRDefault="00434B34" w:rsidP="00D14783">
      <w:pPr>
        <w:pStyle w:val="Heading4"/>
      </w:pPr>
      <w:r>
        <w:t xml:space="preserve">Subtask 2. Calculate the Center of Buoyancy </w:t>
      </w:r>
    </w:p>
    <w:p w14:paraId="79DF30EB" w14:textId="77777777" w:rsidR="00434B34" w:rsidRDefault="00434B34" w:rsidP="00D14783">
      <w:pPr>
        <w:pStyle w:val="AllText"/>
      </w:pPr>
      <w:r>
        <w:t xml:space="preserve">Use the area submerged to find the center of the buoyancy force. </w:t>
      </w:r>
    </w:p>
    <w:p w14:paraId="0264ACD3" w14:textId="77777777" w:rsidR="00434B34" w:rsidRDefault="00434B34" w:rsidP="00D14783">
      <w:pPr>
        <w:pStyle w:val="Heading4"/>
      </w:pPr>
      <w:r>
        <w:t>Subtask 3. Calculate Displacement</w:t>
      </w:r>
    </w:p>
    <w:p w14:paraId="6B46BB18" w14:textId="77777777" w:rsidR="00434B34" w:rsidRDefault="00434B34" w:rsidP="00D14783">
      <w:pPr>
        <w:pStyle w:val="AllText"/>
      </w:pPr>
      <w:r>
        <w:t>Calculate the volume of the water displaced.</w:t>
      </w:r>
    </w:p>
    <w:p w14:paraId="13847A84" w14:textId="77777777" w:rsidR="00434B34" w:rsidRDefault="00434B34" w:rsidP="00D14783">
      <w:pPr>
        <w:pStyle w:val="Heading4"/>
      </w:pPr>
      <w:r>
        <w:t>Subtask 4. Calculate the Center of Mass</w:t>
      </w:r>
    </w:p>
    <w:p w14:paraId="5C5CC8A2" w14:textId="77777777" w:rsidR="00434B34" w:rsidRDefault="00434B34" w:rsidP="00D14783">
      <w:pPr>
        <w:pStyle w:val="AllText"/>
      </w:pPr>
      <w:r>
        <w:t>Identify and calculate the center of mass of the whole system.</w:t>
      </w:r>
    </w:p>
    <w:p w14:paraId="6E89CEE8" w14:textId="77777777" w:rsidR="00434B34" w:rsidRDefault="00434B34" w:rsidP="00D14783">
      <w:pPr>
        <w:pStyle w:val="Heading4"/>
      </w:pPr>
      <w:r>
        <w:t>Subtask 5. Calculate the Meta Centric Height</w:t>
      </w:r>
    </w:p>
    <w:p w14:paraId="37D3953D" w14:textId="77777777" w:rsidR="00434B34" w:rsidRDefault="00434B34" w:rsidP="00D14783">
      <w:pPr>
        <w:pStyle w:val="AllText"/>
      </w:pPr>
      <w:r>
        <w:t>Find the meta centric height based on the COM and COB.</w:t>
      </w:r>
    </w:p>
    <w:p w14:paraId="4B1121D9" w14:textId="77777777" w:rsidR="00434B34" w:rsidRDefault="00434B34" w:rsidP="00D14783">
      <w:pPr>
        <w:pStyle w:val="Heading4"/>
      </w:pPr>
      <w:r>
        <w:t>Subtask 6. Calculate Stability</w:t>
      </w:r>
    </w:p>
    <w:p w14:paraId="6B4C4FC1" w14:textId="77777777" w:rsidR="00434B34" w:rsidRPr="007446BB" w:rsidRDefault="00434B34" w:rsidP="00D14783">
      <w:pPr>
        <w:pStyle w:val="AllText"/>
      </w:pPr>
      <w:r>
        <w:t>Identify the stability of the vessel using the angles 0-15 degrees to ensure the boat will not tip over and the system will be stable.</w:t>
      </w:r>
    </w:p>
    <w:p w14:paraId="699C9BB8" w14:textId="77777777" w:rsidR="00434B34" w:rsidRDefault="00434B34" w:rsidP="00D14783">
      <w:pPr>
        <w:pStyle w:val="Heading3"/>
      </w:pPr>
      <w:bookmarkStart w:id="28" w:name="_Toc532928040"/>
      <w:bookmarkStart w:id="29" w:name="_Toc2177728"/>
      <w:r>
        <w:t>Task 5. Fluid Dynamics</w:t>
      </w:r>
      <w:bookmarkEnd w:id="28"/>
      <w:bookmarkEnd w:id="29"/>
    </w:p>
    <w:p w14:paraId="380EBE62" w14:textId="77777777" w:rsidR="00434B34" w:rsidRDefault="00434B34" w:rsidP="00D14783">
      <w:pPr>
        <w:pStyle w:val="Heading4"/>
      </w:pPr>
      <w:r>
        <w:t>Subtask 1. Calculate Drag</w:t>
      </w:r>
    </w:p>
    <w:p w14:paraId="28AA7598" w14:textId="77777777" w:rsidR="00434B34" w:rsidRDefault="00434B34" w:rsidP="00D14783">
      <w:pPr>
        <w:pStyle w:val="AllText"/>
      </w:pPr>
      <w:r>
        <w:t xml:space="preserve">Calculate the drag of the vessel in fluid. </w:t>
      </w:r>
    </w:p>
    <w:p w14:paraId="2E6E0057" w14:textId="77777777" w:rsidR="00434B34" w:rsidRDefault="00434B34" w:rsidP="00D14783">
      <w:pPr>
        <w:pStyle w:val="Heading4"/>
      </w:pPr>
      <w:r>
        <w:lastRenderedPageBreak/>
        <w:t>Subtask 2. Calculate Lift</w:t>
      </w:r>
    </w:p>
    <w:p w14:paraId="4D0FE551" w14:textId="77777777" w:rsidR="00434B34" w:rsidRPr="007446BB" w:rsidRDefault="00434B34" w:rsidP="00D14783">
      <w:pPr>
        <w:pStyle w:val="AllText"/>
      </w:pPr>
      <w:r>
        <w:t>Calculate the lift of the vessel in fluid.</w:t>
      </w:r>
    </w:p>
    <w:p w14:paraId="75DD3ADA" w14:textId="77777777" w:rsidR="00434B34" w:rsidRDefault="00434B34" w:rsidP="00D14783">
      <w:pPr>
        <w:pStyle w:val="Heading3"/>
      </w:pPr>
      <w:bookmarkStart w:id="30" w:name="_Toc532928041"/>
      <w:bookmarkStart w:id="31" w:name="_Toc2177729"/>
      <w:r>
        <w:t>Task 6. CAD Simulations</w:t>
      </w:r>
      <w:bookmarkEnd w:id="30"/>
      <w:bookmarkEnd w:id="31"/>
    </w:p>
    <w:p w14:paraId="4327A2A6" w14:textId="77777777" w:rsidR="00434B34" w:rsidRDefault="00434B34" w:rsidP="00D14783">
      <w:pPr>
        <w:pStyle w:val="Heading4"/>
      </w:pPr>
      <w:r>
        <w:t>Subtask 1. Flow Analysis</w:t>
      </w:r>
    </w:p>
    <w:p w14:paraId="6297920B" w14:textId="77777777" w:rsidR="00434B34" w:rsidRDefault="00434B34" w:rsidP="00D14783">
      <w:pPr>
        <w:pStyle w:val="AllText"/>
      </w:pPr>
      <w:r>
        <w:t>Simulate the boat in fluid using computer aided design software. In this case, SolidWorks was utilized.</w:t>
      </w:r>
    </w:p>
    <w:p w14:paraId="6BCAA4BB" w14:textId="77777777" w:rsidR="00434B34" w:rsidRDefault="00434B34" w:rsidP="00D14783">
      <w:pPr>
        <w:pStyle w:val="Heading4"/>
      </w:pPr>
      <w:r>
        <w:t>Subtask 2. FEA Stress Analysis</w:t>
      </w:r>
    </w:p>
    <w:p w14:paraId="581E99FC" w14:textId="77777777" w:rsidR="00434B34" w:rsidRPr="00083B8C" w:rsidRDefault="00434B34" w:rsidP="00D14783">
      <w:pPr>
        <w:pStyle w:val="AllText"/>
      </w:pPr>
      <w:r>
        <w:t xml:space="preserve">Simulate the boat stress analysis to identify if the system will fail. </w:t>
      </w:r>
    </w:p>
    <w:p w14:paraId="290642B9" w14:textId="77777777" w:rsidR="00434B34" w:rsidRDefault="00434B34" w:rsidP="00D14783">
      <w:pPr>
        <w:pStyle w:val="Heading3"/>
      </w:pPr>
      <w:bookmarkStart w:id="32" w:name="_Toc2177730"/>
      <w:r w:rsidRPr="00743ACF">
        <w:t>Task 7. Build a Prototype</w:t>
      </w:r>
      <w:bookmarkEnd w:id="32"/>
    </w:p>
    <w:p w14:paraId="703A7571" w14:textId="77777777" w:rsidR="00434B34" w:rsidRDefault="00434B34" w:rsidP="00D14783">
      <w:pPr>
        <w:pStyle w:val="Heading4"/>
      </w:pPr>
      <w:r>
        <w:t>Subtask 1. Ordering Components</w:t>
      </w:r>
    </w:p>
    <w:p w14:paraId="0DB85FC6" w14:textId="77777777" w:rsidR="00434B34" w:rsidRPr="00046335" w:rsidRDefault="00434B34" w:rsidP="00D14783">
      <w:pPr>
        <w:pStyle w:val="Heading4"/>
      </w:pPr>
      <w:r>
        <w:t>Subtask 2. Build the Boat</w:t>
      </w:r>
    </w:p>
    <w:p w14:paraId="753EDBCF" w14:textId="77777777" w:rsidR="00434B34" w:rsidRDefault="00434B34" w:rsidP="00D14783">
      <w:pPr>
        <w:pStyle w:val="Heading3"/>
      </w:pPr>
      <w:bookmarkStart w:id="33" w:name="_Toc2177731"/>
      <w:r>
        <w:t>Task 8. Image Recognition S</w:t>
      </w:r>
      <w:r w:rsidRPr="00743ACF">
        <w:t>ystem</w:t>
      </w:r>
      <w:bookmarkEnd w:id="33"/>
    </w:p>
    <w:p w14:paraId="07838CD6" w14:textId="3AFFFFAC" w:rsidR="00434B34" w:rsidRDefault="00434B34" w:rsidP="00D14783">
      <w:pPr>
        <w:pStyle w:val="Heading4"/>
      </w:pPr>
      <w:r>
        <w:t>Subtask 1. Set up the Image Recognition A</w:t>
      </w:r>
      <w:r w:rsidR="009B761F">
        <w:t>PI</w:t>
      </w:r>
    </w:p>
    <w:p w14:paraId="5CBEB24D" w14:textId="450A1102" w:rsidR="00434B34" w:rsidRDefault="00434B34" w:rsidP="00D14783">
      <w:pPr>
        <w:pStyle w:val="AllText"/>
      </w:pPr>
      <w:r w:rsidRPr="00083B8C">
        <w:t xml:space="preserve">Configure </w:t>
      </w:r>
      <w:r>
        <w:t xml:space="preserve">the </w:t>
      </w:r>
      <w:r w:rsidR="009B761F">
        <w:t>Raspberry</w:t>
      </w:r>
      <w:r>
        <w:t xml:space="preserve"> </w:t>
      </w:r>
      <w:r w:rsidR="009B761F">
        <w:t>Pi</w:t>
      </w:r>
      <w:r>
        <w:t xml:space="preserve"> microprocessor</w:t>
      </w:r>
      <w:r w:rsidRPr="00083B8C">
        <w:t>, and install all dependencies required to perform target recognition.</w:t>
      </w:r>
    </w:p>
    <w:p w14:paraId="1ACB1588" w14:textId="77777777" w:rsidR="00434B34" w:rsidRDefault="00434B34" w:rsidP="00D14783">
      <w:pPr>
        <w:pStyle w:val="Heading4"/>
      </w:pPr>
      <w:r w:rsidRPr="00083B8C">
        <w:t>Subtask 2. Research on CNN</w:t>
      </w:r>
    </w:p>
    <w:p w14:paraId="7C05C8E9" w14:textId="77777777" w:rsidR="00434B34" w:rsidRDefault="00434B34" w:rsidP="00D14783">
      <w:pPr>
        <w:pStyle w:val="AllText"/>
      </w:pPr>
      <w:r>
        <w:t>Comprehend</w:t>
      </w:r>
      <w:r w:rsidRPr="00083B8C">
        <w:t xml:space="preserve"> how a</w:t>
      </w:r>
      <w:r>
        <w:t xml:space="preserve"> convolution works, and build, manipulate, and train the </w:t>
      </w:r>
      <w:r w:rsidRPr="00083B8C">
        <w:t xml:space="preserve">network. </w:t>
      </w:r>
      <w:r>
        <w:t xml:space="preserve">The task </w:t>
      </w:r>
      <w:r w:rsidRPr="00083B8C">
        <w:t>also requires selecting the best model for this process.</w:t>
      </w:r>
    </w:p>
    <w:p w14:paraId="04F98FEE" w14:textId="77777777" w:rsidR="00434B34" w:rsidRDefault="00434B34" w:rsidP="00D14783">
      <w:pPr>
        <w:pStyle w:val="Heading4"/>
      </w:pPr>
      <w:r>
        <w:t>Subtask 3. Training the M</w:t>
      </w:r>
      <w:r w:rsidRPr="007B5D1C">
        <w:t>odel</w:t>
      </w:r>
    </w:p>
    <w:p w14:paraId="7513458B" w14:textId="77777777" w:rsidR="00434B34" w:rsidRDefault="00434B34" w:rsidP="00D14783">
      <w:pPr>
        <w:pStyle w:val="AllText"/>
      </w:pPr>
      <w:r>
        <w:t>Train the</w:t>
      </w:r>
      <w:r w:rsidRPr="007B5D1C">
        <w:t xml:space="preserve"> neural network with </w:t>
      </w:r>
      <w:r>
        <w:t>the</w:t>
      </w:r>
      <w:r w:rsidRPr="007B5D1C">
        <w:t xml:space="preserve"> dataset.</w:t>
      </w:r>
    </w:p>
    <w:p w14:paraId="7F5FEC83" w14:textId="77777777" w:rsidR="00434B34" w:rsidRDefault="00434B34" w:rsidP="00D14783">
      <w:pPr>
        <w:pStyle w:val="Heading4"/>
      </w:pPr>
      <w:r>
        <w:t>Subtask 4. Result</w:t>
      </w:r>
    </w:p>
    <w:p w14:paraId="1E016A15" w14:textId="3571CE4E" w:rsidR="00434B34" w:rsidRPr="007B5D1C" w:rsidRDefault="00434B34" w:rsidP="00D14783">
      <w:pPr>
        <w:pStyle w:val="AllText"/>
      </w:pPr>
      <w:r w:rsidRPr="007B5D1C">
        <w:t xml:space="preserve">Upload </w:t>
      </w:r>
      <w:r>
        <w:t xml:space="preserve">trained model into the </w:t>
      </w:r>
      <w:r w:rsidR="009B761F">
        <w:t>Raspberry</w:t>
      </w:r>
      <w:r>
        <w:t xml:space="preserve"> </w:t>
      </w:r>
      <w:r w:rsidR="009B761F">
        <w:t>Pi</w:t>
      </w:r>
      <w:r w:rsidRPr="007B5D1C">
        <w:t xml:space="preserve"> and test to obtain results.</w:t>
      </w:r>
    </w:p>
    <w:p w14:paraId="374F7149" w14:textId="77777777" w:rsidR="00434B34" w:rsidRDefault="00434B34" w:rsidP="00D14783">
      <w:pPr>
        <w:pStyle w:val="Heading3"/>
      </w:pPr>
      <w:bookmarkStart w:id="34" w:name="_Toc2177732"/>
      <w:r w:rsidRPr="00743ACF">
        <w:t>Task 9. Navigation System</w:t>
      </w:r>
      <w:bookmarkEnd w:id="34"/>
    </w:p>
    <w:p w14:paraId="7DB9C632" w14:textId="43C25D57" w:rsidR="00434B34" w:rsidRDefault="00434B34" w:rsidP="00D14783">
      <w:pPr>
        <w:pStyle w:val="Heading4"/>
      </w:pPr>
      <w:r>
        <w:t xml:space="preserve">Subtask 1. Research on </w:t>
      </w:r>
      <w:r w:rsidR="009B761F">
        <w:t>Pixhawk</w:t>
      </w:r>
      <w:r>
        <w:t xml:space="preserve"> C</w:t>
      </w:r>
      <w:r w:rsidRPr="007B5D1C">
        <w:t>onfiguration</w:t>
      </w:r>
    </w:p>
    <w:p w14:paraId="5AF573B5" w14:textId="60C8FF98" w:rsidR="00434B34" w:rsidRDefault="00434B34" w:rsidP="00D14783">
      <w:pPr>
        <w:pStyle w:val="AllText"/>
      </w:pPr>
      <w:r>
        <w:t xml:space="preserve">Research how a </w:t>
      </w:r>
      <w:r w:rsidR="009B761F">
        <w:t>Pixhawk</w:t>
      </w:r>
      <w:r w:rsidRPr="007B5D1C">
        <w:t xml:space="preserve"> works and how it can be configured to adapt to sailing.</w:t>
      </w:r>
    </w:p>
    <w:p w14:paraId="1564D739" w14:textId="77777777" w:rsidR="00434B34" w:rsidRDefault="00434B34" w:rsidP="00D14783">
      <w:pPr>
        <w:pStyle w:val="Heading4"/>
      </w:pPr>
      <w:r w:rsidRPr="007B5D1C">
        <w:t>Subtask 2. Layout of the Navigation system</w:t>
      </w:r>
    </w:p>
    <w:p w14:paraId="58A171D5" w14:textId="669BBDAE" w:rsidR="00434B34" w:rsidRDefault="00434B34" w:rsidP="00D14783">
      <w:pPr>
        <w:pStyle w:val="AllText"/>
      </w:pPr>
      <w:r w:rsidRPr="007B5D1C">
        <w:t xml:space="preserve">Deliver a </w:t>
      </w:r>
      <w:r w:rsidR="009B761F">
        <w:t>Pi</w:t>
      </w:r>
      <w:r w:rsidRPr="007B5D1C">
        <w:t>ctorial representation of the system to aid adequate comprehension, and explain the com</w:t>
      </w:r>
      <w:r>
        <w:t xml:space="preserve">munication pattern between the </w:t>
      </w:r>
      <w:r w:rsidR="009B761F">
        <w:t>Raspberry</w:t>
      </w:r>
      <w:r>
        <w:t xml:space="preserve"> </w:t>
      </w:r>
      <w:r w:rsidR="009B761F">
        <w:t>Pi</w:t>
      </w:r>
      <w:r>
        <w:t xml:space="preserve"> and </w:t>
      </w:r>
      <w:r w:rsidR="009B761F">
        <w:t>Pixhawk</w:t>
      </w:r>
      <w:r w:rsidRPr="007B5D1C">
        <w:t>.</w:t>
      </w:r>
    </w:p>
    <w:p w14:paraId="4498E733" w14:textId="77777777" w:rsidR="00434B34" w:rsidRDefault="00434B34" w:rsidP="00D14783">
      <w:pPr>
        <w:pStyle w:val="Heading4"/>
      </w:pPr>
      <w:r w:rsidRPr="007B5D1C">
        <w:t>Subtask 3. Run</w:t>
      </w:r>
      <w:r>
        <w:t>-</w:t>
      </w:r>
      <w:r w:rsidRPr="007B5D1C">
        <w:t xml:space="preserve">time of the </w:t>
      </w:r>
      <w:r>
        <w:t>Entire S</w:t>
      </w:r>
      <w:r w:rsidRPr="007B5D1C">
        <w:t>ystem</w:t>
      </w:r>
    </w:p>
    <w:p w14:paraId="38EA5BCE" w14:textId="77777777" w:rsidR="00434B34" w:rsidRPr="007B5D1C" w:rsidRDefault="00434B34" w:rsidP="00D14783">
      <w:pPr>
        <w:pStyle w:val="AllText"/>
      </w:pPr>
      <w:r>
        <w:t>Illustrate the power connection and for how long the vessel can be operational.</w:t>
      </w:r>
    </w:p>
    <w:p w14:paraId="11D0C43B" w14:textId="77777777" w:rsidR="00434B34" w:rsidRDefault="00434B34" w:rsidP="00C2354E">
      <w:pPr>
        <w:pStyle w:val="Heading2"/>
      </w:pPr>
      <w:bookmarkStart w:id="35" w:name="_Toc2177733"/>
      <w:r w:rsidRPr="00407596">
        <w:rPr>
          <w:rFonts w:hint="eastAsia"/>
        </w:rPr>
        <w:t>Team Organization</w:t>
      </w:r>
      <w:bookmarkEnd w:id="35"/>
    </w:p>
    <w:p w14:paraId="1104CF79" w14:textId="77777777" w:rsidR="00434B34" w:rsidRPr="00AB4AF0" w:rsidRDefault="00434B34" w:rsidP="00D14783">
      <w:pPr>
        <w:pStyle w:val="AllText"/>
      </w:pPr>
      <w:r>
        <w:tab/>
        <w:t>This</w:t>
      </w:r>
      <w:r w:rsidRPr="00AB4AF0">
        <w:t xml:space="preserve"> project is split into the mechanical des</w:t>
      </w:r>
      <w:r>
        <w:t xml:space="preserve">ign and the electrical design. Team Member </w:t>
      </w:r>
      <w:r w:rsidRPr="00AB4AF0">
        <w:t>1</w:t>
      </w:r>
      <w:r>
        <w:t xml:space="preserve"> is responsible for the mechanical design. Team member 2 is responsible for</w:t>
      </w:r>
      <w:r w:rsidRPr="00AB4AF0">
        <w:t xml:space="preserve"> </w:t>
      </w:r>
      <w:r>
        <w:t xml:space="preserve">the electrical design. </w:t>
      </w:r>
    </w:p>
    <w:p w14:paraId="009805BD" w14:textId="77777777" w:rsidR="00434B34" w:rsidRPr="00407596" w:rsidRDefault="00434B34" w:rsidP="00D14783">
      <w:pPr>
        <w:pStyle w:val="Heading3"/>
      </w:pPr>
      <w:bookmarkStart w:id="36" w:name="_Toc2177734"/>
      <w:r w:rsidRPr="00F64DBC">
        <w:t>Responsibility</w:t>
      </w:r>
      <w:r w:rsidRPr="00407596">
        <w:rPr>
          <w:rFonts w:hint="eastAsia"/>
        </w:rPr>
        <w:t xml:space="preserve"> of Team </w:t>
      </w:r>
      <w:r w:rsidRPr="00407596">
        <w:t>Member</w:t>
      </w:r>
      <w:r w:rsidRPr="00407596">
        <w:rPr>
          <w:rFonts w:hint="eastAsia"/>
        </w:rPr>
        <w:t xml:space="preserve"> 1.</w:t>
      </w:r>
      <w:bookmarkEnd w:id="36"/>
    </w:p>
    <w:p w14:paraId="6320E0A6" w14:textId="77777777" w:rsidR="00434B34" w:rsidRDefault="00434B34" w:rsidP="00D14783">
      <w:pPr>
        <w:pStyle w:val="AllText"/>
      </w:pPr>
      <w:r>
        <w:t></w:t>
      </w:r>
      <w:r>
        <w:tab/>
        <w:t>Task 1</w:t>
      </w:r>
    </w:p>
    <w:p w14:paraId="7F573AF6" w14:textId="77777777" w:rsidR="00434B34" w:rsidRDefault="00434B34" w:rsidP="00D14783">
      <w:pPr>
        <w:pStyle w:val="AllText"/>
      </w:pPr>
      <w:r>
        <w:t></w:t>
      </w:r>
      <w:r>
        <w:tab/>
        <w:t>Task 2</w:t>
      </w:r>
    </w:p>
    <w:p w14:paraId="507DE1EF" w14:textId="77777777" w:rsidR="00434B34" w:rsidRDefault="00434B34" w:rsidP="00D14783">
      <w:pPr>
        <w:pStyle w:val="AllText"/>
      </w:pPr>
      <w:r>
        <w:t></w:t>
      </w:r>
      <w:r>
        <w:tab/>
        <w:t>Task 3</w:t>
      </w:r>
    </w:p>
    <w:p w14:paraId="08515D54" w14:textId="77777777" w:rsidR="00434B34" w:rsidRDefault="00434B34" w:rsidP="00D14783">
      <w:pPr>
        <w:pStyle w:val="AllText"/>
      </w:pPr>
      <w:r>
        <w:t></w:t>
      </w:r>
      <w:r>
        <w:tab/>
        <w:t>Task 4</w:t>
      </w:r>
    </w:p>
    <w:p w14:paraId="34760847" w14:textId="77777777" w:rsidR="00434B34" w:rsidRDefault="00434B34" w:rsidP="00D14783">
      <w:pPr>
        <w:pStyle w:val="AllText"/>
      </w:pPr>
      <w:r>
        <w:t></w:t>
      </w:r>
      <w:r>
        <w:tab/>
        <w:t>Task 5</w:t>
      </w:r>
    </w:p>
    <w:p w14:paraId="2F285E71" w14:textId="77777777" w:rsidR="00434B34" w:rsidRDefault="00434B34" w:rsidP="00D14783">
      <w:pPr>
        <w:pStyle w:val="AllText"/>
      </w:pPr>
      <w:r>
        <w:t></w:t>
      </w:r>
      <w:r>
        <w:tab/>
        <w:t>Task 6</w:t>
      </w:r>
    </w:p>
    <w:p w14:paraId="3ABBD5F0" w14:textId="77777777" w:rsidR="00434B34" w:rsidRPr="00AB4AF0" w:rsidRDefault="00434B34" w:rsidP="00D14783">
      <w:pPr>
        <w:pStyle w:val="AllText"/>
      </w:pPr>
      <w:r>
        <w:lastRenderedPageBreak/>
        <w:t></w:t>
      </w:r>
      <w:r>
        <w:tab/>
        <w:t>Task 7</w:t>
      </w:r>
    </w:p>
    <w:p w14:paraId="530B3D91" w14:textId="77777777" w:rsidR="00434B34" w:rsidRPr="00AB4AF0" w:rsidRDefault="00434B34" w:rsidP="00D14783">
      <w:pPr>
        <w:pStyle w:val="Heading3"/>
        <w:numPr>
          <w:ilvl w:val="0"/>
          <w:numId w:val="0"/>
        </w:numPr>
        <w:ind w:left="990"/>
      </w:pPr>
      <w:bookmarkStart w:id="37" w:name="_Toc2177735"/>
      <w:r w:rsidRPr="00F64DBC">
        <w:t>Responsibility</w:t>
      </w:r>
      <w:r w:rsidRPr="00407596">
        <w:rPr>
          <w:rFonts w:hint="eastAsia"/>
        </w:rPr>
        <w:t xml:space="preserve"> of Team </w:t>
      </w:r>
      <w:r w:rsidRPr="00407596">
        <w:t>Member</w:t>
      </w:r>
      <w:r w:rsidRPr="00407596">
        <w:rPr>
          <w:rFonts w:hint="eastAsia"/>
        </w:rPr>
        <w:t xml:space="preserve"> 2.</w:t>
      </w:r>
      <w:bookmarkEnd w:id="37"/>
    </w:p>
    <w:p w14:paraId="7145B44C" w14:textId="77777777" w:rsidR="00434B34" w:rsidRDefault="00434B34" w:rsidP="00D14783">
      <w:pPr>
        <w:pStyle w:val="AllText"/>
      </w:pPr>
      <w:r>
        <w:t></w:t>
      </w:r>
      <w:r>
        <w:tab/>
        <w:t>Task 1</w:t>
      </w:r>
    </w:p>
    <w:p w14:paraId="1A22B289" w14:textId="77777777" w:rsidR="00434B34" w:rsidRDefault="00434B34" w:rsidP="00D14783">
      <w:pPr>
        <w:pStyle w:val="AllText"/>
      </w:pPr>
      <w:r>
        <w:t></w:t>
      </w:r>
      <w:r>
        <w:tab/>
        <w:t>Task 2</w:t>
      </w:r>
    </w:p>
    <w:p w14:paraId="4027ED0A" w14:textId="77777777" w:rsidR="00434B34" w:rsidRDefault="00434B34" w:rsidP="00D14783">
      <w:pPr>
        <w:pStyle w:val="AllText"/>
      </w:pPr>
      <w:r>
        <w:t></w:t>
      </w:r>
      <w:r>
        <w:tab/>
        <w:t>Task 7</w:t>
      </w:r>
    </w:p>
    <w:p w14:paraId="56BD661C" w14:textId="77777777" w:rsidR="00434B34" w:rsidRDefault="00434B34" w:rsidP="00D14783">
      <w:pPr>
        <w:pStyle w:val="AllText"/>
      </w:pPr>
      <w:r>
        <w:t></w:t>
      </w:r>
      <w:r>
        <w:tab/>
        <w:t>Task 8</w:t>
      </w:r>
    </w:p>
    <w:p w14:paraId="3B0312F8" w14:textId="77777777" w:rsidR="00434B34" w:rsidRPr="00AB4AF0" w:rsidRDefault="00434B34" w:rsidP="00D14783">
      <w:pPr>
        <w:pStyle w:val="AllText"/>
      </w:pPr>
      <w:r>
        <w:t></w:t>
      </w:r>
      <w:r>
        <w:tab/>
        <w:t>Task 9</w:t>
      </w:r>
    </w:p>
    <w:p w14:paraId="26B24CE6" w14:textId="49645661" w:rsidR="00F81E81" w:rsidRPr="00407596" w:rsidRDefault="00E90AAF" w:rsidP="00C2354E">
      <w:pPr>
        <w:pStyle w:val="Heading2"/>
      </w:pPr>
      <w:bookmarkStart w:id="38" w:name="_Toc2177736"/>
      <w:r w:rsidRPr="00407596">
        <w:rPr>
          <w:rFonts w:hint="eastAsia"/>
        </w:rPr>
        <w:t>Timeline/Milestones/Delivery Plan</w:t>
      </w:r>
      <w:bookmarkEnd w:id="38"/>
    </w:p>
    <w:p w14:paraId="5678FFEA" w14:textId="04D4729F" w:rsidR="00555DA8" w:rsidRPr="00407596" w:rsidRDefault="00555DA8" w:rsidP="009D4E06">
      <w:pPr>
        <w:pStyle w:val="TableHead"/>
      </w:pPr>
      <w:r w:rsidRPr="00407596">
        <w:t>Project Timeline and Delivery Plan</w:t>
      </w:r>
    </w:p>
    <w:tbl>
      <w:tblPr>
        <w:tblW w:w="9576" w:type="dxa"/>
        <w:tblInd w:w="-108" w:type="dxa"/>
        <w:tblCellMar>
          <w:top w:w="15" w:type="dxa"/>
          <w:left w:w="15" w:type="dxa"/>
          <w:bottom w:w="15" w:type="dxa"/>
          <w:right w:w="15" w:type="dxa"/>
        </w:tblCellMar>
        <w:tblLook w:val="04A0" w:firstRow="1" w:lastRow="0" w:firstColumn="1" w:lastColumn="0" w:noHBand="0" w:noVBand="1"/>
      </w:tblPr>
      <w:tblGrid>
        <w:gridCol w:w="1215"/>
        <w:gridCol w:w="2163"/>
        <w:gridCol w:w="3834"/>
        <w:gridCol w:w="2364"/>
      </w:tblGrid>
      <w:tr w:rsidR="00AB4AF0" w:rsidRPr="00AE2516" w14:paraId="0B358BFC" w14:textId="77777777" w:rsidTr="00AB4AF0">
        <w:trPr>
          <w:trHeight w:val="429"/>
        </w:trPr>
        <w:tc>
          <w:tcPr>
            <w:tcW w:w="0" w:type="auto"/>
            <w:tcBorders>
              <w:top w:val="single" w:sz="12" w:space="0" w:color="000000"/>
              <w:bottom w:val="single" w:sz="4" w:space="0" w:color="000000"/>
              <w:right w:val="single" w:sz="4" w:space="0" w:color="000000"/>
            </w:tcBorders>
            <w:tcMar>
              <w:top w:w="0" w:type="dxa"/>
              <w:left w:w="108" w:type="dxa"/>
              <w:bottom w:w="0" w:type="dxa"/>
              <w:right w:w="108" w:type="dxa"/>
            </w:tcMar>
            <w:hideMark/>
          </w:tcPr>
          <w:p w14:paraId="02725262"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ime</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F2F8C"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ask</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05AD"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Comments</w:t>
            </w:r>
          </w:p>
        </w:tc>
        <w:tc>
          <w:tcPr>
            <w:tcW w:w="0" w:type="auto"/>
            <w:tcBorders>
              <w:top w:val="single" w:sz="12" w:space="0" w:color="000000"/>
              <w:left w:val="single" w:sz="4" w:space="0" w:color="000000"/>
              <w:bottom w:val="single" w:sz="4" w:space="0" w:color="000000"/>
            </w:tcBorders>
            <w:tcMar>
              <w:top w:w="0" w:type="dxa"/>
              <w:left w:w="108" w:type="dxa"/>
              <w:bottom w:w="0" w:type="dxa"/>
              <w:right w:w="108" w:type="dxa"/>
            </w:tcMar>
            <w:hideMark/>
          </w:tcPr>
          <w:p w14:paraId="4FC672F9"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Responsible Personnel</w:t>
            </w:r>
          </w:p>
        </w:tc>
      </w:tr>
      <w:tr w:rsidR="00AB4AF0" w:rsidRPr="00AE2516" w14:paraId="4A2F1836" w14:textId="77777777" w:rsidTr="00AB4AF0">
        <w:trPr>
          <w:trHeight w:val="6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47E7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E2EB0" w14:textId="4F61C92D"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Choosing 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BA94" w14:textId="562D4943"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 through 4 were spent looking for the 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 xml:space="preserve">c.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57F92C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 Hafeez Shittu</w:t>
            </w:r>
          </w:p>
        </w:tc>
      </w:tr>
      <w:tr w:rsidR="00AB4AF0" w:rsidRPr="00AE2516" w14:paraId="1EA21CDD" w14:textId="77777777" w:rsidTr="00AB4AF0">
        <w:trPr>
          <w:trHeight w:val="10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BC0BEB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21A72"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Finished task </w:t>
            </w:r>
            <w:r w:rsidRPr="00AE2516">
              <w:rPr>
                <w:rFonts w:ascii="Cambria" w:eastAsia="Times New Roman" w:hAnsi="Cambria"/>
                <w:color w:val="000000"/>
                <w:kern w:val="0"/>
                <w:sz w:val="20"/>
                <w:szCs w:val="20"/>
                <w:lang w:eastAsia="en-US"/>
              </w:rPr>
              <w:t>1</w:t>
            </w:r>
            <w:r>
              <w:rPr>
                <w:rFonts w:ascii="Cambria" w:eastAsia="Times New Roman" w:hAnsi="Cambria"/>
                <w:color w:val="000000"/>
                <w:kern w:val="0"/>
                <w:sz w:val="20"/>
                <w:szCs w:val="20"/>
                <w:lang w:eastAsia="en-US"/>
              </w:rPr>
              <w:t>.</w:t>
            </w:r>
            <w:r w:rsidRPr="00AE2516">
              <w:rPr>
                <w:rFonts w:ascii="Cambria" w:eastAsia="Times New Roman" w:hAnsi="Cambria"/>
                <w:color w:val="000000"/>
                <w:kern w:val="0"/>
                <w:sz w:val="20"/>
                <w:szCs w:val="20"/>
                <w:lang w:eastAsia="en-US"/>
              </w:rPr>
              <w:t>1</w:t>
            </w:r>
          </w:p>
          <w:p w14:paraId="5A9D73AF" w14:textId="77777777" w:rsidR="00AB4AF0" w:rsidRPr="00AE2516" w:rsidRDefault="00AB4AF0" w:rsidP="00AB4AF0">
            <w:pPr>
              <w:jc w:val="left"/>
              <w:rPr>
                <w:rFonts w:eastAsia="Times New Roman"/>
                <w:kern w:val="0"/>
                <w:sz w:val="24"/>
                <w:szCs w:val="24"/>
                <w:lang w:eastAsia="en-US"/>
              </w:rPr>
            </w:pPr>
          </w:p>
          <w:p w14:paraId="656BEC8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86E1"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Research</w:t>
            </w:r>
          </w:p>
          <w:p w14:paraId="2F6D20D1" w14:textId="6B47B1FF"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90BC6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398AA63" w14:textId="77777777" w:rsidR="00AB4AF0" w:rsidRPr="00AE2516" w:rsidRDefault="00AB4AF0" w:rsidP="00AB4AF0">
            <w:pPr>
              <w:jc w:val="left"/>
              <w:rPr>
                <w:rFonts w:eastAsia="Times New Roman"/>
                <w:kern w:val="0"/>
                <w:sz w:val="24"/>
                <w:szCs w:val="24"/>
                <w:lang w:eastAsia="en-US"/>
              </w:rPr>
            </w:pPr>
          </w:p>
          <w:p w14:paraId="02CD722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257D170D" w14:textId="77777777" w:rsidTr="00AB4AF0">
        <w:trPr>
          <w:trHeight w:val="5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C3A0F12"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10C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1.2</w:t>
            </w:r>
          </w:p>
          <w:p w14:paraId="282EC70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E3AF" w14:textId="758539BB"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Identify suitable boat design</w:t>
            </w:r>
          </w:p>
          <w:p w14:paraId="4A19BC33" w14:textId="4C897A75"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855E03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7188BB0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5DE9AA77"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EA171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42D7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2.1</w:t>
            </w:r>
          </w:p>
          <w:p w14:paraId="16CFECF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394CE"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Hand drawings</w:t>
            </w:r>
          </w:p>
          <w:p w14:paraId="692ED5E6" w14:textId="65EAD5F4" w:rsidR="00AB4AF0" w:rsidRPr="00AE2516" w:rsidRDefault="00AB4AF0" w:rsidP="00AB4AF0">
            <w:pPr>
              <w:tabs>
                <w:tab w:val="left" w:pos="924"/>
                <w:tab w:val="center" w:pos="1796"/>
              </w:tabs>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Training the model</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4D0C35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17E2412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4CCA9068" w14:textId="77777777" w:rsidTr="00AB4AF0">
        <w:trPr>
          <w:trHeight w:val="1155"/>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683D6D65"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AB78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Started Subtask 2.2</w:t>
            </w:r>
          </w:p>
          <w:p w14:paraId="2580595E" w14:textId="77777777" w:rsidR="00AB4AF0" w:rsidRPr="00AE2516" w:rsidRDefault="00AB4AF0" w:rsidP="00AB4AF0">
            <w:pPr>
              <w:jc w:val="left"/>
              <w:rPr>
                <w:rFonts w:eastAsia="Times New Roman"/>
                <w:kern w:val="0"/>
                <w:sz w:val="24"/>
                <w:szCs w:val="24"/>
                <w:lang w:eastAsia="en-US"/>
              </w:rPr>
            </w:pPr>
          </w:p>
          <w:p w14:paraId="47F1270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2A351"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 xml:space="preserve">Compare and contrast </w:t>
            </w:r>
          </w:p>
          <w:p w14:paraId="0DF00C42" w14:textId="1739288C"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 xml:space="preserve">Runtime for the </w:t>
            </w:r>
            <w:r w:rsidR="009B761F">
              <w:rPr>
                <w:rFonts w:eastAsia="Times New Roman"/>
                <w:color w:val="000000"/>
                <w:kern w:val="0"/>
                <w:lang w:eastAsia="en-US"/>
              </w:rPr>
              <w:t>Raspberry</w:t>
            </w:r>
            <w:r>
              <w:rPr>
                <w:rFonts w:eastAsia="Times New Roman"/>
                <w:color w:val="000000"/>
                <w:kern w:val="0"/>
                <w:lang w:eastAsia="en-US"/>
              </w:rPr>
              <w:t xml:space="preserve"> </w:t>
            </w:r>
            <w:r w:rsidR="009B761F">
              <w:rPr>
                <w:rFonts w:eastAsia="Times New Roman"/>
                <w:color w:val="000000"/>
                <w:kern w:val="0"/>
                <w:lang w:eastAsia="en-US"/>
              </w:rPr>
              <w:t>Pi</w:t>
            </w:r>
            <w:r>
              <w:rPr>
                <w:rFonts w:eastAsia="Times New Roman"/>
                <w:color w:val="000000"/>
                <w:kern w:val="0"/>
                <w:lang w:eastAsia="en-US"/>
              </w:rPr>
              <w:t xml:space="preserve">3 </w:t>
            </w:r>
          </w:p>
          <w:p w14:paraId="4D12EB6F" w14:textId="77777777" w:rsidR="00AB4AF0" w:rsidRPr="00AE2516" w:rsidRDefault="00AB4AF0" w:rsidP="00AB4AF0">
            <w:pPr>
              <w:jc w:val="left"/>
              <w:rPr>
                <w:rFonts w:eastAsia="Times New Roman"/>
                <w:kern w:val="0"/>
                <w:sz w:val="24"/>
                <w:szCs w:val="24"/>
                <w:lang w:eastAsia="en-US"/>
              </w:rPr>
            </w:pPr>
          </w:p>
          <w:p w14:paraId="69DEE8A6" w14:textId="77777777" w:rsidR="00AB4AF0" w:rsidRPr="00BE177C" w:rsidRDefault="00AB4AF0" w:rsidP="00AB4AF0">
            <w:pPr>
              <w:spacing w:before="20" w:after="20"/>
              <w:rPr>
                <w:rFonts w:eastAsia="Times New Roman"/>
                <w:kern w:val="0"/>
                <w:sz w:val="20"/>
                <w:szCs w:val="20"/>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279014A7"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5D75172B" w14:textId="77777777" w:rsidR="00AB4AF0" w:rsidRPr="00AE2516" w:rsidRDefault="00AB4AF0" w:rsidP="00AB4AF0">
            <w:pPr>
              <w:jc w:val="left"/>
              <w:rPr>
                <w:rFonts w:eastAsia="Times New Roman"/>
                <w:kern w:val="0"/>
                <w:sz w:val="24"/>
                <w:szCs w:val="24"/>
                <w:lang w:eastAsia="en-US"/>
              </w:rPr>
            </w:pPr>
          </w:p>
          <w:p w14:paraId="7006B7E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3CAC88DA"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1212BE2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9-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48B0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3.1,3.2,3</w:t>
            </w:r>
            <w:r>
              <w:rPr>
                <w:rFonts w:ascii="Cambria" w:eastAsia="Times New Roman" w:hAnsi="Cambria"/>
                <w:color w:val="000000"/>
                <w:kern w:val="0"/>
                <w:sz w:val="20"/>
                <w:szCs w:val="20"/>
                <w:lang w:eastAsia="en-US"/>
              </w:rPr>
              <w:t>.3</w:t>
            </w:r>
          </w:p>
          <w:p w14:paraId="53261DE6" w14:textId="77777777" w:rsidR="00AB4AF0" w:rsidRPr="00AE2516" w:rsidRDefault="00AB4AF0" w:rsidP="00AB4AF0">
            <w:pPr>
              <w:jc w:val="left"/>
              <w:rPr>
                <w:rFonts w:eastAsia="Times New Roman"/>
                <w:kern w:val="0"/>
                <w:sz w:val="24"/>
                <w:szCs w:val="24"/>
                <w:lang w:eastAsia="en-US"/>
              </w:rPr>
            </w:pPr>
          </w:p>
          <w:p w14:paraId="7855EDB9"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s 8.4, 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DC500"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Calculate volume, mass, displacement</w:t>
            </w:r>
          </w:p>
          <w:p w14:paraId="52A13BE3" w14:textId="034CF2E1" w:rsidR="00AB4AF0" w:rsidRPr="00AE2516" w:rsidRDefault="00AB4AF0" w:rsidP="00AB4AF0">
            <w:pPr>
              <w:tabs>
                <w:tab w:val="left" w:pos="576"/>
                <w:tab w:val="center" w:pos="1796"/>
              </w:tabs>
              <w:spacing w:before="20" w:after="20"/>
              <w:jc w:val="left"/>
              <w:rPr>
                <w:rFonts w:eastAsia="Times New Roman"/>
                <w:kern w:val="0"/>
                <w:sz w:val="24"/>
                <w:szCs w:val="24"/>
                <w:lang w:eastAsia="en-US"/>
              </w:rPr>
            </w:pPr>
            <w:r>
              <w:rPr>
                <w:rFonts w:ascii="Cambria" w:eastAsia="Times New Roman" w:hAnsi="Cambria"/>
                <w:color w:val="000000"/>
                <w:kern w:val="0"/>
                <w:sz w:val="20"/>
                <w:szCs w:val="20"/>
                <w:lang w:eastAsia="en-US"/>
              </w:rPr>
              <w:tab/>
              <w:t>Training the model /Results</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EBE5E" w14:textId="52D6B16E"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2B0A13F6"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05ADC0BF"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0AEDC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2-1</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F70DA" w14:textId="1161ABB8"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4.1-4.6</w:t>
            </w:r>
          </w:p>
          <w:p w14:paraId="14F906C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Started subtask 9.1 </w:t>
            </w:r>
          </w:p>
          <w:p w14:paraId="3086DBBD"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89F6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 xml:space="preserve">Calculate </w:t>
            </w:r>
            <w:r w:rsidRPr="00AE2516">
              <w:rPr>
                <w:rFonts w:eastAsia="Times New Roman"/>
                <w:color w:val="000000"/>
                <w:kern w:val="0"/>
                <w:lang w:eastAsia="en-US"/>
              </w:rPr>
              <w:t xml:space="preserve">displacement, center of mass, </w:t>
            </w:r>
            <w:r w:rsidRPr="00AE2516">
              <w:rPr>
                <w:rFonts w:ascii="Cambria" w:eastAsia="Times New Roman" w:hAnsi="Cambria"/>
                <w:color w:val="000000"/>
                <w:kern w:val="0"/>
                <w:sz w:val="20"/>
                <w:szCs w:val="20"/>
                <w:lang w:eastAsia="en-US"/>
              </w:rPr>
              <w:t>MC height, stability</w:t>
            </w:r>
          </w:p>
          <w:p w14:paraId="1FF7FFAC" w14:textId="3B86FEF1"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p w14:paraId="21AB6911"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6778898" w14:textId="3A0E54C4"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2BFDDD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683CFA43"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75C811BC"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D5BE6"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ed Subtask 5.1,5.2</w:t>
            </w:r>
          </w:p>
          <w:p w14:paraId="739B511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36E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Calculate drag and lift</w:t>
            </w:r>
          </w:p>
          <w:p w14:paraId="09F9DBF4" w14:textId="28F3586D"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7D8A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 Mehmood</w:t>
            </w:r>
          </w:p>
          <w:p w14:paraId="3D831157"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 Shittu</w:t>
            </w:r>
          </w:p>
        </w:tc>
      </w:tr>
      <w:tr w:rsidR="00AB4AF0" w:rsidRPr="00AE2516" w14:paraId="5C8A97F6"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659DD5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lastRenderedPageBreak/>
              <w:t>Week 1</w:t>
            </w:r>
            <w:r>
              <w:rPr>
                <w:rFonts w:ascii="Cambria" w:eastAsia="Times New Roman" w:hAnsi="Cambria"/>
                <w:color w:val="000000"/>
                <w:kern w:val="0"/>
                <w:sz w:val="20"/>
                <w:szCs w:val="20"/>
                <w:lang w:eastAsia="en-US"/>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E30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1</w:t>
            </w:r>
          </w:p>
          <w:p w14:paraId="29F0E1CF"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 Subtask 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3948C"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Flow analysis</w:t>
            </w:r>
          </w:p>
          <w:p w14:paraId="1F368A3D"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Layout of the navigation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A6215AA"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FE5C38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18E3268"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F49FB1"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8</w:t>
            </w:r>
            <w:r w:rsidRPr="00AE2516">
              <w:rPr>
                <w:rFonts w:ascii="Cambria" w:eastAsia="Times New Roman" w:hAnsi="Cambria"/>
                <w:color w:val="000000"/>
                <w:kern w:val="0"/>
                <w:sz w:val="20"/>
                <w:szCs w:val="20"/>
                <w:lang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35A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2</w:t>
            </w:r>
          </w:p>
          <w:p w14:paraId="30D9EDCF" w14:textId="77777777" w:rsidR="00AB4AF0" w:rsidRDefault="00AB4AF0" w:rsidP="00AB4AF0">
            <w:pPr>
              <w:spacing w:before="20" w:after="20"/>
              <w:rPr>
                <w:rFonts w:ascii="Cambria" w:eastAsia="Times New Roman" w:hAnsi="Cambria"/>
                <w:color w:val="000000"/>
                <w:kern w:val="0"/>
                <w:sz w:val="20"/>
                <w:szCs w:val="20"/>
                <w:lang w:eastAsia="en-US"/>
              </w:rPr>
            </w:pPr>
            <w:r>
              <w:rPr>
                <w:rFonts w:ascii="Cambria" w:eastAsia="Times New Roman" w:hAnsi="Cambria"/>
                <w:color w:val="000000"/>
                <w:kern w:val="0"/>
                <w:sz w:val="20"/>
                <w:szCs w:val="20"/>
                <w:lang w:eastAsia="en-US"/>
              </w:rPr>
              <w:t>Finish Subtask 9.3</w:t>
            </w:r>
          </w:p>
          <w:p w14:paraId="0C0A8465"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5BF88" w14:textId="77777777" w:rsidR="00AB4AF0" w:rsidRPr="00AE2516" w:rsidRDefault="00AB4AF0" w:rsidP="00AB4AF0">
            <w:pPr>
              <w:spacing w:before="20" w:after="20"/>
              <w:rPr>
                <w:rFonts w:eastAsia="Times New Roman"/>
                <w:kern w:val="0"/>
                <w:sz w:val="24"/>
                <w:szCs w:val="24"/>
                <w:lang w:eastAsia="en-US"/>
              </w:rPr>
            </w:pPr>
            <w:r w:rsidRPr="00AE2516">
              <w:rPr>
                <w:rFonts w:ascii="Courier New" w:eastAsia="Times New Roman" w:hAnsi="Courier New" w:cs="Courier New"/>
                <w:color w:val="000000"/>
                <w:kern w:val="0"/>
                <w:sz w:val="20"/>
                <w:szCs w:val="20"/>
                <w:lang w:eastAsia="en-US"/>
              </w:rPr>
              <w:t xml:space="preserve"> </w:t>
            </w:r>
            <w:r w:rsidRPr="00AE2516">
              <w:rPr>
                <w:rFonts w:ascii="Cambria" w:eastAsia="Times New Roman" w:hAnsi="Cambria"/>
                <w:color w:val="000000"/>
                <w:kern w:val="0"/>
                <w:sz w:val="20"/>
                <w:szCs w:val="20"/>
                <w:lang w:eastAsia="en-US"/>
              </w:rPr>
              <w:t>Fem analysis</w:t>
            </w:r>
          </w:p>
          <w:p w14:paraId="481177A8" w14:textId="77777777" w:rsidR="00AB4AF0" w:rsidRPr="00AE2516" w:rsidRDefault="00AB4AF0" w:rsidP="00AB4AF0">
            <w:pPr>
              <w:rPr>
                <w:rFonts w:eastAsia="Times New Roman"/>
                <w:kern w:val="0"/>
                <w:sz w:val="24"/>
                <w:szCs w:val="24"/>
                <w:lang w:eastAsia="en-US"/>
              </w:rPr>
            </w:pPr>
            <w:r>
              <w:rPr>
                <w:rFonts w:eastAsia="Times New Roman"/>
                <w:kern w:val="0"/>
                <w:sz w:val="24"/>
                <w:szCs w:val="24"/>
                <w:lang w:eastAsia="en-US"/>
              </w:rPr>
              <w:t>Runtime of the whole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61284B2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1D849A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0AEE7E8" w14:textId="77777777" w:rsidTr="00AB4AF0">
        <w:trPr>
          <w:trHeight w:val="1120"/>
        </w:trPr>
        <w:tc>
          <w:tcPr>
            <w:tcW w:w="0" w:type="auto"/>
            <w:tcBorders>
              <w:top w:val="single" w:sz="4" w:space="0" w:color="000000"/>
              <w:bottom w:val="single" w:sz="12" w:space="0" w:color="000000"/>
              <w:right w:val="single" w:sz="4" w:space="0" w:color="000000"/>
            </w:tcBorders>
            <w:tcMar>
              <w:top w:w="0" w:type="dxa"/>
              <w:left w:w="108" w:type="dxa"/>
              <w:bottom w:w="0" w:type="dxa"/>
              <w:right w:w="108" w:type="dxa"/>
            </w:tcMar>
            <w:hideMark/>
          </w:tcPr>
          <w:p w14:paraId="0730961A"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9</w:t>
            </w:r>
            <w:r w:rsidRPr="00AE2516">
              <w:rPr>
                <w:rFonts w:ascii="Cambria" w:eastAsia="Times New Roman" w:hAnsi="Cambria"/>
                <w:color w:val="000000"/>
                <w:kern w:val="0"/>
                <w:sz w:val="20"/>
                <w:szCs w:val="20"/>
                <w:lang w:eastAsia="en-US"/>
              </w:rPr>
              <w:t>-32</w:t>
            </w: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6DFB2082"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561B1CDA" w14:textId="77777777" w:rsidR="00AB4AF0" w:rsidRPr="00AE2516" w:rsidRDefault="00AB4AF0" w:rsidP="00AB4AF0">
            <w:pPr>
              <w:spacing w:before="20" w:after="20"/>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tcBorders>
            <w:tcMar>
              <w:top w:w="0" w:type="dxa"/>
              <w:left w:w="108" w:type="dxa"/>
              <w:bottom w:w="0" w:type="dxa"/>
              <w:right w:w="108" w:type="dxa"/>
            </w:tcMar>
            <w:hideMark/>
          </w:tcPr>
          <w:p w14:paraId="692EBA53" w14:textId="77777777" w:rsidR="00AB4AF0" w:rsidRPr="00AE2516" w:rsidRDefault="00AB4AF0" w:rsidP="00AB4AF0">
            <w:pPr>
              <w:jc w:val="left"/>
              <w:rPr>
                <w:rFonts w:eastAsia="Times New Roman"/>
                <w:kern w:val="0"/>
                <w:sz w:val="24"/>
                <w:szCs w:val="24"/>
                <w:lang w:eastAsia="en-US"/>
              </w:rPr>
            </w:pPr>
          </w:p>
        </w:tc>
      </w:tr>
    </w:tbl>
    <w:p w14:paraId="71C47F5B" w14:textId="77777777" w:rsidR="00A74C39" w:rsidRPr="00407596" w:rsidRDefault="00A74C39">
      <w:pPr>
        <w:jc w:val="left"/>
        <w:rPr>
          <w:b/>
          <w:kern w:val="0"/>
          <w:sz w:val="28"/>
          <w:szCs w:val="24"/>
        </w:rPr>
      </w:pPr>
      <w:r w:rsidRPr="00407596">
        <w:br w:type="page"/>
      </w:r>
    </w:p>
    <w:p w14:paraId="09D659FF" w14:textId="2C671414" w:rsidR="003021AF" w:rsidRPr="00407596" w:rsidRDefault="003021AF" w:rsidP="00AB6890">
      <w:pPr>
        <w:pStyle w:val="Head1"/>
      </w:pPr>
      <w:bookmarkStart w:id="39" w:name="_Toc2177737"/>
      <w:r w:rsidRPr="00407596">
        <w:rPr>
          <w:rFonts w:hint="eastAsia"/>
        </w:rPr>
        <w:lastRenderedPageBreak/>
        <w:t>Implementation</w:t>
      </w:r>
      <w:bookmarkEnd w:id="39"/>
    </w:p>
    <w:p w14:paraId="7F47390A" w14:textId="2986471D" w:rsidR="00BB7BF2" w:rsidRDefault="00BB7BF2" w:rsidP="00C2354E">
      <w:pPr>
        <w:pStyle w:val="Heading2"/>
      </w:pPr>
      <w:bookmarkStart w:id="40" w:name="_Toc2177738"/>
      <w:r w:rsidRPr="00407596">
        <w:rPr>
          <w:rFonts w:hint="eastAsia"/>
        </w:rPr>
        <w:t>Implementation of Task 1.</w:t>
      </w:r>
      <w:bookmarkEnd w:id="40"/>
    </w:p>
    <w:p w14:paraId="14FAB470" w14:textId="4D8B5325" w:rsidR="001E3E9C" w:rsidRPr="001E3E9C" w:rsidRDefault="001E3E9C" w:rsidP="00D14783">
      <w:pPr>
        <w:pStyle w:val="Heading3"/>
      </w:pPr>
      <w:bookmarkStart w:id="41" w:name="_Toc2177739"/>
      <w:r>
        <w:t xml:space="preserve">Implementation of </w:t>
      </w:r>
      <w:r w:rsidR="006C5D29">
        <w:t>Sub</w:t>
      </w:r>
      <w:r>
        <w:t>task 1- Reasearch</w:t>
      </w:r>
      <w:bookmarkEnd w:id="41"/>
    </w:p>
    <w:p w14:paraId="21393876" w14:textId="77777777" w:rsidR="00434B34" w:rsidRPr="001E3E9C" w:rsidRDefault="00434B34" w:rsidP="00D14783">
      <w:pPr>
        <w:pStyle w:val="AllText"/>
      </w:pPr>
      <w:r>
        <w:t>There</w:t>
      </w:r>
      <w:r w:rsidRPr="001E3E9C">
        <w:t xml:space="preserve"> are countless</w:t>
      </w:r>
      <w:r>
        <w:t xml:space="preserve"> different ways to design a boat</w:t>
      </w:r>
      <w:r w:rsidRPr="001E3E9C">
        <w:t xml:space="preserve"> based on the functions of </w:t>
      </w:r>
      <w:r>
        <w:t>the vessel.</w:t>
      </w:r>
      <w:r w:rsidRPr="001E3E9C">
        <w:t xml:space="preserve"> Accordingly, the first step for this subtask was to research and understand the capabilities of different types of</w:t>
      </w:r>
      <w:r>
        <w:t xml:space="preserve"> boats, and which design and its</w:t>
      </w:r>
      <w:r w:rsidRPr="001E3E9C">
        <w:t xml:space="preserve"> capabilities </w:t>
      </w:r>
      <w:r>
        <w:t>are</w:t>
      </w:r>
      <w:r w:rsidRPr="001E3E9C">
        <w:t xml:space="preserve"> most suitable </w:t>
      </w:r>
      <w:r>
        <w:t xml:space="preserve">for this particular project and its design requirements. </w:t>
      </w:r>
    </w:p>
    <w:p w14:paraId="2B37D3BF" w14:textId="412DF2BD" w:rsidR="00434B34" w:rsidRPr="001E3E9C" w:rsidRDefault="00434B34" w:rsidP="00D75D0E">
      <w:pPr>
        <w:pStyle w:val="AllText"/>
      </w:pPr>
      <w:r>
        <w:tab/>
      </w:r>
      <w:r w:rsidRPr="001E3E9C">
        <w:t>“A boat is a small vessel which has been specifically designed for navigating in near-shore areas or inland waterways.” Though there appears to be just a thin line separating a ship from a boat, in actuality t</w:t>
      </w:r>
      <w:hyperlink r:id="rId29">
        <w:r w:rsidR="00D75D0E" w:rsidRPr="00D75D0E">
          <w:t>he</w:t>
        </w:r>
        <w:r w:rsidRPr="00D75D0E">
          <w:t>re are quite a few differences which set both of them apart.</w:t>
        </w:r>
      </w:hyperlink>
      <w:r w:rsidRPr="001E3E9C">
        <w:t xml:space="preserve"> Boats can be classified into three main </w:t>
      </w:r>
      <w:r>
        <w:t>categories, as follows:</w:t>
      </w:r>
    </w:p>
    <w:p w14:paraId="17C307CD" w14:textId="77777777" w:rsidR="00434B34" w:rsidRPr="001E3E9C" w:rsidRDefault="00434B34" w:rsidP="00D14783">
      <w:pPr>
        <w:pStyle w:val="AllText"/>
        <w:numPr>
          <w:ilvl w:val="0"/>
          <w:numId w:val="27"/>
        </w:numPr>
      </w:pPr>
      <w:r w:rsidRPr="001E3E9C">
        <w:t>Unpowered or man-powered (like</w:t>
      </w:r>
      <w:r>
        <w:t xml:space="preserve"> rafts, gondolas, kayaks, etc.); </w:t>
      </w:r>
    </w:p>
    <w:p w14:paraId="300F0CE7" w14:textId="77777777" w:rsidR="00434B34" w:rsidRPr="001E3E9C" w:rsidRDefault="00434B34" w:rsidP="00D14783">
      <w:pPr>
        <w:pStyle w:val="AllText"/>
        <w:numPr>
          <w:ilvl w:val="0"/>
          <w:numId w:val="27"/>
        </w:numPr>
      </w:pPr>
      <w:r w:rsidRPr="001E3E9C">
        <w:t>Sailboats (sail-propelled)</w:t>
      </w:r>
      <w:r>
        <w:t>; and</w:t>
      </w:r>
    </w:p>
    <w:p w14:paraId="4C6ED40E" w14:textId="77777777" w:rsidR="00434B34" w:rsidRPr="001E3E9C" w:rsidRDefault="00434B34" w:rsidP="00D14783">
      <w:pPr>
        <w:pStyle w:val="AllText"/>
        <w:numPr>
          <w:ilvl w:val="0"/>
          <w:numId w:val="27"/>
        </w:numPr>
      </w:pPr>
      <w:r w:rsidRPr="001E3E9C">
        <w:t>Motorboats (engine-powered)</w:t>
      </w:r>
      <w:r>
        <w:t xml:space="preserve">. </w:t>
      </w:r>
    </w:p>
    <w:p w14:paraId="52CA0AA1" w14:textId="77777777" w:rsidR="00434B34" w:rsidRPr="001E3E9C" w:rsidRDefault="00434B34" w:rsidP="00D14783">
      <w:pPr>
        <w:pStyle w:val="AllText"/>
      </w:pPr>
      <w:r>
        <w:tab/>
      </w:r>
      <w:r w:rsidRPr="001E3E9C">
        <w:t xml:space="preserve">Because </w:t>
      </w:r>
      <w:r>
        <w:t>this</w:t>
      </w:r>
      <w:r w:rsidRPr="001E3E9C">
        <w:t xml:space="preserve"> vessel is required to move slowly through the water </w:t>
      </w:r>
      <w:r>
        <w:t>in</w:t>
      </w:r>
      <w:r w:rsidRPr="001E3E9C">
        <w:t xml:space="preserve"> order to achieve its intended purpose, this greatly reduced the list of possible boats to research. The boat designs considered </w:t>
      </w:r>
      <w:r>
        <w:t>are</w:t>
      </w:r>
      <w:r w:rsidRPr="001E3E9C">
        <w:t xml:space="preserve"> the following:</w:t>
      </w:r>
      <w:bookmarkStart w:id="42" w:name="_qsh70q" w:colFirst="0" w:colLast="0"/>
      <w:bookmarkEnd w:id="42"/>
    </w:p>
    <w:p w14:paraId="2C06B1C2" w14:textId="77777777" w:rsidR="00434B34" w:rsidRPr="001E3E9C" w:rsidRDefault="00434B34" w:rsidP="00D14783">
      <w:pPr>
        <w:pStyle w:val="AllText"/>
      </w:pPr>
      <w:r w:rsidRPr="001E3E9C">
        <w:t>Banana Boats</w:t>
      </w:r>
    </w:p>
    <w:p w14:paraId="17DE2F34" w14:textId="77777777" w:rsidR="00434B34" w:rsidRPr="001E3E9C" w:rsidRDefault="00434B34" w:rsidP="00D14783">
      <w:pPr>
        <w:pStyle w:val="AllText"/>
      </w:pPr>
      <w:r>
        <w:tab/>
      </w:r>
      <w:r w:rsidRPr="001E3E9C">
        <w:t>As the name suggests, this boat is banana-shaped. It is an inflatable boat and it easily floats on water. It does not have an in</w:t>
      </w:r>
      <w:r>
        <w:t>-</w:t>
      </w:r>
      <w:r w:rsidRPr="001E3E9C">
        <w:t>built motor system. A banana boat has a capacity to seat between approximately three to ten people.</w:t>
      </w:r>
    </w:p>
    <w:p w14:paraId="63A6C938" w14:textId="77777777" w:rsidR="001E3E9C" w:rsidRPr="001E3E9C" w:rsidRDefault="001E3E9C" w:rsidP="00D14783">
      <w:pPr>
        <w:pStyle w:val="AllText"/>
      </w:pPr>
      <w:r w:rsidRPr="001E3E9C">
        <w:rPr>
          <w:noProof/>
          <w:lang w:eastAsia="en-US"/>
        </w:rPr>
        <w:drawing>
          <wp:inline distT="114300" distB="114300" distL="114300" distR="114300" wp14:anchorId="09D0C3A7" wp14:editId="28EE9125">
            <wp:extent cx="2928938" cy="1882888"/>
            <wp:effectExtent l="0" t="0" r="0" b="0"/>
            <wp:docPr id="46"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30"/>
                    <a:srcRect/>
                    <a:stretch>
                      <a:fillRect/>
                    </a:stretch>
                  </pic:blipFill>
                  <pic:spPr>
                    <a:xfrm>
                      <a:off x="0" y="0"/>
                      <a:ext cx="2928938" cy="1882888"/>
                    </a:xfrm>
                    <a:prstGeom prst="rect">
                      <a:avLst/>
                    </a:prstGeom>
                    <a:ln/>
                  </pic:spPr>
                </pic:pic>
              </a:graphicData>
            </a:graphic>
          </wp:inline>
        </w:drawing>
      </w:r>
    </w:p>
    <w:p w14:paraId="10825039" w14:textId="01C07D3E" w:rsidR="001E3E9C" w:rsidRPr="001E3E9C" w:rsidRDefault="001E3E9C" w:rsidP="00D75D0E">
      <w:pPr>
        <w:pStyle w:val="figurecaption1"/>
      </w:pPr>
      <w:bookmarkStart w:id="43" w:name="_Toc532928102"/>
      <w:bookmarkStart w:id="44" w:name="_Toc1835326"/>
      <w:r w:rsidRPr="001E3E9C">
        <w:t xml:space="preserve">Figure </w:t>
      </w:r>
      <w:r w:rsidRPr="001E3E9C">
        <w:fldChar w:fldCharType="begin"/>
      </w:r>
      <w:r w:rsidRPr="001E3E9C">
        <w:instrText xml:space="preserve"> SEQ Figure \* ARABIC </w:instrText>
      </w:r>
      <w:r w:rsidRPr="001E3E9C">
        <w:fldChar w:fldCharType="separate"/>
      </w:r>
      <w:r w:rsidRPr="001E3E9C">
        <w:t>1</w:t>
      </w:r>
      <w:r w:rsidRPr="001E3E9C">
        <w:fldChar w:fldCharType="end"/>
      </w:r>
      <w:r w:rsidRPr="001E3E9C">
        <w:t xml:space="preserve"> Banana Boat</w:t>
      </w:r>
      <w:bookmarkEnd w:id="43"/>
      <w:bookmarkEnd w:id="44"/>
    </w:p>
    <w:p w14:paraId="719F1E02" w14:textId="77777777" w:rsidR="00434B34" w:rsidRPr="001E3E9C" w:rsidRDefault="00434B34" w:rsidP="00D14783">
      <w:pPr>
        <w:pStyle w:val="AllText"/>
      </w:pPr>
      <w:r w:rsidRPr="001E3E9C">
        <w:t>The reason for this design consideration was its ability to carry heavy payloads. With the addition of the right electrical motors, this passenger boat design could be modified into a debris collecting vessel.</w:t>
      </w:r>
    </w:p>
    <w:p w14:paraId="004F38A1" w14:textId="77777777" w:rsidR="00434B34" w:rsidRPr="001E3E9C" w:rsidRDefault="00434B34" w:rsidP="00D14783">
      <w:pPr>
        <w:pStyle w:val="AllText"/>
      </w:pPr>
      <w:r w:rsidRPr="001E3E9C">
        <w:t>Hydrofoil boats:</w:t>
      </w:r>
    </w:p>
    <w:p w14:paraId="7A3C1C60" w14:textId="77777777" w:rsidR="00434B34" w:rsidRPr="001E3E9C" w:rsidRDefault="00434B34" w:rsidP="00D14783">
      <w:pPr>
        <w:pStyle w:val="AllText"/>
      </w:pPr>
      <w:r>
        <w:tab/>
      </w:r>
      <w:r w:rsidRPr="001E3E9C">
        <w:t>The hydrofoil system of boats incorporates the use of wings or lifts (pontoons) to raise the boat from the surface of the water and move forward.</w:t>
      </w:r>
    </w:p>
    <w:p w14:paraId="6A6A5338" w14:textId="77777777" w:rsidR="001E3E9C" w:rsidRPr="001E3E9C" w:rsidRDefault="001E3E9C" w:rsidP="00D14783">
      <w:pPr>
        <w:pStyle w:val="AllText"/>
      </w:pPr>
      <w:r w:rsidRPr="001E3E9C">
        <w:br/>
      </w:r>
      <w:r w:rsidRPr="001E3E9C">
        <w:rPr>
          <w:noProof/>
          <w:lang w:eastAsia="en-US"/>
        </w:rPr>
        <w:lastRenderedPageBreak/>
        <w:drawing>
          <wp:inline distT="0" distB="0" distL="0" distR="0" wp14:anchorId="63430A1D" wp14:editId="1DE7D3ED">
            <wp:extent cx="2857500" cy="2381250"/>
            <wp:effectExtent l="0" t="0" r="0" b="0"/>
            <wp:docPr id="32"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2857500" cy="2381250"/>
                    </a:xfrm>
                    <a:prstGeom prst="rect">
                      <a:avLst/>
                    </a:prstGeom>
                    <a:ln/>
                  </pic:spPr>
                </pic:pic>
              </a:graphicData>
            </a:graphic>
          </wp:inline>
        </w:drawing>
      </w:r>
    </w:p>
    <w:p w14:paraId="0C076F00" w14:textId="4DB24734" w:rsidR="001E3E9C" w:rsidRPr="001E3E9C" w:rsidRDefault="001E3E9C" w:rsidP="00D75D0E">
      <w:pPr>
        <w:pStyle w:val="figurecaption1"/>
      </w:pPr>
      <w:bookmarkStart w:id="45" w:name="_Toc532928103"/>
      <w:bookmarkStart w:id="46" w:name="_Toc1835327"/>
      <w:r w:rsidRPr="001E3E9C">
        <w:t xml:space="preserve">Figure </w:t>
      </w:r>
      <w:r w:rsidRPr="001E3E9C">
        <w:fldChar w:fldCharType="begin"/>
      </w:r>
      <w:r w:rsidRPr="001E3E9C">
        <w:instrText xml:space="preserve"> SEQ Figure \* ARABIC </w:instrText>
      </w:r>
      <w:r w:rsidRPr="001E3E9C">
        <w:fldChar w:fldCharType="separate"/>
      </w:r>
      <w:r w:rsidRPr="001E3E9C">
        <w:t>2</w:t>
      </w:r>
      <w:r w:rsidRPr="001E3E9C">
        <w:fldChar w:fldCharType="end"/>
      </w:r>
      <w:r w:rsidRPr="001E3E9C">
        <w:t xml:space="preserve"> Hydrofoil Boat</w:t>
      </w:r>
      <w:bookmarkEnd w:id="45"/>
      <w:bookmarkEnd w:id="46"/>
    </w:p>
    <w:p w14:paraId="64A840F4" w14:textId="77777777" w:rsidR="00434B34" w:rsidRPr="001E3E9C" w:rsidRDefault="00434B34" w:rsidP="00D14783">
      <w:pPr>
        <w:pStyle w:val="AllText"/>
      </w:pPr>
      <w:r w:rsidRPr="001E3E9C">
        <w:t>The reason for this design consideration was solely because of the empty cavity in the front, which could be turned into the collection bin for the vessel.</w:t>
      </w:r>
    </w:p>
    <w:p w14:paraId="25D0BA4B" w14:textId="77777777" w:rsidR="00434B34" w:rsidRDefault="00434B34" w:rsidP="00D14783">
      <w:pPr>
        <w:pStyle w:val="Heading3"/>
        <w:numPr>
          <w:ilvl w:val="2"/>
          <w:numId w:val="48"/>
        </w:numPr>
      </w:pPr>
      <w:bookmarkStart w:id="47" w:name="_Toc2177740"/>
      <w:r>
        <w:t>Implementation of Subtask 2- Idenify Suitable Boat Designs</w:t>
      </w:r>
      <w:bookmarkEnd w:id="47"/>
    </w:p>
    <w:p w14:paraId="53878711" w14:textId="77777777" w:rsidR="00434B34" w:rsidRPr="001E3E9C" w:rsidRDefault="00434B34" w:rsidP="00D14783">
      <w:pPr>
        <w:pStyle w:val="AllText"/>
      </w:pPr>
      <w:r w:rsidRPr="001E3E9C">
        <w:t>Catamaran Boats:</w:t>
      </w:r>
    </w:p>
    <w:p w14:paraId="11557D62" w14:textId="77777777" w:rsidR="00434B34" w:rsidRPr="001E3E9C" w:rsidRDefault="00434B34" w:rsidP="00D14783">
      <w:pPr>
        <w:pStyle w:val="AllText"/>
      </w:pPr>
      <w:r>
        <w:tab/>
      </w:r>
      <w:r w:rsidRPr="001E3E9C">
        <w:t>According to the Google Definition: “A catamaran (/ˌkætəməˈ</w:t>
      </w:r>
      <w:r>
        <w:t>ræn/) (informally, a ‘cat’</w:t>
      </w:r>
      <w:r w:rsidRPr="001E3E9C">
        <w:t xml:space="preserve">) is a </w:t>
      </w:r>
      <w:hyperlink r:id="rId32">
        <w:r w:rsidRPr="001E3E9C">
          <w:rPr>
            <w:rStyle w:val="Hyperlink"/>
          </w:rPr>
          <w:t>multi-hulled</w:t>
        </w:r>
      </w:hyperlink>
      <w:r w:rsidRPr="001E3E9C">
        <w:t xml:space="preserve"> </w:t>
      </w:r>
      <w:hyperlink r:id="rId33">
        <w:r w:rsidRPr="001E3E9C">
          <w:rPr>
            <w:rStyle w:val="Hyperlink"/>
          </w:rPr>
          <w:t>watercraft</w:t>
        </w:r>
      </w:hyperlink>
      <w:r w:rsidRPr="001E3E9C">
        <w:t xml:space="preserve"> featuring two parallel </w:t>
      </w:r>
      <w:hyperlink r:id="rId34">
        <w:r w:rsidRPr="001E3E9C">
          <w:rPr>
            <w:rStyle w:val="Hyperlink"/>
          </w:rPr>
          <w:t>hulls</w:t>
        </w:r>
      </w:hyperlink>
      <w:r w:rsidRPr="001E3E9C">
        <w:t xml:space="preserve"> of equal size. It is a geometry-stabilized craft, deriving its stability from its wide </w:t>
      </w:r>
      <w:hyperlink r:id="rId35">
        <w:r w:rsidRPr="001E3E9C">
          <w:rPr>
            <w:rStyle w:val="Hyperlink"/>
          </w:rPr>
          <w:t>beam</w:t>
        </w:r>
      </w:hyperlink>
      <w:r w:rsidRPr="001E3E9C">
        <w:t>.”</w:t>
      </w:r>
    </w:p>
    <w:p w14:paraId="75C20868" w14:textId="77777777" w:rsidR="001E3E9C" w:rsidRPr="001E3E9C" w:rsidRDefault="001E3E9C" w:rsidP="00D14783">
      <w:pPr>
        <w:pStyle w:val="AllText"/>
      </w:pPr>
      <w:r w:rsidRPr="001E3E9C">
        <w:rPr>
          <w:noProof/>
          <w:lang w:eastAsia="en-US"/>
        </w:rPr>
        <w:drawing>
          <wp:inline distT="114300" distB="114300" distL="114300" distR="114300" wp14:anchorId="61B9F952" wp14:editId="369EB0E8">
            <wp:extent cx="3333750" cy="2152650"/>
            <wp:effectExtent l="0" t="0" r="0" b="0"/>
            <wp:docPr id="48"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6"/>
                    <a:srcRect/>
                    <a:stretch>
                      <a:fillRect/>
                    </a:stretch>
                  </pic:blipFill>
                  <pic:spPr>
                    <a:xfrm>
                      <a:off x="0" y="0"/>
                      <a:ext cx="3333750" cy="2152650"/>
                    </a:xfrm>
                    <a:prstGeom prst="rect">
                      <a:avLst/>
                    </a:prstGeom>
                    <a:ln/>
                  </pic:spPr>
                </pic:pic>
              </a:graphicData>
            </a:graphic>
          </wp:inline>
        </w:drawing>
      </w:r>
    </w:p>
    <w:p w14:paraId="2FC96243" w14:textId="7BECC5EF" w:rsidR="001E3E9C" w:rsidRPr="001E3E9C" w:rsidRDefault="001E3E9C" w:rsidP="00D75D0E">
      <w:pPr>
        <w:pStyle w:val="figurecaption1"/>
      </w:pPr>
      <w:bookmarkStart w:id="48" w:name="_Toc532928104"/>
      <w:bookmarkStart w:id="49" w:name="_Toc1835328"/>
      <w:r w:rsidRPr="001E3E9C">
        <w:t xml:space="preserve">Figure </w:t>
      </w:r>
      <w:r w:rsidRPr="001E3E9C">
        <w:fldChar w:fldCharType="begin"/>
      </w:r>
      <w:r w:rsidRPr="001E3E9C">
        <w:instrText xml:space="preserve"> SEQ Figure \* ARABIC </w:instrText>
      </w:r>
      <w:r w:rsidRPr="001E3E9C">
        <w:fldChar w:fldCharType="separate"/>
      </w:r>
      <w:r w:rsidRPr="001E3E9C">
        <w:t>3</w:t>
      </w:r>
      <w:r w:rsidRPr="001E3E9C">
        <w:fldChar w:fldCharType="end"/>
      </w:r>
      <w:r w:rsidRPr="001E3E9C">
        <w:t xml:space="preserve"> Catamaran </w:t>
      </w:r>
      <w:r w:rsidR="00434B34">
        <w:t>B</w:t>
      </w:r>
      <w:r w:rsidRPr="001E3E9C">
        <w:t>oat</w:t>
      </w:r>
      <w:bookmarkEnd w:id="48"/>
      <w:bookmarkEnd w:id="49"/>
    </w:p>
    <w:p w14:paraId="2228D717" w14:textId="77777777" w:rsidR="00434B34" w:rsidRPr="001E3E9C" w:rsidRDefault="00434B34" w:rsidP="00D14783">
      <w:pPr>
        <w:pStyle w:val="AllText"/>
      </w:pPr>
      <w:r w:rsidRPr="001E3E9C">
        <w:t xml:space="preserve">The catamaran maintains its stability primarily due to equal sized hulls on each side. A catamaran boat with three hulls is also plausible in real life, but for this design purpose, the two hull catamaran design best suited the vessel’s design and purpose. </w:t>
      </w:r>
    </w:p>
    <w:p w14:paraId="13D055AA" w14:textId="77777777" w:rsidR="00434B34" w:rsidRPr="001E3E9C" w:rsidRDefault="00434B34" w:rsidP="00D14783">
      <w:pPr>
        <w:pStyle w:val="AllText"/>
      </w:pPr>
      <w:r>
        <w:t>Pontoon and Its A</w:t>
      </w:r>
      <w:r w:rsidRPr="001E3E9C">
        <w:t>dvantages:</w:t>
      </w:r>
    </w:p>
    <w:p w14:paraId="3A731919" w14:textId="77777777" w:rsidR="00434B34" w:rsidRPr="001E3E9C" w:rsidRDefault="00434B34" w:rsidP="00D14783">
      <w:pPr>
        <w:pStyle w:val="AllText"/>
      </w:pPr>
      <w:r w:rsidRPr="001E3E9C">
        <w:t>As noted previously, the design specifications require the collection and holding of at least 25 pounds. Accordingly, after review of all possible boat design options, it was determined that the pontoon boat design best met the vessel design requirements due to its many advantages. Some of the advantages are as fo</w:t>
      </w:r>
      <w:r>
        <w:t>llows</w:t>
      </w:r>
      <w:r w:rsidRPr="001E3E9C">
        <w:t>:</w:t>
      </w:r>
    </w:p>
    <w:p w14:paraId="6C96B2B7" w14:textId="77777777" w:rsidR="00434B34" w:rsidRPr="001E3E9C" w:rsidRDefault="00434B34" w:rsidP="00D14783">
      <w:pPr>
        <w:pStyle w:val="AllText"/>
      </w:pPr>
      <w:bookmarkStart w:id="50" w:name="_3as4poj" w:colFirst="0" w:colLast="0"/>
      <w:bookmarkEnd w:id="50"/>
      <w:r w:rsidRPr="001E3E9C">
        <w:t>Ease of Use/Maintenance</w:t>
      </w:r>
    </w:p>
    <w:p w14:paraId="6C530021" w14:textId="51D5A474" w:rsidR="00434B34" w:rsidRPr="001E3E9C" w:rsidRDefault="00434B34" w:rsidP="00D14783">
      <w:pPr>
        <w:pStyle w:val="AllText"/>
      </w:pPr>
      <w:r>
        <w:lastRenderedPageBreak/>
        <w:tab/>
      </w:r>
      <w:r w:rsidRPr="001E3E9C">
        <w:t xml:space="preserve">Pontoons can be made from any light materials. Aluminum is the ideal material used for industrial pontoons. The intended material for the debris collecting vessel is </w:t>
      </w:r>
      <w:r w:rsidR="009B761F">
        <w:t>Pi</w:t>
      </w:r>
      <w:r w:rsidRPr="001E3E9C">
        <w:t xml:space="preserve">nk insulation foam, which is then reinforced using fiberglass sheets and Epoxy resin. Working with </w:t>
      </w:r>
      <w:r w:rsidR="009B761F">
        <w:t>Pi</w:t>
      </w:r>
      <w:r w:rsidRPr="001E3E9C">
        <w:t xml:space="preserve">nk foam is easy and the </w:t>
      </w:r>
      <w:r w:rsidR="009B761F">
        <w:t>Pi</w:t>
      </w:r>
      <w:r w:rsidRPr="001E3E9C">
        <w:t>nk foam is very easy to maintain.</w:t>
      </w:r>
    </w:p>
    <w:p w14:paraId="3531ADFD" w14:textId="77777777" w:rsidR="001E3E9C" w:rsidRPr="001E3E9C" w:rsidRDefault="001E3E9C" w:rsidP="00D14783">
      <w:pPr>
        <w:pStyle w:val="AllText"/>
      </w:pPr>
      <w:r w:rsidRPr="001E3E9C">
        <w:rPr>
          <w:noProof/>
          <w:lang w:eastAsia="en-US"/>
        </w:rPr>
        <w:drawing>
          <wp:inline distT="114300" distB="114300" distL="114300" distR="114300" wp14:anchorId="00F58043" wp14:editId="654644DB">
            <wp:extent cx="3663950" cy="2747963"/>
            <wp:effectExtent l="0" t="0" r="0" b="0"/>
            <wp:docPr id="47"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7"/>
                    <a:srcRect/>
                    <a:stretch>
                      <a:fillRect/>
                    </a:stretch>
                  </pic:blipFill>
                  <pic:spPr>
                    <a:xfrm>
                      <a:off x="0" y="0"/>
                      <a:ext cx="3663950" cy="2747963"/>
                    </a:xfrm>
                    <a:prstGeom prst="rect">
                      <a:avLst/>
                    </a:prstGeom>
                    <a:ln/>
                  </pic:spPr>
                </pic:pic>
              </a:graphicData>
            </a:graphic>
          </wp:inline>
        </w:drawing>
      </w:r>
    </w:p>
    <w:p w14:paraId="4DEC8DE0" w14:textId="4B3CE546" w:rsidR="001E3E9C" w:rsidRPr="001E3E9C" w:rsidRDefault="001E3E9C" w:rsidP="00D75D0E">
      <w:pPr>
        <w:pStyle w:val="figurecaption1"/>
      </w:pPr>
      <w:bookmarkStart w:id="51" w:name="_Toc532928105"/>
      <w:bookmarkStart w:id="52" w:name="_Toc1835329"/>
      <w:r w:rsidRPr="001E3E9C">
        <w:t xml:space="preserve">Figure </w:t>
      </w:r>
      <w:r w:rsidRPr="001E3E9C">
        <w:fldChar w:fldCharType="begin"/>
      </w:r>
      <w:r w:rsidRPr="001E3E9C">
        <w:instrText xml:space="preserve"> SEQ Figure \* ARABIC </w:instrText>
      </w:r>
      <w:r w:rsidRPr="001E3E9C">
        <w:fldChar w:fldCharType="separate"/>
      </w:r>
      <w:r w:rsidRPr="001E3E9C">
        <w:t>4</w:t>
      </w:r>
      <w:r w:rsidRPr="001E3E9C">
        <w:fldChar w:fldCharType="end"/>
      </w:r>
      <w:r w:rsidR="00434B34">
        <w:t xml:space="preserve"> </w:t>
      </w:r>
      <w:r w:rsidR="009B761F">
        <w:t>Pi</w:t>
      </w:r>
      <w:r w:rsidR="00434B34">
        <w:t>nk Foam Pontoon B</w:t>
      </w:r>
      <w:r w:rsidRPr="001E3E9C">
        <w:t>oat</w:t>
      </w:r>
      <w:bookmarkEnd w:id="51"/>
      <w:bookmarkEnd w:id="52"/>
    </w:p>
    <w:p w14:paraId="76B98B69" w14:textId="77777777" w:rsidR="00434B34" w:rsidRPr="001E3E9C" w:rsidRDefault="00434B34" w:rsidP="00D14783">
      <w:pPr>
        <w:pStyle w:val="AllText"/>
      </w:pPr>
      <w:bookmarkStart w:id="53" w:name="_1pxezwc" w:colFirst="0" w:colLast="0"/>
      <w:bookmarkEnd w:id="53"/>
      <w:r w:rsidRPr="001E3E9C">
        <w:t>Longevity:</w:t>
      </w:r>
    </w:p>
    <w:p w14:paraId="47263308" w14:textId="4DC9A050" w:rsidR="00434B34" w:rsidRPr="001E3E9C" w:rsidRDefault="00434B34" w:rsidP="00D14783">
      <w:pPr>
        <w:pStyle w:val="AllText"/>
      </w:pPr>
      <w:r>
        <w:tab/>
      </w:r>
      <w:r w:rsidRPr="001E3E9C">
        <w:t xml:space="preserve">Longevity is one of the most important factors in deciding to use pontoons. Pontoons built using </w:t>
      </w:r>
      <w:r w:rsidR="009B761F">
        <w:t>Pi</w:t>
      </w:r>
      <w:r w:rsidRPr="001E3E9C">
        <w:t>nk foam can last longer and are very easy to maintain. These boats can be left in the water for long periods of time and can still function without any problems.</w:t>
      </w:r>
    </w:p>
    <w:p w14:paraId="1F80855D" w14:textId="77777777" w:rsidR="00434B34" w:rsidRPr="001E3E9C" w:rsidRDefault="00434B34" w:rsidP="00D14783">
      <w:pPr>
        <w:pStyle w:val="AllText"/>
      </w:pPr>
    </w:p>
    <w:p w14:paraId="2088F0E4" w14:textId="77777777" w:rsidR="00434B34" w:rsidRPr="001E3E9C" w:rsidRDefault="00434B34" w:rsidP="00D14783">
      <w:pPr>
        <w:pStyle w:val="AllText"/>
      </w:pPr>
      <w:bookmarkStart w:id="54" w:name="_49x2ik5" w:colFirst="0" w:colLast="0"/>
      <w:bookmarkEnd w:id="54"/>
      <w:r w:rsidRPr="001E3E9C">
        <w:t>Building Cost</w:t>
      </w:r>
      <w:r>
        <w:t>s</w:t>
      </w:r>
      <w:r w:rsidRPr="001E3E9C">
        <w:t xml:space="preserve"> and Storage:</w:t>
      </w:r>
    </w:p>
    <w:p w14:paraId="408E25D5" w14:textId="25FE4A48" w:rsidR="00434B34" w:rsidRDefault="00434B34" w:rsidP="00D14783">
      <w:pPr>
        <w:pStyle w:val="AllText"/>
      </w:pPr>
      <w:r>
        <w:tab/>
        <w:t>The b</w:t>
      </w:r>
      <w:r w:rsidRPr="001E3E9C">
        <w:t>uilding cost</w:t>
      </w:r>
      <w:r>
        <w:t>s for a pontoon boat</w:t>
      </w:r>
      <w:r w:rsidRPr="001E3E9C">
        <w:t xml:space="preserve"> using </w:t>
      </w:r>
      <w:r w:rsidR="009B761F">
        <w:t>Pi</w:t>
      </w:r>
      <w:r w:rsidRPr="001E3E9C">
        <w:t xml:space="preserve">nk foam is very low, and is estimated to be approximately $80 dollars for this </w:t>
      </w:r>
      <w:r>
        <w:t xml:space="preserve">particular </w:t>
      </w:r>
      <w:r w:rsidRPr="001E3E9C">
        <w:t xml:space="preserve">vessel. This amount includes the </w:t>
      </w:r>
      <w:r>
        <w:t xml:space="preserve">costs for the </w:t>
      </w:r>
      <w:r w:rsidR="009B761F">
        <w:t>Pi</w:t>
      </w:r>
      <w:r w:rsidRPr="001E3E9C">
        <w:t xml:space="preserve">nk foam, epoxy resins, and the fiberglass sheets. </w:t>
      </w:r>
    </w:p>
    <w:p w14:paraId="0422ECA8" w14:textId="284E2F67" w:rsidR="001E3E9C" w:rsidRPr="001E3E9C" w:rsidRDefault="001E3E9C" w:rsidP="00D14783">
      <w:pPr>
        <w:pStyle w:val="AllText"/>
      </w:pPr>
      <w:r w:rsidRPr="001E3E9C">
        <w:t>Using pontoon</w:t>
      </w:r>
      <w:r w:rsidR="00434B34">
        <w:t xml:space="preserve"> boats</w:t>
      </w:r>
      <w:r w:rsidRPr="001E3E9C">
        <w:t xml:space="preserve"> will provide an empty area already existing in the overall pontoon design, and this empty area will function as the collection bin for the water bottles collected.</w:t>
      </w:r>
    </w:p>
    <w:p w14:paraId="4ADD9277" w14:textId="262E1BD7" w:rsidR="001E3E9C" w:rsidRDefault="001E3E9C" w:rsidP="00C2354E">
      <w:pPr>
        <w:pStyle w:val="Heading2"/>
      </w:pPr>
      <w:bookmarkStart w:id="55" w:name="_Toc532928052"/>
      <w:bookmarkStart w:id="56" w:name="_Toc2177741"/>
      <w:r w:rsidRPr="001E3E9C">
        <w:rPr>
          <w:rFonts w:hint="eastAsia"/>
        </w:rPr>
        <w:t xml:space="preserve">Implementation of Task </w:t>
      </w:r>
      <w:r w:rsidRPr="001E3E9C">
        <w:t>2</w:t>
      </w:r>
      <w:bookmarkEnd w:id="55"/>
      <w:r w:rsidR="006C5D29">
        <w:rPr>
          <w:rFonts w:hint="eastAsia"/>
        </w:rPr>
        <w:t>- Preliminary boat design</w:t>
      </w:r>
      <w:bookmarkEnd w:id="56"/>
    </w:p>
    <w:p w14:paraId="430029DB" w14:textId="4ADA5850" w:rsidR="006C5D29" w:rsidRPr="006C5D29" w:rsidRDefault="00833D71" w:rsidP="00D14783">
      <w:pPr>
        <w:pStyle w:val="Heading3"/>
      </w:pPr>
      <w:bookmarkStart w:id="57" w:name="_Toc2177742"/>
      <w:r>
        <w:t>Implementation of S</w:t>
      </w:r>
      <w:r w:rsidR="006C5D29">
        <w:t>ubtask 1- Hand drawing</w:t>
      </w:r>
      <w:bookmarkEnd w:id="57"/>
      <w:r w:rsidR="006C5D29">
        <w:t xml:space="preserve"> </w:t>
      </w:r>
    </w:p>
    <w:p w14:paraId="734B7E5C" w14:textId="77777777" w:rsidR="00434B34" w:rsidRPr="001E3E9C" w:rsidRDefault="00434B34" w:rsidP="00D14783">
      <w:pPr>
        <w:pStyle w:val="AllText"/>
      </w:pPr>
      <w:r w:rsidRPr="001E3E9C">
        <w:t>Designing the Vessel:</w:t>
      </w:r>
    </w:p>
    <w:p w14:paraId="323B85A9" w14:textId="3F6FF6DF" w:rsidR="00434B34" w:rsidRPr="001E3E9C" w:rsidRDefault="00434B34" w:rsidP="00D14783">
      <w:pPr>
        <w:pStyle w:val="AllText"/>
      </w:pPr>
      <w:r>
        <w:tab/>
      </w:r>
      <w:r w:rsidRPr="001E3E9C">
        <w:t>Task 1, Subtask 1</w:t>
      </w:r>
      <w:r>
        <w:t xml:space="preserve"> </w:t>
      </w:r>
      <w:r w:rsidRPr="001E3E9C">
        <w:t>in</w:t>
      </w:r>
      <w:r>
        <w:t>volves</w:t>
      </w:r>
      <w:r w:rsidRPr="001E3E9C">
        <w:t xml:space="preserve"> a rough</w:t>
      </w:r>
      <w:r>
        <w:t>,</w:t>
      </w:r>
      <w:r w:rsidRPr="001E3E9C">
        <w:t xml:space="preserve"> </w:t>
      </w:r>
      <w:r>
        <w:t xml:space="preserve">three-dimensional </w:t>
      </w:r>
      <w:r w:rsidRPr="001E3E9C">
        <w:t xml:space="preserve">diagram of the parts of the system, as well as the entire </w:t>
      </w:r>
      <w:r>
        <w:t xml:space="preserve">three-dimensional </w:t>
      </w:r>
      <w:r w:rsidRPr="001E3E9C">
        <w:t xml:space="preserve">design of the vessel itself. Working on the rough design first requires identification of all of the dimensions, sizes, and materials, which satisfy the design requirements. </w:t>
      </w:r>
      <w:r>
        <w:t>Develo</w:t>
      </w:r>
      <w:r w:rsidR="00D75D0E">
        <w:t>p</w:t>
      </w:r>
      <w:r w:rsidR="009B761F">
        <w:t>i</w:t>
      </w:r>
      <w:r>
        <w:t>ng the three-dimensional design of the vessel</w:t>
      </w:r>
      <w:r w:rsidRPr="001E3E9C">
        <w:t xml:space="preserve"> </w:t>
      </w:r>
      <w:r>
        <w:t>requires the ability to constantly review</w:t>
      </w:r>
      <w:r w:rsidRPr="001E3E9C">
        <w:t xml:space="preserve"> and improve upon the earlier designs. The following are some of the initial designs </w:t>
      </w:r>
      <w:r>
        <w:t>which were improved throughout the process</w:t>
      </w:r>
      <w:r w:rsidRPr="001E3E9C">
        <w:t xml:space="preserve">: </w:t>
      </w:r>
    </w:p>
    <w:p w14:paraId="717178AC" w14:textId="77777777" w:rsidR="00833D71" w:rsidRPr="001E3E9C" w:rsidRDefault="00833D71" w:rsidP="00D14783">
      <w:pPr>
        <w:pStyle w:val="AllText"/>
      </w:pPr>
      <w:r w:rsidRPr="001E3E9C">
        <w:t>First Design:</w:t>
      </w:r>
    </w:p>
    <w:p w14:paraId="292F565F" w14:textId="77777777" w:rsidR="00833D71" w:rsidRPr="001E3E9C" w:rsidRDefault="00833D71" w:rsidP="00D14783">
      <w:pPr>
        <w:pStyle w:val="AllText"/>
      </w:pPr>
      <w:r>
        <w:tab/>
      </w:r>
      <w:r w:rsidRPr="001E3E9C">
        <w:t xml:space="preserve">The first design for the boat was a rough, hand-drawn sketch based on </w:t>
      </w:r>
      <w:r>
        <w:t>the</w:t>
      </w:r>
      <w:r w:rsidRPr="001E3E9C">
        <w:t xml:space="preserve"> initial </w:t>
      </w:r>
      <w:r>
        <w:t xml:space="preserve">design </w:t>
      </w:r>
      <w:r w:rsidRPr="001E3E9C">
        <w:t xml:space="preserve">idea. Although this first design was rudimentary and </w:t>
      </w:r>
      <w:r>
        <w:t>was</w:t>
      </w:r>
      <w:r w:rsidRPr="001E3E9C">
        <w:t xml:space="preserve"> able to</w:t>
      </w:r>
      <w:r>
        <w:t xml:space="preserve"> be improved-upon</w:t>
      </w:r>
      <w:r w:rsidRPr="001E3E9C">
        <w:t xml:space="preserve">, most of the later </w:t>
      </w:r>
      <w:r w:rsidRPr="001E3E9C">
        <w:lastRenderedPageBreak/>
        <w:t xml:space="preserve">designs as well </w:t>
      </w:r>
      <w:r>
        <w:t xml:space="preserve">and </w:t>
      </w:r>
      <w:r w:rsidRPr="001E3E9C">
        <w:t>the final design follow the same pattern of design. The first design was as follows:</w:t>
      </w:r>
    </w:p>
    <w:p w14:paraId="2A359E60" w14:textId="77777777" w:rsidR="001E3E9C" w:rsidRPr="001E3E9C" w:rsidRDefault="001E3E9C" w:rsidP="00D14783">
      <w:pPr>
        <w:pStyle w:val="AllText"/>
      </w:pPr>
      <w:r w:rsidRPr="001E3E9C">
        <w:rPr>
          <w:noProof/>
          <w:lang w:eastAsia="en-US"/>
        </w:rPr>
        <w:drawing>
          <wp:inline distT="0" distB="0" distL="0" distR="0" wp14:anchorId="53CC8071" wp14:editId="67685028">
            <wp:extent cx="2354434" cy="323231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38"/>
                    <a:srcRect/>
                    <a:stretch>
                      <a:fillRect/>
                    </a:stretch>
                  </pic:blipFill>
                  <pic:spPr>
                    <a:xfrm>
                      <a:off x="0" y="0"/>
                      <a:ext cx="2354434" cy="3232315"/>
                    </a:xfrm>
                    <a:prstGeom prst="rect">
                      <a:avLst/>
                    </a:prstGeom>
                    <a:ln/>
                  </pic:spPr>
                </pic:pic>
              </a:graphicData>
            </a:graphic>
          </wp:inline>
        </w:drawing>
      </w:r>
    </w:p>
    <w:p w14:paraId="66099945" w14:textId="4DC1321D" w:rsidR="001E3E9C" w:rsidRPr="001E3E9C" w:rsidRDefault="001E3E9C" w:rsidP="00D75D0E">
      <w:pPr>
        <w:pStyle w:val="figurecaption1"/>
      </w:pPr>
      <w:bookmarkStart w:id="58" w:name="_Toc532928106"/>
      <w:bookmarkStart w:id="59" w:name="_Toc1835330"/>
      <w:r w:rsidRPr="001E3E9C">
        <w:t xml:space="preserve">Figure </w:t>
      </w:r>
      <w:r w:rsidRPr="001E3E9C">
        <w:fldChar w:fldCharType="begin"/>
      </w:r>
      <w:r w:rsidRPr="001E3E9C">
        <w:instrText xml:space="preserve"> SEQ Figure \* ARABIC </w:instrText>
      </w:r>
      <w:r w:rsidRPr="001E3E9C">
        <w:fldChar w:fldCharType="separate"/>
      </w:r>
      <w:r w:rsidRPr="001E3E9C">
        <w:t>5</w:t>
      </w:r>
      <w:r w:rsidRPr="001E3E9C">
        <w:fldChar w:fldCharType="end"/>
      </w:r>
      <w:r w:rsidRPr="001E3E9C">
        <w:t xml:space="preserve"> First design</w:t>
      </w:r>
      <w:bookmarkEnd w:id="58"/>
      <w:bookmarkEnd w:id="59"/>
    </w:p>
    <w:p w14:paraId="1949E873" w14:textId="77777777" w:rsidR="001E3E9C" w:rsidRPr="001E3E9C" w:rsidRDefault="001E3E9C" w:rsidP="00D14783">
      <w:pPr>
        <w:pStyle w:val="AllText"/>
      </w:pPr>
    </w:p>
    <w:p w14:paraId="43674B55" w14:textId="77777777" w:rsidR="001E3E9C" w:rsidRPr="001E3E9C" w:rsidRDefault="001E3E9C" w:rsidP="00D75D0E">
      <w:pPr>
        <w:pStyle w:val="figurecaption1"/>
      </w:pPr>
      <w:r w:rsidRPr="001E3E9C">
        <w:t>Earlier Design 2:</w:t>
      </w:r>
    </w:p>
    <w:p w14:paraId="6CC1E7A0" w14:textId="77777777" w:rsidR="001E3E9C" w:rsidRPr="001E3E9C" w:rsidRDefault="001E3E9C" w:rsidP="00D14783">
      <w:pPr>
        <w:pStyle w:val="AllText"/>
      </w:pPr>
      <w:r w:rsidRPr="001E3E9C">
        <w:rPr>
          <w:noProof/>
          <w:lang w:eastAsia="en-US"/>
        </w:rPr>
        <w:drawing>
          <wp:inline distT="0" distB="0" distL="0" distR="0" wp14:anchorId="27D7F7F5" wp14:editId="23503B49">
            <wp:extent cx="1924050" cy="2644509"/>
            <wp:effectExtent l="0" t="0" r="0" b="0"/>
            <wp:docPr id="4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9"/>
                    <a:srcRect/>
                    <a:stretch>
                      <a:fillRect/>
                    </a:stretch>
                  </pic:blipFill>
                  <pic:spPr>
                    <a:xfrm rot="10800000">
                      <a:off x="0" y="0"/>
                      <a:ext cx="1924050" cy="2644509"/>
                    </a:xfrm>
                    <a:prstGeom prst="rect">
                      <a:avLst/>
                    </a:prstGeom>
                    <a:ln/>
                  </pic:spPr>
                </pic:pic>
              </a:graphicData>
            </a:graphic>
          </wp:inline>
        </w:drawing>
      </w:r>
    </w:p>
    <w:p w14:paraId="65DFC69B" w14:textId="6853A0D4" w:rsidR="001E3E9C" w:rsidRPr="001E3E9C" w:rsidRDefault="001E3E9C" w:rsidP="00D75D0E">
      <w:pPr>
        <w:pStyle w:val="figurecaption1"/>
      </w:pPr>
      <w:bookmarkStart w:id="60" w:name="_Toc532928107"/>
      <w:bookmarkStart w:id="61" w:name="_Toc1835331"/>
      <w:r w:rsidRPr="001E3E9C">
        <w:t xml:space="preserve">Figure </w:t>
      </w:r>
      <w:r w:rsidRPr="001E3E9C">
        <w:fldChar w:fldCharType="begin"/>
      </w:r>
      <w:r w:rsidRPr="001E3E9C">
        <w:instrText xml:space="preserve"> SEQ Figure \* ARABIC </w:instrText>
      </w:r>
      <w:r w:rsidRPr="001E3E9C">
        <w:fldChar w:fldCharType="separate"/>
      </w:r>
      <w:r w:rsidRPr="001E3E9C">
        <w:t>6</w:t>
      </w:r>
      <w:r w:rsidRPr="001E3E9C">
        <w:fldChar w:fldCharType="end"/>
      </w:r>
      <w:r w:rsidRPr="001E3E9C">
        <w:t xml:space="preserve"> Earlier Design 2</w:t>
      </w:r>
      <w:bookmarkEnd w:id="60"/>
      <w:bookmarkEnd w:id="61"/>
    </w:p>
    <w:p w14:paraId="54D30E49" w14:textId="77777777" w:rsidR="001E3E9C" w:rsidRPr="001E3E9C" w:rsidRDefault="001E3E9C" w:rsidP="00D14783">
      <w:pPr>
        <w:pStyle w:val="AllText"/>
      </w:pPr>
      <w:r w:rsidRPr="001E3E9C">
        <w:rPr>
          <w:noProof/>
          <w:lang w:eastAsia="en-US"/>
        </w:rPr>
        <w:lastRenderedPageBreak/>
        <w:drawing>
          <wp:inline distT="0" distB="0" distL="0" distR="0" wp14:anchorId="57FF2BB8" wp14:editId="733D27A1">
            <wp:extent cx="2233894" cy="3066827"/>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0"/>
                    <a:srcRect/>
                    <a:stretch>
                      <a:fillRect/>
                    </a:stretch>
                  </pic:blipFill>
                  <pic:spPr>
                    <a:xfrm rot="10800000">
                      <a:off x="0" y="0"/>
                      <a:ext cx="2233894" cy="3066827"/>
                    </a:xfrm>
                    <a:prstGeom prst="rect">
                      <a:avLst/>
                    </a:prstGeom>
                    <a:ln/>
                  </pic:spPr>
                </pic:pic>
              </a:graphicData>
            </a:graphic>
          </wp:inline>
        </w:drawing>
      </w:r>
    </w:p>
    <w:p w14:paraId="3FD7E887" w14:textId="4FE2A5A0" w:rsidR="001E3E9C" w:rsidRPr="001E3E9C" w:rsidRDefault="001E3E9C" w:rsidP="00D75D0E">
      <w:pPr>
        <w:pStyle w:val="figurecaption1"/>
      </w:pPr>
      <w:bookmarkStart w:id="62" w:name="_Toc532928108"/>
      <w:bookmarkStart w:id="63" w:name="_Toc1835332"/>
      <w:r w:rsidRPr="001E3E9C">
        <w:t xml:space="preserve">Figure </w:t>
      </w:r>
      <w:r w:rsidRPr="001E3E9C">
        <w:fldChar w:fldCharType="begin"/>
      </w:r>
      <w:r w:rsidRPr="001E3E9C">
        <w:instrText xml:space="preserve"> SEQ Figure \* ARABIC </w:instrText>
      </w:r>
      <w:r w:rsidRPr="001E3E9C">
        <w:fldChar w:fldCharType="separate"/>
      </w:r>
      <w:r w:rsidRPr="001E3E9C">
        <w:t>7</w:t>
      </w:r>
      <w:r w:rsidRPr="001E3E9C">
        <w:fldChar w:fldCharType="end"/>
      </w:r>
      <w:r w:rsidRPr="001E3E9C">
        <w:t xml:space="preserve"> Pontoon</w:t>
      </w:r>
      <w:bookmarkEnd w:id="62"/>
      <w:bookmarkEnd w:id="63"/>
      <w:r w:rsidRPr="001E3E9C">
        <w:t xml:space="preserve"> </w:t>
      </w:r>
    </w:p>
    <w:p w14:paraId="59004CFF" w14:textId="77777777" w:rsidR="001E3E9C" w:rsidRPr="001E3E9C" w:rsidRDefault="001E3E9C" w:rsidP="00D14783">
      <w:pPr>
        <w:pStyle w:val="AllText"/>
      </w:pPr>
    </w:p>
    <w:p w14:paraId="7B96B730" w14:textId="77777777" w:rsidR="001E3E9C" w:rsidRPr="001E3E9C" w:rsidRDefault="001E3E9C" w:rsidP="00D14783">
      <w:pPr>
        <w:pStyle w:val="AllText"/>
      </w:pPr>
      <w:r w:rsidRPr="001E3E9C">
        <w:rPr>
          <w:noProof/>
          <w:lang w:eastAsia="en-US"/>
        </w:rPr>
        <w:drawing>
          <wp:inline distT="0" distB="0" distL="0" distR="0" wp14:anchorId="0C263A03" wp14:editId="318C3592">
            <wp:extent cx="3244287" cy="2363199"/>
            <wp:effectExtent l="0" t="0" r="0" b="0"/>
            <wp:docPr id="51"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1"/>
                    <a:srcRect/>
                    <a:stretch>
                      <a:fillRect/>
                    </a:stretch>
                  </pic:blipFill>
                  <pic:spPr>
                    <a:xfrm>
                      <a:off x="0" y="0"/>
                      <a:ext cx="3244287" cy="2363199"/>
                    </a:xfrm>
                    <a:prstGeom prst="rect">
                      <a:avLst/>
                    </a:prstGeom>
                    <a:ln/>
                  </pic:spPr>
                </pic:pic>
              </a:graphicData>
            </a:graphic>
          </wp:inline>
        </w:drawing>
      </w:r>
    </w:p>
    <w:p w14:paraId="5FFEA37F" w14:textId="17FE9563" w:rsidR="001E3E9C" w:rsidRPr="001E3E9C" w:rsidRDefault="001E3E9C" w:rsidP="00D75D0E">
      <w:pPr>
        <w:pStyle w:val="figurecaption1"/>
      </w:pPr>
      <w:bookmarkStart w:id="64" w:name="_Toc532928109"/>
      <w:bookmarkStart w:id="65" w:name="_Toc1835333"/>
      <w:r w:rsidRPr="001E3E9C">
        <w:t xml:space="preserve">Figure </w:t>
      </w:r>
      <w:r w:rsidRPr="001E3E9C">
        <w:fldChar w:fldCharType="begin"/>
      </w:r>
      <w:r w:rsidRPr="001E3E9C">
        <w:instrText xml:space="preserve"> SEQ Figure \* ARABIC </w:instrText>
      </w:r>
      <w:r w:rsidRPr="001E3E9C">
        <w:fldChar w:fldCharType="separate"/>
      </w:r>
      <w:r w:rsidRPr="001E3E9C">
        <w:t>8</w:t>
      </w:r>
      <w:r w:rsidRPr="001E3E9C">
        <w:fldChar w:fldCharType="end"/>
      </w:r>
      <w:r w:rsidRPr="001E3E9C">
        <w:t xml:space="preserve"> 3D earlier </w:t>
      </w:r>
      <w:r w:rsidRPr="00D75D0E">
        <w:t>design</w:t>
      </w:r>
      <w:r w:rsidRPr="001E3E9C">
        <w:t xml:space="preserve"> 2</w:t>
      </w:r>
      <w:bookmarkEnd w:id="64"/>
      <w:bookmarkEnd w:id="65"/>
    </w:p>
    <w:p w14:paraId="361609DC" w14:textId="77777777" w:rsidR="00833D71" w:rsidRPr="001E3E9C" w:rsidRDefault="00833D71" w:rsidP="00D14783">
      <w:pPr>
        <w:pStyle w:val="Heading3"/>
        <w:numPr>
          <w:ilvl w:val="2"/>
          <w:numId w:val="49"/>
        </w:numPr>
      </w:pPr>
      <w:bookmarkStart w:id="66" w:name="_Toc2177743"/>
      <w:r>
        <w:t>Implementation of Subtask 2- Compare and Contrast</w:t>
      </w:r>
      <w:bookmarkEnd w:id="66"/>
    </w:p>
    <w:p w14:paraId="0684FFFD" w14:textId="77777777" w:rsidR="00833D71" w:rsidRPr="001E3E9C" w:rsidRDefault="00833D71" w:rsidP="00D14783">
      <w:pPr>
        <w:pStyle w:val="AllText"/>
      </w:pPr>
      <w:r w:rsidRPr="001E3E9C">
        <w:t>Cons for Earlier Design 2:</w:t>
      </w:r>
    </w:p>
    <w:p w14:paraId="375D2FD4" w14:textId="77777777" w:rsidR="00833D71" w:rsidRPr="001E3E9C" w:rsidRDefault="00833D71" w:rsidP="00D14783">
      <w:pPr>
        <w:pStyle w:val="AllText"/>
      </w:pPr>
      <w:r>
        <w:tab/>
      </w:r>
      <w:r w:rsidRPr="001E3E9C">
        <w:t xml:space="preserve">The first design appeared to meet all but two design requirements. The two design requirements not met were: </w:t>
      </w:r>
    </w:p>
    <w:p w14:paraId="0D00A439" w14:textId="77777777" w:rsidR="00833D71" w:rsidRPr="001E3E9C" w:rsidRDefault="00833D71" w:rsidP="00D14783">
      <w:pPr>
        <w:pStyle w:val="AllText"/>
      </w:pPr>
      <w:r w:rsidRPr="001E3E9C">
        <w:t xml:space="preserve">1: Required storage space: </w:t>
      </w:r>
    </w:p>
    <w:p w14:paraId="6CA8C7C4" w14:textId="77777777" w:rsidR="00833D71" w:rsidRPr="001E3E9C" w:rsidRDefault="00833D71" w:rsidP="00D14783">
      <w:pPr>
        <w:pStyle w:val="AllText"/>
      </w:pPr>
      <w:r>
        <w:tab/>
      </w:r>
      <w:r w:rsidRPr="001E3E9C">
        <w:t>Due to lack of storage space, this design could not hold more than 16.6 pound of weight.</w:t>
      </w:r>
    </w:p>
    <w:p w14:paraId="220498B9" w14:textId="77777777" w:rsidR="00833D71" w:rsidRPr="001E3E9C" w:rsidRDefault="00833D71" w:rsidP="00D14783">
      <w:pPr>
        <w:pStyle w:val="AllText"/>
      </w:pPr>
      <w:r w:rsidRPr="001E3E9C">
        <w:t>2: Shallow ends collection:</w:t>
      </w:r>
    </w:p>
    <w:p w14:paraId="2563C80D" w14:textId="77777777" w:rsidR="00833D71" w:rsidRPr="001E3E9C" w:rsidRDefault="00833D71" w:rsidP="00D14783">
      <w:pPr>
        <w:pStyle w:val="AllText"/>
      </w:pPr>
      <w:r>
        <w:tab/>
      </w:r>
      <w:r w:rsidRPr="001E3E9C">
        <w:t>The second reason for this design failure was its inability to collect debris from the shallow ends of bodies of water, which is one of the most important design requirements.</w:t>
      </w:r>
    </w:p>
    <w:p w14:paraId="3EADE13A" w14:textId="77777777" w:rsidR="001E3E9C" w:rsidRPr="001E3E9C" w:rsidRDefault="001E3E9C" w:rsidP="00D14783">
      <w:pPr>
        <w:pStyle w:val="AllText"/>
      </w:pPr>
      <w:r w:rsidRPr="001E3E9C">
        <w:br w:type="page"/>
      </w:r>
    </w:p>
    <w:p w14:paraId="2FA6546C" w14:textId="77777777" w:rsidR="001E3E9C" w:rsidRPr="001E3E9C" w:rsidRDefault="001E3E9C" w:rsidP="00D75D0E">
      <w:pPr>
        <w:pStyle w:val="figurecaption1"/>
      </w:pPr>
      <w:bookmarkStart w:id="67" w:name="_3o7alnk" w:colFirst="0" w:colLast="0"/>
      <w:bookmarkEnd w:id="67"/>
      <w:r w:rsidRPr="001E3E9C">
        <w:lastRenderedPageBreak/>
        <w:t>Earlier Design 3:</w:t>
      </w:r>
    </w:p>
    <w:p w14:paraId="1B0191B9" w14:textId="77777777" w:rsidR="001E3E9C" w:rsidRPr="001E3E9C" w:rsidRDefault="001E3E9C" w:rsidP="00D14783">
      <w:pPr>
        <w:pStyle w:val="AllText"/>
      </w:pPr>
      <w:r w:rsidRPr="001E3E9C">
        <w:rPr>
          <w:noProof/>
          <w:lang w:eastAsia="en-US"/>
        </w:rPr>
        <w:drawing>
          <wp:inline distT="0" distB="0" distL="0" distR="0" wp14:anchorId="6AEFE985" wp14:editId="10DE7819">
            <wp:extent cx="2944587" cy="2171700"/>
            <wp:effectExtent l="5398" t="0" r="0" b="0"/>
            <wp:docPr id="52"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2"/>
                    <a:srcRect/>
                    <a:stretch>
                      <a:fillRect/>
                    </a:stretch>
                  </pic:blipFill>
                  <pic:spPr>
                    <a:xfrm rot="5400000">
                      <a:off x="0" y="0"/>
                      <a:ext cx="2943339" cy="2170779"/>
                    </a:xfrm>
                    <a:prstGeom prst="rect">
                      <a:avLst/>
                    </a:prstGeom>
                    <a:ln/>
                  </pic:spPr>
                </pic:pic>
              </a:graphicData>
            </a:graphic>
          </wp:inline>
        </w:drawing>
      </w:r>
    </w:p>
    <w:p w14:paraId="26401B8F" w14:textId="16F2DFCB" w:rsidR="001E3E9C" w:rsidRPr="001E3E9C" w:rsidRDefault="001E3E9C" w:rsidP="00D75D0E">
      <w:pPr>
        <w:pStyle w:val="figurecaption1"/>
      </w:pPr>
      <w:bookmarkStart w:id="68" w:name="_Toc532928110"/>
      <w:bookmarkStart w:id="69" w:name="_Toc1835334"/>
      <w:r w:rsidRPr="001E3E9C">
        <w:t xml:space="preserve">Figure </w:t>
      </w:r>
      <w:r w:rsidRPr="001E3E9C">
        <w:fldChar w:fldCharType="begin"/>
      </w:r>
      <w:r w:rsidRPr="001E3E9C">
        <w:instrText xml:space="preserve"> SEQ Figure \* ARABIC </w:instrText>
      </w:r>
      <w:r w:rsidRPr="001E3E9C">
        <w:fldChar w:fldCharType="separate"/>
      </w:r>
      <w:r w:rsidRPr="001E3E9C">
        <w:t>9</w:t>
      </w:r>
      <w:r w:rsidRPr="001E3E9C">
        <w:fldChar w:fldCharType="end"/>
      </w:r>
      <w:r w:rsidRPr="001E3E9C">
        <w:t xml:space="preserve"> Earlier design 3</w:t>
      </w:r>
      <w:bookmarkEnd w:id="68"/>
      <w:bookmarkEnd w:id="69"/>
    </w:p>
    <w:p w14:paraId="046DFD04" w14:textId="77777777" w:rsidR="001E3E9C" w:rsidRPr="001E3E9C" w:rsidRDefault="001E3E9C" w:rsidP="00D14783">
      <w:pPr>
        <w:pStyle w:val="AllText"/>
      </w:pPr>
      <w:r w:rsidRPr="001E3E9C">
        <w:rPr>
          <w:noProof/>
          <w:lang w:eastAsia="en-US"/>
        </w:rPr>
        <w:drawing>
          <wp:inline distT="0" distB="0" distL="0" distR="0" wp14:anchorId="41B21666" wp14:editId="68120D2F">
            <wp:extent cx="3018971" cy="2207986"/>
            <wp:effectExtent l="5397" t="0" r="0" b="0"/>
            <wp:docPr id="54"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3"/>
                    <a:srcRect/>
                    <a:stretch>
                      <a:fillRect/>
                    </a:stretch>
                  </pic:blipFill>
                  <pic:spPr>
                    <a:xfrm rot="5400000">
                      <a:off x="0" y="0"/>
                      <a:ext cx="3027879" cy="2214501"/>
                    </a:xfrm>
                    <a:prstGeom prst="rect">
                      <a:avLst/>
                    </a:prstGeom>
                    <a:ln/>
                  </pic:spPr>
                </pic:pic>
              </a:graphicData>
            </a:graphic>
          </wp:inline>
        </w:drawing>
      </w:r>
    </w:p>
    <w:p w14:paraId="0A90418C" w14:textId="6D7AAAB8" w:rsidR="001E3E9C" w:rsidRPr="001E3E9C" w:rsidRDefault="001E3E9C" w:rsidP="00D75D0E">
      <w:pPr>
        <w:pStyle w:val="figurecaption1"/>
      </w:pPr>
      <w:bookmarkStart w:id="70" w:name="_Toc532928111"/>
      <w:bookmarkStart w:id="71" w:name="_Toc1835335"/>
      <w:r w:rsidRPr="001E3E9C">
        <w:t xml:space="preserve">Figure </w:t>
      </w:r>
      <w:r w:rsidRPr="001E3E9C">
        <w:fldChar w:fldCharType="begin"/>
      </w:r>
      <w:r w:rsidRPr="001E3E9C">
        <w:instrText xml:space="preserve"> SEQ Figure \* ARABIC </w:instrText>
      </w:r>
      <w:r w:rsidRPr="001E3E9C">
        <w:fldChar w:fldCharType="separate"/>
      </w:r>
      <w:r w:rsidRPr="001E3E9C">
        <w:t>10</w:t>
      </w:r>
      <w:r w:rsidRPr="001E3E9C">
        <w:fldChar w:fldCharType="end"/>
      </w:r>
      <w:r w:rsidR="00833D71">
        <w:t xml:space="preserve"> Collection Box, M</w:t>
      </w:r>
      <w:r w:rsidRPr="001E3E9C">
        <w:t>esh, Pontoon</w:t>
      </w:r>
      <w:bookmarkEnd w:id="70"/>
      <w:bookmarkEnd w:id="71"/>
    </w:p>
    <w:p w14:paraId="5B2F4916" w14:textId="77777777" w:rsidR="001E3E9C" w:rsidRPr="001E3E9C" w:rsidRDefault="001E3E9C" w:rsidP="00D14783">
      <w:pPr>
        <w:pStyle w:val="AllText"/>
      </w:pPr>
    </w:p>
    <w:p w14:paraId="76EFC1C1" w14:textId="77777777" w:rsidR="00833D71" w:rsidRPr="001E3E9C" w:rsidRDefault="00833D71" w:rsidP="00D14783">
      <w:pPr>
        <w:pStyle w:val="AllText"/>
      </w:pPr>
      <w:r w:rsidRPr="001E3E9C">
        <w:t>Cons for Earlier Design 3:</w:t>
      </w:r>
    </w:p>
    <w:p w14:paraId="66E8F5AF" w14:textId="77777777" w:rsidR="00833D71" w:rsidRPr="001E3E9C" w:rsidRDefault="00833D71" w:rsidP="00D14783">
      <w:pPr>
        <w:pStyle w:val="AllText"/>
      </w:pPr>
      <w:r>
        <w:tab/>
      </w:r>
      <w:r w:rsidRPr="001E3E9C">
        <w:t xml:space="preserve">This was a valid basic design and met all of the design requirements. However, this design was determined to be too similar to boat designs already in production. Accordingly, additional changes were made to the design in order to make the project more unique and innovative, and less similar to boats already in existence. </w:t>
      </w:r>
    </w:p>
    <w:p w14:paraId="78272CD6" w14:textId="77777777" w:rsidR="001E3E9C" w:rsidRPr="001E3E9C" w:rsidRDefault="001E3E9C" w:rsidP="00AC2D42">
      <w:pPr>
        <w:pStyle w:val="FigureCap"/>
      </w:pPr>
      <w:r w:rsidRPr="001E3E9C">
        <w:lastRenderedPageBreak/>
        <w:t>Earlier Design 3:</w:t>
      </w:r>
    </w:p>
    <w:p w14:paraId="11F0046F" w14:textId="77777777" w:rsidR="001E3E9C" w:rsidRPr="001E3E9C" w:rsidRDefault="001E3E9C" w:rsidP="00D14783">
      <w:pPr>
        <w:pStyle w:val="AllText"/>
      </w:pPr>
      <w:r w:rsidRPr="001E3E9C">
        <w:rPr>
          <w:noProof/>
          <w:lang w:eastAsia="en-US"/>
        </w:rPr>
        <w:drawing>
          <wp:inline distT="114300" distB="114300" distL="114300" distR="114300" wp14:anchorId="1790C4E1" wp14:editId="27DDA86F">
            <wp:extent cx="3257550" cy="2614613"/>
            <wp:effectExtent l="0" t="0" r="0" b="0"/>
            <wp:docPr id="55"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4"/>
                    <a:srcRect/>
                    <a:stretch>
                      <a:fillRect/>
                    </a:stretch>
                  </pic:blipFill>
                  <pic:spPr>
                    <a:xfrm>
                      <a:off x="0" y="0"/>
                      <a:ext cx="3257550" cy="2614613"/>
                    </a:xfrm>
                    <a:prstGeom prst="rect">
                      <a:avLst/>
                    </a:prstGeom>
                    <a:ln/>
                  </pic:spPr>
                </pic:pic>
              </a:graphicData>
            </a:graphic>
          </wp:inline>
        </w:drawing>
      </w:r>
    </w:p>
    <w:p w14:paraId="3FE6BF03" w14:textId="4EDA40FA" w:rsidR="001E3E9C" w:rsidRPr="001E3E9C" w:rsidRDefault="001E3E9C" w:rsidP="00D75D0E">
      <w:pPr>
        <w:pStyle w:val="figurecaption1"/>
      </w:pPr>
      <w:bookmarkStart w:id="72" w:name="_Toc532928112"/>
      <w:bookmarkStart w:id="73" w:name="_Toc1835336"/>
      <w:r w:rsidRPr="001E3E9C">
        <w:t xml:space="preserve">Figure </w:t>
      </w:r>
      <w:r w:rsidRPr="001E3E9C">
        <w:fldChar w:fldCharType="begin"/>
      </w:r>
      <w:r w:rsidRPr="001E3E9C">
        <w:instrText xml:space="preserve"> SEQ Figure \* ARABIC </w:instrText>
      </w:r>
      <w:r w:rsidRPr="001E3E9C">
        <w:fldChar w:fldCharType="separate"/>
      </w:r>
      <w:r w:rsidRPr="001E3E9C">
        <w:t>11</w:t>
      </w:r>
      <w:r w:rsidRPr="001E3E9C">
        <w:fldChar w:fldCharType="end"/>
      </w:r>
      <w:r w:rsidRPr="001E3E9C">
        <w:t xml:space="preserve"> Earlier Design 3</w:t>
      </w:r>
      <w:bookmarkEnd w:id="72"/>
      <w:bookmarkEnd w:id="73"/>
    </w:p>
    <w:p w14:paraId="123AA1C5" w14:textId="77777777" w:rsidR="001E3E9C" w:rsidRPr="001E3E9C" w:rsidRDefault="001E3E9C" w:rsidP="00D14783">
      <w:pPr>
        <w:pStyle w:val="AllText"/>
      </w:pPr>
    </w:p>
    <w:p w14:paraId="6E5CC793" w14:textId="77777777" w:rsidR="001E3E9C" w:rsidRPr="001E3E9C" w:rsidRDefault="001E3E9C" w:rsidP="00D14783">
      <w:pPr>
        <w:pStyle w:val="AllText"/>
      </w:pPr>
      <w:r w:rsidRPr="001E3E9C">
        <w:rPr>
          <w:noProof/>
          <w:lang w:eastAsia="en-US"/>
        </w:rPr>
        <w:drawing>
          <wp:inline distT="114300" distB="114300" distL="114300" distR="114300" wp14:anchorId="7D9362BE" wp14:editId="1A400A9D">
            <wp:extent cx="3247781" cy="2405063"/>
            <wp:effectExtent l="0" t="0" r="0" b="0"/>
            <wp:docPr id="56"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5"/>
                    <a:srcRect/>
                    <a:stretch>
                      <a:fillRect/>
                    </a:stretch>
                  </pic:blipFill>
                  <pic:spPr>
                    <a:xfrm>
                      <a:off x="0" y="0"/>
                      <a:ext cx="3247781" cy="2405063"/>
                    </a:xfrm>
                    <a:prstGeom prst="rect">
                      <a:avLst/>
                    </a:prstGeom>
                    <a:ln/>
                  </pic:spPr>
                </pic:pic>
              </a:graphicData>
            </a:graphic>
          </wp:inline>
        </w:drawing>
      </w:r>
    </w:p>
    <w:p w14:paraId="78613767" w14:textId="446B1B56" w:rsidR="001E3E9C" w:rsidRPr="001E3E9C" w:rsidRDefault="001E3E9C" w:rsidP="00D75D0E">
      <w:pPr>
        <w:pStyle w:val="figurecaption1"/>
      </w:pPr>
      <w:bookmarkStart w:id="74" w:name="_Toc532928113"/>
      <w:bookmarkStart w:id="75" w:name="_Toc1835337"/>
      <w:r w:rsidRPr="001E3E9C">
        <w:t xml:space="preserve">Figure </w:t>
      </w:r>
      <w:r w:rsidRPr="001E3E9C">
        <w:fldChar w:fldCharType="begin"/>
      </w:r>
      <w:r w:rsidRPr="001E3E9C">
        <w:instrText xml:space="preserve"> SEQ Figure \* ARABIC </w:instrText>
      </w:r>
      <w:r w:rsidRPr="001E3E9C">
        <w:fldChar w:fldCharType="separate"/>
      </w:r>
      <w:r w:rsidRPr="001E3E9C">
        <w:t>12</w:t>
      </w:r>
      <w:r w:rsidRPr="001E3E9C">
        <w:fldChar w:fldCharType="end"/>
      </w:r>
      <w:r w:rsidR="00833D71">
        <w:t xml:space="preserve"> Paddle Wheel D</w:t>
      </w:r>
      <w:r w:rsidRPr="001E3E9C">
        <w:t>esign</w:t>
      </w:r>
      <w:bookmarkEnd w:id="74"/>
      <w:bookmarkEnd w:id="75"/>
    </w:p>
    <w:p w14:paraId="449764ED" w14:textId="77777777" w:rsidR="001E3E9C" w:rsidRPr="001E3E9C" w:rsidRDefault="001E3E9C" w:rsidP="00D14783">
      <w:pPr>
        <w:pStyle w:val="AllText"/>
      </w:pPr>
    </w:p>
    <w:p w14:paraId="15729621" w14:textId="77777777" w:rsidR="00833D71" w:rsidRPr="001E3E9C" w:rsidRDefault="00833D71" w:rsidP="00D14783">
      <w:pPr>
        <w:pStyle w:val="AllText"/>
      </w:pPr>
      <w:r w:rsidRPr="001E3E9C">
        <w:t>Cons for Earlier Design 3</w:t>
      </w:r>
    </w:p>
    <w:p w14:paraId="6CD76E91" w14:textId="0B77379B" w:rsidR="00833D71" w:rsidRPr="001E3E9C" w:rsidRDefault="00833D71" w:rsidP="00D14783">
      <w:pPr>
        <w:pStyle w:val="AllText"/>
      </w:pPr>
      <w:r>
        <w:tab/>
      </w:r>
      <w:r w:rsidRPr="001E3E9C">
        <w:t xml:space="preserve"> </w:t>
      </w:r>
      <w:r>
        <w:t>Concerns</w:t>
      </w:r>
      <w:r w:rsidRPr="001E3E9C">
        <w:t xml:space="preserve"> with </w:t>
      </w:r>
      <w:r>
        <w:t xml:space="preserve">the </w:t>
      </w:r>
      <w:r w:rsidRPr="001E3E9C">
        <w:t xml:space="preserve">efficiency </w:t>
      </w:r>
      <w:r>
        <w:t xml:space="preserve">of this design existed </w:t>
      </w:r>
      <w:r w:rsidRPr="001E3E9C">
        <w:t>due to weight and collection limitation</w:t>
      </w:r>
      <w:r>
        <w:t>.</w:t>
      </w:r>
    </w:p>
    <w:p w14:paraId="1FB9A44B" w14:textId="77777777" w:rsidR="00833D71" w:rsidRPr="001E3E9C" w:rsidRDefault="00833D71" w:rsidP="00D14783">
      <w:pPr>
        <w:pStyle w:val="AllText"/>
      </w:pPr>
      <w:r w:rsidRPr="001E3E9C">
        <w:t>Pros for “Earlier Design 3”</w:t>
      </w:r>
    </w:p>
    <w:p w14:paraId="2FE08F37" w14:textId="77777777" w:rsidR="00833D71" w:rsidRPr="001E3E9C" w:rsidRDefault="00833D71" w:rsidP="00D14783">
      <w:pPr>
        <w:pStyle w:val="AllText"/>
      </w:pPr>
      <w:r w:rsidRPr="001E3E9C">
        <w:t xml:space="preserve"> </w:t>
      </w:r>
      <w:r>
        <w:tab/>
      </w:r>
      <w:r w:rsidRPr="001E3E9C">
        <w:t>The pros for t</w:t>
      </w:r>
      <w:r>
        <w:t>he final design are as follows:</w:t>
      </w:r>
    </w:p>
    <w:p w14:paraId="54E2ECC6" w14:textId="77777777" w:rsidR="00833D71" w:rsidRPr="001E3E9C" w:rsidRDefault="00833D71" w:rsidP="00D14783">
      <w:pPr>
        <w:pStyle w:val="AllText"/>
      </w:pPr>
      <w:r w:rsidRPr="001E3E9C">
        <w:t>1: The frame is very light.</w:t>
      </w:r>
    </w:p>
    <w:p w14:paraId="20A23FD3" w14:textId="77777777" w:rsidR="00833D71" w:rsidRPr="001E3E9C" w:rsidRDefault="00833D71" w:rsidP="00D14783">
      <w:pPr>
        <w:pStyle w:val="AllText"/>
      </w:pPr>
      <w:r w:rsidRPr="001E3E9C">
        <w:t>2: The pontoons are also very light.</w:t>
      </w:r>
    </w:p>
    <w:p w14:paraId="6FB67E49" w14:textId="77777777" w:rsidR="001E3E9C" w:rsidRPr="001E3E9C" w:rsidRDefault="001E3E9C" w:rsidP="00D14783">
      <w:pPr>
        <w:pStyle w:val="AllText"/>
      </w:pPr>
      <w:r w:rsidRPr="001E3E9C">
        <w:t>4: The parts can be re-assembled for storage.</w:t>
      </w:r>
    </w:p>
    <w:p w14:paraId="725119D1" w14:textId="779CE064" w:rsidR="001E3E9C" w:rsidRPr="001E3E9C" w:rsidRDefault="001E3E9C" w:rsidP="00D14783">
      <w:pPr>
        <w:pStyle w:val="AllText"/>
      </w:pPr>
      <w:r w:rsidRPr="001E3E9C">
        <w:t>5: Malleable parts.</w:t>
      </w:r>
    </w:p>
    <w:p w14:paraId="3D4A24CE" w14:textId="77777777" w:rsidR="00833D71" w:rsidRPr="001E3E9C" w:rsidRDefault="00833D71" w:rsidP="00D14783">
      <w:pPr>
        <w:pStyle w:val="AllText"/>
      </w:pPr>
      <w:r w:rsidRPr="001E3E9C">
        <w:t>Final Design:</w:t>
      </w:r>
    </w:p>
    <w:p w14:paraId="6072CB2D" w14:textId="77777777" w:rsidR="00833D71" w:rsidRPr="001E3E9C" w:rsidRDefault="00833D71" w:rsidP="00D14783">
      <w:pPr>
        <w:pStyle w:val="AllText"/>
      </w:pPr>
      <w:r>
        <w:tab/>
      </w:r>
      <w:r w:rsidRPr="001E3E9C">
        <w:t xml:space="preserve">The final design, as seen in Figure 15, was finally developed based upon consideration of all </w:t>
      </w:r>
      <w:r w:rsidRPr="001E3E9C">
        <w:lastRenderedPageBreak/>
        <w:t xml:space="preserve">of the completed research as well as continuous trial and error in designing the vessel. This final design meets all of the design requirements. In addition, the design style is sleek and innovative, and while recognizable as a boat, it features a contemporary design that is unique to the project idea. </w:t>
      </w:r>
    </w:p>
    <w:p w14:paraId="5C8C7522" w14:textId="77777777" w:rsidR="001E3E9C" w:rsidRPr="001E3E9C" w:rsidRDefault="001E3E9C" w:rsidP="00D14783">
      <w:pPr>
        <w:pStyle w:val="AllText"/>
      </w:pPr>
    </w:p>
    <w:p w14:paraId="13769151" w14:textId="77777777" w:rsidR="001E3E9C" w:rsidRPr="001E3E9C" w:rsidRDefault="001E3E9C" w:rsidP="00D14783">
      <w:pPr>
        <w:pStyle w:val="AllText"/>
      </w:pPr>
      <w:r w:rsidRPr="001E3E9C">
        <w:rPr>
          <w:noProof/>
          <w:lang w:eastAsia="en-US"/>
        </w:rPr>
        <w:drawing>
          <wp:inline distT="114300" distB="114300" distL="114300" distR="114300" wp14:anchorId="25E3D89E" wp14:editId="30F9E5FD">
            <wp:extent cx="5943600" cy="33401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5943600" cy="3340100"/>
                    </a:xfrm>
                    <a:prstGeom prst="rect">
                      <a:avLst/>
                    </a:prstGeom>
                    <a:ln/>
                  </pic:spPr>
                </pic:pic>
              </a:graphicData>
            </a:graphic>
          </wp:inline>
        </w:drawing>
      </w:r>
    </w:p>
    <w:p w14:paraId="46B17C7C" w14:textId="0BD13070" w:rsidR="001E3E9C" w:rsidRPr="001E3E9C" w:rsidRDefault="001E3E9C" w:rsidP="00D75D0E">
      <w:pPr>
        <w:pStyle w:val="figurecaption1"/>
      </w:pPr>
      <w:bookmarkStart w:id="76" w:name="_Toc532928114"/>
      <w:bookmarkStart w:id="77" w:name="_Toc1835338"/>
      <w:r w:rsidRPr="001E3E9C">
        <w:t xml:space="preserve">Figure </w:t>
      </w:r>
      <w:r w:rsidRPr="001E3E9C">
        <w:fldChar w:fldCharType="begin"/>
      </w:r>
      <w:r w:rsidRPr="001E3E9C">
        <w:instrText xml:space="preserve"> SEQ Figure \* ARABIC </w:instrText>
      </w:r>
      <w:r w:rsidRPr="001E3E9C">
        <w:fldChar w:fldCharType="separate"/>
      </w:r>
      <w:r w:rsidRPr="001E3E9C">
        <w:t>13</w:t>
      </w:r>
      <w:r w:rsidRPr="001E3E9C">
        <w:fldChar w:fldCharType="end"/>
      </w:r>
      <w:r w:rsidRPr="001E3E9C">
        <w:t xml:space="preserve">  Solidworks Final design</w:t>
      </w:r>
      <w:bookmarkEnd w:id="76"/>
      <w:bookmarkEnd w:id="77"/>
    </w:p>
    <w:p w14:paraId="22017365" w14:textId="77777777" w:rsidR="001E3E9C" w:rsidRPr="001E3E9C" w:rsidRDefault="001E3E9C" w:rsidP="00D14783">
      <w:pPr>
        <w:pStyle w:val="AllText"/>
      </w:pPr>
    </w:p>
    <w:p w14:paraId="2CB4B512" w14:textId="77777777" w:rsidR="001E3E9C" w:rsidRPr="00833D71" w:rsidRDefault="001E3E9C" w:rsidP="00D14783">
      <w:pPr>
        <w:pStyle w:val="AllText"/>
      </w:pPr>
      <w:r w:rsidRPr="00833D71">
        <w:t xml:space="preserve">Final Design: </w:t>
      </w:r>
    </w:p>
    <w:p w14:paraId="4B7FA5C2" w14:textId="3CAD3984" w:rsidR="001E3E9C" w:rsidRPr="001E3E9C" w:rsidRDefault="00833D71" w:rsidP="00D14783">
      <w:pPr>
        <w:pStyle w:val="AllText"/>
      </w:pPr>
      <w:r>
        <w:tab/>
      </w:r>
      <w:r w:rsidR="001E3E9C" w:rsidRPr="001E3E9C">
        <w:t>A significant portion of time was spent researching the best possible materials to be used for this build. The following are the characteristics sought after in deciding on the appropriate materials:</w:t>
      </w:r>
    </w:p>
    <w:p w14:paraId="7B06D61F" w14:textId="77777777" w:rsidR="001E3E9C" w:rsidRPr="001E3E9C" w:rsidRDefault="001E3E9C" w:rsidP="00D14783">
      <w:pPr>
        <w:pStyle w:val="AllText"/>
      </w:pPr>
      <w:r w:rsidRPr="001E3E9C">
        <w:t>1: Light-Weight:</w:t>
      </w:r>
    </w:p>
    <w:p w14:paraId="59A4691E" w14:textId="5B50436F" w:rsidR="001E3E9C" w:rsidRPr="001E3E9C" w:rsidRDefault="00833D71" w:rsidP="00D14783">
      <w:pPr>
        <w:pStyle w:val="AllText"/>
      </w:pPr>
      <w:r>
        <w:tab/>
      </w:r>
      <w:r w:rsidR="001E3E9C" w:rsidRPr="001E3E9C">
        <w:t>The material should be lightweight, which will assist in making the vessel easy to use and operate. Being lightweight will ensure that less force is required to move the vessel around.</w:t>
      </w:r>
    </w:p>
    <w:p w14:paraId="13618276" w14:textId="77777777" w:rsidR="001E3E9C" w:rsidRPr="001E3E9C" w:rsidRDefault="001E3E9C" w:rsidP="00D14783">
      <w:pPr>
        <w:pStyle w:val="AllText"/>
      </w:pPr>
      <w:r w:rsidRPr="001E3E9C">
        <w:t>2: Strength:</w:t>
      </w:r>
    </w:p>
    <w:p w14:paraId="2B8BDE62" w14:textId="4CA4EFB6" w:rsidR="001E3E9C" w:rsidRPr="001E3E9C" w:rsidRDefault="00833D71" w:rsidP="00D14783">
      <w:pPr>
        <w:pStyle w:val="AllText"/>
      </w:pPr>
      <w:r>
        <w:tab/>
      </w:r>
      <w:r w:rsidR="001E3E9C" w:rsidRPr="001E3E9C">
        <w:t>Strength is a big</w:t>
      </w:r>
      <w:r>
        <w:t xml:space="preserve"> contributing </w:t>
      </w:r>
      <w:r w:rsidR="001E3E9C" w:rsidRPr="001E3E9C">
        <w:t xml:space="preserve">factor when considering materials as well, </w:t>
      </w:r>
      <w:r>
        <w:t>because</w:t>
      </w:r>
      <w:r w:rsidR="001E3E9C" w:rsidRPr="001E3E9C">
        <w:t xml:space="preserve"> the vessel should be able to hold 25 pounds or more of debris without the system sinking. Because many lightweight materials are not strong, this required the testing of materials through trial and error. </w:t>
      </w:r>
    </w:p>
    <w:p w14:paraId="2FDF1511" w14:textId="77777777" w:rsidR="001E3E9C" w:rsidRPr="001E3E9C" w:rsidRDefault="001E3E9C" w:rsidP="00D14783">
      <w:pPr>
        <w:pStyle w:val="AllText"/>
      </w:pPr>
      <w:r w:rsidRPr="001E3E9C">
        <w:t>3: Cost efficient:</w:t>
      </w:r>
    </w:p>
    <w:p w14:paraId="1C38013F" w14:textId="6E8CE9F6" w:rsidR="001E3E9C" w:rsidRPr="001E3E9C" w:rsidRDefault="00833D71" w:rsidP="00D14783">
      <w:pPr>
        <w:pStyle w:val="AllText"/>
      </w:pPr>
      <w:r>
        <w:tab/>
      </w:r>
      <w:r w:rsidR="001E3E9C" w:rsidRPr="001E3E9C">
        <w:t xml:space="preserve">The overall purpose of this vessel is to clean bodies of water in a cost-efficient and economic manner. Accordingly, the materials used must to be cost efficient in order to meet the intended effects of lowing costs and saving money. </w:t>
      </w:r>
    </w:p>
    <w:p w14:paraId="2B94A016" w14:textId="77777777" w:rsidR="001E3E9C" w:rsidRPr="001E3E9C" w:rsidRDefault="001E3E9C" w:rsidP="00D14783">
      <w:pPr>
        <w:pStyle w:val="AllText"/>
      </w:pPr>
      <w:r w:rsidRPr="001E3E9C">
        <w:t>4: Ease of access:</w:t>
      </w:r>
    </w:p>
    <w:p w14:paraId="23185F11" w14:textId="2EF88232" w:rsidR="001E3E9C" w:rsidRPr="001E3E9C" w:rsidRDefault="00833D71" w:rsidP="00D14783">
      <w:pPr>
        <w:pStyle w:val="AllText"/>
      </w:pPr>
      <w:r>
        <w:tab/>
      </w:r>
      <w:r w:rsidR="001E3E9C" w:rsidRPr="001E3E9C">
        <w:t>Consideration was also given to the accessibility in acquiring necessary materials for college students. All materials must be easily found in local hardware stores.</w:t>
      </w:r>
    </w:p>
    <w:p w14:paraId="7903DD9F" w14:textId="77777777" w:rsidR="001E3E9C" w:rsidRPr="001E3E9C" w:rsidRDefault="001E3E9C" w:rsidP="00D14783">
      <w:pPr>
        <w:pStyle w:val="AllText"/>
      </w:pPr>
      <w:r w:rsidRPr="001E3E9C">
        <w:t>Materials:</w:t>
      </w:r>
    </w:p>
    <w:p w14:paraId="245A23C9" w14:textId="0EA78D83" w:rsidR="001E3E9C" w:rsidRPr="001E3E9C" w:rsidRDefault="00833D71" w:rsidP="00D14783">
      <w:pPr>
        <w:pStyle w:val="AllText"/>
      </w:pPr>
      <w:r>
        <w:lastRenderedPageBreak/>
        <w:tab/>
      </w:r>
      <w:r w:rsidR="001E3E9C" w:rsidRPr="001E3E9C">
        <w:t xml:space="preserve">Based on all the factors above, the following materials were identified for the final design: </w:t>
      </w:r>
    </w:p>
    <w:p w14:paraId="311B95C9" w14:textId="121FCB0A" w:rsidR="001E3E9C" w:rsidRPr="001E3E9C" w:rsidRDefault="001E3E9C" w:rsidP="00D14783">
      <w:pPr>
        <w:pStyle w:val="AllText"/>
      </w:pPr>
      <w:r w:rsidRPr="001E3E9C">
        <w:t xml:space="preserve">1: PVC </w:t>
      </w:r>
      <w:r w:rsidR="009B761F">
        <w:t>Pi</w:t>
      </w:r>
      <w:r w:rsidRPr="001E3E9C">
        <w:t>pes</w:t>
      </w:r>
    </w:p>
    <w:p w14:paraId="0A4E099A" w14:textId="77777777" w:rsidR="001E3E9C" w:rsidRPr="001E3E9C" w:rsidRDefault="001E3E9C" w:rsidP="00D14783">
      <w:pPr>
        <w:pStyle w:val="AllText"/>
      </w:pPr>
      <w:r w:rsidRPr="001E3E9C">
        <w:rPr>
          <w:noProof/>
          <w:lang w:eastAsia="en-US"/>
        </w:rPr>
        <w:drawing>
          <wp:inline distT="114300" distB="114300" distL="114300" distR="114300" wp14:anchorId="7DF8E469" wp14:editId="505F979D">
            <wp:extent cx="3880290" cy="2576513"/>
            <wp:effectExtent l="0" t="0" r="0" b="0"/>
            <wp:docPr id="57"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47"/>
                    <a:srcRect/>
                    <a:stretch>
                      <a:fillRect/>
                    </a:stretch>
                  </pic:blipFill>
                  <pic:spPr>
                    <a:xfrm>
                      <a:off x="0" y="0"/>
                      <a:ext cx="3880290" cy="2576513"/>
                    </a:xfrm>
                    <a:prstGeom prst="rect">
                      <a:avLst/>
                    </a:prstGeom>
                    <a:ln/>
                  </pic:spPr>
                </pic:pic>
              </a:graphicData>
            </a:graphic>
          </wp:inline>
        </w:drawing>
      </w:r>
    </w:p>
    <w:p w14:paraId="6ED31AA8" w14:textId="3C89AE85" w:rsidR="001E3E9C" w:rsidRPr="001E3E9C" w:rsidRDefault="001E3E9C" w:rsidP="005F17DB">
      <w:pPr>
        <w:pStyle w:val="AllFigures"/>
      </w:pPr>
      <w:bookmarkStart w:id="78" w:name="_Toc532928115"/>
      <w:bookmarkStart w:id="79" w:name="_Toc1835339"/>
      <w:r w:rsidRPr="001E3E9C">
        <w:t xml:space="preserve">Figure </w:t>
      </w:r>
      <w:r w:rsidRPr="001E3E9C">
        <w:fldChar w:fldCharType="begin"/>
      </w:r>
      <w:r w:rsidRPr="001E3E9C">
        <w:instrText xml:space="preserve"> SEQ Figure \* ARABIC </w:instrText>
      </w:r>
      <w:r w:rsidRPr="001E3E9C">
        <w:fldChar w:fldCharType="separate"/>
      </w:r>
      <w:r w:rsidRPr="001E3E9C">
        <w:t>14</w:t>
      </w:r>
      <w:r w:rsidRPr="001E3E9C">
        <w:fldChar w:fldCharType="end"/>
      </w:r>
      <w:r w:rsidRPr="001E3E9C">
        <w:t xml:space="preserve"> PVC</w:t>
      </w:r>
      <w:bookmarkEnd w:id="78"/>
      <w:bookmarkEnd w:id="79"/>
    </w:p>
    <w:p w14:paraId="33B28456" w14:textId="77777777" w:rsidR="001E3E9C" w:rsidRPr="00833D71" w:rsidRDefault="001E3E9C" w:rsidP="00D14783">
      <w:pPr>
        <w:pStyle w:val="AllText"/>
      </w:pPr>
      <w:r w:rsidRPr="00833D71">
        <w:t>Pros:</w:t>
      </w:r>
    </w:p>
    <w:p w14:paraId="21A8603D" w14:textId="3583D81E" w:rsidR="001E3E9C" w:rsidRPr="001E3E9C" w:rsidRDefault="001E3E9C" w:rsidP="00D14783">
      <w:pPr>
        <w:pStyle w:val="AllText"/>
      </w:pPr>
      <w:r w:rsidRPr="001E3E9C">
        <w:t>The pros for</w:t>
      </w:r>
      <w:r w:rsidR="00406FFD">
        <w:t xml:space="preserve"> using PVC </w:t>
      </w:r>
      <w:r w:rsidR="009B761F">
        <w:t>Pi</w:t>
      </w:r>
      <w:r w:rsidR="00406FFD">
        <w:t>pes are following:</w:t>
      </w:r>
    </w:p>
    <w:p w14:paraId="5380BEFA" w14:textId="534B4BC7" w:rsidR="001E3E9C" w:rsidRPr="001E3E9C" w:rsidRDefault="001E3E9C" w:rsidP="00D14783">
      <w:pPr>
        <w:pStyle w:val="AllText"/>
        <w:numPr>
          <w:ilvl w:val="0"/>
          <w:numId w:val="42"/>
        </w:numPr>
      </w:pPr>
      <w:r w:rsidRPr="001E3E9C">
        <w:t>Superior corrosion resistance</w:t>
      </w:r>
    </w:p>
    <w:p w14:paraId="0D2B6D37" w14:textId="4E6A0BA3" w:rsidR="001E3E9C" w:rsidRPr="001E3E9C" w:rsidRDefault="001E3E9C" w:rsidP="00D14783">
      <w:pPr>
        <w:pStyle w:val="AllText"/>
        <w:numPr>
          <w:ilvl w:val="0"/>
          <w:numId w:val="42"/>
        </w:numPr>
      </w:pPr>
      <w:r w:rsidRPr="001E3E9C">
        <w:t>Cheap</w:t>
      </w:r>
    </w:p>
    <w:p w14:paraId="56099C23" w14:textId="554D4740" w:rsidR="001E3E9C" w:rsidRPr="001E3E9C" w:rsidRDefault="001E3E9C" w:rsidP="00D14783">
      <w:pPr>
        <w:pStyle w:val="AllText"/>
        <w:numPr>
          <w:ilvl w:val="0"/>
          <w:numId w:val="42"/>
        </w:numPr>
      </w:pPr>
      <w:r w:rsidRPr="001E3E9C">
        <w:t>Good heat resistance</w:t>
      </w:r>
    </w:p>
    <w:p w14:paraId="49B7DDA8" w14:textId="5E679808" w:rsidR="001E3E9C" w:rsidRPr="001E3E9C" w:rsidRDefault="001E3E9C" w:rsidP="00D14783">
      <w:pPr>
        <w:pStyle w:val="AllText"/>
        <w:numPr>
          <w:ilvl w:val="0"/>
          <w:numId w:val="42"/>
        </w:numPr>
      </w:pPr>
      <w:r w:rsidRPr="001E3E9C">
        <w:t xml:space="preserve">Strength </w:t>
      </w:r>
    </w:p>
    <w:p w14:paraId="2DBF41EF" w14:textId="4740468B" w:rsidR="001E3E9C" w:rsidRPr="001E3E9C" w:rsidRDefault="001E3E9C" w:rsidP="00D14783">
      <w:pPr>
        <w:pStyle w:val="AllText"/>
        <w:numPr>
          <w:ilvl w:val="0"/>
          <w:numId w:val="42"/>
        </w:numPr>
      </w:pPr>
      <w:r w:rsidRPr="001E3E9C">
        <w:t>High pressure resistance</w:t>
      </w:r>
    </w:p>
    <w:p w14:paraId="1D5147BE" w14:textId="07DF21F5" w:rsidR="001E3E9C" w:rsidRPr="001E3E9C" w:rsidRDefault="001E3E9C" w:rsidP="00D14783">
      <w:pPr>
        <w:pStyle w:val="AllText"/>
        <w:numPr>
          <w:ilvl w:val="0"/>
          <w:numId w:val="42"/>
        </w:numPr>
      </w:pPr>
      <w:r w:rsidRPr="001E3E9C">
        <w:t>Inert to most mineral acids, bases and salts.</w:t>
      </w:r>
    </w:p>
    <w:p w14:paraId="5239F64D" w14:textId="0764F83B" w:rsidR="001E3E9C" w:rsidRPr="001E3E9C" w:rsidRDefault="001E3E9C" w:rsidP="00D14783">
      <w:pPr>
        <w:pStyle w:val="AllText"/>
        <w:numPr>
          <w:ilvl w:val="0"/>
          <w:numId w:val="42"/>
        </w:numPr>
      </w:pPr>
      <w:r w:rsidRPr="001E3E9C">
        <w:t>Ease of access</w:t>
      </w:r>
    </w:p>
    <w:p w14:paraId="752AC21F" w14:textId="33C764E4" w:rsidR="001E3E9C" w:rsidRPr="001E3E9C" w:rsidRDefault="001E3E9C" w:rsidP="00D14783">
      <w:pPr>
        <w:pStyle w:val="AllText"/>
        <w:numPr>
          <w:ilvl w:val="0"/>
          <w:numId w:val="42"/>
        </w:numPr>
      </w:pPr>
      <w:r w:rsidRPr="001E3E9C">
        <w:t>Choice of size</w:t>
      </w:r>
    </w:p>
    <w:p w14:paraId="04660DDC" w14:textId="062C7837" w:rsidR="001E3E9C" w:rsidRPr="001E3E9C" w:rsidRDefault="001E3E9C" w:rsidP="00D14783">
      <w:pPr>
        <w:pStyle w:val="AllText"/>
      </w:pPr>
      <w:bookmarkStart w:id="80" w:name="_ihv636" w:colFirst="0" w:colLast="0"/>
      <w:bookmarkEnd w:id="80"/>
      <w:r w:rsidRPr="00833D71">
        <w:t>2</w:t>
      </w:r>
      <w:r w:rsidRPr="001E3E9C">
        <w:t xml:space="preserve">: </w:t>
      </w:r>
      <w:r w:rsidR="009B761F">
        <w:t>Pi</w:t>
      </w:r>
      <w:r w:rsidRPr="00833D71">
        <w:t>nk foam</w:t>
      </w:r>
      <w:r w:rsidRPr="001E3E9C">
        <w:t xml:space="preserve"> </w:t>
      </w:r>
    </w:p>
    <w:p w14:paraId="5A2E684B" w14:textId="44389135" w:rsidR="001E3E9C" w:rsidRPr="001E3E9C" w:rsidRDefault="001E3E9C" w:rsidP="00D14783">
      <w:pPr>
        <w:pStyle w:val="AllText"/>
      </w:pPr>
      <w:r w:rsidRPr="001E3E9C">
        <w:t xml:space="preserve">The pontoons of the vessel will be built using </w:t>
      </w:r>
      <w:r w:rsidR="009B761F">
        <w:t>Pi</w:t>
      </w:r>
      <w:r w:rsidRPr="001E3E9C">
        <w:t>nk foam or polyurethane panels:</w:t>
      </w:r>
    </w:p>
    <w:p w14:paraId="30C83147" w14:textId="2465C6E7" w:rsidR="001E3E9C" w:rsidRPr="001E3E9C" w:rsidRDefault="00833D71" w:rsidP="00D14783">
      <w:pPr>
        <w:pStyle w:val="AllText"/>
      </w:pPr>
      <w:r w:rsidRPr="001E3E9C">
        <w:rPr>
          <w:noProof/>
          <w:lang w:eastAsia="en-US"/>
        </w:rPr>
        <w:lastRenderedPageBreak/>
        <w:drawing>
          <wp:inline distT="114300" distB="114300" distL="114300" distR="114300" wp14:anchorId="00E06502" wp14:editId="3B8FAF54">
            <wp:extent cx="4267200" cy="4183380"/>
            <wp:effectExtent l="0" t="0" r="0" b="7620"/>
            <wp:docPr id="58"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48"/>
                    <a:srcRect/>
                    <a:stretch>
                      <a:fillRect/>
                    </a:stretch>
                  </pic:blipFill>
                  <pic:spPr>
                    <a:xfrm>
                      <a:off x="0" y="0"/>
                      <a:ext cx="4267511" cy="4183685"/>
                    </a:xfrm>
                    <a:prstGeom prst="rect">
                      <a:avLst/>
                    </a:prstGeom>
                    <a:ln/>
                  </pic:spPr>
                </pic:pic>
              </a:graphicData>
            </a:graphic>
          </wp:inline>
        </w:drawing>
      </w:r>
    </w:p>
    <w:p w14:paraId="0B172C24" w14:textId="0C75E887" w:rsidR="001E3E9C" w:rsidRPr="001E3E9C" w:rsidRDefault="001E3E9C" w:rsidP="00D75D0E">
      <w:pPr>
        <w:pStyle w:val="figurecaption1"/>
      </w:pPr>
      <w:bookmarkStart w:id="81" w:name="_Toc532928116"/>
      <w:bookmarkStart w:id="82" w:name="_Toc1835340"/>
      <w:r w:rsidRPr="001E3E9C">
        <w:t xml:space="preserve">Figure </w:t>
      </w:r>
      <w:r w:rsidRPr="001E3E9C">
        <w:fldChar w:fldCharType="begin"/>
      </w:r>
      <w:r w:rsidRPr="001E3E9C">
        <w:instrText xml:space="preserve"> SEQ Figure \* ARABIC </w:instrText>
      </w:r>
      <w:r w:rsidRPr="001E3E9C">
        <w:fldChar w:fldCharType="separate"/>
      </w:r>
      <w:r w:rsidRPr="001E3E9C">
        <w:t>15</w:t>
      </w:r>
      <w:r w:rsidRPr="001E3E9C">
        <w:fldChar w:fldCharType="end"/>
      </w:r>
      <w:r w:rsidRPr="001E3E9C">
        <w:t xml:space="preserve"> </w:t>
      </w:r>
      <w:r w:rsidR="009B761F">
        <w:t>Pi</w:t>
      </w:r>
      <w:r w:rsidRPr="001E3E9C">
        <w:t>nk Foam</w:t>
      </w:r>
      <w:bookmarkEnd w:id="81"/>
      <w:bookmarkEnd w:id="82"/>
    </w:p>
    <w:p w14:paraId="44236692" w14:textId="492BFC9F" w:rsidR="001E3E9C" w:rsidRPr="00833D71" w:rsidRDefault="00833D71" w:rsidP="00D14783">
      <w:pPr>
        <w:pStyle w:val="AllText"/>
      </w:pPr>
      <w:r w:rsidRPr="00833D71">
        <w:t xml:space="preserve">Pros for </w:t>
      </w:r>
      <w:r w:rsidR="009B761F">
        <w:t>Pi</w:t>
      </w:r>
      <w:r w:rsidRPr="00833D71">
        <w:t>nk F</w:t>
      </w:r>
      <w:r w:rsidR="001E3E9C" w:rsidRPr="00833D71">
        <w:t>oam:</w:t>
      </w:r>
    </w:p>
    <w:p w14:paraId="1D22BE3E" w14:textId="5B4C0883" w:rsidR="001E3E9C" w:rsidRPr="001E3E9C" w:rsidRDefault="001E3E9C" w:rsidP="00D14783">
      <w:pPr>
        <w:pStyle w:val="AllText"/>
      </w:pPr>
      <w:r w:rsidRPr="001E3E9C">
        <w:t>Some of th</w:t>
      </w:r>
      <w:r w:rsidR="00833D71">
        <w:t xml:space="preserve">e pros of using </w:t>
      </w:r>
      <w:r w:rsidR="009B761F">
        <w:t>Pi</w:t>
      </w:r>
      <w:r w:rsidR="00833D71">
        <w:t>nk foam are the</w:t>
      </w:r>
      <w:r w:rsidRPr="001E3E9C">
        <w:t xml:space="preserve"> following:</w:t>
      </w:r>
    </w:p>
    <w:p w14:paraId="58E903C6" w14:textId="77777777" w:rsidR="001E3E9C" w:rsidRPr="001E3E9C" w:rsidRDefault="001E3E9C" w:rsidP="00D14783">
      <w:pPr>
        <w:pStyle w:val="AllText"/>
      </w:pPr>
      <w:r w:rsidRPr="001E3E9C">
        <w:t>1: Thermal conductivity</w:t>
      </w:r>
    </w:p>
    <w:p w14:paraId="7E42A60E" w14:textId="77777777" w:rsidR="001E3E9C" w:rsidRPr="001E3E9C" w:rsidRDefault="001E3E9C" w:rsidP="00D14783">
      <w:pPr>
        <w:pStyle w:val="AllText"/>
      </w:pPr>
      <w:r w:rsidRPr="001E3E9C">
        <w:t>2: Moisture sensitivity</w:t>
      </w:r>
    </w:p>
    <w:p w14:paraId="5DE97333" w14:textId="77777777" w:rsidR="001E3E9C" w:rsidRPr="001E3E9C" w:rsidRDefault="001E3E9C" w:rsidP="00D14783">
      <w:pPr>
        <w:pStyle w:val="AllText"/>
      </w:pPr>
      <w:r w:rsidRPr="001E3E9C">
        <w:t>3: Compressive strength</w:t>
      </w:r>
    </w:p>
    <w:p w14:paraId="5FF55F24" w14:textId="77777777" w:rsidR="001E3E9C" w:rsidRPr="001E3E9C" w:rsidRDefault="001E3E9C" w:rsidP="00D14783">
      <w:pPr>
        <w:pStyle w:val="AllText"/>
      </w:pPr>
      <w:r w:rsidRPr="001E3E9C">
        <w:t>4: Ease of installation</w:t>
      </w:r>
    </w:p>
    <w:p w14:paraId="634FCC55" w14:textId="77777777" w:rsidR="001E3E9C" w:rsidRPr="001E3E9C" w:rsidRDefault="001E3E9C" w:rsidP="00D14783">
      <w:pPr>
        <w:pStyle w:val="AllText"/>
      </w:pPr>
      <w:r w:rsidRPr="001E3E9C">
        <w:t>5: Durability - resistance to degradation from compression, moisture, decomposition, etc.</w:t>
      </w:r>
    </w:p>
    <w:p w14:paraId="075EB412" w14:textId="77777777" w:rsidR="001E3E9C" w:rsidRPr="001E3E9C" w:rsidRDefault="001E3E9C" w:rsidP="00D14783">
      <w:pPr>
        <w:pStyle w:val="AllText"/>
      </w:pPr>
      <w:r w:rsidRPr="001E3E9C">
        <w:t>6: Ease of replacement at end of life</w:t>
      </w:r>
    </w:p>
    <w:p w14:paraId="572ECC30" w14:textId="77777777" w:rsidR="001E3E9C" w:rsidRPr="001E3E9C" w:rsidRDefault="001E3E9C" w:rsidP="00D14783">
      <w:pPr>
        <w:pStyle w:val="AllText"/>
      </w:pPr>
      <w:r w:rsidRPr="001E3E9C">
        <w:t>7: Cost effectiveness</w:t>
      </w:r>
    </w:p>
    <w:p w14:paraId="395C2960" w14:textId="412AA29E" w:rsidR="001E3E9C" w:rsidRPr="001E3E9C" w:rsidRDefault="00406FFD" w:rsidP="00C2354E">
      <w:pPr>
        <w:pStyle w:val="Heading2"/>
      </w:pPr>
      <w:r>
        <w:t xml:space="preserve"> </w:t>
      </w:r>
      <w:bookmarkStart w:id="83" w:name="_Toc2177744"/>
      <w:r>
        <w:t>Implementation of Task 3- Weight Calculation</w:t>
      </w:r>
      <w:bookmarkEnd w:id="83"/>
    </w:p>
    <w:p w14:paraId="0CF1D68A" w14:textId="77777777" w:rsidR="006F7F7A" w:rsidRPr="001E3E9C" w:rsidRDefault="006F7F7A" w:rsidP="00D14783">
      <w:pPr>
        <w:pStyle w:val="AllText"/>
      </w:pPr>
      <w:r>
        <w:t>The formulas used were identified</w:t>
      </w:r>
      <w:r w:rsidRPr="001E3E9C">
        <w:t>:</w:t>
      </w:r>
    </w:p>
    <w:p w14:paraId="76557EFE" w14:textId="77777777" w:rsidR="001E3E9C" w:rsidRPr="006F7F7A" w:rsidRDefault="001E3E9C" w:rsidP="00D14783">
      <w:pPr>
        <w:pStyle w:val="AllText"/>
      </w:pPr>
      <w:r w:rsidRPr="006F7F7A">
        <w:t>Formulas Used:</w:t>
      </w:r>
    </w:p>
    <w:p w14:paraId="48F5C71E" w14:textId="0A1A68F0" w:rsidR="001E3E9C" w:rsidRPr="001E3E9C" w:rsidRDefault="006F7F7A" w:rsidP="00D14783">
      <w:pPr>
        <w:pStyle w:val="AllText"/>
      </w:pPr>
      <w:r>
        <w:tab/>
      </w:r>
      <w:r w:rsidR="001E3E9C" w:rsidRPr="001E3E9C">
        <w:t>Different shapes ha</w:t>
      </w:r>
      <w:r w:rsidR="00406FFD">
        <w:t>ve dif</w:t>
      </w:r>
      <w:r w:rsidR="001E3E9C" w:rsidRPr="001E3E9C">
        <w:t>ferent volume formulas. The following shapes were utilized to determine volume for each part of the boat:</w:t>
      </w:r>
    </w:p>
    <w:p w14:paraId="17E492A8" w14:textId="77777777" w:rsidR="001E3E9C" w:rsidRPr="001E3E9C" w:rsidRDefault="001E3E9C" w:rsidP="00D14783">
      <w:pPr>
        <w:pStyle w:val="AllText"/>
      </w:pPr>
      <w:r w:rsidRPr="006F7F7A">
        <w:t>1</w:t>
      </w:r>
      <w:r w:rsidRPr="001E3E9C">
        <w:t xml:space="preserve">: </w:t>
      </w:r>
      <w:r w:rsidRPr="006F7F7A">
        <w:t>Rectangular prism</w:t>
      </w:r>
    </w:p>
    <w:p w14:paraId="36DAF8D2" w14:textId="571D97A6" w:rsidR="001E3E9C" w:rsidRPr="001E3E9C" w:rsidRDefault="001E3E9C" w:rsidP="00D14783">
      <w:pPr>
        <w:pStyle w:val="AllText"/>
      </w:pPr>
      <w:r w:rsidRPr="001E3E9C">
        <w:t>This formula was used to determine the volume f</w:t>
      </w:r>
      <w:r w:rsidR="001B022C">
        <w:t>or rectangular parts of pontoon:</w:t>
      </w:r>
    </w:p>
    <w:p w14:paraId="09885633" w14:textId="77777777" w:rsidR="001E3E9C" w:rsidRPr="001E3E9C" w:rsidRDefault="001E3E9C" w:rsidP="00D14783">
      <w:pPr>
        <w:pStyle w:val="AllText"/>
      </w:pPr>
      <w:r w:rsidRPr="001E3E9C">
        <w:rPr>
          <w:noProof/>
          <w:lang w:eastAsia="en-US"/>
        </w:rPr>
        <w:lastRenderedPageBreak/>
        <w:drawing>
          <wp:inline distT="114300" distB="114300" distL="114300" distR="114300" wp14:anchorId="7615F927" wp14:editId="440450E4">
            <wp:extent cx="3398794" cy="2633663"/>
            <wp:effectExtent l="0" t="0" r="0" b="0"/>
            <wp:docPr id="59"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9"/>
                    <a:srcRect/>
                    <a:stretch>
                      <a:fillRect/>
                    </a:stretch>
                  </pic:blipFill>
                  <pic:spPr>
                    <a:xfrm>
                      <a:off x="0" y="0"/>
                      <a:ext cx="3398794" cy="2633663"/>
                    </a:xfrm>
                    <a:prstGeom prst="rect">
                      <a:avLst/>
                    </a:prstGeom>
                    <a:ln/>
                  </pic:spPr>
                </pic:pic>
              </a:graphicData>
            </a:graphic>
          </wp:inline>
        </w:drawing>
      </w:r>
    </w:p>
    <w:p w14:paraId="554DDBC7" w14:textId="515D5280" w:rsidR="001E3E9C" w:rsidRPr="001E3E9C" w:rsidRDefault="001E3E9C" w:rsidP="008F3DA0">
      <w:pPr>
        <w:pStyle w:val="AllFigures"/>
      </w:pPr>
      <w:bookmarkStart w:id="84" w:name="_Toc532928117"/>
      <w:bookmarkStart w:id="85" w:name="_Toc1835341"/>
      <w:r w:rsidRPr="001E3E9C">
        <w:t xml:space="preserve">Figure </w:t>
      </w:r>
      <w:r w:rsidRPr="001E3E9C">
        <w:fldChar w:fldCharType="begin"/>
      </w:r>
      <w:r w:rsidRPr="001E3E9C">
        <w:instrText xml:space="preserve"> SEQ Figure \* ARABIC </w:instrText>
      </w:r>
      <w:r w:rsidRPr="001E3E9C">
        <w:fldChar w:fldCharType="separate"/>
      </w:r>
      <w:r w:rsidRPr="001E3E9C">
        <w:t>16</w:t>
      </w:r>
      <w:r w:rsidRPr="001E3E9C">
        <w:fldChar w:fldCharType="end"/>
      </w:r>
      <w:r w:rsidR="006F7F7A">
        <w:t xml:space="preserve"> Volume of a R</w:t>
      </w:r>
      <w:r w:rsidRPr="001E3E9C">
        <w:t>ectangle</w:t>
      </w:r>
      <w:bookmarkEnd w:id="84"/>
      <w:bookmarkEnd w:id="85"/>
    </w:p>
    <w:p w14:paraId="0F7B6E0D" w14:textId="77777777" w:rsidR="001B022C" w:rsidRPr="001B022C" w:rsidRDefault="001B022C" w:rsidP="00D14783">
      <w:pPr>
        <w:pStyle w:val="AllText"/>
      </w:pPr>
      <w:r w:rsidRPr="001B022C">
        <w:t>2: Triangular Prism</w:t>
      </w:r>
    </w:p>
    <w:p w14:paraId="0D3999CE" w14:textId="698F1C91" w:rsidR="001B022C" w:rsidRPr="001B022C" w:rsidRDefault="001B022C" w:rsidP="00D14783">
      <w:pPr>
        <w:pStyle w:val="AllText"/>
      </w:pPr>
      <w:r>
        <w:rPr>
          <w:b/>
        </w:rPr>
        <w:tab/>
      </w:r>
      <w:r w:rsidRPr="001B022C">
        <w:t>This formula was used to determine the volume for the front part of pontoon.</w:t>
      </w:r>
    </w:p>
    <w:p w14:paraId="75CE2656" w14:textId="77777777" w:rsidR="001B022C" w:rsidRPr="001B022C" w:rsidRDefault="001B022C" w:rsidP="00D14783">
      <w:pPr>
        <w:pStyle w:val="AllText"/>
      </w:pPr>
      <w:r w:rsidRPr="001B022C">
        <w:t>3: Cylinder</w:t>
      </w:r>
    </w:p>
    <w:p w14:paraId="00A19B6B" w14:textId="77777777" w:rsidR="001B022C" w:rsidRPr="001B022C" w:rsidRDefault="001B022C" w:rsidP="00D14783">
      <w:pPr>
        <w:pStyle w:val="AllText"/>
      </w:pPr>
      <w:r w:rsidRPr="001B022C">
        <w:t>This formula was used to determine the volume for the half-cylinder shape of the pontoon.</w:t>
      </w:r>
    </w:p>
    <w:p w14:paraId="52D41A2F" w14:textId="77777777" w:rsidR="001B022C" w:rsidRPr="001B022C" w:rsidRDefault="001B022C" w:rsidP="00D14783">
      <w:pPr>
        <w:pStyle w:val="AllText"/>
      </w:pPr>
      <w:r w:rsidRPr="001B022C">
        <w:t>4: Cone</w:t>
      </w:r>
    </w:p>
    <w:p w14:paraId="44FDBA55" w14:textId="77777777" w:rsidR="001B022C" w:rsidRDefault="001B022C" w:rsidP="00D14783">
      <w:pPr>
        <w:pStyle w:val="AllText"/>
      </w:pPr>
      <w:r w:rsidRPr="001B022C">
        <w:t xml:space="preserve">This formula was used to determine the front conic volume for pontoon. </w:t>
      </w:r>
    </w:p>
    <w:p w14:paraId="26F53B49" w14:textId="54E222A6" w:rsidR="001E3E9C" w:rsidRPr="001B022C" w:rsidRDefault="001E3E9C" w:rsidP="00D14783">
      <w:pPr>
        <w:pStyle w:val="AllText"/>
      </w:pPr>
      <w:r w:rsidRPr="001B022C">
        <w:t>Density Formula:</w:t>
      </w:r>
    </w:p>
    <w:p w14:paraId="28F018C4" w14:textId="77777777" w:rsidR="001E3E9C" w:rsidRPr="001E3E9C" w:rsidRDefault="001E3E9C" w:rsidP="00D14783">
      <w:pPr>
        <w:pStyle w:val="AllText"/>
      </w:pPr>
      <w:r w:rsidRPr="001E3E9C">
        <w:t>Formulas used:​</w:t>
      </w:r>
    </w:p>
    <w:p w14:paraId="1DF2E85A" w14:textId="77777777" w:rsidR="001E3E9C" w:rsidRPr="001E3E9C" w:rsidRDefault="001E3E9C" w:rsidP="00D14783">
      <w:pPr>
        <w:pStyle w:val="AllText"/>
        <w:numPr>
          <w:ilvl w:val="0"/>
          <w:numId w:val="30"/>
        </w:numPr>
      </w:pPr>
      <w:r w:rsidRPr="001E3E9C">
        <w:t>Density = Mass / Volume​</w:t>
      </w:r>
    </w:p>
    <w:p w14:paraId="0AC893AC" w14:textId="77777777" w:rsidR="001E3E9C" w:rsidRPr="001E3E9C" w:rsidRDefault="001E3E9C" w:rsidP="00D14783">
      <w:pPr>
        <w:pStyle w:val="AllText"/>
      </w:pPr>
      <w:r w:rsidRPr="001E3E9C">
        <w:t>Or​</w:t>
      </w:r>
    </w:p>
    <w:p w14:paraId="4BD5F231" w14:textId="77777777" w:rsidR="001E3E9C" w:rsidRPr="001E3E9C" w:rsidRDefault="001E3E9C" w:rsidP="00D14783">
      <w:pPr>
        <w:pStyle w:val="AllText"/>
        <w:numPr>
          <w:ilvl w:val="0"/>
          <w:numId w:val="29"/>
        </w:numPr>
      </w:pPr>
      <w:r w:rsidRPr="001E3E9C">
        <w:t>d = M / V​</w:t>
      </w:r>
    </w:p>
    <w:p w14:paraId="69B9314B" w14:textId="107B8800" w:rsidR="001E3E9C" w:rsidRPr="001E3E9C" w:rsidRDefault="001E3E9C" w:rsidP="00D14783">
      <w:pPr>
        <w:pStyle w:val="AllText"/>
        <w:numPr>
          <w:ilvl w:val="0"/>
          <w:numId w:val="29"/>
        </w:numPr>
      </w:pPr>
      <w:r w:rsidRPr="001E3E9C">
        <w:t xml:space="preserve">Volume of Cylinder: </w:t>
      </w:r>
      <w:r w:rsidR="009B761F">
        <w:t>Pi</w:t>
      </w:r>
      <w:r w:rsidRPr="001E3E9C">
        <w:t xml:space="preserve"> * r^2 * h</w:t>
      </w:r>
    </w:p>
    <w:p w14:paraId="526CDF0A" w14:textId="77777777" w:rsidR="001E3E9C" w:rsidRPr="001E3E9C" w:rsidRDefault="001E3E9C" w:rsidP="00D14783">
      <w:pPr>
        <w:pStyle w:val="AllText"/>
      </w:pPr>
      <w:r w:rsidRPr="001E3E9C">
        <w:t>Key-Terms​</w:t>
      </w:r>
    </w:p>
    <w:p w14:paraId="35B57068" w14:textId="77777777" w:rsidR="001E3E9C" w:rsidRPr="001E3E9C" w:rsidRDefault="001E3E9C" w:rsidP="00D14783">
      <w:pPr>
        <w:pStyle w:val="AllText"/>
        <w:numPr>
          <w:ilvl w:val="0"/>
          <w:numId w:val="28"/>
        </w:numPr>
      </w:pPr>
      <w:r w:rsidRPr="001E3E9C">
        <w:t>P = represents density</w:t>
      </w:r>
    </w:p>
    <w:p w14:paraId="0CA608B2" w14:textId="77777777" w:rsidR="001E3E9C" w:rsidRPr="001E3E9C" w:rsidRDefault="001E3E9C" w:rsidP="00D14783">
      <w:pPr>
        <w:pStyle w:val="AllText"/>
        <w:numPr>
          <w:ilvl w:val="0"/>
          <w:numId w:val="28"/>
        </w:numPr>
      </w:pPr>
      <w:r w:rsidRPr="001E3E9C">
        <w:t>m = represents mass</w:t>
      </w:r>
    </w:p>
    <w:p w14:paraId="4C12312C" w14:textId="32E1AE52" w:rsidR="001E3E9C" w:rsidRPr="001E3E9C" w:rsidRDefault="001E3E9C" w:rsidP="00D14783">
      <w:pPr>
        <w:pStyle w:val="AllText"/>
        <w:numPr>
          <w:ilvl w:val="0"/>
          <w:numId w:val="28"/>
        </w:numPr>
      </w:pPr>
      <w:r w:rsidRPr="001E3E9C">
        <w:t>v = represents volume</w:t>
      </w:r>
    </w:p>
    <w:p w14:paraId="3750E9D9" w14:textId="283062B2" w:rsidR="00406FFD" w:rsidRPr="001E3E9C" w:rsidRDefault="001E3E9C" w:rsidP="00D14783">
      <w:pPr>
        <w:pStyle w:val="AllText"/>
      </w:pPr>
      <w:r w:rsidRPr="001E3E9C">
        <w:t>This formula is used to identify individual mass.</w:t>
      </w:r>
    </w:p>
    <w:p w14:paraId="648D7F61" w14:textId="5F8ABDB0" w:rsidR="001E3E9C" w:rsidRPr="001E3E9C" w:rsidRDefault="001B022C" w:rsidP="00D14783">
      <w:pPr>
        <w:pStyle w:val="AllText"/>
      </w:pPr>
      <w:r>
        <w:tab/>
      </w:r>
      <w:r w:rsidR="001E3E9C" w:rsidRPr="001E3E9C">
        <w:t>Buoyant force is the upward force exerted on objects submerged in fluids. When examining why fluids exert an upward buoyant force on submerged objects, it has been determined to be caused by differences in pressure between the bottom of the submerged object and the top of the object. Because the amount of pressure exerted increases as an object submerges deeper into a fluid, the force from the pressure exerted downward on the top of the body will be less than the force from the pressure exerted upward on the bottom of the body. That is why the buoyant force is necessary for a boat design:</w:t>
      </w:r>
    </w:p>
    <w:p w14:paraId="235C8DDF" w14:textId="78745D81" w:rsidR="001E3E9C" w:rsidRPr="001E3E9C" w:rsidRDefault="001E3E9C" w:rsidP="00D14783">
      <w:pPr>
        <w:pStyle w:val="AllText"/>
      </w:pPr>
      <m:oMathPara>
        <m:oMath>
          <m:r>
            <m:rPr>
              <m:sty m:val="p"/>
            </m:rPr>
            <w:rPr>
              <w:rFonts w:ascii="Cambria Math" w:hAnsi="Cambria Math"/>
            </w:rPr>
            <m:t>(</m:t>
          </m:r>
          <m:r>
            <w:rPr>
              <w:rFonts w:ascii="Cambria Math" w:hAnsi="Cambria Math"/>
            </w:rPr>
            <m:t>Fb</m:t>
          </m:r>
          <m:r>
            <m:rPr>
              <m:sty m:val="p"/>
            </m:rPr>
            <w:rPr>
              <w:rFonts w:ascii="Cambria Math" w:hAnsi="Cambria Math"/>
            </w:rPr>
            <m:t>=</m:t>
          </m:r>
          <m:r>
            <w:rPr>
              <w:rFonts w:ascii="Cambria Math" w:hAnsi="Cambria Math"/>
            </w:rPr>
            <m:t>rho</m:t>
          </m:r>
          <m:r>
            <m:rPr>
              <m:sty m:val="p"/>
            </m:rPr>
            <w:rPr>
              <w:rFonts w:ascii="Cambria Math" w:hAnsi="Cambria Math"/>
            </w:rPr>
            <m:t xml:space="preserve"> </m:t>
          </m:r>
          <m:r>
            <w:rPr>
              <w:rFonts w:ascii="Cambria Math" w:hAnsi="Cambria Math"/>
            </w:rPr>
            <m:t>gh</m:t>
          </m:r>
          <m:r>
            <m:rPr>
              <m:sty m:val="p"/>
            </m:rPr>
            <w:rPr>
              <w:rFonts w:ascii="Cambria Math" w:hAnsi="Cambria Math"/>
            </w:rPr>
            <m:t>)</m:t>
          </m:r>
        </m:oMath>
      </m:oMathPara>
    </w:p>
    <w:p w14:paraId="21FD9B35" w14:textId="33C162B9" w:rsidR="001E3E9C" w:rsidRPr="001E3E9C" w:rsidRDefault="001E3E9C" w:rsidP="00D14783">
      <w:pPr>
        <w:pStyle w:val="AllText"/>
      </w:pPr>
      <m:oMathPara>
        <m:oMath>
          <m:r>
            <w:rPr>
              <w:rFonts w:ascii="Cambria Math" w:hAnsi="Cambria Math"/>
            </w:rPr>
            <m:t>Buoyant</m:t>
          </m:r>
          <m:r>
            <m:rPr>
              <m:sty m:val="p"/>
            </m:rPr>
            <w:rPr>
              <w:rFonts w:ascii="Cambria Math" w:hAnsi="Cambria Math"/>
            </w:rPr>
            <m:t xml:space="preserve"> </m:t>
          </m:r>
          <m:r>
            <w:rPr>
              <w:rFonts w:ascii="Cambria Math" w:hAnsi="Cambria Math"/>
            </w:rPr>
            <m:t>force</m:t>
          </m:r>
          <m:r>
            <m:rPr>
              <m:sty m:val="p"/>
            </m:rPr>
            <w:rPr>
              <w:rFonts w:ascii="Cambria Math" w:hAnsi="Cambria Math"/>
            </w:rPr>
            <m:t xml:space="preserve"> = </m:t>
          </m:r>
          <m:r>
            <w:rPr>
              <w:rFonts w:ascii="Cambria Math" w:hAnsi="Cambria Math"/>
            </w:rPr>
            <m:t>ρgV</m:t>
          </m:r>
          <m:r>
            <m:rPr>
              <m:sty m:val="p"/>
            </m:rPr>
            <w:rPr>
              <w:rFonts w:ascii="Cambria Math" w:hAnsi="Cambria Math"/>
            </w:rPr>
            <m:t>​</m:t>
          </m:r>
        </m:oMath>
      </m:oMathPara>
    </w:p>
    <w:p w14:paraId="19380F15" w14:textId="77777777" w:rsidR="001E3E9C" w:rsidRPr="001E3E9C" w:rsidRDefault="001E3E9C" w:rsidP="00D14783">
      <w:pPr>
        <w:pStyle w:val="AllText"/>
      </w:pPr>
      <w:r w:rsidRPr="001E3E9C">
        <w:t>Where:​</w:t>
      </w:r>
    </w:p>
    <w:p w14:paraId="16A74F68" w14:textId="77777777" w:rsidR="001E3E9C" w:rsidRPr="001E3E9C" w:rsidRDefault="001E3E9C" w:rsidP="00D14783">
      <w:pPr>
        <w:pStyle w:val="AllText"/>
      </w:pPr>
      <w:r w:rsidRPr="001E3E9C">
        <w:t>ρ is the density of the fluid​</w:t>
      </w:r>
    </w:p>
    <w:p w14:paraId="2B9DF3CB" w14:textId="77777777" w:rsidR="001E3E9C" w:rsidRPr="001E3E9C" w:rsidRDefault="001E3E9C" w:rsidP="00D14783">
      <w:pPr>
        <w:pStyle w:val="AllText"/>
      </w:pPr>
      <w:r w:rsidRPr="001E3E9C">
        <w:t>g is the gravitational acceleration​</w:t>
      </w:r>
    </w:p>
    <w:p w14:paraId="659E7043" w14:textId="77777777" w:rsidR="001E3E9C" w:rsidRPr="001E3E9C" w:rsidRDefault="001E3E9C" w:rsidP="00D14783">
      <w:pPr>
        <w:pStyle w:val="AllText"/>
      </w:pPr>
      <w:r w:rsidRPr="001E3E9C">
        <w:lastRenderedPageBreak/>
        <w:t>V is the volume of the fluid displaced</w:t>
      </w:r>
    </w:p>
    <w:p w14:paraId="0A45990E" w14:textId="77777777" w:rsidR="001E3E9C" w:rsidRPr="001E3E9C" w:rsidRDefault="001E3E9C" w:rsidP="00D14783">
      <w:pPr>
        <w:pStyle w:val="AllText"/>
      </w:pPr>
    </w:p>
    <w:p w14:paraId="2B0D51FA" w14:textId="77777777" w:rsidR="001E3E9C" w:rsidRPr="001E3E9C" w:rsidRDefault="001E3E9C" w:rsidP="00D14783">
      <w:pPr>
        <w:pStyle w:val="AllText"/>
      </w:pPr>
      <w:r w:rsidRPr="001E3E9C">
        <w:t xml:space="preserve"> </w:t>
      </w:r>
      <w:r w:rsidRPr="001E3E9C">
        <w:rPr>
          <w:noProof/>
          <w:lang w:eastAsia="en-US"/>
        </w:rPr>
        <w:drawing>
          <wp:inline distT="114300" distB="114300" distL="114300" distR="114300" wp14:anchorId="74A02141" wp14:editId="3E28A011">
            <wp:extent cx="2581275" cy="2381250"/>
            <wp:effectExtent l="0" t="0" r="0" 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0"/>
                    <a:srcRect/>
                    <a:stretch>
                      <a:fillRect/>
                    </a:stretch>
                  </pic:blipFill>
                  <pic:spPr>
                    <a:xfrm>
                      <a:off x="0" y="0"/>
                      <a:ext cx="2581275" cy="2381250"/>
                    </a:xfrm>
                    <a:prstGeom prst="rect">
                      <a:avLst/>
                    </a:prstGeom>
                    <a:ln/>
                  </pic:spPr>
                </pic:pic>
              </a:graphicData>
            </a:graphic>
          </wp:inline>
        </w:drawing>
      </w:r>
    </w:p>
    <w:p w14:paraId="390EBDE3" w14:textId="7A4B4DC6" w:rsidR="001E3E9C" w:rsidRPr="001E3E9C" w:rsidRDefault="001E3E9C" w:rsidP="00D75D0E">
      <w:pPr>
        <w:pStyle w:val="figurecaption1"/>
      </w:pPr>
      <w:bookmarkStart w:id="86" w:name="_Toc532928118"/>
      <w:bookmarkStart w:id="87" w:name="_Toc1835342"/>
      <w:r w:rsidRPr="001E3E9C">
        <w:t xml:space="preserve">Figure </w:t>
      </w:r>
      <w:r w:rsidRPr="001E3E9C">
        <w:fldChar w:fldCharType="begin"/>
      </w:r>
      <w:r w:rsidRPr="001E3E9C">
        <w:instrText xml:space="preserve"> SEQ Figure \* ARABIC </w:instrText>
      </w:r>
      <w:r w:rsidRPr="001E3E9C">
        <w:fldChar w:fldCharType="separate"/>
      </w:r>
      <w:r w:rsidRPr="001E3E9C">
        <w:t>17</w:t>
      </w:r>
      <w:r w:rsidRPr="001E3E9C">
        <w:fldChar w:fldCharType="end"/>
      </w:r>
      <w:r w:rsidRPr="001E3E9C">
        <w:t xml:space="preserve"> Buoyancy Principle</w:t>
      </w:r>
      <w:bookmarkEnd w:id="86"/>
      <w:bookmarkEnd w:id="87"/>
    </w:p>
    <w:p w14:paraId="05976DAF" w14:textId="77777777" w:rsidR="001E3E9C" w:rsidRPr="001E3E9C" w:rsidRDefault="001E3E9C" w:rsidP="00D14783">
      <w:pPr>
        <w:pStyle w:val="AllText"/>
      </w:pPr>
    </w:p>
    <w:p w14:paraId="1D57793D" w14:textId="4B09533E" w:rsidR="001E3E9C" w:rsidRPr="001E3E9C" w:rsidRDefault="001E3E9C" w:rsidP="00D14783">
      <w:pPr>
        <w:pStyle w:val="AllText"/>
        <w:numPr>
          <w:ilvl w:val="0"/>
          <w:numId w:val="31"/>
        </w:numPr>
      </w:pPr>
      <w:r w:rsidRPr="001E3E9C">
        <w:t xml:space="preserve">Density of water = </w:t>
      </w:r>
      <m:oMath>
        <m:r>
          <m:rPr>
            <m:sty m:val="p"/>
          </m:rPr>
          <w:rPr>
            <w:rFonts w:ascii="Cambria Math" w:hAnsi="Cambria Math"/>
          </w:rPr>
          <m:t xml:space="preserve">62.42796529 </m:t>
        </m:r>
        <m:r>
          <w:rPr>
            <w:rFonts w:ascii="Cambria Math" w:hAnsi="Cambria Math"/>
          </w:rPr>
          <m:t>lb</m:t>
        </m:r>
        <m:r>
          <m:rPr>
            <m:sty m:val="p"/>
          </m:rPr>
          <w:rPr>
            <w:rFonts w:ascii="Cambria Math" w:hAnsi="Cambria Math"/>
          </w:rPr>
          <m:t>/</m:t>
        </m:r>
        <m:r>
          <w:rPr>
            <w:rFonts w:ascii="Cambria Math" w:hAnsi="Cambria Math"/>
          </w:rPr>
          <m:t>ft</m:t>
        </m:r>
        <m:r>
          <m:rPr>
            <m:sty m:val="p"/>
          </m:rPr>
          <w:rPr>
            <w:rFonts w:ascii="Cambria Math" w:hAnsi="Cambria Math"/>
          </w:rPr>
          <m:t xml:space="preserve">^3 &gt;&gt; 999.992061 </m:t>
        </m:r>
        <m:r>
          <w:rPr>
            <w:rFonts w:ascii="Cambria Math" w:hAnsi="Cambria Math"/>
          </w:rPr>
          <m:t>kg</m:t>
        </m:r>
        <m:r>
          <m:rPr>
            <m:sty m:val="p"/>
          </m:rPr>
          <w:rPr>
            <w:rFonts w:ascii="Cambria Math" w:hAnsi="Cambria Math"/>
          </w:rPr>
          <m:t>/</m:t>
        </m:r>
        <m:r>
          <w:rPr>
            <w:rFonts w:ascii="Cambria Math" w:hAnsi="Cambria Math"/>
          </w:rPr>
          <m:t>m</m:t>
        </m:r>
        <m:r>
          <m:rPr>
            <m:sty m:val="p"/>
          </m:rPr>
          <w:rPr>
            <w:rFonts w:ascii="Cambria Math" w:hAnsi="Cambria Math"/>
          </w:rPr>
          <m:t>^3</m:t>
        </m:r>
      </m:oMath>
      <w:r w:rsidRPr="001E3E9C">
        <w:t>​</w:t>
      </w:r>
    </w:p>
    <w:p w14:paraId="3FD2E882" w14:textId="77777777" w:rsidR="001E3E9C" w:rsidRDefault="001E3E9C" w:rsidP="00D14783">
      <w:pPr>
        <w:pStyle w:val="AllText"/>
        <w:numPr>
          <w:ilvl w:val="0"/>
          <w:numId w:val="31"/>
        </w:numPr>
      </w:pPr>
      <w:r w:rsidRPr="001E3E9C">
        <w:t>g = 9.81 m/s^2​</w:t>
      </w:r>
    </w:p>
    <w:p w14:paraId="3B89EF78" w14:textId="7E240167" w:rsidR="0056328E" w:rsidRDefault="001B022C" w:rsidP="00D14783">
      <w:pPr>
        <w:pStyle w:val="Heading3"/>
      </w:pPr>
      <w:bookmarkStart w:id="88" w:name="_Toc2177745"/>
      <w:r>
        <w:t>Implemtation of Subtask 1- Calculate V</w:t>
      </w:r>
      <w:r w:rsidR="0056328E">
        <w:t>olume</w:t>
      </w:r>
      <w:bookmarkEnd w:id="88"/>
    </w:p>
    <w:p w14:paraId="1A3B2C6E" w14:textId="704327CC" w:rsidR="0056328E" w:rsidRPr="0056328E" w:rsidRDefault="0056328E" w:rsidP="00D14783">
      <w:pPr>
        <w:pStyle w:val="Heading3"/>
      </w:pPr>
      <w:bookmarkStart w:id="89" w:name="_Toc2177746"/>
      <w:r>
        <w:t>Implemen</w:t>
      </w:r>
      <w:r w:rsidR="001B022C">
        <w:t>tation of Subtask 2- Calculate M</w:t>
      </w:r>
      <w:r>
        <w:t>ass</w:t>
      </w:r>
      <w:bookmarkEnd w:id="89"/>
    </w:p>
    <w:p w14:paraId="2E5A6F2F" w14:textId="5B5AA5C8" w:rsidR="001E3E9C" w:rsidRPr="001E3E9C" w:rsidRDefault="001E3E9C" w:rsidP="00D14783">
      <w:pPr>
        <w:pStyle w:val="AllText"/>
      </w:pPr>
      <w:r w:rsidRPr="001B022C">
        <w:t>Finding volume and mass for each part</w:t>
      </w:r>
      <w:r w:rsidRPr="001E3E9C">
        <w:t>:</w:t>
      </w:r>
    </w:p>
    <w:p w14:paraId="5B5BEA09" w14:textId="4D457E34" w:rsidR="001E3E9C" w:rsidRPr="001B022C" w:rsidRDefault="001E3E9C" w:rsidP="00D14783">
      <w:pPr>
        <w:pStyle w:val="AllText"/>
      </w:pPr>
      <w:r w:rsidRPr="001B022C">
        <w:t>Half Cylinder:</w:t>
      </w:r>
    </w:p>
    <w:p w14:paraId="702E551A" w14:textId="77777777" w:rsidR="001E3E9C" w:rsidRPr="001E3E9C" w:rsidRDefault="001E3E9C" w:rsidP="00D14783">
      <w:pPr>
        <w:pStyle w:val="AllText"/>
      </w:pPr>
      <w:r w:rsidRPr="001E3E9C">
        <w:t>Radius of half cylinder = 0.10160m</w:t>
      </w:r>
    </w:p>
    <w:p w14:paraId="3C83AD9F" w14:textId="77777777" w:rsidR="001E3E9C" w:rsidRPr="001E3E9C" w:rsidRDefault="001E3E9C" w:rsidP="00D14783">
      <w:pPr>
        <w:pStyle w:val="AllText"/>
      </w:pPr>
      <w:r w:rsidRPr="001E3E9C">
        <w:t>Density of foam = 21 kg/m^3</w:t>
      </w:r>
    </w:p>
    <w:p w14:paraId="22A88B40" w14:textId="77777777" w:rsidR="001E3E9C" w:rsidRPr="001E3E9C" w:rsidRDefault="001E3E9C" w:rsidP="00D14783">
      <w:pPr>
        <w:pStyle w:val="AllText"/>
      </w:pPr>
      <w:r w:rsidRPr="001E3E9C">
        <w:t>Height of the Half cylinder = 0.7154m</w:t>
      </w:r>
    </w:p>
    <w:p w14:paraId="1B799303" w14:textId="64349239" w:rsidR="001E3E9C" w:rsidRPr="001E3E9C" w:rsidRDefault="001E3E9C" w:rsidP="00D14783">
      <w:pPr>
        <w:pStyle w:val="AllText"/>
      </w:pPr>
      <w:r w:rsidRPr="001E3E9C">
        <w:t>Volume of Half cylinder = (</w:t>
      </w:r>
      <m:oMath>
        <m:r>
          <w:rPr>
            <w:rFonts w:ascii="Cambria Math" w:hAnsi="Cambria Math"/>
          </w:rPr>
          <m:t>pi*</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2</m:t>
        </m:r>
      </m:oMath>
      <w:r w:rsidRPr="001E3E9C">
        <w:t xml:space="preserve"> </w:t>
      </w:r>
    </w:p>
    <w:p w14:paraId="6546514D" w14:textId="4FDA804E" w:rsidR="001E3E9C" w:rsidRPr="001E3E9C" w:rsidRDefault="001E3E9C" w:rsidP="00D14783">
      <w:pPr>
        <w:pStyle w:val="AllText"/>
      </w:pPr>
      <w:r w:rsidRPr="001E3E9C">
        <w:t>(3.14 * (0.1016^2) * 0.7154) / 2</w:t>
      </w:r>
    </w:p>
    <w:p w14:paraId="70ADD6DC" w14:textId="0C7903E2" w:rsidR="001E3E9C" w:rsidRPr="001E3E9C" w:rsidRDefault="001E3E9C" w:rsidP="00D14783">
      <w:pPr>
        <w:pStyle w:val="AllText"/>
      </w:pPr>
      <w:r w:rsidRPr="001E3E9C">
        <w:t>= 0.011 m^3</w:t>
      </w:r>
    </w:p>
    <w:p w14:paraId="43A302E4" w14:textId="1996BCE3" w:rsidR="001E3E9C" w:rsidRPr="001E3E9C" w:rsidRDefault="001E3E9C" w:rsidP="00D14783">
      <w:pPr>
        <w:pStyle w:val="AllText"/>
      </w:pPr>
      <w:r w:rsidRPr="001E3E9C">
        <w:t xml:space="preserve">To calculate for two cylinders = </w:t>
      </w:r>
      <m:oMath>
        <m:r>
          <w:rPr>
            <w:rFonts w:ascii="Cambria Math" w:hAnsi="Cambria Math"/>
          </w:rPr>
          <m:t>Volume</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1 </m:t>
        </m:r>
        <m:r>
          <w:rPr>
            <w:rFonts w:ascii="Cambria Math" w:hAnsi="Cambria Math"/>
          </w:rPr>
          <m:t>cylinder</m:t>
        </m:r>
        <m:r>
          <m:rPr>
            <m:sty m:val="p"/>
          </m:rPr>
          <w:rPr>
            <w:rFonts w:ascii="Cambria Math" w:hAnsi="Cambria Math"/>
          </w:rPr>
          <m:t xml:space="preserve"> * 2</m:t>
        </m:r>
      </m:oMath>
    </w:p>
    <w:p w14:paraId="67F31029" w14:textId="46D90464" w:rsidR="001E3E9C" w:rsidRPr="001E3E9C" w:rsidRDefault="001E3E9C" w:rsidP="00D14783">
      <w:pPr>
        <w:pStyle w:val="AllText"/>
      </w:pPr>
      <w:r w:rsidRPr="001E3E9C">
        <w:t xml:space="preserve">= </w:t>
      </w:r>
      <m:oMath>
        <m:r>
          <m:rPr>
            <m:sty m:val="p"/>
          </m:rPr>
          <w:rPr>
            <w:rFonts w:ascii="Cambria Math" w:hAnsi="Cambria Math"/>
          </w:rPr>
          <m:t>(0.011</m:t>
        </m:r>
        <m:r>
          <w:rPr>
            <w:rFonts w:ascii="Cambria Math" w:hAnsi="Cambria Math"/>
          </w:rPr>
          <m:t>m</m:t>
        </m:r>
        <m:r>
          <m:rPr>
            <m:sty m:val="p"/>
          </m:rPr>
          <w:rPr>
            <w:rFonts w:ascii="Cambria Math" w:hAnsi="Cambria Math"/>
          </w:rPr>
          <m:t>^3 * 2)</m:t>
        </m:r>
      </m:oMath>
    </w:p>
    <w:p w14:paraId="472808E7" w14:textId="0E8A4573" w:rsidR="001E3E9C" w:rsidRPr="001E3E9C" w:rsidRDefault="001E3E9C" w:rsidP="00D14783">
      <w:pPr>
        <w:pStyle w:val="AllText"/>
      </w:pPr>
      <w:r w:rsidRPr="001E3E9C">
        <w:t>= 0.022 m^3</w:t>
      </w:r>
    </w:p>
    <w:p w14:paraId="65EA6826" w14:textId="77777777" w:rsidR="001E3E9C" w:rsidRPr="001E3E9C" w:rsidRDefault="001E3E9C" w:rsidP="00D14783">
      <w:pPr>
        <w:pStyle w:val="AllText"/>
      </w:pPr>
      <w:r w:rsidRPr="001E3E9C">
        <w:t>Mass of one cylinder = Volume * Density</w:t>
      </w:r>
    </w:p>
    <w:p w14:paraId="5E1849F2" w14:textId="6C71F779" w:rsidR="001E3E9C" w:rsidRPr="001E3E9C" w:rsidRDefault="001E3E9C" w:rsidP="00D14783">
      <w:pPr>
        <w:pStyle w:val="AllText"/>
      </w:pPr>
      <w:r w:rsidRPr="001E3E9C">
        <w:t xml:space="preserve">Density of </w:t>
      </w:r>
      <w:r w:rsidR="009B761F">
        <w:t>Pi</w:t>
      </w:r>
      <w:r w:rsidRPr="001E3E9C">
        <w:t>nk insulation foam = 21 kg/m^3</w:t>
      </w:r>
    </w:p>
    <w:p w14:paraId="10D4A348" w14:textId="69970D70" w:rsidR="001E3E9C" w:rsidRPr="001E3E9C" w:rsidRDefault="001E3E9C" w:rsidP="00D14783">
      <w:pPr>
        <w:pStyle w:val="AllText"/>
      </w:pPr>
      <m:oMathPara>
        <m:oMath>
          <m:r>
            <m:rPr>
              <m:sty m:val="p"/>
            </m:rPr>
            <w:rPr>
              <w:rFonts w:ascii="Cambria Math" w:hAnsi="Cambria Math"/>
            </w:rPr>
            <m:t>= 0.01153*21</m:t>
          </m:r>
        </m:oMath>
      </m:oMathPara>
    </w:p>
    <w:p w14:paraId="41AE63B1" w14:textId="64E9BBB5" w:rsidR="001E3E9C" w:rsidRPr="001E3E9C" w:rsidRDefault="001E3E9C" w:rsidP="00D14783">
      <w:pPr>
        <w:pStyle w:val="AllText"/>
      </w:pPr>
      <w:r w:rsidRPr="001E3E9C">
        <w:t>= 0.24213 kg</w:t>
      </w:r>
    </w:p>
    <w:p w14:paraId="00B979B3" w14:textId="645D288E" w:rsidR="001E3E9C" w:rsidRPr="001E3E9C" w:rsidRDefault="001E3E9C" w:rsidP="00D14783">
      <w:pPr>
        <w:pStyle w:val="AllText"/>
      </w:pPr>
      <w:r w:rsidRPr="001E3E9C">
        <w:t xml:space="preserve">To calculate mass for two cylinders = </w:t>
      </w:r>
      <m:oMath>
        <m:r>
          <w:rPr>
            <w:rFonts w:ascii="Cambria Math" w:hAnsi="Cambria Math"/>
          </w:rPr>
          <m:t>Mass of 1 cylinder *2</m:t>
        </m:r>
      </m:oMath>
    </w:p>
    <w:p w14:paraId="1D605505" w14:textId="7E7B89AA" w:rsidR="001E3E9C" w:rsidRPr="001E3E9C" w:rsidRDefault="001E3E9C" w:rsidP="00D14783">
      <w:pPr>
        <w:pStyle w:val="AllText"/>
      </w:pPr>
      <m:oMathPara>
        <m:oMath>
          <m:r>
            <m:rPr>
              <m:sty m:val="p"/>
            </m:rPr>
            <w:rPr>
              <w:rFonts w:ascii="Cambria Math" w:hAnsi="Cambria Math"/>
            </w:rPr>
            <m:t>=0.24213*2</m:t>
          </m:r>
        </m:oMath>
      </m:oMathPara>
    </w:p>
    <w:p w14:paraId="13AA7530" w14:textId="77777777" w:rsidR="001E3E9C" w:rsidRPr="001E3E9C" w:rsidRDefault="001E3E9C" w:rsidP="00D14783">
      <w:pPr>
        <w:pStyle w:val="AllText"/>
      </w:pPr>
      <w:r w:rsidRPr="001E3E9C">
        <w:t>= .48426 kg</w:t>
      </w:r>
    </w:p>
    <w:p w14:paraId="7C80B0C2" w14:textId="37CFF9C7" w:rsidR="001E3E9C" w:rsidRPr="008F3DA0" w:rsidRDefault="001E3E9C" w:rsidP="00D14783">
      <w:pPr>
        <w:pStyle w:val="AllText"/>
      </w:pPr>
      <w:r w:rsidRPr="001E3E9C">
        <w:t>Front cone half Volume and Mass:</w:t>
      </w:r>
    </w:p>
    <w:p w14:paraId="4AFE9FFE" w14:textId="75D2ECB6" w:rsidR="001E3E9C" w:rsidRPr="001E3E9C" w:rsidRDefault="001E3E9C" w:rsidP="00D14783">
      <w:pPr>
        <w:pStyle w:val="AllText"/>
      </w:pPr>
      <w:r w:rsidRPr="001E3E9C">
        <w:t>This includes the two half conic sections and the triangular sections on the pontoon.</w:t>
      </w:r>
    </w:p>
    <w:p w14:paraId="09C80124" w14:textId="2666BE17" w:rsidR="001E3E9C" w:rsidRPr="001E3E9C" w:rsidRDefault="001E3E9C" w:rsidP="00D14783">
      <w:pPr>
        <w:pStyle w:val="AllText"/>
      </w:pPr>
      <w:r w:rsidRPr="001E3E9C">
        <w:t xml:space="preserve">Total volume = Volume of half cone + Volume of triangular </w:t>
      </w:r>
      <w:r w:rsidR="009B761F">
        <w:t>Pi</w:t>
      </w:r>
      <w:r w:rsidRPr="001E3E9C">
        <w:t>eces</w:t>
      </w:r>
    </w:p>
    <w:p w14:paraId="37974869" w14:textId="73B2A197" w:rsidR="001E3E9C" w:rsidRPr="008F3DA0" w:rsidRDefault="001E3E9C" w:rsidP="00D14783">
      <w:pPr>
        <w:pStyle w:val="AllText"/>
      </w:pPr>
      <w:r w:rsidRPr="001E3E9C">
        <w:t>&gt;&gt; Half cone Volume</w:t>
      </w:r>
    </w:p>
    <w:p w14:paraId="41C1C447" w14:textId="77777777" w:rsidR="001E3E9C" w:rsidRPr="001E3E9C" w:rsidRDefault="001E3E9C" w:rsidP="00D14783">
      <w:pPr>
        <w:pStyle w:val="AllText"/>
      </w:pPr>
      <w:r w:rsidRPr="001E3E9C">
        <w:lastRenderedPageBreak/>
        <w:t>Radius = 0.101m</w:t>
      </w:r>
    </w:p>
    <w:p w14:paraId="5A54828C" w14:textId="26EE09FB" w:rsidR="001E3E9C" w:rsidRPr="001E3E9C" w:rsidRDefault="001E3E9C" w:rsidP="00D14783">
      <w:pPr>
        <w:pStyle w:val="AllText"/>
      </w:pPr>
      <w:r w:rsidRPr="001E3E9C">
        <w:t>Height + 0.203m</w:t>
      </w:r>
    </w:p>
    <w:p w14:paraId="4D37786D" w14:textId="150199DC" w:rsidR="001E3E9C" w:rsidRPr="001E3E9C" w:rsidRDefault="001E3E9C" w:rsidP="00D14783">
      <w:pPr>
        <w:pStyle w:val="AllText"/>
      </w:pPr>
      <w:r w:rsidRPr="001E3E9C">
        <w:t xml:space="preserve">Volume of a half cone = </w:t>
      </w: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r>
          <m:rPr>
            <m:sty m:val="p"/>
          </m:rPr>
          <w:rPr>
            <w:rFonts w:ascii="Cambria Math" w:hAnsi="Cambria Math"/>
          </w:rPr>
          <m:t>*(3.14)*</m:t>
        </m:r>
        <m:sSup>
          <m:sSupPr>
            <m:ctrlPr>
              <w:rPr>
                <w:rFonts w:ascii="Cambria Math" w:hAnsi="Cambria Math"/>
              </w:rPr>
            </m:ctrlPr>
          </m:sSupPr>
          <m:e>
            <m:r>
              <m:rPr>
                <m:sty m:val="p"/>
              </m:rPr>
              <w:rPr>
                <w:rFonts w:ascii="Cambria Math" w:hAnsi="Cambria Math"/>
              </w:rPr>
              <m:t>(0.101</m:t>
            </m:r>
          </m:e>
          <m:sup>
            <m:r>
              <m:rPr>
                <m:sty m:val="p"/>
              </m:rPr>
              <w:rPr>
                <w:rFonts w:ascii="Cambria Math" w:hAnsi="Cambria Math"/>
              </w:rPr>
              <m:t>2</m:t>
            </m:r>
          </m:sup>
        </m:sSup>
        <m:r>
          <m:rPr>
            <m:sty m:val="p"/>
          </m:rPr>
          <w:rPr>
            <w:rFonts w:ascii="Cambria Math" w:hAnsi="Cambria Math"/>
          </w:rPr>
          <m:t>)*(0.203))</m:t>
        </m:r>
      </m:oMath>
    </w:p>
    <w:p w14:paraId="71E0AE82" w14:textId="79783ED2" w:rsidR="001E3E9C" w:rsidRPr="001E3E9C" w:rsidRDefault="001E3E9C" w:rsidP="00D14783">
      <w:pPr>
        <w:pStyle w:val="AllText"/>
      </w:pPr>
      <w:r w:rsidRPr="001E3E9C">
        <w:t xml:space="preserve">= </w:t>
      </w:r>
      <m:oMath>
        <m:r>
          <m:rPr>
            <m:sty m:val="p"/>
          </m:rPr>
          <w:rPr>
            <w:rFonts w:ascii="Cambria Math" w:hAnsi="Cambria Math"/>
          </w:rPr>
          <m:t>1.083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019A806" w14:textId="1D8CA199" w:rsidR="001E3E9C" w:rsidRPr="008F3DA0" w:rsidRDefault="001E3E9C" w:rsidP="00D14783">
      <w:pPr>
        <w:pStyle w:val="AllText"/>
      </w:pPr>
      <w:r w:rsidRPr="001E3E9C">
        <w:t xml:space="preserve">&gt;&gt; Triangular </w:t>
      </w:r>
      <w:r w:rsidR="009B761F">
        <w:t>Pi</w:t>
      </w:r>
      <w:r w:rsidRPr="001E3E9C">
        <w:t>eces</w:t>
      </w:r>
    </w:p>
    <w:p w14:paraId="534FE29E" w14:textId="425C2551" w:rsidR="001E3E9C" w:rsidRPr="001E3E9C" w:rsidRDefault="001E3E9C" w:rsidP="00D14783">
      <w:pPr>
        <w:pStyle w:val="AllText"/>
      </w:pPr>
      <w:r w:rsidRPr="001E3E9C">
        <w:t xml:space="preserve">Volume of Triangle </w:t>
      </w:r>
      <m:oMath>
        <m:r>
          <m:rPr>
            <m:sty m:val="p"/>
          </m:rPr>
          <w:rPr>
            <w:rFonts w:ascii="Cambria Math" w:hAnsi="Cambria Math"/>
          </w:rPr>
          <m:t>= (</m:t>
        </m:r>
        <m:r>
          <w:rPr>
            <w:rFonts w:ascii="Cambria Math" w:hAnsi="Cambria Math"/>
          </w:rPr>
          <m:t>Area</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riangle</m:t>
        </m:r>
        <m:r>
          <m:rPr>
            <m:sty m:val="p"/>
          </m:rPr>
          <w:rPr>
            <w:rFonts w:ascii="Cambria Math" w:hAnsi="Cambria Math"/>
          </w:rPr>
          <m:t xml:space="preserve"> * </m:t>
        </m:r>
        <m:r>
          <w:rPr>
            <w:rFonts w:ascii="Cambria Math" w:hAnsi="Cambria Math"/>
          </w:rPr>
          <m:t>Height</m:t>
        </m:r>
        <m:r>
          <m:rPr>
            <m:sty m:val="p"/>
          </m:rPr>
          <w:rPr>
            <w:rFonts w:ascii="Cambria Math" w:hAnsi="Cambria Math"/>
          </w:rPr>
          <m:t>)</m:t>
        </m:r>
      </m:oMath>
    </w:p>
    <w:p w14:paraId="75F243AD" w14:textId="3EA87935" w:rsidR="001E3E9C" w:rsidRPr="001E3E9C" w:rsidRDefault="001E3E9C" w:rsidP="00D14783">
      <w:pPr>
        <w:pStyle w:val="AllText"/>
      </w:pPr>
      <m:oMathPara>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L</m:t>
          </m:r>
          <m:r>
            <m:rPr>
              <m:sty m:val="p"/>
            </m:rPr>
            <w:rPr>
              <w:rFonts w:ascii="Cambria Math" w:hAnsi="Cambria Math"/>
            </w:rPr>
            <m:t>)/2</m:t>
          </m:r>
        </m:oMath>
      </m:oMathPara>
    </w:p>
    <w:p w14:paraId="33509592" w14:textId="603EAB1D" w:rsidR="001E3E9C" w:rsidRPr="001E3E9C" w:rsidRDefault="001E3E9C" w:rsidP="00D14783">
      <w:pPr>
        <w:pStyle w:val="AllText"/>
      </w:pPr>
      <w:r w:rsidRPr="001E3E9C">
        <w:t>= (0.203 * 0.203 * 0.101) / 2</w:t>
      </w:r>
    </w:p>
    <w:p w14:paraId="10FEC04D" w14:textId="5F374E9A" w:rsidR="001E3E9C" w:rsidRPr="001E3E9C" w:rsidRDefault="001E3E9C" w:rsidP="00D14783">
      <w:pPr>
        <w:pStyle w:val="AllText"/>
      </w:pPr>
      <w:r w:rsidRPr="001E3E9C">
        <w:t xml:space="preserve">= </w:t>
      </w:r>
      <m:oMath>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ADB32A0" w14:textId="68AC1A69" w:rsidR="001E3E9C" w:rsidRPr="001E3E9C" w:rsidRDefault="001E3E9C" w:rsidP="00D14783">
      <w:pPr>
        <w:pStyle w:val="AllText"/>
      </w:pPr>
      <w:r w:rsidRPr="001E3E9C">
        <w:t xml:space="preserve">Volume for two of each </w:t>
      </w:r>
      <w:r w:rsidR="009B761F">
        <w:t>Pi</w:t>
      </w:r>
      <w:r w:rsidRPr="001E3E9C">
        <w:t>ece because there are two pontoons</w:t>
      </w:r>
    </w:p>
    <w:p w14:paraId="483ECF03" w14:textId="15CA034C" w:rsidR="001E3E9C" w:rsidRPr="001E3E9C" w:rsidRDefault="001E3E9C" w:rsidP="00D14783">
      <w:pPr>
        <w:pStyle w:val="AllText"/>
      </w:pPr>
      <w:r w:rsidRPr="001E3E9C">
        <w:t xml:space="preserve">= </w:t>
      </w:r>
      <m:oMath>
        <m:d>
          <m:dPr>
            <m:ctrlPr>
              <w:rPr>
                <w:rFonts w:ascii="Cambria Math" w:hAnsi="Cambria Math"/>
              </w:rPr>
            </m:ctrlPr>
          </m:dPr>
          <m:e>
            <m:d>
              <m:dPr>
                <m:ctrlPr>
                  <w:rPr>
                    <w:rFonts w:ascii="Cambria Math" w:hAnsi="Cambria Math"/>
                  </w:rPr>
                </m:ctrlPr>
              </m:dPr>
              <m:e>
                <m:r>
                  <m:rPr>
                    <m:sty m:val="p"/>
                  </m:rPr>
                  <w:rPr>
                    <w:rFonts w:ascii="Cambria Math" w:hAnsi="Cambria Math"/>
                  </w:rPr>
                  <m:t>1.0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r>
          <m:rPr>
            <m:sty m:val="p"/>
          </m:rPr>
          <w:rPr>
            <w:rFonts w:ascii="Cambria Math" w:hAnsi="Cambria Math"/>
          </w:rPr>
          <m:t>*2</m:t>
        </m:r>
      </m:oMath>
    </w:p>
    <w:p w14:paraId="729E718D" w14:textId="01ED3AFA" w:rsidR="001E3E9C" w:rsidRPr="001E3E9C" w:rsidRDefault="001E3E9C" w:rsidP="00D14783">
      <w:pPr>
        <w:pStyle w:val="AllText"/>
      </w:pPr>
      <w:r w:rsidRPr="001E3E9C">
        <w:t xml:space="preserve">= </w:t>
      </w:r>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4C9090B0" w14:textId="57D416E8" w:rsidR="001E3E9C" w:rsidRPr="001E3E9C" w:rsidRDefault="001E3E9C" w:rsidP="00D14783">
      <w:pPr>
        <w:pStyle w:val="AllText"/>
      </w:pPr>
      <w:r w:rsidRPr="001E3E9C">
        <w:t xml:space="preserve">Mass calculation for the above </w:t>
      </w:r>
      <w:r w:rsidR="009B761F">
        <w:t>Pi</w:t>
      </w:r>
      <w:r w:rsidRPr="001E3E9C">
        <w:t xml:space="preserve">eces = Volume * density </w:t>
      </w:r>
    </w:p>
    <w:p w14:paraId="14BF714D" w14:textId="04FC3D6D" w:rsidR="001E3E9C" w:rsidRPr="001E3E9C" w:rsidRDefault="001E3E9C" w:rsidP="00D14783">
      <w:pPr>
        <w:pStyle w:val="AllText"/>
      </w:pPr>
      <m:oMathPara>
        <m:oMath>
          <m:r>
            <m:rPr>
              <m:sty m:val="p"/>
            </m:rPr>
            <w:rPr>
              <w:rFonts w:ascii="Cambria Math" w:hAnsi="Cambria Math"/>
            </w:rPr>
            <m:t>=</m:t>
          </m:r>
          <m:d>
            <m:dPr>
              <m:ctrlPr>
                <w:rPr>
                  <w:rFonts w:ascii="Cambria Math" w:hAnsi="Cambria Math"/>
                </w:rPr>
              </m:ctrlPr>
            </m:dPr>
            <m:e>
              <m:r>
                <m:rPr>
                  <m:sty m:val="p"/>
                </m:rPr>
                <w:rPr>
                  <w:rFonts w:ascii="Cambria Math" w:hAnsi="Cambria Math"/>
                </w:rPr>
                <m:t>3.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21</m:t>
          </m:r>
        </m:oMath>
      </m:oMathPara>
    </w:p>
    <w:p w14:paraId="7D9CB997" w14:textId="67384BE6" w:rsidR="001E3E9C" w:rsidRPr="001E3E9C" w:rsidRDefault="001E3E9C" w:rsidP="00D14783">
      <w:pPr>
        <w:pStyle w:val="AllText"/>
      </w:pPr>
      <w:r w:rsidRPr="001E3E9C">
        <w:t>= 0.06636 kg</w:t>
      </w:r>
    </w:p>
    <w:p w14:paraId="1B947A44" w14:textId="75C49868" w:rsidR="001E3E9C" w:rsidRPr="001E3E9C" w:rsidRDefault="001E3E9C" w:rsidP="00D14783">
      <w:pPr>
        <w:pStyle w:val="AllText"/>
      </w:pPr>
      <w:r w:rsidRPr="001E3E9C">
        <w:t xml:space="preserve">Mass for two of each part in consideration = </w:t>
      </w:r>
      <m:oMath>
        <m:r>
          <w:rPr>
            <w:rFonts w:ascii="Cambria Math" w:hAnsi="Cambria Math"/>
          </w:rPr>
          <m:t>0.06636*2</m:t>
        </m:r>
      </m:oMath>
    </w:p>
    <w:p w14:paraId="26A85FF1" w14:textId="1217D687" w:rsidR="001E3E9C" w:rsidRPr="001E3E9C" w:rsidRDefault="001E3E9C" w:rsidP="00D14783">
      <w:pPr>
        <w:pStyle w:val="AllText"/>
      </w:pPr>
      <w:r w:rsidRPr="001E3E9C">
        <w:t>= 0.13272 kg</w:t>
      </w:r>
    </w:p>
    <w:p w14:paraId="48F51ACC" w14:textId="378DBF8D" w:rsidR="001E3E9C" w:rsidRPr="008F3DA0" w:rsidRDefault="001E3E9C" w:rsidP="00D14783">
      <w:pPr>
        <w:pStyle w:val="AllText"/>
      </w:pPr>
      <w:r w:rsidRPr="001E3E9C">
        <w:t>Wooden Cubes</w:t>
      </w:r>
    </w:p>
    <w:p w14:paraId="7E11EF84" w14:textId="77777777" w:rsidR="001E3E9C" w:rsidRPr="001E3E9C" w:rsidRDefault="001E3E9C" w:rsidP="00D14783">
      <w:pPr>
        <w:pStyle w:val="AllText"/>
      </w:pPr>
      <w:r w:rsidRPr="001E3E9C">
        <w:t>&gt;&gt; Volume of outer cube</w:t>
      </w:r>
    </w:p>
    <w:p w14:paraId="237F6BB1" w14:textId="53FA5B23" w:rsidR="001E3E9C" w:rsidRPr="001E3E9C" w:rsidRDefault="001E3E9C" w:rsidP="00D14783">
      <w:pPr>
        <w:pStyle w:val="AllText"/>
      </w:pPr>
      <w:r w:rsidRPr="001E3E9C">
        <w:t xml:space="preserve">Volume = L * B * H </w:t>
      </w:r>
    </w:p>
    <w:p w14:paraId="6A533ACB" w14:textId="77777777" w:rsidR="001E3E9C" w:rsidRPr="001E3E9C" w:rsidRDefault="001E3E9C" w:rsidP="00D14783">
      <w:pPr>
        <w:pStyle w:val="AllText"/>
      </w:pPr>
      <w:r w:rsidRPr="001E3E9C">
        <w:t>= 0.076 * 0.076 * 0.076</w:t>
      </w:r>
    </w:p>
    <w:p w14:paraId="6E836B8A" w14:textId="46874287" w:rsidR="001E3E9C" w:rsidRPr="001E3E9C" w:rsidRDefault="001E3E9C" w:rsidP="00D14783">
      <w:pPr>
        <w:pStyle w:val="AllText"/>
      </w:pPr>
      <w:r w:rsidRPr="001E3E9C">
        <w:t xml:space="preserve">= </w:t>
      </w:r>
      <m:oMath>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1618B0D6" w14:textId="4E1015B3" w:rsidR="001E3E9C" w:rsidRPr="008F3DA0" w:rsidRDefault="001E3E9C" w:rsidP="00D14783">
      <w:pPr>
        <w:pStyle w:val="AllText"/>
      </w:pPr>
      <w:r w:rsidRPr="001E3E9C">
        <w:t>&gt;&gt; Volume of Inner circle</w:t>
      </w:r>
    </w:p>
    <w:p w14:paraId="4C44C9AC" w14:textId="38B7ECA1" w:rsidR="001E3E9C" w:rsidRPr="001E3E9C" w:rsidRDefault="001E3E9C" w:rsidP="00D14783">
      <w:pPr>
        <w:pStyle w:val="AllText"/>
      </w:pPr>
      <w:r w:rsidRPr="001E3E9C">
        <w:t xml:space="preserve">Volume = </w:t>
      </w:r>
      <m:oMath>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h</m:t>
        </m:r>
      </m:oMath>
    </w:p>
    <w:p w14:paraId="02A20D0E" w14:textId="5A1D5A01" w:rsidR="001E3E9C" w:rsidRPr="001E3E9C" w:rsidRDefault="001E3E9C" w:rsidP="00D14783">
      <w:pPr>
        <w:pStyle w:val="AllText"/>
      </w:pPr>
      <m:oMathPara>
        <m:oMath>
          <m:r>
            <m:rPr>
              <m:sty m:val="p"/>
            </m:rPr>
            <w:rPr>
              <w:rFonts w:ascii="Cambria Math" w:hAnsi="Cambria Math"/>
            </w:rPr>
            <m:t>=3.14*</m:t>
          </m:r>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0.025</m:t>
          </m:r>
        </m:oMath>
      </m:oMathPara>
    </w:p>
    <w:p w14:paraId="1DDB7528" w14:textId="41D2BF75" w:rsidR="001E3E9C" w:rsidRPr="001E3E9C" w:rsidRDefault="001E3E9C" w:rsidP="00D14783">
      <w:pPr>
        <w:pStyle w:val="AllText"/>
      </w:pPr>
      <w:r w:rsidRPr="001E3E9C">
        <w:t xml:space="preserve">= </w:t>
      </w:r>
      <m:oMath>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p>
    <w:p w14:paraId="72A9334D" w14:textId="3312BA5F" w:rsidR="001E3E9C" w:rsidRPr="001E3E9C" w:rsidRDefault="001E3E9C" w:rsidP="00D14783">
      <w:pPr>
        <w:pStyle w:val="AllText"/>
      </w:pPr>
      <w:r w:rsidRPr="001E3E9C">
        <w:t xml:space="preserve">Total volume = </w:t>
      </w:r>
      <m:oMath>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oMath>
    </w:p>
    <w:p w14:paraId="14954D22" w14:textId="70849877" w:rsidR="001E3E9C" w:rsidRPr="001E3E9C" w:rsidRDefault="001E3E9C" w:rsidP="00D14783">
      <w:pPr>
        <w:pStyle w:val="AllText"/>
      </w:pPr>
      <w:r w:rsidRPr="001E3E9C">
        <w:t xml:space="preserve">= </w:t>
      </w:r>
      <m:oMath>
        <m:d>
          <m:dPr>
            <m:ctrlPr>
              <w:rPr>
                <w:rFonts w:ascii="Cambria Math" w:hAnsi="Cambria Math"/>
              </w:rPr>
            </m:ctrlPr>
          </m:dPr>
          <m:e>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 xml:space="preserve">*2 </m:t>
        </m:r>
      </m:oMath>
    </w:p>
    <w:p w14:paraId="3EBCD7A2" w14:textId="66335CCB" w:rsidR="001E3E9C" w:rsidRPr="001E3E9C" w:rsidRDefault="001E3E9C" w:rsidP="00D14783">
      <w:pPr>
        <w:pStyle w:val="AllText"/>
      </w:pPr>
      <w:r w:rsidRPr="001E3E9C">
        <w:t xml:space="preserve">= </w:t>
      </w:r>
      <m:oMath>
        <m:r>
          <m:rPr>
            <m:sty m:val="p"/>
          </m:rPr>
          <w:rPr>
            <w:rFonts w:ascii="Cambria Math" w:hAnsi="Cambria Math"/>
          </w:rPr>
          <m:t xml:space="preserve">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 xml:space="preserve"> </w:t>
      </w:r>
    </w:p>
    <w:p w14:paraId="6DA94A39" w14:textId="77777777" w:rsidR="001E3E9C" w:rsidRPr="001E3E9C" w:rsidRDefault="001E3E9C" w:rsidP="00D14783">
      <w:pPr>
        <w:pStyle w:val="AllText"/>
      </w:pPr>
      <w:r w:rsidRPr="001E3E9C">
        <w:t>Mass = v*d</w:t>
      </w:r>
    </w:p>
    <w:p w14:paraId="703156A2" w14:textId="29D9F1C9" w:rsidR="001E3E9C" w:rsidRPr="001E3E9C" w:rsidRDefault="001E3E9C" w:rsidP="00D14783">
      <w:pPr>
        <w:pStyle w:val="AllText"/>
      </w:pPr>
      <w:r w:rsidRPr="001E3E9C">
        <w:t>=</w:t>
      </w:r>
      <m:oMath>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680</m:t>
        </m:r>
      </m:oMath>
    </w:p>
    <w:p w14:paraId="2B0576F0" w14:textId="291D7CDE" w:rsidR="001E3E9C" w:rsidRPr="001E3E9C" w:rsidRDefault="001E3E9C" w:rsidP="00D14783">
      <w:pPr>
        <w:pStyle w:val="AllText"/>
      </w:pPr>
      <w:r w:rsidRPr="001E3E9C">
        <w:t>= 0.23052 kg</w:t>
      </w:r>
    </w:p>
    <w:p w14:paraId="13151E48" w14:textId="6B4C2A1C" w:rsidR="001E3E9C" w:rsidRPr="001E3E9C" w:rsidRDefault="001E3E9C" w:rsidP="00D14783">
      <w:pPr>
        <w:pStyle w:val="AllText"/>
      </w:pPr>
      <w:r w:rsidRPr="001E3E9C">
        <w:t>For 4 wooden cubes=</w:t>
      </w:r>
    </w:p>
    <w:p w14:paraId="63077A41" w14:textId="63F86FBA" w:rsidR="001E3E9C" w:rsidRPr="001E3E9C" w:rsidRDefault="001E3E9C" w:rsidP="00D14783">
      <w:pPr>
        <w:pStyle w:val="AllText"/>
      </w:pPr>
      <w:r w:rsidRPr="001E3E9C">
        <w:t>= 0.23052*4</w:t>
      </w:r>
    </w:p>
    <w:p w14:paraId="1DE0BCF0" w14:textId="4CE320A4" w:rsidR="001E3E9C" w:rsidRPr="001E3E9C" w:rsidRDefault="001E3E9C" w:rsidP="00D14783">
      <w:pPr>
        <w:pStyle w:val="AllText"/>
      </w:pPr>
      <w:r w:rsidRPr="001E3E9C">
        <w:t>= 0.92208 kg</w:t>
      </w:r>
    </w:p>
    <w:p w14:paraId="5AC278BF" w14:textId="406806E6" w:rsidR="001E3E9C" w:rsidRPr="008F3DA0" w:rsidRDefault="001E3E9C" w:rsidP="00D14783">
      <w:pPr>
        <w:pStyle w:val="AllText"/>
      </w:pPr>
      <w:r w:rsidRPr="001E3E9C">
        <w:t xml:space="preserve"> Rectangular Blocks * 2</w:t>
      </w:r>
    </w:p>
    <w:p w14:paraId="7F254713" w14:textId="71DD7ECB" w:rsidR="001E3E9C" w:rsidRPr="008F3DA0" w:rsidRDefault="001E3E9C" w:rsidP="00D14783">
      <w:pPr>
        <w:pStyle w:val="AllText"/>
      </w:pPr>
      <w:r w:rsidRPr="001E3E9C">
        <w:t>&gt;&gt;Volume</w:t>
      </w:r>
    </w:p>
    <w:p w14:paraId="54249C29" w14:textId="77777777" w:rsidR="001E3E9C" w:rsidRPr="001E3E9C" w:rsidRDefault="001E3E9C" w:rsidP="00D14783">
      <w:pPr>
        <w:pStyle w:val="AllText"/>
      </w:pPr>
      <w:r w:rsidRPr="001E3E9C">
        <w:t>L*b*h = 0.711*0.203*0.101</w:t>
      </w:r>
    </w:p>
    <w:p w14:paraId="41C15C89" w14:textId="59561866" w:rsidR="001E3E9C" w:rsidRPr="001E3E9C" w:rsidRDefault="001E3E9C" w:rsidP="00D14783">
      <w:pPr>
        <w:pStyle w:val="AllText"/>
      </w:pPr>
      <w:r w:rsidRPr="001E3E9C">
        <w:t>=0.0145 m^3</w:t>
      </w:r>
    </w:p>
    <w:p w14:paraId="6DD848D4" w14:textId="56F2D533" w:rsidR="001E3E9C" w:rsidRPr="001E3E9C" w:rsidRDefault="001E3E9C" w:rsidP="00D14783">
      <w:pPr>
        <w:pStyle w:val="AllText"/>
      </w:pPr>
      <w:r w:rsidRPr="001E3E9C">
        <w:t>Total volume= {volume of rectangular blocks – (volume of 2 3*3*3 blocks)} *2</w:t>
      </w:r>
    </w:p>
    <w:p w14:paraId="4092B17E" w14:textId="3CE9DEB1" w:rsidR="001E3E9C" w:rsidRPr="001E3E9C" w:rsidRDefault="001E3E9C" w:rsidP="00D14783">
      <w:pPr>
        <w:pStyle w:val="AllText"/>
      </w:pPr>
      <w:r w:rsidRPr="001E3E9C">
        <w:t xml:space="preserve">= </w:t>
      </w:r>
      <m:oMath>
        <m:r>
          <m:rPr>
            <m:sty m:val="p"/>
          </m:rPr>
          <w:rPr>
            <w:rFonts w:ascii="Cambria Math" w:hAnsi="Cambria Math"/>
          </w:rPr>
          <m:t>0.145-</m:t>
        </m:r>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2</m:t>
        </m:r>
      </m:oMath>
    </w:p>
    <w:p w14:paraId="56AFFECC" w14:textId="77777777" w:rsidR="001E3E9C" w:rsidRPr="001E3E9C" w:rsidRDefault="001E3E9C" w:rsidP="00D14783">
      <w:pPr>
        <w:pStyle w:val="AllText"/>
      </w:pPr>
      <w:r w:rsidRPr="001E3E9C">
        <w:t>=0.0272m^3</w:t>
      </w:r>
    </w:p>
    <w:p w14:paraId="38CEB1A6" w14:textId="77777777" w:rsidR="001E3E9C" w:rsidRPr="001E3E9C" w:rsidRDefault="001E3E9C" w:rsidP="00D14783">
      <w:pPr>
        <w:pStyle w:val="AllText"/>
      </w:pPr>
      <w:r w:rsidRPr="001E3E9C">
        <w:t>Weight = (0.0136*21)*2</w:t>
      </w:r>
    </w:p>
    <w:p w14:paraId="53B2041A" w14:textId="73110BFB" w:rsidR="001E3E9C" w:rsidRPr="001E3E9C" w:rsidRDefault="001E3E9C" w:rsidP="00D14783">
      <w:pPr>
        <w:pStyle w:val="AllText"/>
      </w:pPr>
      <w:r w:rsidRPr="001E3E9C">
        <w:t>=0.2856kg * 2</w:t>
      </w:r>
    </w:p>
    <w:p w14:paraId="100BDD7C" w14:textId="3287E0ED" w:rsidR="001E3E9C" w:rsidRPr="001E3E9C" w:rsidRDefault="001E3E9C" w:rsidP="00D14783">
      <w:pPr>
        <w:pStyle w:val="AllText"/>
      </w:pPr>
      <w:r w:rsidRPr="001E3E9C">
        <w:lastRenderedPageBreak/>
        <w:t>=0</w:t>
      </w:r>
      <w:r w:rsidR="008F3DA0">
        <w:t>.5712kg</w:t>
      </w:r>
    </w:p>
    <w:p w14:paraId="56D0288F" w14:textId="020AD220" w:rsidR="001E3E9C" w:rsidRPr="008F3DA0" w:rsidRDefault="001E3E9C" w:rsidP="00D14783">
      <w:pPr>
        <w:pStyle w:val="AllText"/>
      </w:pPr>
      <w:r w:rsidRPr="001E3E9C">
        <w:t xml:space="preserve">PVC </w:t>
      </w:r>
      <w:r w:rsidR="009B761F">
        <w:t>Pi</w:t>
      </w:r>
      <w:r w:rsidRPr="001E3E9C">
        <w:t>pes 18.5 inches*2/ 4 inches*4</w:t>
      </w:r>
    </w:p>
    <w:p w14:paraId="0AB0E705" w14:textId="77777777" w:rsidR="001E3E9C" w:rsidRPr="001E3E9C" w:rsidRDefault="001E3E9C" w:rsidP="00D14783">
      <w:pPr>
        <w:pStyle w:val="AllText"/>
      </w:pPr>
      <w:r w:rsidRPr="001E3E9C">
        <w:t>Volume/mass for 18.5 inches:</w:t>
      </w:r>
    </w:p>
    <w:p w14:paraId="470A0E95" w14:textId="46A251BB" w:rsidR="001E3E9C" w:rsidRPr="001E3E9C" w:rsidRDefault="001E3E9C" w:rsidP="00D14783">
      <w:pPr>
        <w:pStyle w:val="AllText"/>
      </w:pPr>
      <m:oMathPara>
        <m:oMath>
          <m:r>
            <w:rPr>
              <w:rFonts w:ascii="Cambria Math" w:hAnsi="Cambria Math"/>
            </w:rPr>
            <m:t>V</m:t>
          </m:r>
          <m:r>
            <m:rPr>
              <m:sty m:val="p"/>
            </m:rPr>
            <w:rPr>
              <w:rFonts w:ascii="Cambria Math" w:hAnsi="Cambria Math"/>
            </w:rPr>
            <m:t>=</m:t>
          </m:r>
          <m:r>
            <w:rPr>
              <w:rFonts w:ascii="Cambria Math" w:hAnsi="Cambria Math"/>
            </w:rPr>
            <m:t>pi</m:t>
          </m:r>
          <m:r>
            <m:rPr>
              <m:sty m:val="p"/>
            </m:rPr>
            <w:rPr>
              <w:rFonts w:ascii="Cambria Math" w:hAnsi="Cambria Math"/>
            </w:rPr>
            <m:t xml:space="preserve"> </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m:oMathPara>
    </w:p>
    <w:p w14:paraId="534D0500" w14:textId="5C264833" w:rsidR="001E3E9C" w:rsidRPr="001E3E9C" w:rsidRDefault="001E3E9C" w:rsidP="00D14783">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4699</m:t>
          </m:r>
        </m:oMath>
      </m:oMathPara>
    </w:p>
    <w:p w14:paraId="56FE22DA" w14:textId="43ACC17E" w:rsidR="001E3E9C" w:rsidRPr="001E3E9C" w:rsidRDefault="001E3E9C" w:rsidP="00D14783">
      <w:pPr>
        <w:pStyle w:val="AllText"/>
      </w:pPr>
      <m:oMathPara>
        <m:oMath>
          <m:r>
            <m:rPr>
              <m:sty m:val="p"/>
            </m:rPr>
            <w:rPr>
              <w:rFonts w:ascii="Cambria Math" w:hAnsi="Cambria Math"/>
            </w:rPr>
            <m:t>=5.2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m:t>
              </m:r>
            </m:sup>
          </m:sSup>
          <m:r>
            <m:rPr>
              <m:sty m:val="p"/>
            </m:rPr>
            <w:rPr>
              <w:rFonts w:ascii="Cambria Math" w:hAnsi="Cambria Math"/>
            </w:rPr>
            <m:t xml:space="preserve">5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 xml:space="preserve">  </m:t>
          </m:r>
        </m:oMath>
      </m:oMathPara>
    </w:p>
    <w:p w14:paraId="0A4827CB" w14:textId="4EF13A91" w:rsidR="001E3E9C" w:rsidRPr="001E3E9C" w:rsidRDefault="001E3E9C" w:rsidP="00D14783">
      <w:pPr>
        <w:pStyle w:val="AllText"/>
      </w:pPr>
      <w:r w:rsidRPr="001E3E9C">
        <w:t xml:space="preserve">So, to calculate the volume for 2 18.5 inch PVC </w:t>
      </w:r>
      <w:r w:rsidR="009B761F">
        <w:t>Pi</w:t>
      </w:r>
      <w:r w:rsidRPr="001E3E9C">
        <w:t xml:space="preserve">pes </w:t>
      </w:r>
      <m:oMath>
        <m:r>
          <w:rPr>
            <w:rFonts w:ascii="Cambria Math" w:hAnsi="Cambria Math"/>
          </w:rPr>
          <m:t>=</m:t>
        </m:r>
        <m:d>
          <m:dPr>
            <m:ctrlPr>
              <w:rPr>
                <w:rFonts w:ascii="Cambria Math" w:hAnsi="Cambria Math"/>
                <w:i/>
              </w:rPr>
            </m:ctrlPr>
          </m:dPr>
          <m:e>
            <m:r>
              <w:rPr>
                <w:rFonts w:ascii="Cambria Math" w:hAnsi="Cambria Math"/>
              </w:rPr>
              <m:t xml:space="preserve">5.20 * </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2</m:t>
        </m:r>
      </m:oMath>
    </w:p>
    <w:p w14:paraId="0D2B55C4" w14:textId="232241D9" w:rsidR="001E3E9C" w:rsidRPr="001E3E9C" w:rsidRDefault="001E3E9C" w:rsidP="00D14783">
      <w:pPr>
        <w:pStyle w:val="AllText"/>
      </w:pPr>
      <w:r w:rsidRPr="001E3E9C">
        <w:t>=</w:t>
      </w:r>
      <m:oMath>
        <m:r>
          <m:rPr>
            <m:sty m:val="p"/>
          </m:rPr>
          <w:rPr>
            <w:rFonts w:ascii="Cambria Math" w:hAnsi="Cambria Math"/>
          </w:rPr>
          <m:t xml:space="preserve"> 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5285EA76" w14:textId="77777777" w:rsidR="001E3E9C" w:rsidRPr="001E3E9C" w:rsidRDefault="001E3E9C" w:rsidP="00D14783">
      <w:pPr>
        <w:pStyle w:val="AllText"/>
      </w:pPr>
      <w:r w:rsidRPr="001E3E9C">
        <w:t>&gt;&gt; Mass Calculation (18.5 inch PVC)</w:t>
      </w:r>
    </w:p>
    <w:p w14:paraId="3EE575F1" w14:textId="54EA4F19" w:rsidR="001E3E9C" w:rsidRPr="001E3E9C" w:rsidRDefault="001E3E9C" w:rsidP="00D14783">
      <w:pPr>
        <w:pStyle w:val="AllText"/>
      </w:pPr>
      <w:r w:rsidRPr="001E3E9C">
        <w:t xml:space="preserve">Using Density equation = </w:t>
      </w:r>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300</m:t>
        </m:r>
      </m:oMath>
    </w:p>
    <w:p w14:paraId="03EA6536" w14:textId="77777777" w:rsidR="001E3E9C" w:rsidRPr="001E3E9C" w:rsidRDefault="001E3E9C" w:rsidP="00D14783">
      <w:pPr>
        <w:pStyle w:val="AllText"/>
      </w:pPr>
      <w:r w:rsidRPr="001E3E9C">
        <w:t>= 0.0676 kg</w:t>
      </w:r>
    </w:p>
    <w:p w14:paraId="5239871B" w14:textId="739B93B5" w:rsidR="001E3E9C" w:rsidRPr="001E3E9C" w:rsidRDefault="001E3E9C" w:rsidP="00D14783">
      <w:pPr>
        <w:pStyle w:val="AllText"/>
      </w:pPr>
      <w:r w:rsidRPr="001E3E9C">
        <w:t xml:space="preserve">For two PVC </w:t>
      </w:r>
      <w:r w:rsidR="009B761F">
        <w:t>Pi</w:t>
      </w:r>
      <w:r w:rsidRPr="001E3E9C">
        <w:t>pes (18.5 inch)</w:t>
      </w:r>
    </w:p>
    <w:p w14:paraId="04010362" w14:textId="77777777" w:rsidR="001E3E9C" w:rsidRPr="001E3E9C" w:rsidRDefault="001E3E9C" w:rsidP="00D14783">
      <w:pPr>
        <w:pStyle w:val="AllText"/>
      </w:pPr>
      <w:r w:rsidRPr="001E3E9C">
        <w:t>= 0.0676 * 2</w:t>
      </w:r>
    </w:p>
    <w:p w14:paraId="26D975E1" w14:textId="3BE954D7" w:rsidR="001E3E9C" w:rsidRPr="001E3E9C" w:rsidRDefault="001E3E9C" w:rsidP="00D14783">
      <w:pPr>
        <w:pStyle w:val="AllText"/>
      </w:pPr>
      <w:r w:rsidRPr="001E3E9C">
        <w:t>= 0.1352kg</w:t>
      </w:r>
    </w:p>
    <w:p w14:paraId="7F8BF188" w14:textId="77777777" w:rsidR="001E3E9C" w:rsidRPr="001E3E9C" w:rsidRDefault="001E3E9C" w:rsidP="00D14783">
      <w:pPr>
        <w:pStyle w:val="AllText"/>
      </w:pPr>
      <w:r w:rsidRPr="001E3E9C">
        <w:t>&gt;&gt; Volume for PVC (4 inches)</w:t>
      </w:r>
    </w:p>
    <w:p w14:paraId="36BDE279" w14:textId="0A00A94A" w:rsidR="001E3E9C" w:rsidRPr="001E3E9C" w:rsidRDefault="001E3E9C" w:rsidP="00D14783">
      <w:pPr>
        <w:pStyle w:val="AllText"/>
      </w:pPr>
      <w:r w:rsidRPr="001E3E9C">
        <w:t xml:space="preserve">Volume = </w:t>
      </w:r>
      <m:oMath>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w:p>
    <w:p w14:paraId="2DA5FD5F" w14:textId="0D8EBA1B" w:rsidR="001E3E9C" w:rsidRPr="001E3E9C" w:rsidRDefault="001E3E9C" w:rsidP="00D14783">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101</m:t>
          </m:r>
        </m:oMath>
      </m:oMathPara>
    </w:p>
    <w:p w14:paraId="1CDC6DB1" w14:textId="01687F05" w:rsidR="001E3E9C" w:rsidRPr="001E3E9C" w:rsidRDefault="001E3E9C" w:rsidP="00D14783">
      <w:pPr>
        <w:pStyle w:val="AllText"/>
      </w:pPr>
      <m:oMathPara>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Sup>
            <m:sSupPr>
              <m:ctrlPr>
                <w:rPr>
                  <w:rFonts w:ascii="Cambria Math" w:hAnsi="Cambria Math"/>
                </w:rPr>
              </m:ctrlPr>
            </m:sSupPr>
            <m:e>
              <m:r>
                <m:rPr>
                  <m:sty m:val="p"/>
                </m:rPr>
                <w:rPr>
                  <w:rFonts w:ascii="Cambria Math" w:hAnsi="Cambria Math"/>
                </w:rPr>
                <m:t xml:space="preserve"> </m:t>
              </m:r>
              <m:r>
                <w:rPr>
                  <w:rFonts w:ascii="Cambria Math" w:hAnsi="Cambria Math"/>
                </w:rPr>
                <m:t>m</m:t>
              </m:r>
            </m:e>
            <m:sup>
              <m:r>
                <m:rPr>
                  <m:sty m:val="p"/>
                </m:rPr>
                <w:rPr>
                  <w:rFonts w:ascii="Cambria Math" w:hAnsi="Cambria Math"/>
                </w:rPr>
                <m:t>3</m:t>
              </m:r>
            </m:sup>
          </m:sSup>
        </m:oMath>
      </m:oMathPara>
    </w:p>
    <w:p w14:paraId="4F68E67B" w14:textId="37DBDB7B" w:rsidR="001E3E9C" w:rsidRPr="001E3E9C" w:rsidRDefault="001E3E9C" w:rsidP="00D14783">
      <w:pPr>
        <w:pStyle w:val="AllText"/>
      </w:pPr>
      <w:r w:rsidRPr="001E3E9C">
        <w:t xml:space="preserve">For 4 </w:t>
      </w:r>
      <w:r w:rsidR="009B761F">
        <w:t>Pi</w:t>
      </w:r>
      <w:r w:rsidRPr="001E3E9C">
        <w:t xml:space="preserve">ece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4</m:t>
        </m:r>
      </m:oMath>
    </w:p>
    <w:p w14:paraId="028EBF5E" w14:textId="20DD9E29" w:rsidR="001E3E9C" w:rsidRPr="001E3E9C" w:rsidRDefault="001E3E9C" w:rsidP="00D14783">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395036D1" w14:textId="77777777" w:rsidR="001E3E9C" w:rsidRPr="001E3E9C" w:rsidRDefault="001E3E9C" w:rsidP="00D14783">
      <w:pPr>
        <w:pStyle w:val="AllText"/>
      </w:pPr>
      <w:r w:rsidRPr="001E3E9C">
        <w:t>&gt;&gt; Mass Calculation (4 inch)</w:t>
      </w:r>
    </w:p>
    <w:p w14:paraId="5553B636" w14:textId="38FF0CFB" w:rsidR="001E3E9C" w:rsidRPr="001E3E9C" w:rsidRDefault="001E3E9C" w:rsidP="00D14783">
      <w:pPr>
        <w:pStyle w:val="AllText"/>
      </w:pPr>
      <w:r w:rsidRPr="001E3E9C">
        <w:t xml:space="preserve">Mas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300</m:t>
        </m:r>
      </m:oMath>
    </w:p>
    <w:p w14:paraId="23782E9A" w14:textId="71095F56" w:rsidR="001E3E9C" w:rsidRPr="001E3E9C" w:rsidRDefault="001E3E9C" w:rsidP="00D14783">
      <w:pPr>
        <w:pStyle w:val="AllText"/>
      </w:pPr>
      <m:oMathPara>
        <m:oMath>
          <m:r>
            <m:rPr>
              <m:sty m:val="p"/>
            </m:rPr>
            <w:rPr>
              <w:rFonts w:ascii="Cambria Math" w:hAnsi="Cambria Math"/>
            </w:rPr>
            <m:t xml:space="preserve">=0.0145 </m:t>
          </m:r>
          <m:r>
            <w:rPr>
              <w:rFonts w:ascii="Cambria Math" w:hAnsi="Cambria Math"/>
            </w:rPr>
            <m:t>kg</m:t>
          </m:r>
        </m:oMath>
      </m:oMathPara>
    </w:p>
    <w:p w14:paraId="54A083F0" w14:textId="29A1B6B1" w:rsidR="001E3E9C" w:rsidRPr="001E3E9C" w:rsidRDefault="001E3E9C" w:rsidP="00D14783">
      <w:pPr>
        <w:pStyle w:val="AllText"/>
      </w:pPr>
      <w:r w:rsidRPr="001E3E9C">
        <w:t xml:space="preserve">For 4 </w:t>
      </w:r>
      <w:r w:rsidR="009B761F">
        <w:t>Pi</w:t>
      </w:r>
      <w:r w:rsidRPr="001E3E9C">
        <w:t>eces = (0.0145 * 4)</w:t>
      </w:r>
    </w:p>
    <w:p w14:paraId="6DF1BF28" w14:textId="0F9B66C9" w:rsidR="001E3E9C" w:rsidRPr="001E3E9C" w:rsidRDefault="001E3E9C" w:rsidP="00D14783">
      <w:pPr>
        <w:pStyle w:val="AllText"/>
      </w:pPr>
      <w:r w:rsidRPr="001E3E9C">
        <w:t>= 0.058 kg</w:t>
      </w:r>
    </w:p>
    <w:p w14:paraId="0DFA590D" w14:textId="57C2E48A" w:rsidR="001E3E9C" w:rsidRPr="008F3DA0" w:rsidRDefault="001E3E9C" w:rsidP="00D14783">
      <w:pPr>
        <w:pStyle w:val="AllText"/>
      </w:pPr>
      <w:r w:rsidRPr="001E3E9C">
        <w:t>Elbow PVC Volume and mass calculation</w:t>
      </w:r>
    </w:p>
    <w:p w14:paraId="50D99EFE" w14:textId="6AC672D3" w:rsidR="001E3E9C" w:rsidRPr="008F3DA0" w:rsidRDefault="001E3E9C" w:rsidP="00D14783">
      <w:pPr>
        <w:pStyle w:val="AllText"/>
      </w:pPr>
      <w:r w:rsidRPr="001E3E9C">
        <w:t>&gt;&gt; Volume Calculation</w:t>
      </w:r>
    </w:p>
    <w:p w14:paraId="47B549AB" w14:textId="0EFF3A25" w:rsidR="001E3E9C" w:rsidRPr="001E3E9C" w:rsidRDefault="001E3E9C" w:rsidP="00D14783">
      <w:pPr>
        <w:pStyle w:val="AllText"/>
      </w:pPr>
      <w:r w:rsidRPr="001E3E9C">
        <w:t xml:space="preserve">Volume = </w:t>
      </w: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m:rPr>
                    <m:sty m:val="p"/>
                  </m:rPr>
                  <w:rPr>
                    <w:rFonts w:ascii="Cambria Math" w:hAnsi="Cambria Math"/>
                  </w:rPr>
                  <m:t>1</m:t>
                </m:r>
              </m:sub>
              <m:sup>
                <m:r>
                  <m:rPr>
                    <m:sty m:val="p"/>
                  </m:rPr>
                  <w:rPr>
                    <w:rFonts w:ascii="Cambria Math" w:hAnsi="Cambria Math"/>
                  </w:rPr>
                  <m:t>2</m:t>
                </m:r>
              </m:sup>
            </m:sSubSup>
          </m:e>
        </m:d>
        <m:r>
          <m:rPr>
            <m:sty m:val="p"/>
          </m:rPr>
          <w:rPr>
            <w:rFonts w:ascii="Cambria Math" w:hAnsi="Cambria Math"/>
          </w:rPr>
          <m:t>*</m:t>
        </m:r>
        <m:r>
          <w:rPr>
            <w:rFonts w:ascii="Cambria Math" w:hAnsi="Cambria Math"/>
          </w:rPr>
          <m:t>R</m:t>
        </m:r>
      </m:oMath>
    </w:p>
    <w:p w14:paraId="10D80555" w14:textId="77777777" w:rsidR="001E3E9C" w:rsidRPr="001E3E9C" w:rsidRDefault="001E3E9C" w:rsidP="00D14783">
      <w:pPr>
        <w:pStyle w:val="AllText"/>
      </w:pPr>
      <w:r w:rsidRPr="001E3E9C">
        <w:t>r = outer ring radius</w:t>
      </w:r>
    </w:p>
    <w:p w14:paraId="4A514A0C" w14:textId="0A596B2D" w:rsidR="001E3E9C" w:rsidRPr="001E3E9C" w:rsidRDefault="00D75D0E" w:rsidP="00D14783">
      <w:pPr>
        <w:pStyle w:val="AllText"/>
      </w:pPr>
      <m:oMathPara>
        <m:oMathParaPr>
          <m:jc m:val="left"/>
        </m:oMathParaP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nner</m:t>
          </m:r>
          <m:r>
            <m:rPr>
              <m:sty m:val="p"/>
            </m:rPr>
            <w:rPr>
              <w:rFonts w:ascii="Cambria Math" w:hAnsi="Cambria Math"/>
            </w:rPr>
            <m:t xml:space="preserve"> </m:t>
          </m:r>
          <m:r>
            <w:rPr>
              <w:rFonts w:ascii="Cambria Math" w:hAnsi="Cambria Math"/>
            </w:rPr>
            <m:t>ring</m:t>
          </m:r>
          <m:r>
            <m:rPr>
              <m:sty m:val="p"/>
            </m:rPr>
            <w:rPr>
              <w:rFonts w:ascii="Cambria Math" w:hAnsi="Cambria Math"/>
            </w:rPr>
            <m:t xml:space="preserve"> </m:t>
          </m:r>
          <m:r>
            <w:rPr>
              <w:rFonts w:ascii="Cambria Math" w:hAnsi="Cambria Math"/>
            </w:rPr>
            <m:t>radius</m:t>
          </m:r>
        </m:oMath>
      </m:oMathPara>
    </w:p>
    <w:p w14:paraId="2EAE07A4" w14:textId="5A2FE9AF" w:rsidR="001E3E9C" w:rsidRPr="001E3E9C" w:rsidRDefault="001E3E9C" w:rsidP="00D14783">
      <w:pPr>
        <w:pStyle w:val="AllText"/>
      </w:pPr>
      <w:r w:rsidRPr="001E3E9C">
        <w:t>R = radius of curvature</w:t>
      </w:r>
    </w:p>
    <w:p w14:paraId="6567F1E5" w14:textId="58F3C1CA" w:rsidR="001E3E9C" w:rsidRPr="001E3E9C" w:rsidRDefault="001E3E9C" w:rsidP="00D14783">
      <w:pPr>
        <w:pStyle w:val="AllText"/>
      </w:pPr>
      <m:oMathPara>
        <m:oMathParaPr>
          <m:jc m:val="center"/>
        </m:oMathParaP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14.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2.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 xml:space="preserve">)*14.5*10^-3 </m:t>
          </m:r>
        </m:oMath>
      </m:oMathPara>
    </w:p>
    <w:p w14:paraId="2BC49B66" w14:textId="7B24C11A" w:rsidR="001E3E9C" w:rsidRPr="001E3E9C" w:rsidRDefault="001E3E9C" w:rsidP="00D14783">
      <w:pPr>
        <w:pStyle w:val="AllText"/>
      </w:pPr>
      <m:oMathPara>
        <m:oMath>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95FF9F3" w14:textId="2C4F6FC3" w:rsidR="001E3E9C" w:rsidRPr="001E3E9C" w:rsidRDefault="001E3E9C" w:rsidP="00D14783">
      <w:pPr>
        <w:pStyle w:val="AllText"/>
      </w:pPr>
      <w:r w:rsidRPr="001E3E9C">
        <w:t xml:space="preserve">For 4 </w:t>
      </w:r>
      <w:r w:rsidR="009B761F">
        <w:t>Pi</w:t>
      </w:r>
      <w:r w:rsidRPr="001E3E9C">
        <w:t>eces of PVC elbows = (1.54 *10^-5 m^3)*4</w:t>
      </w:r>
    </w:p>
    <w:p w14:paraId="0C5AED43" w14:textId="42CD9591" w:rsidR="001E3E9C" w:rsidRPr="001E3E9C" w:rsidRDefault="001E3E9C" w:rsidP="00D14783">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174CCEE1" w14:textId="77777777" w:rsidR="001E3E9C" w:rsidRPr="001E3E9C" w:rsidRDefault="001E3E9C" w:rsidP="00D14783">
      <w:pPr>
        <w:pStyle w:val="AllText"/>
      </w:pPr>
      <w:r w:rsidRPr="001E3E9C">
        <w:t>&gt;&gt; Mass Calculations (PVC Elbow)</w:t>
      </w:r>
    </w:p>
    <w:p w14:paraId="78A9464C" w14:textId="77777777" w:rsidR="001E3E9C" w:rsidRPr="001E3E9C" w:rsidRDefault="001E3E9C" w:rsidP="00D14783">
      <w:pPr>
        <w:pStyle w:val="AllText"/>
      </w:pPr>
      <w:r w:rsidRPr="001E3E9C">
        <w:t xml:space="preserve">Mass </w:t>
      </w:r>
    </w:p>
    <w:p w14:paraId="10FAC7E3" w14:textId="5E981ED4" w:rsidR="001E3E9C" w:rsidRPr="001E3E9C" w:rsidRDefault="001E3E9C" w:rsidP="00D14783">
      <w:pPr>
        <w:pStyle w:val="AllText"/>
      </w:pPr>
      <w:r w:rsidRPr="001E3E9C">
        <w:t xml:space="preserve">= </w:t>
      </w:r>
      <m:oMath>
        <m:d>
          <m:dPr>
            <m:ctrlPr>
              <w:rPr>
                <w:rFonts w:ascii="Cambria Math" w:hAnsi="Cambria Math"/>
              </w:rPr>
            </m:ctrlPr>
          </m:dPr>
          <m:e>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300</m:t>
            </m:r>
          </m:e>
        </m:d>
      </m:oMath>
    </w:p>
    <w:p w14:paraId="5E6C5A7A" w14:textId="63EFBCEE" w:rsidR="001E3E9C" w:rsidRPr="001E3E9C" w:rsidRDefault="001E3E9C" w:rsidP="00D14783">
      <w:pPr>
        <w:pStyle w:val="AllText"/>
      </w:pPr>
      <w:r w:rsidRPr="001E3E9C">
        <w:t>=0.02002 kg</w:t>
      </w:r>
    </w:p>
    <w:p w14:paraId="7DD7F0A1" w14:textId="77777777" w:rsidR="001E3E9C" w:rsidRPr="001E3E9C" w:rsidRDefault="001E3E9C" w:rsidP="00D14783">
      <w:pPr>
        <w:pStyle w:val="AllText"/>
      </w:pPr>
      <w:r w:rsidRPr="001E3E9C">
        <w:t xml:space="preserve">For 4 PVC elbows = </w:t>
      </w:r>
    </w:p>
    <w:p w14:paraId="440894AB" w14:textId="7F2FEDD1" w:rsidR="001E3E9C" w:rsidRPr="001E3E9C" w:rsidRDefault="001E3E9C" w:rsidP="00D14783">
      <w:pPr>
        <w:pStyle w:val="AllText"/>
      </w:pPr>
      <w:r w:rsidRPr="001E3E9C">
        <w:t>= 0.02002 * 4</w:t>
      </w:r>
    </w:p>
    <w:p w14:paraId="58D1872B" w14:textId="6CC378B0" w:rsidR="001E3E9C" w:rsidRPr="001E3E9C" w:rsidRDefault="001E3E9C" w:rsidP="00D14783">
      <w:pPr>
        <w:pStyle w:val="AllText"/>
      </w:pPr>
      <w:r w:rsidRPr="001E3E9C">
        <w:t>= 0.08008 kg</w:t>
      </w:r>
    </w:p>
    <w:p w14:paraId="77A3F9AE" w14:textId="21F9EB41" w:rsidR="001E3E9C" w:rsidRPr="008F3DA0" w:rsidRDefault="001E3E9C" w:rsidP="00D14783">
      <w:pPr>
        <w:pStyle w:val="AllText"/>
      </w:pPr>
      <w:r w:rsidRPr="001E3E9C">
        <w:t>Volume and Mass Calculations (Aluminum Angle bar 28 inches)</w:t>
      </w:r>
    </w:p>
    <w:p w14:paraId="68AE706F" w14:textId="77777777" w:rsidR="001E3E9C" w:rsidRPr="001E3E9C" w:rsidRDefault="001E3E9C" w:rsidP="00D14783">
      <w:pPr>
        <w:pStyle w:val="AllText"/>
      </w:pPr>
      <w:r w:rsidRPr="001E3E9C">
        <w:t>&gt;&gt;Volume Calculations</w:t>
      </w:r>
    </w:p>
    <w:p w14:paraId="62A86CF5" w14:textId="0BC2E513" w:rsidR="001E3E9C" w:rsidRPr="001E3E9C" w:rsidRDefault="001E3E9C" w:rsidP="00D14783">
      <w:pPr>
        <w:pStyle w:val="AllText"/>
      </w:pPr>
      <w:r w:rsidRPr="001E3E9C">
        <w:t xml:space="preserve">Volume = </w:t>
      </w:r>
      <m:oMath>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w:p>
    <w:p w14:paraId="7268DEAC" w14:textId="1D9F7DA7" w:rsidR="001E3E9C" w:rsidRPr="001E3E9C" w:rsidRDefault="001E3E9C" w:rsidP="00D14783">
      <w:pPr>
        <w:pStyle w:val="AllText"/>
      </w:pPr>
      <w:r w:rsidRPr="001E3E9C">
        <w:lastRenderedPageBreak/>
        <w:t>=</w:t>
      </w:r>
      <m:oMath>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2</m:t>
                </m:r>
              </m:sup>
            </m:sSup>
            <m:r>
              <m:rPr>
                <m:sty m:val="p"/>
              </m:rPr>
              <w:rPr>
                <w:rFonts w:ascii="Cambria Math" w:hAnsi="Cambria Math"/>
              </w:rPr>
              <m:t>*0.7</m:t>
            </m:r>
          </m:e>
        </m:d>
        <m:r>
          <m:rPr>
            <m:sty m:val="p"/>
          </m:rPr>
          <w:rPr>
            <w:rFonts w:ascii="Cambria Math" w:hAnsi="Cambria Math"/>
          </w:rPr>
          <m:t>+</m:t>
        </m:r>
        <m:d>
          <m:dPr>
            <m:ctrlPr>
              <w:rPr>
                <w:rFonts w:ascii="Cambria Math" w:hAnsi="Cambria Math"/>
              </w:rPr>
            </m:ctrlPr>
          </m:dPr>
          <m:e>
            <m:r>
              <m:rPr>
                <m:sty m:val="p"/>
              </m:rPr>
              <w:rPr>
                <w:rFonts w:ascii="Cambria Math" w:hAnsi="Cambria Math"/>
              </w:rPr>
              <m:t>0.02*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7</m:t>
            </m:r>
          </m:e>
        </m:d>
      </m:oMath>
    </w:p>
    <w:p w14:paraId="1BF74C73" w14:textId="4EDAAFD1" w:rsidR="001E3E9C" w:rsidRPr="001E3E9C" w:rsidRDefault="001E3E9C" w:rsidP="00D14783">
      <w:pPr>
        <w:pStyle w:val="AllText"/>
      </w:pPr>
      <m:oMathPara>
        <m:oMath>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22D6ACDD" w14:textId="3697BB52" w:rsidR="001E3E9C" w:rsidRPr="001E3E9C" w:rsidRDefault="001E3E9C" w:rsidP="00D14783">
      <w:pPr>
        <w:pStyle w:val="AllText"/>
      </w:pPr>
      <w:r w:rsidRPr="001E3E9C">
        <w:t xml:space="preserve">For 4*28 inches aluminum angle bar = </w:t>
      </w:r>
      <m:oMath>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4</m:t>
        </m:r>
      </m:oMath>
    </w:p>
    <w:p w14:paraId="78040DF8" w14:textId="75F9FCD2" w:rsidR="001E3E9C" w:rsidRPr="001E3E9C" w:rsidRDefault="001E3E9C" w:rsidP="00D14783">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E98D0B7" w14:textId="77777777" w:rsidR="001E3E9C" w:rsidRPr="001E3E9C" w:rsidRDefault="001E3E9C" w:rsidP="00D14783">
      <w:pPr>
        <w:pStyle w:val="AllText"/>
      </w:pPr>
      <w:r w:rsidRPr="001E3E9C">
        <w:t>&gt;&gt; Mass Calculations</w:t>
      </w:r>
    </w:p>
    <w:p w14:paraId="292E6A89" w14:textId="126501CC" w:rsidR="001E3E9C" w:rsidRPr="001E3E9C" w:rsidRDefault="001E3E9C" w:rsidP="00D14783">
      <w:pPr>
        <w:pStyle w:val="AllText"/>
      </w:pPr>
      <w:r w:rsidRPr="001E3E9C">
        <w:t xml:space="preserve">Mass = Volume * Density </w:t>
      </w:r>
    </w:p>
    <w:p w14:paraId="74B9C3B0" w14:textId="4ECB54BE" w:rsidR="001E3E9C" w:rsidRPr="001E3E9C" w:rsidRDefault="001E3E9C" w:rsidP="00D14783">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d>
            <m:dPr>
              <m:ctrlPr>
                <w:rPr>
                  <w:rFonts w:ascii="Cambria Math" w:hAnsi="Cambria Math"/>
                </w:rPr>
              </m:ctrlPr>
            </m:dPr>
            <m:e>
              <m:r>
                <m:rPr>
                  <m:sty m:val="p"/>
                </m:rPr>
                <w:rPr>
                  <w:rFonts w:ascii="Cambria Math" w:hAnsi="Cambria Math"/>
                </w:rPr>
                <m:t>2700</m:t>
              </m:r>
            </m:e>
          </m:d>
        </m:oMath>
      </m:oMathPara>
    </w:p>
    <w:p w14:paraId="150A38F0" w14:textId="4802AC2D" w:rsidR="001E3E9C" w:rsidRPr="001E3E9C" w:rsidRDefault="001E3E9C" w:rsidP="00D14783">
      <w:pPr>
        <w:pStyle w:val="AllText"/>
      </w:pPr>
      <w:r w:rsidRPr="001E3E9C">
        <w:t>= 0.030051 kg</w:t>
      </w:r>
    </w:p>
    <w:p w14:paraId="108481DE" w14:textId="2994159D" w:rsidR="001E3E9C" w:rsidRPr="001E3E9C" w:rsidRDefault="001E3E9C" w:rsidP="00D14783">
      <w:pPr>
        <w:pStyle w:val="AllText"/>
      </w:pPr>
      <w:r w:rsidRPr="001E3E9C">
        <w:t xml:space="preserve">For 4 * 28 inches Aluminum angle bars </w:t>
      </w:r>
    </w:p>
    <w:p w14:paraId="4676E648" w14:textId="77777777" w:rsidR="001E3E9C" w:rsidRPr="001E3E9C" w:rsidRDefault="001E3E9C" w:rsidP="00D14783">
      <w:pPr>
        <w:pStyle w:val="AllText"/>
      </w:pPr>
      <w:r w:rsidRPr="001E3E9C">
        <w:t>= 0.030051 kg * 4</w:t>
      </w:r>
    </w:p>
    <w:p w14:paraId="2C573BF6" w14:textId="310DE4A7" w:rsidR="001E3E9C" w:rsidRPr="001E3E9C" w:rsidRDefault="001E3E9C" w:rsidP="00D14783">
      <w:pPr>
        <w:pStyle w:val="AllText"/>
      </w:pPr>
      <w:r w:rsidRPr="001E3E9C">
        <w:t>= 0.120204 kg</w:t>
      </w:r>
    </w:p>
    <w:p w14:paraId="29A423A9" w14:textId="77777777" w:rsidR="001E3E9C" w:rsidRPr="001E3E9C" w:rsidRDefault="001E3E9C" w:rsidP="00D14783">
      <w:pPr>
        <w:pStyle w:val="AllText"/>
      </w:pPr>
      <w:r w:rsidRPr="001E3E9C">
        <w:t>Volume and Mass Calculations for Aluminum angle bar (12 inches)</w:t>
      </w:r>
    </w:p>
    <w:p w14:paraId="18F8D553" w14:textId="77777777" w:rsidR="001E3E9C" w:rsidRPr="001E3E9C" w:rsidRDefault="001E3E9C" w:rsidP="00D14783">
      <w:pPr>
        <w:pStyle w:val="AllText"/>
      </w:pPr>
      <w:r w:rsidRPr="001E3E9C">
        <w:t>&gt;&gt; Volume Calculations</w:t>
      </w:r>
    </w:p>
    <w:p w14:paraId="1D1C9D35" w14:textId="111008A7" w:rsidR="001E3E9C" w:rsidRPr="001E3E9C" w:rsidRDefault="001E3E9C" w:rsidP="00D14783">
      <w:pPr>
        <w:pStyle w:val="AllText"/>
      </w:pPr>
      <m:oMathPara>
        <m:oMathParaPr>
          <m:jc m:val="center"/>
        </m:oMathParaPr>
        <m:oMath>
          <m:r>
            <w:rPr>
              <w:rFonts w:ascii="Cambria Math" w:hAnsi="Cambria Math"/>
            </w:rPr>
            <m:t>Volume</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6DC7BBBD" w14:textId="1BD7F5D5" w:rsidR="001E3E9C" w:rsidRPr="001E3E9C" w:rsidRDefault="001E3E9C" w:rsidP="00D14783">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2.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oMath>
      </m:oMathPara>
    </w:p>
    <w:p w14:paraId="45D35D54" w14:textId="7D09B27B" w:rsidR="001E3E9C" w:rsidRPr="001E3E9C" w:rsidRDefault="001E3E9C" w:rsidP="00D14783">
      <w:pPr>
        <w:pStyle w:val="AllText"/>
      </w:pPr>
      <m:oMathPara>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58B02E0A" w14:textId="77777777" w:rsidR="001E3E9C" w:rsidRPr="001E3E9C" w:rsidRDefault="001E3E9C" w:rsidP="00D14783">
      <w:pPr>
        <w:pStyle w:val="AllText"/>
      </w:pPr>
      <w:r w:rsidRPr="001E3E9C">
        <w:t>For four 28 inches aluminum angle bars =</w:t>
      </w:r>
    </w:p>
    <w:p w14:paraId="79E31D41" w14:textId="2FFB1F23" w:rsidR="001E3E9C" w:rsidRPr="001E3E9C" w:rsidRDefault="001E3E9C" w:rsidP="00D14783">
      <w:pPr>
        <w:pStyle w:val="AllText"/>
      </w:pP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4</w:t>
      </w:r>
    </w:p>
    <w:p w14:paraId="566B23E9" w14:textId="78111463" w:rsidR="001E3E9C" w:rsidRPr="001E3E9C" w:rsidRDefault="001E3E9C" w:rsidP="00D14783">
      <w:pPr>
        <w:pStyle w:val="AllText"/>
      </w:pPr>
      <w:r w:rsidRPr="001E3E9C">
        <w:t xml:space="preserve">= </w:t>
      </w:r>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74D7603" w14:textId="77777777" w:rsidR="001E3E9C" w:rsidRPr="001E3E9C" w:rsidRDefault="001E3E9C" w:rsidP="00D14783">
      <w:pPr>
        <w:pStyle w:val="AllText"/>
      </w:pPr>
      <w:r w:rsidRPr="001E3E9C">
        <w:t>&gt;&gt; Mass Calculations</w:t>
      </w:r>
    </w:p>
    <w:p w14:paraId="21B53F29" w14:textId="082291BE" w:rsidR="001E3E9C" w:rsidRPr="001E3E9C" w:rsidRDefault="001E3E9C" w:rsidP="00D14783">
      <w:pPr>
        <w:pStyle w:val="AllText"/>
      </w:pPr>
      <w:r w:rsidRPr="001E3E9C">
        <w:t>Mass = (</w:t>
      </w: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2700)</m:t>
        </m:r>
      </m:oMath>
    </w:p>
    <w:p w14:paraId="4144DB37" w14:textId="77777777" w:rsidR="001E3E9C" w:rsidRPr="001E3E9C" w:rsidRDefault="001E3E9C" w:rsidP="00D14783">
      <w:pPr>
        <w:pStyle w:val="AllText"/>
      </w:pPr>
      <w:r w:rsidRPr="001E3E9C">
        <w:t>= 0.134 kg</w:t>
      </w:r>
    </w:p>
    <w:p w14:paraId="099AA639" w14:textId="77777777" w:rsidR="001E3E9C" w:rsidRPr="001E3E9C" w:rsidRDefault="001E3E9C" w:rsidP="00D14783">
      <w:pPr>
        <w:pStyle w:val="AllText"/>
      </w:pPr>
      <w:r w:rsidRPr="001E3E9C">
        <w:t xml:space="preserve">For four 28 inches aluminum angle bars </w:t>
      </w:r>
    </w:p>
    <w:p w14:paraId="0CE79900" w14:textId="2E8B6121" w:rsidR="001E3E9C" w:rsidRPr="001E3E9C" w:rsidRDefault="001E3E9C" w:rsidP="00D14783">
      <w:pPr>
        <w:pStyle w:val="AllText"/>
      </w:pPr>
      <m:oMathPara>
        <m:oMathParaPr>
          <m:jc m:val="center"/>
        </m:oMathParaPr>
        <m:oMath>
          <m:r>
            <m:rPr>
              <m:sty m:val="p"/>
            </m:rPr>
            <w:rPr>
              <w:rFonts w:ascii="Cambria Math" w:hAnsi="Cambria Math"/>
            </w:rPr>
            <m:t>=0.134*4</m:t>
          </m:r>
        </m:oMath>
      </m:oMathPara>
    </w:p>
    <w:p w14:paraId="153A0C15" w14:textId="424815F9" w:rsidR="001E3E9C" w:rsidRPr="001E3E9C" w:rsidRDefault="001E3E9C" w:rsidP="00D14783">
      <w:pPr>
        <w:pStyle w:val="AllText"/>
      </w:pPr>
      <w:r w:rsidRPr="001E3E9C">
        <w:t>= 0.538 kg</w:t>
      </w:r>
    </w:p>
    <w:p w14:paraId="4594862B" w14:textId="627FBC9C" w:rsidR="001E3E9C" w:rsidRPr="001E3E9C" w:rsidRDefault="001E3E9C" w:rsidP="00D14783">
      <w:pPr>
        <w:pStyle w:val="AllText"/>
      </w:pPr>
      <w:r w:rsidRPr="001E3E9C">
        <w:t>Mass and Volume calculations For Box aluminum bars</w:t>
      </w:r>
    </w:p>
    <w:p w14:paraId="6DEBF1AA" w14:textId="77777777" w:rsidR="001E3E9C" w:rsidRPr="001E3E9C" w:rsidRDefault="001E3E9C" w:rsidP="00D14783">
      <w:pPr>
        <w:pStyle w:val="AllText"/>
      </w:pPr>
      <w:r w:rsidRPr="001E3E9C">
        <w:t>&gt;&gt; Volume Calculations</w:t>
      </w:r>
    </w:p>
    <w:p w14:paraId="0FA302FE" w14:textId="77777777" w:rsidR="001E3E9C" w:rsidRPr="001E3E9C" w:rsidRDefault="001E3E9C" w:rsidP="00D14783">
      <w:pPr>
        <w:pStyle w:val="AllText"/>
      </w:pPr>
      <w:r w:rsidRPr="001E3E9C">
        <w:t>Volume = Volume of outer cube – Volume of inner cube</w:t>
      </w:r>
    </w:p>
    <w:p w14:paraId="7BB6840A" w14:textId="1EF46636" w:rsidR="001E3E9C" w:rsidRPr="001E3E9C" w:rsidRDefault="001E3E9C" w:rsidP="00D14783">
      <w:pPr>
        <w:pStyle w:val="AllText"/>
      </w:pPr>
      <m:oMathPara>
        <m:oMathParaPr>
          <m:jc m:val="center"/>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23F4758F" w14:textId="3E1882DB" w:rsidR="001E3E9C" w:rsidRPr="001E3E9C" w:rsidRDefault="001E3E9C" w:rsidP="00D14783">
      <w:pPr>
        <w:pStyle w:val="AllText"/>
      </w:pPr>
      <m:oMathPara>
        <m:oMathParaPr>
          <m:jc m:val="center"/>
        </m:oMathParaPr>
        <m:oMath>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5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oMath>
      </m:oMathPara>
    </w:p>
    <w:p w14:paraId="744EC796" w14:textId="06FED152" w:rsidR="001E3E9C" w:rsidRPr="001E3E9C" w:rsidRDefault="001E3E9C" w:rsidP="00D14783">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0D4BC121" w14:textId="7727C47E" w:rsidR="001E3E9C" w:rsidRPr="001E3E9C" w:rsidRDefault="001E3E9C" w:rsidP="00D14783">
      <w:pPr>
        <w:pStyle w:val="AllText"/>
      </w:pPr>
      <w:r w:rsidRPr="001E3E9C">
        <w:t xml:space="preserve">For 4 </w:t>
      </w:r>
      <w:r w:rsidR="009B761F">
        <w:t>Pi</w:t>
      </w:r>
      <w:r w:rsidRPr="001E3E9C">
        <w:t xml:space="preserve">eces </w:t>
      </w:r>
    </w:p>
    <w:p w14:paraId="2E3CB760" w14:textId="2D8E0D99" w:rsidR="001E3E9C" w:rsidRPr="001E3E9C" w:rsidRDefault="001E3E9C" w:rsidP="00D14783">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4</m:t>
          </m:r>
        </m:oMath>
      </m:oMathPara>
    </w:p>
    <w:p w14:paraId="282EDF7E" w14:textId="59738DA1" w:rsidR="001E3E9C" w:rsidRPr="001E3E9C" w:rsidRDefault="001E3E9C" w:rsidP="00D14783">
      <w:pPr>
        <w:pStyle w:val="AllText"/>
      </w:pPr>
      <w:r w:rsidRPr="001E3E9C">
        <w:t>=</w:t>
      </w:r>
      <m:oMath>
        <m:r>
          <m:rPr>
            <m:sty m:val="p"/>
          </m:rPr>
          <w:rPr>
            <w:rFonts w:ascii="Cambria Math" w:hAnsi="Cambria Math"/>
          </w:rPr>
          <m:t xml:space="preserve"> 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2940A1EB" w14:textId="77777777" w:rsidR="001E3E9C" w:rsidRPr="001E3E9C" w:rsidRDefault="001E3E9C" w:rsidP="00D14783">
      <w:pPr>
        <w:pStyle w:val="AllText"/>
      </w:pPr>
      <w:r w:rsidRPr="001E3E9C">
        <w:t xml:space="preserve">&gt;&gt; Mass Calculations </w:t>
      </w:r>
    </w:p>
    <w:p w14:paraId="2F90703D" w14:textId="77777777" w:rsidR="001E3E9C" w:rsidRPr="001E3E9C" w:rsidRDefault="001E3E9C" w:rsidP="00D14783">
      <w:pPr>
        <w:pStyle w:val="AllText"/>
      </w:pPr>
      <w:r w:rsidRPr="001E3E9C">
        <w:t xml:space="preserve">Mass </w:t>
      </w:r>
    </w:p>
    <w:p w14:paraId="532EB305" w14:textId="3B77F494" w:rsidR="001E3E9C" w:rsidRPr="001E3E9C" w:rsidRDefault="001E3E9C" w:rsidP="00D14783">
      <w:pPr>
        <w:pStyle w:val="AllText"/>
      </w:pPr>
      <w:r w:rsidRPr="001E3E9C">
        <w:t xml:space="preserve">= </w:t>
      </w: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700</m:t>
        </m:r>
      </m:oMath>
    </w:p>
    <w:p w14:paraId="41969F02" w14:textId="77777777" w:rsidR="001E3E9C" w:rsidRPr="001E3E9C" w:rsidRDefault="001E3E9C" w:rsidP="00D14783">
      <w:pPr>
        <w:pStyle w:val="AllText"/>
      </w:pPr>
      <w:r w:rsidRPr="001E3E9C">
        <w:t>= 0.188 kg</w:t>
      </w:r>
    </w:p>
    <w:p w14:paraId="4A5EE18C" w14:textId="57D7A108" w:rsidR="001E3E9C" w:rsidRPr="001E3E9C" w:rsidRDefault="001E3E9C" w:rsidP="00D14783">
      <w:pPr>
        <w:pStyle w:val="AllText"/>
      </w:pPr>
      <w:r w:rsidRPr="001E3E9C">
        <w:t xml:space="preserve">For four </w:t>
      </w:r>
      <w:r w:rsidR="009B761F">
        <w:t>Pi</w:t>
      </w:r>
      <w:r w:rsidRPr="001E3E9C">
        <w:t>eces = 0.188 kg *4</w:t>
      </w:r>
    </w:p>
    <w:p w14:paraId="5E1E8DBC" w14:textId="410D34FA" w:rsidR="001E3E9C" w:rsidRPr="008F3DA0" w:rsidRDefault="001E3E9C" w:rsidP="00D14783">
      <w:pPr>
        <w:pStyle w:val="AllText"/>
      </w:pPr>
      <w:r w:rsidRPr="001E3E9C">
        <w:t>= 0.752 kg</w:t>
      </w:r>
    </w:p>
    <w:p w14:paraId="3990B541" w14:textId="32B62C58" w:rsidR="001E3E9C" w:rsidRPr="001E3E9C" w:rsidRDefault="001E3E9C" w:rsidP="00D14783">
      <w:pPr>
        <w:pStyle w:val="AllText"/>
      </w:pPr>
      <w:r w:rsidRPr="001E3E9C">
        <w:t>Volume and Mass calculations for Aluminum Mesh</w:t>
      </w:r>
    </w:p>
    <w:p w14:paraId="7F8656E0" w14:textId="77777777" w:rsidR="001E3E9C" w:rsidRPr="001E3E9C" w:rsidRDefault="001E3E9C" w:rsidP="00D14783">
      <w:pPr>
        <w:pStyle w:val="AllText"/>
      </w:pPr>
      <w:r w:rsidRPr="001E3E9C">
        <w:t>&gt;&gt; Volume calculations</w:t>
      </w:r>
    </w:p>
    <w:p w14:paraId="5FBFCE87" w14:textId="77777777" w:rsidR="001E3E9C" w:rsidRPr="001E3E9C" w:rsidRDefault="001E3E9C" w:rsidP="00D14783">
      <w:pPr>
        <w:pStyle w:val="AllText"/>
      </w:pPr>
      <w:r w:rsidRPr="001E3E9C">
        <w:t>Total volume = Volume of whole body – Volume of displaced holes</w:t>
      </w:r>
    </w:p>
    <w:p w14:paraId="5C62F452" w14:textId="24356017" w:rsidR="001E3E9C" w:rsidRPr="001E3E9C" w:rsidRDefault="001E3E9C" w:rsidP="00D14783">
      <w:pPr>
        <w:pStyle w:val="AllText"/>
      </w:pPr>
      <m:oMathPara>
        <m:oMathParaPr>
          <m:jc m:val="center"/>
        </m:oMathParaPr>
        <m:oMath>
          <m:r>
            <m:rPr>
              <m:sty m:val="p"/>
            </m:rPr>
            <w:rPr>
              <w:rFonts w:ascii="Cambria Math" w:hAnsi="Cambria Math"/>
            </w:rPr>
            <w:lastRenderedPageBreak/>
            <m:t>=</m:t>
          </m:r>
          <m:sSup>
            <m:sSupPr>
              <m:ctrlPr>
                <w:rPr>
                  <w:rFonts w:ascii="Cambria Math" w:hAnsi="Cambria Math"/>
                </w:rPr>
              </m:ctrlPr>
            </m:sSup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52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100</m:t>
          </m:r>
        </m:oMath>
      </m:oMathPara>
    </w:p>
    <w:p w14:paraId="562DF08B" w14:textId="11CFF76D" w:rsidR="001E3E9C" w:rsidRPr="001E3E9C" w:rsidRDefault="001E3E9C" w:rsidP="00D14783">
      <w:pPr>
        <w:pStyle w:val="AllText"/>
      </w:pPr>
      <w:r w:rsidRPr="001E3E9C">
        <w:t xml:space="preserve">=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B71DB90" w14:textId="77777777" w:rsidR="001E3E9C" w:rsidRPr="001E3E9C" w:rsidRDefault="001E3E9C" w:rsidP="00D14783">
      <w:pPr>
        <w:pStyle w:val="AllText"/>
      </w:pPr>
      <w:r w:rsidRPr="001E3E9C">
        <w:t>&gt;&gt;Mass Calculations</w:t>
      </w:r>
    </w:p>
    <w:p w14:paraId="1A00FFB4" w14:textId="3AB3FC3B" w:rsidR="001E3E9C" w:rsidRPr="001E3E9C" w:rsidRDefault="001E3E9C" w:rsidP="00D14783">
      <w:pPr>
        <w:pStyle w:val="AllText"/>
      </w:pPr>
      <w:r w:rsidRPr="001E3E9C">
        <w:t xml:space="preserve">Mass =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1016</m:t>
        </m:r>
      </m:oMath>
    </w:p>
    <w:p w14:paraId="43F42BC7" w14:textId="7253C0B3" w:rsidR="001E3E9C" w:rsidRPr="001E3E9C" w:rsidRDefault="001E3E9C" w:rsidP="00D14783">
      <w:pPr>
        <w:pStyle w:val="AllText"/>
      </w:pPr>
      <w:r w:rsidRPr="001E3E9C">
        <w:t>= 2.85 kg</w:t>
      </w:r>
    </w:p>
    <w:p w14:paraId="09404C42" w14:textId="77777777" w:rsidR="001E3E9C" w:rsidRPr="001E3E9C" w:rsidRDefault="001E3E9C" w:rsidP="00D14783">
      <w:pPr>
        <w:pStyle w:val="AllText"/>
      </w:pPr>
      <w:r w:rsidRPr="001E3E9C">
        <w:t>Mass Calculations for the screws</w:t>
      </w:r>
    </w:p>
    <w:p w14:paraId="02BA4716" w14:textId="77777777" w:rsidR="001E3E9C" w:rsidRPr="001E3E9C" w:rsidRDefault="001E3E9C" w:rsidP="00D14783">
      <w:pPr>
        <w:pStyle w:val="AllText"/>
      </w:pPr>
      <w:r w:rsidRPr="001E3E9C">
        <w:t>Standard weight for the screws used = 0.00585 kg</w:t>
      </w:r>
    </w:p>
    <w:p w14:paraId="3F45D8EE" w14:textId="77777777" w:rsidR="001E3E9C" w:rsidRPr="001E3E9C" w:rsidRDefault="001E3E9C" w:rsidP="00D14783">
      <w:pPr>
        <w:pStyle w:val="AllText"/>
      </w:pPr>
      <w:r w:rsidRPr="001E3E9C">
        <w:t xml:space="preserve">For 20 screws </w:t>
      </w:r>
    </w:p>
    <w:p w14:paraId="759FF64E" w14:textId="77777777" w:rsidR="001E3E9C" w:rsidRPr="001E3E9C" w:rsidRDefault="001E3E9C" w:rsidP="00D14783">
      <w:pPr>
        <w:pStyle w:val="AllText"/>
      </w:pPr>
      <w:r w:rsidRPr="001E3E9C">
        <w:t>= 0.00585 * 20</w:t>
      </w:r>
    </w:p>
    <w:p w14:paraId="199ADF74" w14:textId="12148466" w:rsidR="001E3E9C" w:rsidRPr="001E3E9C" w:rsidRDefault="001E3E9C" w:rsidP="00D14783">
      <w:pPr>
        <w:pStyle w:val="AllText"/>
      </w:pPr>
      <w:r w:rsidRPr="001E3E9C">
        <w:t>= 0.0117 kg</w:t>
      </w:r>
    </w:p>
    <w:p w14:paraId="657B1D2F" w14:textId="77777777" w:rsidR="001E3E9C" w:rsidRPr="001E3E9C" w:rsidRDefault="001E3E9C" w:rsidP="00D14783">
      <w:pPr>
        <w:pStyle w:val="AllText"/>
      </w:pPr>
      <w:r w:rsidRPr="001E3E9C">
        <w:t>Total volume Table</w:t>
      </w:r>
    </w:p>
    <w:tbl>
      <w:tblPr>
        <w:tblStyle w:val="TableGrid"/>
        <w:tblW w:w="0" w:type="auto"/>
        <w:tblLook w:val="04A0" w:firstRow="1" w:lastRow="0" w:firstColumn="1" w:lastColumn="0" w:noHBand="0" w:noVBand="1"/>
      </w:tblPr>
      <w:tblGrid>
        <w:gridCol w:w="4675"/>
        <w:gridCol w:w="4675"/>
      </w:tblGrid>
      <w:tr w:rsidR="001E3E9C" w:rsidRPr="001E3E9C" w14:paraId="7839430D" w14:textId="77777777" w:rsidTr="001E3E9C">
        <w:tc>
          <w:tcPr>
            <w:tcW w:w="4675" w:type="dxa"/>
          </w:tcPr>
          <w:p w14:paraId="3F1B8F2F" w14:textId="77777777" w:rsidR="001E3E9C" w:rsidRPr="001E3E9C" w:rsidRDefault="001E3E9C" w:rsidP="00D14783">
            <w:pPr>
              <w:pStyle w:val="AllText"/>
            </w:pPr>
            <w:r w:rsidRPr="001E3E9C">
              <w:t>Parts</w:t>
            </w:r>
          </w:p>
        </w:tc>
        <w:tc>
          <w:tcPr>
            <w:tcW w:w="4675" w:type="dxa"/>
          </w:tcPr>
          <w:p w14:paraId="1F50C243" w14:textId="77777777" w:rsidR="001E3E9C" w:rsidRPr="001E3E9C" w:rsidRDefault="001E3E9C" w:rsidP="00D14783">
            <w:pPr>
              <w:pStyle w:val="AllText"/>
            </w:pPr>
            <w:r w:rsidRPr="001E3E9C">
              <w:t>Volume</w:t>
            </w:r>
          </w:p>
        </w:tc>
      </w:tr>
      <w:tr w:rsidR="001E3E9C" w:rsidRPr="001E3E9C" w14:paraId="1EE09919" w14:textId="77777777" w:rsidTr="001E3E9C">
        <w:tc>
          <w:tcPr>
            <w:tcW w:w="4675" w:type="dxa"/>
          </w:tcPr>
          <w:p w14:paraId="47CE4B33" w14:textId="77777777" w:rsidR="001E3E9C" w:rsidRPr="001E3E9C" w:rsidRDefault="001E3E9C" w:rsidP="00D14783">
            <w:pPr>
              <w:pStyle w:val="AllText"/>
            </w:pPr>
            <w:r w:rsidRPr="001E3E9C">
              <w:t>Half Cylinder</w:t>
            </w:r>
          </w:p>
        </w:tc>
        <w:tc>
          <w:tcPr>
            <w:tcW w:w="4675" w:type="dxa"/>
          </w:tcPr>
          <w:p w14:paraId="5027B892" w14:textId="338ED3C4" w:rsidR="001E3E9C" w:rsidRPr="001E3E9C" w:rsidRDefault="00D75D0E" w:rsidP="00D14783">
            <w:pPr>
              <w:pStyle w:val="AllText"/>
            </w:pPr>
            <m:oMathPara>
              <m:oMath>
                <m:r>
                  <m:rPr>
                    <m:sty m:val="p"/>
                  </m:rPr>
                  <w:rPr>
                    <w:rFonts w:ascii="Cambria Math" w:hAnsi="Cambria Math"/>
                  </w:rPr>
                  <m:t>-</m:t>
                </m:r>
                <m:r>
                  <m:rPr>
                    <m:sty m:val="p"/>
                  </m:rPr>
                  <w:rPr>
                    <w:rFonts w:ascii="Cambria Math" w:hAnsi="Cambria Math"/>
                  </w:rPr>
                  <m:t xml:space="preserve">0.4842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1080E2D4" w14:textId="77777777" w:rsidTr="001E3E9C">
        <w:tc>
          <w:tcPr>
            <w:tcW w:w="4675" w:type="dxa"/>
          </w:tcPr>
          <w:p w14:paraId="295E28AE" w14:textId="77777777" w:rsidR="001E3E9C" w:rsidRPr="001E3E9C" w:rsidRDefault="001E3E9C" w:rsidP="00D14783">
            <w:pPr>
              <w:pStyle w:val="AllText"/>
            </w:pPr>
            <w:r w:rsidRPr="001E3E9C">
              <w:t>Front Cone</w:t>
            </w:r>
          </w:p>
        </w:tc>
        <w:tc>
          <w:tcPr>
            <w:tcW w:w="4675" w:type="dxa"/>
          </w:tcPr>
          <w:p w14:paraId="1C4B5176" w14:textId="17FF9A1C" w:rsidR="001E3E9C" w:rsidRPr="001E3E9C" w:rsidRDefault="001E3E9C" w:rsidP="00D14783">
            <w:pPr>
              <w:pStyle w:val="AllText"/>
            </w:pPr>
            <m:oMathPara>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9B77D0A" w14:textId="77777777" w:rsidTr="001E3E9C">
        <w:tc>
          <w:tcPr>
            <w:tcW w:w="4675" w:type="dxa"/>
          </w:tcPr>
          <w:p w14:paraId="3B8A9304" w14:textId="77777777" w:rsidR="001E3E9C" w:rsidRPr="001E3E9C" w:rsidRDefault="001E3E9C" w:rsidP="00D14783">
            <w:pPr>
              <w:pStyle w:val="AllText"/>
            </w:pPr>
            <w:r w:rsidRPr="001E3E9C">
              <w:t>Wooden Cubes</w:t>
            </w:r>
          </w:p>
        </w:tc>
        <w:tc>
          <w:tcPr>
            <w:tcW w:w="4675" w:type="dxa"/>
          </w:tcPr>
          <w:p w14:paraId="4E36DC8A" w14:textId="7E1D46E3" w:rsidR="001E3E9C" w:rsidRPr="001E3E9C" w:rsidRDefault="001E3E9C" w:rsidP="00D14783">
            <w:pPr>
              <w:pStyle w:val="AllText"/>
            </w:pPr>
            <m:oMathPara>
              <m:oMath>
                <m:r>
                  <m:rPr>
                    <m:sty m:val="p"/>
                  </m:rPr>
                  <w:rPr>
                    <w:rFonts w:ascii="Cambria Math" w:hAnsi="Cambria Math"/>
                  </w:rPr>
                  <m:t xml:space="preserve">0.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AA9F026" w14:textId="77777777" w:rsidTr="001E3E9C">
        <w:tc>
          <w:tcPr>
            <w:tcW w:w="4675" w:type="dxa"/>
          </w:tcPr>
          <w:p w14:paraId="7F44B97A" w14:textId="77777777" w:rsidR="001E3E9C" w:rsidRPr="001E3E9C" w:rsidRDefault="001E3E9C" w:rsidP="00D14783">
            <w:pPr>
              <w:pStyle w:val="AllText"/>
            </w:pPr>
            <w:r w:rsidRPr="001E3E9C">
              <w:t>Rectangular blocks</w:t>
            </w:r>
          </w:p>
        </w:tc>
        <w:tc>
          <w:tcPr>
            <w:tcW w:w="4675" w:type="dxa"/>
          </w:tcPr>
          <w:p w14:paraId="0A8C7D27" w14:textId="710A3212" w:rsidR="001E3E9C" w:rsidRPr="001E3E9C" w:rsidRDefault="001E3E9C" w:rsidP="00D14783">
            <w:pPr>
              <w:pStyle w:val="AllText"/>
            </w:pPr>
            <m:oMathPara>
              <m:oMath>
                <m:r>
                  <m:rPr>
                    <m:sty m:val="p"/>
                  </m:rPr>
                  <w:rPr>
                    <w:rFonts w:ascii="Cambria Math" w:hAnsi="Cambria Math"/>
                  </w:rPr>
                  <m:t xml:space="preserve">0.027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CBC1EBC" w14:textId="77777777" w:rsidTr="001E3E9C">
        <w:tc>
          <w:tcPr>
            <w:tcW w:w="4675" w:type="dxa"/>
          </w:tcPr>
          <w:p w14:paraId="746EB75F" w14:textId="77777777" w:rsidR="001E3E9C" w:rsidRPr="001E3E9C" w:rsidRDefault="001E3E9C" w:rsidP="00D14783">
            <w:pPr>
              <w:pStyle w:val="AllText"/>
            </w:pPr>
            <w:r w:rsidRPr="001E3E9C">
              <w:t>PVC 18.5 inch</w:t>
            </w:r>
          </w:p>
        </w:tc>
        <w:tc>
          <w:tcPr>
            <w:tcW w:w="4675" w:type="dxa"/>
          </w:tcPr>
          <w:p w14:paraId="567DA1FC" w14:textId="4F48B6A0" w:rsidR="001E3E9C" w:rsidRPr="001E3E9C" w:rsidRDefault="001E3E9C" w:rsidP="00D14783">
            <w:pPr>
              <w:pStyle w:val="AllText"/>
            </w:pPr>
            <m:oMathPara>
              <m:oMath>
                <m:r>
                  <m:rPr>
                    <m:sty m:val="p"/>
                  </m:rPr>
                  <w:rPr>
                    <w:rFonts w:ascii="Cambria Math" w:hAnsi="Cambria Math"/>
                  </w:rPr>
                  <m:t xml:space="preserve">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D5A434B" w14:textId="77777777" w:rsidTr="001E3E9C">
        <w:tc>
          <w:tcPr>
            <w:tcW w:w="4675" w:type="dxa"/>
          </w:tcPr>
          <w:p w14:paraId="47F3D223" w14:textId="77777777" w:rsidR="001E3E9C" w:rsidRPr="001E3E9C" w:rsidRDefault="001E3E9C" w:rsidP="00D14783">
            <w:pPr>
              <w:pStyle w:val="AllText"/>
            </w:pPr>
            <w:r w:rsidRPr="001E3E9C">
              <w:t>PVC 4 inch</w:t>
            </w:r>
          </w:p>
        </w:tc>
        <w:tc>
          <w:tcPr>
            <w:tcW w:w="4675" w:type="dxa"/>
          </w:tcPr>
          <w:p w14:paraId="6FD15943" w14:textId="3FC1B7AE" w:rsidR="001E3E9C" w:rsidRPr="001E3E9C" w:rsidRDefault="001E3E9C" w:rsidP="00D14783">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85168A7" w14:textId="77777777" w:rsidTr="001E3E9C">
        <w:tc>
          <w:tcPr>
            <w:tcW w:w="4675" w:type="dxa"/>
          </w:tcPr>
          <w:p w14:paraId="1AD47A14" w14:textId="77777777" w:rsidR="001E3E9C" w:rsidRPr="001E3E9C" w:rsidRDefault="001E3E9C" w:rsidP="00D14783">
            <w:pPr>
              <w:pStyle w:val="AllText"/>
            </w:pPr>
            <w:r w:rsidRPr="001E3E9C">
              <w:t>PVC Elbow</w:t>
            </w:r>
          </w:p>
        </w:tc>
        <w:tc>
          <w:tcPr>
            <w:tcW w:w="4675" w:type="dxa"/>
          </w:tcPr>
          <w:p w14:paraId="645BFEF8" w14:textId="70039B04" w:rsidR="001E3E9C" w:rsidRPr="001E3E9C" w:rsidRDefault="001E3E9C" w:rsidP="00D14783">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5DBBD867" w14:textId="77777777" w:rsidTr="001E3E9C">
        <w:tc>
          <w:tcPr>
            <w:tcW w:w="4675" w:type="dxa"/>
          </w:tcPr>
          <w:p w14:paraId="2628B279" w14:textId="77777777" w:rsidR="001E3E9C" w:rsidRPr="001E3E9C" w:rsidRDefault="001E3E9C" w:rsidP="00D14783">
            <w:pPr>
              <w:pStyle w:val="AllText"/>
            </w:pPr>
            <w:r w:rsidRPr="001E3E9C">
              <w:t>Aluminum Angle Bar 28 inch</w:t>
            </w:r>
          </w:p>
        </w:tc>
        <w:tc>
          <w:tcPr>
            <w:tcW w:w="4675" w:type="dxa"/>
          </w:tcPr>
          <w:p w14:paraId="0253A3B4" w14:textId="602E01B9" w:rsidR="001E3E9C" w:rsidRPr="001E3E9C" w:rsidRDefault="001E3E9C" w:rsidP="00D14783">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7AEA836" w14:textId="77777777" w:rsidTr="001E3E9C">
        <w:tc>
          <w:tcPr>
            <w:tcW w:w="4675" w:type="dxa"/>
          </w:tcPr>
          <w:p w14:paraId="0A69C11D" w14:textId="77777777" w:rsidR="001E3E9C" w:rsidRPr="001E3E9C" w:rsidRDefault="001E3E9C" w:rsidP="00D14783">
            <w:pPr>
              <w:pStyle w:val="AllText"/>
            </w:pPr>
            <w:r w:rsidRPr="001E3E9C">
              <w:t>Aluminum Angle Bar 12 inch</w:t>
            </w:r>
          </w:p>
        </w:tc>
        <w:tc>
          <w:tcPr>
            <w:tcW w:w="4675" w:type="dxa"/>
          </w:tcPr>
          <w:p w14:paraId="162229EA" w14:textId="52B8C899" w:rsidR="001E3E9C" w:rsidRPr="001E3E9C" w:rsidRDefault="001E3E9C" w:rsidP="00D14783">
            <w:pPr>
              <w:pStyle w:val="AllText"/>
            </w:pPr>
            <m:oMathPara>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A221794" w14:textId="77777777" w:rsidTr="001E3E9C">
        <w:tc>
          <w:tcPr>
            <w:tcW w:w="4675" w:type="dxa"/>
          </w:tcPr>
          <w:p w14:paraId="4277EDEB" w14:textId="77777777" w:rsidR="001E3E9C" w:rsidRPr="001E3E9C" w:rsidRDefault="001E3E9C" w:rsidP="00D14783">
            <w:pPr>
              <w:pStyle w:val="AllText"/>
            </w:pPr>
            <w:r w:rsidRPr="001E3E9C">
              <w:t>Aluminum Box Bar 12 inch</w:t>
            </w:r>
          </w:p>
        </w:tc>
        <w:tc>
          <w:tcPr>
            <w:tcW w:w="4675" w:type="dxa"/>
          </w:tcPr>
          <w:p w14:paraId="0DEF2318" w14:textId="221C50F5" w:rsidR="001E3E9C" w:rsidRPr="001E3E9C" w:rsidRDefault="001E3E9C" w:rsidP="00D14783">
            <w:pPr>
              <w:pStyle w:val="AllText"/>
            </w:pPr>
            <m:oMathPara>
              <m:oMath>
                <m:r>
                  <m:rPr>
                    <m:sty m:val="p"/>
                  </m:rPr>
                  <w:rPr>
                    <w:rFonts w:ascii="Cambria Math" w:hAnsi="Cambria Math"/>
                  </w:rPr>
                  <m:t xml:space="preserve">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A192CE" w14:textId="77777777" w:rsidTr="001E3E9C">
        <w:tc>
          <w:tcPr>
            <w:tcW w:w="4675" w:type="dxa"/>
          </w:tcPr>
          <w:p w14:paraId="78EF43A8" w14:textId="77777777" w:rsidR="001E3E9C" w:rsidRPr="001E3E9C" w:rsidRDefault="001E3E9C" w:rsidP="00D14783">
            <w:pPr>
              <w:pStyle w:val="AllText"/>
            </w:pPr>
            <w:r w:rsidRPr="001E3E9C">
              <w:t>Aluminum Mesh</w:t>
            </w:r>
          </w:p>
        </w:tc>
        <w:tc>
          <w:tcPr>
            <w:tcW w:w="4675" w:type="dxa"/>
          </w:tcPr>
          <w:p w14:paraId="0E037B65" w14:textId="4ED04ECA" w:rsidR="001E3E9C" w:rsidRPr="001E3E9C" w:rsidRDefault="001E3E9C" w:rsidP="00D14783">
            <w:pPr>
              <w:pStyle w:val="AllText"/>
            </w:pPr>
            <m:oMathPara>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10726B" w14:textId="77777777" w:rsidTr="001E3E9C">
        <w:tc>
          <w:tcPr>
            <w:tcW w:w="4675" w:type="dxa"/>
          </w:tcPr>
          <w:p w14:paraId="6F89BCC1" w14:textId="77777777" w:rsidR="001E3E9C" w:rsidRPr="001E3E9C" w:rsidRDefault="001E3E9C" w:rsidP="00D14783">
            <w:pPr>
              <w:pStyle w:val="AllText"/>
            </w:pPr>
            <w:r w:rsidRPr="001E3E9C">
              <w:t>Total Volume</w:t>
            </w:r>
          </w:p>
        </w:tc>
        <w:tc>
          <w:tcPr>
            <w:tcW w:w="4675" w:type="dxa"/>
          </w:tcPr>
          <w:p w14:paraId="121B22BD" w14:textId="6C1FA49B" w:rsidR="001E3E9C" w:rsidRPr="001E3E9C" w:rsidRDefault="001E3E9C" w:rsidP="00D14783">
            <w:pPr>
              <w:pStyle w:val="AllText"/>
            </w:pPr>
            <m:oMathPara>
              <m:oMath>
                <m:r>
                  <m:rPr>
                    <m:sty m:val="p"/>
                  </m:rPr>
                  <w:rPr>
                    <w:rFonts w:ascii="Cambria Math" w:hAnsi="Cambria Math"/>
                  </w:rPr>
                  <m:t xml:space="preserve">0.52413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bl>
    <w:p w14:paraId="300250D5" w14:textId="31CB89E3" w:rsidR="001E3E9C" w:rsidRPr="001E3E9C" w:rsidRDefault="001E3E9C" w:rsidP="005F17DB">
      <w:pPr>
        <w:pStyle w:val="TableHead"/>
      </w:pPr>
      <w:bookmarkStart w:id="90" w:name="_Toc532928481"/>
      <w:bookmarkStart w:id="91" w:name="_Toc1834857"/>
      <w:r w:rsidRPr="001E3E9C">
        <w:t>Total Volume table</w:t>
      </w:r>
      <w:bookmarkEnd w:id="90"/>
      <w:bookmarkEnd w:id="91"/>
    </w:p>
    <w:p w14:paraId="63E3CCAD" w14:textId="77777777" w:rsidR="001E3E9C" w:rsidRPr="001E3E9C" w:rsidRDefault="001E3E9C" w:rsidP="00D14783">
      <w:pPr>
        <w:pStyle w:val="AllText"/>
      </w:pPr>
      <w:r w:rsidRPr="001E3E9C">
        <w:t>Total mass Table</w:t>
      </w:r>
    </w:p>
    <w:tbl>
      <w:tblPr>
        <w:tblStyle w:val="TableGrid"/>
        <w:tblW w:w="0" w:type="auto"/>
        <w:tblLook w:val="04A0" w:firstRow="1" w:lastRow="0" w:firstColumn="1" w:lastColumn="0" w:noHBand="0" w:noVBand="1"/>
      </w:tblPr>
      <w:tblGrid>
        <w:gridCol w:w="4675"/>
        <w:gridCol w:w="4675"/>
      </w:tblGrid>
      <w:tr w:rsidR="001E3E9C" w:rsidRPr="001E3E9C" w14:paraId="2D606E94" w14:textId="77777777" w:rsidTr="001E3E9C">
        <w:tc>
          <w:tcPr>
            <w:tcW w:w="4675" w:type="dxa"/>
          </w:tcPr>
          <w:p w14:paraId="352FE5C2" w14:textId="77777777" w:rsidR="001E3E9C" w:rsidRPr="001E3E9C" w:rsidRDefault="001E3E9C" w:rsidP="00D14783">
            <w:pPr>
              <w:pStyle w:val="AllText"/>
            </w:pPr>
            <w:r w:rsidRPr="001E3E9C">
              <w:t>Parts</w:t>
            </w:r>
          </w:p>
        </w:tc>
        <w:tc>
          <w:tcPr>
            <w:tcW w:w="4675" w:type="dxa"/>
          </w:tcPr>
          <w:p w14:paraId="098E2650" w14:textId="77777777" w:rsidR="001E3E9C" w:rsidRPr="001E3E9C" w:rsidRDefault="001E3E9C" w:rsidP="00D14783">
            <w:pPr>
              <w:pStyle w:val="AllText"/>
            </w:pPr>
            <w:r w:rsidRPr="001E3E9C">
              <w:t>Mass</w:t>
            </w:r>
          </w:p>
        </w:tc>
      </w:tr>
      <w:tr w:rsidR="001E3E9C" w:rsidRPr="001E3E9C" w14:paraId="212AC91C" w14:textId="77777777" w:rsidTr="001E3E9C">
        <w:tc>
          <w:tcPr>
            <w:tcW w:w="4675" w:type="dxa"/>
          </w:tcPr>
          <w:p w14:paraId="677F0159" w14:textId="77777777" w:rsidR="001E3E9C" w:rsidRPr="001E3E9C" w:rsidRDefault="001E3E9C" w:rsidP="00D14783">
            <w:pPr>
              <w:pStyle w:val="AllText"/>
            </w:pPr>
            <w:r w:rsidRPr="001E3E9C">
              <w:t>Half Cylinder</w:t>
            </w:r>
          </w:p>
        </w:tc>
        <w:tc>
          <w:tcPr>
            <w:tcW w:w="4675" w:type="dxa"/>
          </w:tcPr>
          <w:p w14:paraId="0E63AE84" w14:textId="77777777" w:rsidR="001E3E9C" w:rsidRPr="001E3E9C" w:rsidRDefault="001E3E9C" w:rsidP="00D14783">
            <w:pPr>
              <w:pStyle w:val="AllText"/>
            </w:pPr>
            <w:r w:rsidRPr="001E3E9C">
              <w:t>0.48426 kg</w:t>
            </w:r>
          </w:p>
        </w:tc>
      </w:tr>
      <w:tr w:rsidR="001E3E9C" w:rsidRPr="001E3E9C" w14:paraId="4E7DA2D3" w14:textId="77777777" w:rsidTr="001E3E9C">
        <w:tc>
          <w:tcPr>
            <w:tcW w:w="4675" w:type="dxa"/>
          </w:tcPr>
          <w:p w14:paraId="0171F1C5" w14:textId="77777777" w:rsidR="001E3E9C" w:rsidRPr="001E3E9C" w:rsidRDefault="001E3E9C" w:rsidP="00D14783">
            <w:pPr>
              <w:pStyle w:val="AllText"/>
            </w:pPr>
            <w:r w:rsidRPr="001E3E9C">
              <w:t>Front Cone</w:t>
            </w:r>
          </w:p>
        </w:tc>
        <w:tc>
          <w:tcPr>
            <w:tcW w:w="4675" w:type="dxa"/>
          </w:tcPr>
          <w:p w14:paraId="0B54C7B2" w14:textId="77777777" w:rsidR="001E3E9C" w:rsidRPr="001E3E9C" w:rsidRDefault="001E3E9C" w:rsidP="00D14783">
            <w:pPr>
              <w:pStyle w:val="AllText"/>
            </w:pPr>
            <w:r w:rsidRPr="001E3E9C">
              <w:t>0.13272 kg</w:t>
            </w:r>
          </w:p>
        </w:tc>
      </w:tr>
      <w:tr w:rsidR="001E3E9C" w:rsidRPr="001E3E9C" w14:paraId="7C24DAF2" w14:textId="77777777" w:rsidTr="001E3E9C">
        <w:tc>
          <w:tcPr>
            <w:tcW w:w="4675" w:type="dxa"/>
          </w:tcPr>
          <w:p w14:paraId="44DC4F9B" w14:textId="77777777" w:rsidR="001E3E9C" w:rsidRPr="001E3E9C" w:rsidRDefault="001E3E9C" w:rsidP="00D14783">
            <w:pPr>
              <w:pStyle w:val="AllText"/>
            </w:pPr>
            <w:r w:rsidRPr="001E3E9C">
              <w:t>Wooden Cubes</w:t>
            </w:r>
          </w:p>
        </w:tc>
        <w:tc>
          <w:tcPr>
            <w:tcW w:w="4675" w:type="dxa"/>
          </w:tcPr>
          <w:p w14:paraId="52E6D276" w14:textId="77777777" w:rsidR="001E3E9C" w:rsidRPr="001E3E9C" w:rsidRDefault="001E3E9C" w:rsidP="00D14783">
            <w:pPr>
              <w:pStyle w:val="AllText"/>
            </w:pPr>
            <w:r w:rsidRPr="001E3E9C">
              <w:t>0.92208 kg</w:t>
            </w:r>
          </w:p>
        </w:tc>
      </w:tr>
      <w:tr w:rsidR="001E3E9C" w:rsidRPr="001E3E9C" w14:paraId="197C3771" w14:textId="77777777" w:rsidTr="001E3E9C">
        <w:tc>
          <w:tcPr>
            <w:tcW w:w="4675" w:type="dxa"/>
          </w:tcPr>
          <w:p w14:paraId="2CF06D34" w14:textId="77777777" w:rsidR="001E3E9C" w:rsidRPr="001E3E9C" w:rsidRDefault="001E3E9C" w:rsidP="00D14783">
            <w:pPr>
              <w:pStyle w:val="AllText"/>
            </w:pPr>
            <w:r w:rsidRPr="001E3E9C">
              <w:t>Rectangular blocks</w:t>
            </w:r>
          </w:p>
        </w:tc>
        <w:tc>
          <w:tcPr>
            <w:tcW w:w="4675" w:type="dxa"/>
          </w:tcPr>
          <w:p w14:paraId="1E9A1DF6" w14:textId="77777777" w:rsidR="001E3E9C" w:rsidRPr="001E3E9C" w:rsidRDefault="001E3E9C" w:rsidP="00D14783">
            <w:pPr>
              <w:pStyle w:val="AllText"/>
            </w:pPr>
            <w:r w:rsidRPr="001E3E9C">
              <w:t>0.5712 kg</w:t>
            </w:r>
          </w:p>
        </w:tc>
      </w:tr>
      <w:tr w:rsidR="001E3E9C" w:rsidRPr="001E3E9C" w14:paraId="4D923CE9" w14:textId="77777777" w:rsidTr="001E3E9C">
        <w:tc>
          <w:tcPr>
            <w:tcW w:w="4675" w:type="dxa"/>
          </w:tcPr>
          <w:p w14:paraId="4D67B20E" w14:textId="77777777" w:rsidR="001E3E9C" w:rsidRPr="001E3E9C" w:rsidRDefault="001E3E9C" w:rsidP="00D14783">
            <w:pPr>
              <w:pStyle w:val="AllText"/>
            </w:pPr>
            <w:r w:rsidRPr="001E3E9C">
              <w:t>PVC 18.5 inch</w:t>
            </w:r>
          </w:p>
        </w:tc>
        <w:tc>
          <w:tcPr>
            <w:tcW w:w="4675" w:type="dxa"/>
          </w:tcPr>
          <w:p w14:paraId="1E26B248" w14:textId="77777777" w:rsidR="001E3E9C" w:rsidRPr="001E3E9C" w:rsidRDefault="001E3E9C" w:rsidP="00D14783">
            <w:pPr>
              <w:pStyle w:val="AllText"/>
            </w:pPr>
            <w:r w:rsidRPr="001E3E9C">
              <w:t>0.1352 kg</w:t>
            </w:r>
          </w:p>
        </w:tc>
      </w:tr>
      <w:tr w:rsidR="001E3E9C" w:rsidRPr="001E3E9C" w14:paraId="742D8B6C" w14:textId="77777777" w:rsidTr="001E3E9C">
        <w:tc>
          <w:tcPr>
            <w:tcW w:w="4675" w:type="dxa"/>
          </w:tcPr>
          <w:p w14:paraId="7E379ECB" w14:textId="77777777" w:rsidR="001E3E9C" w:rsidRPr="001E3E9C" w:rsidRDefault="001E3E9C" w:rsidP="00D14783">
            <w:pPr>
              <w:pStyle w:val="AllText"/>
            </w:pPr>
            <w:r w:rsidRPr="001E3E9C">
              <w:t>PVC 4 inch</w:t>
            </w:r>
          </w:p>
        </w:tc>
        <w:tc>
          <w:tcPr>
            <w:tcW w:w="4675" w:type="dxa"/>
          </w:tcPr>
          <w:p w14:paraId="36D3BE05" w14:textId="77777777" w:rsidR="001E3E9C" w:rsidRPr="001E3E9C" w:rsidRDefault="001E3E9C" w:rsidP="00D14783">
            <w:pPr>
              <w:pStyle w:val="AllText"/>
            </w:pPr>
            <w:r w:rsidRPr="001E3E9C">
              <w:t>0.058 kg</w:t>
            </w:r>
          </w:p>
        </w:tc>
      </w:tr>
      <w:tr w:rsidR="001E3E9C" w:rsidRPr="001E3E9C" w14:paraId="3CC80323" w14:textId="77777777" w:rsidTr="001E3E9C">
        <w:tc>
          <w:tcPr>
            <w:tcW w:w="4675" w:type="dxa"/>
          </w:tcPr>
          <w:p w14:paraId="124AA4A0" w14:textId="77777777" w:rsidR="001E3E9C" w:rsidRPr="001E3E9C" w:rsidRDefault="001E3E9C" w:rsidP="00D14783">
            <w:pPr>
              <w:pStyle w:val="AllText"/>
            </w:pPr>
            <w:r w:rsidRPr="001E3E9C">
              <w:t>PVC Elbow</w:t>
            </w:r>
          </w:p>
        </w:tc>
        <w:tc>
          <w:tcPr>
            <w:tcW w:w="4675" w:type="dxa"/>
          </w:tcPr>
          <w:p w14:paraId="549A414D" w14:textId="77777777" w:rsidR="001E3E9C" w:rsidRPr="001E3E9C" w:rsidRDefault="001E3E9C" w:rsidP="00D14783">
            <w:pPr>
              <w:pStyle w:val="AllText"/>
            </w:pPr>
            <w:r w:rsidRPr="001E3E9C">
              <w:t>0.08008 kg</w:t>
            </w:r>
          </w:p>
        </w:tc>
      </w:tr>
      <w:tr w:rsidR="001E3E9C" w:rsidRPr="001E3E9C" w14:paraId="186575F3" w14:textId="77777777" w:rsidTr="001E3E9C">
        <w:tc>
          <w:tcPr>
            <w:tcW w:w="4675" w:type="dxa"/>
          </w:tcPr>
          <w:p w14:paraId="602D1939" w14:textId="77777777" w:rsidR="001E3E9C" w:rsidRPr="001E3E9C" w:rsidRDefault="001E3E9C" w:rsidP="00D14783">
            <w:pPr>
              <w:pStyle w:val="AllText"/>
            </w:pPr>
            <w:r w:rsidRPr="001E3E9C">
              <w:lastRenderedPageBreak/>
              <w:t>Aluminum Angle Bar 28 inch</w:t>
            </w:r>
          </w:p>
        </w:tc>
        <w:tc>
          <w:tcPr>
            <w:tcW w:w="4675" w:type="dxa"/>
          </w:tcPr>
          <w:p w14:paraId="3D2D92CC" w14:textId="77777777" w:rsidR="001E3E9C" w:rsidRPr="001E3E9C" w:rsidRDefault="001E3E9C" w:rsidP="00D14783">
            <w:pPr>
              <w:pStyle w:val="AllText"/>
            </w:pPr>
            <w:r w:rsidRPr="001E3E9C">
              <w:t>0.120204 kg</w:t>
            </w:r>
          </w:p>
        </w:tc>
      </w:tr>
      <w:tr w:rsidR="001E3E9C" w:rsidRPr="001E3E9C" w14:paraId="2F976159" w14:textId="77777777" w:rsidTr="001E3E9C">
        <w:tc>
          <w:tcPr>
            <w:tcW w:w="4675" w:type="dxa"/>
          </w:tcPr>
          <w:p w14:paraId="076ABCF4" w14:textId="77777777" w:rsidR="001E3E9C" w:rsidRPr="001E3E9C" w:rsidRDefault="001E3E9C" w:rsidP="00D14783">
            <w:pPr>
              <w:pStyle w:val="AllText"/>
            </w:pPr>
            <w:r w:rsidRPr="001E3E9C">
              <w:t>Aluminum Angle Bar 12 inch</w:t>
            </w:r>
          </w:p>
        </w:tc>
        <w:tc>
          <w:tcPr>
            <w:tcW w:w="4675" w:type="dxa"/>
          </w:tcPr>
          <w:p w14:paraId="24DF8FAB" w14:textId="77777777" w:rsidR="001E3E9C" w:rsidRPr="001E3E9C" w:rsidRDefault="001E3E9C" w:rsidP="00D14783">
            <w:pPr>
              <w:pStyle w:val="AllText"/>
            </w:pPr>
            <w:r w:rsidRPr="001E3E9C">
              <w:t>0.538 kg</w:t>
            </w:r>
          </w:p>
        </w:tc>
      </w:tr>
      <w:tr w:rsidR="001E3E9C" w:rsidRPr="001E3E9C" w14:paraId="68CFFCF9" w14:textId="77777777" w:rsidTr="001E3E9C">
        <w:tc>
          <w:tcPr>
            <w:tcW w:w="4675" w:type="dxa"/>
          </w:tcPr>
          <w:p w14:paraId="5D7E5F15" w14:textId="77777777" w:rsidR="001E3E9C" w:rsidRPr="001E3E9C" w:rsidRDefault="001E3E9C" w:rsidP="00D14783">
            <w:pPr>
              <w:pStyle w:val="AllText"/>
            </w:pPr>
            <w:r w:rsidRPr="001E3E9C">
              <w:t>Aluminum Box Bar 12 inch</w:t>
            </w:r>
          </w:p>
        </w:tc>
        <w:tc>
          <w:tcPr>
            <w:tcW w:w="4675" w:type="dxa"/>
          </w:tcPr>
          <w:p w14:paraId="54129AF8" w14:textId="77777777" w:rsidR="001E3E9C" w:rsidRPr="001E3E9C" w:rsidRDefault="001E3E9C" w:rsidP="00D14783">
            <w:pPr>
              <w:pStyle w:val="AllText"/>
            </w:pPr>
            <w:r w:rsidRPr="001E3E9C">
              <w:t>0.752 kg</w:t>
            </w:r>
          </w:p>
        </w:tc>
      </w:tr>
      <w:tr w:rsidR="001E3E9C" w:rsidRPr="001E3E9C" w14:paraId="78623453" w14:textId="77777777" w:rsidTr="001E3E9C">
        <w:tc>
          <w:tcPr>
            <w:tcW w:w="4675" w:type="dxa"/>
          </w:tcPr>
          <w:p w14:paraId="0E28D758" w14:textId="77777777" w:rsidR="001E3E9C" w:rsidRPr="001E3E9C" w:rsidRDefault="001E3E9C" w:rsidP="00D14783">
            <w:pPr>
              <w:pStyle w:val="AllText"/>
            </w:pPr>
            <w:r w:rsidRPr="001E3E9C">
              <w:t>Aluminum Mesh</w:t>
            </w:r>
          </w:p>
        </w:tc>
        <w:tc>
          <w:tcPr>
            <w:tcW w:w="4675" w:type="dxa"/>
          </w:tcPr>
          <w:p w14:paraId="4FD9FA3F" w14:textId="77777777" w:rsidR="001E3E9C" w:rsidRPr="001E3E9C" w:rsidRDefault="001E3E9C" w:rsidP="00D14783">
            <w:pPr>
              <w:pStyle w:val="AllText"/>
            </w:pPr>
            <w:r w:rsidRPr="001E3E9C">
              <w:t>2.85 kg</w:t>
            </w:r>
          </w:p>
        </w:tc>
      </w:tr>
      <w:tr w:rsidR="001E3E9C" w:rsidRPr="001E3E9C" w14:paraId="4AC0AAFA" w14:textId="77777777" w:rsidTr="001E3E9C">
        <w:tc>
          <w:tcPr>
            <w:tcW w:w="4675" w:type="dxa"/>
          </w:tcPr>
          <w:p w14:paraId="6A7E5481" w14:textId="77777777" w:rsidR="001E3E9C" w:rsidRPr="001E3E9C" w:rsidRDefault="001E3E9C" w:rsidP="00D14783">
            <w:pPr>
              <w:pStyle w:val="AllText"/>
            </w:pPr>
            <w:r w:rsidRPr="001E3E9C">
              <w:t>Screws</w:t>
            </w:r>
          </w:p>
        </w:tc>
        <w:tc>
          <w:tcPr>
            <w:tcW w:w="4675" w:type="dxa"/>
          </w:tcPr>
          <w:p w14:paraId="0B7CB88D" w14:textId="77777777" w:rsidR="001E3E9C" w:rsidRPr="001E3E9C" w:rsidRDefault="001E3E9C" w:rsidP="00D14783">
            <w:pPr>
              <w:pStyle w:val="AllText"/>
            </w:pPr>
            <w:r w:rsidRPr="001E3E9C">
              <w:t>0.117 kg</w:t>
            </w:r>
          </w:p>
        </w:tc>
      </w:tr>
      <w:tr w:rsidR="001E3E9C" w:rsidRPr="001E3E9C" w14:paraId="428A3E6F" w14:textId="77777777" w:rsidTr="001E3E9C">
        <w:tc>
          <w:tcPr>
            <w:tcW w:w="4675" w:type="dxa"/>
          </w:tcPr>
          <w:p w14:paraId="5C6C03AC" w14:textId="77777777" w:rsidR="001E3E9C" w:rsidRPr="001E3E9C" w:rsidRDefault="001E3E9C" w:rsidP="00D14783">
            <w:pPr>
              <w:pStyle w:val="AllText"/>
            </w:pPr>
            <w:r w:rsidRPr="001E3E9C">
              <w:t>Total Mass</w:t>
            </w:r>
          </w:p>
        </w:tc>
        <w:tc>
          <w:tcPr>
            <w:tcW w:w="4675" w:type="dxa"/>
          </w:tcPr>
          <w:p w14:paraId="36D5C8EF" w14:textId="77777777" w:rsidR="001E3E9C" w:rsidRPr="001E3E9C" w:rsidRDefault="001E3E9C" w:rsidP="00D14783">
            <w:pPr>
              <w:pStyle w:val="AllText"/>
            </w:pPr>
            <w:r w:rsidRPr="001E3E9C">
              <w:t>6.760744 kg</w:t>
            </w:r>
          </w:p>
        </w:tc>
      </w:tr>
    </w:tbl>
    <w:p w14:paraId="27890496" w14:textId="73FDF32C" w:rsidR="0056328E" w:rsidRDefault="001E3E9C" w:rsidP="00264EB6">
      <w:pPr>
        <w:pStyle w:val="TableHead"/>
      </w:pPr>
      <w:bookmarkStart w:id="92" w:name="_Toc532928482"/>
      <w:bookmarkStart w:id="93" w:name="_Toc1834858"/>
      <w:r w:rsidRPr="001E3E9C">
        <w:t>Total Mass table</w:t>
      </w:r>
      <w:bookmarkEnd w:id="92"/>
      <w:bookmarkEnd w:id="93"/>
    </w:p>
    <w:p w14:paraId="61E40E16" w14:textId="4721A560" w:rsidR="0056328E" w:rsidRDefault="00407D82" w:rsidP="00C2354E">
      <w:pPr>
        <w:pStyle w:val="Heading2"/>
      </w:pPr>
      <w:bookmarkStart w:id="94" w:name="_Toc2177747"/>
      <w:r w:rsidRPr="00407D82">
        <w:t>Implementation of Task 4</w:t>
      </w:r>
      <w:r w:rsidR="001B022C">
        <w:t>- Hydrostatic S</w:t>
      </w:r>
      <w:r>
        <w:t>tudy</w:t>
      </w:r>
      <w:bookmarkEnd w:id="94"/>
    </w:p>
    <w:p w14:paraId="1CD557D4" w14:textId="3C11998B" w:rsidR="00407D82" w:rsidRDefault="001B022C" w:rsidP="00D14783">
      <w:pPr>
        <w:pStyle w:val="Heading3"/>
      </w:pPr>
      <w:bookmarkStart w:id="95" w:name="_Toc2177748"/>
      <w:r>
        <w:t>Implementation of S</w:t>
      </w:r>
      <w:r w:rsidR="00837002">
        <w:t>ubtask 1</w:t>
      </w:r>
      <w:r w:rsidR="00407D82">
        <w:t xml:space="preserve">- Calculate </w:t>
      </w:r>
      <w:r>
        <w:t>Bouyant F</w:t>
      </w:r>
      <w:r w:rsidR="00837002">
        <w:t>orce</w:t>
      </w:r>
      <w:bookmarkEnd w:id="95"/>
    </w:p>
    <w:p w14:paraId="7AC546DE" w14:textId="7F77DF55" w:rsidR="00407D82" w:rsidRPr="00407D82" w:rsidRDefault="001B022C" w:rsidP="00D14783">
      <w:pPr>
        <w:pStyle w:val="Heading3"/>
      </w:pPr>
      <w:bookmarkStart w:id="96" w:name="_Toc2177749"/>
      <w:r>
        <w:t>Implementatiion of S</w:t>
      </w:r>
      <w:r w:rsidR="00407D82" w:rsidRPr="00407D82">
        <w:t>ubtask</w:t>
      </w:r>
      <w:r w:rsidR="001158AB">
        <w:t xml:space="preserve"> 3</w:t>
      </w:r>
      <w:r>
        <w:t>- Calculate D</w:t>
      </w:r>
      <w:r w:rsidR="00407D82">
        <w:t>isplacement</w:t>
      </w:r>
      <w:bookmarkEnd w:id="96"/>
    </w:p>
    <w:p w14:paraId="04FD5084" w14:textId="77777777" w:rsidR="0056328E" w:rsidRDefault="0056328E" w:rsidP="00D14783">
      <w:pPr>
        <w:pStyle w:val="AllText"/>
      </w:pPr>
      <w:r>
        <w:t>Mass breakdown of the ship:</w:t>
      </w:r>
    </w:p>
    <w:p w14:paraId="0506885C" w14:textId="77777777" w:rsidR="0056328E" w:rsidRDefault="0056328E" w:rsidP="0056328E">
      <w:pPr>
        <w:contextualSpacing/>
        <w:jc w:val="both"/>
      </w:pPr>
      <w:r>
        <w:t>Total weight of the building materials = 6.760744 kg =&gt;14.8736368 pounds</w:t>
      </w:r>
    </w:p>
    <w:p w14:paraId="66A9F1EF" w14:textId="77777777" w:rsidR="0056328E" w:rsidRDefault="0056328E" w:rsidP="0056328E">
      <w:pPr>
        <w:contextualSpacing/>
        <w:jc w:val="both"/>
      </w:pPr>
      <w:r>
        <w:t>The mass of electronics = 10.17 pounds</w:t>
      </w:r>
    </w:p>
    <w:p w14:paraId="20B346BA" w14:textId="77777777" w:rsidR="0056328E" w:rsidRDefault="0056328E" w:rsidP="0056328E">
      <w:pPr>
        <w:contextualSpacing/>
        <w:jc w:val="both"/>
      </w:pPr>
      <w:r>
        <w:t>Maximum Mass of the payload = 25 pounds</w:t>
      </w:r>
    </w:p>
    <w:p w14:paraId="41C2E760" w14:textId="2D426D6D" w:rsidR="0056328E" w:rsidRPr="00BD2116" w:rsidRDefault="0056328E" w:rsidP="0056328E">
      <w:pPr>
        <w:contextualSpacing/>
        <w:jc w:val="both"/>
      </w:pPr>
      <w:r>
        <w:t>Total weight of the boat including dead weight and payload weight = 50 pounds =&gt; 22.72727 kg</w:t>
      </w:r>
    </w:p>
    <w:p w14:paraId="6D331AAD" w14:textId="77777777" w:rsidR="0056328E" w:rsidRPr="00EE1812" w:rsidRDefault="0056328E" w:rsidP="00D14783">
      <w:pPr>
        <w:pStyle w:val="AllText"/>
      </w:pPr>
      <w:r w:rsidRPr="00EE1812">
        <w:t>Total Water Displacement</w:t>
      </w:r>
    </w:p>
    <w:p w14:paraId="5C933FA7" w14:textId="77777777" w:rsidR="0056328E" w:rsidRPr="00EE1812" w:rsidRDefault="0056328E" w:rsidP="0056328E">
      <w:pPr>
        <w:pStyle w:val="NoSpacing"/>
      </w:pPr>
      <m:oMathPara>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mass</m:t>
          </m:r>
          <m:r>
            <m:rPr>
              <m:sty m:val="p"/>
            </m:rPr>
            <w:rPr>
              <w:rFonts w:ascii="Cambria Math" w:hAnsi="Cambria Math"/>
            </w:rPr>
            <m:t xml:space="preserve">              =</m:t>
          </m:r>
          <m:r>
            <m:rPr>
              <m:sty m:val="b"/>
            </m:rPr>
            <w:rPr>
              <w:rFonts w:ascii="Cambria Math" w:hAnsi="Cambria Math"/>
            </w:rPr>
            <m:t>22</m:t>
          </m:r>
          <m:r>
            <m:rPr>
              <m:sty m:val="p"/>
            </m:rPr>
            <w:rPr>
              <w:rFonts w:ascii="Cambria Math" w:hAnsi="Cambria Math"/>
            </w:rPr>
            <m:t>.</m:t>
          </m:r>
          <m:r>
            <m:rPr>
              <m:sty m:val="b"/>
            </m:rPr>
            <w:rPr>
              <w:rFonts w:ascii="Cambria Math" w:hAnsi="Cambria Math"/>
            </w:rPr>
            <m:t>72727</m:t>
          </m:r>
          <m:r>
            <m:rPr>
              <m:sty m:val="bi"/>
            </m:rPr>
            <w:rPr>
              <w:rFonts w:ascii="Cambria Math" w:hAnsi="Cambria Math"/>
            </w:rPr>
            <m:t>kg</m:t>
          </m:r>
        </m:oMath>
      </m:oMathPara>
    </w:p>
    <w:p w14:paraId="17FDDD96" w14:textId="77777777" w:rsidR="0056328E" w:rsidRPr="00EE1812" w:rsidRDefault="0056328E" w:rsidP="0056328E">
      <w:pPr>
        <w:pStyle w:val="NoSpacing"/>
      </w:pPr>
      <m:oMathPara>
        <m:oMath>
          <m:r>
            <m:rPr>
              <m:sty m:val="bi"/>
            </m:rPr>
            <w:rPr>
              <w:rFonts w:ascii="Cambria Math" w:hAnsi="Cambria Math"/>
            </w:rPr>
            <m:t>v</m:t>
          </m:r>
          <m:r>
            <m:rPr>
              <m:sty m:val="p"/>
            </m:rPr>
            <w:rPr>
              <w:rFonts w:ascii="Cambria Math" w:hAnsi="Cambria Math"/>
            </w:rPr>
            <m:t xml:space="preserve">                         =</m:t>
          </m:r>
          <m:f>
            <m:fPr>
              <m:ctrlPr>
                <w:rPr>
                  <w:rFonts w:ascii="Cambria Math" w:hAnsi="Cambria Math"/>
                </w:rPr>
              </m:ctrlPr>
            </m:fPr>
            <m:num>
              <m:r>
                <m:rPr>
                  <m:sty m:val="b"/>
                </m:rPr>
                <w:rPr>
                  <w:rFonts w:ascii="Cambria Math" w:hAnsi="Cambria Math"/>
                </w:rPr>
                <m:t>22</m:t>
              </m:r>
              <m:r>
                <m:rPr>
                  <m:sty m:val="p"/>
                </m:rPr>
                <w:rPr>
                  <w:rFonts w:ascii="Cambria Math" w:hAnsi="Cambria Math"/>
                </w:rPr>
                <m:t>.</m:t>
              </m:r>
              <m:r>
                <m:rPr>
                  <m:sty m:val="b"/>
                </m:rPr>
                <w:rPr>
                  <w:rFonts w:ascii="Cambria Math" w:hAnsi="Cambria Math"/>
                </w:rPr>
                <m:t>72727</m:t>
              </m:r>
            </m:num>
            <m:den>
              <m:r>
                <m:rPr>
                  <m:sty m:val="b"/>
                </m:rPr>
                <w:rPr>
                  <w:rFonts w:ascii="Cambria Math" w:hAnsi="Cambria Math"/>
                </w:rPr>
                <m:t>1000</m:t>
              </m:r>
            </m:den>
          </m:f>
        </m:oMath>
      </m:oMathPara>
    </w:p>
    <w:p w14:paraId="012A76E6" w14:textId="77777777" w:rsidR="0056328E" w:rsidRPr="00300387" w:rsidRDefault="0056328E" w:rsidP="0056328E">
      <w:pPr>
        <w:pStyle w:val="NoSpacing"/>
      </w:pPr>
      <m:oMathPara>
        <m:oMath>
          <m:r>
            <w:rPr>
              <w:rFonts w:ascii="Cambria Math" w:hAnsi="Cambria Math"/>
            </w:rPr>
            <m:t>v</m:t>
          </m:r>
          <m:r>
            <m:rPr>
              <m:sty m:val="p"/>
            </m:rPr>
            <w:rPr>
              <w:rFonts w:ascii="Cambria Math" w:hAnsi="Cambria Math"/>
            </w:rPr>
            <m:t xml:space="preserve">                         =2.27272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6C2A3B4" w14:textId="77777777" w:rsidR="0056328E" w:rsidRDefault="0056328E" w:rsidP="00D14783">
      <w:pPr>
        <w:pStyle w:val="AllText"/>
      </w:pPr>
      <w:r w:rsidRPr="00EE1812">
        <w:t>Volume of Boat Base Parts</w:t>
      </w:r>
    </w:p>
    <w:p w14:paraId="340F09B5" w14:textId="77777777" w:rsidR="0056328E" w:rsidRPr="0048669F" w:rsidRDefault="0056328E" w:rsidP="00D14783">
      <w:pPr>
        <w:pStyle w:val="AllText"/>
      </w:pPr>
      <m:oMathPara>
        <m:oMathParaPr>
          <m:jc m:val="left"/>
        </m:oMathParaPr>
        <m:oMath>
          <m:r>
            <m:rPr>
              <m:sty m:val="b"/>
            </m:rPr>
            <w:rPr>
              <w:rFonts w:ascii="Cambria Math" w:hAnsi="Cambria Math"/>
            </w:rPr>
            <m:t>Volume</m:t>
          </m:r>
          <m:r>
            <m:rPr>
              <m:sty m:val="p"/>
            </m:rPr>
            <w:rPr>
              <w:rFonts w:ascii="Cambria Math" w:hAnsi="Cambria Math"/>
            </w:rPr>
            <m:t xml:space="preserve"> </m:t>
          </m:r>
          <m:r>
            <m:rPr>
              <m:sty m:val="b"/>
            </m:rPr>
            <w:rPr>
              <w:rFonts w:ascii="Cambria Math" w:hAnsi="Cambria Math"/>
            </w:rPr>
            <m:t>of</m:t>
          </m:r>
          <m:r>
            <m:rPr>
              <m:sty m:val="p"/>
            </m:rPr>
            <w:rPr>
              <w:rFonts w:ascii="Cambria Math" w:hAnsi="Cambria Math"/>
            </w:rPr>
            <m:t xml:space="preserve"> </m:t>
          </m:r>
          <m:r>
            <m:rPr>
              <m:sty m:val="b"/>
            </m:rPr>
            <w:rPr>
              <w:rFonts w:ascii="Cambria Math" w:hAnsi="Cambria Math"/>
            </w:rPr>
            <m:t>the</m:t>
          </m:r>
          <m:r>
            <m:rPr>
              <m:sty m:val="p"/>
            </m:rPr>
            <w:rPr>
              <w:rFonts w:ascii="Cambria Math" w:hAnsi="Cambria Math"/>
            </w:rPr>
            <m:t xml:space="preserve"> </m:t>
          </m:r>
          <m:r>
            <m:rPr>
              <m:sty m:val="b"/>
            </m:rPr>
            <w:rPr>
              <w:rFonts w:ascii="Cambria Math" w:hAnsi="Cambria Math"/>
            </w:rPr>
            <m:t>semi</m:t>
          </m:r>
          <m:r>
            <m:rPr>
              <m:sty m:val="p"/>
            </m:rPr>
            <w:rPr>
              <w:rFonts w:ascii="Cambria Math" w:hAnsi="Cambria Math"/>
            </w:rPr>
            <m:t>-</m:t>
          </m:r>
          <m:r>
            <m:rPr>
              <m:sty m:val="b"/>
            </m:rPr>
            <w:rPr>
              <w:rFonts w:ascii="Cambria Math" w:hAnsi="Cambria Math"/>
            </w:rPr>
            <m:t>cylindrical</m:t>
          </m:r>
          <m:r>
            <m:rPr>
              <m:sty m:val="p"/>
            </m:rPr>
            <w:rPr>
              <w:rFonts w:ascii="Cambria Math" w:hAnsi="Cambria Math"/>
            </w:rPr>
            <m:t xml:space="preserve"> </m:t>
          </m:r>
          <m:r>
            <m:rPr>
              <m:sty m:val="b"/>
            </m:rPr>
            <w:rPr>
              <w:rFonts w:ascii="Cambria Math" w:hAnsi="Cambria Math"/>
            </w:rPr>
            <m:t>parts</m:t>
          </m:r>
        </m:oMath>
      </m:oMathPara>
    </w:p>
    <w:p w14:paraId="3FF42C03"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099" w:dyaOrig="680" w14:anchorId="27BB9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36pt" o:ole="">
            <v:imagedata r:id="rId51" o:title=""/>
          </v:shape>
          <o:OLEObject Type="Embed" ProgID="Equation.3" ShapeID="_x0000_i1025" DrawAspect="Content" ObjectID="_1612792034" r:id="rId52"/>
        </w:object>
      </w:r>
    </w:p>
    <w:p w14:paraId="15493EF7" w14:textId="77777777" w:rsidR="0056328E" w:rsidRPr="0048669F" w:rsidRDefault="0056328E" w:rsidP="00D14783">
      <w:pPr>
        <w:pStyle w:val="AllText"/>
      </w:pPr>
      <m:oMathPara>
        <m:oMathParaPr>
          <m:jc m:val="left"/>
        </m:oMathParaPr>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the</m:t>
          </m:r>
          <m:r>
            <m:rPr>
              <m:sty m:val="p"/>
            </m:rPr>
            <w:rPr>
              <w:rFonts w:ascii="Cambria Math" w:hAnsi="Cambria Math"/>
            </w:rPr>
            <m:t xml:space="preserve"> </m:t>
          </m:r>
          <m:r>
            <m:rPr>
              <m:sty m:val="bi"/>
            </m:rPr>
            <w:rPr>
              <w:rFonts w:ascii="Cambria Math" w:hAnsi="Cambria Math"/>
            </w:rPr>
            <m:t>cone</m:t>
          </m:r>
          <m:r>
            <m:rPr>
              <m:sty m:val="p"/>
            </m:rPr>
            <w:rPr>
              <w:rFonts w:ascii="Cambria Math" w:hAnsi="Cambria Math"/>
            </w:rPr>
            <m:t xml:space="preserve"> </m:t>
          </m:r>
          <m:r>
            <m:rPr>
              <m:sty m:val="bi"/>
            </m:rPr>
            <w:rPr>
              <w:rFonts w:ascii="Cambria Math" w:hAnsi="Cambria Math"/>
            </w:rPr>
            <m:t>shaped</m:t>
          </m:r>
          <m:r>
            <m:rPr>
              <m:sty m:val="p"/>
            </m:rPr>
            <w:rPr>
              <w:rFonts w:ascii="Cambria Math" w:hAnsi="Cambria Math"/>
            </w:rPr>
            <m:t xml:space="preserve"> </m:t>
          </m:r>
          <m:r>
            <m:rPr>
              <m:sty m:val="bi"/>
            </m:rPr>
            <w:rPr>
              <w:rFonts w:ascii="Cambria Math" w:hAnsi="Cambria Math"/>
            </w:rPr>
            <m:t>parts</m:t>
          </m:r>
        </m:oMath>
      </m:oMathPara>
    </w:p>
    <w:p w14:paraId="36015556"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239" w:dyaOrig="680" w14:anchorId="63BD9A0D">
          <v:shape id="_x0000_i1026" type="#_x0000_t75" style="width:210pt;height:36pt" o:ole="">
            <v:imagedata r:id="rId53" o:title=""/>
          </v:shape>
          <o:OLEObject Type="Embed" ProgID="Equation.3" ShapeID="_x0000_i1026" DrawAspect="Content" ObjectID="_1612792035" r:id="rId54"/>
        </w:object>
      </w:r>
    </w:p>
    <w:p w14:paraId="6C338248" w14:textId="77777777" w:rsidR="0056328E" w:rsidRPr="0048669F" w:rsidRDefault="0056328E" w:rsidP="00D14783">
      <w:pPr>
        <w:pStyle w:val="AllText"/>
      </w:pPr>
      <m:oMathPara>
        <m:oMathParaPr>
          <m:jc m:val="left"/>
        </m:oMathParaPr>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bottom</m:t>
          </m:r>
          <m:r>
            <m:rPr>
              <m:sty m:val="p"/>
            </m:rPr>
            <w:rPr>
              <w:rFonts w:ascii="Cambria Math" w:hAnsi="Cambria Math"/>
            </w:rPr>
            <m:t xml:space="preserve"> </m:t>
          </m:r>
          <m:r>
            <m:rPr>
              <m:sty m:val="bi"/>
            </m:rPr>
            <w:rPr>
              <w:rFonts w:ascii="Cambria Math" w:hAnsi="Cambria Math"/>
            </w:rPr>
            <m:t>part</m:t>
          </m:r>
        </m:oMath>
      </m:oMathPara>
    </w:p>
    <w:p w14:paraId="0F19ED49" w14:textId="77777777" w:rsidR="0056328E" w:rsidRPr="00EE1812" w:rsidRDefault="0056328E" w:rsidP="0056328E">
      <w:pPr>
        <w:rPr>
          <w:rFonts w:eastAsiaTheme="minorEastAsia"/>
          <w:sz w:val="24"/>
          <w:szCs w:val="24"/>
        </w:rPr>
      </w:pPr>
      <w:r w:rsidRPr="00EE1812">
        <w:rPr>
          <w:rFonts w:eastAsiaTheme="minorEastAsia"/>
          <w:position w:val="-10"/>
          <w:sz w:val="24"/>
          <w:szCs w:val="24"/>
        </w:rPr>
        <w:object w:dxaOrig="4780" w:dyaOrig="380" w14:anchorId="7BCBCBF8">
          <v:shape id="_x0000_i1027" type="#_x0000_t75" style="width:240pt;height:18pt" o:ole="">
            <v:imagedata r:id="rId55" o:title=""/>
          </v:shape>
          <o:OLEObject Type="Embed" ProgID="Equation.3" ShapeID="_x0000_i1027" DrawAspect="Content" ObjectID="_1612792036" r:id="rId56"/>
        </w:object>
      </w:r>
    </w:p>
    <w:p w14:paraId="70B0B700" w14:textId="77777777" w:rsidR="0056328E" w:rsidRPr="0048669F" w:rsidRDefault="0056328E" w:rsidP="00D14783">
      <w:pPr>
        <w:pStyle w:val="AllText"/>
      </w:pPr>
      <w:r w:rsidRPr="0048669F">
        <w:t>Total water displacement should be 0.0227 cubic meters.</w:t>
      </w:r>
    </w:p>
    <w:p w14:paraId="46695EA8" w14:textId="77777777" w:rsidR="0056328E" w:rsidRPr="0048669F" w:rsidRDefault="0056328E" w:rsidP="0056328E">
      <w:pPr>
        <w:pStyle w:val="NoSpacing"/>
      </w:pPr>
      <w:r w:rsidRPr="0048669F">
        <w:t>But, 0.0227&lt;V1+V2. Hence, both cylindrical and conical parts are not fully submerged in water due to the 22.727 kg weight.</w:t>
      </w:r>
      <w:r w:rsidRPr="0048669F">
        <w:rPr>
          <w:position w:val="-28"/>
        </w:rPr>
        <w:t xml:space="preserve"> </w:t>
      </w:r>
    </w:p>
    <w:p w14:paraId="4FA1D41A" w14:textId="686CB8B3" w:rsidR="0056328E" w:rsidRDefault="0056328E" w:rsidP="00DF26F8">
      <w:pPr>
        <w:pStyle w:val="NoSpacing"/>
      </w:pPr>
      <m:oMathPara>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excessively</m:t>
          </m:r>
          <m:r>
            <m:rPr>
              <m:sty m:val="p"/>
            </m:rPr>
            <w:rPr>
              <w:rFonts w:ascii="Cambria Math" w:hAnsi="Cambria Math"/>
            </w:rPr>
            <m:t xml:space="preserve"> </m:t>
          </m:r>
          <m:r>
            <m:rPr>
              <m:sty m:val="bi"/>
            </m:rPr>
            <w:rPr>
              <w:rFonts w:ascii="Cambria Math" w:hAnsi="Cambria Math"/>
            </w:rPr>
            <m:t>displaced</m:t>
          </m:r>
          <m:r>
            <m:rPr>
              <m:sty m:val="p"/>
            </m:rPr>
            <w:rPr>
              <w:rFonts w:ascii="Cambria Math" w:hAnsi="Cambria Math"/>
            </w:rPr>
            <m:t xml:space="preserve"> </m:t>
          </m:r>
          <m:r>
            <m:rPr>
              <m:sty m:val="bi"/>
            </m:rPr>
            <w:rPr>
              <w:rFonts w:ascii="Cambria Math" w:hAnsi="Cambria Math"/>
            </w:rPr>
            <m:t>water</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5394</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27</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02667</m:t>
          </m:r>
          <m:r>
            <m:rPr>
              <m:sty m:val="p"/>
            </m:rPr>
            <w:rPr>
              <w:rFonts w:ascii="Cambria Math" w:hAnsi="Cambria Math"/>
            </w:rPr>
            <m:t xml:space="preserve"> </m:t>
          </m:r>
          <m:r>
            <m:rPr>
              <m:sty m:val="bi"/>
            </m:rPr>
            <w:rPr>
              <w:rFonts w:ascii="Cambria Math" w:hAnsi="Cambria Math"/>
            </w:rPr>
            <m:t>cubic</m:t>
          </m:r>
          <m:r>
            <m:rPr>
              <m:sty m:val="p"/>
            </m:rPr>
            <w:rPr>
              <w:rFonts w:ascii="Cambria Math" w:hAnsi="Cambria Math"/>
            </w:rPr>
            <m:t xml:space="preserve"> </m:t>
          </m:r>
          <m:r>
            <m:rPr>
              <m:sty m:val="bi"/>
            </m:rPr>
            <w:rPr>
              <w:rFonts w:ascii="Cambria Math" w:hAnsi="Cambria Math"/>
            </w:rPr>
            <m:t>meters</m:t>
          </m:r>
          <m:r>
            <m:rPr>
              <m:sty m:val="p"/>
            </m:rPr>
            <w:rPr>
              <w:rFonts w:ascii="Cambria Math" w:hAnsi="Cambria Math"/>
            </w:rPr>
            <m:t xml:space="preserve"> </m:t>
          </m:r>
        </m:oMath>
      </m:oMathPara>
    </w:p>
    <w:p w14:paraId="0E52BA25" w14:textId="77777777" w:rsidR="0056328E" w:rsidRPr="00EE1812" w:rsidRDefault="0056328E" w:rsidP="00D14783">
      <w:pPr>
        <w:pStyle w:val="AllText"/>
      </w:pPr>
      <w:r>
        <w:t xml:space="preserve">&gt;&gt; </w:t>
      </w:r>
      <w:r w:rsidRPr="00EE1812">
        <w:t>If height of excessively displaced water is h,</w:t>
      </w:r>
    </w:p>
    <w:p w14:paraId="16BBE8F9" w14:textId="77777777" w:rsidR="0056328E" w:rsidRPr="00EE1812" w:rsidRDefault="0056328E" w:rsidP="0056328E">
      <w:pPr>
        <w:rPr>
          <w:rFonts w:eastAsiaTheme="minorEastAsia"/>
          <w:position w:val="-28"/>
          <w:sz w:val="24"/>
          <w:szCs w:val="24"/>
        </w:rPr>
      </w:pPr>
      <w:r w:rsidRPr="00EE1812">
        <w:rPr>
          <w:rFonts w:eastAsiaTheme="minorEastAsia"/>
          <w:position w:val="-14"/>
          <w:sz w:val="24"/>
          <w:szCs w:val="24"/>
        </w:rPr>
        <w:object w:dxaOrig="2020" w:dyaOrig="380" w14:anchorId="545CF4D6">
          <v:shape id="_x0000_i1028" type="#_x0000_t75" style="width:102pt;height:18pt" o:ole="">
            <v:imagedata r:id="rId57" o:title=""/>
          </v:shape>
          <o:OLEObject Type="Embed" ProgID="Equation.3" ShapeID="_x0000_i1028" DrawAspect="Content" ObjectID="_1612792037" r:id="rId58"/>
        </w:object>
      </w:r>
    </w:p>
    <w:p w14:paraId="41E54F88" w14:textId="77777777" w:rsidR="0056328E" w:rsidRPr="00EE1812" w:rsidRDefault="0056328E" w:rsidP="0056328E">
      <w:pPr>
        <w:rPr>
          <w:rFonts w:eastAsiaTheme="minorEastAsia"/>
          <w:position w:val="-28"/>
          <w:sz w:val="24"/>
          <w:szCs w:val="24"/>
        </w:rPr>
      </w:pPr>
      <w:r w:rsidRPr="00EE1812">
        <w:rPr>
          <w:rFonts w:eastAsiaTheme="minorEastAsia"/>
          <w:position w:val="-30"/>
          <w:sz w:val="24"/>
          <w:szCs w:val="24"/>
        </w:rPr>
        <w:object w:dxaOrig="4300" w:dyaOrig="720" w14:anchorId="0D298672">
          <v:shape id="_x0000_i1029" type="#_x0000_t75" style="width:3in;height:36pt" o:ole="">
            <v:imagedata r:id="rId59" o:title=""/>
          </v:shape>
          <o:OLEObject Type="Embed" ProgID="Equation.3" ShapeID="_x0000_i1029" DrawAspect="Content" ObjectID="_1612792038" r:id="rId60"/>
        </w:object>
      </w:r>
    </w:p>
    <w:p w14:paraId="1528DB4B" w14:textId="77777777" w:rsidR="0056328E" w:rsidRPr="00EE1812" w:rsidRDefault="0056328E" w:rsidP="0056328E">
      <w:pPr>
        <w:rPr>
          <w:sz w:val="24"/>
          <w:szCs w:val="24"/>
        </w:rPr>
      </w:pPr>
      <w:r w:rsidRPr="00EE1812">
        <w:rPr>
          <w:rFonts w:eastAsiaTheme="minorEastAsia"/>
          <w:position w:val="-40"/>
          <w:sz w:val="24"/>
          <w:szCs w:val="24"/>
        </w:rPr>
        <w:object w:dxaOrig="7119" w:dyaOrig="920" w14:anchorId="0D176895">
          <v:shape id="_x0000_i1030" type="#_x0000_t75" style="width:354pt;height:48pt" o:ole="">
            <v:imagedata r:id="rId61" o:title=""/>
          </v:shape>
          <o:OLEObject Type="Embed" ProgID="Equation.3" ShapeID="_x0000_i1030" DrawAspect="Content" ObjectID="_1612792039" r:id="rId62"/>
        </w:object>
      </w:r>
    </w:p>
    <w:p w14:paraId="3FD34407" w14:textId="22CA4E44" w:rsidR="0056328E" w:rsidRPr="00407D82" w:rsidRDefault="0056328E" w:rsidP="00407D82">
      <w:pPr>
        <w:rPr>
          <w:rFonts w:eastAsiaTheme="minorEastAsia"/>
          <w:b/>
          <w:sz w:val="24"/>
          <w:szCs w:val="24"/>
        </w:rPr>
      </w:pPr>
      <w:r w:rsidRPr="00EE1812">
        <w:rPr>
          <w:rFonts w:eastAsiaTheme="minorEastAsia"/>
          <w:position w:val="-6"/>
          <w:sz w:val="24"/>
          <w:szCs w:val="24"/>
        </w:rPr>
        <w:object w:dxaOrig="1440" w:dyaOrig="279" w14:anchorId="5613D333">
          <v:shape id="_x0000_i1031" type="#_x0000_t75" style="width:1in;height:12pt" o:ole="">
            <v:imagedata r:id="rId63" o:title=""/>
          </v:shape>
          <o:OLEObject Type="Embed" ProgID="Equation.3" ShapeID="_x0000_i1031" DrawAspect="Content" ObjectID="_1612792040" r:id="rId64"/>
        </w:object>
      </w:r>
    </w:p>
    <w:p w14:paraId="26E5A732" w14:textId="77777777" w:rsidR="0056328E" w:rsidRDefault="0056328E" w:rsidP="0056328E">
      <w:pPr>
        <w:rPr>
          <w:rFonts w:eastAsiaTheme="minorEastAsia"/>
          <w:sz w:val="24"/>
          <w:szCs w:val="24"/>
        </w:rPr>
      </w:pPr>
      <w:r w:rsidRPr="00EE1812">
        <w:rPr>
          <w:noProof/>
          <w:sz w:val="24"/>
          <w:szCs w:val="24"/>
          <w:lang w:eastAsia="en-US"/>
        </w:rPr>
        <mc:AlternateContent>
          <mc:Choice Requires="wps">
            <w:drawing>
              <wp:anchor distT="0" distB="0" distL="114300" distR="114300" simplePos="0" relativeHeight="251659264" behindDoc="0" locked="0" layoutInCell="1" allowOverlap="1" wp14:anchorId="584CE1A7" wp14:editId="1879B184">
                <wp:simplePos x="0" y="0"/>
                <wp:positionH relativeFrom="column">
                  <wp:posOffset>5654040</wp:posOffset>
                </wp:positionH>
                <wp:positionV relativeFrom="paragraph">
                  <wp:posOffset>1478280</wp:posOffset>
                </wp:positionV>
                <wp:extent cx="205306" cy="1158240"/>
                <wp:effectExtent l="0" t="0" r="42545" b="22860"/>
                <wp:wrapNone/>
                <wp:docPr id="9" name="Right Brace 9"/>
                <wp:cNvGraphicFramePr/>
                <a:graphic xmlns:a="http://schemas.openxmlformats.org/drawingml/2006/main">
                  <a:graphicData uri="http://schemas.microsoft.com/office/word/2010/wordprocessingShape">
                    <wps:wsp>
                      <wps:cNvSpPr/>
                      <wps:spPr>
                        <a:xfrm>
                          <a:off x="0" y="0"/>
                          <a:ext cx="205306" cy="115824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2D82F0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45.2pt;margin-top:116.4pt;width:16.15pt;height:91.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" adj="319" strokecolor="red"/>
            </w:pict>
          </mc:Fallback>
        </mc:AlternateContent>
      </w:r>
      <w:r w:rsidRPr="00EE1812">
        <w:rPr>
          <w:rFonts w:eastAsiaTheme="minorEastAsia"/>
          <w:noProof/>
          <w:sz w:val="24"/>
          <w:szCs w:val="24"/>
          <w:lang w:eastAsia="en-US"/>
        </w:rPr>
        <mc:AlternateContent>
          <mc:Choice Requires="wps">
            <w:drawing>
              <wp:anchor distT="45720" distB="45720" distL="114300" distR="114300" simplePos="0" relativeHeight="251662336" behindDoc="1" locked="0" layoutInCell="1" allowOverlap="1" wp14:anchorId="0F9BD35F" wp14:editId="6808A2C0">
                <wp:simplePos x="0" y="0"/>
                <wp:positionH relativeFrom="page">
                  <wp:posOffset>6728460</wp:posOffset>
                </wp:positionH>
                <wp:positionV relativeFrom="paragraph">
                  <wp:posOffset>1927860</wp:posOffset>
                </wp:positionV>
                <wp:extent cx="98298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404620"/>
                        </a:xfrm>
                        <a:prstGeom prst="rect">
                          <a:avLst/>
                        </a:prstGeom>
                        <a:noFill/>
                        <a:ln w="9525">
                          <a:noFill/>
                          <a:miter lim="800000"/>
                          <a:headEnd/>
                          <a:tailEnd/>
                        </a:ln>
                      </wps:spPr>
                      <wps:txbx>
                        <w:txbxContent>
                          <w:p w14:paraId="1BA517A6" w14:textId="77777777" w:rsidR="00D75D0E" w:rsidRPr="00C853FE" w:rsidRDefault="00D75D0E" w:rsidP="0056328E">
                            <w:pPr>
                              <w:rPr>
                                <w:b/>
                              </w:rPr>
                            </w:pPr>
                            <w:r>
                              <w:rPr>
                                <w:b/>
                              </w:rPr>
                              <w:t>0.109 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9BD35F" id="_x0000_t202" coordsize="21600,21600" o:spt="202" path="m,l,21600r21600,l21600,xe">
                <v:stroke joinstyle="miter"/>
                <v:path gradientshapeok="t" o:connecttype="rect"/>
              </v:shapetype>
              <v:shape id="Text Box 2" o:spid="_x0000_s1026" type="#_x0000_t202" style="position:absolute;left:0;text-align:left;margin-left:529.8pt;margin-top:151.8pt;width:77.4pt;height:110.6pt;z-index:-2516541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" filled="f" stroked="f">
                <v:textbox style="mso-fit-shape-to-text:t">
                  <w:txbxContent>
                    <w:p w14:paraId="1BA517A6" w14:textId="77777777" w:rsidR="00D75D0E" w:rsidRPr="00C853FE" w:rsidRDefault="00D75D0E" w:rsidP="0056328E">
                      <w:pPr>
                        <w:rPr>
                          <w:b/>
                        </w:rPr>
                      </w:pPr>
                      <w:r>
                        <w:rPr>
                          <w:b/>
                        </w:rPr>
                        <w:t>0.109 meters</w:t>
                      </w:r>
                    </w:p>
                  </w:txbxContent>
                </v:textbox>
                <w10:wrap anchorx="page"/>
              </v:shape>
            </w:pict>
          </mc:Fallback>
        </mc:AlternateContent>
      </w:r>
      <w:r w:rsidRPr="00EE1812">
        <w:rPr>
          <w:noProof/>
          <w:sz w:val="24"/>
          <w:szCs w:val="24"/>
          <w:lang w:eastAsia="en-US"/>
        </w:rPr>
        <mc:AlternateContent>
          <mc:Choice Requires="wps">
            <w:drawing>
              <wp:anchor distT="0" distB="0" distL="114300" distR="114300" simplePos="0" relativeHeight="251656192" behindDoc="0" locked="0" layoutInCell="1" allowOverlap="1" wp14:anchorId="2E588547" wp14:editId="14FDD35B">
                <wp:simplePos x="0" y="0"/>
                <wp:positionH relativeFrom="column">
                  <wp:posOffset>7620</wp:posOffset>
                </wp:positionH>
                <wp:positionV relativeFrom="paragraph">
                  <wp:posOffset>2659380</wp:posOffset>
                </wp:positionV>
                <wp:extent cx="5699760" cy="1696720"/>
                <wp:effectExtent l="0" t="0" r="0" b="0"/>
                <wp:wrapNone/>
                <wp:docPr id="11" name="Rectangle 11"/>
                <wp:cNvGraphicFramePr/>
                <a:graphic xmlns:a="http://schemas.openxmlformats.org/drawingml/2006/main">
                  <a:graphicData uri="http://schemas.microsoft.com/office/word/2010/wordprocessingShape">
                    <wps:wsp>
                      <wps:cNvSpPr/>
                      <wps:spPr>
                        <a:xfrm>
                          <a:off x="0" y="0"/>
                          <a:ext cx="5699760" cy="1696720"/>
                        </a:xfrm>
                        <a:prstGeom prst="rect">
                          <a:avLst/>
                        </a:prstGeom>
                        <a:solidFill>
                          <a:srgbClr val="2108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07FEF6" id="Rectangle 11" o:spid="_x0000_s1026" style="position:absolute;margin-left:.6pt;margin-top:209.4pt;width:448.8pt;height:133.6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" fillcolor="#2108b8" stroked="f" strokeweight="2pt"/>
            </w:pict>
          </mc:Fallback>
        </mc:AlternateContent>
      </w:r>
      <w:r w:rsidRPr="00EE1812">
        <w:rPr>
          <w:noProof/>
          <w:sz w:val="24"/>
          <w:szCs w:val="24"/>
          <w:lang w:eastAsia="en-US"/>
        </w:rPr>
        <w:drawing>
          <wp:inline distT="0" distB="0" distL="0" distR="0" wp14:anchorId="68A20660" wp14:editId="2ADB732F">
            <wp:extent cx="5707380" cy="43561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20000" contrast="40000"/>
                              </a14:imgEffect>
                            </a14:imgLayer>
                          </a14:imgProps>
                        </a:ext>
                      </a:extLst>
                    </a:blip>
                    <a:stretch>
                      <a:fillRect/>
                    </a:stretch>
                  </pic:blipFill>
                  <pic:spPr>
                    <a:xfrm>
                      <a:off x="0" y="0"/>
                      <a:ext cx="5707380" cy="4356100"/>
                    </a:xfrm>
                    <a:prstGeom prst="rect">
                      <a:avLst/>
                    </a:prstGeom>
                  </pic:spPr>
                </pic:pic>
              </a:graphicData>
            </a:graphic>
          </wp:inline>
        </w:drawing>
      </w:r>
    </w:p>
    <w:p w14:paraId="534BFD28" w14:textId="708E4356" w:rsidR="0056328E" w:rsidRDefault="0056328E" w:rsidP="00D75D0E">
      <w:pPr>
        <w:pStyle w:val="figurecaption1"/>
      </w:pPr>
      <w:bookmarkStart w:id="97" w:name="_Toc532928119"/>
      <w:bookmarkStart w:id="98" w:name="_Toc1835343"/>
      <w:r>
        <w:t xml:space="preserve">Figure </w:t>
      </w:r>
      <w:r>
        <w:fldChar w:fldCharType="begin"/>
      </w:r>
      <w:r>
        <w:instrText xml:space="preserve"> SEQ Figure \* ARABIC </w:instrText>
      </w:r>
      <w:r>
        <w:fldChar w:fldCharType="separate"/>
      </w:r>
      <w:r>
        <w:t>18</w:t>
      </w:r>
      <w:r>
        <w:fldChar w:fldCharType="end"/>
      </w:r>
      <w:r w:rsidR="00D14783">
        <w:t xml:space="preserve"> Height of Un-Displaced P</w:t>
      </w:r>
      <w:r>
        <w:t>ontoon.</w:t>
      </w:r>
      <w:bookmarkEnd w:id="97"/>
      <w:bookmarkEnd w:id="98"/>
    </w:p>
    <w:p w14:paraId="253BD920" w14:textId="77777777" w:rsidR="0056328E" w:rsidRPr="00EE1812" w:rsidRDefault="0056328E" w:rsidP="0056328E">
      <w:pPr>
        <w:rPr>
          <w:rFonts w:eastAsiaTheme="minorEastAsia"/>
          <w:sz w:val="24"/>
          <w:szCs w:val="24"/>
        </w:rPr>
      </w:pPr>
    </w:p>
    <w:p w14:paraId="04056231" w14:textId="1CBA3A72" w:rsidR="0056328E" w:rsidRPr="0048669F" w:rsidRDefault="0056328E" w:rsidP="00D14783">
      <w:pPr>
        <w:pStyle w:val="AllText"/>
      </w:pPr>
      <w:r w:rsidRPr="0048669F">
        <w:t>Mass and Floating Properties</w:t>
      </w:r>
      <w:r w:rsidR="00D14783">
        <w:t>:</w:t>
      </w:r>
    </w:p>
    <w:p w14:paraId="5D94A2CD" w14:textId="77777777" w:rsidR="0056328E" w:rsidRPr="00EE1812" w:rsidRDefault="0056328E" w:rsidP="0056328E">
      <w:pPr>
        <w:ind w:left="720"/>
      </w:pPr>
    </w:p>
    <w:p w14:paraId="0975163B" w14:textId="3C6E33F9" w:rsidR="0056328E" w:rsidRPr="00DF26F8" w:rsidRDefault="00D14783" w:rsidP="00D14783">
      <w:pPr>
        <w:pStyle w:val="AllText"/>
      </w:pPr>
      <w:r>
        <w:tab/>
      </w:r>
      <w:r w:rsidR="0056328E" w:rsidRPr="00EE1812">
        <w:t xml:space="preserve">There are several </w:t>
      </w:r>
      <w:r w:rsidR="0056328E">
        <w:t xml:space="preserve">varying </w:t>
      </w:r>
      <w:r w:rsidR="0056328E" w:rsidRPr="00EE1812">
        <w:t>materials used in boat components.</w:t>
      </w:r>
      <w:r w:rsidR="0056328E">
        <w:t xml:space="preserve"> However, due to </w:t>
      </w:r>
      <w:r>
        <w:t>lack of viable options in SolidW</w:t>
      </w:r>
      <w:r w:rsidR="0056328E">
        <w:t>orks and Inventor, some materials had to change in order to be compatible with the design. The new materials which were chosen are provided below:</w:t>
      </w:r>
    </w:p>
    <w:tbl>
      <w:tblPr>
        <w:tblStyle w:val="TableGrid"/>
        <w:tblW w:w="6516" w:type="dxa"/>
        <w:jc w:val="center"/>
        <w:tblLook w:val="04A0" w:firstRow="1" w:lastRow="0" w:firstColumn="1" w:lastColumn="0" w:noHBand="0" w:noVBand="1"/>
      </w:tblPr>
      <w:tblGrid>
        <w:gridCol w:w="2125"/>
        <w:gridCol w:w="2406"/>
        <w:gridCol w:w="1985"/>
      </w:tblGrid>
      <w:tr w:rsidR="0056328E" w:rsidRPr="00EE1812" w14:paraId="29DCD6E6" w14:textId="77777777" w:rsidTr="0056328E">
        <w:trPr>
          <w:jc w:val="center"/>
        </w:trPr>
        <w:tc>
          <w:tcPr>
            <w:tcW w:w="2125" w:type="dxa"/>
          </w:tcPr>
          <w:p w14:paraId="6BE2974B" w14:textId="77777777" w:rsidR="0056328E" w:rsidRPr="00EE1812" w:rsidRDefault="0056328E" w:rsidP="0056328E">
            <w:pPr>
              <w:rPr>
                <w:rFonts w:eastAsiaTheme="minorEastAsia"/>
                <w:b/>
                <w:sz w:val="24"/>
                <w:szCs w:val="24"/>
              </w:rPr>
            </w:pPr>
            <w:r w:rsidRPr="00EE1812">
              <w:rPr>
                <w:rFonts w:eastAsiaTheme="minorEastAsia"/>
                <w:b/>
                <w:sz w:val="24"/>
                <w:szCs w:val="24"/>
              </w:rPr>
              <w:t>Part</w:t>
            </w:r>
          </w:p>
        </w:tc>
        <w:tc>
          <w:tcPr>
            <w:tcW w:w="2406" w:type="dxa"/>
          </w:tcPr>
          <w:p w14:paraId="6ED30B7C" w14:textId="77777777" w:rsidR="0056328E" w:rsidRPr="00EE1812" w:rsidRDefault="0056328E" w:rsidP="0056328E">
            <w:pPr>
              <w:rPr>
                <w:rFonts w:eastAsiaTheme="minorEastAsia"/>
                <w:b/>
                <w:sz w:val="24"/>
                <w:szCs w:val="24"/>
              </w:rPr>
            </w:pPr>
            <w:r w:rsidRPr="00EE1812">
              <w:rPr>
                <w:rFonts w:eastAsiaTheme="minorEastAsia"/>
                <w:b/>
                <w:sz w:val="24"/>
                <w:szCs w:val="24"/>
              </w:rPr>
              <w:t>Material</w:t>
            </w:r>
          </w:p>
        </w:tc>
        <w:tc>
          <w:tcPr>
            <w:tcW w:w="1985" w:type="dxa"/>
          </w:tcPr>
          <w:p w14:paraId="316C7BF9" w14:textId="77777777" w:rsidR="0056328E" w:rsidRPr="00EE1812" w:rsidRDefault="0056328E" w:rsidP="0056328E">
            <w:pPr>
              <w:rPr>
                <w:rFonts w:eastAsiaTheme="minorEastAsia"/>
                <w:b/>
                <w:sz w:val="24"/>
                <w:szCs w:val="24"/>
              </w:rPr>
            </w:pPr>
            <w:r w:rsidRPr="00EE1812">
              <w:rPr>
                <w:rFonts w:eastAsiaTheme="minorEastAsia"/>
                <w:b/>
                <w:sz w:val="24"/>
                <w:szCs w:val="24"/>
              </w:rPr>
              <w:t>Density (lbs-inch</w:t>
            </w:r>
            <w:r w:rsidRPr="00EE1812">
              <w:rPr>
                <w:rFonts w:eastAsiaTheme="minorEastAsia"/>
                <w:b/>
                <w:sz w:val="24"/>
                <w:szCs w:val="24"/>
                <w:vertAlign w:val="superscript"/>
              </w:rPr>
              <w:t>-3</w:t>
            </w:r>
            <w:r w:rsidRPr="00EE1812">
              <w:rPr>
                <w:rFonts w:eastAsiaTheme="minorEastAsia"/>
                <w:b/>
                <w:sz w:val="24"/>
                <w:szCs w:val="24"/>
              </w:rPr>
              <w:t>)</w:t>
            </w:r>
          </w:p>
        </w:tc>
      </w:tr>
      <w:tr w:rsidR="0056328E" w:rsidRPr="00EE1812" w14:paraId="44745DF0" w14:textId="77777777" w:rsidTr="0056328E">
        <w:trPr>
          <w:jc w:val="center"/>
        </w:trPr>
        <w:tc>
          <w:tcPr>
            <w:tcW w:w="2125" w:type="dxa"/>
          </w:tcPr>
          <w:p w14:paraId="182D0E6C" w14:textId="77777777" w:rsidR="0056328E" w:rsidRPr="00EE1812" w:rsidRDefault="0056328E" w:rsidP="0056328E">
            <w:pPr>
              <w:rPr>
                <w:rFonts w:eastAsiaTheme="minorEastAsia"/>
                <w:b/>
                <w:sz w:val="24"/>
                <w:szCs w:val="24"/>
              </w:rPr>
            </w:pPr>
            <w:r w:rsidRPr="00EE1812">
              <w:rPr>
                <w:rFonts w:eastAsiaTheme="minorEastAsia"/>
                <w:b/>
                <w:sz w:val="24"/>
                <w:szCs w:val="24"/>
              </w:rPr>
              <w:t>Base</w:t>
            </w:r>
            <w:r w:rsidRPr="00EE1812">
              <w:rPr>
                <w:rFonts w:eastAsiaTheme="minorEastAsia"/>
                <w:b/>
                <w:sz w:val="24"/>
                <w:szCs w:val="24"/>
              </w:rPr>
              <w:tab/>
            </w:r>
          </w:p>
        </w:tc>
        <w:tc>
          <w:tcPr>
            <w:tcW w:w="2406" w:type="dxa"/>
          </w:tcPr>
          <w:p w14:paraId="138F090C" w14:textId="77777777" w:rsidR="0056328E" w:rsidRPr="00EE1812" w:rsidRDefault="0056328E" w:rsidP="0056328E">
            <w:pPr>
              <w:rPr>
                <w:rFonts w:eastAsiaTheme="minorEastAsia"/>
                <w:sz w:val="24"/>
                <w:szCs w:val="24"/>
              </w:rPr>
            </w:pPr>
            <w:r w:rsidRPr="00EE1812">
              <w:rPr>
                <w:rFonts w:eastAsiaTheme="minorEastAsia"/>
                <w:sz w:val="24"/>
                <w:szCs w:val="24"/>
              </w:rPr>
              <w:t>Styrofoam</w:t>
            </w:r>
          </w:p>
        </w:tc>
        <w:tc>
          <w:tcPr>
            <w:tcW w:w="1985" w:type="dxa"/>
          </w:tcPr>
          <w:p w14:paraId="715AD398" w14:textId="77777777" w:rsidR="0056328E" w:rsidRPr="00EE1812" w:rsidRDefault="0056328E" w:rsidP="0056328E">
            <w:pPr>
              <w:rPr>
                <w:rFonts w:eastAsiaTheme="minorEastAsia"/>
                <w:sz w:val="24"/>
                <w:szCs w:val="24"/>
              </w:rPr>
            </w:pPr>
            <w:r w:rsidRPr="00EE1812">
              <w:rPr>
                <w:rFonts w:eastAsiaTheme="minorEastAsia"/>
                <w:sz w:val="24"/>
                <w:szCs w:val="24"/>
              </w:rPr>
              <w:t>0.001301</w:t>
            </w:r>
          </w:p>
        </w:tc>
      </w:tr>
      <w:tr w:rsidR="0056328E" w:rsidRPr="00EE1812" w14:paraId="506323E5" w14:textId="77777777" w:rsidTr="0056328E">
        <w:trPr>
          <w:jc w:val="center"/>
        </w:trPr>
        <w:tc>
          <w:tcPr>
            <w:tcW w:w="2125" w:type="dxa"/>
          </w:tcPr>
          <w:p w14:paraId="3F44936F" w14:textId="77777777" w:rsidR="0056328E" w:rsidRPr="00EE1812" w:rsidRDefault="0056328E" w:rsidP="0056328E">
            <w:pPr>
              <w:rPr>
                <w:rFonts w:eastAsiaTheme="minorEastAsia"/>
                <w:b/>
                <w:sz w:val="24"/>
                <w:szCs w:val="24"/>
              </w:rPr>
            </w:pPr>
            <w:r w:rsidRPr="00EE1812">
              <w:rPr>
                <w:rFonts w:eastAsiaTheme="minorEastAsia"/>
                <w:b/>
                <w:sz w:val="24"/>
                <w:szCs w:val="24"/>
              </w:rPr>
              <w:t>Connecting tubes</w:t>
            </w:r>
          </w:p>
        </w:tc>
        <w:tc>
          <w:tcPr>
            <w:tcW w:w="2406" w:type="dxa"/>
          </w:tcPr>
          <w:p w14:paraId="44D8DB98" w14:textId="77777777" w:rsidR="0056328E" w:rsidRPr="00EE1812" w:rsidRDefault="0056328E" w:rsidP="0056328E">
            <w:pPr>
              <w:rPr>
                <w:rFonts w:eastAsiaTheme="minorEastAsia"/>
                <w:sz w:val="24"/>
                <w:szCs w:val="24"/>
              </w:rPr>
            </w:pPr>
            <w:r w:rsidRPr="00EE1812">
              <w:rPr>
                <w:rFonts w:eastAsiaTheme="minorEastAsia"/>
                <w:sz w:val="24"/>
                <w:szCs w:val="24"/>
              </w:rPr>
              <w:t>PVC</w:t>
            </w:r>
          </w:p>
        </w:tc>
        <w:tc>
          <w:tcPr>
            <w:tcW w:w="1985" w:type="dxa"/>
          </w:tcPr>
          <w:p w14:paraId="4E6D40FE" w14:textId="77777777" w:rsidR="0056328E" w:rsidRPr="00EE1812" w:rsidRDefault="0056328E" w:rsidP="0056328E">
            <w:pPr>
              <w:rPr>
                <w:rFonts w:eastAsiaTheme="minorEastAsia"/>
                <w:sz w:val="24"/>
                <w:szCs w:val="24"/>
              </w:rPr>
            </w:pPr>
            <w:r w:rsidRPr="00EE1812">
              <w:rPr>
                <w:rFonts w:eastAsiaTheme="minorEastAsia"/>
                <w:sz w:val="24"/>
                <w:szCs w:val="24"/>
              </w:rPr>
              <w:t>0.050578</w:t>
            </w:r>
          </w:p>
        </w:tc>
      </w:tr>
      <w:tr w:rsidR="0056328E" w:rsidRPr="00EE1812" w14:paraId="0B3587C0" w14:textId="77777777" w:rsidTr="0056328E">
        <w:trPr>
          <w:jc w:val="center"/>
        </w:trPr>
        <w:tc>
          <w:tcPr>
            <w:tcW w:w="2125" w:type="dxa"/>
          </w:tcPr>
          <w:p w14:paraId="0664D6F2" w14:textId="77777777" w:rsidR="0056328E" w:rsidRPr="00EE1812" w:rsidRDefault="0056328E" w:rsidP="0056328E">
            <w:pPr>
              <w:rPr>
                <w:rFonts w:eastAsiaTheme="minorEastAsia"/>
                <w:b/>
                <w:sz w:val="24"/>
                <w:szCs w:val="24"/>
              </w:rPr>
            </w:pPr>
            <w:r w:rsidRPr="00EE1812">
              <w:rPr>
                <w:rFonts w:eastAsiaTheme="minorEastAsia"/>
                <w:b/>
                <w:sz w:val="24"/>
                <w:szCs w:val="24"/>
              </w:rPr>
              <w:t>Container</w:t>
            </w:r>
            <w:r w:rsidRPr="00EE1812">
              <w:rPr>
                <w:rFonts w:eastAsiaTheme="minorEastAsia"/>
                <w:b/>
                <w:sz w:val="24"/>
                <w:szCs w:val="24"/>
              </w:rPr>
              <w:tab/>
            </w:r>
          </w:p>
        </w:tc>
        <w:tc>
          <w:tcPr>
            <w:tcW w:w="2406" w:type="dxa"/>
          </w:tcPr>
          <w:p w14:paraId="6596B1B7" w14:textId="77777777" w:rsidR="0056328E" w:rsidRPr="00EE1812" w:rsidRDefault="0056328E" w:rsidP="0056328E">
            <w:pPr>
              <w:rPr>
                <w:rFonts w:eastAsiaTheme="minorEastAsia"/>
                <w:sz w:val="24"/>
                <w:szCs w:val="24"/>
              </w:rPr>
            </w:pPr>
            <w:r w:rsidRPr="00EE1812">
              <w:rPr>
                <w:rFonts w:eastAsiaTheme="minorEastAsia"/>
                <w:sz w:val="24"/>
                <w:szCs w:val="24"/>
              </w:rPr>
              <w:t xml:space="preserve">Aluminum Plates + </w:t>
            </w:r>
            <w:r w:rsidRPr="00EE1812">
              <w:rPr>
                <w:rFonts w:eastAsiaTheme="minorEastAsia"/>
                <w:sz w:val="24"/>
                <w:szCs w:val="24"/>
              </w:rPr>
              <w:lastRenderedPageBreak/>
              <w:t>Mesh</w:t>
            </w:r>
          </w:p>
        </w:tc>
        <w:tc>
          <w:tcPr>
            <w:tcW w:w="1985" w:type="dxa"/>
          </w:tcPr>
          <w:p w14:paraId="612CB556" w14:textId="77777777" w:rsidR="0056328E" w:rsidRPr="00EE1812" w:rsidRDefault="0056328E" w:rsidP="0056328E">
            <w:pPr>
              <w:rPr>
                <w:rFonts w:eastAsiaTheme="minorEastAsia"/>
                <w:sz w:val="24"/>
                <w:szCs w:val="24"/>
              </w:rPr>
            </w:pPr>
            <w:r w:rsidRPr="00EE1812">
              <w:rPr>
                <w:rFonts w:eastAsiaTheme="minorEastAsia"/>
                <w:sz w:val="24"/>
                <w:szCs w:val="24"/>
              </w:rPr>
              <w:lastRenderedPageBreak/>
              <w:t>0.097544</w:t>
            </w:r>
          </w:p>
        </w:tc>
      </w:tr>
      <w:tr w:rsidR="0056328E" w:rsidRPr="00EE1812" w14:paraId="68E73771" w14:textId="77777777" w:rsidTr="0056328E">
        <w:trPr>
          <w:jc w:val="center"/>
        </w:trPr>
        <w:tc>
          <w:tcPr>
            <w:tcW w:w="2125" w:type="dxa"/>
          </w:tcPr>
          <w:p w14:paraId="1FA58C9F" w14:textId="77777777" w:rsidR="0056328E" w:rsidRPr="00EE1812" w:rsidRDefault="0056328E" w:rsidP="0056328E">
            <w:pPr>
              <w:rPr>
                <w:rFonts w:eastAsiaTheme="minorEastAsia"/>
                <w:b/>
                <w:sz w:val="24"/>
                <w:szCs w:val="24"/>
              </w:rPr>
            </w:pPr>
            <w:r w:rsidRPr="00EE1812">
              <w:rPr>
                <w:rFonts w:eastAsiaTheme="minorEastAsia"/>
                <w:b/>
                <w:sz w:val="24"/>
                <w:szCs w:val="24"/>
              </w:rPr>
              <w:t>Top Mesh</w:t>
            </w:r>
          </w:p>
        </w:tc>
        <w:tc>
          <w:tcPr>
            <w:tcW w:w="2406" w:type="dxa"/>
          </w:tcPr>
          <w:p w14:paraId="2D106842"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97C842A" w14:textId="77777777" w:rsidR="0056328E" w:rsidRPr="00EE1812" w:rsidRDefault="0056328E" w:rsidP="0056328E">
            <w:pPr>
              <w:rPr>
                <w:rFonts w:eastAsiaTheme="minorEastAsia"/>
                <w:sz w:val="24"/>
                <w:szCs w:val="24"/>
              </w:rPr>
            </w:pPr>
            <w:r w:rsidRPr="00EE1812">
              <w:rPr>
                <w:rFonts w:eastAsiaTheme="minorEastAsia"/>
                <w:sz w:val="24"/>
                <w:szCs w:val="24"/>
              </w:rPr>
              <w:t>0.097543</w:t>
            </w:r>
          </w:p>
        </w:tc>
      </w:tr>
    </w:tbl>
    <w:p w14:paraId="0946D161" w14:textId="291B7E0A" w:rsidR="0056328E" w:rsidRPr="00EE1812" w:rsidRDefault="0056328E" w:rsidP="00AE42BD">
      <w:pPr>
        <w:pStyle w:val="TableHead"/>
        <w:rPr>
          <w:rFonts w:eastAsiaTheme="minorEastAsia"/>
        </w:rPr>
      </w:pPr>
      <w:bookmarkStart w:id="99" w:name="_Toc532928483"/>
      <w:bookmarkStart w:id="100" w:name="_Toc1834859"/>
      <w:r>
        <w:t>New Material property</w:t>
      </w:r>
      <w:bookmarkEnd w:id="99"/>
      <w:bookmarkEnd w:id="100"/>
    </w:p>
    <w:p w14:paraId="7CDB3C38" w14:textId="77777777" w:rsidR="0056328E" w:rsidRDefault="0056328E" w:rsidP="0056328E">
      <w:pPr>
        <w:jc w:val="left"/>
        <w:rPr>
          <w:b/>
          <w:bCs/>
          <w:iCs/>
          <w:kern w:val="16"/>
          <w:sz w:val="24"/>
          <w:szCs w:val="24"/>
        </w:rPr>
      </w:pPr>
      <w:r>
        <w:br w:type="page"/>
      </w:r>
    </w:p>
    <w:p w14:paraId="01A22337" w14:textId="7297F0F5" w:rsidR="0056328E" w:rsidRPr="004D0DD4" w:rsidRDefault="00407D82" w:rsidP="00D14783">
      <w:pPr>
        <w:pStyle w:val="Heading3"/>
      </w:pPr>
      <w:bookmarkStart w:id="101" w:name="_Toc2177750"/>
      <w:r>
        <w:lastRenderedPageBreak/>
        <w:t>Implementation of Subtask 4- Calculate the center of mass</w:t>
      </w:r>
      <w:bookmarkEnd w:id="101"/>
    </w:p>
    <w:p w14:paraId="442D93A0" w14:textId="0D3EB813" w:rsidR="0056328E" w:rsidRPr="00EE1812" w:rsidRDefault="00D14783" w:rsidP="00D14783">
      <w:pPr>
        <w:tabs>
          <w:tab w:val="left" w:pos="450"/>
          <w:tab w:val="left" w:pos="720"/>
        </w:tabs>
        <w:jc w:val="left"/>
        <w:rPr>
          <w:rFonts w:eastAsiaTheme="minorEastAsia"/>
          <w:sz w:val="24"/>
          <w:szCs w:val="24"/>
        </w:rPr>
      </w:pPr>
      <w:r>
        <w:rPr>
          <w:rFonts w:eastAsiaTheme="minorEastAsia"/>
          <w:sz w:val="24"/>
          <w:szCs w:val="24"/>
        </w:rPr>
        <w:tab/>
        <w:t>Since the density of the S</w:t>
      </w:r>
      <w:r w:rsidRPr="00EE1812">
        <w:rPr>
          <w:rFonts w:eastAsiaTheme="minorEastAsia"/>
          <w:sz w:val="24"/>
          <w:szCs w:val="24"/>
        </w:rPr>
        <w:t>tyrofoam</w:t>
      </w:r>
      <w:r w:rsidR="0056328E" w:rsidRPr="00EE1812">
        <w:rPr>
          <w:rFonts w:eastAsiaTheme="minorEastAsia"/>
          <w:sz w:val="24"/>
          <w:szCs w:val="24"/>
        </w:rPr>
        <w:t xml:space="preserve"> is extremely low whe</w:t>
      </w:r>
      <w:r w:rsidR="0056328E">
        <w:rPr>
          <w:rFonts w:eastAsiaTheme="minorEastAsia"/>
          <w:sz w:val="24"/>
          <w:szCs w:val="24"/>
        </w:rPr>
        <w:t>reas the volume of the PVC parts are</w:t>
      </w:r>
      <w:r w:rsidR="0056328E" w:rsidRPr="00EE1812">
        <w:rPr>
          <w:rFonts w:eastAsiaTheme="minorEastAsia"/>
          <w:sz w:val="24"/>
          <w:szCs w:val="24"/>
        </w:rPr>
        <w:t xml:space="preserve"> negligible, </w:t>
      </w:r>
      <w:r>
        <w:rPr>
          <w:rFonts w:eastAsiaTheme="minorEastAsia"/>
          <w:sz w:val="24"/>
          <w:szCs w:val="24"/>
        </w:rPr>
        <w:t>one can assume</w:t>
      </w:r>
      <w:r w:rsidR="0056328E" w:rsidRPr="00EE1812">
        <w:rPr>
          <w:rFonts w:eastAsiaTheme="minorEastAsia"/>
          <w:sz w:val="24"/>
          <w:szCs w:val="24"/>
        </w:rPr>
        <w:t xml:space="preserve"> that the center of mass of the boat is the one of the container.</w:t>
      </w:r>
    </w:p>
    <w:p w14:paraId="4AE03F99" w14:textId="77777777" w:rsidR="0056328E" w:rsidRDefault="0056328E" w:rsidP="00D14783">
      <w:pPr>
        <w:ind w:firstLine="426"/>
        <w:jc w:val="both"/>
        <w:rPr>
          <w:rFonts w:eastAsiaTheme="minorEastAsia"/>
          <w:sz w:val="24"/>
          <w:szCs w:val="24"/>
        </w:rPr>
      </w:pPr>
      <w:r w:rsidRPr="00EE1812">
        <w:rPr>
          <w:rFonts w:eastAsiaTheme="minorEastAsia"/>
          <w:sz w:val="24"/>
          <w:szCs w:val="24"/>
        </w:rPr>
        <w:t>The distance between the center of mass of semicircle and the center of mass of the respective circle is the following:</w:t>
      </w:r>
    </w:p>
    <w:p w14:paraId="1EED51E9" w14:textId="08D82BC3" w:rsidR="0056328E" w:rsidRDefault="0056328E" w:rsidP="00DF26F8">
      <w:pPr>
        <w:ind w:firstLine="426"/>
        <w:rPr>
          <w:rFonts w:eastAsiaTheme="minorEastAsia"/>
          <w:sz w:val="24"/>
          <w:szCs w:val="24"/>
        </w:rPr>
      </w:pPr>
      <w:r w:rsidRPr="00EE1812">
        <w:rPr>
          <w:rFonts w:eastAsiaTheme="minorEastAsia"/>
          <w:position w:val="-28"/>
          <w:sz w:val="24"/>
          <w:szCs w:val="24"/>
        </w:rPr>
        <w:object w:dxaOrig="2880" w:dyaOrig="680" w14:anchorId="519A38C6">
          <v:shape id="_x0000_i1032" type="#_x0000_t75" style="width:2in;height:36pt" o:ole="">
            <v:imagedata r:id="rId67" o:title=""/>
          </v:shape>
          <o:OLEObject Type="Embed" ProgID="Equation.3" ShapeID="_x0000_i1032" DrawAspect="Content" ObjectID="_1612792041" r:id="rId68"/>
        </w:object>
      </w:r>
      <w:r w:rsidRPr="00EE1812">
        <w:rPr>
          <w:rFonts w:eastAsiaTheme="minorEastAsia"/>
          <w:sz w:val="24"/>
          <w:szCs w:val="24"/>
        </w:rPr>
        <w:t xml:space="preserve">. </w:t>
      </w:r>
    </w:p>
    <w:p w14:paraId="116C1C5B" w14:textId="012F828C" w:rsidR="0056328E" w:rsidRDefault="00D14783" w:rsidP="00D14783">
      <w:pPr>
        <w:ind w:firstLine="426"/>
        <w:jc w:val="both"/>
        <w:rPr>
          <w:rFonts w:eastAsiaTheme="minorEastAsia"/>
          <w:sz w:val="24"/>
          <w:szCs w:val="24"/>
        </w:rPr>
      </w:pPr>
      <w:r>
        <w:rPr>
          <w:rFonts w:eastAsiaTheme="minorEastAsia"/>
          <w:sz w:val="24"/>
          <w:szCs w:val="24"/>
        </w:rPr>
        <w:t>One can calculat</w:t>
      </w:r>
      <w:r w:rsidR="0056328E" w:rsidRPr="00EE1812">
        <w:rPr>
          <w:rFonts w:eastAsiaTheme="minorEastAsia"/>
          <w:sz w:val="24"/>
          <w:szCs w:val="24"/>
        </w:rPr>
        <w:t>e</w:t>
      </w:r>
      <w:r>
        <w:rPr>
          <w:rFonts w:eastAsiaTheme="minorEastAsia"/>
          <w:sz w:val="24"/>
          <w:szCs w:val="24"/>
        </w:rPr>
        <w:t xml:space="preserve"> the</w:t>
      </w:r>
      <w:r w:rsidR="0056328E" w:rsidRPr="00EE1812">
        <w:rPr>
          <w:rFonts w:eastAsiaTheme="minorEastAsia"/>
          <w:sz w:val="24"/>
          <w:szCs w:val="24"/>
        </w:rPr>
        <w:t xml:space="preserve"> x and z coordinates of the center of mass of the cone part</w:t>
      </w:r>
      <w:r>
        <w:rPr>
          <w:rFonts w:eastAsiaTheme="minorEastAsia"/>
          <w:sz w:val="24"/>
          <w:szCs w:val="24"/>
        </w:rPr>
        <w:t xml:space="preserve"> </w:t>
      </w:r>
      <w:r w:rsidR="0056328E" w:rsidRPr="00EE1812">
        <w:rPr>
          <w:rFonts w:eastAsiaTheme="minorEastAsia"/>
          <w:sz w:val="24"/>
          <w:szCs w:val="24"/>
        </w:rPr>
        <w:t>as follows</w:t>
      </w:r>
      <w:r w:rsidR="0056328E">
        <w:rPr>
          <w:rFonts w:eastAsiaTheme="minorEastAsia"/>
          <w:sz w:val="24"/>
          <w:szCs w:val="24"/>
        </w:rPr>
        <w:t>:</w:t>
      </w:r>
    </w:p>
    <w:p w14:paraId="7B88982F" w14:textId="77777777" w:rsidR="0056328E" w:rsidRDefault="0056328E" w:rsidP="0056328E">
      <w:pPr>
        <w:ind w:firstLine="426"/>
        <w:rPr>
          <w:rFonts w:eastAsiaTheme="minorEastAsia"/>
          <w:sz w:val="24"/>
          <w:szCs w:val="24"/>
        </w:rPr>
      </w:pPr>
    </w:p>
    <w:p w14:paraId="2B16B9EB" w14:textId="1908F514" w:rsidR="0056328E" w:rsidRDefault="0056328E" w:rsidP="00DF26F8">
      <w:pPr>
        <w:ind w:firstLine="426"/>
        <w:rPr>
          <w:rFonts w:eastAsiaTheme="minorEastAsia"/>
          <w:sz w:val="24"/>
          <w:szCs w:val="24"/>
        </w:rPr>
      </w:pPr>
      <w:r w:rsidRPr="00EE1812">
        <w:rPr>
          <w:rFonts w:eastAsiaTheme="minorEastAsia"/>
          <w:position w:val="-28"/>
          <w:sz w:val="24"/>
          <w:szCs w:val="24"/>
        </w:rPr>
        <w:object w:dxaOrig="2320" w:dyaOrig="680" w14:anchorId="2480D754">
          <v:shape id="_x0000_i1033" type="#_x0000_t75" style="width:114pt;height:36pt" o:ole="">
            <v:imagedata r:id="rId69" o:title=""/>
          </v:shape>
          <o:OLEObject Type="Embed" ProgID="Equation.3" ShapeID="_x0000_i1033" DrawAspect="Content" ObjectID="_1612792042" r:id="rId70"/>
        </w:object>
      </w:r>
      <w:r w:rsidRPr="00EE1812">
        <w:rPr>
          <w:rFonts w:eastAsiaTheme="minorEastAsia"/>
          <w:sz w:val="24"/>
          <w:szCs w:val="24"/>
        </w:rPr>
        <w:t xml:space="preserve"> </w:t>
      </w:r>
      <w:r w:rsidRPr="00EE1812">
        <w:rPr>
          <w:rFonts w:eastAsiaTheme="minorEastAsia"/>
          <w:position w:val="-28"/>
          <w:sz w:val="24"/>
          <w:szCs w:val="24"/>
        </w:rPr>
        <w:object w:dxaOrig="2000" w:dyaOrig="680" w14:anchorId="7DD16B5B">
          <v:shape id="_x0000_i1034" type="#_x0000_t75" style="width:102pt;height:36pt" o:ole="">
            <v:imagedata r:id="rId71" o:title=""/>
          </v:shape>
          <o:OLEObject Type="Embed" ProgID="Equation.3" ShapeID="_x0000_i1034" DrawAspect="Content" ObjectID="_1612792043" r:id="rId72"/>
        </w:object>
      </w:r>
    </w:p>
    <w:p w14:paraId="21E73AC0" w14:textId="77777777" w:rsidR="0056328E" w:rsidRDefault="0056328E" w:rsidP="0056328E">
      <w:pPr>
        <w:ind w:firstLine="426"/>
        <w:rPr>
          <w:rFonts w:eastAsiaTheme="minorEastAsia"/>
          <w:sz w:val="24"/>
          <w:szCs w:val="24"/>
        </w:rPr>
      </w:pPr>
      <w:r>
        <w:rPr>
          <w:rFonts w:eastAsiaTheme="minorEastAsia"/>
          <w:sz w:val="24"/>
          <w:szCs w:val="24"/>
        </w:rPr>
        <w:t>Where,</w:t>
      </w:r>
    </w:p>
    <w:p w14:paraId="1C71DBA2" w14:textId="53A313C4" w:rsidR="0056328E" w:rsidRDefault="0056328E" w:rsidP="00DF26F8">
      <w:pPr>
        <w:ind w:firstLine="426"/>
        <w:rPr>
          <w:rFonts w:eastAsiaTheme="minorEastAsia"/>
          <w:sz w:val="24"/>
          <w:szCs w:val="24"/>
        </w:rPr>
      </w:pPr>
      <w:r w:rsidRPr="00EE1812">
        <w:rPr>
          <w:rFonts w:eastAsiaTheme="minorEastAsia"/>
          <w:position w:val="-6"/>
          <w:sz w:val="24"/>
          <w:szCs w:val="24"/>
        </w:rPr>
        <w:object w:dxaOrig="1540" w:dyaOrig="279" w14:anchorId="66108AF3">
          <v:shape id="_x0000_i1035" type="#_x0000_t75" style="width:78pt;height:12pt" o:ole="">
            <v:imagedata r:id="rId73" o:title=""/>
          </v:shape>
          <o:OLEObject Type="Embed" ProgID="Equation.3" ShapeID="_x0000_i1035" DrawAspect="Content" ObjectID="_1612792044" r:id="rId74"/>
        </w:object>
      </w:r>
    </w:p>
    <w:p w14:paraId="5703A354" w14:textId="77777777" w:rsidR="0056328E" w:rsidRPr="00EE1812" w:rsidRDefault="0056328E" w:rsidP="0056328E">
      <w:pPr>
        <w:jc w:val="both"/>
        <w:rPr>
          <w:rFonts w:eastAsiaTheme="minorEastAsia"/>
          <w:sz w:val="24"/>
          <w:szCs w:val="24"/>
        </w:rPr>
      </w:pPr>
      <w:r w:rsidRPr="00EE1812">
        <w:rPr>
          <w:rFonts w:eastAsiaTheme="minorEastAsia"/>
          <w:sz w:val="24"/>
          <w:szCs w:val="24"/>
        </w:rPr>
        <w:t xml:space="preserve">Hence, </w:t>
      </w:r>
    </w:p>
    <w:p w14:paraId="419DA050" w14:textId="77777777" w:rsidR="0056328E" w:rsidRPr="00EE1812" w:rsidRDefault="0056328E" w:rsidP="0056328E">
      <w:pPr>
        <w:ind w:firstLine="426"/>
        <w:rPr>
          <w:rFonts w:eastAsiaTheme="minorEastAsia"/>
          <w:sz w:val="24"/>
          <w:szCs w:val="24"/>
        </w:rPr>
      </w:pPr>
    </w:p>
    <w:p w14:paraId="571BEBE3" w14:textId="77777777" w:rsidR="0056328E" w:rsidRPr="00EE1812" w:rsidRDefault="0056328E" w:rsidP="0056328E">
      <w:pPr>
        <w:ind w:firstLine="426"/>
        <w:rPr>
          <w:rFonts w:eastAsiaTheme="minorEastAsia"/>
          <w:sz w:val="24"/>
          <w:szCs w:val="24"/>
        </w:rPr>
      </w:pPr>
    </w:p>
    <w:p w14:paraId="65354099" w14:textId="77777777" w:rsidR="0056328E" w:rsidRPr="00EE1812" w:rsidRDefault="0056328E" w:rsidP="0056328E">
      <w:pPr>
        <w:ind w:firstLine="426"/>
        <w:rPr>
          <w:rFonts w:eastAsiaTheme="minorEastAsia"/>
          <w:sz w:val="24"/>
          <w:szCs w:val="24"/>
        </w:rPr>
      </w:pPr>
    </w:p>
    <w:p w14:paraId="46FC2551" w14:textId="77777777" w:rsidR="0056328E" w:rsidRPr="00EE1812" w:rsidRDefault="0056328E" w:rsidP="0056328E">
      <w:pPr>
        <w:rPr>
          <w:rFonts w:eastAsiaTheme="minorEastAsia"/>
          <w:sz w:val="24"/>
          <w:szCs w:val="24"/>
        </w:rPr>
      </w:pPr>
    </w:p>
    <w:p w14:paraId="5230784E" w14:textId="77777777" w:rsidR="0056328E" w:rsidRDefault="0056328E" w:rsidP="0056328E">
      <w:pPr>
        <w:keepNext/>
      </w:pPr>
      <w:r w:rsidRPr="00EE1812">
        <w:rPr>
          <w:rFonts w:eastAsiaTheme="minorEastAsia"/>
          <w:b/>
          <w:noProof/>
          <w:sz w:val="24"/>
          <w:szCs w:val="24"/>
          <w:lang w:eastAsia="en-US"/>
        </w:rPr>
        <w:drawing>
          <wp:inline distT="0" distB="0" distL="0" distR="0" wp14:anchorId="3FDE918A" wp14:editId="58822F34">
            <wp:extent cx="2639695" cy="2760345"/>
            <wp:effectExtent l="0" t="0" r="8255"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39695" cy="2760345"/>
                    </a:xfrm>
                    <a:prstGeom prst="rect">
                      <a:avLst/>
                    </a:prstGeom>
                    <a:noFill/>
                    <a:ln>
                      <a:noFill/>
                    </a:ln>
                  </pic:spPr>
                </pic:pic>
              </a:graphicData>
            </a:graphic>
          </wp:inline>
        </w:drawing>
      </w:r>
    </w:p>
    <w:p w14:paraId="13427E1A" w14:textId="259FD47F" w:rsidR="0056328E" w:rsidRPr="00EE1812" w:rsidRDefault="0056328E" w:rsidP="00D75D0E">
      <w:pPr>
        <w:pStyle w:val="figurecaption1"/>
        <w:rPr>
          <w:rFonts w:eastAsiaTheme="minorEastAsia"/>
        </w:rPr>
      </w:pPr>
      <w:bookmarkStart w:id="102" w:name="_Toc532928120"/>
      <w:bookmarkStart w:id="103" w:name="_Toc1835344"/>
      <w:r>
        <w:t xml:space="preserve">Figure </w:t>
      </w:r>
      <w:r>
        <w:fldChar w:fldCharType="begin"/>
      </w:r>
      <w:r>
        <w:instrText xml:space="preserve"> SEQ Figure \* ARABIC </w:instrText>
      </w:r>
      <w:r>
        <w:fldChar w:fldCharType="separate"/>
      </w:r>
      <w:r>
        <w:t>19</w:t>
      </w:r>
      <w:r>
        <w:fldChar w:fldCharType="end"/>
      </w:r>
      <w:r>
        <w:t xml:space="preserve"> Center of </w:t>
      </w:r>
      <w:r w:rsidR="00D14783">
        <w:t>Mass C</w:t>
      </w:r>
      <w:r>
        <w:t>one</w:t>
      </w:r>
      <w:bookmarkEnd w:id="102"/>
      <w:bookmarkEnd w:id="103"/>
    </w:p>
    <w:p w14:paraId="78EC6BCE" w14:textId="77777777" w:rsidR="0056328E" w:rsidRDefault="0056328E" w:rsidP="0056328E">
      <w:pPr>
        <w:rPr>
          <w:rFonts w:eastAsiaTheme="minorEastAsia"/>
          <w:sz w:val="24"/>
          <w:szCs w:val="24"/>
        </w:rPr>
      </w:pPr>
      <w:r w:rsidRPr="00EE1812">
        <w:rPr>
          <w:rFonts w:eastAsiaTheme="minorEastAsia"/>
          <w:sz w:val="24"/>
          <w:szCs w:val="24"/>
        </w:rPr>
        <w:t xml:space="preserve">In the case of the semi-cylinder, the coordinates of the center of mass are the following:  </w:t>
      </w:r>
    </w:p>
    <w:p w14:paraId="20F0BF2A" w14:textId="77777777" w:rsidR="0056328E" w:rsidRDefault="0056328E" w:rsidP="0056328E">
      <w:pPr>
        <w:rPr>
          <w:rFonts w:eastAsiaTheme="minorEastAsia"/>
          <w:sz w:val="24"/>
          <w:szCs w:val="24"/>
        </w:rPr>
      </w:pPr>
    </w:p>
    <w:p w14:paraId="379C489E" w14:textId="5648F9A4" w:rsidR="0056328E" w:rsidRPr="00EE1812" w:rsidRDefault="0056328E" w:rsidP="00DF26F8">
      <w:pPr>
        <w:rPr>
          <w:rFonts w:eastAsiaTheme="minorEastAsia"/>
          <w:sz w:val="24"/>
          <w:szCs w:val="24"/>
        </w:rPr>
      </w:pPr>
      <w:r w:rsidRPr="00EE1812">
        <w:rPr>
          <w:rFonts w:eastAsiaTheme="minorEastAsia"/>
          <w:position w:val="-28"/>
          <w:sz w:val="24"/>
          <w:szCs w:val="24"/>
        </w:rPr>
        <w:object w:dxaOrig="5120" w:dyaOrig="680" w14:anchorId="23AF8716">
          <v:shape id="_x0000_i1036" type="#_x0000_t75" style="width:252pt;height:36pt" o:ole="">
            <v:imagedata r:id="rId76" o:title=""/>
          </v:shape>
          <o:OLEObject Type="Embed" ProgID="Equation.3" ShapeID="_x0000_i1036" DrawAspect="Content" ObjectID="_1612792045" r:id="rId77"/>
        </w:object>
      </w:r>
      <w:r>
        <w:rPr>
          <w:rFonts w:eastAsiaTheme="minorEastAsia"/>
          <w:sz w:val="24"/>
          <w:szCs w:val="24"/>
        </w:rPr>
        <w:t>m</w:t>
      </w:r>
      <w:r w:rsidRPr="00EE1812">
        <w:rPr>
          <w:rFonts w:eastAsiaTheme="minorEastAsia"/>
          <w:sz w:val="24"/>
          <w:szCs w:val="24"/>
        </w:rPr>
        <w:t xml:space="preserve">, </w:t>
      </w:r>
      <w:r w:rsidRPr="00EE1812">
        <w:rPr>
          <w:rFonts w:eastAsiaTheme="minorEastAsia"/>
          <w:position w:val="-12"/>
          <w:sz w:val="24"/>
          <w:szCs w:val="24"/>
        </w:rPr>
        <w:object w:dxaOrig="680" w:dyaOrig="360" w14:anchorId="1FDE25AB">
          <v:shape id="_x0000_i1037" type="#_x0000_t75" style="width:36pt;height:18pt" o:ole="">
            <v:imagedata r:id="rId78" o:title=""/>
          </v:shape>
          <o:OLEObject Type="Embed" ProgID="Equation.3" ShapeID="_x0000_i1037" DrawAspect="Content" ObjectID="_1612792046" r:id="rId79"/>
        </w:object>
      </w:r>
      <w:r w:rsidRPr="00EE1812">
        <w:rPr>
          <w:rFonts w:eastAsiaTheme="minorEastAsia"/>
          <w:sz w:val="24"/>
          <w:szCs w:val="24"/>
        </w:rPr>
        <w:t xml:space="preserve">, </w:t>
      </w:r>
      <w:r w:rsidRPr="00EE1812">
        <w:rPr>
          <w:rFonts w:eastAsiaTheme="minorEastAsia"/>
          <w:position w:val="-12"/>
          <w:sz w:val="24"/>
          <w:szCs w:val="24"/>
        </w:rPr>
        <w:object w:dxaOrig="1200" w:dyaOrig="360" w14:anchorId="2857E052">
          <v:shape id="_x0000_i1038" type="#_x0000_t75" style="width:60pt;height:18pt" o:ole="">
            <v:imagedata r:id="rId80" o:title=""/>
          </v:shape>
          <o:OLEObject Type="Embed" ProgID="Equation.3" ShapeID="_x0000_i1038" DrawAspect="Content" ObjectID="_1612792047" r:id="rId81"/>
        </w:object>
      </w:r>
      <w:r w:rsidRPr="00EE1812">
        <w:rPr>
          <w:rFonts w:eastAsiaTheme="minorEastAsia"/>
          <w:sz w:val="24"/>
          <w:szCs w:val="24"/>
        </w:rPr>
        <w:t>meters.</w:t>
      </w:r>
    </w:p>
    <w:p w14:paraId="019AB9CE" w14:textId="77777777" w:rsidR="0056328E" w:rsidRDefault="0056328E" w:rsidP="0056328E">
      <w:pPr>
        <w:ind w:firstLine="426"/>
        <w:rPr>
          <w:rFonts w:eastAsiaTheme="minorEastAsia"/>
          <w:sz w:val="24"/>
          <w:szCs w:val="24"/>
        </w:rPr>
      </w:pPr>
      <w:r w:rsidRPr="00EE1812">
        <w:rPr>
          <w:rFonts w:eastAsiaTheme="minorEastAsia"/>
          <w:sz w:val="24"/>
          <w:szCs w:val="24"/>
        </w:rPr>
        <w:t xml:space="preserve">Since h&lt;&lt;0.1016 m, one can assume that the center of the mass of the part of the semi-cylinder that is not submerged has the coordinates   </w:t>
      </w:r>
      <w:r w:rsidRPr="00EE1812">
        <w:rPr>
          <w:rFonts w:eastAsiaTheme="minorEastAsia"/>
          <w:position w:val="-10"/>
          <w:sz w:val="24"/>
          <w:szCs w:val="24"/>
        </w:rPr>
        <w:object w:dxaOrig="1800" w:dyaOrig="340" w14:anchorId="4E458367">
          <v:shape id="_x0000_i1039" type="#_x0000_t75" style="width:90pt;height:18pt" o:ole="">
            <v:imagedata r:id="rId82" o:title=""/>
          </v:shape>
          <o:OLEObject Type="Embed" ProgID="Equation.3" ShapeID="_x0000_i1039" DrawAspect="Content" ObjectID="_1612792048" r:id="rId83"/>
        </w:object>
      </w:r>
      <w:r w:rsidRPr="00EE1812">
        <w:rPr>
          <w:rFonts w:eastAsiaTheme="minorEastAsia"/>
          <w:sz w:val="24"/>
          <w:szCs w:val="24"/>
        </w:rPr>
        <w:t xml:space="preserve">m, </w:t>
      </w:r>
      <w:r w:rsidRPr="00EE1812">
        <w:rPr>
          <w:rFonts w:eastAsiaTheme="minorEastAsia"/>
          <w:position w:val="-10"/>
          <w:sz w:val="24"/>
          <w:szCs w:val="24"/>
        </w:rPr>
        <w:object w:dxaOrig="1180" w:dyaOrig="340" w14:anchorId="5BCEE98C">
          <v:shape id="_x0000_i1040" type="#_x0000_t75" style="width:60pt;height:18pt" o:ole="">
            <v:imagedata r:id="rId84" o:title=""/>
          </v:shape>
          <o:OLEObject Type="Embed" ProgID="Equation.3" ShapeID="_x0000_i1040" DrawAspect="Content" ObjectID="_1612792049" r:id="rId85"/>
        </w:object>
      </w:r>
      <w:r w:rsidRPr="00EE1812">
        <w:rPr>
          <w:rFonts w:eastAsiaTheme="minorEastAsia"/>
          <w:sz w:val="24"/>
          <w:szCs w:val="24"/>
        </w:rPr>
        <w:t>m, and</w:t>
      </w:r>
      <w:r w:rsidRPr="00EE1812">
        <w:rPr>
          <w:rFonts w:eastAsiaTheme="minorEastAsia"/>
          <w:position w:val="-10"/>
          <w:sz w:val="24"/>
          <w:szCs w:val="24"/>
        </w:rPr>
        <w:object w:dxaOrig="660" w:dyaOrig="340" w14:anchorId="2BE2859D">
          <v:shape id="_x0000_i1041" type="#_x0000_t75" style="width:36pt;height:18pt" o:ole="">
            <v:imagedata r:id="rId86" o:title=""/>
          </v:shape>
          <o:OLEObject Type="Embed" ProgID="Equation.3" ShapeID="_x0000_i1041" DrawAspect="Content" ObjectID="_1612792050" r:id="rId87"/>
        </w:object>
      </w:r>
      <w:r w:rsidRPr="00EE1812">
        <w:rPr>
          <w:rFonts w:eastAsiaTheme="minorEastAsia"/>
          <w:sz w:val="24"/>
          <w:szCs w:val="24"/>
        </w:rPr>
        <w:t xml:space="preserve">. Hence, for the coordinates of the center of mass of the submerged part of the cone, one can write the following: </w:t>
      </w:r>
    </w:p>
    <w:p w14:paraId="27D6D699" w14:textId="77777777" w:rsidR="0056328E" w:rsidRDefault="0056328E" w:rsidP="0056328E">
      <w:pPr>
        <w:ind w:firstLine="426"/>
        <w:rPr>
          <w:rFonts w:eastAsiaTheme="minorEastAsia"/>
          <w:sz w:val="24"/>
          <w:szCs w:val="24"/>
        </w:rPr>
      </w:pPr>
    </w:p>
    <w:p w14:paraId="0A46A450" w14:textId="27E2F973" w:rsidR="0056328E" w:rsidRPr="00EE1812" w:rsidRDefault="0056328E" w:rsidP="00DF26F8">
      <w:pPr>
        <w:ind w:firstLine="426"/>
        <w:rPr>
          <w:rFonts w:eastAsiaTheme="minorEastAsia"/>
          <w:sz w:val="24"/>
          <w:szCs w:val="24"/>
        </w:rPr>
      </w:pPr>
      <w:r w:rsidRPr="00EE1812">
        <w:rPr>
          <w:rFonts w:eastAsiaTheme="minorEastAsia"/>
          <w:position w:val="-30"/>
          <w:sz w:val="24"/>
          <w:szCs w:val="24"/>
        </w:rPr>
        <w:object w:dxaOrig="1500" w:dyaOrig="700" w14:anchorId="2C2CA523">
          <v:shape id="_x0000_i1042" type="#_x0000_t75" style="width:78pt;height:36pt" o:ole="">
            <v:imagedata r:id="rId88" o:title=""/>
          </v:shape>
          <o:OLEObject Type="Embed" ProgID="Equation.3" ShapeID="_x0000_i1042" DrawAspect="Content" ObjectID="_1612792051" r:id="rId89"/>
        </w:object>
      </w:r>
      <w:r w:rsidRPr="00EE1812">
        <w:rPr>
          <w:rFonts w:eastAsiaTheme="minorEastAsia"/>
          <w:sz w:val="24"/>
          <w:szCs w:val="24"/>
        </w:rPr>
        <w:t>,</w:t>
      </w:r>
      <w:r w:rsidRPr="00EE1812">
        <w:rPr>
          <w:rFonts w:eastAsiaTheme="minorEastAsia"/>
          <w:position w:val="-30"/>
          <w:sz w:val="24"/>
          <w:szCs w:val="24"/>
        </w:rPr>
        <w:object w:dxaOrig="1480" w:dyaOrig="700" w14:anchorId="47C80608">
          <v:shape id="_x0000_i1043" type="#_x0000_t75" style="width:1in;height:36pt" o:ole="">
            <v:imagedata r:id="rId90" o:title=""/>
          </v:shape>
          <o:OLEObject Type="Embed" ProgID="Equation.3" ShapeID="_x0000_i1043" DrawAspect="Content" ObjectID="_1612792052" r:id="rId91"/>
        </w:object>
      </w:r>
      <w:r w:rsidRPr="00EE1812">
        <w:rPr>
          <w:rFonts w:eastAsiaTheme="minorEastAsia"/>
          <w:sz w:val="24"/>
          <w:szCs w:val="24"/>
        </w:rPr>
        <w:t xml:space="preserve">, and </w:t>
      </w:r>
      <w:r w:rsidRPr="00EE1812">
        <w:rPr>
          <w:rFonts w:eastAsiaTheme="minorEastAsia"/>
          <w:position w:val="-10"/>
          <w:sz w:val="24"/>
          <w:szCs w:val="24"/>
        </w:rPr>
        <w:object w:dxaOrig="680" w:dyaOrig="340" w14:anchorId="5F9C4456">
          <v:shape id="_x0000_i1044" type="#_x0000_t75" style="width:36pt;height:18pt" o:ole="">
            <v:imagedata r:id="rId92" o:title=""/>
          </v:shape>
          <o:OLEObject Type="Embed" ProgID="Equation.3" ShapeID="_x0000_i1044" DrawAspect="Content" ObjectID="_1612792053" r:id="rId93"/>
        </w:object>
      </w:r>
      <w:r w:rsidRPr="00EE1812">
        <w:rPr>
          <w:rFonts w:eastAsiaTheme="minorEastAsia"/>
          <w:sz w:val="24"/>
          <w:szCs w:val="24"/>
        </w:rPr>
        <w:t xml:space="preserve"> where </w:t>
      </w:r>
      <w:r w:rsidRPr="00EE1812">
        <w:rPr>
          <w:rFonts w:eastAsiaTheme="minorEastAsia"/>
          <w:position w:val="-24"/>
          <w:sz w:val="24"/>
          <w:szCs w:val="24"/>
        </w:rPr>
        <w:object w:dxaOrig="2799" w:dyaOrig="620" w14:anchorId="08F67282">
          <v:shape id="_x0000_i1045" type="#_x0000_t75" style="width:138pt;height:30pt" o:ole="">
            <v:imagedata r:id="rId94" o:title=""/>
          </v:shape>
          <o:OLEObject Type="Embed" ProgID="Equation.3" ShapeID="_x0000_i1045" DrawAspect="Content" ObjectID="_1612792054" r:id="rId95"/>
        </w:object>
      </w:r>
      <w:r w:rsidRPr="00EE1812">
        <w:rPr>
          <w:rFonts w:eastAsiaTheme="minorEastAsia"/>
          <w:sz w:val="24"/>
          <w:szCs w:val="24"/>
        </w:rPr>
        <w:t xml:space="preserve"> and </w:t>
      </w:r>
      <w:r w:rsidRPr="00EE1812">
        <w:rPr>
          <w:rFonts w:eastAsiaTheme="minorEastAsia"/>
          <w:position w:val="-10"/>
          <w:sz w:val="24"/>
          <w:szCs w:val="24"/>
        </w:rPr>
        <w:object w:dxaOrig="3460" w:dyaOrig="380" w14:anchorId="7193A1D7">
          <v:shape id="_x0000_i1046" type="#_x0000_t75" style="width:174pt;height:18pt" o:ole="">
            <v:imagedata r:id="rId96" o:title=""/>
          </v:shape>
          <o:OLEObject Type="Embed" ProgID="Equation.3" ShapeID="_x0000_i1046" DrawAspect="Content" ObjectID="_1612792055" r:id="rId97"/>
        </w:object>
      </w:r>
      <w:r w:rsidRPr="00EE1812">
        <w:rPr>
          <w:rFonts w:eastAsiaTheme="minorEastAsia"/>
          <w:sz w:val="24"/>
          <w:szCs w:val="24"/>
        </w:rPr>
        <w:t xml:space="preserve">. Hence, </w:t>
      </w:r>
      <w:r w:rsidRPr="00EE1812">
        <w:rPr>
          <w:rFonts w:eastAsiaTheme="minorEastAsia"/>
          <w:position w:val="-10"/>
          <w:sz w:val="24"/>
          <w:szCs w:val="24"/>
        </w:rPr>
        <w:object w:dxaOrig="1200" w:dyaOrig="340" w14:anchorId="47B4B349">
          <v:shape id="_x0000_i1047" type="#_x0000_t75" style="width:60pt;height:18pt" o:ole="">
            <v:imagedata r:id="rId98" o:title=""/>
          </v:shape>
          <o:OLEObject Type="Embed" ProgID="Equation.3" ShapeID="_x0000_i1047" DrawAspect="Content" ObjectID="_1612792056" r:id="rId99"/>
        </w:object>
      </w:r>
      <w:r w:rsidRPr="00EE1812">
        <w:rPr>
          <w:rFonts w:eastAsiaTheme="minorEastAsia"/>
          <w:sz w:val="24"/>
          <w:szCs w:val="24"/>
        </w:rPr>
        <w:t xml:space="preserve">m and </w:t>
      </w:r>
      <w:r w:rsidRPr="00EE1812">
        <w:rPr>
          <w:rFonts w:eastAsiaTheme="minorEastAsia"/>
          <w:position w:val="-10"/>
          <w:sz w:val="24"/>
          <w:szCs w:val="24"/>
        </w:rPr>
        <w:object w:dxaOrig="1200" w:dyaOrig="340" w14:anchorId="7A4ECCDC">
          <v:shape id="_x0000_i1048" type="#_x0000_t75" style="width:60pt;height:18pt" o:ole="">
            <v:imagedata r:id="rId100" o:title=""/>
          </v:shape>
          <o:OLEObject Type="Embed" ProgID="Equation.3" ShapeID="_x0000_i1048" DrawAspect="Content" ObjectID="_1612792057" r:id="rId101"/>
        </w:object>
      </w:r>
      <w:r w:rsidRPr="00EE1812">
        <w:rPr>
          <w:rFonts w:eastAsiaTheme="minorEastAsia"/>
          <w:sz w:val="24"/>
          <w:szCs w:val="24"/>
        </w:rPr>
        <w:t>m.</w:t>
      </w:r>
    </w:p>
    <w:p w14:paraId="531A40F1" w14:textId="77777777" w:rsidR="0056328E" w:rsidRDefault="0056328E" w:rsidP="0056328E">
      <w:pPr>
        <w:keepNext/>
      </w:pPr>
      <w:r w:rsidRPr="00EE1812">
        <w:rPr>
          <w:rFonts w:eastAsiaTheme="minorEastAsia"/>
          <w:b/>
          <w:noProof/>
          <w:sz w:val="24"/>
          <w:szCs w:val="24"/>
          <w:lang w:eastAsia="en-US"/>
        </w:rPr>
        <w:drawing>
          <wp:inline distT="0" distB="0" distL="0" distR="0" wp14:anchorId="1559B017" wp14:editId="2CC51FCC">
            <wp:extent cx="4175125" cy="2777490"/>
            <wp:effectExtent l="0" t="0" r="0" b="3810"/>
            <wp:docPr id="1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75125" cy="2777490"/>
                    </a:xfrm>
                    <a:prstGeom prst="rect">
                      <a:avLst/>
                    </a:prstGeom>
                    <a:noFill/>
                    <a:ln>
                      <a:noFill/>
                    </a:ln>
                  </pic:spPr>
                </pic:pic>
              </a:graphicData>
            </a:graphic>
          </wp:inline>
        </w:drawing>
      </w:r>
    </w:p>
    <w:p w14:paraId="313A3A03" w14:textId="164B1480" w:rsidR="0056328E" w:rsidRDefault="0056328E" w:rsidP="0006565A">
      <w:pPr>
        <w:pStyle w:val="figurecaption1"/>
        <w:rPr>
          <w:rFonts w:eastAsiaTheme="minorEastAsia"/>
          <w:sz w:val="24"/>
        </w:rPr>
      </w:pPr>
      <w:bookmarkStart w:id="104" w:name="_Toc532928121"/>
      <w:bookmarkStart w:id="105" w:name="_Toc1835345"/>
      <w:r>
        <w:t xml:space="preserve">Figure </w:t>
      </w:r>
      <w:r>
        <w:fldChar w:fldCharType="begin"/>
      </w:r>
      <w:r>
        <w:instrText xml:space="preserve"> SEQ Figure \* ARABIC </w:instrText>
      </w:r>
      <w:r>
        <w:fldChar w:fldCharType="separate"/>
      </w:r>
      <w:r>
        <w:t>20</w:t>
      </w:r>
      <w:r>
        <w:fldChar w:fldCharType="end"/>
      </w:r>
      <w:r w:rsidR="00D14783">
        <w:t xml:space="preserve"> Half C</w:t>
      </w:r>
      <w:r>
        <w:t>ylinder COM</w:t>
      </w:r>
      <w:bookmarkEnd w:id="104"/>
      <w:bookmarkEnd w:id="105"/>
    </w:p>
    <w:p w14:paraId="21D0647A" w14:textId="77777777" w:rsidR="0056328E" w:rsidRPr="00EE1812" w:rsidRDefault="0056328E" w:rsidP="0056328E">
      <w:pPr>
        <w:pStyle w:val="figurecaption1"/>
      </w:pPr>
    </w:p>
    <w:p w14:paraId="52AB5890" w14:textId="64895CBA" w:rsidR="0056328E" w:rsidRDefault="00F500B1" w:rsidP="00D14783">
      <w:pPr>
        <w:pStyle w:val="Heading3"/>
      </w:pPr>
      <w:bookmarkStart w:id="106" w:name="_Toc2177751"/>
      <w:r>
        <w:t>Implementat</w:t>
      </w:r>
      <w:r w:rsidR="00D14783">
        <w:t>ion of S</w:t>
      </w:r>
      <w:r w:rsidR="00837002">
        <w:t>ubtask</w:t>
      </w:r>
      <w:r w:rsidR="00D14783">
        <w:t xml:space="preserve"> </w:t>
      </w:r>
      <w:r w:rsidR="00837002">
        <w:t>2</w:t>
      </w:r>
      <w:r w:rsidR="001158AB" w:rsidRPr="001158AB">
        <w:t xml:space="preserve">- </w:t>
      </w:r>
      <w:r w:rsidR="00D14783">
        <w:t>Calculate the Center of B</w:t>
      </w:r>
      <w:r w:rsidR="001158AB">
        <w:t>ouyancy</w:t>
      </w:r>
      <w:bookmarkEnd w:id="106"/>
    </w:p>
    <w:p w14:paraId="124DF66C" w14:textId="04B74422" w:rsidR="0056328E" w:rsidRPr="00EE1812" w:rsidRDefault="00D14783" w:rsidP="00D14783">
      <w:pPr>
        <w:pStyle w:val="AllText"/>
      </w:pPr>
      <w:r>
        <w:tab/>
      </w:r>
      <w:r w:rsidR="0056328E" w:rsidRPr="00EE1812">
        <w:t>Assuming that the coordinate origin is chosen on the top edge of the bottom part as shown below, one can calculate the coordinates of the center of the buoyancy as follows</w:t>
      </w:r>
      <w:r w:rsidR="0056328E">
        <w:t>:</w:t>
      </w:r>
    </w:p>
    <w:p w14:paraId="53F338EB" w14:textId="77777777" w:rsidR="0056328E" w:rsidRDefault="0056328E" w:rsidP="0056328E">
      <w:pPr>
        <w:keepNext/>
      </w:pPr>
      <w:r w:rsidRPr="00EE1812">
        <w:rPr>
          <w:rFonts w:eastAsiaTheme="minorEastAsia"/>
          <w:noProof/>
          <w:sz w:val="24"/>
          <w:szCs w:val="24"/>
          <w:lang w:eastAsia="en-US"/>
        </w:rPr>
        <w:drawing>
          <wp:inline distT="0" distB="0" distL="0" distR="0" wp14:anchorId="2161ACDA" wp14:editId="3B30F592">
            <wp:extent cx="2828925" cy="2098465"/>
            <wp:effectExtent l="0" t="0" r="0" b="0"/>
            <wp:docPr id="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3093" cy="2101557"/>
                    </a:xfrm>
                    <a:prstGeom prst="rect">
                      <a:avLst/>
                    </a:prstGeom>
                    <a:noFill/>
                    <a:ln>
                      <a:noFill/>
                    </a:ln>
                  </pic:spPr>
                </pic:pic>
              </a:graphicData>
            </a:graphic>
          </wp:inline>
        </w:drawing>
      </w:r>
    </w:p>
    <w:p w14:paraId="595DDEE8" w14:textId="14B97267" w:rsidR="0056328E" w:rsidRPr="00EE1812" w:rsidRDefault="0056328E" w:rsidP="00DF26F8">
      <w:pPr>
        <w:pStyle w:val="figurecaption1"/>
        <w:rPr>
          <w:rFonts w:eastAsiaTheme="minorEastAsia"/>
          <w:sz w:val="24"/>
        </w:rPr>
      </w:pPr>
      <w:bookmarkStart w:id="107" w:name="_Toc532928122"/>
      <w:bookmarkStart w:id="108" w:name="_Toc1835346"/>
      <w:r>
        <w:t xml:space="preserve">Figure </w:t>
      </w:r>
      <w:r>
        <w:fldChar w:fldCharType="begin"/>
      </w:r>
      <w:r>
        <w:instrText xml:space="preserve"> SEQ Figure \* ARABIC </w:instrText>
      </w:r>
      <w:r>
        <w:fldChar w:fldCharType="separate"/>
      </w:r>
      <w:r>
        <w:t>21</w:t>
      </w:r>
      <w:r>
        <w:fldChar w:fldCharType="end"/>
      </w:r>
      <w:r>
        <w:t xml:space="preserve"> Center of Buoyancy</w:t>
      </w:r>
      <w:bookmarkEnd w:id="107"/>
      <w:bookmarkEnd w:id="108"/>
    </w:p>
    <w:tbl>
      <w:tblPr>
        <w:tblStyle w:val="TableGrid"/>
        <w:tblW w:w="0" w:type="auto"/>
        <w:tblLook w:val="04A0" w:firstRow="1" w:lastRow="0" w:firstColumn="1" w:lastColumn="0" w:noHBand="0" w:noVBand="1"/>
      </w:tblPr>
      <w:tblGrid>
        <w:gridCol w:w="2093"/>
        <w:gridCol w:w="1737"/>
        <w:gridCol w:w="1915"/>
        <w:gridCol w:w="1915"/>
        <w:gridCol w:w="1916"/>
      </w:tblGrid>
      <w:tr w:rsidR="0056328E" w:rsidRPr="00EE1812" w14:paraId="6A435CFF" w14:textId="77777777" w:rsidTr="0056328E">
        <w:tc>
          <w:tcPr>
            <w:tcW w:w="2093" w:type="dxa"/>
          </w:tcPr>
          <w:p w14:paraId="013D573B" w14:textId="77777777" w:rsidR="0056328E" w:rsidRPr="00EE1812" w:rsidRDefault="0056328E" w:rsidP="0056328E">
            <w:pPr>
              <w:rPr>
                <w:rFonts w:eastAsiaTheme="minorEastAsia"/>
                <w:sz w:val="24"/>
                <w:szCs w:val="24"/>
              </w:rPr>
            </w:pPr>
            <w:r w:rsidRPr="00EE1812">
              <w:rPr>
                <w:rFonts w:eastAsiaTheme="minorEastAsia"/>
                <w:sz w:val="24"/>
                <w:szCs w:val="24"/>
              </w:rPr>
              <w:t>Part</w:t>
            </w:r>
          </w:p>
        </w:tc>
        <w:tc>
          <w:tcPr>
            <w:tcW w:w="1737" w:type="dxa"/>
          </w:tcPr>
          <w:p w14:paraId="294829F5" w14:textId="77777777" w:rsidR="0056328E" w:rsidRPr="00EE1812" w:rsidRDefault="0056328E" w:rsidP="0056328E">
            <w:pPr>
              <w:rPr>
                <w:rFonts w:eastAsiaTheme="minorEastAsia"/>
                <w:sz w:val="24"/>
                <w:szCs w:val="24"/>
              </w:rPr>
            </w:pPr>
            <w:r w:rsidRPr="00EE1812">
              <w:rPr>
                <w:rFonts w:eastAsiaTheme="minorEastAsia"/>
                <w:position w:val="-6"/>
                <w:sz w:val="24"/>
                <w:szCs w:val="24"/>
              </w:rPr>
              <w:object w:dxaOrig="240" w:dyaOrig="279" w14:anchorId="3C160FDB">
                <v:shape id="_x0000_i1049" type="#_x0000_t75" style="width:12pt;height:12pt" o:ole="">
                  <v:imagedata r:id="rId104" o:title=""/>
                </v:shape>
                <o:OLEObject Type="Embed" ProgID="Equation.3" ShapeID="_x0000_i1049" DrawAspect="Content" ObjectID="_1612792058" r:id="rId105"/>
              </w:object>
            </w:r>
            <w:r w:rsidRPr="00EE1812">
              <w:rPr>
                <w:rFonts w:eastAsiaTheme="minorEastAsia"/>
                <w:sz w:val="24"/>
                <w:szCs w:val="24"/>
              </w:rPr>
              <w:t>, cubic meters</w:t>
            </w:r>
          </w:p>
        </w:tc>
        <w:tc>
          <w:tcPr>
            <w:tcW w:w="1915" w:type="dxa"/>
          </w:tcPr>
          <w:p w14:paraId="507E6655"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356B08D2">
                <v:shape id="_x0000_i1050" type="#_x0000_t75" style="width:12pt;height:18pt" o:ole="">
                  <v:imagedata r:id="rId106" o:title=""/>
                </v:shape>
                <o:OLEObject Type="Embed" ProgID="Equation.3" ShapeID="_x0000_i1050" DrawAspect="Content" ObjectID="_1612792059" r:id="rId107"/>
              </w:object>
            </w:r>
            <w:r w:rsidRPr="00EE1812">
              <w:rPr>
                <w:rFonts w:eastAsiaTheme="minorEastAsia"/>
                <w:sz w:val="24"/>
                <w:szCs w:val="24"/>
              </w:rPr>
              <w:t>, meters</w:t>
            </w:r>
          </w:p>
        </w:tc>
        <w:tc>
          <w:tcPr>
            <w:tcW w:w="1915" w:type="dxa"/>
          </w:tcPr>
          <w:p w14:paraId="1C28B76A"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300" w:dyaOrig="360" w14:anchorId="663E25F8">
                <v:shape id="_x0000_i1051" type="#_x0000_t75" style="width:18pt;height:18pt" o:ole="">
                  <v:imagedata r:id="rId108" o:title=""/>
                </v:shape>
                <o:OLEObject Type="Embed" ProgID="Equation.3" ShapeID="_x0000_i1051" DrawAspect="Content" ObjectID="_1612792060" r:id="rId109"/>
              </w:object>
            </w:r>
            <w:r w:rsidRPr="00EE1812">
              <w:rPr>
                <w:rFonts w:eastAsiaTheme="minorEastAsia"/>
                <w:sz w:val="24"/>
                <w:szCs w:val="24"/>
              </w:rPr>
              <w:t>, meters</w:t>
            </w:r>
          </w:p>
        </w:tc>
        <w:tc>
          <w:tcPr>
            <w:tcW w:w="1916" w:type="dxa"/>
          </w:tcPr>
          <w:p w14:paraId="61112849"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79439872">
                <v:shape id="_x0000_i1052" type="#_x0000_t75" style="width:12pt;height:18pt" o:ole="">
                  <v:imagedata r:id="rId110" o:title=""/>
                </v:shape>
                <o:OLEObject Type="Embed" ProgID="Equation.3" ShapeID="_x0000_i1052" DrawAspect="Content" ObjectID="_1612792061" r:id="rId111"/>
              </w:object>
            </w:r>
            <w:r w:rsidRPr="00EE1812">
              <w:rPr>
                <w:rFonts w:eastAsiaTheme="minorEastAsia"/>
                <w:sz w:val="24"/>
                <w:szCs w:val="24"/>
              </w:rPr>
              <w:t>, meters</w:t>
            </w:r>
          </w:p>
        </w:tc>
      </w:tr>
      <w:tr w:rsidR="0056328E" w:rsidRPr="00EE1812" w14:paraId="1E9F692A" w14:textId="77777777" w:rsidTr="0056328E">
        <w:tc>
          <w:tcPr>
            <w:tcW w:w="2093" w:type="dxa"/>
          </w:tcPr>
          <w:p w14:paraId="355392BB" w14:textId="77777777" w:rsidR="0056328E" w:rsidRPr="00EE1812" w:rsidRDefault="0056328E" w:rsidP="0056328E">
            <w:pPr>
              <w:rPr>
                <w:rFonts w:eastAsiaTheme="minorEastAsia"/>
                <w:sz w:val="24"/>
                <w:szCs w:val="24"/>
              </w:rPr>
            </w:pPr>
            <w:r w:rsidRPr="00EE1812">
              <w:rPr>
                <w:rFonts w:eastAsiaTheme="minorEastAsia"/>
                <w:sz w:val="24"/>
                <w:szCs w:val="24"/>
              </w:rPr>
              <w:t>Left semi-cone</w:t>
            </w:r>
          </w:p>
        </w:tc>
        <w:tc>
          <w:tcPr>
            <w:tcW w:w="1737" w:type="dxa"/>
          </w:tcPr>
          <w:p w14:paraId="6230DF95"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07FE3432"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3E250634"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2D6BE0E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14E2D637" w14:textId="77777777" w:rsidTr="0056328E">
        <w:tc>
          <w:tcPr>
            <w:tcW w:w="2093" w:type="dxa"/>
          </w:tcPr>
          <w:p w14:paraId="64923E08" w14:textId="77777777" w:rsidR="0056328E" w:rsidRPr="00EE1812" w:rsidRDefault="0056328E" w:rsidP="0056328E">
            <w:pPr>
              <w:rPr>
                <w:rFonts w:eastAsiaTheme="minorEastAsia"/>
                <w:sz w:val="24"/>
                <w:szCs w:val="24"/>
              </w:rPr>
            </w:pPr>
            <w:r w:rsidRPr="00EE1812">
              <w:rPr>
                <w:rFonts w:eastAsiaTheme="minorEastAsia"/>
                <w:sz w:val="24"/>
                <w:szCs w:val="24"/>
              </w:rPr>
              <w:t>Right semi-cone</w:t>
            </w:r>
          </w:p>
        </w:tc>
        <w:tc>
          <w:tcPr>
            <w:tcW w:w="1737" w:type="dxa"/>
          </w:tcPr>
          <w:p w14:paraId="5962A793"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38C3971B"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4288C571"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140B69B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53876FE2" w14:textId="77777777" w:rsidTr="0056328E">
        <w:tc>
          <w:tcPr>
            <w:tcW w:w="2093" w:type="dxa"/>
          </w:tcPr>
          <w:p w14:paraId="5D40BBD1" w14:textId="77777777" w:rsidR="0056328E" w:rsidRPr="00EE1812" w:rsidRDefault="0056328E" w:rsidP="0056328E">
            <w:pPr>
              <w:rPr>
                <w:rFonts w:eastAsiaTheme="minorEastAsia"/>
                <w:sz w:val="24"/>
                <w:szCs w:val="24"/>
              </w:rPr>
            </w:pPr>
            <w:r w:rsidRPr="00EE1812">
              <w:rPr>
                <w:rFonts w:eastAsiaTheme="minorEastAsia"/>
                <w:sz w:val="24"/>
                <w:szCs w:val="24"/>
              </w:rPr>
              <w:t>Left semi-cylinder</w:t>
            </w:r>
          </w:p>
        </w:tc>
        <w:tc>
          <w:tcPr>
            <w:tcW w:w="1737" w:type="dxa"/>
          </w:tcPr>
          <w:p w14:paraId="177237D7"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13D4F0B3"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B22C257"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2F86701A"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340B379C" w14:textId="77777777" w:rsidTr="0056328E">
        <w:tc>
          <w:tcPr>
            <w:tcW w:w="2093" w:type="dxa"/>
          </w:tcPr>
          <w:p w14:paraId="0DDC1429" w14:textId="77777777" w:rsidR="0056328E" w:rsidRPr="00EE1812" w:rsidRDefault="0056328E" w:rsidP="0056328E">
            <w:pPr>
              <w:rPr>
                <w:rFonts w:eastAsiaTheme="minorEastAsia"/>
                <w:sz w:val="24"/>
                <w:szCs w:val="24"/>
              </w:rPr>
            </w:pPr>
            <w:r w:rsidRPr="00EE1812">
              <w:rPr>
                <w:rFonts w:eastAsiaTheme="minorEastAsia"/>
                <w:sz w:val="24"/>
                <w:szCs w:val="24"/>
              </w:rPr>
              <w:lastRenderedPageBreak/>
              <w:t>Right semi-cylinder</w:t>
            </w:r>
          </w:p>
        </w:tc>
        <w:tc>
          <w:tcPr>
            <w:tcW w:w="1737" w:type="dxa"/>
          </w:tcPr>
          <w:p w14:paraId="4EFE2151"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0650F1A7"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A53433F"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1747AED7"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54701AD8" w14:textId="77777777" w:rsidTr="0056328E">
        <w:tc>
          <w:tcPr>
            <w:tcW w:w="2093" w:type="dxa"/>
          </w:tcPr>
          <w:p w14:paraId="2D613CC8" w14:textId="77777777" w:rsidR="0056328E" w:rsidRPr="00EE1812" w:rsidRDefault="0056328E" w:rsidP="0056328E">
            <w:pPr>
              <w:rPr>
                <w:rFonts w:eastAsiaTheme="minorEastAsia"/>
                <w:sz w:val="24"/>
                <w:szCs w:val="24"/>
              </w:rPr>
            </w:pPr>
            <w:r w:rsidRPr="00EE1812">
              <w:rPr>
                <w:rFonts w:eastAsiaTheme="minorEastAsia"/>
                <w:sz w:val="24"/>
                <w:szCs w:val="24"/>
              </w:rPr>
              <w:t>Center of the buoyancy</w:t>
            </w:r>
          </w:p>
        </w:tc>
        <w:tc>
          <w:tcPr>
            <w:tcW w:w="1737" w:type="dxa"/>
          </w:tcPr>
          <w:p w14:paraId="066587B9" w14:textId="77777777" w:rsidR="0056328E" w:rsidRPr="00EE1812" w:rsidRDefault="0056328E" w:rsidP="0056328E">
            <w:pPr>
              <w:rPr>
                <w:rFonts w:eastAsiaTheme="minorEastAsia"/>
                <w:sz w:val="24"/>
                <w:szCs w:val="24"/>
              </w:rPr>
            </w:pPr>
          </w:p>
        </w:tc>
        <w:tc>
          <w:tcPr>
            <w:tcW w:w="1915" w:type="dxa"/>
          </w:tcPr>
          <w:p w14:paraId="00146721"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5" w:type="dxa"/>
          </w:tcPr>
          <w:p w14:paraId="29C502D4" w14:textId="77777777" w:rsidR="0056328E" w:rsidRPr="00EE1812" w:rsidRDefault="0056328E" w:rsidP="0056328E">
            <w:pPr>
              <w:rPr>
                <w:rFonts w:eastAsiaTheme="minorEastAsia"/>
                <w:sz w:val="24"/>
                <w:szCs w:val="24"/>
              </w:rPr>
            </w:pPr>
            <w:r w:rsidRPr="00EE1812">
              <w:rPr>
                <w:rFonts w:eastAsiaTheme="minorEastAsia"/>
                <w:sz w:val="24"/>
                <w:szCs w:val="24"/>
              </w:rPr>
              <w:t>0.035203</w:t>
            </w:r>
          </w:p>
        </w:tc>
        <w:tc>
          <w:tcPr>
            <w:tcW w:w="1916" w:type="dxa"/>
          </w:tcPr>
          <w:p w14:paraId="060A4E72" w14:textId="77777777" w:rsidR="0056328E" w:rsidRPr="00EE1812" w:rsidRDefault="0056328E" w:rsidP="0056328E">
            <w:pPr>
              <w:rPr>
                <w:rFonts w:eastAsiaTheme="minorEastAsia"/>
                <w:sz w:val="24"/>
                <w:szCs w:val="24"/>
              </w:rPr>
            </w:pPr>
            <w:r w:rsidRPr="00EE1812">
              <w:rPr>
                <w:rFonts w:eastAsiaTheme="minorEastAsia"/>
                <w:sz w:val="24"/>
                <w:szCs w:val="24"/>
              </w:rPr>
              <w:t>-0.0468</w:t>
            </w:r>
          </w:p>
        </w:tc>
      </w:tr>
      <w:tr w:rsidR="0056328E" w:rsidRPr="00EE1812" w14:paraId="4D3F1473" w14:textId="77777777" w:rsidTr="0056328E">
        <w:tc>
          <w:tcPr>
            <w:tcW w:w="2093" w:type="dxa"/>
          </w:tcPr>
          <w:p w14:paraId="6BC2A97B" w14:textId="77777777" w:rsidR="0056328E" w:rsidRPr="00EE1812" w:rsidRDefault="0056328E" w:rsidP="0056328E">
            <w:pPr>
              <w:jc w:val="both"/>
              <w:rPr>
                <w:rFonts w:eastAsiaTheme="minorEastAsia"/>
                <w:sz w:val="24"/>
                <w:szCs w:val="24"/>
              </w:rPr>
            </w:pPr>
          </w:p>
        </w:tc>
        <w:tc>
          <w:tcPr>
            <w:tcW w:w="1737" w:type="dxa"/>
          </w:tcPr>
          <w:p w14:paraId="25ECCBCC" w14:textId="77777777" w:rsidR="0056328E" w:rsidRPr="00EE1812" w:rsidRDefault="0056328E" w:rsidP="0056328E">
            <w:pPr>
              <w:rPr>
                <w:rFonts w:eastAsiaTheme="minorEastAsia"/>
                <w:sz w:val="24"/>
                <w:szCs w:val="24"/>
              </w:rPr>
            </w:pPr>
          </w:p>
        </w:tc>
        <w:tc>
          <w:tcPr>
            <w:tcW w:w="1915" w:type="dxa"/>
          </w:tcPr>
          <w:p w14:paraId="08530B2F" w14:textId="77777777" w:rsidR="0056328E" w:rsidRPr="00EE1812" w:rsidRDefault="0056328E" w:rsidP="0056328E">
            <w:pPr>
              <w:rPr>
                <w:rFonts w:eastAsiaTheme="minorEastAsia"/>
                <w:sz w:val="24"/>
                <w:szCs w:val="24"/>
              </w:rPr>
            </w:pPr>
          </w:p>
        </w:tc>
        <w:tc>
          <w:tcPr>
            <w:tcW w:w="1915" w:type="dxa"/>
          </w:tcPr>
          <w:p w14:paraId="74E0B4C8" w14:textId="77777777" w:rsidR="0056328E" w:rsidRPr="00EE1812" w:rsidRDefault="0056328E" w:rsidP="0056328E">
            <w:pPr>
              <w:rPr>
                <w:rFonts w:eastAsiaTheme="minorEastAsia"/>
                <w:sz w:val="24"/>
                <w:szCs w:val="24"/>
              </w:rPr>
            </w:pPr>
          </w:p>
        </w:tc>
        <w:tc>
          <w:tcPr>
            <w:tcW w:w="1916" w:type="dxa"/>
          </w:tcPr>
          <w:p w14:paraId="6B844B06" w14:textId="77777777" w:rsidR="0056328E" w:rsidRPr="00EE1812" w:rsidRDefault="0056328E" w:rsidP="0056328E">
            <w:pPr>
              <w:rPr>
                <w:rFonts w:eastAsiaTheme="minorEastAsia"/>
                <w:sz w:val="24"/>
                <w:szCs w:val="24"/>
              </w:rPr>
            </w:pPr>
          </w:p>
        </w:tc>
      </w:tr>
    </w:tbl>
    <w:p w14:paraId="08004F94" w14:textId="0C3DCE2A" w:rsidR="0056328E" w:rsidRDefault="0056328E" w:rsidP="00F500B1">
      <w:pPr>
        <w:pStyle w:val="TableHead"/>
        <w:rPr>
          <w:rFonts w:eastAsiaTheme="minorEastAsia"/>
          <w:szCs w:val="24"/>
        </w:rPr>
      </w:pPr>
      <w:bookmarkStart w:id="109" w:name="_Toc532928484"/>
      <w:bookmarkStart w:id="110" w:name="_Toc1834860"/>
      <w:r>
        <w:t>X, Y, Z coordinates</w:t>
      </w:r>
      <w:bookmarkEnd w:id="109"/>
      <w:bookmarkEnd w:id="110"/>
      <w:r>
        <w:t xml:space="preserve"> </w:t>
      </w:r>
    </w:p>
    <w:p w14:paraId="6C601E05" w14:textId="2BCAB8C9" w:rsidR="005020BA" w:rsidRPr="005020BA" w:rsidRDefault="005020BA" w:rsidP="00D14783">
      <w:pPr>
        <w:pStyle w:val="Heading3"/>
      </w:pPr>
      <w:bookmarkStart w:id="111" w:name="_Toc2177752"/>
      <w:r>
        <w:t>Implemen</w:t>
      </w:r>
      <w:r w:rsidR="00D14783">
        <w:t>tation of Subtask 5- Calculate Metacentric H</w:t>
      </w:r>
      <w:r>
        <w:t>eight</w:t>
      </w:r>
      <w:bookmarkEnd w:id="111"/>
    </w:p>
    <w:p w14:paraId="273B4F3F" w14:textId="101BD4C3" w:rsidR="0056328E" w:rsidRPr="00EE1812" w:rsidRDefault="0056328E" w:rsidP="00E85675">
      <w:pPr>
        <w:rPr>
          <w:rFonts w:eastAsiaTheme="minorEastAsia"/>
          <w:sz w:val="24"/>
          <w:szCs w:val="24"/>
        </w:rPr>
      </w:pPr>
      <w:r w:rsidRPr="00EE1812">
        <w:rPr>
          <w:rFonts w:eastAsiaTheme="minorEastAsia"/>
          <w:sz w:val="24"/>
          <w:szCs w:val="24"/>
        </w:rPr>
        <w:t>The location of the center of mass (COM) and</w:t>
      </w:r>
      <w:r w:rsidR="00D14783">
        <w:rPr>
          <w:rFonts w:eastAsiaTheme="minorEastAsia"/>
          <w:sz w:val="24"/>
          <w:szCs w:val="24"/>
        </w:rPr>
        <w:t xml:space="preserve"> the center of buoyancy (COB) are</w:t>
      </w:r>
      <w:r w:rsidRPr="00EE1812">
        <w:rPr>
          <w:rFonts w:eastAsiaTheme="minorEastAsia"/>
          <w:sz w:val="24"/>
          <w:szCs w:val="24"/>
        </w:rPr>
        <w:t xml:space="preserve"> shown below</w:t>
      </w:r>
      <w:r>
        <w:rPr>
          <w:rFonts w:eastAsiaTheme="minorEastAsia"/>
          <w:sz w:val="24"/>
          <w:szCs w:val="24"/>
        </w:rPr>
        <w:t>:</w:t>
      </w:r>
    </w:p>
    <w:p w14:paraId="295BEED1" w14:textId="77777777" w:rsidR="0056328E" w:rsidRDefault="0056328E" w:rsidP="0056328E">
      <w:pPr>
        <w:keepNext/>
      </w:pPr>
      <w:r w:rsidRPr="00EE1812">
        <w:rPr>
          <w:rFonts w:eastAsiaTheme="minorEastAsia"/>
          <w:noProof/>
          <w:sz w:val="24"/>
          <w:szCs w:val="24"/>
          <w:lang w:eastAsia="en-US"/>
        </w:rPr>
        <w:drawing>
          <wp:inline distT="0" distB="0" distL="0" distR="0" wp14:anchorId="6049BBBA" wp14:editId="07B3B8AC">
            <wp:extent cx="3340100" cy="2552700"/>
            <wp:effectExtent l="0" t="0" r="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0100" cy="2552700"/>
                    </a:xfrm>
                    <a:prstGeom prst="rect">
                      <a:avLst/>
                    </a:prstGeom>
                    <a:noFill/>
                    <a:ln>
                      <a:noFill/>
                    </a:ln>
                  </pic:spPr>
                </pic:pic>
              </a:graphicData>
            </a:graphic>
          </wp:inline>
        </w:drawing>
      </w:r>
    </w:p>
    <w:p w14:paraId="46E593FA" w14:textId="77777777" w:rsidR="0056328E" w:rsidRDefault="0056328E" w:rsidP="0006565A">
      <w:pPr>
        <w:pStyle w:val="figurecaption1"/>
        <w:rPr>
          <w:rFonts w:eastAsiaTheme="minorEastAsia"/>
          <w:sz w:val="24"/>
        </w:rPr>
      </w:pPr>
      <w:bookmarkStart w:id="112" w:name="_Toc532928123"/>
      <w:bookmarkStart w:id="113" w:name="_Toc1835347"/>
      <w:r>
        <w:t xml:space="preserve">Figure </w:t>
      </w:r>
      <w:r>
        <w:fldChar w:fldCharType="begin"/>
      </w:r>
      <w:r>
        <w:instrText xml:space="preserve"> SEQ Figure \* ARABIC </w:instrText>
      </w:r>
      <w:r>
        <w:fldChar w:fldCharType="separate"/>
      </w:r>
      <w:r>
        <w:t>22</w:t>
      </w:r>
      <w:r>
        <w:fldChar w:fldCharType="end"/>
      </w:r>
      <w:r>
        <w:t xml:space="preserve"> </w:t>
      </w:r>
      <w:r w:rsidRPr="0006565A">
        <w:t>COM</w:t>
      </w:r>
      <w:r>
        <w:t>, COB</w:t>
      </w:r>
      <w:bookmarkEnd w:id="112"/>
      <w:bookmarkEnd w:id="113"/>
      <w:r>
        <w:t xml:space="preserve"> </w:t>
      </w:r>
    </w:p>
    <w:p w14:paraId="706AC5AB" w14:textId="77777777" w:rsidR="0056328E" w:rsidRPr="00EE1812" w:rsidRDefault="0056328E" w:rsidP="0056328E">
      <w:pPr>
        <w:pStyle w:val="figurecaption1"/>
      </w:pPr>
    </w:p>
    <w:p w14:paraId="4B2E27E2" w14:textId="77777777" w:rsidR="0056328E" w:rsidRPr="00EE1812" w:rsidRDefault="0056328E" w:rsidP="0056328E">
      <w:pPr>
        <w:rPr>
          <w:rFonts w:eastAsiaTheme="minorEastAsia"/>
          <w:sz w:val="24"/>
          <w:szCs w:val="24"/>
        </w:rPr>
      </w:pPr>
      <w:r w:rsidRPr="00EE1812">
        <w:rPr>
          <w:rFonts w:eastAsiaTheme="minorEastAsia"/>
          <w:sz w:val="24"/>
          <w:szCs w:val="24"/>
        </w:rPr>
        <w:t xml:space="preserve">The metacentric radius is the distance between COB and the metacenter. It equals </w:t>
      </w:r>
      <w:r w:rsidRPr="00EE1812">
        <w:rPr>
          <w:rFonts w:eastAsiaTheme="minorEastAsia"/>
          <w:position w:val="-10"/>
          <w:sz w:val="24"/>
          <w:szCs w:val="24"/>
        </w:rPr>
        <w:object w:dxaOrig="440" w:dyaOrig="340" w14:anchorId="313C4932">
          <v:shape id="_x0000_i1053" type="#_x0000_t75" style="width:24pt;height:18pt" o:ole="">
            <v:imagedata r:id="rId113" o:title=""/>
          </v:shape>
          <o:OLEObject Type="Embed" ProgID="Equation.3" ShapeID="_x0000_i1053" DrawAspect="Content" ObjectID="_1612792062" r:id="rId114"/>
        </w:object>
      </w:r>
      <w:r w:rsidRPr="00EE1812">
        <w:rPr>
          <w:rFonts w:eastAsiaTheme="minorEastAsia"/>
          <w:sz w:val="24"/>
          <w:szCs w:val="24"/>
        </w:rPr>
        <w:t xml:space="preserve"> where </w:t>
      </w:r>
      <w:r w:rsidRPr="00EE1812">
        <w:rPr>
          <w:rFonts w:eastAsiaTheme="minorEastAsia"/>
          <w:position w:val="-4"/>
          <w:sz w:val="24"/>
          <w:szCs w:val="24"/>
        </w:rPr>
        <w:object w:dxaOrig="200" w:dyaOrig="260" w14:anchorId="70D0DFB3">
          <v:shape id="_x0000_i1054" type="#_x0000_t75" style="width:12pt;height:12pt" o:ole="">
            <v:imagedata r:id="rId115" o:title=""/>
          </v:shape>
          <o:OLEObject Type="Embed" ProgID="Equation.3" ShapeID="_x0000_i1054" DrawAspect="Content" ObjectID="_1612792063" r:id="rId116"/>
        </w:object>
      </w:r>
      <w:r w:rsidRPr="00EE1812">
        <w:rPr>
          <w:rFonts w:eastAsiaTheme="minorEastAsia"/>
          <w:sz w:val="24"/>
          <w:szCs w:val="24"/>
        </w:rPr>
        <w:t xml:space="preserve"> is the second moment of area of the water plane section with respect to the y axis (</w:t>
      </w:r>
      <w:r>
        <w:rPr>
          <w:rFonts w:eastAsiaTheme="minorEastAsia"/>
          <w:sz w:val="24"/>
          <w:szCs w:val="24"/>
        </w:rPr>
        <w:t>see the illustration bel</w:t>
      </w:r>
      <w:r w:rsidRPr="00EE1812">
        <w:rPr>
          <w:rFonts w:eastAsiaTheme="minorEastAsia"/>
          <w:sz w:val="24"/>
          <w:szCs w:val="24"/>
        </w:rPr>
        <w:t>ow). As for</w:t>
      </w:r>
      <w:r w:rsidRPr="00EE1812">
        <w:rPr>
          <w:rFonts w:eastAsiaTheme="minorEastAsia"/>
          <w:position w:val="-6"/>
          <w:sz w:val="24"/>
          <w:szCs w:val="24"/>
        </w:rPr>
        <w:object w:dxaOrig="240" w:dyaOrig="279" w14:anchorId="1822BC62">
          <v:shape id="_x0000_i1055" type="#_x0000_t75" style="width:12pt;height:12pt" o:ole="">
            <v:imagedata r:id="rId117" o:title=""/>
          </v:shape>
          <o:OLEObject Type="Embed" ProgID="Equation.3" ShapeID="_x0000_i1055" DrawAspect="Content" ObjectID="_1612792064" r:id="rId118"/>
        </w:object>
      </w:r>
      <w:r w:rsidRPr="00EE1812">
        <w:rPr>
          <w:rFonts w:eastAsiaTheme="minorEastAsia"/>
          <w:sz w:val="24"/>
          <w:szCs w:val="24"/>
        </w:rPr>
        <w:t xml:space="preserve">, it is the total water displacement and equals 0.0227 cubic meters. One can calculate the value of I as follows </w:t>
      </w:r>
    </w:p>
    <w:p w14:paraId="3EBCFA90" w14:textId="606B6584" w:rsidR="0056328E" w:rsidRDefault="0056328E" w:rsidP="00DF26F8">
      <w:pPr>
        <w:rPr>
          <w:rFonts w:eastAsiaTheme="minorEastAsia"/>
          <w:sz w:val="24"/>
          <w:szCs w:val="24"/>
        </w:rPr>
      </w:pPr>
      <w:r w:rsidRPr="00EE1812">
        <w:rPr>
          <w:rFonts w:eastAsiaTheme="minorEastAsia"/>
          <w:position w:val="-66"/>
          <w:sz w:val="24"/>
          <w:szCs w:val="24"/>
        </w:rPr>
        <w:object w:dxaOrig="6880" w:dyaOrig="1440" w14:anchorId="07A1B3E0">
          <v:shape id="_x0000_i1056" type="#_x0000_t75" style="width:342pt;height:1in" o:ole="">
            <v:imagedata r:id="rId119" o:title=""/>
          </v:shape>
          <o:OLEObject Type="Embed" ProgID="Equation.3" ShapeID="_x0000_i1056" DrawAspect="Content" ObjectID="_1612792065" r:id="rId120"/>
        </w:object>
      </w:r>
    </w:p>
    <w:p w14:paraId="72E5482B" w14:textId="77777777" w:rsidR="0056328E" w:rsidRDefault="0056328E" w:rsidP="0056328E">
      <w:pPr>
        <w:keepNext/>
      </w:pPr>
      <w:r w:rsidRPr="00EE1812">
        <w:rPr>
          <w:rFonts w:eastAsiaTheme="minorEastAsia"/>
          <w:noProof/>
          <w:sz w:val="24"/>
          <w:szCs w:val="24"/>
          <w:lang w:eastAsia="en-US"/>
        </w:rPr>
        <w:lastRenderedPageBreak/>
        <w:drawing>
          <wp:inline distT="0" distB="0" distL="0" distR="0" wp14:anchorId="14C059C1" wp14:editId="32400E97">
            <wp:extent cx="3166110" cy="2251710"/>
            <wp:effectExtent l="0" t="0" r="0" b="0"/>
            <wp:docPr id="1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66110" cy="2251710"/>
                    </a:xfrm>
                    <a:prstGeom prst="rect">
                      <a:avLst/>
                    </a:prstGeom>
                    <a:noFill/>
                    <a:ln>
                      <a:noFill/>
                    </a:ln>
                  </pic:spPr>
                </pic:pic>
              </a:graphicData>
            </a:graphic>
          </wp:inline>
        </w:drawing>
      </w:r>
    </w:p>
    <w:p w14:paraId="1E2DCDEA" w14:textId="7A4E9DE3" w:rsidR="0056328E" w:rsidRPr="005020BA" w:rsidRDefault="0056328E" w:rsidP="00AC2D42">
      <w:pPr>
        <w:pStyle w:val="FigureCap"/>
        <w:rPr>
          <w:rFonts w:eastAsiaTheme="minorEastAsia"/>
        </w:rPr>
      </w:pPr>
      <w:bookmarkStart w:id="114" w:name="_Toc532928124"/>
      <w:bookmarkStart w:id="115" w:name="_Toc1835348"/>
      <w:r>
        <w:t xml:space="preserve">Figure </w:t>
      </w:r>
      <w:r>
        <w:fldChar w:fldCharType="begin"/>
      </w:r>
      <w:r>
        <w:instrText xml:space="preserve"> SEQ Figure \* ARABIC </w:instrText>
      </w:r>
      <w:r>
        <w:fldChar w:fldCharType="separate"/>
      </w:r>
      <w:r>
        <w:t>23</w:t>
      </w:r>
      <w:r>
        <w:fldChar w:fldCharType="end"/>
      </w:r>
      <w:r>
        <w:t xml:space="preserve"> COB</w:t>
      </w:r>
      <w:bookmarkEnd w:id="114"/>
      <w:bookmarkEnd w:id="115"/>
      <w:r>
        <w:t xml:space="preserve"> </w:t>
      </w:r>
    </w:p>
    <w:p w14:paraId="5E41444D" w14:textId="77777777" w:rsidR="0056328E" w:rsidRDefault="0056328E" w:rsidP="0056328E">
      <w:pPr>
        <w:rPr>
          <w:rFonts w:eastAsiaTheme="minorEastAsia"/>
          <w:sz w:val="24"/>
          <w:szCs w:val="24"/>
        </w:rPr>
      </w:pPr>
      <w:r w:rsidRPr="00EE1812">
        <w:rPr>
          <w:rFonts w:eastAsiaTheme="minorEastAsia"/>
          <w:sz w:val="24"/>
          <w:szCs w:val="24"/>
        </w:rPr>
        <w:t>Hence</w:t>
      </w:r>
      <w:r>
        <w:rPr>
          <w:rFonts w:eastAsiaTheme="minorEastAsia"/>
          <w:sz w:val="24"/>
          <w:szCs w:val="24"/>
        </w:rPr>
        <w:t>, the metacentric radius equals =</w:t>
      </w:r>
      <w:r w:rsidRPr="00EE1812">
        <w:rPr>
          <w:rFonts w:eastAsiaTheme="minorEastAsia"/>
          <w:sz w:val="24"/>
          <w:szCs w:val="24"/>
        </w:rPr>
        <w:t xml:space="preserve"> </w:t>
      </w:r>
      <w:r w:rsidRPr="00EE1812">
        <w:rPr>
          <w:rFonts w:eastAsiaTheme="minorEastAsia"/>
          <w:position w:val="-6"/>
          <w:sz w:val="24"/>
          <w:szCs w:val="24"/>
        </w:rPr>
        <w:object w:dxaOrig="1939" w:dyaOrig="279" w14:anchorId="617E5BA9">
          <v:shape id="_x0000_i1057" type="#_x0000_t75" style="width:96pt;height:12pt" o:ole="">
            <v:imagedata r:id="rId122" o:title=""/>
          </v:shape>
          <o:OLEObject Type="Embed" ProgID="Equation.3" ShapeID="_x0000_i1057" DrawAspect="Content" ObjectID="_1612792066" r:id="rId123"/>
        </w:object>
      </w:r>
      <w:r>
        <w:rPr>
          <w:rFonts w:eastAsiaTheme="minorEastAsia"/>
          <w:sz w:val="24"/>
          <w:szCs w:val="24"/>
        </w:rPr>
        <w:t xml:space="preserve">0.336 </w:t>
      </w:r>
      <w:r w:rsidRPr="00EE1812">
        <w:rPr>
          <w:rFonts w:eastAsiaTheme="minorEastAsia"/>
          <w:sz w:val="24"/>
          <w:szCs w:val="24"/>
        </w:rPr>
        <w:t>meters. Since the metacentric height is the distance between the metacenter and COM, it is equal to 0.251 m.</w:t>
      </w:r>
    </w:p>
    <w:p w14:paraId="08E623F4" w14:textId="77777777" w:rsidR="0056328E" w:rsidRDefault="0056328E" w:rsidP="0056328E">
      <w:pPr>
        <w:rPr>
          <w:rFonts w:eastAsiaTheme="minorEastAsia"/>
          <w:sz w:val="24"/>
          <w:szCs w:val="24"/>
        </w:rPr>
      </w:pPr>
    </w:p>
    <w:p w14:paraId="7FFE0348" w14:textId="77777777" w:rsidR="0056328E" w:rsidRPr="00EE1812" w:rsidRDefault="0056328E" w:rsidP="0056328E">
      <w:pPr>
        <w:rPr>
          <w:rFonts w:eastAsiaTheme="minorEastAsia"/>
          <w:sz w:val="24"/>
          <w:szCs w:val="24"/>
        </w:rPr>
      </w:pPr>
    </w:p>
    <w:p w14:paraId="4ED0D179" w14:textId="77777777" w:rsidR="0056328E" w:rsidRDefault="0056328E" w:rsidP="0056328E">
      <w:pPr>
        <w:keepNext/>
      </w:pPr>
      <w:r w:rsidRPr="00EE1812">
        <w:rPr>
          <w:rFonts w:eastAsiaTheme="minorEastAsia"/>
          <w:noProof/>
          <w:sz w:val="24"/>
          <w:szCs w:val="24"/>
          <w:lang w:eastAsia="en-US"/>
        </w:rPr>
        <w:drawing>
          <wp:inline distT="0" distB="0" distL="0" distR="0" wp14:anchorId="5E7C89A6" wp14:editId="6AB99A7E">
            <wp:extent cx="3187700" cy="2730500"/>
            <wp:effectExtent l="0" t="0" r="0" b="0"/>
            <wp:docPr id="1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87700" cy="2730500"/>
                    </a:xfrm>
                    <a:prstGeom prst="rect">
                      <a:avLst/>
                    </a:prstGeom>
                    <a:noFill/>
                    <a:ln>
                      <a:noFill/>
                    </a:ln>
                  </pic:spPr>
                </pic:pic>
              </a:graphicData>
            </a:graphic>
          </wp:inline>
        </w:drawing>
      </w:r>
    </w:p>
    <w:p w14:paraId="3C00F396" w14:textId="77777777" w:rsidR="0056328E" w:rsidRDefault="0056328E" w:rsidP="00D75D0E">
      <w:pPr>
        <w:pStyle w:val="figurecaption1"/>
        <w:rPr>
          <w:rFonts w:eastAsiaTheme="minorEastAsia"/>
        </w:rPr>
      </w:pPr>
      <w:bookmarkStart w:id="116" w:name="_Toc532928125"/>
      <w:bookmarkStart w:id="117" w:name="_Toc1835349"/>
      <w:r>
        <w:t xml:space="preserve">Figure </w:t>
      </w:r>
      <w:r>
        <w:fldChar w:fldCharType="begin"/>
      </w:r>
      <w:r>
        <w:instrText xml:space="preserve"> SEQ Figure \* ARABIC </w:instrText>
      </w:r>
      <w:r>
        <w:fldChar w:fldCharType="separate"/>
      </w:r>
      <w:r>
        <w:t>24</w:t>
      </w:r>
      <w:r>
        <w:fldChar w:fldCharType="end"/>
      </w:r>
      <w:r>
        <w:t xml:space="preserve"> Metacenter</w:t>
      </w:r>
      <w:bookmarkEnd w:id="116"/>
      <w:bookmarkEnd w:id="117"/>
      <w:r>
        <w:t xml:space="preserve"> </w:t>
      </w:r>
    </w:p>
    <w:p w14:paraId="0B8D9929" w14:textId="3E7431C5" w:rsidR="0056328E" w:rsidRPr="00EE1812" w:rsidRDefault="00D75D0E" w:rsidP="0056328E">
      <w:pPr>
        <w:pStyle w:val="figurecaption1"/>
      </w:pPr>
      <w:r>
        <w:t>-</w:t>
      </w:r>
    </w:p>
    <w:p w14:paraId="2812728D" w14:textId="5535F6F7" w:rsidR="00D14783" w:rsidRPr="00EE1812" w:rsidRDefault="0056328E" w:rsidP="00D14783">
      <w:pPr>
        <w:jc w:val="left"/>
        <w:rPr>
          <w:rFonts w:eastAsiaTheme="minorEastAsia"/>
          <w:noProof/>
          <w:sz w:val="24"/>
          <w:szCs w:val="24"/>
          <w:lang w:eastAsia="ru-RU"/>
        </w:rPr>
      </w:pPr>
      <w:r w:rsidRPr="00EE1812">
        <w:rPr>
          <w:rFonts w:eastAsiaTheme="minorEastAsia"/>
          <w:noProof/>
          <w:sz w:val="24"/>
          <w:szCs w:val="24"/>
          <w:lang w:eastAsia="ru-RU"/>
        </w:rPr>
        <w:t xml:space="preserve">The moment due to the movement of the load equals </w:t>
      </w:r>
      <w:r w:rsidRPr="00EE1812">
        <w:rPr>
          <w:rFonts w:eastAsiaTheme="minorEastAsia"/>
          <w:noProof/>
          <w:position w:val="-6"/>
          <w:sz w:val="24"/>
          <w:szCs w:val="24"/>
          <w:lang w:eastAsia="ru-RU"/>
        </w:rPr>
        <w:object w:dxaOrig="540" w:dyaOrig="279" w14:anchorId="478F4094">
          <v:shape id="_x0000_i1058" type="#_x0000_t75" style="width:30pt;height:12pt" o:ole="">
            <v:imagedata r:id="rId125" o:title=""/>
          </v:shape>
          <o:OLEObject Type="Embed" ProgID="Equation.3" ShapeID="_x0000_i1058" DrawAspect="Content" ObjectID="_1612792067" r:id="rId126"/>
        </w:object>
      </w:r>
      <w:r w:rsidRPr="00EE1812">
        <w:rPr>
          <w:rFonts w:eastAsiaTheme="minorEastAsia"/>
          <w:noProof/>
          <w:sz w:val="24"/>
          <w:szCs w:val="24"/>
          <w:lang w:eastAsia="ru-RU"/>
        </w:rPr>
        <w:t xml:space="preserve"> where </w:t>
      </w:r>
      <w:r w:rsidRPr="00EE1812">
        <w:rPr>
          <w:rFonts w:eastAsiaTheme="minorEastAsia"/>
          <w:noProof/>
          <w:position w:val="-6"/>
          <w:sz w:val="24"/>
          <w:szCs w:val="24"/>
          <w:lang w:eastAsia="ru-RU"/>
        </w:rPr>
        <w:object w:dxaOrig="180" w:dyaOrig="220" w14:anchorId="5DAD53F7">
          <v:shape id="_x0000_i1059" type="#_x0000_t75" style="width:12pt;height:12pt" o:ole="">
            <v:imagedata r:id="rId127" o:title=""/>
          </v:shape>
          <o:OLEObject Type="Embed" ProgID="Equation.3" ShapeID="_x0000_i1059" DrawAspect="Content" ObjectID="_1612792068" r:id="rId128"/>
        </w:object>
      </w:r>
      <w:r w:rsidRPr="00EE1812">
        <w:rPr>
          <w:rFonts w:eastAsiaTheme="minorEastAsia"/>
          <w:noProof/>
          <w:sz w:val="24"/>
          <w:szCs w:val="24"/>
          <w:lang w:eastAsia="ru-RU"/>
        </w:rPr>
        <w:t xml:space="preserve"> is the displacement of the load and M is the load mass. Since the load mass equals the one of the boat, th</w:t>
      </w:r>
      <w:r>
        <w:rPr>
          <w:rFonts w:eastAsiaTheme="minorEastAsia"/>
          <w:noProof/>
          <w:sz w:val="24"/>
          <w:szCs w:val="24"/>
          <w:lang w:eastAsia="ru-RU"/>
        </w:rPr>
        <w:t>e</w:t>
      </w:r>
      <w:r w:rsidRPr="00EE1812">
        <w:rPr>
          <w:rFonts w:eastAsiaTheme="minorEastAsia"/>
          <w:noProof/>
          <w:sz w:val="24"/>
          <w:szCs w:val="24"/>
          <w:lang w:eastAsia="ru-RU"/>
        </w:rPr>
        <w:t xml:space="preserve"> moment due to the shift of the center of mass equals </w:t>
      </w:r>
      <w:r w:rsidRPr="00EE1812">
        <w:rPr>
          <w:rFonts w:eastAsiaTheme="minorEastAsia"/>
          <w:noProof/>
          <w:position w:val="-10"/>
          <w:sz w:val="24"/>
          <w:szCs w:val="24"/>
          <w:lang w:eastAsia="ru-RU"/>
        </w:rPr>
        <w:object w:dxaOrig="2600" w:dyaOrig="320" w14:anchorId="5D7B21A4">
          <v:shape id="_x0000_i1060" type="#_x0000_t75" style="width:132pt;height:18pt" o:ole="">
            <v:imagedata r:id="rId129" o:title=""/>
          </v:shape>
          <o:OLEObject Type="Embed" ProgID="Equation.3" ShapeID="_x0000_i1060" DrawAspect="Content" ObjectID="_1612792069" r:id="rId130"/>
        </w:object>
      </w:r>
      <w:r w:rsidRPr="00EE1812">
        <w:rPr>
          <w:rFonts w:eastAsiaTheme="minorEastAsia"/>
          <w:noProof/>
          <w:sz w:val="24"/>
          <w:szCs w:val="24"/>
          <w:lang w:eastAsia="ru-RU"/>
        </w:rPr>
        <w:t xml:space="preserve">. Hence, the displacement of the load s that corresponds to the tilt angle </w:t>
      </w:r>
      <w:r w:rsidRPr="00EE1812">
        <w:rPr>
          <w:rFonts w:eastAsiaTheme="minorEastAsia"/>
          <w:noProof/>
          <w:position w:val="-6"/>
          <w:sz w:val="24"/>
          <w:szCs w:val="24"/>
          <w:lang w:eastAsia="ru-RU"/>
        </w:rPr>
        <w:object w:dxaOrig="200" w:dyaOrig="279" w14:anchorId="57C67488">
          <v:shape id="_x0000_i1061" type="#_x0000_t75" style="width:12pt;height:12pt" o:ole="">
            <v:imagedata r:id="rId131" o:title=""/>
          </v:shape>
          <o:OLEObject Type="Embed" ProgID="Equation.3" ShapeID="_x0000_i1061" DrawAspect="Content" ObjectID="_1612792070" r:id="rId132"/>
        </w:object>
      </w:r>
      <w:r w:rsidRPr="00EE1812">
        <w:rPr>
          <w:rFonts w:eastAsiaTheme="minorEastAsia"/>
          <w:noProof/>
          <w:sz w:val="24"/>
          <w:szCs w:val="24"/>
          <w:lang w:eastAsia="ru-RU"/>
        </w:rPr>
        <w:t xml:space="preserve"> has such the value </w:t>
      </w:r>
      <w:r w:rsidRPr="00EE1812">
        <w:rPr>
          <w:rFonts w:eastAsiaTheme="minorEastAsia"/>
          <w:noProof/>
          <w:position w:val="-6"/>
          <w:sz w:val="24"/>
          <w:szCs w:val="24"/>
          <w:lang w:eastAsia="ru-RU"/>
        </w:rPr>
        <w:object w:dxaOrig="1080" w:dyaOrig="279" w14:anchorId="73716B15">
          <v:shape id="_x0000_i1062" type="#_x0000_t75" style="width:54pt;height:12pt" o:ole="">
            <v:imagedata r:id="rId133" o:title=""/>
          </v:shape>
          <o:OLEObject Type="Embed" ProgID="Equation.3" ShapeID="_x0000_i1062" DrawAspect="Content" ObjectID="_1612792071" r:id="rId134"/>
        </w:object>
      </w:r>
      <w:r w:rsidRPr="00EE1812">
        <w:rPr>
          <w:rFonts w:eastAsiaTheme="minorEastAsia"/>
          <w:noProof/>
          <w:sz w:val="24"/>
          <w:szCs w:val="24"/>
          <w:lang w:eastAsia="ru-RU"/>
        </w:rPr>
        <w:t xml:space="preserve">. Thus, if </w:t>
      </w:r>
      <w:r w:rsidRPr="00EE1812">
        <w:rPr>
          <w:rFonts w:eastAsiaTheme="minorEastAsia"/>
          <w:noProof/>
          <w:position w:val="-6"/>
          <w:sz w:val="24"/>
          <w:szCs w:val="24"/>
          <w:lang w:eastAsia="ru-RU"/>
        </w:rPr>
        <w:object w:dxaOrig="200" w:dyaOrig="279" w14:anchorId="6125F120">
          <v:shape id="_x0000_i1063" type="#_x0000_t75" style="width:12pt;height:12pt" o:ole="">
            <v:imagedata r:id="rId135" o:title=""/>
          </v:shape>
          <o:OLEObject Type="Embed" ProgID="Equation.3" ShapeID="_x0000_i1063" DrawAspect="Content" ObjectID="_1612792072" r:id="rId136"/>
        </w:object>
      </w:r>
      <w:r w:rsidRPr="00EE1812">
        <w:rPr>
          <w:rFonts w:eastAsiaTheme="minorEastAsia"/>
          <w:noProof/>
          <w:sz w:val="24"/>
          <w:szCs w:val="24"/>
          <w:lang w:eastAsia="ru-RU"/>
        </w:rPr>
        <w:t xml:space="preserve"> ranges from 0 to 15°, then the load displacement ranges from 0 m to 0.131 m. </w:t>
      </w:r>
    </w:p>
    <w:p w14:paraId="54B59661" w14:textId="419F9705" w:rsidR="0056328E" w:rsidRPr="0022441A" w:rsidRDefault="005020BA" w:rsidP="00D14783">
      <w:pPr>
        <w:pStyle w:val="Heading3"/>
      </w:pPr>
      <w:bookmarkStart w:id="118" w:name="_Toc2177753"/>
      <w:r>
        <w:t>Implementatio</w:t>
      </w:r>
      <w:r w:rsidR="00837002">
        <w:t>n</w:t>
      </w:r>
      <w:r>
        <w:t xml:space="preserve"> of Subtask 6- Stability of the boat</w:t>
      </w:r>
      <w:bookmarkEnd w:id="118"/>
    </w:p>
    <w:p w14:paraId="02B7B16B" w14:textId="77777777" w:rsidR="0056328E" w:rsidRPr="009315BB" w:rsidRDefault="0056328E" w:rsidP="00D14783">
      <w:pPr>
        <w:ind w:firstLine="360"/>
        <w:jc w:val="left"/>
        <w:rPr>
          <w:rFonts w:eastAsiaTheme="minorEastAsia"/>
          <w:sz w:val="24"/>
          <w:szCs w:val="24"/>
        </w:rPr>
      </w:pPr>
      <w:r w:rsidRPr="009315BB">
        <w:rPr>
          <w:rFonts w:eastAsiaTheme="minorEastAsia"/>
          <w:sz w:val="24"/>
          <w:szCs w:val="24"/>
        </w:rPr>
        <w:t>On Figure 1,</w:t>
      </w:r>
      <w:r w:rsidRPr="009315BB">
        <w:rPr>
          <w:rFonts w:eastAsiaTheme="minorEastAsia"/>
          <w:position w:val="-4"/>
          <w:sz w:val="24"/>
          <w:szCs w:val="24"/>
        </w:rPr>
        <w:object w:dxaOrig="260" w:dyaOrig="240" w14:anchorId="07A03311">
          <v:shape id="_x0000_i1064" type="#_x0000_t75" style="width:12pt;height:12pt" o:ole="">
            <v:imagedata r:id="rId137" o:title=""/>
          </v:shape>
          <o:OLEObject Type="Embed" ProgID="Equation.3" ShapeID="_x0000_i1064" DrawAspect="Content" ObjectID="_1612792073" r:id="rId138"/>
        </w:object>
      </w:r>
      <w:r w:rsidRPr="009315BB">
        <w:rPr>
          <w:rFonts w:eastAsiaTheme="minorEastAsia"/>
          <w:sz w:val="24"/>
          <w:szCs w:val="24"/>
        </w:rPr>
        <w:t xml:space="preserve">, M, G, B, and </w:t>
      </w:r>
      <w:r w:rsidRPr="009315BB">
        <w:rPr>
          <w:rFonts w:eastAsiaTheme="minorEastAsia"/>
          <w:position w:val="-10"/>
          <w:sz w:val="24"/>
          <w:szCs w:val="24"/>
        </w:rPr>
        <w:object w:dxaOrig="580" w:dyaOrig="320" w14:anchorId="27D3CFDF">
          <v:shape id="_x0000_i1065" type="#_x0000_t75" style="width:30pt;height:18pt" o:ole="">
            <v:imagedata r:id="rId139" o:title=""/>
          </v:shape>
          <o:OLEObject Type="Embed" ProgID="Equation.3" ShapeID="_x0000_i1065" DrawAspect="Content" ObjectID="_1612792074" r:id="rId140"/>
        </w:object>
      </w:r>
      <w:r w:rsidRPr="009315BB">
        <w:rPr>
          <w:rFonts w:eastAsiaTheme="minorEastAsia"/>
          <w:sz w:val="24"/>
          <w:szCs w:val="24"/>
        </w:rPr>
        <w:t xml:space="preserve"> are respectively the angle of a heel, the metacenter, the center of gravity, the center of buoyance when </w:t>
      </w:r>
      <w:r w:rsidRPr="009315BB">
        <w:rPr>
          <w:rFonts w:eastAsiaTheme="minorEastAsia"/>
          <w:position w:val="-6"/>
          <w:sz w:val="24"/>
          <w:szCs w:val="24"/>
        </w:rPr>
        <w:object w:dxaOrig="620" w:dyaOrig="279" w14:anchorId="03DA5670">
          <v:shape id="_x0000_i1066" type="#_x0000_t75" style="width:30pt;height:12pt" o:ole="">
            <v:imagedata r:id="rId141" o:title=""/>
          </v:shape>
          <o:OLEObject Type="Embed" ProgID="Equation.3" ShapeID="_x0000_i1066" DrawAspect="Content" ObjectID="_1612792075" r:id="rId142"/>
        </w:object>
      </w:r>
      <w:r w:rsidRPr="009315BB">
        <w:rPr>
          <w:rFonts w:eastAsiaTheme="minorEastAsia"/>
          <w:sz w:val="24"/>
          <w:szCs w:val="24"/>
        </w:rPr>
        <w:t xml:space="preserve">, and the center of buoyance when the angle </w:t>
      </w:r>
      <w:r w:rsidRPr="009315BB">
        <w:rPr>
          <w:rFonts w:eastAsiaTheme="minorEastAsia"/>
          <w:sz w:val="24"/>
          <w:szCs w:val="24"/>
        </w:rPr>
        <w:lastRenderedPageBreak/>
        <w:t xml:space="preserve">of a heel equals </w:t>
      </w:r>
      <w:r w:rsidRPr="009315BB">
        <w:rPr>
          <w:rFonts w:eastAsiaTheme="minorEastAsia"/>
          <w:position w:val="-4"/>
          <w:sz w:val="24"/>
          <w:szCs w:val="24"/>
        </w:rPr>
        <w:object w:dxaOrig="260" w:dyaOrig="240" w14:anchorId="6A32B18B">
          <v:shape id="_x0000_i1067" type="#_x0000_t75" style="width:12pt;height:12pt" o:ole="">
            <v:imagedata r:id="rId143" o:title=""/>
          </v:shape>
          <o:OLEObject Type="Embed" ProgID="Equation.3" ShapeID="_x0000_i1067" DrawAspect="Content" ObjectID="_1612792076" r:id="rId144"/>
        </w:object>
      </w:r>
      <w:r w:rsidRPr="009315BB">
        <w:rPr>
          <w:rFonts w:eastAsiaTheme="minorEastAsia"/>
          <w:sz w:val="24"/>
          <w:szCs w:val="24"/>
        </w:rPr>
        <w:t xml:space="preserve">. The stability curve is the plot of the dependence </w:t>
      </w:r>
      <w:r w:rsidRPr="009315BB">
        <w:rPr>
          <w:rFonts w:eastAsiaTheme="minorEastAsia"/>
          <w:position w:val="-10"/>
          <w:sz w:val="24"/>
          <w:szCs w:val="24"/>
        </w:rPr>
        <w:object w:dxaOrig="740" w:dyaOrig="320" w14:anchorId="35D21DCE">
          <v:shape id="_x0000_i1068" type="#_x0000_t75" style="width:36pt;height:18pt" o:ole="">
            <v:imagedata r:id="rId145" o:title=""/>
          </v:shape>
          <o:OLEObject Type="Embed" ProgID="Equation.3" ShapeID="_x0000_i1068" DrawAspect="Content" ObjectID="_1612792077" r:id="rId146"/>
        </w:object>
      </w:r>
      <w:r w:rsidRPr="009315BB">
        <w:rPr>
          <w:rFonts w:eastAsiaTheme="minorEastAsia"/>
          <w:sz w:val="24"/>
          <w:szCs w:val="24"/>
        </w:rPr>
        <w:t xml:space="preserve"> (see Figure 1). For small values of</w:t>
      </w:r>
      <w:r w:rsidRPr="009315BB">
        <w:rPr>
          <w:rFonts w:eastAsiaTheme="minorEastAsia"/>
          <w:position w:val="-4"/>
          <w:sz w:val="24"/>
          <w:szCs w:val="24"/>
        </w:rPr>
        <w:object w:dxaOrig="260" w:dyaOrig="240" w14:anchorId="58CE286C">
          <v:shape id="_x0000_i1069" type="#_x0000_t75" style="width:12pt;height:12pt" o:ole="">
            <v:imagedata r:id="rId147" o:title=""/>
          </v:shape>
          <o:OLEObject Type="Embed" ProgID="Equation.3" ShapeID="_x0000_i1069" DrawAspect="Content" ObjectID="_1612792078" r:id="rId148"/>
        </w:object>
      </w:r>
      <w:r w:rsidRPr="009315BB">
        <w:rPr>
          <w:rFonts w:eastAsiaTheme="minorEastAsia"/>
          <w:sz w:val="24"/>
          <w:szCs w:val="24"/>
        </w:rPr>
        <w:t>, one can assert that</w:t>
      </w:r>
      <w:r w:rsidRPr="009315BB">
        <w:rPr>
          <w:rFonts w:eastAsiaTheme="minorEastAsia"/>
          <w:position w:val="-10"/>
          <w:sz w:val="24"/>
          <w:szCs w:val="24"/>
        </w:rPr>
        <w:object w:dxaOrig="3519" w:dyaOrig="340" w14:anchorId="77F1A719">
          <v:shape id="_x0000_i1070" type="#_x0000_t75" style="width:174pt;height:18pt" o:ole="">
            <v:imagedata r:id="rId149" o:title=""/>
          </v:shape>
          <o:OLEObject Type="Embed" ProgID="Equation.3" ShapeID="_x0000_i1070" DrawAspect="Content" ObjectID="_1612792079" r:id="rId150"/>
        </w:object>
      </w:r>
      <w:r w:rsidRPr="009315BB">
        <w:rPr>
          <w:rFonts w:eastAsiaTheme="minorEastAsia"/>
          <w:sz w:val="24"/>
          <w:szCs w:val="24"/>
        </w:rPr>
        <w:t xml:space="preserve">. </w:t>
      </w:r>
      <w:r>
        <w:rPr>
          <w:rFonts w:eastAsiaTheme="minorEastAsia"/>
          <w:sz w:val="24"/>
          <w:szCs w:val="24"/>
        </w:rPr>
        <w:t>For this scenario</w:t>
      </w:r>
      <w:r w:rsidRPr="009315BB">
        <w:rPr>
          <w:rFonts w:eastAsiaTheme="minorEastAsia"/>
          <w:sz w:val="24"/>
          <w:szCs w:val="24"/>
        </w:rPr>
        <w:t>,</w:t>
      </w:r>
      <w:r w:rsidRPr="009315BB">
        <w:rPr>
          <w:rFonts w:eastAsiaTheme="minorEastAsia"/>
          <w:position w:val="-10"/>
          <w:sz w:val="24"/>
          <w:szCs w:val="24"/>
        </w:rPr>
        <w:object w:dxaOrig="2480" w:dyaOrig="340" w14:anchorId="0CA4718E">
          <v:shape id="_x0000_i1071" type="#_x0000_t75" style="width:126pt;height:18pt" o:ole="">
            <v:imagedata r:id="rId151" o:title=""/>
          </v:shape>
          <o:OLEObject Type="Embed" ProgID="Equation.3" ShapeID="_x0000_i1071" DrawAspect="Content" ObjectID="_1612792080" r:id="rId152"/>
        </w:object>
      </w:r>
      <w:r w:rsidRPr="009315BB">
        <w:rPr>
          <w:rFonts w:eastAsiaTheme="minorEastAsia"/>
          <w:sz w:val="24"/>
          <w:szCs w:val="24"/>
        </w:rPr>
        <w:t>.</w:t>
      </w:r>
    </w:p>
    <w:p w14:paraId="5C1DF75D" w14:textId="77777777" w:rsidR="0056328E" w:rsidRDefault="0056328E" w:rsidP="0056328E">
      <w:pPr>
        <w:rPr>
          <w:rFonts w:eastAsiaTheme="minorEastAsia"/>
          <w:b/>
        </w:rPr>
      </w:pPr>
      <w:r>
        <w:rPr>
          <w:rFonts w:eastAsiaTheme="minorEastAsia"/>
          <w:b/>
          <w:noProof/>
          <w:lang w:eastAsia="en-US"/>
        </w:rPr>
        <w:drawing>
          <wp:inline distT="0" distB="0" distL="0" distR="0" wp14:anchorId="6D68B0E8" wp14:editId="6457AC04">
            <wp:extent cx="4399280" cy="4425315"/>
            <wp:effectExtent l="0" t="0" r="127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9280" cy="4425315"/>
                    </a:xfrm>
                    <a:prstGeom prst="rect">
                      <a:avLst/>
                    </a:prstGeom>
                    <a:noFill/>
                    <a:ln>
                      <a:noFill/>
                    </a:ln>
                  </pic:spPr>
                </pic:pic>
              </a:graphicData>
            </a:graphic>
          </wp:inline>
        </w:drawing>
      </w:r>
    </w:p>
    <w:p w14:paraId="04A78C0C" w14:textId="77777777" w:rsidR="0056328E" w:rsidRPr="0007662C" w:rsidRDefault="0056328E" w:rsidP="00D75D0E">
      <w:pPr>
        <w:pStyle w:val="figurecaption1"/>
      </w:pPr>
      <w:bookmarkStart w:id="119" w:name="_Toc532928126"/>
      <w:bookmarkStart w:id="120" w:name="_Toc1835350"/>
      <w:r>
        <w:t xml:space="preserve">Figure </w:t>
      </w:r>
      <w:r>
        <w:fldChar w:fldCharType="begin"/>
      </w:r>
      <w:r>
        <w:instrText xml:space="preserve"> SEQ Figure \* ARABIC </w:instrText>
      </w:r>
      <w:r>
        <w:fldChar w:fldCharType="separate"/>
      </w:r>
      <w:r>
        <w:t>25</w:t>
      </w:r>
      <w:r>
        <w:fldChar w:fldCharType="end"/>
      </w:r>
      <w:r>
        <w:t xml:space="preserve"> Stability of ship</w:t>
      </w:r>
      <w:bookmarkEnd w:id="119"/>
      <w:bookmarkEnd w:id="120"/>
    </w:p>
    <w:p w14:paraId="2AB46A00" w14:textId="77777777" w:rsidR="0056328E" w:rsidRPr="00EE1812" w:rsidRDefault="0056328E" w:rsidP="0056328E">
      <w:pPr>
        <w:rPr>
          <w:rFonts w:eastAsiaTheme="minorEastAsia"/>
          <w:sz w:val="24"/>
          <w:szCs w:val="24"/>
        </w:rPr>
      </w:pPr>
    </w:p>
    <w:p w14:paraId="665339F8" w14:textId="6AA58949" w:rsidR="0056328E" w:rsidRPr="00C0242C" w:rsidRDefault="005020BA" w:rsidP="00C2354E">
      <w:pPr>
        <w:pStyle w:val="Heading2"/>
      </w:pPr>
      <w:r>
        <w:t xml:space="preserve"> </w:t>
      </w:r>
      <w:bookmarkStart w:id="121" w:name="_Toc2177754"/>
      <w:r>
        <w:t>Implementation of Task 5</w:t>
      </w:r>
      <w:r w:rsidR="00D14783">
        <w:t xml:space="preserve"> </w:t>
      </w:r>
      <w:r>
        <w:t>- Fluid dynamics</w:t>
      </w:r>
      <w:bookmarkEnd w:id="121"/>
    </w:p>
    <w:p w14:paraId="3C2B6D1A" w14:textId="77777777" w:rsidR="0056328E" w:rsidRPr="009315BB" w:rsidRDefault="0056328E" w:rsidP="00D14783">
      <w:pPr>
        <w:ind w:firstLine="360"/>
        <w:contextualSpacing/>
        <w:jc w:val="both"/>
        <w:rPr>
          <w:sz w:val="24"/>
          <w:szCs w:val="24"/>
        </w:rPr>
      </w:pPr>
      <w:r>
        <w:rPr>
          <w:sz w:val="24"/>
          <w:szCs w:val="24"/>
        </w:rPr>
        <w:t>Once the</w:t>
      </w:r>
      <w:r w:rsidRPr="009315BB">
        <w:rPr>
          <w:sz w:val="24"/>
          <w:szCs w:val="24"/>
        </w:rPr>
        <w:t xml:space="preserve"> hydrostatic evaluation of the design</w:t>
      </w:r>
      <w:r>
        <w:rPr>
          <w:sz w:val="24"/>
          <w:szCs w:val="24"/>
        </w:rPr>
        <w:t xml:space="preserve"> is completed</w:t>
      </w:r>
      <w:r w:rsidRPr="009315BB">
        <w:rPr>
          <w:sz w:val="24"/>
          <w:szCs w:val="24"/>
        </w:rPr>
        <w:t xml:space="preserve">, </w:t>
      </w:r>
      <w:r>
        <w:rPr>
          <w:sz w:val="24"/>
          <w:szCs w:val="24"/>
        </w:rPr>
        <w:t>the next step is to</w:t>
      </w:r>
      <w:r w:rsidRPr="009315BB">
        <w:rPr>
          <w:sz w:val="24"/>
          <w:szCs w:val="24"/>
        </w:rPr>
        <w:t xml:space="preserve"> move on to finding out the Drag and Lift forces that will be applied to the design while moving at the velocity of 5mph.</w:t>
      </w:r>
    </w:p>
    <w:p w14:paraId="69056326" w14:textId="77777777" w:rsidR="0056328E" w:rsidRPr="009315BB" w:rsidRDefault="0056328E" w:rsidP="00D14783">
      <w:pPr>
        <w:spacing w:line="480" w:lineRule="auto"/>
        <w:contextualSpacing/>
        <w:jc w:val="both"/>
        <w:rPr>
          <w:sz w:val="24"/>
          <w:szCs w:val="24"/>
        </w:rPr>
      </w:pPr>
      <w:r w:rsidRPr="009315BB">
        <w:rPr>
          <w:sz w:val="24"/>
          <w:szCs w:val="24"/>
        </w:rPr>
        <w:t xml:space="preserve">This will compute the fluid dynamics of the design. </w:t>
      </w:r>
    </w:p>
    <w:p w14:paraId="0EB98771" w14:textId="45FE55CE" w:rsidR="0056328E" w:rsidRDefault="005020BA" w:rsidP="00D14783">
      <w:pPr>
        <w:pStyle w:val="Heading3"/>
        <w:contextualSpacing/>
      </w:pPr>
      <w:bookmarkStart w:id="122" w:name="_Toc2177755"/>
      <w:r>
        <w:t>Implementation of Subtask 1- Calculate drag</w:t>
      </w:r>
      <w:bookmarkEnd w:id="122"/>
    </w:p>
    <w:p w14:paraId="1EA56A6E" w14:textId="4EAC10C1" w:rsidR="0056328E" w:rsidRPr="009315BB" w:rsidRDefault="00D14783" w:rsidP="00D14783">
      <w:pPr>
        <w:pStyle w:val="AllText"/>
      </w:pPr>
      <w:bookmarkStart w:id="123" w:name="_Toc532928057"/>
      <w:r>
        <w:tab/>
        <w:t>Because</w:t>
      </w:r>
      <w:r w:rsidR="0056328E" w:rsidRPr="009315BB">
        <w:t xml:space="preserve"> the velocity is very </w:t>
      </w:r>
      <w:r w:rsidR="0056328E">
        <w:t>slight,</w:t>
      </w:r>
      <w:r w:rsidR="0056328E" w:rsidRPr="009315BB">
        <w:t xml:space="preserve"> the flow is the cree</w:t>
      </w:r>
      <w:r w:rsidR="009B761F">
        <w:t>Pi</w:t>
      </w:r>
      <w:r w:rsidR="0056328E" w:rsidRPr="009315BB">
        <w:t xml:space="preserve">ng </w:t>
      </w:r>
      <w:r w:rsidR="0056328E">
        <w:t>flow type</w:t>
      </w:r>
      <w:r w:rsidR="0056328E" w:rsidRPr="009315BB">
        <w:t xml:space="preserve">. Therefore, one can assert that the shape of the boat is streamlined. Hence, the pressure drag vanishes. As for the viscous drag, one usually ignores it </w:t>
      </w:r>
      <w:r w:rsidR="0056328E">
        <w:t xml:space="preserve">when </w:t>
      </w:r>
      <w:r w:rsidR="0056328E" w:rsidRPr="009315BB">
        <w:t>calculating the speed of the boat. Hence, the drag force equals zero.</w:t>
      </w:r>
      <w:bookmarkEnd w:id="123"/>
    </w:p>
    <w:p w14:paraId="59FB0B23" w14:textId="615D8FF3" w:rsidR="004F02B6" w:rsidRDefault="0056328E" w:rsidP="004F02B6">
      <w:pPr>
        <w:ind w:firstLine="360"/>
        <w:contextualSpacing/>
        <w:jc w:val="left"/>
        <w:rPr>
          <w:noProof/>
          <w:sz w:val="24"/>
          <w:szCs w:val="24"/>
          <w:lang w:eastAsia="ru-RU"/>
        </w:rPr>
      </w:pPr>
      <w:r w:rsidRPr="009315BB">
        <w:rPr>
          <w:noProof/>
          <w:sz w:val="24"/>
          <w:szCs w:val="24"/>
          <w:lang w:eastAsia="ru-RU"/>
        </w:rPr>
        <w:t xml:space="preserve">On Figure 2, the hydrodynamic side force is the lift. From Figure 2, it follows that under the condition of the zero drag, the directions of the apprent wind and the true one coinside and are </w:t>
      </w:r>
      <w:r w:rsidRPr="009315BB">
        <w:rPr>
          <w:noProof/>
          <w:sz w:val="24"/>
          <w:szCs w:val="24"/>
          <w:lang w:eastAsia="ru-RU"/>
        </w:rPr>
        <w:lastRenderedPageBreak/>
        <w:t>opposite to the boat course. Hence, from the symmetry considerations, it follows that the lift equals 0 too.</w:t>
      </w:r>
    </w:p>
    <w:p w14:paraId="77EA0EF4" w14:textId="00AA1821" w:rsidR="005020BA" w:rsidRPr="009315BB" w:rsidRDefault="005020BA" w:rsidP="004F02B6">
      <w:pPr>
        <w:pStyle w:val="Heading3"/>
        <w:contextualSpacing/>
        <w:rPr>
          <w:lang w:eastAsia="ru-RU"/>
        </w:rPr>
      </w:pPr>
      <w:bookmarkStart w:id="124" w:name="_Toc2177756"/>
      <w:r w:rsidRPr="005020BA">
        <w:rPr>
          <w:lang w:eastAsia="ru-RU"/>
        </w:rPr>
        <w:t>Implementat</w:t>
      </w:r>
      <w:r>
        <w:rPr>
          <w:lang w:eastAsia="ru-RU"/>
        </w:rPr>
        <w:t>ion of Subtask 1- Calculate lift</w:t>
      </w:r>
      <w:bookmarkEnd w:id="124"/>
    </w:p>
    <w:p w14:paraId="740837A9" w14:textId="1EC582DE" w:rsidR="0056328E" w:rsidRPr="009315BB" w:rsidRDefault="004F02B6" w:rsidP="004F02B6">
      <w:pPr>
        <w:ind w:firstLine="360"/>
        <w:contextualSpacing/>
        <w:jc w:val="both"/>
        <w:rPr>
          <w:noProof/>
          <w:sz w:val="24"/>
          <w:szCs w:val="24"/>
          <w:lang w:eastAsia="ru-RU"/>
        </w:rPr>
      </w:pPr>
      <w:r>
        <w:rPr>
          <w:noProof/>
          <w:sz w:val="24"/>
          <w:szCs w:val="24"/>
          <w:lang w:eastAsia="ru-RU"/>
        </w:rPr>
        <w:t>Because</w:t>
      </w:r>
      <w:r w:rsidR="0056328E">
        <w:rPr>
          <w:noProof/>
          <w:sz w:val="24"/>
          <w:szCs w:val="24"/>
          <w:lang w:eastAsia="ru-RU"/>
        </w:rPr>
        <w:t xml:space="preserve"> evaluating d</w:t>
      </w:r>
      <w:r w:rsidR="0056328E" w:rsidRPr="009315BB">
        <w:rPr>
          <w:noProof/>
          <w:sz w:val="24"/>
          <w:szCs w:val="24"/>
          <w:lang w:eastAsia="ru-RU"/>
        </w:rPr>
        <w:t>rag and lift force is an important part</w:t>
      </w:r>
      <w:r w:rsidR="0056328E">
        <w:rPr>
          <w:noProof/>
          <w:sz w:val="24"/>
          <w:szCs w:val="24"/>
          <w:lang w:eastAsia="ru-RU"/>
        </w:rPr>
        <w:t xml:space="preserve"> of designing a marine vessel, S</w:t>
      </w:r>
      <w:r w:rsidR="0056328E" w:rsidRPr="009315BB">
        <w:rPr>
          <w:noProof/>
          <w:sz w:val="24"/>
          <w:szCs w:val="24"/>
          <w:lang w:eastAsia="ru-RU"/>
        </w:rPr>
        <w:t>olidworks was u</w:t>
      </w:r>
      <w:r w:rsidR="0056328E">
        <w:rPr>
          <w:noProof/>
          <w:sz w:val="24"/>
          <w:szCs w:val="24"/>
          <w:lang w:eastAsia="ru-RU"/>
        </w:rPr>
        <w:t>tilized</w:t>
      </w:r>
      <w:r w:rsidR="0056328E" w:rsidRPr="009315BB">
        <w:rPr>
          <w:noProof/>
          <w:sz w:val="24"/>
          <w:szCs w:val="24"/>
          <w:lang w:eastAsia="ru-RU"/>
        </w:rPr>
        <w:t xml:space="preserve"> to evaluate drag and lift forces.</w:t>
      </w:r>
    </w:p>
    <w:p w14:paraId="7A4C3472" w14:textId="77777777" w:rsidR="0056328E" w:rsidRDefault="0056328E" w:rsidP="0056328E">
      <w:pPr>
        <w:pStyle w:val="Figure"/>
      </w:pPr>
      <w:r>
        <w:rPr>
          <w:noProof/>
        </w:rPr>
        <w:drawing>
          <wp:inline distT="0" distB="0" distL="0" distR="0" wp14:anchorId="126EF97C" wp14:editId="4665D054">
            <wp:extent cx="5219700" cy="2371725"/>
            <wp:effectExtent l="0" t="0" r="0" b="9525"/>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drodynamic_forces.gif"/>
                    <pic:cNvPicPr/>
                  </pic:nvPicPr>
                  <pic:blipFill>
                    <a:blip r:embed="rId154">
                      <a:extLst>
                        <a:ext uri="{28A0092B-C50C-407E-A947-70E740481C1C}">
                          <a14:useLocalDpi xmlns:a14="http://schemas.microsoft.com/office/drawing/2010/main" val="0"/>
                        </a:ext>
                      </a:extLst>
                    </a:blip>
                    <a:stretch>
                      <a:fillRect/>
                    </a:stretch>
                  </pic:blipFill>
                  <pic:spPr>
                    <a:xfrm>
                      <a:off x="0" y="0"/>
                      <a:ext cx="5219700" cy="2371725"/>
                    </a:xfrm>
                    <a:prstGeom prst="rect">
                      <a:avLst/>
                    </a:prstGeom>
                  </pic:spPr>
                </pic:pic>
              </a:graphicData>
            </a:graphic>
          </wp:inline>
        </w:drawing>
      </w:r>
    </w:p>
    <w:p w14:paraId="5884E28A" w14:textId="48209134" w:rsidR="0056328E" w:rsidRPr="0048669F" w:rsidRDefault="0056328E" w:rsidP="00D75D0E">
      <w:pPr>
        <w:pStyle w:val="figurecaption1"/>
      </w:pPr>
      <w:bookmarkStart w:id="125" w:name="_Toc532928127"/>
      <w:bookmarkStart w:id="126" w:name="_Toc1835351"/>
      <w:r>
        <w:t xml:space="preserve">Figure </w:t>
      </w:r>
      <w:r>
        <w:fldChar w:fldCharType="begin"/>
      </w:r>
      <w:r>
        <w:instrText xml:space="preserve"> SEQ Figure \* ARABIC </w:instrText>
      </w:r>
      <w:r>
        <w:fldChar w:fldCharType="separate"/>
      </w:r>
      <w:r>
        <w:t>26</w:t>
      </w:r>
      <w:r>
        <w:fldChar w:fldCharType="end"/>
      </w:r>
      <w:r w:rsidR="004F02B6">
        <w:t xml:space="preserve"> Resistance in B</w:t>
      </w:r>
      <w:r>
        <w:t>oat</w:t>
      </w:r>
      <w:bookmarkEnd w:id="125"/>
      <w:bookmarkEnd w:id="126"/>
    </w:p>
    <w:p w14:paraId="7CF39BF9" w14:textId="77777777" w:rsidR="0056328E" w:rsidRDefault="0056328E" w:rsidP="0056328E">
      <w:pPr>
        <w:ind w:left="720" w:hanging="360"/>
      </w:pPr>
    </w:p>
    <w:p w14:paraId="28B3A97A" w14:textId="77777777" w:rsidR="0056328E" w:rsidRDefault="0056328E" w:rsidP="0056328E">
      <w:pPr>
        <w:rPr>
          <w:b/>
          <w:sz w:val="24"/>
        </w:rPr>
      </w:pPr>
    </w:p>
    <w:p w14:paraId="0F797747" w14:textId="1EC3B897" w:rsidR="0056328E" w:rsidRDefault="0056328E" w:rsidP="00C2354E">
      <w:pPr>
        <w:pStyle w:val="Heading2"/>
      </w:pPr>
      <w:bookmarkStart w:id="127" w:name="_Toc532928058"/>
      <w:bookmarkStart w:id="128" w:name="_Toc2177757"/>
      <w:r w:rsidRPr="00653F9F">
        <w:t>Implementation of Task 6</w:t>
      </w:r>
      <w:bookmarkEnd w:id="127"/>
      <w:r w:rsidR="004F02B6">
        <w:t>- CAD S</w:t>
      </w:r>
      <w:r w:rsidR="005020BA">
        <w:t>imulation</w:t>
      </w:r>
      <w:bookmarkEnd w:id="128"/>
      <w:r w:rsidR="005020BA">
        <w:t xml:space="preserve"> </w:t>
      </w:r>
    </w:p>
    <w:p w14:paraId="2CBD7C6A" w14:textId="0F5F7C06" w:rsidR="0056328E" w:rsidRPr="00E237E8" w:rsidRDefault="00D90B74" w:rsidP="00D14783">
      <w:pPr>
        <w:pStyle w:val="Heading3"/>
      </w:pPr>
      <w:bookmarkStart w:id="129" w:name="_Toc2177758"/>
      <w:r w:rsidRPr="00D90B74">
        <w:t>Implementat</w:t>
      </w:r>
      <w:r>
        <w:t xml:space="preserve">ion of Subtask 1- </w:t>
      </w:r>
      <w:r w:rsidR="004F02B6">
        <w:t>Flow A</w:t>
      </w:r>
      <w:r w:rsidR="002F1DD2">
        <w:t>nalysis</w:t>
      </w:r>
      <w:bookmarkEnd w:id="129"/>
    </w:p>
    <w:p w14:paraId="7C5ACBF1" w14:textId="0D061165" w:rsidR="0056328E" w:rsidRDefault="004F02B6" w:rsidP="004F02B6">
      <w:pPr>
        <w:ind w:firstLine="547"/>
        <w:contextualSpacing/>
        <w:jc w:val="both"/>
        <w:rPr>
          <w:color w:val="222222"/>
          <w:sz w:val="24"/>
          <w:szCs w:val="24"/>
          <w:shd w:val="clear" w:color="auto" w:fill="FFFFFF"/>
        </w:rPr>
      </w:pPr>
      <w:r>
        <w:rPr>
          <w:sz w:val="24"/>
        </w:rPr>
        <w:t>According to SolidWorks,</w:t>
      </w:r>
      <w:r w:rsidR="0056328E">
        <w:rPr>
          <w:sz w:val="24"/>
        </w:rPr>
        <w:t xml:space="preserve"> “</w:t>
      </w:r>
      <w:r w:rsidR="0056328E" w:rsidRPr="002C6205">
        <w:rPr>
          <w:bCs/>
          <w:color w:val="222222"/>
          <w:sz w:val="24"/>
          <w:szCs w:val="24"/>
          <w:shd w:val="clear" w:color="auto" w:fill="FFFFFF"/>
        </w:rPr>
        <w:t>SOLIDWORKS Flow Simulation</w:t>
      </w:r>
      <w:r w:rsidR="0056328E" w:rsidRPr="002C6205">
        <w:rPr>
          <w:color w:val="222222"/>
          <w:sz w:val="24"/>
          <w:szCs w:val="24"/>
          <w:shd w:val="clear" w:color="auto" w:fill="FFFFFF"/>
        </w:rPr>
        <w:t>. Engineering </w:t>
      </w:r>
      <w:r w:rsidR="0056328E" w:rsidRPr="002C6205">
        <w:rPr>
          <w:bCs/>
          <w:color w:val="222222"/>
          <w:sz w:val="24"/>
          <w:szCs w:val="24"/>
          <w:shd w:val="clear" w:color="auto" w:fill="FFFFFF"/>
        </w:rPr>
        <w:t>Fluid</w:t>
      </w:r>
      <w:r w:rsidR="0056328E">
        <w:rPr>
          <w:bCs/>
          <w:color w:val="222222"/>
          <w:sz w:val="24"/>
          <w:szCs w:val="24"/>
          <w:shd w:val="clear" w:color="auto" w:fill="FFFFFF"/>
        </w:rPr>
        <w:t xml:space="preserve"> </w:t>
      </w:r>
      <w:r w:rsidR="0056328E" w:rsidRPr="002C6205">
        <w:rPr>
          <w:color w:val="222222"/>
          <w:sz w:val="24"/>
          <w:szCs w:val="24"/>
          <w:shd w:val="clear" w:color="auto" w:fill="FFFFFF"/>
        </w:rPr>
        <w:t>Dynamics (EFD) is a new breed of Computational</w:t>
      </w:r>
      <w:r w:rsidR="0056328E">
        <w:rPr>
          <w:color w:val="222222"/>
          <w:sz w:val="24"/>
          <w:szCs w:val="24"/>
          <w:shd w:val="clear" w:color="auto" w:fill="FFFFFF"/>
        </w:rPr>
        <w:t xml:space="preserve"> </w:t>
      </w:r>
      <w:r w:rsidR="0056328E" w:rsidRPr="002C6205">
        <w:rPr>
          <w:bCs/>
          <w:color w:val="222222"/>
          <w:sz w:val="24"/>
          <w:szCs w:val="24"/>
          <w:shd w:val="clear" w:color="auto" w:fill="FFFFFF"/>
        </w:rPr>
        <w:t>Fluid</w:t>
      </w:r>
      <w:r w:rsidR="0056328E" w:rsidRPr="002C6205">
        <w:rPr>
          <w:color w:val="222222"/>
          <w:sz w:val="24"/>
          <w:szCs w:val="24"/>
          <w:shd w:val="clear" w:color="auto" w:fill="FFFFFF"/>
        </w:rPr>
        <w:t> Dynamics (CFD) software that enables mechanical engineers to </w:t>
      </w:r>
      <w:r w:rsidR="0056328E" w:rsidRPr="002C6205">
        <w:rPr>
          <w:bCs/>
          <w:color w:val="222222"/>
          <w:sz w:val="24"/>
          <w:szCs w:val="24"/>
          <w:shd w:val="clear" w:color="auto" w:fill="FFFFFF"/>
        </w:rPr>
        <w:t>simulate fluid flow</w:t>
      </w:r>
      <w:r w:rsidR="0056328E" w:rsidRPr="002C6205">
        <w:rPr>
          <w:color w:val="222222"/>
          <w:sz w:val="24"/>
          <w:szCs w:val="24"/>
          <w:shd w:val="clear" w:color="auto" w:fill="FFFFFF"/>
        </w:rPr>
        <w:t> and heat transfer applications with powerful, intuitive, and accessible 3D tools.</w:t>
      </w:r>
      <w:r w:rsidR="0056328E">
        <w:rPr>
          <w:color w:val="222222"/>
          <w:sz w:val="24"/>
          <w:szCs w:val="24"/>
          <w:shd w:val="clear" w:color="auto" w:fill="FFFFFF"/>
        </w:rPr>
        <w:t>”</w:t>
      </w:r>
    </w:p>
    <w:p w14:paraId="424EC9CC" w14:textId="0ADBC427" w:rsidR="0056328E" w:rsidRPr="002C6205" w:rsidRDefault="002F1DD2" w:rsidP="004F02B6">
      <w:pPr>
        <w:pStyle w:val="Heading3"/>
        <w:spacing w:line="360" w:lineRule="auto"/>
        <w:contextualSpacing/>
      </w:pPr>
      <w:bookmarkStart w:id="130" w:name="_Toc2177759"/>
      <w:r>
        <w:t>Implementation of Subtask 2- FEA Stress analysis</w:t>
      </w:r>
      <w:bookmarkEnd w:id="130"/>
    </w:p>
    <w:p w14:paraId="36DB9F17" w14:textId="0CD31A54" w:rsidR="0056328E" w:rsidRPr="004F02B6" w:rsidRDefault="0056328E" w:rsidP="004F02B6">
      <w:pPr>
        <w:ind w:firstLine="540"/>
        <w:contextualSpacing/>
        <w:jc w:val="both"/>
      </w:pPr>
      <w:r w:rsidRPr="002C6205">
        <w:rPr>
          <w:sz w:val="24"/>
        </w:rPr>
        <w:t>Stress analysis helps compute</w:t>
      </w:r>
      <w:r w:rsidR="004F02B6">
        <w:rPr>
          <w:sz w:val="24"/>
        </w:rPr>
        <w:t xml:space="preserve"> a</w:t>
      </w:r>
      <w:r w:rsidRPr="002C6205">
        <w:rPr>
          <w:sz w:val="24"/>
        </w:rPr>
        <w:t xml:space="preserve"> virtu</w:t>
      </w:r>
      <w:r>
        <w:rPr>
          <w:sz w:val="24"/>
        </w:rPr>
        <w:t>al design’s structural analysis. I</w:t>
      </w:r>
      <w:r w:rsidRPr="002C6205">
        <w:rPr>
          <w:sz w:val="24"/>
        </w:rPr>
        <w:t>t is used to find the product</w:t>
      </w:r>
      <w:r>
        <w:rPr>
          <w:sz w:val="24"/>
        </w:rPr>
        <w:t>’</w:t>
      </w:r>
      <w:r w:rsidRPr="002C6205">
        <w:rPr>
          <w:sz w:val="24"/>
        </w:rPr>
        <w:t>s real world physical behavior</w:t>
      </w:r>
      <w:r>
        <w:t>.</w:t>
      </w:r>
      <w:r w:rsidR="004F02B6">
        <w:t xml:space="preserve"> </w:t>
      </w:r>
      <w:r>
        <w:rPr>
          <w:sz w:val="24"/>
        </w:rPr>
        <w:t xml:space="preserve">Initially, the plan was to utilize only one computer aided design software in order to </w:t>
      </w:r>
      <w:r w:rsidR="004F02B6">
        <w:rPr>
          <w:sz w:val="24"/>
        </w:rPr>
        <w:t>demonstrate</w:t>
      </w:r>
      <w:r>
        <w:rPr>
          <w:sz w:val="24"/>
        </w:rPr>
        <w:t xml:space="preserve"> both FEA and flow simulation. The software i</w:t>
      </w:r>
      <w:r w:rsidR="004F02B6">
        <w:rPr>
          <w:sz w:val="24"/>
        </w:rPr>
        <w:t>mmediately accessible was SolidW</w:t>
      </w:r>
      <w:r>
        <w:rPr>
          <w:sz w:val="24"/>
        </w:rPr>
        <w:t xml:space="preserve">orks, and the outdated 2012 version at first was the only software available for use. </w:t>
      </w:r>
      <w:r w:rsidR="004F02B6">
        <w:rPr>
          <w:sz w:val="24"/>
        </w:rPr>
        <w:t>Ultimately, however, it was</w:t>
      </w:r>
      <w:r>
        <w:rPr>
          <w:sz w:val="24"/>
        </w:rPr>
        <w:t xml:space="preserve"> determined necessary to upgrade </w:t>
      </w:r>
      <w:r w:rsidR="004F02B6">
        <w:rPr>
          <w:sz w:val="24"/>
        </w:rPr>
        <w:t xml:space="preserve">the </w:t>
      </w:r>
      <w:r>
        <w:rPr>
          <w:sz w:val="24"/>
        </w:rPr>
        <w:t xml:space="preserve">software </w:t>
      </w:r>
      <w:r w:rsidR="004F02B6">
        <w:rPr>
          <w:sz w:val="24"/>
        </w:rPr>
        <w:t>to the 2017 version of SolidW</w:t>
      </w:r>
      <w:r>
        <w:rPr>
          <w:sz w:val="24"/>
        </w:rPr>
        <w:t xml:space="preserve">orks. </w:t>
      </w:r>
      <w:r w:rsidR="004F02B6">
        <w:rPr>
          <w:sz w:val="24"/>
        </w:rPr>
        <w:t>Designing the</w:t>
      </w:r>
      <w:r>
        <w:rPr>
          <w:sz w:val="24"/>
        </w:rPr>
        <w:t xml:space="preserve"> vessel in Solid</w:t>
      </w:r>
      <w:r w:rsidR="004F02B6">
        <w:rPr>
          <w:sz w:val="24"/>
        </w:rPr>
        <w:t>W</w:t>
      </w:r>
      <w:r>
        <w:rPr>
          <w:sz w:val="24"/>
        </w:rPr>
        <w:t>orks was simple but time consuming. A primary issue was that many of the systems used to run the software could not handle the memory usage. After approximately one month of attempts through trial and error, the flow simulation was able to be successfully run.</w:t>
      </w:r>
    </w:p>
    <w:p w14:paraId="227305D5" w14:textId="77777777" w:rsidR="0056328E" w:rsidRDefault="0056328E" w:rsidP="0056328E">
      <w:pPr>
        <w:jc w:val="left"/>
        <w:rPr>
          <w:sz w:val="24"/>
        </w:rPr>
      </w:pPr>
      <w:r>
        <w:rPr>
          <w:b/>
          <w:bCs/>
          <w:iCs/>
        </w:rPr>
        <w:br w:type="page"/>
      </w:r>
    </w:p>
    <w:p w14:paraId="31B37301" w14:textId="77777777" w:rsidR="0056328E" w:rsidRPr="006F1323" w:rsidRDefault="0056328E" w:rsidP="00D14783">
      <w:pPr>
        <w:pStyle w:val="AllText"/>
      </w:pPr>
      <w:r w:rsidRPr="004F02B6">
        <w:rPr>
          <w:b/>
        </w:rPr>
        <w:lastRenderedPageBreak/>
        <w:t>Setting up Flow Simulation</w:t>
      </w:r>
      <w:r>
        <w:t>:</w:t>
      </w:r>
    </w:p>
    <w:p w14:paraId="283E6E3C" w14:textId="61F93282" w:rsidR="0056328E" w:rsidRDefault="0056328E" w:rsidP="004F02B6">
      <w:pPr>
        <w:spacing w:line="480" w:lineRule="auto"/>
        <w:ind w:firstLine="720"/>
        <w:jc w:val="both"/>
        <w:rPr>
          <w:sz w:val="24"/>
        </w:rPr>
      </w:pPr>
      <w:r>
        <w:rPr>
          <w:sz w:val="24"/>
        </w:rPr>
        <w:t xml:space="preserve">All flow simulation steps used </w:t>
      </w:r>
      <w:r w:rsidR="004F02B6">
        <w:rPr>
          <w:sz w:val="24"/>
        </w:rPr>
        <w:t>for this project are as follows:</w:t>
      </w:r>
    </w:p>
    <w:p w14:paraId="7E17AB64" w14:textId="77777777" w:rsidR="0056328E" w:rsidRPr="00E85675" w:rsidRDefault="0056328E" w:rsidP="00D14783">
      <w:pPr>
        <w:pStyle w:val="AllText"/>
      </w:pPr>
      <w:r>
        <w:t>1</w:t>
      </w:r>
      <w:r w:rsidRPr="00E85675">
        <w:t>: Cut Section and Set-Up Wizard:</w:t>
      </w:r>
    </w:p>
    <w:p w14:paraId="0C8897E8" w14:textId="72335942" w:rsidR="0056328E" w:rsidRDefault="0056328E" w:rsidP="004F02B6">
      <w:pPr>
        <w:ind w:firstLine="720"/>
        <w:jc w:val="both"/>
        <w:rPr>
          <w:sz w:val="24"/>
        </w:rPr>
      </w:pPr>
      <w:r>
        <w:rPr>
          <w:sz w:val="24"/>
        </w:rPr>
        <w:t xml:space="preserve">The first step is to cut the vessel assembly </w:t>
      </w:r>
      <w:r w:rsidR="004F02B6">
        <w:rPr>
          <w:sz w:val="24"/>
        </w:rPr>
        <w:t>directly</w:t>
      </w:r>
      <w:r>
        <w:rPr>
          <w:sz w:val="24"/>
        </w:rPr>
        <w:t xml:space="preserve"> on the computed waterline. This assists in not only lowering the run time, but it also helps ensure that focus is maintained on only the submerged parts of the vessel.</w:t>
      </w:r>
    </w:p>
    <w:p w14:paraId="6F3852C1" w14:textId="77777777" w:rsidR="0056328E" w:rsidRPr="00C26F68" w:rsidRDefault="0056328E" w:rsidP="0056328E">
      <w:pPr>
        <w:jc w:val="both"/>
        <w:rPr>
          <w:sz w:val="24"/>
        </w:rPr>
      </w:pPr>
      <w:r>
        <w:rPr>
          <w:noProof/>
          <w:sz w:val="24"/>
          <w:lang w:eastAsia="en-US"/>
        </w:rPr>
        <w:drawing>
          <wp:inline distT="0" distB="0" distL="0" distR="0" wp14:anchorId="4AF60EE4" wp14:editId="5CA61BA4">
            <wp:extent cx="5943600" cy="2724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ow cut through.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14:paraId="5ECBAE26" w14:textId="77777777" w:rsidR="0056328E" w:rsidRDefault="0056328E" w:rsidP="0056328E">
      <w:pPr>
        <w:pStyle w:val="figurecaption1"/>
      </w:pPr>
    </w:p>
    <w:p w14:paraId="46E4C158" w14:textId="24977892" w:rsidR="0056328E" w:rsidRDefault="0056328E" w:rsidP="00D75D0E">
      <w:pPr>
        <w:pStyle w:val="figurecaption1"/>
      </w:pPr>
      <w:bookmarkStart w:id="131" w:name="_Toc532928128"/>
      <w:bookmarkStart w:id="132" w:name="_Toc1835352"/>
      <w:r>
        <w:t xml:space="preserve">Figure </w:t>
      </w:r>
      <w:r>
        <w:fldChar w:fldCharType="begin"/>
      </w:r>
      <w:r>
        <w:instrText xml:space="preserve"> SEQ Figure \* ARABIC </w:instrText>
      </w:r>
      <w:r>
        <w:fldChar w:fldCharType="separate"/>
      </w:r>
      <w:r>
        <w:t>27</w:t>
      </w:r>
      <w:r>
        <w:fldChar w:fldCharType="end"/>
      </w:r>
      <w:r w:rsidR="004F02B6">
        <w:t xml:space="preserve"> Displaced Part of V</w:t>
      </w:r>
      <w:r>
        <w:t>essel</w:t>
      </w:r>
      <w:bookmarkEnd w:id="131"/>
      <w:bookmarkEnd w:id="132"/>
    </w:p>
    <w:p w14:paraId="6F9C6BED" w14:textId="2DE2E9EA" w:rsidR="0056328E" w:rsidRDefault="004F02B6" w:rsidP="004F02B6">
      <w:pPr>
        <w:ind w:firstLine="720"/>
        <w:jc w:val="both"/>
        <w:rPr>
          <w:sz w:val="24"/>
        </w:rPr>
      </w:pPr>
      <w:r>
        <w:rPr>
          <w:sz w:val="24"/>
        </w:rPr>
        <w:t>After the</w:t>
      </w:r>
      <w:r w:rsidR="0056328E">
        <w:rPr>
          <w:sz w:val="24"/>
        </w:rPr>
        <w:t xml:space="preserve"> body is cut at the water line, the next step is to set-up the wizard for flow simulation. While setting up the wizard, any kind of liquids and/or gases that are present in the library can be applied.  The velocity of the vessel at which it will be moving under water is also applied during the Set-Up Wizard. </w:t>
      </w:r>
    </w:p>
    <w:p w14:paraId="1FE600E5" w14:textId="77777777" w:rsidR="0056328E" w:rsidRDefault="0056328E" w:rsidP="004F02B6">
      <w:pPr>
        <w:spacing w:line="360" w:lineRule="auto"/>
        <w:rPr>
          <w:sz w:val="24"/>
        </w:rPr>
      </w:pPr>
      <w:r>
        <w:rPr>
          <w:noProof/>
          <w:sz w:val="24"/>
          <w:lang w:eastAsia="en-US"/>
        </w:rPr>
        <mc:AlternateContent>
          <mc:Choice Requires="wps">
            <w:drawing>
              <wp:anchor distT="0" distB="0" distL="114300" distR="114300" simplePos="0" relativeHeight="251665408" behindDoc="0" locked="0" layoutInCell="1" allowOverlap="1" wp14:anchorId="6B7F421C" wp14:editId="0C181CB8">
                <wp:simplePos x="0" y="0"/>
                <wp:positionH relativeFrom="column">
                  <wp:posOffset>1590261</wp:posOffset>
                </wp:positionH>
                <wp:positionV relativeFrom="paragraph">
                  <wp:posOffset>291410</wp:posOffset>
                </wp:positionV>
                <wp:extent cx="667909" cy="310101"/>
                <wp:effectExtent l="0" t="0" r="18415" b="13970"/>
                <wp:wrapNone/>
                <wp:docPr id="23" name="Oval 23"/>
                <wp:cNvGraphicFramePr/>
                <a:graphic xmlns:a="http://schemas.openxmlformats.org/drawingml/2006/main">
                  <a:graphicData uri="http://schemas.microsoft.com/office/word/2010/wordprocessingShape">
                    <wps:wsp>
                      <wps:cNvSpPr/>
                      <wps:spPr>
                        <a:xfrm>
                          <a:off x="0" y="0"/>
                          <a:ext cx="667909" cy="31010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2D41A8" id="Oval 23" o:spid="_x0000_s1026" style="position:absolute;margin-left:125.2pt;margin-top:22.95pt;width:52.6pt;height:24.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" filled="f" strokecolor="#f79646 [3209]" strokeweight="2pt"/>
            </w:pict>
          </mc:Fallback>
        </mc:AlternateContent>
      </w:r>
      <w:r>
        <w:rPr>
          <w:noProof/>
          <w:sz w:val="24"/>
          <w:lang w:eastAsia="en-US"/>
        </w:rPr>
        <w:drawing>
          <wp:inline distT="0" distB="0" distL="0" distR="0" wp14:anchorId="14126BBB" wp14:editId="76345A10">
            <wp:extent cx="3209925" cy="2014210"/>
            <wp:effectExtent l="114300" t="57150" r="85725" b="1581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 wizrd.PNG"/>
                    <pic:cNvPicPr/>
                  </pic:nvPicPr>
                  <pic:blipFill>
                    <a:blip r:embed="rId156">
                      <a:extLst>
                        <a:ext uri="{28A0092B-C50C-407E-A947-70E740481C1C}">
                          <a14:useLocalDpi xmlns:a14="http://schemas.microsoft.com/office/drawing/2010/main" val="0"/>
                        </a:ext>
                      </a:extLst>
                    </a:blip>
                    <a:stretch>
                      <a:fillRect/>
                    </a:stretch>
                  </pic:blipFill>
                  <pic:spPr>
                    <a:xfrm>
                      <a:off x="0" y="0"/>
                      <a:ext cx="3209758" cy="20141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4FC201C8" w14:textId="3EDA648B" w:rsidR="0056328E" w:rsidRPr="004F02B6" w:rsidRDefault="0056328E" w:rsidP="00D75D0E">
      <w:pPr>
        <w:pStyle w:val="figurecaption1"/>
      </w:pPr>
      <w:bookmarkStart w:id="133" w:name="_Toc532928129"/>
      <w:bookmarkStart w:id="134" w:name="_Toc1835353"/>
      <w:r>
        <w:t xml:space="preserve">Figure </w:t>
      </w:r>
      <w:r>
        <w:fldChar w:fldCharType="begin"/>
      </w:r>
      <w:r>
        <w:instrText xml:space="preserve"> SEQ Figure \* ARABIC </w:instrText>
      </w:r>
      <w:r>
        <w:fldChar w:fldCharType="separate"/>
      </w:r>
      <w:r>
        <w:t>28</w:t>
      </w:r>
      <w:r>
        <w:fldChar w:fldCharType="end"/>
      </w:r>
      <w:r w:rsidR="004F02B6">
        <w:t xml:space="preserve"> Setting up W</w:t>
      </w:r>
      <w:r>
        <w:t>izard</w:t>
      </w:r>
      <w:bookmarkEnd w:id="133"/>
      <w:bookmarkEnd w:id="134"/>
    </w:p>
    <w:p w14:paraId="71B2A139" w14:textId="331C6CCA" w:rsidR="0056328E" w:rsidRPr="004F02B6" w:rsidRDefault="004F02B6" w:rsidP="004F02B6">
      <w:pPr>
        <w:spacing w:line="360" w:lineRule="auto"/>
        <w:jc w:val="both"/>
        <w:rPr>
          <w:b/>
          <w:sz w:val="24"/>
        </w:rPr>
      </w:pPr>
      <w:r>
        <w:rPr>
          <w:b/>
          <w:sz w:val="24"/>
        </w:rPr>
        <w:t>Project S</w:t>
      </w:r>
      <w:r w:rsidR="0056328E">
        <w:rPr>
          <w:b/>
          <w:sz w:val="24"/>
        </w:rPr>
        <w:t>etup:</w:t>
      </w:r>
    </w:p>
    <w:p w14:paraId="3773718D" w14:textId="518B46B0" w:rsidR="0056328E" w:rsidRDefault="004F02B6" w:rsidP="004F02B6">
      <w:pPr>
        <w:ind w:firstLine="720"/>
        <w:jc w:val="both"/>
        <w:rPr>
          <w:sz w:val="24"/>
        </w:rPr>
      </w:pPr>
      <w:r>
        <w:rPr>
          <w:sz w:val="24"/>
        </w:rPr>
        <w:lastRenderedPageBreak/>
        <w:t>Once the SolidW</w:t>
      </w:r>
      <w:r w:rsidR="0056328E">
        <w:rPr>
          <w:sz w:val="24"/>
        </w:rPr>
        <w:t>orks flow simulation wizard is completed, the next step is to focus on the project settings. Project settings include computational domain set-up, fluid subdomain set-up, boundary conditions set-up, goals set-up</w:t>
      </w:r>
      <w:r>
        <w:rPr>
          <w:sz w:val="24"/>
        </w:rPr>
        <w:t>,</w:t>
      </w:r>
      <w:r w:rsidR="0056328E">
        <w:rPr>
          <w:sz w:val="24"/>
        </w:rPr>
        <w:t xml:space="preserve"> and, lastly, mesh setup:</w:t>
      </w:r>
    </w:p>
    <w:p w14:paraId="62D7F8B3" w14:textId="77777777" w:rsidR="0056328E" w:rsidRDefault="0056328E" w:rsidP="0056328E">
      <w:pPr>
        <w:rPr>
          <w:sz w:val="24"/>
        </w:rPr>
      </w:pPr>
      <w:r>
        <w:rPr>
          <w:noProof/>
          <w:sz w:val="24"/>
          <w:lang w:eastAsia="en-US"/>
        </w:rPr>
        <w:drawing>
          <wp:inline distT="0" distB="0" distL="0" distR="0" wp14:anchorId="33B072E1" wp14:editId="1333F55C">
            <wp:extent cx="1892397" cy="167013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ject setup.PNG"/>
                    <pic:cNvPicPr/>
                  </pic:nvPicPr>
                  <pic:blipFill>
                    <a:blip r:embed="rId157">
                      <a:extLst>
                        <a:ext uri="{28A0092B-C50C-407E-A947-70E740481C1C}">
                          <a14:useLocalDpi xmlns:a14="http://schemas.microsoft.com/office/drawing/2010/main" val="0"/>
                        </a:ext>
                      </a:extLst>
                    </a:blip>
                    <a:stretch>
                      <a:fillRect/>
                    </a:stretch>
                  </pic:blipFill>
                  <pic:spPr>
                    <a:xfrm>
                      <a:off x="0" y="0"/>
                      <a:ext cx="1892397" cy="1670136"/>
                    </a:xfrm>
                    <a:prstGeom prst="rect">
                      <a:avLst/>
                    </a:prstGeom>
                  </pic:spPr>
                </pic:pic>
              </a:graphicData>
            </a:graphic>
          </wp:inline>
        </w:drawing>
      </w:r>
    </w:p>
    <w:p w14:paraId="7924DD30" w14:textId="0C0E0F3C" w:rsidR="0056328E" w:rsidRPr="002F1DD2" w:rsidRDefault="0056328E" w:rsidP="00D75D0E">
      <w:pPr>
        <w:pStyle w:val="figurecaption1"/>
      </w:pPr>
      <w:bookmarkStart w:id="135" w:name="_Toc532928130"/>
      <w:bookmarkStart w:id="136" w:name="_Toc1835354"/>
      <w:r>
        <w:t xml:space="preserve">Figure </w:t>
      </w:r>
      <w:r>
        <w:fldChar w:fldCharType="begin"/>
      </w:r>
      <w:r>
        <w:instrText xml:space="preserve"> SEQ Figure \* ARABIC </w:instrText>
      </w:r>
      <w:r>
        <w:fldChar w:fldCharType="separate"/>
      </w:r>
      <w:r>
        <w:t>29</w:t>
      </w:r>
      <w:r>
        <w:fldChar w:fldCharType="end"/>
      </w:r>
      <w:r w:rsidR="004F02B6">
        <w:t xml:space="preserve"> Project Setup M</w:t>
      </w:r>
      <w:r>
        <w:t>enu</w:t>
      </w:r>
      <w:bookmarkEnd w:id="135"/>
      <w:bookmarkEnd w:id="136"/>
    </w:p>
    <w:p w14:paraId="28715C30" w14:textId="7B69E314" w:rsidR="0056328E" w:rsidRDefault="0056328E" w:rsidP="004F02B6">
      <w:pPr>
        <w:ind w:firstLine="720"/>
        <w:jc w:val="both"/>
        <w:rPr>
          <w:sz w:val="24"/>
        </w:rPr>
      </w:pPr>
      <w:r>
        <w:rPr>
          <w:sz w:val="24"/>
        </w:rPr>
        <w:t>After the setu</w:t>
      </w:r>
      <w:r w:rsidR="004F02B6">
        <w:rPr>
          <w:sz w:val="24"/>
        </w:rPr>
        <w:t>p of the computational domain is completed, which includes all the cut-</w:t>
      </w:r>
      <w:r>
        <w:rPr>
          <w:sz w:val="24"/>
        </w:rPr>
        <w:t xml:space="preserve">through body submerged, the next step </w:t>
      </w:r>
      <w:r w:rsidR="004F02B6">
        <w:rPr>
          <w:sz w:val="24"/>
        </w:rPr>
        <w:t>is</w:t>
      </w:r>
      <w:r>
        <w:rPr>
          <w:sz w:val="24"/>
        </w:rPr>
        <w:t xml:space="preserve"> to provide this project with its unique boundary conditions</w:t>
      </w:r>
      <w:r w:rsidR="004F02B6">
        <w:rPr>
          <w:sz w:val="24"/>
        </w:rPr>
        <w:t>,</w:t>
      </w:r>
      <w:r>
        <w:rPr>
          <w:sz w:val="24"/>
        </w:rPr>
        <w:t xml:space="preserve"> such as buoyancy, force, etc. These values were calculated previously, as detailed above.</w:t>
      </w:r>
    </w:p>
    <w:p w14:paraId="7D0EFD14" w14:textId="7E62126C" w:rsidR="0056328E" w:rsidRDefault="004F02B6" w:rsidP="004F02B6">
      <w:pPr>
        <w:ind w:firstLine="720"/>
        <w:jc w:val="both"/>
        <w:rPr>
          <w:sz w:val="24"/>
        </w:rPr>
      </w:pPr>
      <w:r>
        <w:rPr>
          <w:sz w:val="24"/>
        </w:rPr>
        <w:t>Next, the goal i</w:t>
      </w:r>
      <w:r w:rsidR="0056328E">
        <w:rPr>
          <w:sz w:val="24"/>
        </w:rPr>
        <w:t xml:space="preserve">s to find all forces </w:t>
      </w:r>
      <w:r>
        <w:rPr>
          <w:sz w:val="24"/>
        </w:rPr>
        <w:t>on the conic face of the vessel;</w:t>
      </w:r>
      <w:r w:rsidR="0056328E">
        <w:rPr>
          <w:sz w:val="24"/>
        </w:rPr>
        <w:t xml:space="preserve"> this is </w:t>
      </w:r>
      <w:r>
        <w:rPr>
          <w:sz w:val="24"/>
        </w:rPr>
        <w:t>the</w:t>
      </w:r>
      <w:r w:rsidR="0056328E">
        <w:rPr>
          <w:sz w:val="24"/>
        </w:rPr>
        <w:t xml:space="preserve"> drag force, which is being applied to the front of the vessel while it moves at 5 miles per hour.</w:t>
      </w:r>
    </w:p>
    <w:p w14:paraId="430FEA57" w14:textId="1969DEA9" w:rsidR="0056328E" w:rsidRDefault="00AC2D42" w:rsidP="00AC2D42">
      <w:pPr>
        <w:ind w:firstLine="720"/>
        <w:jc w:val="both"/>
        <w:rPr>
          <w:sz w:val="24"/>
        </w:rPr>
      </w:pPr>
      <w:r>
        <w:rPr>
          <w:sz w:val="24"/>
        </w:rPr>
        <w:t>With a</w:t>
      </w:r>
      <w:r w:rsidR="0056328E">
        <w:rPr>
          <w:sz w:val="24"/>
        </w:rPr>
        <w:t xml:space="preserve">ll </w:t>
      </w:r>
      <w:r>
        <w:rPr>
          <w:sz w:val="24"/>
        </w:rPr>
        <w:t xml:space="preserve">of </w:t>
      </w:r>
      <w:r w:rsidR="0056328E">
        <w:rPr>
          <w:sz w:val="24"/>
        </w:rPr>
        <w:t>the conditions set, the simulation</w:t>
      </w:r>
      <w:r>
        <w:rPr>
          <w:sz w:val="24"/>
        </w:rPr>
        <w:t xml:space="preserve"> was</w:t>
      </w:r>
      <w:r w:rsidR="0056328E">
        <w:rPr>
          <w:sz w:val="24"/>
        </w:rPr>
        <w:t xml:space="preserve"> </w:t>
      </w:r>
      <w:r>
        <w:rPr>
          <w:sz w:val="24"/>
        </w:rPr>
        <w:t xml:space="preserve">run </w:t>
      </w:r>
      <w:r w:rsidR="0056328E">
        <w:rPr>
          <w:sz w:val="24"/>
        </w:rPr>
        <w:t xml:space="preserve">and </w:t>
      </w:r>
      <w:r>
        <w:rPr>
          <w:sz w:val="24"/>
        </w:rPr>
        <w:t xml:space="preserve">the </w:t>
      </w:r>
      <w:r w:rsidR="0056328E">
        <w:rPr>
          <w:sz w:val="24"/>
        </w:rPr>
        <w:t>results are as follow</w:t>
      </w:r>
      <w:r>
        <w:rPr>
          <w:sz w:val="24"/>
        </w:rPr>
        <w:t>s</w:t>
      </w:r>
      <w:r w:rsidR="0056328E">
        <w:rPr>
          <w:sz w:val="24"/>
        </w:rPr>
        <w:t>:</w:t>
      </w:r>
    </w:p>
    <w:p w14:paraId="549DF208" w14:textId="77777777" w:rsidR="0056328E" w:rsidRPr="00653F9F" w:rsidRDefault="0056328E" w:rsidP="0056328E">
      <w:pPr>
        <w:jc w:val="left"/>
        <w:rPr>
          <w:sz w:val="24"/>
        </w:rPr>
      </w:pPr>
      <w:r>
        <w:rPr>
          <w:sz w:val="24"/>
        </w:rPr>
        <w:br w:type="page"/>
      </w:r>
    </w:p>
    <w:p w14:paraId="4A5B025C" w14:textId="77777777" w:rsidR="0056328E" w:rsidRDefault="0056328E" w:rsidP="0056328E">
      <w:pPr>
        <w:keepNext/>
      </w:pPr>
      <w:r>
        <w:rPr>
          <w:noProof/>
          <w:sz w:val="24"/>
          <w:lang w:eastAsia="en-US"/>
        </w:rPr>
        <w:lastRenderedPageBreak/>
        <w:drawing>
          <wp:inline distT="0" distB="0" distL="0" distR="0" wp14:anchorId="4B58992C" wp14:editId="20F90327">
            <wp:extent cx="4749800" cy="271743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low5.PNG"/>
                    <pic:cNvPicPr/>
                  </pic:nvPicPr>
                  <pic:blipFill>
                    <a:blip r:embed="rId158">
                      <a:extLst>
                        <a:ext uri="{28A0092B-C50C-407E-A947-70E740481C1C}">
                          <a14:useLocalDpi xmlns:a14="http://schemas.microsoft.com/office/drawing/2010/main" val="0"/>
                        </a:ext>
                      </a:extLst>
                    </a:blip>
                    <a:stretch>
                      <a:fillRect/>
                    </a:stretch>
                  </pic:blipFill>
                  <pic:spPr>
                    <a:xfrm>
                      <a:off x="0" y="0"/>
                      <a:ext cx="4770424" cy="2729233"/>
                    </a:xfrm>
                    <a:prstGeom prst="rect">
                      <a:avLst/>
                    </a:prstGeom>
                  </pic:spPr>
                </pic:pic>
              </a:graphicData>
            </a:graphic>
          </wp:inline>
        </w:drawing>
      </w:r>
    </w:p>
    <w:p w14:paraId="20765B04" w14:textId="77777777" w:rsidR="0056328E" w:rsidRDefault="0056328E" w:rsidP="00D75D0E">
      <w:pPr>
        <w:pStyle w:val="figurecaption1"/>
      </w:pPr>
      <w:bookmarkStart w:id="137" w:name="_Toc532928131"/>
      <w:bookmarkStart w:id="138" w:name="_Toc1835355"/>
      <w:r>
        <w:t xml:space="preserve">Figure </w:t>
      </w:r>
      <w:r>
        <w:fldChar w:fldCharType="begin"/>
      </w:r>
      <w:r>
        <w:instrText xml:space="preserve"> SEQ Figure \* ARABIC </w:instrText>
      </w:r>
      <w:r>
        <w:fldChar w:fldCharType="separate"/>
      </w:r>
      <w:r>
        <w:t>30</w:t>
      </w:r>
      <w:r>
        <w:fldChar w:fldCharType="end"/>
      </w:r>
      <w:r>
        <w:t xml:space="preserve"> Drag Force</w:t>
      </w:r>
      <w:bookmarkEnd w:id="137"/>
      <w:bookmarkEnd w:id="138"/>
    </w:p>
    <w:p w14:paraId="304212BB" w14:textId="77777777" w:rsidR="0056328E" w:rsidRDefault="0056328E" w:rsidP="002F1DD2">
      <w:pPr>
        <w:jc w:val="both"/>
        <w:rPr>
          <w:sz w:val="24"/>
        </w:rPr>
      </w:pPr>
    </w:p>
    <w:p w14:paraId="71D55F5B" w14:textId="77777777" w:rsidR="0056328E" w:rsidRDefault="0056328E" w:rsidP="0056328E">
      <w:pPr>
        <w:rPr>
          <w:sz w:val="24"/>
        </w:rPr>
      </w:pPr>
      <w:r>
        <w:rPr>
          <w:noProof/>
          <w:sz w:val="24"/>
          <w:lang w:eastAsia="en-US"/>
        </w:rPr>
        <w:drawing>
          <wp:inline distT="0" distB="0" distL="0" distR="0" wp14:anchorId="0BFAC4AA" wp14:editId="2E576AE7">
            <wp:extent cx="5319423" cy="301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low 6.PNG"/>
                    <pic:cNvPicPr/>
                  </pic:nvPicPr>
                  <pic:blipFill>
                    <a:blip r:embed="rId159">
                      <a:extLst>
                        <a:ext uri="{28A0092B-C50C-407E-A947-70E740481C1C}">
                          <a14:useLocalDpi xmlns:a14="http://schemas.microsoft.com/office/drawing/2010/main" val="0"/>
                        </a:ext>
                      </a:extLst>
                    </a:blip>
                    <a:stretch>
                      <a:fillRect/>
                    </a:stretch>
                  </pic:blipFill>
                  <pic:spPr>
                    <a:xfrm>
                      <a:off x="0" y="0"/>
                      <a:ext cx="5364595" cy="3039937"/>
                    </a:xfrm>
                    <a:prstGeom prst="rect">
                      <a:avLst/>
                    </a:prstGeom>
                  </pic:spPr>
                </pic:pic>
              </a:graphicData>
            </a:graphic>
          </wp:inline>
        </w:drawing>
      </w:r>
    </w:p>
    <w:p w14:paraId="21B81494" w14:textId="77777777" w:rsidR="0056328E" w:rsidRDefault="0056328E" w:rsidP="0056328E">
      <w:pPr>
        <w:jc w:val="both"/>
        <w:rPr>
          <w:sz w:val="24"/>
        </w:rPr>
      </w:pPr>
    </w:p>
    <w:p w14:paraId="2DFA489C" w14:textId="3D19A684" w:rsidR="0056328E" w:rsidRDefault="0056328E" w:rsidP="00D75D0E">
      <w:pPr>
        <w:pStyle w:val="figurecaption1"/>
      </w:pPr>
      <w:bookmarkStart w:id="139" w:name="_Toc532928132"/>
      <w:bookmarkStart w:id="140" w:name="_Toc1835356"/>
      <w:r>
        <w:t xml:space="preserve">Figure </w:t>
      </w:r>
      <w:r>
        <w:fldChar w:fldCharType="begin"/>
      </w:r>
      <w:r>
        <w:instrText xml:space="preserve"> SEQ Figure \* ARABIC </w:instrText>
      </w:r>
      <w:r>
        <w:fldChar w:fldCharType="separate"/>
      </w:r>
      <w:r>
        <w:t>31</w:t>
      </w:r>
      <w:r>
        <w:fldChar w:fldCharType="end"/>
      </w:r>
      <w:r>
        <w:t xml:space="preserve"> Flo</w:t>
      </w:r>
      <w:r w:rsidR="00AC2D42">
        <w:t>w Analysis Iteration C</w:t>
      </w:r>
      <w:r>
        <w:t>hart</w:t>
      </w:r>
      <w:bookmarkEnd w:id="139"/>
      <w:bookmarkEnd w:id="140"/>
    </w:p>
    <w:p w14:paraId="75C05027" w14:textId="77777777" w:rsidR="0056328E" w:rsidRDefault="0056328E" w:rsidP="0056328E">
      <w:pPr>
        <w:rPr>
          <w:sz w:val="24"/>
        </w:rPr>
      </w:pPr>
      <w:r>
        <w:rPr>
          <w:noProof/>
          <w:sz w:val="24"/>
          <w:lang w:eastAsia="en-US"/>
        </w:rPr>
        <w:lastRenderedPageBreak/>
        <w:drawing>
          <wp:inline distT="0" distB="0" distL="0" distR="0" wp14:anchorId="6AACDBC9" wp14:editId="04788CE2">
            <wp:extent cx="5168348" cy="2738231"/>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ow4.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76292" cy="2742440"/>
                    </a:xfrm>
                    <a:prstGeom prst="rect">
                      <a:avLst/>
                    </a:prstGeom>
                  </pic:spPr>
                </pic:pic>
              </a:graphicData>
            </a:graphic>
          </wp:inline>
        </w:drawing>
      </w:r>
    </w:p>
    <w:p w14:paraId="4CC758C5" w14:textId="29B87497" w:rsidR="0056328E" w:rsidRPr="002F1DD2" w:rsidRDefault="0056328E" w:rsidP="00D75D0E">
      <w:pPr>
        <w:pStyle w:val="figurecaption1"/>
      </w:pPr>
      <w:bookmarkStart w:id="141" w:name="_Toc532928133"/>
      <w:bookmarkStart w:id="142" w:name="_Toc1835357"/>
      <w:r>
        <w:t xml:space="preserve">Figure </w:t>
      </w:r>
      <w:r>
        <w:fldChar w:fldCharType="begin"/>
      </w:r>
      <w:r>
        <w:instrText xml:space="preserve"> SEQ Figure \* ARABIC </w:instrText>
      </w:r>
      <w:r>
        <w:fldChar w:fldCharType="separate"/>
      </w:r>
      <w:r>
        <w:t>32</w:t>
      </w:r>
      <w:r>
        <w:fldChar w:fldCharType="end"/>
      </w:r>
      <w:r w:rsidR="00AC2D42">
        <w:t xml:space="preserve"> Absolute M</w:t>
      </w:r>
      <w:r>
        <w:t>ax</w:t>
      </w:r>
      <w:bookmarkEnd w:id="141"/>
      <w:bookmarkEnd w:id="142"/>
    </w:p>
    <w:p w14:paraId="16A54B45" w14:textId="77777777" w:rsidR="0056328E" w:rsidRDefault="0056328E" w:rsidP="0056328E">
      <w:pPr>
        <w:rPr>
          <w:sz w:val="24"/>
        </w:rPr>
      </w:pPr>
      <w:r>
        <w:rPr>
          <w:noProof/>
          <w:sz w:val="24"/>
          <w:lang w:eastAsia="en-US"/>
        </w:rPr>
        <w:drawing>
          <wp:inline distT="0" distB="0" distL="0" distR="0" wp14:anchorId="1FC16BEE" wp14:editId="5A565B48">
            <wp:extent cx="5072932" cy="2724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3.PNG"/>
                    <pic:cNvPicPr/>
                  </pic:nvPicPr>
                  <pic:blipFill>
                    <a:blip r:embed="rId161">
                      <a:extLst>
                        <a:ext uri="{28A0092B-C50C-407E-A947-70E740481C1C}">
                          <a14:useLocalDpi xmlns:a14="http://schemas.microsoft.com/office/drawing/2010/main" val="0"/>
                        </a:ext>
                      </a:extLst>
                    </a:blip>
                    <a:stretch>
                      <a:fillRect/>
                    </a:stretch>
                  </pic:blipFill>
                  <pic:spPr>
                    <a:xfrm>
                      <a:off x="0" y="0"/>
                      <a:ext cx="5097981" cy="2737986"/>
                    </a:xfrm>
                    <a:prstGeom prst="rect">
                      <a:avLst/>
                    </a:prstGeom>
                  </pic:spPr>
                </pic:pic>
              </a:graphicData>
            </a:graphic>
          </wp:inline>
        </w:drawing>
      </w:r>
    </w:p>
    <w:p w14:paraId="5E455767" w14:textId="77777777" w:rsidR="0056328E" w:rsidRDefault="0056328E" w:rsidP="0056328E">
      <w:pPr>
        <w:jc w:val="both"/>
        <w:rPr>
          <w:sz w:val="24"/>
        </w:rPr>
      </w:pPr>
    </w:p>
    <w:p w14:paraId="481E6FC8" w14:textId="570328BD" w:rsidR="0056328E" w:rsidRPr="002F1DD2" w:rsidRDefault="0056328E" w:rsidP="00D75D0E">
      <w:pPr>
        <w:pStyle w:val="figurecaption1"/>
      </w:pPr>
      <w:bookmarkStart w:id="143" w:name="_Toc532928134"/>
      <w:bookmarkStart w:id="144" w:name="_Toc1835358"/>
      <w:r>
        <w:t xml:space="preserve">Figure </w:t>
      </w:r>
      <w:r>
        <w:fldChar w:fldCharType="begin"/>
      </w:r>
      <w:r>
        <w:instrText xml:space="preserve"> SEQ Figure \* ARABIC </w:instrText>
      </w:r>
      <w:r>
        <w:fldChar w:fldCharType="separate"/>
      </w:r>
      <w:r>
        <w:t>33</w:t>
      </w:r>
      <w:r>
        <w:fldChar w:fldCharType="end"/>
      </w:r>
      <w:r w:rsidR="00AC2D42">
        <w:t xml:space="preserve"> Water Flow around V</w:t>
      </w:r>
      <w:r>
        <w:t>essel</w:t>
      </w:r>
      <w:bookmarkEnd w:id="143"/>
      <w:bookmarkEnd w:id="144"/>
    </w:p>
    <w:p w14:paraId="52B338D3" w14:textId="77777777" w:rsidR="0056328E" w:rsidRDefault="0056328E" w:rsidP="0056328E">
      <w:pPr>
        <w:rPr>
          <w:sz w:val="24"/>
        </w:rPr>
      </w:pPr>
      <w:r>
        <w:rPr>
          <w:noProof/>
          <w:sz w:val="24"/>
          <w:lang w:eastAsia="en-US"/>
        </w:rPr>
        <w:lastRenderedPageBreak/>
        <w:drawing>
          <wp:inline distT="0" distB="0" distL="0" distR="0" wp14:anchorId="3DF8C07C" wp14:editId="0AFD1B09">
            <wp:extent cx="4921857" cy="28968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1.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32378" cy="2903041"/>
                    </a:xfrm>
                    <a:prstGeom prst="rect">
                      <a:avLst/>
                    </a:prstGeom>
                  </pic:spPr>
                </pic:pic>
              </a:graphicData>
            </a:graphic>
          </wp:inline>
        </w:drawing>
      </w:r>
    </w:p>
    <w:p w14:paraId="4097E971" w14:textId="77777777" w:rsidR="0056328E" w:rsidRDefault="0056328E" w:rsidP="00D75D0E">
      <w:pPr>
        <w:pStyle w:val="figurecaption1"/>
      </w:pPr>
      <w:bookmarkStart w:id="145" w:name="_Toc532928135"/>
      <w:bookmarkStart w:id="146" w:name="_Toc1835359"/>
      <w:r>
        <w:t xml:space="preserve">Figure </w:t>
      </w:r>
      <w:r>
        <w:fldChar w:fldCharType="begin"/>
      </w:r>
      <w:r>
        <w:instrText xml:space="preserve"> SEQ Figure \* ARABIC </w:instrText>
      </w:r>
      <w:r>
        <w:fldChar w:fldCharType="separate"/>
      </w:r>
      <w:r>
        <w:t>34</w:t>
      </w:r>
      <w:r>
        <w:fldChar w:fldCharType="end"/>
      </w:r>
      <w:r>
        <w:t xml:space="preserve"> Flow trajectories</w:t>
      </w:r>
      <w:bookmarkEnd w:id="145"/>
      <w:bookmarkEnd w:id="146"/>
    </w:p>
    <w:p w14:paraId="2F205D71" w14:textId="77777777" w:rsidR="0056328E" w:rsidRDefault="0056328E" w:rsidP="002F1DD2">
      <w:pPr>
        <w:jc w:val="both"/>
        <w:rPr>
          <w:sz w:val="24"/>
        </w:rPr>
      </w:pPr>
    </w:p>
    <w:p w14:paraId="07AD8980" w14:textId="77777777" w:rsidR="0056328E" w:rsidRPr="00C26F68" w:rsidRDefault="0056328E" w:rsidP="0056328E">
      <w:pPr>
        <w:rPr>
          <w:sz w:val="24"/>
        </w:rPr>
      </w:pPr>
      <w:r>
        <w:rPr>
          <w:noProof/>
          <w:sz w:val="24"/>
          <w:lang w:eastAsia="en-US"/>
        </w:rPr>
        <w:drawing>
          <wp:inline distT="0" distB="0" distL="0" distR="0" wp14:anchorId="2B02CE69" wp14:editId="25B55715">
            <wp:extent cx="4961614" cy="2840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2.PNG"/>
                    <pic:cNvPicPr/>
                  </pic:nvPicPr>
                  <pic:blipFill>
                    <a:blip r:embed="rId163">
                      <a:extLst>
                        <a:ext uri="{28A0092B-C50C-407E-A947-70E740481C1C}">
                          <a14:useLocalDpi xmlns:a14="http://schemas.microsoft.com/office/drawing/2010/main" val="0"/>
                        </a:ext>
                      </a:extLst>
                    </a:blip>
                    <a:stretch>
                      <a:fillRect/>
                    </a:stretch>
                  </pic:blipFill>
                  <pic:spPr>
                    <a:xfrm>
                      <a:off x="0" y="0"/>
                      <a:ext cx="4985336" cy="2854318"/>
                    </a:xfrm>
                    <a:prstGeom prst="rect">
                      <a:avLst/>
                    </a:prstGeom>
                  </pic:spPr>
                </pic:pic>
              </a:graphicData>
            </a:graphic>
          </wp:inline>
        </w:drawing>
      </w:r>
    </w:p>
    <w:p w14:paraId="101F1923" w14:textId="18CB2814" w:rsidR="0056328E" w:rsidRPr="002F1DD2" w:rsidRDefault="0056328E" w:rsidP="00D75D0E">
      <w:pPr>
        <w:pStyle w:val="figurecaption1"/>
      </w:pPr>
      <w:bookmarkStart w:id="147" w:name="_Toc532928136"/>
      <w:bookmarkStart w:id="148" w:name="_Toc1835360"/>
      <w:r>
        <w:t xml:space="preserve">Figure </w:t>
      </w:r>
      <w:r>
        <w:fldChar w:fldCharType="begin"/>
      </w:r>
      <w:r>
        <w:instrText xml:space="preserve"> SEQ Figure \* ARABIC </w:instrText>
      </w:r>
      <w:r>
        <w:fldChar w:fldCharType="separate"/>
      </w:r>
      <w:r>
        <w:t>35</w:t>
      </w:r>
      <w:r>
        <w:fldChar w:fldCharType="end"/>
      </w:r>
      <w:r>
        <w:t xml:space="preserve"> Flow trajectory 2</w:t>
      </w:r>
      <w:bookmarkEnd w:id="147"/>
      <w:bookmarkEnd w:id="148"/>
    </w:p>
    <w:p w14:paraId="62DCEC82" w14:textId="44CD3A11" w:rsidR="0056328E" w:rsidRPr="002F1DD2" w:rsidRDefault="0056328E" w:rsidP="0056328E">
      <w:pPr>
        <w:jc w:val="both"/>
        <w:rPr>
          <w:b/>
          <w:sz w:val="24"/>
        </w:rPr>
      </w:pPr>
      <w:r>
        <w:rPr>
          <w:b/>
          <w:sz w:val="24"/>
        </w:rPr>
        <w:t>Results:</w:t>
      </w:r>
    </w:p>
    <w:p w14:paraId="14AF7637" w14:textId="10397DDD" w:rsidR="0056328E" w:rsidRDefault="0056328E" w:rsidP="00AC2D42">
      <w:pPr>
        <w:ind w:firstLine="720"/>
        <w:jc w:val="both"/>
        <w:rPr>
          <w:sz w:val="24"/>
        </w:rPr>
      </w:pPr>
      <w:r>
        <w:rPr>
          <w:sz w:val="24"/>
        </w:rPr>
        <w:t>Through this flow simulation, the flow of water was able to be seen through the vessel itself. In addition, the drag force was able to be determined, which is about 29.37 N. This value will further assist in running the stress analysis. Drag force will also be used to in order to identify the motor and power required to overcome this force.</w:t>
      </w:r>
    </w:p>
    <w:p w14:paraId="2A56D9B9" w14:textId="77777777" w:rsidR="0056328E" w:rsidRDefault="0056328E" w:rsidP="0056328E">
      <w:pPr>
        <w:jc w:val="both"/>
        <w:rPr>
          <w:b/>
          <w:sz w:val="24"/>
        </w:rPr>
      </w:pPr>
      <w:r>
        <w:rPr>
          <w:b/>
          <w:sz w:val="24"/>
        </w:rPr>
        <w:t>FEA analysis:</w:t>
      </w:r>
    </w:p>
    <w:p w14:paraId="40207BC2" w14:textId="74BED50A" w:rsidR="0056328E" w:rsidRDefault="0056328E" w:rsidP="00AC2D42">
      <w:pPr>
        <w:ind w:firstLine="720"/>
        <w:jc w:val="both"/>
        <w:rPr>
          <w:sz w:val="24"/>
        </w:rPr>
      </w:pPr>
      <w:r>
        <w:rPr>
          <w:sz w:val="24"/>
        </w:rPr>
        <w:t>Similar to flow simulation, FEA analysis originally was inten</w:t>
      </w:r>
      <w:r w:rsidR="00AC2D42">
        <w:rPr>
          <w:sz w:val="24"/>
        </w:rPr>
        <w:t>ded to be completed using SolidW</w:t>
      </w:r>
      <w:r>
        <w:rPr>
          <w:sz w:val="24"/>
        </w:rPr>
        <w:t>orks. However, after many failed attempts due to software crashes, the decision was made t</w:t>
      </w:r>
      <w:r w:rsidR="00AC2D42">
        <w:rPr>
          <w:sz w:val="24"/>
        </w:rPr>
        <w:t>o use Inventor instead of SolidW</w:t>
      </w:r>
      <w:r>
        <w:rPr>
          <w:sz w:val="24"/>
        </w:rPr>
        <w:t xml:space="preserve">orks. Inventor meshes the product itself. </w:t>
      </w:r>
    </w:p>
    <w:p w14:paraId="4553BE81" w14:textId="56FDBCD4" w:rsidR="0056328E" w:rsidRDefault="0056328E" w:rsidP="00AC2D42">
      <w:pPr>
        <w:ind w:firstLine="720"/>
        <w:jc w:val="both"/>
        <w:rPr>
          <w:sz w:val="24"/>
        </w:rPr>
      </w:pPr>
      <w:r>
        <w:rPr>
          <w:sz w:val="24"/>
        </w:rPr>
        <w:lastRenderedPageBreak/>
        <w:t xml:space="preserve">The primary issue identified with the vessel itself is the aluminum mesh that surrounds the collection chamber. Because the system is advanced, two different simulations were determined necessary to run: one without the collection chamber and one with the chamber. </w:t>
      </w:r>
      <w:r w:rsidR="00AC2D42">
        <w:rPr>
          <w:sz w:val="24"/>
        </w:rPr>
        <w:t>In addition, t</w:t>
      </w:r>
      <w:r>
        <w:rPr>
          <w:sz w:val="24"/>
        </w:rPr>
        <w:t>he wooden blocks that are supposed to hold the PVC together cannot be identified in Inventor, so silicon with same weight was substituted for purposes of the simulation.</w:t>
      </w:r>
    </w:p>
    <w:p w14:paraId="3FF7D778" w14:textId="77777777" w:rsidR="0056328E" w:rsidRDefault="0056328E" w:rsidP="00AC2D42">
      <w:pPr>
        <w:ind w:firstLine="720"/>
        <w:jc w:val="both"/>
        <w:rPr>
          <w:sz w:val="24"/>
        </w:rPr>
      </w:pPr>
      <w:r>
        <w:rPr>
          <w:sz w:val="24"/>
        </w:rPr>
        <w:t>The forces that are applied in this case are the following:</w:t>
      </w:r>
    </w:p>
    <w:p w14:paraId="2211EF50" w14:textId="77777777" w:rsidR="0056328E" w:rsidRDefault="0056328E" w:rsidP="0056328E">
      <w:pPr>
        <w:jc w:val="both"/>
        <w:rPr>
          <w:sz w:val="24"/>
        </w:rPr>
      </w:pPr>
      <w:r>
        <w:rPr>
          <w:sz w:val="24"/>
        </w:rPr>
        <w:t>1: Drag Force</w:t>
      </w:r>
    </w:p>
    <w:p w14:paraId="251685F0" w14:textId="77777777" w:rsidR="0056328E" w:rsidRDefault="0056328E" w:rsidP="0056328E">
      <w:pPr>
        <w:jc w:val="both"/>
        <w:rPr>
          <w:sz w:val="24"/>
        </w:rPr>
      </w:pPr>
      <w:r>
        <w:rPr>
          <w:sz w:val="24"/>
        </w:rPr>
        <w:t>2: Weight of electronics and cargo</w:t>
      </w:r>
    </w:p>
    <w:p w14:paraId="3261F2BA" w14:textId="299C237F" w:rsidR="0056328E" w:rsidRDefault="0056328E" w:rsidP="0056328E">
      <w:pPr>
        <w:jc w:val="both"/>
        <w:rPr>
          <w:sz w:val="24"/>
        </w:rPr>
      </w:pPr>
      <w:r>
        <w:rPr>
          <w:sz w:val="24"/>
        </w:rPr>
        <w:t>3: Buoyant force</w:t>
      </w:r>
    </w:p>
    <w:p w14:paraId="72A9A3DB" w14:textId="6CDFFCA4" w:rsidR="0056328E" w:rsidRDefault="0056328E" w:rsidP="00AC2D42">
      <w:pPr>
        <w:ind w:firstLine="720"/>
        <w:jc w:val="both"/>
        <w:rPr>
          <w:sz w:val="24"/>
        </w:rPr>
      </w:pPr>
      <w:r>
        <w:rPr>
          <w:sz w:val="24"/>
        </w:rPr>
        <w:t xml:space="preserve">The results showed only one failure point and that failure point was due to the temperature change in the silicon that was used. The silicon melted and the PVC </w:t>
      </w:r>
      <w:r w:rsidR="009B761F">
        <w:rPr>
          <w:sz w:val="24"/>
        </w:rPr>
        <w:t>Pi</w:t>
      </w:r>
      <w:r>
        <w:rPr>
          <w:sz w:val="24"/>
        </w:rPr>
        <w:t>pe pulled itself out of the coupling. In the actual vessel, oak blocks are being utilized instead of silicone, eliminating this issue. As noted above, the silicon was only substituted for purposes of identification in Inventor. Also, an epoxy will be utilized to hold the system together, further eliminating this issue. Epoxy and fixing options are not found in Inventor, hence the issues.</w:t>
      </w:r>
    </w:p>
    <w:p w14:paraId="7100040A" w14:textId="77777777" w:rsidR="0056328E" w:rsidRDefault="0056328E" w:rsidP="0056328E">
      <w:pPr>
        <w:jc w:val="both"/>
        <w:rPr>
          <w:sz w:val="24"/>
        </w:rPr>
      </w:pPr>
    </w:p>
    <w:p w14:paraId="28A7DAA9" w14:textId="77777777" w:rsidR="0056328E" w:rsidRDefault="0056328E" w:rsidP="0056328E">
      <w:pPr>
        <w:jc w:val="left"/>
        <w:rPr>
          <w:sz w:val="24"/>
        </w:rPr>
      </w:pPr>
      <w:r>
        <w:rPr>
          <w:sz w:val="24"/>
        </w:rPr>
        <w:br w:type="page"/>
      </w:r>
    </w:p>
    <w:p w14:paraId="4A7C55F1" w14:textId="77777777" w:rsidR="0056328E" w:rsidRDefault="0056328E" w:rsidP="0056328E">
      <w:pPr>
        <w:rPr>
          <w:sz w:val="24"/>
        </w:rPr>
      </w:pPr>
      <w:r>
        <w:rPr>
          <w:noProof/>
          <w:sz w:val="24"/>
          <w:lang w:eastAsia="en-US"/>
        </w:rPr>
        <w:lastRenderedPageBreak/>
        <w:drawing>
          <wp:inline distT="0" distB="0" distL="0" distR="0" wp14:anchorId="38DA784D" wp14:editId="3045FA3D">
            <wp:extent cx="2594338" cy="3753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xed conditions.PNG"/>
                    <pic:cNvPicPr/>
                  </pic:nvPicPr>
                  <pic:blipFill>
                    <a:blip r:embed="rId164">
                      <a:extLst>
                        <a:ext uri="{28A0092B-C50C-407E-A947-70E740481C1C}">
                          <a14:useLocalDpi xmlns:a14="http://schemas.microsoft.com/office/drawing/2010/main" val="0"/>
                        </a:ext>
                      </a:extLst>
                    </a:blip>
                    <a:stretch>
                      <a:fillRect/>
                    </a:stretch>
                  </pic:blipFill>
                  <pic:spPr>
                    <a:xfrm>
                      <a:off x="0" y="0"/>
                      <a:ext cx="2603058" cy="3765631"/>
                    </a:xfrm>
                    <a:prstGeom prst="rect">
                      <a:avLst/>
                    </a:prstGeom>
                  </pic:spPr>
                </pic:pic>
              </a:graphicData>
            </a:graphic>
          </wp:inline>
        </w:drawing>
      </w:r>
    </w:p>
    <w:p w14:paraId="1EF9E282" w14:textId="07A77950" w:rsidR="0056328E" w:rsidRDefault="0056328E" w:rsidP="00D75D0E">
      <w:pPr>
        <w:pStyle w:val="figurecaption1"/>
      </w:pPr>
      <w:bookmarkStart w:id="149" w:name="_Toc532928137"/>
      <w:bookmarkStart w:id="150" w:name="_Toc1835361"/>
      <w:r>
        <w:t xml:space="preserve">Figure </w:t>
      </w:r>
      <w:r>
        <w:fldChar w:fldCharType="begin"/>
      </w:r>
      <w:r>
        <w:instrText xml:space="preserve"> SEQ Figure \* ARABIC </w:instrText>
      </w:r>
      <w:r>
        <w:fldChar w:fldCharType="separate"/>
      </w:r>
      <w:r>
        <w:t>36</w:t>
      </w:r>
      <w:r>
        <w:fldChar w:fldCharType="end"/>
      </w:r>
      <w:r w:rsidR="00AC2D42">
        <w:t xml:space="preserve"> Fixed C</w:t>
      </w:r>
      <w:r>
        <w:t>onstraints</w:t>
      </w:r>
      <w:bookmarkEnd w:id="149"/>
      <w:bookmarkEnd w:id="150"/>
    </w:p>
    <w:p w14:paraId="7373548A" w14:textId="77777777" w:rsidR="0056328E" w:rsidRDefault="0056328E" w:rsidP="0056328E">
      <w:pPr>
        <w:rPr>
          <w:noProof/>
          <w:sz w:val="24"/>
          <w:lang w:eastAsia="en-US"/>
        </w:rPr>
      </w:pPr>
      <w:r>
        <w:rPr>
          <w:noProof/>
          <w:sz w:val="24"/>
          <w:lang w:eastAsia="en-US"/>
        </w:rPr>
        <w:lastRenderedPageBreak/>
        <w:drawing>
          <wp:inline distT="0" distB="0" distL="0" distR="0" wp14:anchorId="079DCEF4" wp14:editId="4C19237B">
            <wp:extent cx="2692538" cy="53914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terials.PNG"/>
                    <pic:cNvPicPr/>
                  </pic:nvPicPr>
                  <pic:blipFill>
                    <a:blip r:embed="rId165">
                      <a:extLst>
                        <a:ext uri="{28A0092B-C50C-407E-A947-70E740481C1C}">
                          <a14:useLocalDpi xmlns:a14="http://schemas.microsoft.com/office/drawing/2010/main" val="0"/>
                        </a:ext>
                      </a:extLst>
                    </a:blip>
                    <a:stretch>
                      <a:fillRect/>
                    </a:stretch>
                  </pic:blipFill>
                  <pic:spPr>
                    <a:xfrm>
                      <a:off x="0" y="0"/>
                      <a:ext cx="2692538" cy="5391427"/>
                    </a:xfrm>
                    <a:prstGeom prst="rect">
                      <a:avLst/>
                    </a:prstGeom>
                  </pic:spPr>
                </pic:pic>
              </a:graphicData>
            </a:graphic>
          </wp:inline>
        </w:drawing>
      </w:r>
    </w:p>
    <w:p w14:paraId="2A7F1EA1" w14:textId="34A4BDD4" w:rsidR="0056328E" w:rsidRDefault="0056328E" w:rsidP="00D75D0E">
      <w:pPr>
        <w:pStyle w:val="figurecaption1"/>
      </w:pPr>
      <w:bookmarkStart w:id="151" w:name="_Toc532928138"/>
      <w:bookmarkStart w:id="152" w:name="_Toc1835362"/>
      <w:r>
        <w:t xml:space="preserve">Figure </w:t>
      </w:r>
      <w:r>
        <w:fldChar w:fldCharType="begin"/>
      </w:r>
      <w:r>
        <w:instrText xml:space="preserve"> SEQ Figure \* ARABIC </w:instrText>
      </w:r>
      <w:r>
        <w:fldChar w:fldCharType="separate"/>
      </w:r>
      <w:r>
        <w:t>37</w:t>
      </w:r>
      <w:r>
        <w:fldChar w:fldCharType="end"/>
      </w:r>
      <w:r w:rsidR="00AC2D42">
        <w:t xml:space="preserve"> M</w:t>
      </w:r>
      <w:r>
        <w:t>aterials</w:t>
      </w:r>
      <w:bookmarkEnd w:id="151"/>
      <w:bookmarkEnd w:id="152"/>
    </w:p>
    <w:p w14:paraId="0DAFC728" w14:textId="51A98D8A" w:rsidR="0056328E" w:rsidRDefault="0056328E" w:rsidP="00372893">
      <w:pPr>
        <w:rPr>
          <w:sz w:val="24"/>
        </w:rPr>
      </w:pPr>
      <w:r>
        <w:rPr>
          <w:noProof/>
          <w:sz w:val="24"/>
          <w:lang w:eastAsia="en-US"/>
        </w:rPr>
        <w:lastRenderedPageBreak/>
        <w:drawing>
          <wp:inline distT="0" distB="0" distL="0" distR="0" wp14:anchorId="7B731267" wp14:editId="0895E8C4">
            <wp:extent cx="3016405" cy="565179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ce 1.PNG"/>
                    <pic:cNvPicPr/>
                  </pic:nvPicPr>
                  <pic:blipFill>
                    <a:blip r:embed="rId166">
                      <a:extLst>
                        <a:ext uri="{28A0092B-C50C-407E-A947-70E740481C1C}">
                          <a14:useLocalDpi xmlns:a14="http://schemas.microsoft.com/office/drawing/2010/main" val="0"/>
                        </a:ext>
                      </a:extLst>
                    </a:blip>
                    <a:stretch>
                      <a:fillRect/>
                    </a:stretch>
                  </pic:blipFill>
                  <pic:spPr>
                    <a:xfrm>
                      <a:off x="0" y="0"/>
                      <a:ext cx="3016405" cy="5651790"/>
                    </a:xfrm>
                    <a:prstGeom prst="rect">
                      <a:avLst/>
                    </a:prstGeom>
                  </pic:spPr>
                </pic:pic>
              </a:graphicData>
            </a:graphic>
          </wp:inline>
        </w:drawing>
      </w:r>
    </w:p>
    <w:p w14:paraId="5CF7E7AE" w14:textId="7D598CAE" w:rsidR="0056328E" w:rsidRPr="002F1DD2" w:rsidRDefault="0056328E" w:rsidP="00D75D0E">
      <w:pPr>
        <w:pStyle w:val="figurecaption1"/>
        <w:rPr>
          <w:sz w:val="18"/>
        </w:rPr>
      </w:pPr>
      <w:bookmarkStart w:id="153" w:name="_Toc532928139"/>
      <w:bookmarkStart w:id="154" w:name="_Toc1835363"/>
      <w:r>
        <w:t xml:space="preserve">Figure </w:t>
      </w:r>
      <w:r>
        <w:fldChar w:fldCharType="begin"/>
      </w:r>
      <w:r>
        <w:instrText xml:space="preserve"> SEQ Figure \* ARABIC </w:instrText>
      </w:r>
      <w:r>
        <w:fldChar w:fldCharType="separate"/>
      </w:r>
      <w:r>
        <w:t>38</w:t>
      </w:r>
      <w:r>
        <w:fldChar w:fldCharType="end"/>
      </w:r>
      <w:r>
        <w:t xml:space="preserve"> Forces</w:t>
      </w:r>
      <w:bookmarkEnd w:id="153"/>
      <w:bookmarkEnd w:id="154"/>
    </w:p>
    <w:p w14:paraId="2D7FE7A3" w14:textId="77777777" w:rsidR="0056328E" w:rsidRDefault="0056328E" w:rsidP="0056328E">
      <w:pPr>
        <w:rPr>
          <w:sz w:val="24"/>
        </w:rPr>
      </w:pPr>
      <w:r>
        <w:rPr>
          <w:noProof/>
          <w:sz w:val="24"/>
          <w:lang w:eastAsia="en-US"/>
        </w:rPr>
        <w:drawing>
          <wp:inline distT="0" distB="0" distL="0" distR="0" wp14:anchorId="7A0F57AE" wp14:editId="39A39C0E">
            <wp:extent cx="3346622" cy="1460575"/>
            <wp:effectExtent l="0" t="0" r="635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sh settings.PNG"/>
                    <pic:cNvPicPr/>
                  </pic:nvPicPr>
                  <pic:blipFill>
                    <a:blip r:embed="rId167">
                      <a:extLst>
                        <a:ext uri="{28A0092B-C50C-407E-A947-70E740481C1C}">
                          <a14:useLocalDpi xmlns:a14="http://schemas.microsoft.com/office/drawing/2010/main" val="0"/>
                        </a:ext>
                      </a:extLst>
                    </a:blip>
                    <a:stretch>
                      <a:fillRect/>
                    </a:stretch>
                  </pic:blipFill>
                  <pic:spPr>
                    <a:xfrm>
                      <a:off x="0" y="0"/>
                      <a:ext cx="3346622" cy="1460575"/>
                    </a:xfrm>
                    <a:prstGeom prst="rect">
                      <a:avLst/>
                    </a:prstGeom>
                  </pic:spPr>
                </pic:pic>
              </a:graphicData>
            </a:graphic>
          </wp:inline>
        </w:drawing>
      </w:r>
    </w:p>
    <w:p w14:paraId="7D9FD156" w14:textId="34751D8A" w:rsidR="0056328E" w:rsidRPr="002F1DD2" w:rsidRDefault="0056328E" w:rsidP="00D75D0E">
      <w:pPr>
        <w:pStyle w:val="figurecaption1"/>
      </w:pPr>
      <w:bookmarkStart w:id="155" w:name="_Toc532928140"/>
      <w:bookmarkStart w:id="156" w:name="_Toc1835364"/>
      <w:r>
        <w:t xml:space="preserve">Figure </w:t>
      </w:r>
      <w:r>
        <w:fldChar w:fldCharType="begin"/>
      </w:r>
      <w:r>
        <w:instrText xml:space="preserve"> SEQ Figure \* ARABIC </w:instrText>
      </w:r>
      <w:r>
        <w:fldChar w:fldCharType="separate"/>
      </w:r>
      <w:r>
        <w:t>39</w:t>
      </w:r>
      <w:r>
        <w:fldChar w:fldCharType="end"/>
      </w:r>
      <w:r w:rsidR="00AC2D42">
        <w:t xml:space="preserve"> Mesh S</w:t>
      </w:r>
      <w:r>
        <w:t>ettings</w:t>
      </w:r>
      <w:bookmarkEnd w:id="155"/>
      <w:bookmarkEnd w:id="156"/>
    </w:p>
    <w:p w14:paraId="772EC607" w14:textId="77777777" w:rsidR="0056328E" w:rsidRDefault="0056328E" w:rsidP="0056328E">
      <w:pPr>
        <w:rPr>
          <w:sz w:val="24"/>
        </w:rPr>
      </w:pPr>
      <w:r>
        <w:rPr>
          <w:noProof/>
          <w:sz w:val="24"/>
          <w:lang w:eastAsia="en-US"/>
        </w:rPr>
        <w:lastRenderedPageBreak/>
        <w:drawing>
          <wp:inline distT="0" distB="0" distL="0" distR="0" wp14:anchorId="54A6AA03" wp14:editId="18D528A2">
            <wp:extent cx="2748733" cy="472174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essure 1.PNG"/>
                    <pic:cNvPicPr/>
                  </pic:nvPicPr>
                  <pic:blipFill>
                    <a:blip r:embed="rId168">
                      <a:extLst>
                        <a:ext uri="{28A0092B-C50C-407E-A947-70E740481C1C}">
                          <a14:useLocalDpi xmlns:a14="http://schemas.microsoft.com/office/drawing/2010/main" val="0"/>
                        </a:ext>
                      </a:extLst>
                    </a:blip>
                    <a:stretch>
                      <a:fillRect/>
                    </a:stretch>
                  </pic:blipFill>
                  <pic:spPr>
                    <a:xfrm>
                      <a:off x="0" y="0"/>
                      <a:ext cx="2754054" cy="4730889"/>
                    </a:xfrm>
                    <a:prstGeom prst="rect">
                      <a:avLst/>
                    </a:prstGeom>
                  </pic:spPr>
                </pic:pic>
              </a:graphicData>
            </a:graphic>
          </wp:inline>
        </w:drawing>
      </w:r>
    </w:p>
    <w:p w14:paraId="3DC49C24" w14:textId="605C6304" w:rsidR="00B63545" w:rsidRPr="002F1DD2" w:rsidRDefault="0056328E" w:rsidP="00D75D0E">
      <w:pPr>
        <w:pStyle w:val="figurecaption1"/>
      </w:pPr>
      <w:bookmarkStart w:id="157" w:name="_Toc532928141"/>
      <w:bookmarkStart w:id="158" w:name="_Toc1835365"/>
      <w:r>
        <w:t xml:space="preserve">Figure </w:t>
      </w:r>
      <w:r>
        <w:fldChar w:fldCharType="begin"/>
      </w:r>
      <w:r>
        <w:instrText xml:space="preserve"> SEQ Figure \* ARABIC </w:instrText>
      </w:r>
      <w:r>
        <w:fldChar w:fldCharType="separate"/>
      </w:r>
      <w:r>
        <w:t>40</w:t>
      </w:r>
      <w:r>
        <w:fldChar w:fldCharType="end"/>
      </w:r>
      <w:r>
        <w:t xml:space="preserve"> </w:t>
      </w:r>
      <w:r w:rsidRPr="00372893">
        <w:t>Pressure</w:t>
      </w:r>
      <w:bookmarkEnd w:id="157"/>
      <w:bookmarkEnd w:id="158"/>
    </w:p>
    <w:p w14:paraId="3AA6F602" w14:textId="10AFEAFA" w:rsidR="00B63545" w:rsidRDefault="002F1DD2" w:rsidP="00AC2D42">
      <w:pPr>
        <w:pStyle w:val="FigureCap"/>
      </w:pPr>
      <w:r>
        <w:lastRenderedPageBreak/>
        <w:drawing>
          <wp:inline distT="0" distB="0" distL="0" distR="0" wp14:anchorId="42412FE0" wp14:editId="69F254E6">
            <wp:extent cx="4224655" cy="568198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224655" cy="5681980"/>
                    </a:xfrm>
                    <a:prstGeom prst="rect">
                      <a:avLst/>
                    </a:prstGeom>
                    <a:noFill/>
                  </pic:spPr>
                </pic:pic>
              </a:graphicData>
            </a:graphic>
          </wp:inline>
        </w:drawing>
      </w:r>
    </w:p>
    <w:p w14:paraId="1B1E715D" w14:textId="5CD332E8" w:rsidR="002F1DD2" w:rsidRDefault="002F1DD2" w:rsidP="00E85675">
      <w:pPr>
        <w:pStyle w:val="TableHead"/>
      </w:pPr>
      <w:r>
        <w:t>Result Summary</w:t>
      </w:r>
    </w:p>
    <w:p w14:paraId="1EB068B2" w14:textId="77777777" w:rsidR="002F1DD2" w:rsidRPr="002F1DD2" w:rsidRDefault="002F1DD2" w:rsidP="00D14783">
      <w:pPr>
        <w:pStyle w:val="AllText"/>
      </w:pPr>
      <w:r w:rsidRPr="002F1DD2">
        <w:t>Stress analysis (Whole System)</w:t>
      </w:r>
    </w:p>
    <w:p w14:paraId="70AD3F71" w14:textId="3F03CD6B" w:rsidR="002F1DD2" w:rsidRPr="002F1DD2" w:rsidRDefault="00AC2D42" w:rsidP="00D14783">
      <w:pPr>
        <w:pStyle w:val="AllText"/>
      </w:pPr>
      <w:r>
        <w:tab/>
      </w:r>
      <w:r w:rsidR="002F1DD2" w:rsidRPr="002F1DD2">
        <w:t xml:space="preserve">The last step is to run stress analysis on the </w:t>
      </w:r>
      <w:r>
        <w:t xml:space="preserve">entire </w:t>
      </w:r>
      <w:r w:rsidR="002F1DD2" w:rsidRPr="002F1DD2">
        <w:t xml:space="preserve">system and apply all the materials and fixtures using This sentence isn’t completed … </w:t>
      </w:r>
    </w:p>
    <w:p w14:paraId="4167B688" w14:textId="77777777" w:rsidR="002F1DD2" w:rsidRPr="002F1DD2" w:rsidRDefault="002F1DD2" w:rsidP="00434B34">
      <w:pPr>
        <w:pStyle w:val="references0"/>
      </w:pPr>
      <w:r w:rsidRPr="002F1DD2">
        <w:t> Physical</w:t>
      </w:r>
    </w:p>
    <w:tbl>
      <w:tblPr>
        <w:tblW w:w="3216" w:type="dxa"/>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25"/>
        <w:gridCol w:w="1591"/>
      </w:tblGrid>
      <w:tr w:rsidR="002F1DD2" w:rsidRPr="002F1DD2" w14:paraId="3B049DBD"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D24936" w14:textId="77777777" w:rsidR="002F1DD2" w:rsidRPr="002F1DD2" w:rsidRDefault="002F1DD2" w:rsidP="00D14783">
            <w:pPr>
              <w:pStyle w:val="AllText"/>
            </w:pPr>
            <w:r w:rsidRPr="002F1DD2">
              <w:t>Mas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4F733D" w14:textId="77777777" w:rsidR="002F1DD2" w:rsidRPr="002F1DD2" w:rsidRDefault="002F1DD2" w:rsidP="00D14783">
            <w:pPr>
              <w:pStyle w:val="AllText"/>
            </w:pPr>
            <w:r w:rsidRPr="002F1DD2">
              <w:t>65.3553 kg</w:t>
            </w:r>
          </w:p>
        </w:tc>
      </w:tr>
      <w:tr w:rsidR="002F1DD2" w:rsidRPr="002F1DD2" w14:paraId="55F8EA59" w14:textId="77777777" w:rsidTr="002F1DD2">
        <w:trPr>
          <w:trHeight w:val="296"/>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242670" w14:textId="77777777" w:rsidR="002F1DD2" w:rsidRPr="002F1DD2" w:rsidRDefault="002F1DD2" w:rsidP="00D14783">
            <w:pPr>
              <w:pStyle w:val="AllText"/>
            </w:pPr>
            <w:r w:rsidRPr="002F1DD2">
              <w:t>Are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E37B2A" w14:textId="77777777" w:rsidR="002F1DD2" w:rsidRPr="002F1DD2" w:rsidRDefault="002F1DD2" w:rsidP="00D14783">
            <w:pPr>
              <w:pStyle w:val="AllText"/>
            </w:pPr>
            <w:r w:rsidRPr="002F1DD2">
              <w:t>4.78583 m^2</w:t>
            </w:r>
          </w:p>
        </w:tc>
      </w:tr>
      <w:tr w:rsidR="002F1DD2" w:rsidRPr="002F1DD2" w14:paraId="39E0F450"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434E58" w14:textId="77777777" w:rsidR="002F1DD2" w:rsidRPr="002F1DD2" w:rsidRDefault="002F1DD2" w:rsidP="00D14783">
            <w:pPr>
              <w:pStyle w:val="AllText"/>
            </w:pPr>
            <w:r w:rsidRPr="002F1DD2">
              <w:t>Volu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216308" w14:textId="77777777" w:rsidR="002F1DD2" w:rsidRPr="002F1DD2" w:rsidRDefault="002F1DD2" w:rsidP="00D14783">
            <w:pPr>
              <w:pStyle w:val="AllText"/>
            </w:pPr>
            <w:r w:rsidRPr="002F1DD2">
              <w:t>0.0635279 m^3</w:t>
            </w:r>
          </w:p>
        </w:tc>
      </w:tr>
      <w:tr w:rsidR="002F1DD2" w:rsidRPr="002F1DD2" w14:paraId="2583FC90" w14:textId="77777777" w:rsidTr="002F1DD2">
        <w:trPr>
          <w:trHeight w:val="958"/>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0962B4" w14:textId="77777777" w:rsidR="002F1DD2" w:rsidRPr="002F1DD2" w:rsidRDefault="002F1DD2" w:rsidP="00D14783">
            <w:pPr>
              <w:pStyle w:val="AllText"/>
            </w:pPr>
            <w:r w:rsidRPr="002F1DD2">
              <w:lastRenderedPageBreak/>
              <w:t>Center of Grav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1C4B5D" w14:textId="77777777" w:rsidR="002F1DD2" w:rsidRPr="002F1DD2" w:rsidRDefault="002F1DD2" w:rsidP="00D14783">
            <w:pPr>
              <w:pStyle w:val="AllText"/>
            </w:pPr>
            <w:r w:rsidRPr="002F1DD2">
              <w:t>x=-0.0866133 m</w:t>
            </w:r>
            <w:r w:rsidRPr="002F1DD2">
              <w:br/>
              <w:t>y=-0.353545 m</w:t>
            </w:r>
            <w:r w:rsidRPr="002F1DD2">
              <w:br/>
              <w:t>z=0.21317 m</w:t>
            </w:r>
          </w:p>
        </w:tc>
      </w:tr>
    </w:tbl>
    <w:p w14:paraId="537CE89E" w14:textId="281D88BE" w:rsidR="002F1DD2" w:rsidRPr="002F1DD2" w:rsidRDefault="002F1DD2" w:rsidP="0006565A">
      <w:pPr>
        <w:pStyle w:val="TableHead"/>
      </w:pPr>
      <w:bookmarkStart w:id="159" w:name="_Toc532928485"/>
      <w:bookmarkStart w:id="160" w:name="_Toc1834861"/>
      <w:r w:rsidRPr="002F1DD2">
        <w:t>Physical properties</w:t>
      </w:r>
      <w:bookmarkEnd w:id="159"/>
      <w:bookmarkEnd w:id="160"/>
    </w:p>
    <w:p w14:paraId="79F4DA19" w14:textId="77777777" w:rsidR="002F1DD2" w:rsidRPr="002F1DD2" w:rsidRDefault="002F1DD2" w:rsidP="00D14783">
      <w:pPr>
        <w:pStyle w:val="AllText"/>
      </w:pPr>
      <w:r w:rsidRPr="002F1DD2">
        <w:t>Note: Physical values could be different from the physical values used by FEA as reported below.</w:t>
      </w:r>
    </w:p>
    <w:p w14:paraId="415FF614" w14:textId="77777777" w:rsidR="002F1DD2" w:rsidRPr="002F1DD2" w:rsidRDefault="00D75D0E" w:rsidP="00D14783">
      <w:pPr>
        <w:pStyle w:val="AllText"/>
      </w:pPr>
      <w:r>
        <w:pict w14:anchorId="1A4330B6">
          <v:rect id="_x0000_i1072" style="width:0;height:1.5pt" o:hralign="center" o:hrstd="t" o:hr="t" fillcolor="#a0a0a0" stroked="f"/>
        </w:pict>
      </w:r>
    </w:p>
    <w:p w14:paraId="197046FE" w14:textId="77777777" w:rsidR="002F1DD2" w:rsidRPr="002F1DD2" w:rsidRDefault="002F1DD2" w:rsidP="00434B34">
      <w:pPr>
        <w:pStyle w:val="references0"/>
      </w:pPr>
      <w:r w:rsidRPr="002F1DD2">
        <w:t> </w:t>
      </w:r>
      <w:bookmarkStart w:id="161" w:name="_Toc532928059"/>
      <w:r w:rsidRPr="002F1DD2">
        <w:t>Static Analysis:1</w:t>
      </w:r>
      <w:bookmarkEnd w:id="161"/>
    </w:p>
    <w:p w14:paraId="03603D11" w14:textId="77777777" w:rsidR="002F1DD2" w:rsidRPr="002F1DD2" w:rsidRDefault="002F1DD2" w:rsidP="00D14783">
      <w:pPr>
        <w:pStyle w:val="AllText"/>
      </w:pPr>
      <w:r w:rsidRPr="002F1DD2">
        <w:t>General objective and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146"/>
        <w:gridCol w:w="2119"/>
      </w:tblGrid>
      <w:tr w:rsidR="002F1DD2" w:rsidRPr="002F1DD2" w14:paraId="012F82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1370E5" w14:textId="77777777" w:rsidR="002F1DD2" w:rsidRPr="002F1DD2" w:rsidRDefault="002F1DD2" w:rsidP="00D14783">
            <w:pPr>
              <w:pStyle w:val="AllText"/>
            </w:pPr>
            <w:r w:rsidRPr="002F1DD2">
              <w:t>Design Objectiv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DED21D" w14:textId="77777777" w:rsidR="002F1DD2" w:rsidRPr="002F1DD2" w:rsidRDefault="002F1DD2" w:rsidP="00D14783">
            <w:pPr>
              <w:pStyle w:val="AllText"/>
            </w:pPr>
            <w:r w:rsidRPr="002F1DD2">
              <w:t>Single Point</w:t>
            </w:r>
          </w:p>
        </w:tc>
      </w:tr>
      <w:tr w:rsidR="002F1DD2" w:rsidRPr="002F1DD2" w14:paraId="08E7B0B7"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C0353E" w14:textId="77777777" w:rsidR="002F1DD2" w:rsidRPr="002F1DD2" w:rsidRDefault="002F1DD2" w:rsidP="00D14783">
            <w:pPr>
              <w:pStyle w:val="AllText"/>
            </w:pPr>
            <w:r w:rsidRPr="002F1DD2">
              <w:t>Study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C75A7F" w14:textId="77777777" w:rsidR="002F1DD2" w:rsidRPr="002F1DD2" w:rsidRDefault="002F1DD2" w:rsidP="00D14783">
            <w:pPr>
              <w:pStyle w:val="AllText"/>
            </w:pPr>
            <w:r w:rsidRPr="002F1DD2">
              <w:t>Static Analysis</w:t>
            </w:r>
          </w:p>
        </w:tc>
      </w:tr>
      <w:tr w:rsidR="002F1DD2" w:rsidRPr="002F1DD2" w14:paraId="0551CA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30DEF" w14:textId="77777777" w:rsidR="002F1DD2" w:rsidRPr="002F1DD2" w:rsidRDefault="002F1DD2" w:rsidP="00D14783">
            <w:pPr>
              <w:pStyle w:val="AllText"/>
            </w:pPr>
            <w:r w:rsidRPr="002F1DD2">
              <w:t>Last Modification Dat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EA5F2B" w14:textId="77777777" w:rsidR="002F1DD2" w:rsidRPr="002F1DD2" w:rsidRDefault="002F1DD2" w:rsidP="00D14783">
            <w:pPr>
              <w:pStyle w:val="AllText"/>
            </w:pPr>
            <w:r w:rsidRPr="002F1DD2">
              <w:t>11/27/2018, 6:59 PM</w:t>
            </w:r>
          </w:p>
        </w:tc>
      </w:tr>
      <w:tr w:rsidR="002F1DD2" w:rsidRPr="002F1DD2" w14:paraId="5156985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C67DE9" w14:textId="77777777" w:rsidR="002F1DD2" w:rsidRPr="002F1DD2" w:rsidRDefault="002F1DD2" w:rsidP="00D14783">
            <w:pPr>
              <w:pStyle w:val="AllText"/>
            </w:pPr>
            <w:r w:rsidRPr="002F1DD2">
              <w:t>Detect and Eliminate Rigid Body Mod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931C1" w14:textId="77777777" w:rsidR="002F1DD2" w:rsidRPr="002F1DD2" w:rsidRDefault="002F1DD2" w:rsidP="00D14783">
            <w:pPr>
              <w:pStyle w:val="AllText"/>
            </w:pPr>
            <w:r w:rsidRPr="002F1DD2">
              <w:t>No</w:t>
            </w:r>
          </w:p>
        </w:tc>
      </w:tr>
      <w:tr w:rsidR="002F1DD2" w:rsidRPr="002F1DD2" w14:paraId="0C3F48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21F6301" w14:textId="77777777" w:rsidR="002F1DD2" w:rsidRPr="002F1DD2" w:rsidRDefault="002F1DD2" w:rsidP="00D14783">
            <w:pPr>
              <w:pStyle w:val="AllText"/>
            </w:pPr>
            <w:r w:rsidRPr="002F1DD2">
              <w:t>Separate Stresses Across Contact Surfac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925DA95" w14:textId="77777777" w:rsidR="002F1DD2" w:rsidRPr="002F1DD2" w:rsidRDefault="002F1DD2" w:rsidP="00D14783">
            <w:pPr>
              <w:pStyle w:val="AllText"/>
            </w:pPr>
            <w:r w:rsidRPr="002F1DD2">
              <w:t>No</w:t>
            </w:r>
          </w:p>
        </w:tc>
      </w:tr>
      <w:tr w:rsidR="002F1DD2" w:rsidRPr="002F1DD2" w14:paraId="0BEFDC68"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DF1D76" w14:textId="77777777" w:rsidR="002F1DD2" w:rsidRPr="002F1DD2" w:rsidRDefault="002F1DD2" w:rsidP="00D14783">
            <w:pPr>
              <w:pStyle w:val="AllText"/>
            </w:pPr>
            <w:r w:rsidRPr="002F1DD2">
              <w:t>Motion Loads Analysi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7A1E78" w14:textId="77777777" w:rsidR="002F1DD2" w:rsidRPr="002F1DD2" w:rsidRDefault="002F1DD2" w:rsidP="00D14783">
            <w:pPr>
              <w:pStyle w:val="AllText"/>
            </w:pPr>
            <w:r w:rsidRPr="002F1DD2">
              <w:t>No</w:t>
            </w:r>
          </w:p>
        </w:tc>
      </w:tr>
    </w:tbl>
    <w:p w14:paraId="0BE72A2C" w14:textId="26AB8693" w:rsidR="002F1DD2" w:rsidRPr="002F1DD2" w:rsidRDefault="002F1DD2" w:rsidP="00E85675">
      <w:pPr>
        <w:pStyle w:val="TableHead"/>
      </w:pPr>
      <w:bookmarkStart w:id="162" w:name="_Toc532928486"/>
      <w:bookmarkStart w:id="163" w:name="_Toc1834862"/>
      <w:r w:rsidRPr="002F1DD2">
        <w:t>General objective</w:t>
      </w:r>
      <w:bookmarkEnd w:id="162"/>
      <w:bookmarkEnd w:id="163"/>
      <w:r w:rsidRPr="002F1DD2">
        <w:t xml:space="preserve"> </w:t>
      </w:r>
    </w:p>
    <w:p w14:paraId="3E4989CA" w14:textId="77777777" w:rsidR="002F1DD2" w:rsidRPr="002F1DD2" w:rsidRDefault="002F1DD2" w:rsidP="00D14783">
      <w:pPr>
        <w:pStyle w:val="AllText"/>
      </w:pPr>
      <w:r w:rsidRPr="002F1DD2">
        <w:t>Mesh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654"/>
        <w:gridCol w:w="727"/>
      </w:tblGrid>
      <w:tr w:rsidR="002F1DD2" w:rsidRPr="002F1DD2" w14:paraId="02C7D4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37DFE1" w14:textId="77777777" w:rsidR="002F1DD2" w:rsidRPr="002F1DD2" w:rsidRDefault="002F1DD2" w:rsidP="00D14783">
            <w:pPr>
              <w:pStyle w:val="AllText"/>
            </w:pPr>
            <w:r w:rsidRPr="002F1DD2">
              <w:t>Avg. Element Size (fraction of model diamete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9477E1" w14:textId="77777777" w:rsidR="002F1DD2" w:rsidRPr="002F1DD2" w:rsidRDefault="002F1DD2" w:rsidP="00D14783">
            <w:pPr>
              <w:pStyle w:val="AllText"/>
            </w:pPr>
            <w:r w:rsidRPr="002F1DD2">
              <w:t>0.1</w:t>
            </w:r>
          </w:p>
        </w:tc>
      </w:tr>
      <w:tr w:rsidR="002F1DD2" w:rsidRPr="002F1DD2" w14:paraId="7B470833"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20CF4" w14:textId="77777777" w:rsidR="002F1DD2" w:rsidRPr="002F1DD2" w:rsidRDefault="002F1DD2" w:rsidP="00D14783">
            <w:pPr>
              <w:pStyle w:val="AllText"/>
            </w:pPr>
            <w:r w:rsidRPr="002F1DD2">
              <w:t>Min. Element Size (fraction of avg. siz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F7C4D5" w14:textId="77777777" w:rsidR="002F1DD2" w:rsidRPr="002F1DD2" w:rsidRDefault="002F1DD2" w:rsidP="00D14783">
            <w:pPr>
              <w:pStyle w:val="AllText"/>
            </w:pPr>
            <w:r w:rsidRPr="002F1DD2">
              <w:t>0.2</w:t>
            </w:r>
          </w:p>
        </w:tc>
      </w:tr>
      <w:tr w:rsidR="002F1DD2" w:rsidRPr="002F1DD2" w14:paraId="4E104210"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F129126" w14:textId="77777777" w:rsidR="002F1DD2" w:rsidRPr="002F1DD2" w:rsidRDefault="002F1DD2" w:rsidP="00D14783">
            <w:pPr>
              <w:pStyle w:val="AllText"/>
            </w:pPr>
            <w:r w:rsidRPr="002F1DD2">
              <w:t>Grading Facto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574C20" w14:textId="77777777" w:rsidR="002F1DD2" w:rsidRPr="002F1DD2" w:rsidRDefault="002F1DD2" w:rsidP="00D14783">
            <w:pPr>
              <w:pStyle w:val="AllText"/>
            </w:pPr>
            <w:r w:rsidRPr="002F1DD2">
              <w:t>1.5</w:t>
            </w:r>
          </w:p>
        </w:tc>
      </w:tr>
      <w:tr w:rsidR="002F1DD2" w:rsidRPr="002F1DD2" w14:paraId="331AFC8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0C342DE" w14:textId="77777777" w:rsidR="002F1DD2" w:rsidRPr="002F1DD2" w:rsidRDefault="002F1DD2" w:rsidP="00D14783">
            <w:pPr>
              <w:pStyle w:val="AllText"/>
            </w:pPr>
            <w:r w:rsidRPr="002F1DD2">
              <w:t>Max. Turn Angl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E91D6F" w14:textId="77777777" w:rsidR="002F1DD2" w:rsidRPr="002F1DD2" w:rsidRDefault="002F1DD2" w:rsidP="00D14783">
            <w:pPr>
              <w:pStyle w:val="AllText"/>
            </w:pPr>
            <w:r w:rsidRPr="002F1DD2">
              <w:t>60 deg</w:t>
            </w:r>
          </w:p>
        </w:tc>
      </w:tr>
      <w:tr w:rsidR="002F1DD2" w:rsidRPr="002F1DD2" w14:paraId="30131E1B"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575CCE" w14:textId="77777777" w:rsidR="002F1DD2" w:rsidRPr="002F1DD2" w:rsidRDefault="002F1DD2" w:rsidP="00D14783">
            <w:pPr>
              <w:pStyle w:val="AllText"/>
            </w:pPr>
            <w:r w:rsidRPr="002F1DD2">
              <w:t>Create Curved Mesh Element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900B6D" w14:textId="77777777" w:rsidR="002F1DD2" w:rsidRPr="002F1DD2" w:rsidRDefault="002F1DD2" w:rsidP="00D14783">
            <w:pPr>
              <w:pStyle w:val="AllText"/>
            </w:pPr>
            <w:r w:rsidRPr="002F1DD2">
              <w:t>No</w:t>
            </w:r>
          </w:p>
        </w:tc>
      </w:tr>
      <w:tr w:rsidR="002F1DD2" w:rsidRPr="002F1DD2" w14:paraId="7A28579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76AC8D" w14:textId="77777777" w:rsidR="002F1DD2" w:rsidRPr="002F1DD2" w:rsidRDefault="002F1DD2" w:rsidP="00D14783">
            <w:pPr>
              <w:pStyle w:val="AllText"/>
            </w:pPr>
            <w:r w:rsidRPr="002F1DD2">
              <w:t>Use part based measure for Assembly mes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C686A6" w14:textId="77777777" w:rsidR="002F1DD2" w:rsidRPr="002F1DD2" w:rsidRDefault="002F1DD2" w:rsidP="00D14783">
            <w:pPr>
              <w:pStyle w:val="AllText"/>
            </w:pPr>
            <w:r w:rsidRPr="002F1DD2">
              <w:t>Yes</w:t>
            </w:r>
          </w:p>
        </w:tc>
      </w:tr>
    </w:tbl>
    <w:p w14:paraId="03F4CF76" w14:textId="7C54CC1E" w:rsidR="002F1DD2" w:rsidRPr="00DF26F8" w:rsidRDefault="002F1DD2" w:rsidP="002F1DD2">
      <w:pPr>
        <w:pStyle w:val="TableHead"/>
      </w:pPr>
      <w:bookmarkStart w:id="164" w:name="_Toc532928487"/>
      <w:bookmarkStart w:id="165" w:name="_Toc1834863"/>
      <w:r w:rsidRPr="002F1DD2">
        <w:t>Mesh settings</w:t>
      </w:r>
      <w:bookmarkEnd w:id="164"/>
      <w:bookmarkEnd w:id="165"/>
    </w:p>
    <w:p w14:paraId="61C7951E" w14:textId="77777777" w:rsidR="002F1DD2" w:rsidRPr="002F1DD2" w:rsidRDefault="002F1DD2" w:rsidP="00D14783">
      <w:pPr>
        <w:pStyle w:val="AllText"/>
      </w:pPr>
      <w:r w:rsidRPr="002F1DD2">
        <w:t> Material(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5962F5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B08307" w14:textId="77777777" w:rsidR="002F1DD2" w:rsidRPr="002F1DD2" w:rsidRDefault="002F1DD2" w:rsidP="00D14783">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9F894C" w14:textId="77777777" w:rsidR="002F1DD2" w:rsidRPr="002F1DD2" w:rsidRDefault="002F1DD2" w:rsidP="00D14783">
            <w:pPr>
              <w:pStyle w:val="AllText"/>
            </w:pPr>
            <w:r w:rsidRPr="002F1DD2">
              <w:t>Polystyrene, High Impact</w:t>
            </w:r>
          </w:p>
        </w:tc>
      </w:tr>
      <w:tr w:rsidR="002F1DD2" w:rsidRPr="002F1DD2" w14:paraId="59368F01"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791D6F" w14:textId="77777777" w:rsidR="002F1DD2" w:rsidRPr="002F1DD2" w:rsidRDefault="002F1DD2" w:rsidP="00D14783">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6B0EC0" w14:textId="77777777" w:rsidR="002F1DD2" w:rsidRPr="002F1DD2" w:rsidRDefault="002F1DD2" w:rsidP="00D14783">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21DD61" w14:textId="77777777" w:rsidR="002F1DD2" w:rsidRPr="002F1DD2" w:rsidRDefault="002F1DD2" w:rsidP="00D14783">
            <w:pPr>
              <w:pStyle w:val="AllText"/>
            </w:pPr>
            <w:r w:rsidRPr="002F1DD2">
              <w:t>1.022 g/cm^3</w:t>
            </w:r>
          </w:p>
        </w:tc>
      </w:tr>
      <w:tr w:rsidR="002F1DD2" w:rsidRPr="002F1DD2" w14:paraId="55EC6BD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D18FF1E"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2FFEEFF" w14:textId="77777777" w:rsidR="002F1DD2" w:rsidRPr="002F1DD2" w:rsidRDefault="002F1DD2" w:rsidP="00D14783">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F80A952" w14:textId="77777777" w:rsidR="002F1DD2" w:rsidRPr="002F1DD2" w:rsidRDefault="002F1DD2" w:rsidP="00D14783">
            <w:pPr>
              <w:pStyle w:val="AllText"/>
            </w:pPr>
            <w:r w:rsidRPr="002F1DD2">
              <w:t>26.5 MPa</w:t>
            </w:r>
          </w:p>
        </w:tc>
      </w:tr>
      <w:tr w:rsidR="002F1DD2" w:rsidRPr="002F1DD2" w14:paraId="7CC59371"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9F28BD2"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EADA46" w14:textId="77777777" w:rsidR="002F1DD2" w:rsidRPr="002F1DD2" w:rsidRDefault="002F1DD2" w:rsidP="00D14783">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C460E3" w14:textId="77777777" w:rsidR="002F1DD2" w:rsidRPr="002F1DD2" w:rsidRDefault="002F1DD2" w:rsidP="00D14783">
            <w:pPr>
              <w:pStyle w:val="AllText"/>
            </w:pPr>
            <w:r w:rsidRPr="002F1DD2">
              <w:t>25.5 MPa</w:t>
            </w:r>
          </w:p>
        </w:tc>
      </w:tr>
      <w:tr w:rsidR="002F1DD2" w:rsidRPr="002F1DD2" w14:paraId="5B41AB18"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B651FB" w14:textId="77777777" w:rsidR="002F1DD2" w:rsidRPr="002F1DD2" w:rsidRDefault="002F1DD2" w:rsidP="00D14783">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73F4CE" w14:textId="77777777" w:rsidR="002F1DD2" w:rsidRPr="002F1DD2" w:rsidRDefault="002F1DD2" w:rsidP="00D14783">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836EE1" w14:textId="77777777" w:rsidR="002F1DD2" w:rsidRPr="002F1DD2" w:rsidRDefault="002F1DD2" w:rsidP="00D14783">
            <w:pPr>
              <w:pStyle w:val="AllText"/>
            </w:pPr>
            <w:r w:rsidRPr="002F1DD2">
              <w:t>1.9 GPa</w:t>
            </w:r>
          </w:p>
        </w:tc>
      </w:tr>
      <w:tr w:rsidR="002F1DD2" w:rsidRPr="002F1DD2" w14:paraId="60AF5AEE"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14D8D24"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72C5441" w14:textId="77777777" w:rsidR="002F1DD2" w:rsidRPr="002F1DD2" w:rsidRDefault="002F1DD2" w:rsidP="00D14783">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A9019B" w14:textId="77777777" w:rsidR="002F1DD2" w:rsidRPr="002F1DD2" w:rsidRDefault="002F1DD2" w:rsidP="00D14783">
            <w:pPr>
              <w:pStyle w:val="AllText"/>
            </w:pPr>
            <w:r w:rsidRPr="002F1DD2">
              <w:t>0.38 ul</w:t>
            </w:r>
          </w:p>
        </w:tc>
      </w:tr>
      <w:tr w:rsidR="002F1DD2" w:rsidRPr="002F1DD2" w14:paraId="096952D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24046D2"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E9CD17" w14:textId="77777777" w:rsidR="002F1DD2" w:rsidRPr="002F1DD2" w:rsidRDefault="002F1DD2" w:rsidP="00D14783">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6DCD49" w14:textId="77777777" w:rsidR="002F1DD2" w:rsidRPr="002F1DD2" w:rsidRDefault="002F1DD2" w:rsidP="00D14783">
            <w:pPr>
              <w:pStyle w:val="AllText"/>
            </w:pPr>
            <w:r w:rsidRPr="002F1DD2">
              <w:t>0.688406 GPa</w:t>
            </w:r>
          </w:p>
        </w:tc>
      </w:tr>
      <w:tr w:rsidR="002F1DD2" w:rsidRPr="002F1DD2" w14:paraId="4164465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89CF753" w14:textId="77777777" w:rsidR="002F1DD2" w:rsidRPr="002F1DD2" w:rsidRDefault="002F1DD2" w:rsidP="00D14783">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8C8FB7A" w14:textId="77777777" w:rsidR="002F1DD2" w:rsidRPr="002F1DD2" w:rsidRDefault="002F1DD2" w:rsidP="00D14783">
            <w:pPr>
              <w:pStyle w:val="AllText"/>
            </w:pPr>
            <w:r w:rsidRPr="002F1DD2">
              <w:t>HALF CONE</w:t>
            </w:r>
            <w:r w:rsidRPr="002F1DD2">
              <w:br/>
              <w:t>HALF CONE</w:t>
            </w:r>
            <w:r w:rsidRPr="002F1DD2">
              <w:br/>
              <w:t>HALF CYLINDER</w:t>
            </w:r>
            <w:r w:rsidRPr="002F1DD2">
              <w:br/>
              <w:t>HALF CYLINDER</w:t>
            </w:r>
            <w:r w:rsidRPr="002F1DD2">
              <w:br/>
              <w:t>RECTANGULER</w:t>
            </w:r>
            <w:r w:rsidRPr="002F1DD2">
              <w:br/>
              <w:t>RECTANGULER</w:t>
            </w:r>
          </w:p>
        </w:tc>
      </w:tr>
    </w:tbl>
    <w:p w14:paraId="3EEC7631" w14:textId="77777777" w:rsidR="002F1DD2" w:rsidRPr="002F1DD2" w:rsidRDefault="002F1DD2" w:rsidP="00D14783">
      <w:pPr>
        <w:pStyle w:val="AllText"/>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3708EB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7EFAD0" w14:textId="77777777" w:rsidR="002F1DD2" w:rsidRPr="002F1DD2" w:rsidRDefault="002F1DD2" w:rsidP="00D14783">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68BC33" w14:textId="77777777" w:rsidR="002F1DD2" w:rsidRPr="002F1DD2" w:rsidRDefault="002F1DD2" w:rsidP="00D14783">
            <w:pPr>
              <w:pStyle w:val="AllText"/>
            </w:pPr>
            <w:r w:rsidRPr="002F1DD2">
              <w:t>PPS Plastic</w:t>
            </w:r>
          </w:p>
        </w:tc>
      </w:tr>
      <w:tr w:rsidR="002F1DD2" w:rsidRPr="002F1DD2" w14:paraId="2FEE3444"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2D9182" w14:textId="77777777" w:rsidR="002F1DD2" w:rsidRPr="002F1DD2" w:rsidRDefault="002F1DD2" w:rsidP="00D14783">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40EE1" w14:textId="77777777" w:rsidR="002F1DD2" w:rsidRPr="002F1DD2" w:rsidRDefault="002F1DD2" w:rsidP="00D14783">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72BA1E3" w14:textId="77777777" w:rsidR="002F1DD2" w:rsidRPr="002F1DD2" w:rsidRDefault="002F1DD2" w:rsidP="00D14783">
            <w:pPr>
              <w:pStyle w:val="AllText"/>
            </w:pPr>
            <w:r w:rsidRPr="002F1DD2">
              <w:t>1.637 g/cm^3</w:t>
            </w:r>
          </w:p>
        </w:tc>
      </w:tr>
      <w:tr w:rsidR="002F1DD2" w:rsidRPr="002F1DD2" w14:paraId="0C12EC2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057F463"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475215" w14:textId="77777777" w:rsidR="002F1DD2" w:rsidRPr="002F1DD2" w:rsidRDefault="002F1DD2" w:rsidP="00D14783">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24BA7C" w14:textId="77777777" w:rsidR="002F1DD2" w:rsidRPr="002F1DD2" w:rsidRDefault="002F1DD2" w:rsidP="00D14783">
            <w:pPr>
              <w:pStyle w:val="AllText"/>
            </w:pPr>
            <w:r w:rsidRPr="002F1DD2">
              <w:t>68.9 MPa</w:t>
            </w:r>
          </w:p>
        </w:tc>
      </w:tr>
      <w:tr w:rsidR="002F1DD2" w:rsidRPr="002F1DD2" w14:paraId="4B0A53C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CF999F6"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944265" w14:textId="77777777" w:rsidR="002F1DD2" w:rsidRPr="002F1DD2" w:rsidRDefault="002F1DD2" w:rsidP="00D14783">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8C3CFDE" w14:textId="77777777" w:rsidR="002F1DD2" w:rsidRPr="002F1DD2" w:rsidRDefault="002F1DD2" w:rsidP="00D14783">
            <w:pPr>
              <w:pStyle w:val="AllText"/>
            </w:pPr>
            <w:r w:rsidRPr="002F1DD2">
              <w:t>82.7 MPa</w:t>
            </w:r>
          </w:p>
        </w:tc>
      </w:tr>
      <w:tr w:rsidR="002F1DD2" w:rsidRPr="002F1DD2" w14:paraId="7E243542"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3E1612" w14:textId="77777777" w:rsidR="002F1DD2" w:rsidRPr="002F1DD2" w:rsidRDefault="002F1DD2" w:rsidP="00D14783">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E1A3A0" w14:textId="77777777" w:rsidR="002F1DD2" w:rsidRPr="002F1DD2" w:rsidRDefault="002F1DD2" w:rsidP="00D14783">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94F3154" w14:textId="77777777" w:rsidR="002F1DD2" w:rsidRPr="002F1DD2" w:rsidRDefault="002F1DD2" w:rsidP="00D14783">
            <w:pPr>
              <w:pStyle w:val="AllText"/>
            </w:pPr>
            <w:r w:rsidRPr="002F1DD2">
              <w:t>2.7 GPa</w:t>
            </w:r>
          </w:p>
        </w:tc>
      </w:tr>
      <w:tr w:rsidR="002F1DD2" w:rsidRPr="002F1DD2" w14:paraId="222BFAEC"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E1C2BB2"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C53C48" w14:textId="77777777" w:rsidR="002F1DD2" w:rsidRPr="002F1DD2" w:rsidRDefault="002F1DD2" w:rsidP="00D14783">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A67039" w14:textId="77777777" w:rsidR="002F1DD2" w:rsidRPr="002F1DD2" w:rsidRDefault="002F1DD2" w:rsidP="00D14783">
            <w:pPr>
              <w:pStyle w:val="AllText"/>
            </w:pPr>
            <w:r w:rsidRPr="002F1DD2">
              <w:t>0.4 ul</w:t>
            </w:r>
          </w:p>
        </w:tc>
      </w:tr>
      <w:tr w:rsidR="002F1DD2" w:rsidRPr="002F1DD2" w14:paraId="5F35B0F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C45FCC4"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FE9430" w14:textId="77777777" w:rsidR="002F1DD2" w:rsidRPr="002F1DD2" w:rsidRDefault="002F1DD2" w:rsidP="00D14783">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87DCFE" w14:textId="77777777" w:rsidR="002F1DD2" w:rsidRPr="002F1DD2" w:rsidRDefault="002F1DD2" w:rsidP="00D14783">
            <w:pPr>
              <w:pStyle w:val="AllText"/>
            </w:pPr>
            <w:r w:rsidRPr="002F1DD2">
              <w:t>0.964286 GPa</w:t>
            </w:r>
          </w:p>
        </w:tc>
      </w:tr>
      <w:tr w:rsidR="002F1DD2" w:rsidRPr="002F1DD2" w14:paraId="338CAD9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D2285B" w14:textId="77777777" w:rsidR="002F1DD2" w:rsidRPr="002F1DD2" w:rsidRDefault="002F1DD2" w:rsidP="00D14783">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62E8DF" w14:textId="77777777" w:rsidR="002F1DD2" w:rsidRPr="002F1DD2" w:rsidRDefault="002F1DD2" w:rsidP="00D14783">
            <w:pPr>
              <w:pStyle w:val="AllText"/>
            </w:pPr>
            <w:r w:rsidRPr="002F1DD2">
              <w:t>timber box</w:t>
            </w:r>
            <w:r w:rsidRPr="002F1DD2">
              <w:br/>
              <w:t>timber box</w:t>
            </w:r>
            <w:r w:rsidRPr="002F1DD2">
              <w:br/>
              <w:t>timber box</w:t>
            </w:r>
            <w:r w:rsidRPr="002F1DD2">
              <w:br/>
              <w:t>timber box</w:t>
            </w:r>
            <w:r w:rsidRPr="002F1DD2">
              <w:br/>
              <w:t>electric box</w:t>
            </w:r>
          </w:p>
        </w:tc>
      </w:tr>
    </w:tbl>
    <w:p w14:paraId="36EC805A" w14:textId="77777777" w:rsidR="002F1DD2" w:rsidRPr="002F1DD2" w:rsidRDefault="002F1DD2" w:rsidP="00D14783">
      <w:pPr>
        <w:pStyle w:val="AllText"/>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334"/>
      </w:tblGrid>
      <w:tr w:rsidR="002F1DD2" w:rsidRPr="002F1DD2" w14:paraId="0B8EA6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04D842" w14:textId="77777777" w:rsidR="002F1DD2" w:rsidRPr="002F1DD2" w:rsidRDefault="002F1DD2" w:rsidP="00D14783">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6E93478" w14:textId="0B7D1CED" w:rsidR="002F1DD2" w:rsidRPr="002F1DD2" w:rsidRDefault="002F1DD2" w:rsidP="00D14783">
            <w:pPr>
              <w:pStyle w:val="AllText"/>
            </w:pPr>
            <w:r w:rsidRPr="002F1DD2">
              <w:t>PVC-</w:t>
            </w:r>
            <w:r w:rsidR="009B761F">
              <w:t>PiPi</w:t>
            </w:r>
            <w:r w:rsidRPr="002F1DD2">
              <w:t>ng</w:t>
            </w:r>
          </w:p>
        </w:tc>
      </w:tr>
      <w:tr w:rsidR="002F1DD2" w:rsidRPr="002F1DD2" w14:paraId="64AB4EE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A6A8F0" w14:textId="77777777" w:rsidR="002F1DD2" w:rsidRPr="002F1DD2" w:rsidRDefault="002F1DD2" w:rsidP="00D14783">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ABED08" w14:textId="77777777" w:rsidR="002F1DD2" w:rsidRPr="002F1DD2" w:rsidRDefault="002F1DD2" w:rsidP="00D14783">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B130D5" w14:textId="77777777" w:rsidR="002F1DD2" w:rsidRPr="002F1DD2" w:rsidRDefault="002F1DD2" w:rsidP="00D14783">
            <w:pPr>
              <w:pStyle w:val="AllText"/>
            </w:pPr>
            <w:r w:rsidRPr="002F1DD2">
              <w:t>1.4 g/cm^3</w:t>
            </w:r>
          </w:p>
        </w:tc>
      </w:tr>
      <w:tr w:rsidR="002F1DD2" w:rsidRPr="002F1DD2" w14:paraId="1D9D796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AFF6ACF"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B14E15" w14:textId="77777777" w:rsidR="002F1DD2" w:rsidRPr="002F1DD2" w:rsidRDefault="002F1DD2" w:rsidP="00D14783">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0D4F06" w14:textId="77777777" w:rsidR="002F1DD2" w:rsidRPr="002F1DD2" w:rsidRDefault="002F1DD2" w:rsidP="00D14783">
            <w:pPr>
              <w:pStyle w:val="AllText"/>
            </w:pPr>
            <w:r w:rsidRPr="002F1DD2">
              <w:t>46.53 MPa</w:t>
            </w:r>
          </w:p>
        </w:tc>
      </w:tr>
      <w:tr w:rsidR="002F1DD2" w:rsidRPr="002F1DD2" w14:paraId="35ADBB25"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46AD7F"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B7AB581" w14:textId="77777777" w:rsidR="002F1DD2" w:rsidRPr="002F1DD2" w:rsidRDefault="002F1DD2" w:rsidP="00D14783">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D9203F0" w14:textId="77777777" w:rsidR="002F1DD2" w:rsidRPr="002F1DD2" w:rsidRDefault="002F1DD2" w:rsidP="00D14783">
            <w:pPr>
              <w:pStyle w:val="AllText"/>
            </w:pPr>
            <w:r w:rsidRPr="002F1DD2">
              <w:t>52.36 MPa</w:t>
            </w:r>
          </w:p>
        </w:tc>
      </w:tr>
      <w:tr w:rsidR="002F1DD2" w:rsidRPr="002F1DD2" w14:paraId="15B19F63"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4F153AE" w14:textId="77777777" w:rsidR="002F1DD2" w:rsidRPr="002F1DD2" w:rsidRDefault="002F1DD2" w:rsidP="00D14783">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2420DE" w14:textId="77777777" w:rsidR="002F1DD2" w:rsidRPr="002F1DD2" w:rsidRDefault="002F1DD2" w:rsidP="00D14783">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0D9248" w14:textId="77777777" w:rsidR="002F1DD2" w:rsidRPr="002F1DD2" w:rsidRDefault="002F1DD2" w:rsidP="00D14783">
            <w:pPr>
              <w:pStyle w:val="AllText"/>
            </w:pPr>
            <w:r w:rsidRPr="002F1DD2">
              <w:t>3.4 GPa</w:t>
            </w:r>
          </w:p>
        </w:tc>
      </w:tr>
      <w:tr w:rsidR="002F1DD2" w:rsidRPr="002F1DD2" w14:paraId="6E40E7E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A3C5A87"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869C468" w14:textId="77777777" w:rsidR="002F1DD2" w:rsidRPr="002F1DD2" w:rsidRDefault="002F1DD2" w:rsidP="00D14783">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A0C20A" w14:textId="77777777" w:rsidR="002F1DD2" w:rsidRPr="002F1DD2" w:rsidRDefault="002F1DD2" w:rsidP="00D14783">
            <w:pPr>
              <w:pStyle w:val="AllText"/>
            </w:pPr>
            <w:r w:rsidRPr="002F1DD2">
              <w:t>0.4 ul</w:t>
            </w:r>
          </w:p>
        </w:tc>
      </w:tr>
      <w:tr w:rsidR="002F1DD2" w:rsidRPr="002F1DD2" w14:paraId="3BC2B91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B0E5753"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38D81C" w14:textId="77777777" w:rsidR="002F1DD2" w:rsidRPr="002F1DD2" w:rsidRDefault="002F1DD2" w:rsidP="00D14783">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C74C31" w14:textId="77777777" w:rsidR="002F1DD2" w:rsidRPr="002F1DD2" w:rsidRDefault="002F1DD2" w:rsidP="00D14783">
            <w:pPr>
              <w:pStyle w:val="AllText"/>
            </w:pPr>
            <w:r w:rsidRPr="002F1DD2">
              <w:t>1.21429 GPa</w:t>
            </w:r>
          </w:p>
        </w:tc>
      </w:tr>
      <w:tr w:rsidR="002F1DD2" w:rsidRPr="002F1DD2" w14:paraId="0CF0F3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445013" w14:textId="77777777" w:rsidR="002F1DD2" w:rsidRPr="002F1DD2" w:rsidRDefault="002F1DD2" w:rsidP="00D14783">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0A7C5" w14:textId="73709D1D" w:rsidR="002F1DD2" w:rsidRPr="002F1DD2" w:rsidRDefault="002F1DD2" w:rsidP="00D14783">
            <w:pPr>
              <w:pStyle w:val="AllText"/>
            </w:pPr>
            <w:r w:rsidRPr="002F1DD2">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18.5</w:t>
            </w:r>
            <w:r w:rsidRPr="002F1DD2">
              <w:br/>
              <w:t xml:space="preserve">pvc </w:t>
            </w:r>
            <w:r w:rsidR="009B761F">
              <w:t>Pi</w:t>
            </w:r>
            <w:r w:rsidRPr="002F1DD2">
              <w:t>pe 18.5</w:t>
            </w:r>
            <w:r w:rsidRPr="002F1DD2">
              <w:br/>
              <w:t>l bow new</w:t>
            </w:r>
            <w:r w:rsidRPr="002F1DD2">
              <w:br/>
              <w:t>l bow new</w:t>
            </w:r>
            <w:r w:rsidRPr="002F1DD2">
              <w:br/>
              <w:t>l bow new</w:t>
            </w:r>
            <w:r w:rsidRPr="002F1DD2">
              <w:br/>
              <w:t>l bow new</w:t>
            </w:r>
          </w:p>
        </w:tc>
      </w:tr>
    </w:tbl>
    <w:p w14:paraId="12B0D16B" w14:textId="77777777" w:rsidR="002F1DD2" w:rsidRPr="002F1DD2" w:rsidRDefault="002F1DD2" w:rsidP="00D14783">
      <w:pPr>
        <w:pStyle w:val="AllText"/>
      </w:pPr>
    </w:p>
    <w:tbl>
      <w:tblPr>
        <w:tblW w:w="8867" w:type="dxa"/>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296"/>
        <w:gridCol w:w="4308"/>
        <w:gridCol w:w="2263"/>
      </w:tblGrid>
      <w:tr w:rsidR="002F1DD2" w:rsidRPr="002F1DD2" w14:paraId="6D29B095" w14:textId="77777777" w:rsidTr="002F1DD2">
        <w:trPr>
          <w:trHeight w:val="295"/>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5EB051" w14:textId="77777777" w:rsidR="002F1DD2" w:rsidRPr="002F1DD2" w:rsidRDefault="002F1DD2" w:rsidP="00D14783">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9EE0FA" w14:textId="77777777" w:rsidR="002F1DD2" w:rsidRPr="002F1DD2" w:rsidRDefault="002F1DD2" w:rsidP="00D14783">
            <w:pPr>
              <w:pStyle w:val="AllText"/>
            </w:pPr>
            <w:r w:rsidRPr="002F1DD2">
              <w:t>Aluminum 6061</w:t>
            </w:r>
          </w:p>
        </w:tc>
      </w:tr>
      <w:tr w:rsidR="002F1DD2" w:rsidRPr="002F1DD2" w14:paraId="2EB9FA24"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683531" w14:textId="77777777" w:rsidR="002F1DD2" w:rsidRPr="002F1DD2" w:rsidRDefault="002F1DD2" w:rsidP="00D14783">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FCD9CBF" w14:textId="77777777" w:rsidR="002F1DD2" w:rsidRPr="002F1DD2" w:rsidRDefault="002F1DD2" w:rsidP="00D14783">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0346A6" w14:textId="77777777" w:rsidR="002F1DD2" w:rsidRPr="002F1DD2" w:rsidRDefault="002F1DD2" w:rsidP="00D14783">
            <w:pPr>
              <w:pStyle w:val="AllText"/>
            </w:pPr>
            <w:r w:rsidRPr="002F1DD2">
              <w:t>2.7 g/cm^3</w:t>
            </w:r>
          </w:p>
        </w:tc>
      </w:tr>
      <w:tr w:rsidR="002F1DD2" w:rsidRPr="002F1DD2" w14:paraId="55D16B57"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2FBDF485"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5A6A0F" w14:textId="77777777" w:rsidR="002F1DD2" w:rsidRPr="002F1DD2" w:rsidRDefault="002F1DD2" w:rsidP="00D14783">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A38FD4" w14:textId="77777777" w:rsidR="002F1DD2" w:rsidRPr="002F1DD2" w:rsidRDefault="002F1DD2" w:rsidP="00D14783">
            <w:pPr>
              <w:pStyle w:val="AllText"/>
            </w:pPr>
            <w:r w:rsidRPr="002F1DD2">
              <w:t>275 MPa</w:t>
            </w:r>
          </w:p>
        </w:tc>
      </w:tr>
      <w:tr w:rsidR="002F1DD2" w:rsidRPr="002F1DD2" w14:paraId="640B13D3" w14:textId="77777777" w:rsidTr="002F1DD2">
        <w:trPr>
          <w:trHeight w:val="372"/>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5E0FD2B4"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0132506" w14:textId="77777777" w:rsidR="002F1DD2" w:rsidRPr="002F1DD2" w:rsidRDefault="002F1DD2" w:rsidP="00D14783">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8024A9" w14:textId="77777777" w:rsidR="002F1DD2" w:rsidRPr="002F1DD2" w:rsidRDefault="002F1DD2" w:rsidP="00D14783">
            <w:pPr>
              <w:pStyle w:val="AllText"/>
            </w:pPr>
            <w:r w:rsidRPr="002F1DD2">
              <w:t>310 MPa</w:t>
            </w:r>
          </w:p>
        </w:tc>
      </w:tr>
      <w:tr w:rsidR="002F1DD2" w:rsidRPr="002F1DD2" w14:paraId="0985E339"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047AD8" w14:textId="77777777" w:rsidR="002F1DD2" w:rsidRPr="002F1DD2" w:rsidRDefault="002F1DD2" w:rsidP="00D14783">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9673D" w14:textId="77777777" w:rsidR="002F1DD2" w:rsidRPr="002F1DD2" w:rsidRDefault="002F1DD2" w:rsidP="00D14783">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A86E5" w14:textId="77777777" w:rsidR="002F1DD2" w:rsidRPr="002F1DD2" w:rsidRDefault="002F1DD2" w:rsidP="00D14783">
            <w:pPr>
              <w:pStyle w:val="AllText"/>
            </w:pPr>
            <w:r w:rsidRPr="002F1DD2">
              <w:t>68.9 GPa</w:t>
            </w:r>
          </w:p>
        </w:tc>
      </w:tr>
      <w:tr w:rsidR="002F1DD2" w:rsidRPr="002F1DD2" w14:paraId="2B620049"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706AC7FD"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B871D49" w14:textId="77777777" w:rsidR="002F1DD2" w:rsidRPr="002F1DD2" w:rsidRDefault="002F1DD2" w:rsidP="00D14783">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7B5469" w14:textId="77777777" w:rsidR="002F1DD2" w:rsidRPr="002F1DD2" w:rsidRDefault="002F1DD2" w:rsidP="00D14783">
            <w:pPr>
              <w:pStyle w:val="AllText"/>
            </w:pPr>
            <w:r w:rsidRPr="002F1DD2">
              <w:t>0.33 ul</w:t>
            </w:r>
          </w:p>
        </w:tc>
      </w:tr>
      <w:tr w:rsidR="002F1DD2" w:rsidRPr="002F1DD2" w14:paraId="7FDF59DD" w14:textId="77777777" w:rsidTr="002F1DD2">
        <w:trPr>
          <w:trHeight w:val="359"/>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69B1B693"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B61F3C" w14:textId="77777777" w:rsidR="002F1DD2" w:rsidRPr="002F1DD2" w:rsidRDefault="002F1DD2" w:rsidP="00D14783">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D927FA" w14:textId="77777777" w:rsidR="002F1DD2" w:rsidRPr="002F1DD2" w:rsidRDefault="002F1DD2" w:rsidP="00D14783">
            <w:pPr>
              <w:pStyle w:val="AllText"/>
            </w:pPr>
            <w:r w:rsidRPr="002F1DD2">
              <w:t>25.9023 GPa</w:t>
            </w:r>
          </w:p>
        </w:tc>
      </w:tr>
      <w:tr w:rsidR="002F1DD2" w:rsidRPr="002F1DD2" w14:paraId="77034252" w14:textId="77777777" w:rsidTr="002F1DD2">
        <w:trPr>
          <w:trHeight w:val="308"/>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876E65" w14:textId="77777777" w:rsidR="002F1DD2" w:rsidRPr="002F1DD2" w:rsidRDefault="002F1DD2" w:rsidP="00D14783">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A2DCF4" w14:textId="77777777" w:rsidR="002F1DD2" w:rsidRPr="002F1DD2" w:rsidRDefault="002F1DD2" w:rsidP="00D14783">
            <w:pPr>
              <w:pStyle w:val="AllText"/>
            </w:pPr>
            <w:r w:rsidRPr="002F1DD2">
              <w:t>part middle case all aluminum</w:t>
            </w:r>
          </w:p>
        </w:tc>
      </w:tr>
    </w:tbl>
    <w:p w14:paraId="53144125" w14:textId="1670AB7B" w:rsidR="002F1DD2" w:rsidRPr="002F1DD2" w:rsidRDefault="002F1DD2" w:rsidP="00E85675">
      <w:pPr>
        <w:pStyle w:val="TableHead"/>
      </w:pPr>
      <w:r w:rsidRPr="002F1DD2">
        <w:t> </w:t>
      </w:r>
      <w:bookmarkStart w:id="166" w:name="_Toc532928488"/>
      <w:bookmarkStart w:id="167" w:name="_Toc1834864"/>
      <w:r w:rsidRPr="002F1DD2">
        <w:t>Materials</w:t>
      </w:r>
      <w:bookmarkEnd w:id="166"/>
      <w:bookmarkEnd w:id="167"/>
    </w:p>
    <w:p w14:paraId="4B13FDEF" w14:textId="77777777" w:rsidR="002F1DD2" w:rsidRPr="002F1DD2" w:rsidRDefault="002F1DD2" w:rsidP="00D14783">
      <w:pPr>
        <w:pStyle w:val="AllText"/>
      </w:pPr>
    </w:p>
    <w:p w14:paraId="59019D54" w14:textId="77777777" w:rsidR="002F1DD2" w:rsidRPr="002F1DD2" w:rsidRDefault="002F1DD2" w:rsidP="00D14783">
      <w:pPr>
        <w:pStyle w:val="AllText"/>
      </w:pPr>
      <w:r w:rsidRPr="002F1DD2">
        <w:t>Operating conditions</w:t>
      </w:r>
    </w:p>
    <w:p w14:paraId="2DFD81BF" w14:textId="77777777" w:rsidR="002F1DD2" w:rsidRPr="002F1DD2" w:rsidRDefault="002F1DD2" w:rsidP="00D14783">
      <w:pPr>
        <w:pStyle w:val="AllText"/>
      </w:pPr>
      <w:r w:rsidRPr="002F1DD2">
        <w:t> </w:t>
      </w:r>
    </w:p>
    <w:p w14:paraId="71675B3E" w14:textId="77777777" w:rsidR="002F1DD2" w:rsidRPr="002F1DD2" w:rsidRDefault="002F1DD2" w:rsidP="00D14783">
      <w:pPr>
        <w:pStyle w:val="AllText"/>
      </w:pPr>
      <w:r w:rsidRPr="002F1DD2">
        <w:t>Pressure:1</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6F5918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245814" w14:textId="77777777" w:rsidR="002F1DD2" w:rsidRPr="002F1DD2" w:rsidRDefault="002F1DD2" w:rsidP="00D14783">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53C929" w14:textId="77777777" w:rsidR="002F1DD2" w:rsidRPr="002F1DD2" w:rsidRDefault="002F1DD2" w:rsidP="00D14783">
            <w:pPr>
              <w:pStyle w:val="AllText"/>
            </w:pPr>
            <w:r w:rsidRPr="002F1DD2">
              <w:t>Pressure</w:t>
            </w:r>
          </w:p>
        </w:tc>
      </w:tr>
      <w:tr w:rsidR="002F1DD2" w:rsidRPr="002F1DD2" w14:paraId="762D957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01D1AA"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D533B6" w14:textId="77777777" w:rsidR="002F1DD2" w:rsidRPr="002F1DD2" w:rsidRDefault="002F1DD2" w:rsidP="00D14783">
            <w:pPr>
              <w:pStyle w:val="AllText"/>
            </w:pPr>
            <w:r w:rsidRPr="002F1DD2">
              <w:t>0.009 MPa</w:t>
            </w:r>
          </w:p>
        </w:tc>
      </w:tr>
    </w:tbl>
    <w:p w14:paraId="4DCD14CF" w14:textId="77777777" w:rsidR="002F1DD2" w:rsidRPr="002F1DD2" w:rsidRDefault="002F1DD2" w:rsidP="00D14783">
      <w:pPr>
        <w:pStyle w:val="AllText"/>
      </w:pPr>
      <w:r w:rsidRPr="002F1DD2">
        <w:rPr>
          <w:noProof/>
          <w:lang w:eastAsia="en-US"/>
        </w:rPr>
        <w:lastRenderedPageBreak/>
        <w:drawing>
          <wp:inline distT="0" distB="0" distL="0" distR="0" wp14:anchorId="0CBE103D" wp14:editId="7281A9CE">
            <wp:extent cx="6098540" cy="4572000"/>
            <wp:effectExtent l="0" t="0" r="0" b="0"/>
            <wp:docPr id="85" name="Picture 85" descr="C:\Images\Content\0\Load_0_0.png">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s\Content\0\Load_0_0.p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4FA423C9" w14:textId="56D185B8" w:rsidR="002F1DD2" w:rsidRPr="002F1DD2" w:rsidRDefault="002F1DD2" w:rsidP="0006565A">
      <w:pPr>
        <w:pStyle w:val="figurecaption1"/>
      </w:pPr>
      <w:bookmarkStart w:id="168" w:name="_Toc532928144"/>
      <w:bookmarkStart w:id="169" w:name="_Toc1835366"/>
      <w:r w:rsidRPr="002F1DD2">
        <w:t xml:space="preserve">Figure </w:t>
      </w:r>
      <w:r w:rsidRPr="002F1DD2">
        <w:fldChar w:fldCharType="begin"/>
      </w:r>
      <w:r w:rsidRPr="002F1DD2">
        <w:instrText xml:space="preserve"> SEQ Figure \* ARABIC </w:instrText>
      </w:r>
      <w:r w:rsidRPr="002F1DD2">
        <w:fldChar w:fldCharType="separate"/>
      </w:r>
      <w:r w:rsidRPr="002F1DD2">
        <w:t>43</w:t>
      </w:r>
      <w:r w:rsidRPr="002F1DD2">
        <w:fldChar w:fldCharType="end"/>
      </w:r>
      <w:r w:rsidR="00AC2D42">
        <w:t xml:space="preserve"> Selected F</w:t>
      </w:r>
      <w:r w:rsidRPr="002F1DD2">
        <w:t>aces</w:t>
      </w:r>
      <w:bookmarkEnd w:id="168"/>
      <w:bookmarkEnd w:id="169"/>
    </w:p>
    <w:p w14:paraId="19FADCD3" w14:textId="5A1E6F56" w:rsidR="002F1DD2" w:rsidRPr="005F17DB" w:rsidRDefault="002F1DD2" w:rsidP="00D14783">
      <w:pPr>
        <w:pStyle w:val="AllText"/>
      </w:pPr>
      <w:r w:rsidRPr="002F1DD2">
        <w:rPr>
          <w:noProof/>
          <w:lang w:eastAsia="en-US"/>
        </w:rPr>
        <w:lastRenderedPageBreak/>
        <w:drawing>
          <wp:inline distT="0" distB="0" distL="0" distR="0" wp14:anchorId="735C4622" wp14:editId="35FB81C2">
            <wp:extent cx="6098540" cy="4572000"/>
            <wp:effectExtent l="0" t="0" r="0" b="0"/>
            <wp:docPr id="86" name="Picture 86" descr="C:\Images\Content\0\Load_0_0_rev.png">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mages\Content\0\Load_0_0_rev.png">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r w:rsidRPr="002F1DD2">
        <w:t> Pressure:2</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4A5415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F6598D" w14:textId="77777777" w:rsidR="002F1DD2" w:rsidRPr="002F1DD2" w:rsidRDefault="002F1DD2" w:rsidP="00D14783">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0D65A53" w14:textId="77777777" w:rsidR="002F1DD2" w:rsidRPr="002F1DD2" w:rsidRDefault="002F1DD2" w:rsidP="00D14783">
            <w:pPr>
              <w:pStyle w:val="AllText"/>
            </w:pPr>
            <w:r w:rsidRPr="002F1DD2">
              <w:t>Pressure</w:t>
            </w:r>
          </w:p>
        </w:tc>
      </w:tr>
      <w:tr w:rsidR="002F1DD2" w:rsidRPr="002F1DD2" w14:paraId="6F955D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D3E476"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9F037B1" w14:textId="77777777" w:rsidR="002F1DD2" w:rsidRPr="002F1DD2" w:rsidRDefault="002F1DD2" w:rsidP="00D14783">
            <w:pPr>
              <w:pStyle w:val="AllText"/>
            </w:pPr>
            <w:r w:rsidRPr="002F1DD2">
              <w:t>0.001 MPa</w:t>
            </w:r>
          </w:p>
        </w:tc>
      </w:tr>
    </w:tbl>
    <w:p w14:paraId="5029A200" w14:textId="77777777" w:rsidR="002F1DD2" w:rsidRPr="002F1DD2" w:rsidRDefault="002F1DD2" w:rsidP="00D14783">
      <w:pPr>
        <w:pStyle w:val="AllText"/>
        <w:numPr>
          <w:ilvl w:val="4"/>
          <w:numId w:val="4"/>
        </w:numPr>
      </w:pPr>
      <w:r w:rsidRPr="002F1DD2">
        <w:t> Selected Face(s)</w:t>
      </w:r>
    </w:p>
    <w:p w14:paraId="6838AF0B" w14:textId="77777777" w:rsidR="002F1DD2" w:rsidRPr="002F1DD2" w:rsidRDefault="002F1DD2" w:rsidP="00D14783">
      <w:pPr>
        <w:pStyle w:val="AllText"/>
      </w:pPr>
      <w:r w:rsidRPr="002F1DD2">
        <w:rPr>
          <w:noProof/>
          <w:lang w:eastAsia="en-US"/>
        </w:rPr>
        <w:lastRenderedPageBreak/>
        <w:drawing>
          <wp:inline distT="0" distB="0" distL="0" distR="0" wp14:anchorId="0CADCF9D" wp14:editId="03026F3D">
            <wp:extent cx="6098540" cy="4572000"/>
            <wp:effectExtent l="0" t="0" r="0" b="0"/>
            <wp:docPr id="87" name="Picture 87" descr="C:\Images\Content\0\Load_0_1.png">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mages\Content\0\Load_0_1.png">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A0190D" w14:textId="1995F643" w:rsidR="002F1DD2" w:rsidRPr="002F1DD2" w:rsidRDefault="002F1DD2" w:rsidP="005F17DB">
      <w:pPr>
        <w:pStyle w:val="AllFigures"/>
      </w:pPr>
      <w:bookmarkStart w:id="170" w:name="_Toc532928146"/>
      <w:bookmarkStart w:id="171" w:name="_Toc1835367"/>
      <w:r w:rsidRPr="002F1DD2">
        <w:t xml:space="preserve">Figure </w:t>
      </w:r>
      <w:r w:rsidRPr="002F1DD2">
        <w:fldChar w:fldCharType="begin"/>
      </w:r>
      <w:r w:rsidRPr="002F1DD2">
        <w:instrText xml:space="preserve"> SEQ Figure \* ARABIC </w:instrText>
      </w:r>
      <w:r w:rsidRPr="002F1DD2">
        <w:fldChar w:fldCharType="separate"/>
      </w:r>
      <w:r w:rsidRPr="002F1DD2">
        <w:t>45</w:t>
      </w:r>
      <w:r w:rsidRPr="002F1DD2">
        <w:fldChar w:fldCharType="end"/>
      </w:r>
      <w:r w:rsidRPr="002F1DD2">
        <w:t xml:space="preserve"> Pressure 2</w:t>
      </w:r>
      <w:bookmarkEnd w:id="170"/>
      <w:bookmarkEnd w:id="171"/>
    </w:p>
    <w:p w14:paraId="55EE02AE" w14:textId="77777777" w:rsidR="002F1DD2" w:rsidRPr="002F1DD2" w:rsidRDefault="002F1DD2" w:rsidP="00D14783">
      <w:pPr>
        <w:pStyle w:val="AllText"/>
      </w:pPr>
      <w:r w:rsidRPr="002F1DD2">
        <w:rPr>
          <w:noProof/>
          <w:lang w:eastAsia="en-US"/>
        </w:rPr>
        <w:lastRenderedPageBreak/>
        <w:drawing>
          <wp:inline distT="0" distB="0" distL="0" distR="0" wp14:anchorId="0F72294A" wp14:editId="29A6C338">
            <wp:extent cx="6098540" cy="4572000"/>
            <wp:effectExtent l="0" t="0" r="0" b="0"/>
            <wp:docPr id="88" name="Picture 88" descr="C:\Images\Content\0\Load_0_1_rev.pn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mages\Content\0\Load_0_1_rev.png">
                      <a:hlinkClick r:id="rId18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6E9A9D3" w14:textId="69DA76BF" w:rsidR="002F1DD2" w:rsidRPr="002F1DD2" w:rsidRDefault="002F1DD2" w:rsidP="0008735B">
      <w:pPr>
        <w:pStyle w:val="TableHead"/>
      </w:pPr>
      <w:bookmarkStart w:id="172" w:name="_Toc532928147"/>
      <w:r w:rsidRPr="002F1DD2">
        <w:t>Pressuer 2</w:t>
      </w:r>
      <w:bookmarkEnd w:id="172"/>
    </w:p>
    <w:p w14:paraId="6D24CA9B" w14:textId="77777777" w:rsidR="002F1DD2" w:rsidRPr="002F1DD2" w:rsidRDefault="002F1DD2" w:rsidP="00D14783">
      <w:pPr>
        <w:pStyle w:val="AllText"/>
      </w:pPr>
      <w:r w:rsidRPr="002F1DD2">
        <w:t> Force:1</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054"/>
      </w:tblGrid>
      <w:tr w:rsidR="002F1DD2" w:rsidRPr="002F1DD2" w14:paraId="7CB0CBB4"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77D9D09" w14:textId="77777777" w:rsidR="002F1DD2" w:rsidRPr="002F1DD2" w:rsidRDefault="002F1DD2" w:rsidP="00D14783">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8FE3E81" w14:textId="77777777" w:rsidR="002F1DD2" w:rsidRPr="002F1DD2" w:rsidRDefault="002F1DD2" w:rsidP="00D14783">
            <w:pPr>
              <w:pStyle w:val="AllText"/>
            </w:pPr>
            <w:r w:rsidRPr="002F1DD2">
              <w:t>Force</w:t>
            </w:r>
          </w:p>
        </w:tc>
      </w:tr>
      <w:tr w:rsidR="002F1DD2" w:rsidRPr="002F1DD2" w14:paraId="27B0713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83A75D"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4EB6" w14:textId="77777777" w:rsidR="002F1DD2" w:rsidRPr="002F1DD2" w:rsidRDefault="002F1DD2" w:rsidP="00D14783">
            <w:pPr>
              <w:pStyle w:val="AllText"/>
            </w:pPr>
            <w:r w:rsidRPr="002F1DD2">
              <w:t>44.480 N</w:t>
            </w:r>
          </w:p>
        </w:tc>
      </w:tr>
      <w:tr w:rsidR="002F1DD2" w:rsidRPr="002F1DD2" w14:paraId="5DEE349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F4F1D3" w14:textId="77777777" w:rsidR="002F1DD2" w:rsidRPr="002F1DD2" w:rsidRDefault="002F1DD2" w:rsidP="00D14783">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DEDFC1F" w14:textId="77777777" w:rsidR="002F1DD2" w:rsidRPr="002F1DD2" w:rsidRDefault="002F1DD2" w:rsidP="00D14783">
            <w:pPr>
              <w:pStyle w:val="AllText"/>
            </w:pPr>
            <w:r w:rsidRPr="002F1DD2">
              <w:t>0.000 N</w:t>
            </w:r>
          </w:p>
        </w:tc>
      </w:tr>
      <w:tr w:rsidR="002F1DD2" w:rsidRPr="002F1DD2" w14:paraId="1459BD5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652E8C" w14:textId="77777777" w:rsidR="002F1DD2" w:rsidRPr="002F1DD2" w:rsidRDefault="002F1DD2" w:rsidP="00D14783">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B77D96" w14:textId="77777777" w:rsidR="002F1DD2" w:rsidRPr="002F1DD2" w:rsidRDefault="002F1DD2" w:rsidP="00D14783">
            <w:pPr>
              <w:pStyle w:val="AllText"/>
            </w:pPr>
            <w:r w:rsidRPr="002F1DD2">
              <w:t>0.000 N</w:t>
            </w:r>
          </w:p>
        </w:tc>
      </w:tr>
      <w:tr w:rsidR="002F1DD2" w:rsidRPr="002F1DD2" w14:paraId="60E75642"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C1378D" w14:textId="77777777" w:rsidR="002F1DD2" w:rsidRPr="002F1DD2" w:rsidRDefault="002F1DD2" w:rsidP="00D14783">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7CF59C" w14:textId="77777777" w:rsidR="002F1DD2" w:rsidRPr="002F1DD2" w:rsidRDefault="002F1DD2" w:rsidP="00D14783">
            <w:pPr>
              <w:pStyle w:val="AllText"/>
            </w:pPr>
            <w:r w:rsidRPr="002F1DD2">
              <w:t>-44.480 N</w:t>
            </w:r>
          </w:p>
        </w:tc>
      </w:tr>
    </w:tbl>
    <w:p w14:paraId="25E51418" w14:textId="7DFC9F50" w:rsidR="002F1DD2" w:rsidRPr="002F1DD2" w:rsidRDefault="002F1DD2" w:rsidP="0008735B">
      <w:pPr>
        <w:pStyle w:val="TableHead"/>
      </w:pPr>
      <w:bookmarkStart w:id="173" w:name="_Toc532928489"/>
      <w:r w:rsidRPr="002F1DD2">
        <w:t>Force 1</w:t>
      </w:r>
      <w:bookmarkEnd w:id="173"/>
    </w:p>
    <w:p w14:paraId="6040A8B2" w14:textId="77777777" w:rsidR="002F1DD2" w:rsidRPr="002F1DD2" w:rsidRDefault="002F1DD2" w:rsidP="00D14783">
      <w:pPr>
        <w:pStyle w:val="AllText"/>
      </w:pPr>
      <w:r w:rsidRPr="002F1DD2">
        <w:rPr>
          <w:noProof/>
          <w:lang w:eastAsia="en-US"/>
        </w:rPr>
        <w:lastRenderedPageBreak/>
        <w:drawing>
          <wp:inline distT="0" distB="0" distL="0" distR="0" wp14:anchorId="7D9C02D2" wp14:editId="65253D6E">
            <wp:extent cx="6098540" cy="4572000"/>
            <wp:effectExtent l="0" t="0" r="0" b="0"/>
            <wp:docPr id="89" name="Picture 89" descr="C:\Images\Content\0\Load_0_2.pn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mages\Content\0\Load_0_2.png">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B94958C" w14:textId="3A580FD5" w:rsidR="002F1DD2" w:rsidRPr="002F1DD2" w:rsidRDefault="002F1DD2" w:rsidP="0008735B">
      <w:pPr>
        <w:pStyle w:val="TableHead"/>
      </w:pPr>
      <w:bookmarkStart w:id="174" w:name="_Toc532928148"/>
      <w:r w:rsidRPr="002F1DD2">
        <w:t>Force 1</w:t>
      </w:r>
      <w:bookmarkEnd w:id="174"/>
    </w:p>
    <w:p w14:paraId="7E39F060" w14:textId="77777777" w:rsidR="002F1DD2" w:rsidRPr="002F1DD2" w:rsidRDefault="002F1DD2" w:rsidP="00D14783">
      <w:pPr>
        <w:pStyle w:val="AllText"/>
      </w:pPr>
      <w:r w:rsidRPr="002F1DD2">
        <w:rPr>
          <w:noProof/>
          <w:lang w:eastAsia="en-US"/>
        </w:rPr>
        <w:lastRenderedPageBreak/>
        <w:drawing>
          <wp:inline distT="0" distB="0" distL="0" distR="0" wp14:anchorId="60B28AA3" wp14:editId="3C7D7BB6">
            <wp:extent cx="6098540" cy="4572000"/>
            <wp:effectExtent l="0" t="0" r="0" b="0"/>
            <wp:docPr id="90" name="Picture 90" descr="C:\Images\Content\0\Load_0_2_rev.pn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mages\Content\0\Load_0_2_rev.png">
                      <a:hlinkClick r:id="rId186"/>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75C13F40" w14:textId="2CA8E737" w:rsidR="002F1DD2" w:rsidRPr="0008735B" w:rsidRDefault="002F1DD2" w:rsidP="0008735B">
      <w:pPr>
        <w:pStyle w:val="TableHead"/>
      </w:pPr>
      <w:bookmarkStart w:id="175" w:name="_Toc532928149"/>
      <w:r w:rsidRPr="002F1DD2">
        <w:t>Force 1</w:t>
      </w:r>
      <w:bookmarkEnd w:id="175"/>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56"/>
      </w:tblGrid>
      <w:tr w:rsidR="002F1DD2" w:rsidRPr="002F1DD2" w14:paraId="2B13614F"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48193" w14:textId="77777777" w:rsidR="002F1DD2" w:rsidRPr="002F1DD2" w:rsidRDefault="002F1DD2" w:rsidP="00D14783">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0B99AC" w14:textId="77777777" w:rsidR="002F1DD2" w:rsidRPr="002F1DD2" w:rsidRDefault="002F1DD2" w:rsidP="00D14783">
            <w:pPr>
              <w:pStyle w:val="AllText"/>
            </w:pPr>
            <w:r w:rsidRPr="002F1DD2">
              <w:t>Force</w:t>
            </w:r>
          </w:p>
        </w:tc>
      </w:tr>
      <w:tr w:rsidR="002F1DD2" w:rsidRPr="002F1DD2" w14:paraId="7327D90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88D710"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AF3F9B" w14:textId="77777777" w:rsidR="002F1DD2" w:rsidRPr="002F1DD2" w:rsidRDefault="002F1DD2" w:rsidP="00D14783">
            <w:pPr>
              <w:pStyle w:val="AllText"/>
            </w:pPr>
            <w:r w:rsidRPr="002F1DD2">
              <w:t>111.207 N</w:t>
            </w:r>
          </w:p>
        </w:tc>
      </w:tr>
      <w:tr w:rsidR="002F1DD2" w:rsidRPr="002F1DD2" w14:paraId="1D86CDD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ABDB277" w14:textId="77777777" w:rsidR="002F1DD2" w:rsidRPr="002F1DD2" w:rsidRDefault="002F1DD2" w:rsidP="00D14783">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745FAA" w14:textId="77777777" w:rsidR="002F1DD2" w:rsidRPr="002F1DD2" w:rsidRDefault="002F1DD2" w:rsidP="00D14783">
            <w:pPr>
              <w:pStyle w:val="AllText"/>
            </w:pPr>
            <w:r w:rsidRPr="002F1DD2">
              <w:t>0.000 N</w:t>
            </w:r>
          </w:p>
        </w:tc>
      </w:tr>
      <w:tr w:rsidR="002F1DD2" w:rsidRPr="002F1DD2" w14:paraId="4BB14CD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7932C62" w14:textId="77777777" w:rsidR="002F1DD2" w:rsidRPr="002F1DD2" w:rsidRDefault="002F1DD2" w:rsidP="00D14783">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1A9ACC" w14:textId="77777777" w:rsidR="002F1DD2" w:rsidRPr="002F1DD2" w:rsidRDefault="002F1DD2" w:rsidP="00D14783">
            <w:pPr>
              <w:pStyle w:val="AllText"/>
            </w:pPr>
            <w:r w:rsidRPr="002F1DD2">
              <w:t>-0.000 N</w:t>
            </w:r>
          </w:p>
        </w:tc>
      </w:tr>
      <w:tr w:rsidR="002F1DD2" w:rsidRPr="002F1DD2" w14:paraId="455B7B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DEA26F" w14:textId="77777777" w:rsidR="002F1DD2" w:rsidRPr="002F1DD2" w:rsidRDefault="002F1DD2" w:rsidP="00D14783">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0A6898" w14:textId="77777777" w:rsidR="002F1DD2" w:rsidRPr="002F1DD2" w:rsidRDefault="002F1DD2" w:rsidP="00D14783">
            <w:pPr>
              <w:pStyle w:val="AllText"/>
            </w:pPr>
            <w:r w:rsidRPr="002F1DD2">
              <w:t>-111.207 N</w:t>
            </w:r>
          </w:p>
        </w:tc>
      </w:tr>
    </w:tbl>
    <w:p w14:paraId="6191D6D3" w14:textId="00F384D8" w:rsidR="002F1DD2" w:rsidRPr="002F1DD2" w:rsidRDefault="002F1DD2" w:rsidP="0008735B">
      <w:pPr>
        <w:pStyle w:val="TableHead"/>
      </w:pPr>
      <w:bookmarkStart w:id="176" w:name="_Toc532928490"/>
      <w:r w:rsidRPr="002F1DD2">
        <w:t>Force 2</w:t>
      </w:r>
      <w:bookmarkEnd w:id="176"/>
    </w:p>
    <w:p w14:paraId="32EB3631" w14:textId="77777777" w:rsidR="002F1DD2" w:rsidRPr="002F1DD2" w:rsidRDefault="002F1DD2" w:rsidP="00D14783">
      <w:pPr>
        <w:pStyle w:val="AllText"/>
      </w:pPr>
    </w:p>
    <w:p w14:paraId="5CA5B43D" w14:textId="77777777" w:rsidR="002F1DD2" w:rsidRPr="002F1DD2" w:rsidRDefault="002F1DD2" w:rsidP="00D14783">
      <w:pPr>
        <w:pStyle w:val="AllText"/>
      </w:pPr>
      <w:r w:rsidRPr="002F1DD2">
        <w:rPr>
          <w:noProof/>
          <w:lang w:eastAsia="en-US"/>
        </w:rPr>
        <w:lastRenderedPageBreak/>
        <w:drawing>
          <wp:inline distT="0" distB="0" distL="0" distR="0" wp14:anchorId="34FFCF8E" wp14:editId="54CA5DA4">
            <wp:extent cx="6098540" cy="4572000"/>
            <wp:effectExtent l="0" t="0" r="0" b="0"/>
            <wp:docPr id="91" name="Picture 91" descr="C:\Images\Content\0\Load_0_3.pn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mages\Content\0\Load_0_3.png">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5C007B40" w14:textId="4942CFE5" w:rsidR="002F1DD2" w:rsidRPr="002F1DD2" w:rsidRDefault="002F1DD2" w:rsidP="0008735B">
      <w:pPr>
        <w:pStyle w:val="TableHead"/>
      </w:pPr>
      <w:bookmarkStart w:id="177" w:name="_Toc532928150"/>
      <w:r w:rsidRPr="002F1DD2">
        <w:t>Selected faces</w:t>
      </w:r>
      <w:bookmarkEnd w:id="177"/>
    </w:p>
    <w:p w14:paraId="19852017" w14:textId="77777777" w:rsidR="002F1DD2" w:rsidRPr="002F1DD2" w:rsidRDefault="002F1DD2" w:rsidP="00D14783">
      <w:pPr>
        <w:pStyle w:val="AllText"/>
      </w:pPr>
      <w:r w:rsidRPr="002F1DD2">
        <w:rPr>
          <w:noProof/>
          <w:lang w:eastAsia="en-US"/>
        </w:rPr>
        <w:lastRenderedPageBreak/>
        <w:drawing>
          <wp:inline distT="0" distB="0" distL="0" distR="0" wp14:anchorId="72773B5C" wp14:editId="632D3001">
            <wp:extent cx="6098540" cy="4572000"/>
            <wp:effectExtent l="0" t="0" r="0" b="0"/>
            <wp:docPr id="92" name="Picture 92" descr="C:\Images\Content\0\Load_0_3_rev.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mages\Content\0\Load_0_3_rev.png">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C34B9F0" w14:textId="1D3B7820" w:rsidR="002F1DD2" w:rsidRPr="0008735B" w:rsidRDefault="002F1DD2" w:rsidP="0008735B">
      <w:pPr>
        <w:pStyle w:val="TableHead"/>
      </w:pPr>
      <w:bookmarkStart w:id="178" w:name="_Toc532928151"/>
      <w:r w:rsidRPr="002F1DD2">
        <w:t>Force 2</w:t>
      </w:r>
      <w:bookmarkEnd w:id="178"/>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12"/>
        <w:gridCol w:w="1687"/>
      </w:tblGrid>
      <w:tr w:rsidR="002F1DD2" w:rsidRPr="002F1DD2" w14:paraId="67CD8E4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DCDD40C" w14:textId="77777777" w:rsidR="002F1DD2" w:rsidRPr="002F1DD2" w:rsidRDefault="002F1DD2" w:rsidP="00D14783">
            <w:pPr>
              <w:pStyle w:val="AllText"/>
            </w:pPr>
            <w:r w:rsidRPr="002F1DD2">
              <w:t>Constraint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C4CC27A" w14:textId="77777777" w:rsidR="002F1DD2" w:rsidRPr="002F1DD2" w:rsidRDefault="002F1DD2" w:rsidP="00D14783">
            <w:pPr>
              <w:pStyle w:val="AllText"/>
            </w:pPr>
            <w:r w:rsidRPr="002F1DD2">
              <w:t>Fixed Constraint</w:t>
            </w:r>
          </w:p>
        </w:tc>
      </w:tr>
    </w:tbl>
    <w:p w14:paraId="53D8DA7E" w14:textId="77777777" w:rsidR="002F1DD2" w:rsidRPr="002F1DD2" w:rsidRDefault="002F1DD2" w:rsidP="00D14783">
      <w:pPr>
        <w:pStyle w:val="AllText"/>
      </w:pPr>
      <w:r w:rsidRPr="002F1DD2">
        <w:t> </w:t>
      </w:r>
    </w:p>
    <w:p w14:paraId="4142E84B" w14:textId="77777777" w:rsidR="002F1DD2" w:rsidRPr="002F1DD2" w:rsidRDefault="002F1DD2" w:rsidP="00D14783">
      <w:pPr>
        <w:pStyle w:val="AllText"/>
      </w:pPr>
      <w:r w:rsidRPr="002F1DD2">
        <w:t>Selected Face(s)</w:t>
      </w:r>
    </w:p>
    <w:p w14:paraId="3ED65AE4" w14:textId="77777777" w:rsidR="002F1DD2" w:rsidRPr="002F1DD2" w:rsidRDefault="002F1DD2" w:rsidP="00D14783">
      <w:pPr>
        <w:pStyle w:val="AllText"/>
      </w:pPr>
      <w:r w:rsidRPr="002F1DD2">
        <w:rPr>
          <w:noProof/>
          <w:lang w:eastAsia="en-US"/>
        </w:rPr>
        <w:lastRenderedPageBreak/>
        <w:drawing>
          <wp:inline distT="0" distB="0" distL="0" distR="0" wp14:anchorId="579792AB" wp14:editId="6CE29112">
            <wp:extent cx="5708650" cy="4279704"/>
            <wp:effectExtent l="0" t="0" r="6350" b="6985"/>
            <wp:docPr id="93" name="Picture 93" descr="C:\Images\Content\0\Constraint_0_5.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mages\Content\0\Constraint_0_5.png">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1073" cy="4281520"/>
                    </a:xfrm>
                    <a:prstGeom prst="rect">
                      <a:avLst/>
                    </a:prstGeom>
                    <a:noFill/>
                    <a:ln>
                      <a:noFill/>
                    </a:ln>
                  </pic:spPr>
                </pic:pic>
              </a:graphicData>
            </a:graphic>
          </wp:inline>
        </w:drawing>
      </w:r>
    </w:p>
    <w:p w14:paraId="4069A7E8" w14:textId="38F5A4DF" w:rsidR="002F1DD2" w:rsidRPr="002F1DD2" w:rsidRDefault="002F1DD2" w:rsidP="0008735B">
      <w:pPr>
        <w:pStyle w:val="TableHead"/>
      </w:pPr>
      <w:bookmarkStart w:id="179" w:name="_Toc532928152"/>
      <w:r w:rsidRPr="002F1DD2">
        <w:t>Selected faces</w:t>
      </w:r>
      <w:bookmarkEnd w:id="179"/>
    </w:p>
    <w:p w14:paraId="305B4945" w14:textId="77777777" w:rsidR="002F1DD2" w:rsidRPr="002F1DD2" w:rsidRDefault="002F1DD2" w:rsidP="00D14783">
      <w:pPr>
        <w:pStyle w:val="AllText"/>
      </w:pPr>
      <w:r w:rsidRPr="002F1DD2">
        <w:rPr>
          <w:noProof/>
          <w:lang w:eastAsia="en-US"/>
        </w:rPr>
        <w:lastRenderedPageBreak/>
        <w:drawing>
          <wp:inline distT="0" distB="0" distL="0" distR="0" wp14:anchorId="4AE44F68" wp14:editId="33C729F7">
            <wp:extent cx="6098540" cy="4572000"/>
            <wp:effectExtent l="0" t="0" r="0" b="0"/>
            <wp:docPr id="94" name="Picture 94" descr="C:\Images\Content\0\Constraint_0_5_rev.pn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mages\Content\0\Constraint_0_5_rev.png">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3916BBAD" w14:textId="57B4BAD2" w:rsidR="002F1DD2" w:rsidRPr="002F1DD2" w:rsidRDefault="002F1DD2" w:rsidP="0008735B">
      <w:pPr>
        <w:pStyle w:val="TableHead"/>
      </w:pPr>
      <w:bookmarkStart w:id="180" w:name="_Toc532928153"/>
      <w:r w:rsidRPr="002F1DD2">
        <w:t>Selected faces fixture</w:t>
      </w:r>
      <w:bookmarkEnd w:id="180"/>
    </w:p>
    <w:p w14:paraId="382AACFF" w14:textId="77777777" w:rsidR="002F1DD2" w:rsidRPr="002F1DD2" w:rsidRDefault="002F1DD2" w:rsidP="00D14783">
      <w:pPr>
        <w:pStyle w:val="AllText"/>
      </w:pPr>
      <w:r w:rsidRPr="002F1DD2">
        <w:t> </w:t>
      </w:r>
    </w:p>
    <w:p w14:paraId="583B819C" w14:textId="77777777" w:rsidR="002F1DD2" w:rsidRPr="002F1DD2" w:rsidRDefault="002F1DD2" w:rsidP="00D14783">
      <w:pPr>
        <w:pStyle w:val="AllText"/>
      </w:pPr>
      <w:r w:rsidRPr="002F1DD2">
        <w:t>Contacts (Bonded)</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34"/>
        <w:gridCol w:w="3173"/>
      </w:tblGrid>
      <w:tr w:rsidR="002F1DD2" w:rsidRPr="002F1DD2" w14:paraId="376ADC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E828BE" w14:textId="77777777" w:rsidR="002F1DD2" w:rsidRPr="002F1DD2" w:rsidRDefault="002F1DD2" w:rsidP="00D14783">
            <w:pPr>
              <w:pStyle w:val="AllText"/>
            </w:pPr>
            <w:r w:rsidRPr="002F1DD2">
              <w:t>Na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6FF084" w14:textId="77777777" w:rsidR="002F1DD2" w:rsidRPr="002F1DD2" w:rsidRDefault="002F1DD2" w:rsidP="00D14783">
            <w:pPr>
              <w:pStyle w:val="AllText"/>
            </w:pPr>
            <w:r w:rsidRPr="002F1DD2">
              <w:t>Part Name(s)</w:t>
            </w:r>
          </w:p>
        </w:tc>
      </w:tr>
      <w:tr w:rsidR="002F1DD2" w:rsidRPr="002F1DD2" w14:paraId="286809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9D17CC" w14:textId="77777777" w:rsidR="002F1DD2" w:rsidRPr="002F1DD2" w:rsidRDefault="002F1DD2" w:rsidP="00D14783">
            <w:pPr>
              <w:pStyle w:val="AllText"/>
            </w:pPr>
            <w:r w:rsidRPr="002F1DD2">
              <w:t>Bonded: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A6B484" w14:textId="77777777" w:rsidR="002F1DD2" w:rsidRPr="002F1DD2" w:rsidRDefault="002F1DD2" w:rsidP="00D14783">
            <w:pPr>
              <w:pStyle w:val="AllText"/>
            </w:pPr>
            <w:r w:rsidRPr="002F1DD2">
              <w:t>RECTANGULER:2</w:t>
            </w:r>
            <w:r w:rsidRPr="002F1DD2">
              <w:br/>
              <w:t>timber box:4</w:t>
            </w:r>
          </w:p>
        </w:tc>
      </w:tr>
      <w:tr w:rsidR="002F1DD2" w:rsidRPr="002F1DD2" w14:paraId="5DD98B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B6790" w14:textId="77777777" w:rsidR="002F1DD2" w:rsidRPr="002F1DD2" w:rsidRDefault="002F1DD2" w:rsidP="00D14783">
            <w:pPr>
              <w:pStyle w:val="AllText"/>
            </w:pPr>
            <w:r w:rsidRPr="002F1DD2">
              <w:t>Bonded: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D0E476" w14:textId="77777777" w:rsidR="002F1DD2" w:rsidRPr="002F1DD2" w:rsidRDefault="002F1DD2" w:rsidP="00D14783">
            <w:pPr>
              <w:pStyle w:val="AllText"/>
            </w:pPr>
            <w:r w:rsidRPr="002F1DD2">
              <w:t>RECTANGULER:1</w:t>
            </w:r>
            <w:r w:rsidRPr="002F1DD2">
              <w:br/>
              <w:t>timber box:1</w:t>
            </w:r>
          </w:p>
        </w:tc>
      </w:tr>
      <w:tr w:rsidR="002F1DD2" w:rsidRPr="002F1DD2" w14:paraId="52B9BB2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C24D0E" w14:textId="77777777" w:rsidR="002F1DD2" w:rsidRPr="002F1DD2" w:rsidRDefault="002F1DD2" w:rsidP="00D14783">
            <w:pPr>
              <w:pStyle w:val="AllText"/>
            </w:pPr>
            <w:r w:rsidRPr="002F1DD2">
              <w:t>Bonded: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131FDA" w14:textId="77777777" w:rsidR="002F1DD2" w:rsidRPr="002F1DD2" w:rsidRDefault="002F1DD2" w:rsidP="00D14783">
            <w:pPr>
              <w:pStyle w:val="AllText"/>
            </w:pPr>
            <w:r w:rsidRPr="002F1DD2">
              <w:t>RECTANGULER:1</w:t>
            </w:r>
            <w:r w:rsidRPr="002F1DD2">
              <w:br/>
              <w:t>timber box:1</w:t>
            </w:r>
          </w:p>
        </w:tc>
      </w:tr>
      <w:tr w:rsidR="002F1DD2" w:rsidRPr="002F1DD2" w14:paraId="2C3A48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D6930" w14:textId="77777777" w:rsidR="002F1DD2" w:rsidRPr="002F1DD2" w:rsidRDefault="002F1DD2" w:rsidP="00D14783">
            <w:pPr>
              <w:pStyle w:val="AllText"/>
            </w:pPr>
            <w:r w:rsidRPr="002F1DD2">
              <w:t>Bonded: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C91BBF" w14:textId="77777777" w:rsidR="002F1DD2" w:rsidRPr="002F1DD2" w:rsidRDefault="002F1DD2" w:rsidP="00D14783">
            <w:pPr>
              <w:pStyle w:val="AllText"/>
            </w:pPr>
            <w:r w:rsidRPr="002F1DD2">
              <w:t>RECTANGULER:2</w:t>
            </w:r>
            <w:r w:rsidRPr="002F1DD2">
              <w:br/>
              <w:t>timber box:4</w:t>
            </w:r>
          </w:p>
        </w:tc>
      </w:tr>
      <w:tr w:rsidR="002F1DD2" w:rsidRPr="002F1DD2" w14:paraId="193AC6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0B8994" w14:textId="77777777" w:rsidR="002F1DD2" w:rsidRPr="002F1DD2" w:rsidRDefault="002F1DD2" w:rsidP="00D14783">
            <w:pPr>
              <w:pStyle w:val="AllText"/>
            </w:pPr>
            <w:r w:rsidRPr="002F1DD2">
              <w:t>Bonded: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A9CD6D" w14:textId="77777777" w:rsidR="002F1DD2" w:rsidRPr="002F1DD2" w:rsidRDefault="002F1DD2" w:rsidP="00D14783">
            <w:pPr>
              <w:pStyle w:val="AllText"/>
            </w:pPr>
            <w:r w:rsidRPr="002F1DD2">
              <w:t>RECTANGULER:1</w:t>
            </w:r>
            <w:r w:rsidRPr="002F1DD2">
              <w:br/>
              <w:t>timber box:1</w:t>
            </w:r>
          </w:p>
        </w:tc>
      </w:tr>
      <w:tr w:rsidR="002F1DD2" w:rsidRPr="002F1DD2" w14:paraId="585661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02E71" w14:textId="77777777" w:rsidR="002F1DD2" w:rsidRPr="002F1DD2" w:rsidRDefault="002F1DD2" w:rsidP="00D14783">
            <w:pPr>
              <w:pStyle w:val="AllText"/>
            </w:pPr>
            <w:r w:rsidRPr="002F1DD2">
              <w:lastRenderedPageBreak/>
              <w:t>Bonded: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62A4BA" w14:textId="77777777" w:rsidR="002F1DD2" w:rsidRPr="002F1DD2" w:rsidRDefault="002F1DD2" w:rsidP="00D14783">
            <w:pPr>
              <w:pStyle w:val="AllText"/>
            </w:pPr>
            <w:r w:rsidRPr="002F1DD2">
              <w:t>RECTANGULER:2</w:t>
            </w:r>
            <w:r w:rsidRPr="002F1DD2">
              <w:br/>
              <w:t>timber box:4</w:t>
            </w:r>
          </w:p>
        </w:tc>
      </w:tr>
      <w:tr w:rsidR="002F1DD2" w:rsidRPr="002F1DD2" w14:paraId="0ADAE61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4DB64C1" w14:textId="77777777" w:rsidR="002F1DD2" w:rsidRPr="002F1DD2" w:rsidRDefault="002F1DD2" w:rsidP="00D14783">
            <w:pPr>
              <w:pStyle w:val="AllText"/>
            </w:pPr>
            <w:r w:rsidRPr="002F1DD2">
              <w:t>Bonded: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B4EC52" w14:textId="77777777" w:rsidR="002F1DD2" w:rsidRPr="002F1DD2" w:rsidRDefault="002F1DD2" w:rsidP="00D14783">
            <w:pPr>
              <w:pStyle w:val="AllText"/>
            </w:pPr>
            <w:r w:rsidRPr="002F1DD2">
              <w:t>RECTANGULER:2</w:t>
            </w:r>
            <w:r w:rsidRPr="002F1DD2">
              <w:br/>
              <w:t>timber box:4</w:t>
            </w:r>
          </w:p>
        </w:tc>
      </w:tr>
      <w:tr w:rsidR="002F1DD2" w:rsidRPr="002F1DD2" w14:paraId="72C5BD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B92A1E" w14:textId="77777777" w:rsidR="002F1DD2" w:rsidRPr="002F1DD2" w:rsidRDefault="002F1DD2" w:rsidP="00D14783">
            <w:pPr>
              <w:pStyle w:val="AllText"/>
            </w:pPr>
            <w:r w:rsidRPr="002F1DD2">
              <w:t>Bonded: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171C0" w14:textId="77777777" w:rsidR="002F1DD2" w:rsidRPr="002F1DD2" w:rsidRDefault="002F1DD2" w:rsidP="00D14783">
            <w:pPr>
              <w:pStyle w:val="AllText"/>
            </w:pPr>
            <w:r w:rsidRPr="002F1DD2">
              <w:t>RECTANGULER:1</w:t>
            </w:r>
            <w:r w:rsidRPr="002F1DD2">
              <w:br/>
              <w:t>timber box:1</w:t>
            </w:r>
          </w:p>
        </w:tc>
      </w:tr>
      <w:tr w:rsidR="002F1DD2" w:rsidRPr="002F1DD2" w14:paraId="1B32C8E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F35227" w14:textId="77777777" w:rsidR="002F1DD2" w:rsidRPr="002F1DD2" w:rsidRDefault="002F1DD2" w:rsidP="00D14783">
            <w:pPr>
              <w:pStyle w:val="AllText"/>
            </w:pPr>
            <w:r w:rsidRPr="002F1DD2">
              <w:t>Bonded: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A36A53" w14:textId="77777777" w:rsidR="002F1DD2" w:rsidRPr="002F1DD2" w:rsidRDefault="002F1DD2" w:rsidP="00D14783">
            <w:pPr>
              <w:pStyle w:val="AllText"/>
            </w:pPr>
            <w:r w:rsidRPr="002F1DD2">
              <w:t>RECTANGULER:1</w:t>
            </w:r>
            <w:r w:rsidRPr="002F1DD2">
              <w:br/>
              <w:t>timber box:1</w:t>
            </w:r>
          </w:p>
        </w:tc>
      </w:tr>
      <w:tr w:rsidR="002F1DD2" w:rsidRPr="002F1DD2" w14:paraId="10AACF4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52C640" w14:textId="77777777" w:rsidR="002F1DD2" w:rsidRPr="002F1DD2" w:rsidRDefault="002F1DD2" w:rsidP="00D14783">
            <w:pPr>
              <w:pStyle w:val="AllText"/>
            </w:pPr>
            <w:r w:rsidRPr="002F1DD2">
              <w:t>Bonded:1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8C47CA" w14:textId="77777777" w:rsidR="002F1DD2" w:rsidRPr="002F1DD2" w:rsidRDefault="002F1DD2" w:rsidP="00D14783">
            <w:pPr>
              <w:pStyle w:val="AllText"/>
            </w:pPr>
            <w:r w:rsidRPr="002F1DD2">
              <w:t>RECTANGULER:2</w:t>
            </w:r>
            <w:r w:rsidRPr="002F1DD2">
              <w:br/>
              <w:t>timber box:4</w:t>
            </w:r>
          </w:p>
        </w:tc>
      </w:tr>
      <w:tr w:rsidR="002F1DD2" w:rsidRPr="002F1DD2" w14:paraId="462A8DB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DD8CF1" w14:textId="77777777" w:rsidR="002F1DD2" w:rsidRPr="002F1DD2" w:rsidRDefault="002F1DD2" w:rsidP="00D14783">
            <w:pPr>
              <w:pStyle w:val="AllText"/>
            </w:pPr>
            <w:r w:rsidRPr="002F1DD2">
              <w:t>Bonded:1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749FFD" w14:textId="77777777" w:rsidR="002F1DD2" w:rsidRPr="002F1DD2" w:rsidRDefault="002F1DD2" w:rsidP="00D14783">
            <w:pPr>
              <w:pStyle w:val="AllText"/>
            </w:pPr>
            <w:r w:rsidRPr="002F1DD2">
              <w:t>RECTANGULER:1</w:t>
            </w:r>
            <w:r w:rsidRPr="002F1DD2">
              <w:br/>
              <w:t>timber box:2</w:t>
            </w:r>
          </w:p>
        </w:tc>
      </w:tr>
      <w:tr w:rsidR="002F1DD2" w:rsidRPr="002F1DD2" w14:paraId="3141003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8B9964" w14:textId="77777777" w:rsidR="002F1DD2" w:rsidRPr="002F1DD2" w:rsidRDefault="002F1DD2" w:rsidP="00D14783">
            <w:pPr>
              <w:pStyle w:val="AllText"/>
            </w:pPr>
            <w:r w:rsidRPr="002F1DD2">
              <w:t>Bonded:1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889175" w14:textId="77777777" w:rsidR="002F1DD2" w:rsidRPr="002F1DD2" w:rsidRDefault="002F1DD2" w:rsidP="00D14783">
            <w:pPr>
              <w:pStyle w:val="AllText"/>
            </w:pPr>
            <w:r w:rsidRPr="002F1DD2">
              <w:t>RECTANGULER:2</w:t>
            </w:r>
            <w:r w:rsidRPr="002F1DD2">
              <w:br/>
              <w:t>timber box:3</w:t>
            </w:r>
          </w:p>
        </w:tc>
      </w:tr>
      <w:tr w:rsidR="002F1DD2" w:rsidRPr="002F1DD2" w14:paraId="4BBFFF5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B1CEC4" w14:textId="77777777" w:rsidR="002F1DD2" w:rsidRPr="002F1DD2" w:rsidRDefault="002F1DD2" w:rsidP="00D14783">
            <w:pPr>
              <w:pStyle w:val="AllText"/>
            </w:pPr>
            <w:r w:rsidRPr="002F1DD2">
              <w:t>Bonded:1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56030E" w14:textId="77777777" w:rsidR="002F1DD2" w:rsidRPr="002F1DD2" w:rsidRDefault="002F1DD2" w:rsidP="00D14783">
            <w:pPr>
              <w:pStyle w:val="AllText"/>
            </w:pPr>
            <w:r w:rsidRPr="002F1DD2">
              <w:t>RECTANGULER:2</w:t>
            </w:r>
            <w:r w:rsidRPr="002F1DD2">
              <w:br/>
              <w:t>timber box:3</w:t>
            </w:r>
          </w:p>
        </w:tc>
      </w:tr>
      <w:tr w:rsidR="002F1DD2" w:rsidRPr="002F1DD2" w14:paraId="51FD68A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FB44D02" w14:textId="77777777" w:rsidR="002F1DD2" w:rsidRPr="002F1DD2" w:rsidRDefault="002F1DD2" w:rsidP="00D14783">
            <w:pPr>
              <w:pStyle w:val="AllText"/>
            </w:pPr>
            <w:r w:rsidRPr="002F1DD2">
              <w:t>Bonded:1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FAFE5F" w14:textId="77777777" w:rsidR="002F1DD2" w:rsidRPr="002F1DD2" w:rsidRDefault="002F1DD2" w:rsidP="00D14783">
            <w:pPr>
              <w:pStyle w:val="AllText"/>
            </w:pPr>
            <w:r w:rsidRPr="002F1DD2">
              <w:t>RECTANGULER:1</w:t>
            </w:r>
            <w:r w:rsidRPr="002F1DD2">
              <w:br/>
              <w:t>timber box:2</w:t>
            </w:r>
          </w:p>
        </w:tc>
      </w:tr>
      <w:tr w:rsidR="002F1DD2" w:rsidRPr="002F1DD2" w14:paraId="5357BA9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A42529" w14:textId="77777777" w:rsidR="002F1DD2" w:rsidRPr="002F1DD2" w:rsidRDefault="002F1DD2" w:rsidP="00D14783">
            <w:pPr>
              <w:pStyle w:val="AllText"/>
            </w:pPr>
            <w:r w:rsidRPr="002F1DD2">
              <w:t>Bonded:1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32579C" w14:textId="77777777" w:rsidR="002F1DD2" w:rsidRPr="002F1DD2" w:rsidRDefault="002F1DD2" w:rsidP="00D14783">
            <w:pPr>
              <w:pStyle w:val="AllText"/>
            </w:pPr>
            <w:r w:rsidRPr="002F1DD2">
              <w:t>RECTANGULER:1</w:t>
            </w:r>
            <w:r w:rsidRPr="002F1DD2">
              <w:br/>
              <w:t>timber box:2</w:t>
            </w:r>
          </w:p>
        </w:tc>
      </w:tr>
      <w:tr w:rsidR="002F1DD2" w:rsidRPr="002F1DD2" w14:paraId="33E1348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9EEE30" w14:textId="77777777" w:rsidR="002F1DD2" w:rsidRPr="002F1DD2" w:rsidRDefault="002F1DD2" w:rsidP="00D14783">
            <w:pPr>
              <w:pStyle w:val="AllText"/>
            </w:pPr>
            <w:r w:rsidRPr="002F1DD2">
              <w:t>Bonded:1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24A52B" w14:textId="77777777" w:rsidR="002F1DD2" w:rsidRPr="002F1DD2" w:rsidRDefault="002F1DD2" w:rsidP="00D14783">
            <w:pPr>
              <w:pStyle w:val="AllText"/>
            </w:pPr>
            <w:r w:rsidRPr="002F1DD2">
              <w:t>RECTANGULER:2</w:t>
            </w:r>
            <w:r w:rsidRPr="002F1DD2">
              <w:br/>
              <w:t>timber box:3</w:t>
            </w:r>
          </w:p>
        </w:tc>
      </w:tr>
      <w:tr w:rsidR="002F1DD2" w:rsidRPr="002F1DD2" w14:paraId="5078646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A89A3F" w14:textId="77777777" w:rsidR="002F1DD2" w:rsidRPr="002F1DD2" w:rsidRDefault="002F1DD2" w:rsidP="00D14783">
            <w:pPr>
              <w:pStyle w:val="AllText"/>
            </w:pPr>
            <w:r w:rsidRPr="002F1DD2">
              <w:t>Bonded:1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324B1D" w14:textId="6F0553F4" w:rsidR="002F1DD2" w:rsidRPr="002F1DD2" w:rsidRDefault="002F1DD2" w:rsidP="00D14783">
            <w:pPr>
              <w:pStyle w:val="AllText"/>
            </w:pPr>
            <w:r w:rsidRPr="002F1DD2">
              <w:t>timber box:1</w:t>
            </w:r>
            <w:r w:rsidRPr="002F1DD2">
              <w:br/>
              <w:t xml:space="preserve">pvc </w:t>
            </w:r>
            <w:r w:rsidR="009B761F">
              <w:t>Pi</w:t>
            </w:r>
            <w:r w:rsidRPr="002F1DD2">
              <w:t>pe 4:3</w:t>
            </w:r>
          </w:p>
        </w:tc>
      </w:tr>
      <w:tr w:rsidR="002F1DD2" w:rsidRPr="002F1DD2" w14:paraId="38A83F6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5B0F7EC" w14:textId="77777777" w:rsidR="002F1DD2" w:rsidRPr="002F1DD2" w:rsidRDefault="002F1DD2" w:rsidP="00D14783">
            <w:pPr>
              <w:pStyle w:val="AllText"/>
            </w:pPr>
            <w:r w:rsidRPr="002F1DD2">
              <w:t>Bonded:1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123E22A" w14:textId="77777777" w:rsidR="002F1DD2" w:rsidRPr="002F1DD2" w:rsidRDefault="002F1DD2" w:rsidP="00D14783">
            <w:pPr>
              <w:pStyle w:val="AllText"/>
            </w:pPr>
            <w:r w:rsidRPr="002F1DD2">
              <w:t>RECTANGULER:1</w:t>
            </w:r>
            <w:r w:rsidRPr="002F1DD2">
              <w:br/>
              <w:t>timber box:2</w:t>
            </w:r>
          </w:p>
        </w:tc>
      </w:tr>
      <w:tr w:rsidR="002F1DD2" w:rsidRPr="002F1DD2" w14:paraId="1D8E3F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94F33D" w14:textId="77777777" w:rsidR="002F1DD2" w:rsidRPr="002F1DD2" w:rsidRDefault="002F1DD2" w:rsidP="00D14783">
            <w:pPr>
              <w:pStyle w:val="AllText"/>
            </w:pPr>
            <w:r w:rsidRPr="002F1DD2">
              <w:t>Bonded:1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443411" w14:textId="77777777" w:rsidR="002F1DD2" w:rsidRPr="002F1DD2" w:rsidRDefault="002F1DD2" w:rsidP="00D14783">
            <w:pPr>
              <w:pStyle w:val="AllText"/>
            </w:pPr>
            <w:r w:rsidRPr="002F1DD2">
              <w:t>RECTANGULER:2</w:t>
            </w:r>
            <w:r w:rsidRPr="002F1DD2">
              <w:br/>
              <w:t>timber box:3</w:t>
            </w:r>
          </w:p>
        </w:tc>
      </w:tr>
      <w:tr w:rsidR="002F1DD2" w:rsidRPr="002F1DD2" w14:paraId="07D5827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363E95" w14:textId="77777777" w:rsidR="002F1DD2" w:rsidRPr="002F1DD2" w:rsidRDefault="002F1DD2" w:rsidP="00D14783">
            <w:pPr>
              <w:pStyle w:val="AllText"/>
            </w:pPr>
            <w:r w:rsidRPr="002F1DD2">
              <w:t>Bonded:2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0BC6C7" w14:textId="5E00CB6B" w:rsidR="002F1DD2" w:rsidRPr="002F1DD2" w:rsidRDefault="002F1DD2" w:rsidP="00D14783">
            <w:pPr>
              <w:pStyle w:val="AllText"/>
            </w:pPr>
            <w:r w:rsidRPr="002F1DD2">
              <w:t>timber box:2</w:t>
            </w:r>
            <w:r w:rsidRPr="002F1DD2">
              <w:br/>
              <w:t xml:space="preserve">pvc </w:t>
            </w:r>
            <w:r w:rsidR="009B761F">
              <w:t>Pi</w:t>
            </w:r>
            <w:r w:rsidRPr="002F1DD2">
              <w:t>pe 4:2</w:t>
            </w:r>
          </w:p>
        </w:tc>
      </w:tr>
      <w:tr w:rsidR="002F1DD2" w:rsidRPr="002F1DD2" w14:paraId="6D96CE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FA84E4" w14:textId="77777777" w:rsidR="002F1DD2" w:rsidRPr="002F1DD2" w:rsidRDefault="002F1DD2" w:rsidP="00D14783">
            <w:pPr>
              <w:pStyle w:val="AllText"/>
            </w:pPr>
            <w:r w:rsidRPr="002F1DD2">
              <w:t>Bonded:2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C8F61F" w14:textId="1A541666" w:rsidR="002F1DD2" w:rsidRPr="002F1DD2" w:rsidRDefault="002F1DD2" w:rsidP="00D14783">
            <w:pPr>
              <w:pStyle w:val="AllText"/>
            </w:pPr>
            <w:r w:rsidRPr="002F1DD2">
              <w:t>timber box:3</w:t>
            </w:r>
            <w:r w:rsidRPr="002F1DD2">
              <w:br/>
              <w:t xml:space="preserve">pvc </w:t>
            </w:r>
            <w:r w:rsidR="009B761F">
              <w:t>Pi</w:t>
            </w:r>
            <w:r w:rsidRPr="002F1DD2">
              <w:t>pe 4:4</w:t>
            </w:r>
          </w:p>
        </w:tc>
      </w:tr>
      <w:tr w:rsidR="002F1DD2" w:rsidRPr="002F1DD2" w14:paraId="3AFA64A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D70F9DA" w14:textId="77777777" w:rsidR="002F1DD2" w:rsidRPr="002F1DD2" w:rsidRDefault="002F1DD2" w:rsidP="00D14783">
            <w:pPr>
              <w:pStyle w:val="AllText"/>
            </w:pPr>
            <w:r w:rsidRPr="002F1DD2">
              <w:lastRenderedPageBreak/>
              <w:t>Bonded:2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22E0820" w14:textId="4A3E33CE" w:rsidR="002F1DD2" w:rsidRPr="002F1DD2" w:rsidRDefault="002F1DD2" w:rsidP="00D14783">
            <w:pPr>
              <w:pStyle w:val="AllText"/>
            </w:pPr>
            <w:r w:rsidRPr="002F1DD2">
              <w:t>timber box:4</w:t>
            </w:r>
            <w:r w:rsidRPr="002F1DD2">
              <w:br/>
              <w:t xml:space="preserve">pvc </w:t>
            </w:r>
            <w:r w:rsidR="009B761F">
              <w:t>Pi</w:t>
            </w:r>
            <w:r w:rsidRPr="002F1DD2">
              <w:t>pe 4:1</w:t>
            </w:r>
          </w:p>
        </w:tc>
      </w:tr>
      <w:tr w:rsidR="002F1DD2" w:rsidRPr="002F1DD2" w14:paraId="66A7B0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F34663" w14:textId="77777777" w:rsidR="002F1DD2" w:rsidRPr="002F1DD2" w:rsidRDefault="002F1DD2" w:rsidP="00D14783">
            <w:pPr>
              <w:pStyle w:val="AllText"/>
            </w:pPr>
            <w:r w:rsidRPr="002F1DD2">
              <w:t>Bonded:2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E022E6" w14:textId="3B2EBD83" w:rsidR="002F1DD2" w:rsidRPr="002F1DD2" w:rsidRDefault="002F1DD2" w:rsidP="00D14783">
            <w:pPr>
              <w:pStyle w:val="AllText"/>
            </w:pPr>
            <w:r w:rsidRPr="002F1DD2">
              <w:t>timber box:1</w:t>
            </w:r>
            <w:r w:rsidRPr="002F1DD2">
              <w:br/>
              <w:t xml:space="preserve">pvc </w:t>
            </w:r>
            <w:r w:rsidR="009B761F">
              <w:t>Pi</w:t>
            </w:r>
            <w:r w:rsidRPr="002F1DD2">
              <w:t>pe 4:3</w:t>
            </w:r>
          </w:p>
        </w:tc>
      </w:tr>
      <w:tr w:rsidR="002F1DD2" w:rsidRPr="002F1DD2" w14:paraId="3FC3BA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A332A2E" w14:textId="77777777" w:rsidR="002F1DD2" w:rsidRPr="002F1DD2" w:rsidRDefault="002F1DD2" w:rsidP="00D14783">
            <w:pPr>
              <w:pStyle w:val="AllText"/>
            </w:pPr>
            <w:r w:rsidRPr="002F1DD2">
              <w:t>Bonded:2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E60E6A" w14:textId="77777777" w:rsidR="002F1DD2" w:rsidRPr="002F1DD2" w:rsidRDefault="002F1DD2" w:rsidP="00D14783">
            <w:pPr>
              <w:pStyle w:val="AllText"/>
            </w:pPr>
            <w:r w:rsidRPr="002F1DD2">
              <w:t>RECTANGULER:1</w:t>
            </w:r>
            <w:r w:rsidRPr="002F1DD2">
              <w:br/>
              <w:t>timber box:2</w:t>
            </w:r>
          </w:p>
        </w:tc>
      </w:tr>
      <w:tr w:rsidR="002F1DD2" w:rsidRPr="002F1DD2" w14:paraId="17AF201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E89A5A" w14:textId="77777777" w:rsidR="002F1DD2" w:rsidRPr="002F1DD2" w:rsidRDefault="002F1DD2" w:rsidP="00D14783">
            <w:pPr>
              <w:pStyle w:val="AllText"/>
            </w:pPr>
            <w:r w:rsidRPr="002F1DD2">
              <w:t>Bonded:2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0765BDE" w14:textId="77777777" w:rsidR="002F1DD2" w:rsidRPr="002F1DD2" w:rsidRDefault="002F1DD2" w:rsidP="00D14783">
            <w:pPr>
              <w:pStyle w:val="AllText"/>
            </w:pPr>
            <w:r w:rsidRPr="002F1DD2">
              <w:t>RECTANGULER:2</w:t>
            </w:r>
            <w:r w:rsidRPr="002F1DD2">
              <w:br/>
              <w:t>timber box:3</w:t>
            </w:r>
          </w:p>
        </w:tc>
      </w:tr>
      <w:tr w:rsidR="002F1DD2" w:rsidRPr="002F1DD2" w14:paraId="33CDB2B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6E5D3B" w14:textId="77777777" w:rsidR="002F1DD2" w:rsidRPr="002F1DD2" w:rsidRDefault="002F1DD2" w:rsidP="00D14783">
            <w:pPr>
              <w:pStyle w:val="AllText"/>
            </w:pPr>
            <w:r w:rsidRPr="002F1DD2">
              <w:t>Bonded:2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FB8298" w14:textId="42705844" w:rsidR="002F1DD2" w:rsidRPr="002F1DD2" w:rsidRDefault="002F1DD2" w:rsidP="00D14783">
            <w:pPr>
              <w:pStyle w:val="AllText"/>
            </w:pPr>
            <w:r w:rsidRPr="002F1DD2">
              <w:t>timber box:2</w:t>
            </w:r>
            <w:r w:rsidRPr="002F1DD2">
              <w:br/>
              <w:t xml:space="preserve">pvc </w:t>
            </w:r>
            <w:r w:rsidR="009B761F">
              <w:t>Pi</w:t>
            </w:r>
            <w:r w:rsidRPr="002F1DD2">
              <w:t>pe 4:2</w:t>
            </w:r>
          </w:p>
        </w:tc>
      </w:tr>
      <w:tr w:rsidR="002F1DD2" w:rsidRPr="002F1DD2" w14:paraId="7F52ADE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4F25B2" w14:textId="77777777" w:rsidR="002F1DD2" w:rsidRPr="002F1DD2" w:rsidRDefault="002F1DD2" w:rsidP="00D14783">
            <w:pPr>
              <w:pStyle w:val="AllText"/>
            </w:pPr>
            <w:r w:rsidRPr="002F1DD2">
              <w:t>Bonded:2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8661579" w14:textId="1FF00E44" w:rsidR="002F1DD2" w:rsidRPr="002F1DD2" w:rsidRDefault="002F1DD2" w:rsidP="00D14783">
            <w:pPr>
              <w:pStyle w:val="AllText"/>
            </w:pPr>
            <w:r w:rsidRPr="002F1DD2">
              <w:t>timber box:3</w:t>
            </w:r>
            <w:r w:rsidRPr="002F1DD2">
              <w:br/>
              <w:t xml:space="preserve">pvc </w:t>
            </w:r>
            <w:r w:rsidR="009B761F">
              <w:t>Pi</w:t>
            </w:r>
            <w:r w:rsidRPr="002F1DD2">
              <w:t>pe 4:4</w:t>
            </w:r>
          </w:p>
        </w:tc>
      </w:tr>
      <w:tr w:rsidR="002F1DD2" w:rsidRPr="002F1DD2" w14:paraId="07AE63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E5725F" w14:textId="77777777" w:rsidR="002F1DD2" w:rsidRPr="002F1DD2" w:rsidRDefault="002F1DD2" w:rsidP="00D14783">
            <w:pPr>
              <w:pStyle w:val="AllText"/>
            </w:pPr>
            <w:r w:rsidRPr="002F1DD2">
              <w:t>Bonded:2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A61740F" w14:textId="1C129A16" w:rsidR="002F1DD2" w:rsidRPr="002F1DD2" w:rsidRDefault="002F1DD2" w:rsidP="00D14783">
            <w:pPr>
              <w:pStyle w:val="AllText"/>
            </w:pPr>
            <w:r w:rsidRPr="002F1DD2">
              <w:t>timber box:4</w:t>
            </w:r>
            <w:r w:rsidRPr="002F1DD2">
              <w:br/>
              <w:t xml:space="preserve">pvc </w:t>
            </w:r>
            <w:r w:rsidR="009B761F">
              <w:t>Pi</w:t>
            </w:r>
            <w:r w:rsidRPr="002F1DD2">
              <w:t>pe 4:1</w:t>
            </w:r>
          </w:p>
        </w:tc>
      </w:tr>
      <w:tr w:rsidR="002F1DD2" w:rsidRPr="002F1DD2" w14:paraId="0A55297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2EEF9E" w14:textId="77777777" w:rsidR="002F1DD2" w:rsidRPr="002F1DD2" w:rsidRDefault="002F1DD2" w:rsidP="00D14783">
            <w:pPr>
              <w:pStyle w:val="AllText"/>
            </w:pPr>
            <w:r w:rsidRPr="002F1DD2">
              <w:t>Bonded:2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AB6BD8" w14:textId="7F233716" w:rsidR="002F1DD2" w:rsidRPr="002F1DD2" w:rsidRDefault="002F1DD2" w:rsidP="00D14783">
            <w:pPr>
              <w:pStyle w:val="AllText"/>
            </w:pPr>
            <w:r w:rsidRPr="002F1DD2">
              <w:t xml:space="preserve">pvc </w:t>
            </w:r>
            <w:r w:rsidR="009B761F">
              <w:t>Pi</w:t>
            </w:r>
            <w:r w:rsidRPr="002F1DD2">
              <w:t>pe 4:2</w:t>
            </w:r>
            <w:r w:rsidRPr="002F1DD2">
              <w:br/>
              <w:t>l bow new:2</w:t>
            </w:r>
          </w:p>
        </w:tc>
      </w:tr>
      <w:tr w:rsidR="002F1DD2" w:rsidRPr="002F1DD2" w14:paraId="0C4D393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23A414" w14:textId="77777777" w:rsidR="002F1DD2" w:rsidRPr="002F1DD2" w:rsidRDefault="002F1DD2" w:rsidP="00D14783">
            <w:pPr>
              <w:pStyle w:val="AllText"/>
            </w:pPr>
            <w:r w:rsidRPr="002F1DD2">
              <w:t>Bonded:3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5A4670" w14:textId="3535EA2C" w:rsidR="002F1DD2" w:rsidRPr="002F1DD2" w:rsidRDefault="002F1DD2" w:rsidP="00D14783">
            <w:pPr>
              <w:pStyle w:val="AllText"/>
            </w:pPr>
            <w:r w:rsidRPr="002F1DD2">
              <w:t xml:space="preserve">pvc </w:t>
            </w:r>
            <w:r w:rsidR="009B761F">
              <w:t>Pi</w:t>
            </w:r>
            <w:r w:rsidRPr="002F1DD2">
              <w:t>pe 4:3</w:t>
            </w:r>
            <w:r w:rsidRPr="002F1DD2">
              <w:br/>
              <w:t>l bow new:4</w:t>
            </w:r>
          </w:p>
        </w:tc>
      </w:tr>
      <w:tr w:rsidR="002F1DD2" w:rsidRPr="002F1DD2" w14:paraId="6F8A8F5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998C4E1" w14:textId="77777777" w:rsidR="002F1DD2" w:rsidRPr="002F1DD2" w:rsidRDefault="002F1DD2" w:rsidP="00D14783">
            <w:pPr>
              <w:pStyle w:val="AllText"/>
            </w:pPr>
            <w:r w:rsidRPr="002F1DD2">
              <w:t>Bonded:3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C5B3AB" w14:textId="7E36218A" w:rsidR="002F1DD2" w:rsidRPr="002F1DD2" w:rsidRDefault="002F1DD2" w:rsidP="00D14783">
            <w:pPr>
              <w:pStyle w:val="AllText"/>
            </w:pPr>
            <w:r w:rsidRPr="002F1DD2">
              <w:t xml:space="preserve">pvc </w:t>
            </w:r>
            <w:r w:rsidR="009B761F">
              <w:t>Pi</w:t>
            </w:r>
            <w:r w:rsidRPr="002F1DD2">
              <w:t>pe 4:4</w:t>
            </w:r>
            <w:r w:rsidRPr="002F1DD2">
              <w:br/>
              <w:t>l bow new:1</w:t>
            </w:r>
          </w:p>
        </w:tc>
      </w:tr>
      <w:tr w:rsidR="002F1DD2" w:rsidRPr="002F1DD2" w14:paraId="04A5D71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AA1636" w14:textId="77777777" w:rsidR="002F1DD2" w:rsidRPr="002F1DD2" w:rsidRDefault="002F1DD2" w:rsidP="00D14783">
            <w:pPr>
              <w:pStyle w:val="AllText"/>
            </w:pPr>
            <w:r w:rsidRPr="002F1DD2">
              <w:t>Bonded:3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22D72D" w14:textId="210476A7" w:rsidR="002F1DD2" w:rsidRPr="002F1DD2" w:rsidRDefault="002F1DD2" w:rsidP="00D14783">
            <w:pPr>
              <w:pStyle w:val="AllText"/>
            </w:pPr>
            <w:r w:rsidRPr="002F1DD2">
              <w:t xml:space="preserve">pvc </w:t>
            </w:r>
            <w:r w:rsidR="009B761F">
              <w:t>Pi</w:t>
            </w:r>
            <w:r w:rsidRPr="002F1DD2">
              <w:t>pe 18.5:2</w:t>
            </w:r>
            <w:r w:rsidRPr="002F1DD2">
              <w:br/>
              <w:t>l bow new:3</w:t>
            </w:r>
          </w:p>
        </w:tc>
      </w:tr>
      <w:tr w:rsidR="002F1DD2" w:rsidRPr="002F1DD2" w14:paraId="7DC14CA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38EC29" w14:textId="77777777" w:rsidR="002F1DD2" w:rsidRPr="002F1DD2" w:rsidRDefault="002F1DD2" w:rsidP="00D14783">
            <w:pPr>
              <w:pStyle w:val="AllText"/>
            </w:pPr>
            <w:r w:rsidRPr="002F1DD2">
              <w:t>Bonded:3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C8CF30" w14:textId="77777777" w:rsidR="002F1DD2" w:rsidRPr="002F1DD2" w:rsidRDefault="002F1DD2" w:rsidP="00D14783">
            <w:pPr>
              <w:pStyle w:val="AllText"/>
            </w:pPr>
            <w:r w:rsidRPr="002F1DD2">
              <w:t>RECTANGULER:1</w:t>
            </w:r>
            <w:r w:rsidRPr="002F1DD2">
              <w:br/>
              <w:t>part middle case all aluminum:1</w:t>
            </w:r>
          </w:p>
        </w:tc>
      </w:tr>
      <w:tr w:rsidR="002F1DD2" w:rsidRPr="002F1DD2" w14:paraId="6561D1B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A6E2A2" w14:textId="77777777" w:rsidR="002F1DD2" w:rsidRPr="002F1DD2" w:rsidRDefault="002F1DD2" w:rsidP="00D14783">
            <w:pPr>
              <w:pStyle w:val="AllText"/>
            </w:pPr>
            <w:r w:rsidRPr="002F1DD2">
              <w:t>Bonded:3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C5148C7" w14:textId="77777777" w:rsidR="002F1DD2" w:rsidRPr="002F1DD2" w:rsidRDefault="002F1DD2" w:rsidP="00D14783">
            <w:pPr>
              <w:pStyle w:val="AllText"/>
            </w:pPr>
            <w:r w:rsidRPr="002F1DD2">
              <w:t>part middle case all aluminum:1</w:t>
            </w:r>
            <w:r w:rsidRPr="002F1DD2">
              <w:br/>
              <w:t>electric box:1</w:t>
            </w:r>
          </w:p>
        </w:tc>
      </w:tr>
      <w:tr w:rsidR="002F1DD2" w:rsidRPr="002F1DD2" w14:paraId="454CE9D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B7F229" w14:textId="77777777" w:rsidR="002F1DD2" w:rsidRPr="002F1DD2" w:rsidRDefault="002F1DD2" w:rsidP="00D14783">
            <w:pPr>
              <w:pStyle w:val="AllText"/>
            </w:pPr>
            <w:r w:rsidRPr="002F1DD2">
              <w:t>Bonded:3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FD1F911" w14:textId="52C817B3" w:rsidR="002F1DD2" w:rsidRPr="002F1DD2" w:rsidRDefault="002F1DD2" w:rsidP="00D14783">
            <w:pPr>
              <w:pStyle w:val="AllText"/>
            </w:pPr>
            <w:r w:rsidRPr="002F1DD2">
              <w:t xml:space="preserve">pvc </w:t>
            </w:r>
            <w:r w:rsidR="009B761F">
              <w:t>Pi</w:t>
            </w:r>
            <w:r w:rsidRPr="002F1DD2">
              <w:t>pe 4:1</w:t>
            </w:r>
            <w:r w:rsidRPr="002F1DD2">
              <w:br/>
              <w:t>l bow new:3</w:t>
            </w:r>
          </w:p>
        </w:tc>
      </w:tr>
      <w:tr w:rsidR="002F1DD2" w:rsidRPr="002F1DD2" w14:paraId="7D1AAA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B42085" w14:textId="77777777" w:rsidR="002F1DD2" w:rsidRPr="002F1DD2" w:rsidRDefault="002F1DD2" w:rsidP="00D14783">
            <w:pPr>
              <w:pStyle w:val="AllText"/>
            </w:pPr>
            <w:r w:rsidRPr="002F1DD2">
              <w:t>Bonded:3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3505D5E" w14:textId="3DFDD845" w:rsidR="002F1DD2" w:rsidRPr="002F1DD2" w:rsidRDefault="002F1DD2" w:rsidP="00D14783">
            <w:pPr>
              <w:pStyle w:val="AllText"/>
            </w:pPr>
            <w:r w:rsidRPr="002F1DD2">
              <w:t xml:space="preserve">pvc </w:t>
            </w:r>
            <w:r w:rsidR="009B761F">
              <w:t>Pi</w:t>
            </w:r>
            <w:r w:rsidRPr="002F1DD2">
              <w:t>pe 18.5:1</w:t>
            </w:r>
            <w:r w:rsidRPr="002F1DD2">
              <w:br/>
              <w:t>l bow new:1</w:t>
            </w:r>
          </w:p>
        </w:tc>
      </w:tr>
      <w:tr w:rsidR="002F1DD2" w:rsidRPr="002F1DD2" w14:paraId="0D6B2A1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184C07" w14:textId="77777777" w:rsidR="002F1DD2" w:rsidRPr="002F1DD2" w:rsidRDefault="002F1DD2" w:rsidP="00D14783">
            <w:pPr>
              <w:pStyle w:val="AllText"/>
            </w:pPr>
            <w:r w:rsidRPr="002F1DD2">
              <w:t>Bonded:3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296742" w14:textId="77777777" w:rsidR="002F1DD2" w:rsidRPr="002F1DD2" w:rsidRDefault="002F1DD2" w:rsidP="00D14783">
            <w:pPr>
              <w:pStyle w:val="AllText"/>
            </w:pPr>
            <w:r w:rsidRPr="002F1DD2">
              <w:t>HALF CONE:2</w:t>
            </w:r>
            <w:r w:rsidRPr="002F1DD2">
              <w:br/>
              <w:t>RECTANGULER:1</w:t>
            </w:r>
          </w:p>
        </w:tc>
      </w:tr>
      <w:tr w:rsidR="002F1DD2" w:rsidRPr="002F1DD2" w14:paraId="37ED9F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3AA066" w14:textId="77777777" w:rsidR="002F1DD2" w:rsidRPr="002F1DD2" w:rsidRDefault="002F1DD2" w:rsidP="00D14783">
            <w:pPr>
              <w:pStyle w:val="AllText"/>
            </w:pPr>
            <w:r w:rsidRPr="002F1DD2">
              <w:lastRenderedPageBreak/>
              <w:t>Bonded:3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86669" w14:textId="77777777" w:rsidR="002F1DD2" w:rsidRPr="002F1DD2" w:rsidRDefault="002F1DD2" w:rsidP="00D14783">
            <w:pPr>
              <w:pStyle w:val="AllText"/>
            </w:pPr>
            <w:r w:rsidRPr="002F1DD2">
              <w:t>HALF CONE:1</w:t>
            </w:r>
            <w:r w:rsidRPr="002F1DD2">
              <w:br/>
              <w:t>RECTANGULER:2</w:t>
            </w:r>
          </w:p>
        </w:tc>
      </w:tr>
      <w:tr w:rsidR="002F1DD2" w:rsidRPr="002F1DD2" w14:paraId="4C0BD38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0F33DA" w14:textId="77777777" w:rsidR="002F1DD2" w:rsidRPr="002F1DD2" w:rsidRDefault="002F1DD2" w:rsidP="00D14783">
            <w:pPr>
              <w:pStyle w:val="AllText"/>
            </w:pPr>
            <w:r w:rsidRPr="002F1DD2">
              <w:t>Bonded:3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C44F230" w14:textId="77777777" w:rsidR="002F1DD2" w:rsidRPr="002F1DD2" w:rsidRDefault="002F1DD2" w:rsidP="00D14783">
            <w:pPr>
              <w:pStyle w:val="AllText"/>
            </w:pPr>
            <w:r w:rsidRPr="002F1DD2">
              <w:t>HALF CONE:1</w:t>
            </w:r>
            <w:r w:rsidRPr="002F1DD2">
              <w:br/>
              <w:t>HALF CYLINDER:1</w:t>
            </w:r>
          </w:p>
        </w:tc>
      </w:tr>
      <w:tr w:rsidR="002F1DD2" w:rsidRPr="002F1DD2" w14:paraId="5B6882D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BFF0A8" w14:textId="77777777" w:rsidR="002F1DD2" w:rsidRPr="002F1DD2" w:rsidRDefault="002F1DD2" w:rsidP="00D14783">
            <w:pPr>
              <w:pStyle w:val="AllText"/>
            </w:pPr>
            <w:r w:rsidRPr="002F1DD2">
              <w:t>Bonded:4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8069D2" w14:textId="77777777" w:rsidR="002F1DD2" w:rsidRPr="002F1DD2" w:rsidRDefault="002F1DD2" w:rsidP="00D14783">
            <w:pPr>
              <w:pStyle w:val="AllText"/>
            </w:pPr>
            <w:r w:rsidRPr="002F1DD2">
              <w:t>HALF CONE:2</w:t>
            </w:r>
            <w:r w:rsidRPr="002F1DD2">
              <w:br/>
              <w:t>HALF CYLINDER:2</w:t>
            </w:r>
          </w:p>
        </w:tc>
      </w:tr>
      <w:tr w:rsidR="002F1DD2" w:rsidRPr="002F1DD2" w14:paraId="7AFD36D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6F6A7C" w14:textId="77777777" w:rsidR="002F1DD2" w:rsidRPr="002F1DD2" w:rsidRDefault="002F1DD2" w:rsidP="00D14783">
            <w:pPr>
              <w:pStyle w:val="AllText"/>
            </w:pPr>
            <w:r w:rsidRPr="002F1DD2">
              <w:t>Bonded:4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54F9B9" w14:textId="77777777" w:rsidR="002F1DD2" w:rsidRPr="002F1DD2" w:rsidRDefault="002F1DD2" w:rsidP="00D14783">
            <w:pPr>
              <w:pStyle w:val="AllText"/>
            </w:pPr>
            <w:r w:rsidRPr="002F1DD2">
              <w:t>HALF CYLINDER:2</w:t>
            </w:r>
            <w:r w:rsidRPr="002F1DD2">
              <w:br/>
              <w:t>RECTANGULER:1</w:t>
            </w:r>
          </w:p>
        </w:tc>
      </w:tr>
      <w:tr w:rsidR="002F1DD2" w:rsidRPr="002F1DD2" w14:paraId="2A9E727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F2F1533" w14:textId="77777777" w:rsidR="002F1DD2" w:rsidRPr="002F1DD2" w:rsidRDefault="002F1DD2" w:rsidP="00D14783">
            <w:pPr>
              <w:pStyle w:val="AllText"/>
            </w:pPr>
            <w:r w:rsidRPr="002F1DD2">
              <w:t>Bonded:4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C4D4009" w14:textId="77777777" w:rsidR="002F1DD2" w:rsidRPr="002F1DD2" w:rsidRDefault="002F1DD2" w:rsidP="00D14783">
            <w:pPr>
              <w:pStyle w:val="AllText"/>
            </w:pPr>
            <w:r w:rsidRPr="002F1DD2">
              <w:t>HALF CYLINDER:1</w:t>
            </w:r>
            <w:r w:rsidRPr="002F1DD2">
              <w:br/>
              <w:t>RECTANGULER:2</w:t>
            </w:r>
          </w:p>
        </w:tc>
      </w:tr>
      <w:tr w:rsidR="002F1DD2" w:rsidRPr="002F1DD2" w14:paraId="0798895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B98EC03" w14:textId="77777777" w:rsidR="002F1DD2" w:rsidRPr="002F1DD2" w:rsidRDefault="002F1DD2" w:rsidP="00D14783">
            <w:pPr>
              <w:pStyle w:val="AllText"/>
            </w:pPr>
            <w:r w:rsidRPr="002F1DD2">
              <w:t>Bonded:4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A2E0D7" w14:textId="77777777" w:rsidR="002F1DD2" w:rsidRPr="002F1DD2" w:rsidRDefault="002F1DD2" w:rsidP="00D14783">
            <w:pPr>
              <w:pStyle w:val="AllText"/>
            </w:pPr>
            <w:r w:rsidRPr="002F1DD2">
              <w:t>HALF CYLINDER:2</w:t>
            </w:r>
            <w:r w:rsidRPr="002F1DD2">
              <w:br/>
              <w:t>part middle case all aluminum:1</w:t>
            </w:r>
          </w:p>
        </w:tc>
      </w:tr>
      <w:tr w:rsidR="002F1DD2" w:rsidRPr="002F1DD2" w14:paraId="5CA4449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D8FA3E" w14:textId="77777777" w:rsidR="002F1DD2" w:rsidRPr="002F1DD2" w:rsidRDefault="002F1DD2" w:rsidP="00D14783">
            <w:pPr>
              <w:pStyle w:val="AllText"/>
            </w:pPr>
            <w:r w:rsidRPr="002F1DD2">
              <w:t>Bonded:4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04BBC4" w14:textId="77777777" w:rsidR="002F1DD2" w:rsidRPr="002F1DD2" w:rsidRDefault="002F1DD2" w:rsidP="00D14783">
            <w:pPr>
              <w:pStyle w:val="AllText"/>
            </w:pPr>
            <w:r w:rsidRPr="002F1DD2">
              <w:t>HALF CYLINDER:1</w:t>
            </w:r>
            <w:r w:rsidRPr="002F1DD2">
              <w:br/>
              <w:t>part middle case all aluminum:1</w:t>
            </w:r>
          </w:p>
        </w:tc>
      </w:tr>
      <w:tr w:rsidR="002F1DD2" w:rsidRPr="002F1DD2" w14:paraId="7F065F6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E8457A" w14:textId="77777777" w:rsidR="002F1DD2" w:rsidRPr="002F1DD2" w:rsidRDefault="002F1DD2" w:rsidP="00D14783">
            <w:pPr>
              <w:pStyle w:val="AllText"/>
            </w:pPr>
            <w:r w:rsidRPr="002F1DD2">
              <w:t>Bonded:4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BE0D04" w14:textId="77777777" w:rsidR="002F1DD2" w:rsidRPr="002F1DD2" w:rsidRDefault="002F1DD2" w:rsidP="00D14783">
            <w:pPr>
              <w:pStyle w:val="AllText"/>
            </w:pPr>
            <w:r w:rsidRPr="002F1DD2">
              <w:t>RECTANGULER:2</w:t>
            </w:r>
            <w:r w:rsidRPr="002F1DD2">
              <w:br/>
              <w:t>part middle case all aluminum:1</w:t>
            </w:r>
          </w:p>
        </w:tc>
      </w:tr>
    </w:tbl>
    <w:p w14:paraId="66C2770F" w14:textId="7EF0766D" w:rsidR="002F1DD2" w:rsidRPr="0008735B" w:rsidRDefault="002F1DD2" w:rsidP="002F1DD2">
      <w:pPr>
        <w:pStyle w:val="TableHead"/>
      </w:pPr>
      <w:r w:rsidRPr="002F1DD2">
        <w:t> </w:t>
      </w:r>
      <w:bookmarkStart w:id="181" w:name="_Toc532928491"/>
      <w:r w:rsidRPr="002F1DD2">
        <w:t>Bonds</w:t>
      </w:r>
      <w:bookmarkEnd w:id="181"/>
    </w:p>
    <w:p w14:paraId="390AB314" w14:textId="69FC25DC" w:rsidR="002F1DD2" w:rsidRPr="002F1DD2" w:rsidRDefault="002F1DD2" w:rsidP="00D14783">
      <w:pPr>
        <w:pStyle w:val="AllText"/>
      </w:pPr>
      <w:r w:rsidRPr="002F1DD2">
        <w:t>Results</w:t>
      </w:r>
    </w:p>
    <w:p w14:paraId="6A84D96F" w14:textId="77777777" w:rsidR="002F1DD2" w:rsidRPr="002F1DD2" w:rsidRDefault="002F1DD2" w:rsidP="00D14783">
      <w:pPr>
        <w:pStyle w:val="AllText"/>
      </w:pPr>
      <w:r w:rsidRPr="002F1DD2">
        <w:t>Reaction Force and Moment on Constraint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874"/>
        <w:gridCol w:w="1208"/>
        <w:gridCol w:w="2003"/>
        <w:gridCol w:w="1332"/>
        <w:gridCol w:w="2003"/>
      </w:tblGrid>
      <w:tr w:rsidR="002F1DD2" w:rsidRPr="002F1DD2" w14:paraId="57EF41F9"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59668FF" w14:textId="77777777" w:rsidR="002F1DD2" w:rsidRPr="002F1DD2" w:rsidRDefault="002F1DD2" w:rsidP="00D14783">
            <w:pPr>
              <w:pStyle w:val="AllText"/>
            </w:pPr>
            <w:r w:rsidRPr="002F1DD2">
              <w:t>Constraint Name</w:t>
            </w:r>
          </w:p>
        </w:tc>
        <w:tc>
          <w:tcPr>
            <w:tcW w:w="3204" w:type="dxa"/>
            <w:gridSpan w:val="2"/>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46A0CD" w14:textId="77777777" w:rsidR="002F1DD2" w:rsidRPr="002F1DD2" w:rsidRDefault="002F1DD2" w:rsidP="00D14783">
            <w:pPr>
              <w:pStyle w:val="AllText"/>
            </w:pPr>
            <w:r w:rsidRPr="002F1DD2">
              <w:t>Reaction Forc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93D216" w14:textId="77777777" w:rsidR="002F1DD2" w:rsidRPr="002F1DD2" w:rsidRDefault="002F1DD2" w:rsidP="00D14783">
            <w:pPr>
              <w:pStyle w:val="AllText"/>
            </w:pPr>
            <w:r w:rsidRPr="002F1DD2">
              <w:t>Reaction Moment</w:t>
            </w:r>
          </w:p>
        </w:tc>
      </w:tr>
      <w:tr w:rsidR="002F1DD2" w:rsidRPr="002F1DD2" w14:paraId="651FA58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0C2DF34" w14:textId="77777777" w:rsidR="002F1DD2" w:rsidRPr="002F1DD2" w:rsidRDefault="002F1DD2" w:rsidP="00D14783">
            <w:pPr>
              <w:pStyle w:val="AllText"/>
            </w:pPr>
          </w:p>
        </w:tc>
        <w:tc>
          <w:tcPr>
            <w:tcW w:w="1208" w:type="dxa"/>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F97707"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5816AA" w14:textId="77777777" w:rsidR="002F1DD2" w:rsidRPr="002F1DD2" w:rsidRDefault="002F1DD2" w:rsidP="00D14783">
            <w:pPr>
              <w:pStyle w:val="AllText"/>
            </w:pPr>
            <w:r w:rsidRPr="002F1DD2">
              <w:t>Component (X,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56A70C4" w14:textId="77777777" w:rsidR="002F1DD2" w:rsidRPr="002F1DD2" w:rsidRDefault="002F1DD2" w:rsidP="00D14783">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74F675" w14:textId="77777777" w:rsidR="002F1DD2" w:rsidRPr="002F1DD2" w:rsidRDefault="002F1DD2" w:rsidP="00D14783">
            <w:pPr>
              <w:pStyle w:val="AllText"/>
            </w:pPr>
            <w:r w:rsidRPr="002F1DD2">
              <w:t>Component (X,Y,Z)</w:t>
            </w:r>
          </w:p>
        </w:tc>
      </w:tr>
      <w:tr w:rsidR="002F1DD2" w:rsidRPr="002F1DD2" w14:paraId="46E7998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1DAFF1" w14:textId="77777777" w:rsidR="002F1DD2" w:rsidRPr="002F1DD2" w:rsidRDefault="002F1DD2" w:rsidP="00D14783">
            <w:pPr>
              <w:pStyle w:val="AllText"/>
            </w:pPr>
            <w:r w:rsidRPr="002F1DD2">
              <w:t>Fixed Constraint:1</w:t>
            </w:r>
          </w:p>
        </w:tc>
        <w:tc>
          <w:tcPr>
            <w:tcW w:w="1208" w:type="dxa"/>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F3751D" w14:textId="77777777" w:rsidR="002F1DD2" w:rsidRPr="002F1DD2" w:rsidRDefault="002F1DD2" w:rsidP="00D14783">
            <w:pPr>
              <w:pStyle w:val="AllText"/>
            </w:pPr>
            <w:r w:rsidRPr="002F1DD2">
              <w:t>2527.93 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E094BB" w14:textId="77777777" w:rsidR="002F1DD2" w:rsidRPr="002F1DD2" w:rsidRDefault="002F1DD2" w:rsidP="00D14783">
            <w:pPr>
              <w:pStyle w:val="AllText"/>
            </w:pPr>
            <w:r w:rsidRPr="002F1DD2">
              <w:t>0 N</w:t>
            </w:r>
          </w:p>
        </w:tc>
        <w:tc>
          <w:tcPr>
            <w:tcW w:w="0" w:type="auto"/>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B69071" w14:textId="77777777" w:rsidR="002F1DD2" w:rsidRPr="002F1DD2" w:rsidRDefault="002F1DD2" w:rsidP="00D14783">
            <w:pPr>
              <w:pStyle w:val="AllText"/>
            </w:pPr>
            <w:r w:rsidRPr="002F1DD2">
              <w:t>11.6762 N 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1D015F8" w14:textId="77777777" w:rsidR="002F1DD2" w:rsidRPr="002F1DD2" w:rsidRDefault="002F1DD2" w:rsidP="00D14783">
            <w:pPr>
              <w:pStyle w:val="AllText"/>
            </w:pPr>
            <w:r w:rsidRPr="002F1DD2">
              <w:t>-11.6762 N m</w:t>
            </w:r>
          </w:p>
        </w:tc>
      </w:tr>
      <w:tr w:rsidR="002F1DD2" w:rsidRPr="002F1DD2" w14:paraId="5E4D3C1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FA4A27" w14:textId="77777777" w:rsidR="002F1DD2" w:rsidRPr="002F1DD2" w:rsidRDefault="002F1DD2" w:rsidP="00D14783">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5FBA025"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3B8D72" w14:textId="77777777" w:rsidR="002F1DD2" w:rsidRPr="002F1DD2" w:rsidRDefault="002F1DD2" w:rsidP="00D14783">
            <w:pPr>
              <w:pStyle w:val="AllText"/>
            </w:pPr>
            <w:r w:rsidRPr="002F1DD2">
              <w:t>14.9663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4AE3EBB"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BA9707C" w14:textId="77777777" w:rsidR="002F1DD2" w:rsidRPr="002F1DD2" w:rsidRDefault="002F1DD2" w:rsidP="00D14783">
            <w:pPr>
              <w:pStyle w:val="AllText"/>
            </w:pPr>
            <w:r w:rsidRPr="002F1DD2">
              <w:t>0 N m</w:t>
            </w:r>
          </w:p>
        </w:tc>
      </w:tr>
      <w:tr w:rsidR="002F1DD2" w:rsidRPr="002F1DD2" w14:paraId="446B3B4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407C9C6" w14:textId="77777777" w:rsidR="002F1DD2" w:rsidRPr="002F1DD2" w:rsidRDefault="002F1DD2" w:rsidP="00D14783">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9D49555"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71C700" w14:textId="77777777" w:rsidR="002F1DD2" w:rsidRPr="002F1DD2" w:rsidRDefault="002F1DD2" w:rsidP="00D14783">
            <w:pPr>
              <w:pStyle w:val="AllText"/>
            </w:pPr>
            <w:r w:rsidRPr="002F1DD2">
              <w:t>-2527.89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56EC4522" w14:textId="77777777" w:rsidR="002F1DD2" w:rsidRPr="002F1DD2" w:rsidRDefault="002F1DD2" w:rsidP="00D14783">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1250630" w14:textId="77777777" w:rsidR="002F1DD2" w:rsidRPr="002F1DD2" w:rsidRDefault="002F1DD2" w:rsidP="00D14783">
            <w:pPr>
              <w:pStyle w:val="AllText"/>
            </w:pPr>
            <w:r w:rsidRPr="002F1DD2">
              <w:t>0 N m</w:t>
            </w:r>
          </w:p>
        </w:tc>
      </w:tr>
    </w:tbl>
    <w:p w14:paraId="60CEC6F9" w14:textId="475D8AC8" w:rsidR="002F1DD2" w:rsidRPr="002F1DD2" w:rsidRDefault="002F1DD2" w:rsidP="0008735B">
      <w:pPr>
        <w:pStyle w:val="TableHead"/>
      </w:pPr>
      <w:r w:rsidRPr="002F1DD2">
        <w:t> </w:t>
      </w:r>
      <w:bookmarkStart w:id="182" w:name="_Toc532928492"/>
      <w:r w:rsidRPr="002F1DD2">
        <w:t>Reaction Forces</w:t>
      </w:r>
      <w:bookmarkEnd w:id="182"/>
    </w:p>
    <w:p w14:paraId="77B41BAA" w14:textId="77777777" w:rsidR="002F1DD2" w:rsidRPr="002F1DD2" w:rsidRDefault="002F1DD2" w:rsidP="00D14783">
      <w:pPr>
        <w:pStyle w:val="AllText"/>
      </w:pPr>
      <w:r w:rsidRPr="002F1DD2">
        <w:t>Result Summary</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960"/>
        <w:gridCol w:w="2187"/>
        <w:gridCol w:w="1947"/>
      </w:tblGrid>
      <w:tr w:rsidR="002F1DD2" w:rsidRPr="002F1DD2" w14:paraId="382EFE3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964776" w14:textId="77777777" w:rsidR="002F1DD2" w:rsidRPr="002F1DD2" w:rsidRDefault="002F1DD2" w:rsidP="00D14783">
            <w:pPr>
              <w:pStyle w:val="AllText"/>
            </w:pPr>
            <w:r w:rsidRPr="002F1DD2">
              <w:t>Nam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059B3" w14:textId="77777777" w:rsidR="002F1DD2" w:rsidRPr="002F1DD2" w:rsidRDefault="002F1DD2" w:rsidP="00D14783">
            <w:pPr>
              <w:pStyle w:val="AllText"/>
            </w:pPr>
            <w:r w:rsidRPr="002F1DD2">
              <w:t>Minimu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ABE0E15" w14:textId="77777777" w:rsidR="002F1DD2" w:rsidRPr="002F1DD2" w:rsidRDefault="002F1DD2" w:rsidP="00D14783">
            <w:pPr>
              <w:pStyle w:val="AllText"/>
            </w:pPr>
            <w:r w:rsidRPr="002F1DD2">
              <w:t>Maximum</w:t>
            </w:r>
          </w:p>
        </w:tc>
      </w:tr>
      <w:tr w:rsidR="002F1DD2" w:rsidRPr="002F1DD2" w14:paraId="0B5D482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DC565A" w14:textId="77777777" w:rsidR="002F1DD2" w:rsidRPr="002F1DD2" w:rsidRDefault="002F1DD2" w:rsidP="00D14783">
            <w:pPr>
              <w:pStyle w:val="AllText"/>
            </w:pPr>
            <w:r w:rsidRPr="002F1DD2">
              <w:t>Volu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E9C5FE" w14:textId="77777777" w:rsidR="002F1DD2" w:rsidRPr="002F1DD2" w:rsidRDefault="002F1DD2" w:rsidP="00D14783">
            <w:pPr>
              <w:pStyle w:val="AllText"/>
            </w:pPr>
            <w:r w:rsidRPr="002F1DD2">
              <w:t>63527900 mm^3</w:t>
            </w:r>
          </w:p>
        </w:tc>
      </w:tr>
      <w:tr w:rsidR="002F1DD2" w:rsidRPr="002F1DD2" w14:paraId="2961414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4A63127" w14:textId="77777777" w:rsidR="002F1DD2" w:rsidRPr="002F1DD2" w:rsidRDefault="002F1DD2" w:rsidP="00D14783">
            <w:pPr>
              <w:pStyle w:val="AllText"/>
            </w:pPr>
            <w:r w:rsidRPr="002F1DD2">
              <w:t>Mas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59FE" w14:textId="77777777" w:rsidR="002F1DD2" w:rsidRPr="002F1DD2" w:rsidRDefault="002F1DD2" w:rsidP="00D14783">
            <w:pPr>
              <w:pStyle w:val="AllText"/>
            </w:pPr>
            <w:r w:rsidRPr="002F1DD2">
              <w:t>71.4218 kg</w:t>
            </w:r>
          </w:p>
        </w:tc>
      </w:tr>
      <w:tr w:rsidR="002F1DD2" w:rsidRPr="002F1DD2" w14:paraId="7375E6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3126976" w14:textId="77777777" w:rsidR="002F1DD2" w:rsidRPr="002F1DD2" w:rsidRDefault="002F1DD2" w:rsidP="00D14783">
            <w:pPr>
              <w:pStyle w:val="AllText"/>
            </w:pPr>
            <w:r w:rsidRPr="002F1DD2">
              <w:t>Von Mises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648279" w14:textId="77777777" w:rsidR="002F1DD2" w:rsidRPr="002F1DD2" w:rsidRDefault="002F1DD2" w:rsidP="00D14783">
            <w:pPr>
              <w:pStyle w:val="AllText"/>
            </w:pPr>
            <w:r w:rsidRPr="002F1DD2">
              <w:t>0.00000066323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EEE350C" w14:textId="77777777" w:rsidR="002F1DD2" w:rsidRPr="002F1DD2" w:rsidRDefault="002F1DD2" w:rsidP="00D14783">
            <w:pPr>
              <w:pStyle w:val="AllText"/>
            </w:pPr>
            <w:r w:rsidRPr="002F1DD2">
              <w:t>3.333 MPa</w:t>
            </w:r>
          </w:p>
        </w:tc>
      </w:tr>
      <w:tr w:rsidR="002F1DD2" w:rsidRPr="002F1DD2" w14:paraId="26555FB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D084324" w14:textId="77777777" w:rsidR="002F1DD2" w:rsidRPr="002F1DD2" w:rsidRDefault="002F1DD2" w:rsidP="00D14783">
            <w:pPr>
              <w:pStyle w:val="AllText"/>
            </w:pPr>
            <w:r w:rsidRPr="002F1DD2">
              <w:lastRenderedPageBreak/>
              <w:t>1st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0486A3" w14:textId="77777777" w:rsidR="002F1DD2" w:rsidRPr="002F1DD2" w:rsidRDefault="002F1DD2" w:rsidP="00D14783">
            <w:pPr>
              <w:pStyle w:val="AllText"/>
            </w:pPr>
            <w:r w:rsidRPr="002F1DD2">
              <w:t>-0.840666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5ADC46C" w14:textId="77777777" w:rsidR="002F1DD2" w:rsidRPr="002F1DD2" w:rsidRDefault="002F1DD2" w:rsidP="00D14783">
            <w:pPr>
              <w:pStyle w:val="AllText"/>
            </w:pPr>
            <w:r w:rsidRPr="002F1DD2">
              <w:t>2.82522 MPa</w:t>
            </w:r>
          </w:p>
        </w:tc>
      </w:tr>
      <w:tr w:rsidR="002F1DD2" w:rsidRPr="002F1DD2" w14:paraId="24EECCE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44D7E7" w14:textId="77777777" w:rsidR="002F1DD2" w:rsidRPr="002F1DD2" w:rsidRDefault="002F1DD2" w:rsidP="00D14783">
            <w:pPr>
              <w:pStyle w:val="AllText"/>
            </w:pPr>
            <w:r w:rsidRPr="002F1DD2">
              <w:t>3rd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1B8126" w14:textId="77777777" w:rsidR="002F1DD2" w:rsidRPr="002F1DD2" w:rsidRDefault="002F1DD2" w:rsidP="00D14783">
            <w:pPr>
              <w:pStyle w:val="AllText"/>
            </w:pPr>
            <w:r w:rsidRPr="002F1DD2">
              <w:t>-3.243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A366C8A" w14:textId="77777777" w:rsidR="002F1DD2" w:rsidRPr="002F1DD2" w:rsidRDefault="002F1DD2" w:rsidP="00D14783">
            <w:pPr>
              <w:pStyle w:val="AllText"/>
            </w:pPr>
            <w:r w:rsidRPr="002F1DD2">
              <w:t>1.257 MPa</w:t>
            </w:r>
          </w:p>
        </w:tc>
      </w:tr>
      <w:tr w:rsidR="002F1DD2" w:rsidRPr="002F1DD2" w14:paraId="407F98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83709BC" w14:textId="77777777" w:rsidR="002F1DD2" w:rsidRPr="002F1DD2" w:rsidRDefault="002F1DD2" w:rsidP="00D14783">
            <w:pPr>
              <w:pStyle w:val="AllText"/>
            </w:pPr>
            <w:r w:rsidRPr="002F1DD2">
              <w:t>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7D795D" w14:textId="77777777" w:rsidR="002F1DD2" w:rsidRPr="002F1DD2" w:rsidRDefault="002F1DD2" w:rsidP="00D14783">
            <w:pPr>
              <w:pStyle w:val="AllText"/>
            </w:pPr>
            <w:r w:rsidRPr="002F1DD2">
              <w:t>0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A5DF98" w14:textId="77777777" w:rsidR="002F1DD2" w:rsidRPr="002F1DD2" w:rsidRDefault="002F1DD2" w:rsidP="00D14783">
            <w:pPr>
              <w:pStyle w:val="AllText"/>
            </w:pPr>
            <w:r w:rsidRPr="002F1DD2">
              <w:t>0.160998 mm</w:t>
            </w:r>
          </w:p>
        </w:tc>
      </w:tr>
      <w:tr w:rsidR="002F1DD2" w:rsidRPr="002F1DD2" w14:paraId="3FF1A53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1C3842" w14:textId="77777777" w:rsidR="002F1DD2" w:rsidRPr="002F1DD2" w:rsidRDefault="002F1DD2" w:rsidP="00D14783">
            <w:pPr>
              <w:pStyle w:val="AllText"/>
            </w:pPr>
            <w:r w:rsidRPr="002F1DD2">
              <w:t>Safety Factor</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A737D6" w14:textId="77777777" w:rsidR="002F1DD2" w:rsidRPr="002F1DD2" w:rsidRDefault="002F1DD2" w:rsidP="00D14783">
            <w:pPr>
              <w:pStyle w:val="AllText"/>
            </w:pPr>
            <w:r w:rsidRPr="002F1DD2">
              <w:t>15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515C9F5" w14:textId="77777777" w:rsidR="002F1DD2" w:rsidRPr="002F1DD2" w:rsidRDefault="002F1DD2" w:rsidP="00D14783">
            <w:pPr>
              <w:pStyle w:val="AllText"/>
            </w:pPr>
            <w:r w:rsidRPr="002F1DD2">
              <w:t>15 ul</w:t>
            </w:r>
          </w:p>
        </w:tc>
      </w:tr>
      <w:tr w:rsidR="002F1DD2" w:rsidRPr="002F1DD2" w14:paraId="3DA602B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5B96A1" w14:textId="77777777" w:rsidR="002F1DD2" w:rsidRPr="002F1DD2" w:rsidRDefault="002F1DD2" w:rsidP="00D14783">
            <w:pPr>
              <w:pStyle w:val="AllText"/>
            </w:pPr>
            <w:r w:rsidRPr="002F1DD2">
              <w:t>Stress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AE770E" w14:textId="77777777" w:rsidR="002F1DD2" w:rsidRPr="002F1DD2" w:rsidRDefault="002F1DD2" w:rsidP="00D14783">
            <w:pPr>
              <w:pStyle w:val="AllText"/>
            </w:pPr>
            <w:r w:rsidRPr="002F1DD2">
              <w:t>-2.7084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1A2264" w14:textId="77777777" w:rsidR="002F1DD2" w:rsidRPr="002F1DD2" w:rsidRDefault="002F1DD2" w:rsidP="00D14783">
            <w:pPr>
              <w:pStyle w:val="AllText"/>
            </w:pPr>
            <w:r w:rsidRPr="002F1DD2">
              <w:t>2.63936 MPa</w:t>
            </w:r>
          </w:p>
        </w:tc>
      </w:tr>
      <w:tr w:rsidR="002F1DD2" w:rsidRPr="002F1DD2" w14:paraId="3DE445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C1E1CC" w14:textId="77777777" w:rsidR="002F1DD2" w:rsidRPr="002F1DD2" w:rsidRDefault="002F1DD2" w:rsidP="00D14783">
            <w:pPr>
              <w:pStyle w:val="AllText"/>
            </w:pPr>
            <w:r w:rsidRPr="002F1DD2">
              <w:t>Stress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000A01" w14:textId="77777777" w:rsidR="002F1DD2" w:rsidRPr="002F1DD2" w:rsidRDefault="002F1DD2" w:rsidP="00D14783">
            <w:pPr>
              <w:pStyle w:val="AllText"/>
            </w:pPr>
            <w:r w:rsidRPr="002F1DD2">
              <w:t>-0.5447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58C995C" w14:textId="77777777" w:rsidR="002F1DD2" w:rsidRPr="002F1DD2" w:rsidRDefault="002F1DD2" w:rsidP="00D14783">
            <w:pPr>
              <w:pStyle w:val="AllText"/>
            </w:pPr>
            <w:r w:rsidRPr="002F1DD2">
              <w:t>0.548962 MPa</w:t>
            </w:r>
          </w:p>
        </w:tc>
      </w:tr>
      <w:tr w:rsidR="002F1DD2" w:rsidRPr="002F1DD2" w14:paraId="1BE737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9577C9A" w14:textId="77777777" w:rsidR="002F1DD2" w:rsidRPr="002F1DD2" w:rsidRDefault="002F1DD2" w:rsidP="00D14783">
            <w:pPr>
              <w:pStyle w:val="AllText"/>
            </w:pPr>
            <w:r w:rsidRPr="002F1DD2">
              <w:t>Stress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C540EB1" w14:textId="77777777" w:rsidR="002F1DD2" w:rsidRPr="002F1DD2" w:rsidRDefault="002F1DD2" w:rsidP="00D14783">
            <w:pPr>
              <w:pStyle w:val="AllText"/>
            </w:pPr>
            <w:r w:rsidRPr="002F1DD2">
              <w:t>-1.455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461C3" w14:textId="77777777" w:rsidR="002F1DD2" w:rsidRPr="002F1DD2" w:rsidRDefault="002F1DD2" w:rsidP="00D14783">
            <w:pPr>
              <w:pStyle w:val="AllText"/>
            </w:pPr>
            <w:r w:rsidRPr="002F1DD2">
              <w:t>1.3929 MPa</w:t>
            </w:r>
          </w:p>
        </w:tc>
      </w:tr>
      <w:tr w:rsidR="002F1DD2" w:rsidRPr="002F1DD2" w14:paraId="60D0ADC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5960E2" w14:textId="77777777" w:rsidR="002F1DD2" w:rsidRPr="002F1DD2" w:rsidRDefault="002F1DD2" w:rsidP="00D14783">
            <w:pPr>
              <w:pStyle w:val="AllText"/>
            </w:pPr>
            <w:r w:rsidRPr="002F1DD2">
              <w:t>Stress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FE67326" w14:textId="77777777" w:rsidR="002F1DD2" w:rsidRPr="002F1DD2" w:rsidRDefault="002F1DD2" w:rsidP="00D14783">
            <w:pPr>
              <w:pStyle w:val="AllText"/>
            </w:pPr>
            <w:r w:rsidRPr="002F1DD2">
              <w:t>-1.0994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DC69B8" w14:textId="77777777" w:rsidR="002F1DD2" w:rsidRPr="002F1DD2" w:rsidRDefault="002F1DD2" w:rsidP="00D14783">
            <w:pPr>
              <w:pStyle w:val="AllText"/>
            </w:pPr>
            <w:r w:rsidRPr="002F1DD2">
              <w:t>1.25918 MPa</w:t>
            </w:r>
          </w:p>
        </w:tc>
      </w:tr>
      <w:tr w:rsidR="002F1DD2" w:rsidRPr="002F1DD2" w14:paraId="4034230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A7A7C0" w14:textId="77777777" w:rsidR="002F1DD2" w:rsidRPr="002F1DD2" w:rsidRDefault="002F1DD2" w:rsidP="00D14783">
            <w:pPr>
              <w:pStyle w:val="AllText"/>
            </w:pPr>
            <w:r w:rsidRPr="002F1DD2">
              <w:t>Stress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DB3F46" w14:textId="77777777" w:rsidR="002F1DD2" w:rsidRPr="002F1DD2" w:rsidRDefault="002F1DD2" w:rsidP="00D14783">
            <w:pPr>
              <w:pStyle w:val="AllText"/>
            </w:pPr>
            <w:r w:rsidRPr="002F1DD2">
              <w:t>-0.339979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17480E" w14:textId="77777777" w:rsidR="002F1DD2" w:rsidRPr="002F1DD2" w:rsidRDefault="002F1DD2" w:rsidP="00D14783">
            <w:pPr>
              <w:pStyle w:val="AllText"/>
            </w:pPr>
            <w:r w:rsidRPr="002F1DD2">
              <w:t>0.773526 MPa</w:t>
            </w:r>
          </w:p>
        </w:tc>
      </w:tr>
      <w:tr w:rsidR="002F1DD2" w:rsidRPr="002F1DD2" w14:paraId="59AE81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039CE" w14:textId="77777777" w:rsidR="002F1DD2" w:rsidRPr="002F1DD2" w:rsidRDefault="002F1DD2" w:rsidP="00D14783">
            <w:pPr>
              <w:pStyle w:val="AllText"/>
            </w:pPr>
            <w:r w:rsidRPr="002F1DD2">
              <w:t>Stress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265625" w14:textId="77777777" w:rsidR="002F1DD2" w:rsidRPr="002F1DD2" w:rsidRDefault="002F1DD2" w:rsidP="00D14783">
            <w:pPr>
              <w:pStyle w:val="AllText"/>
            </w:pPr>
            <w:r w:rsidRPr="002F1DD2">
              <w:t>-3.2376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C3C020" w14:textId="77777777" w:rsidR="002F1DD2" w:rsidRPr="002F1DD2" w:rsidRDefault="002F1DD2" w:rsidP="00D14783">
            <w:pPr>
              <w:pStyle w:val="AllText"/>
            </w:pPr>
            <w:r w:rsidRPr="002F1DD2">
              <w:t>2.82242 MPa</w:t>
            </w:r>
          </w:p>
        </w:tc>
      </w:tr>
      <w:tr w:rsidR="002F1DD2" w:rsidRPr="002F1DD2" w14:paraId="1F69EDD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992863" w14:textId="77777777" w:rsidR="002F1DD2" w:rsidRPr="002F1DD2" w:rsidRDefault="002F1DD2" w:rsidP="00D14783">
            <w:pPr>
              <w:pStyle w:val="AllText"/>
            </w:pPr>
            <w:r w:rsidRPr="002F1DD2">
              <w:t>X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CAF29F2" w14:textId="77777777" w:rsidR="002F1DD2" w:rsidRPr="002F1DD2" w:rsidRDefault="002F1DD2" w:rsidP="00D14783">
            <w:pPr>
              <w:pStyle w:val="AllText"/>
            </w:pPr>
            <w:r w:rsidRPr="002F1DD2">
              <w:t>-0.00946153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E8E36F" w14:textId="77777777" w:rsidR="002F1DD2" w:rsidRPr="002F1DD2" w:rsidRDefault="002F1DD2" w:rsidP="00D14783">
            <w:pPr>
              <w:pStyle w:val="AllText"/>
            </w:pPr>
            <w:r w:rsidRPr="002F1DD2">
              <w:t>0.00953897 mm</w:t>
            </w:r>
          </w:p>
        </w:tc>
      </w:tr>
      <w:tr w:rsidR="002F1DD2" w:rsidRPr="002F1DD2" w14:paraId="7A4DFEC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D64D1D" w14:textId="77777777" w:rsidR="002F1DD2" w:rsidRPr="002F1DD2" w:rsidRDefault="002F1DD2" w:rsidP="00D14783">
            <w:pPr>
              <w:pStyle w:val="AllText"/>
            </w:pPr>
            <w:r w:rsidRPr="002F1DD2">
              <w:t>Y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591C9D" w14:textId="77777777" w:rsidR="002F1DD2" w:rsidRPr="002F1DD2" w:rsidRDefault="002F1DD2" w:rsidP="00D14783">
            <w:pPr>
              <w:pStyle w:val="AllText"/>
            </w:pPr>
            <w:r w:rsidRPr="002F1DD2">
              <w:t>-0.00114884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AB8D06" w14:textId="77777777" w:rsidR="002F1DD2" w:rsidRPr="002F1DD2" w:rsidRDefault="002F1DD2" w:rsidP="00D14783">
            <w:pPr>
              <w:pStyle w:val="AllText"/>
            </w:pPr>
            <w:r w:rsidRPr="002F1DD2">
              <w:t>0.0154656 mm</w:t>
            </w:r>
          </w:p>
        </w:tc>
      </w:tr>
      <w:tr w:rsidR="002F1DD2" w:rsidRPr="002F1DD2" w14:paraId="60F4D03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D345C88" w14:textId="77777777" w:rsidR="002F1DD2" w:rsidRPr="002F1DD2" w:rsidRDefault="002F1DD2" w:rsidP="00D14783">
            <w:pPr>
              <w:pStyle w:val="AllText"/>
            </w:pPr>
            <w:r w:rsidRPr="002F1DD2">
              <w:t>Z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CE9C74" w14:textId="77777777" w:rsidR="002F1DD2" w:rsidRPr="002F1DD2" w:rsidRDefault="002F1DD2" w:rsidP="00D14783">
            <w:pPr>
              <w:pStyle w:val="AllText"/>
            </w:pPr>
            <w:r w:rsidRPr="002F1DD2">
              <w:t>-0.160998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D55002F" w14:textId="77777777" w:rsidR="002F1DD2" w:rsidRPr="002F1DD2" w:rsidRDefault="002F1DD2" w:rsidP="00D14783">
            <w:pPr>
              <w:pStyle w:val="AllText"/>
            </w:pPr>
            <w:r w:rsidRPr="002F1DD2">
              <w:t>0.018783 mm</w:t>
            </w:r>
          </w:p>
        </w:tc>
      </w:tr>
      <w:tr w:rsidR="002F1DD2" w:rsidRPr="002F1DD2" w14:paraId="2D3525E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E55A60" w14:textId="77777777" w:rsidR="002F1DD2" w:rsidRPr="002F1DD2" w:rsidRDefault="002F1DD2" w:rsidP="00D14783">
            <w:pPr>
              <w:pStyle w:val="AllText"/>
            </w:pPr>
            <w:r w:rsidRPr="002F1DD2">
              <w:t>Equivalent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C8E0C7" w14:textId="77777777" w:rsidR="002F1DD2" w:rsidRPr="002F1DD2" w:rsidRDefault="002F1DD2" w:rsidP="00D14783">
            <w:pPr>
              <w:pStyle w:val="AllText"/>
            </w:pPr>
            <w:r w:rsidRPr="002F1DD2">
              <w:t>0.00000000019701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4640C35" w14:textId="77777777" w:rsidR="002F1DD2" w:rsidRPr="002F1DD2" w:rsidRDefault="002F1DD2" w:rsidP="00D14783">
            <w:pPr>
              <w:pStyle w:val="AllText"/>
            </w:pPr>
            <w:r w:rsidRPr="002F1DD2">
              <w:t>0.0000436901 ul</w:t>
            </w:r>
          </w:p>
        </w:tc>
      </w:tr>
      <w:tr w:rsidR="002F1DD2" w:rsidRPr="002F1DD2" w14:paraId="30694B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AFB9775" w14:textId="77777777" w:rsidR="002F1DD2" w:rsidRPr="002F1DD2" w:rsidRDefault="002F1DD2" w:rsidP="00D14783">
            <w:pPr>
              <w:pStyle w:val="AllText"/>
            </w:pPr>
            <w:r w:rsidRPr="002F1DD2">
              <w:t>1st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EE5877" w14:textId="77777777" w:rsidR="002F1DD2" w:rsidRPr="002F1DD2" w:rsidRDefault="002F1DD2" w:rsidP="00D14783">
            <w:pPr>
              <w:pStyle w:val="AllText"/>
            </w:pPr>
            <w:r w:rsidRPr="002F1DD2">
              <w:t>-0.00000020260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C4BBE6" w14:textId="77777777" w:rsidR="002F1DD2" w:rsidRPr="002F1DD2" w:rsidRDefault="002F1DD2" w:rsidP="00D14783">
            <w:pPr>
              <w:pStyle w:val="AllText"/>
            </w:pPr>
            <w:r w:rsidRPr="002F1DD2">
              <w:t>0.0000369209 ul</w:t>
            </w:r>
          </w:p>
        </w:tc>
      </w:tr>
      <w:tr w:rsidR="002F1DD2" w:rsidRPr="002F1DD2" w14:paraId="776480A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79019C" w14:textId="77777777" w:rsidR="002F1DD2" w:rsidRPr="002F1DD2" w:rsidRDefault="002F1DD2" w:rsidP="00D14783">
            <w:pPr>
              <w:pStyle w:val="AllText"/>
            </w:pPr>
            <w:r w:rsidRPr="002F1DD2">
              <w:t>3rd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73FA753" w14:textId="77777777" w:rsidR="002F1DD2" w:rsidRPr="002F1DD2" w:rsidRDefault="002F1DD2" w:rsidP="00D14783">
            <w:pPr>
              <w:pStyle w:val="AllText"/>
            </w:pPr>
            <w:r w:rsidRPr="002F1DD2">
              <w:t>-0.0000454897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02D2FA" w14:textId="77777777" w:rsidR="002F1DD2" w:rsidRPr="002F1DD2" w:rsidRDefault="002F1DD2" w:rsidP="00D14783">
            <w:pPr>
              <w:pStyle w:val="AllText"/>
            </w:pPr>
            <w:r w:rsidRPr="002F1DD2">
              <w:t>0.000000775057 ul</w:t>
            </w:r>
          </w:p>
        </w:tc>
      </w:tr>
      <w:tr w:rsidR="002F1DD2" w:rsidRPr="002F1DD2" w14:paraId="07930E8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5A8A3F1" w14:textId="77777777" w:rsidR="002F1DD2" w:rsidRPr="002F1DD2" w:rsidRDefault="002F1DD2" w:rsidP="00D14783">
            <w:pPr>
              <w:pStyle w:val="AllText"/>
            </w:pPr>
            <w:r w:rsidRPr="002F1DD2">
              <w:t>Strain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63895" w14:textId="77777777" w:rsidR="002F1DD2" w:rsidRPr="002F1DD2" w:rsidRDefault="002F1DD2" w:rsidP="00D14783">
            <w:pPr>
              <w:pStyle w:val="AllText"/>
            </w:pPr>
            <w:r w:rsidRPr="002F1DD2">
              <w:t>-0.0000354651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D5726A" w14:textId="77777777" w:rsidR="002F1DD2" w:rsidRPr="002F1DD2" w:rsidRDefault="002F1DD2" w:rsidP="00D14783">
            <w:pPr>
              <w:pStyle w:val="AllText"/>
            </w:pPr>
            <w:r w:rsidRPr="002F1DD2">
              <w:t>0.0000341433 ul</w:t>
            </w:r>
          </w:p>
        </w:tc>
      </w:tr>
      <w:tr w:rsidR="002F1DD2" w:rsidRPr="002F1DD2" w14:paraId="17B8E50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A0DF21" w14:textId="77777777" w:rsidR="002F1DD2" w:rsidRPr="002F1DD2" w:rsidRDefault="002F1DD2" w:rsidP="00D14783">
            <w:pPr>
              <w:pStyle w:val="AllText"/>
            </w:pPr>
            <w:r w:rsidRPr="002F1DD2">
              <w:t>Strain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9CD486" w14:textId="77777777" w:rsidR="002F1DD2" w:rsidRPr="002F1DD2" w:rsidRDefault="002F1DD2" w:rsidP="00D14783">
            <w:pPr>
              <w:pStyle w:val="AllText"/>
            </w:pPr>
            <w:r w:rsidRPr="002F1DD2">
              <w:t>-0.0000172027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091E2DC" w14:textId="77777777" w:rsidR="002F1DD2" w:rsidRPr="002F1DD2" w:rsidRDefault="002F1DD2" w:rsidP="00D14783">
            <w:pPr>
              <w:pStyle w:val="AllText"/>
            </w:pPr>
            <w:r w:rsidRPr="002F1DD2">
              <w:t>0.0000127968 ul</w:t>
            </w:r>
          </w:p>
        </w:tc>
      </w:tr>
      <w:tr w:rsidR="002F1DD2" w:rsidRPr="002F1DD2" w14:paraId="327C86D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6B527" w14:textId="77777777" w:rsidR="002F1DD2" w:rsidRPr="002F1DD2" w:rsidRDefault="002F1DD2" w:rsidP="00D14783">
            <w:pPr>
              <w:pStyle w:val="AllText"/>
            </w:pPr>
            <w:r w:rsidRPr="002F1DD2">
              <w:t>Strain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D065D1" w14:textId="77777777" w:rsidR="002F1DD2" w:rsidRPr="002F1DD2" w:rsidRDefault="002F1DD2" w:rsidP="00D14783">
            <w:pPr>
              <w:pStyle w:val="AllText"/>
            </w:pPr>
            <w:r w:rsidRPr="002F1DD2">
              <w:t>-0.000028090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DEFC2A" w14:textId="77777777" w:rsidR="002F1DD2" w:rsidRPr="002F1DD2" w:rsidRDefault="002F1DD2" w:rsidP="00D14783">
            <w:pPr>
              <w:pStyle w:val="AllText"/>
            </w:pPr>
            <w:r w:rsidRPr="002F1DD2">
              <w:t>0.0000268876 ul</w:t>
            </w:r>
          </w:p>
        </w:tc>
      </w:tr>
      <w:tr w:rsidR="002F1DD2" w:rsidRPr="002F1DD2" w14:paraId="70AA56D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E4DA6B1" w14:textId="77777777" w:rsidR="002F1DD2" w:rsidRPr="002F1DD2" w:rsidRDefault="002F1DD2" w:rsidP="00D14783">
            <w:pPr>
              <w:pStyle w:val="AllText"/>
            </w:pPr>
            <w:r w:rsidRPr="002F1DD2">
              <w:t>Strain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00C42B" w14:textId="77777777" w:rsidR="002F1DD2" w:rsidRPr="002F1DD2" w:rsidRDefault="002F1DD2" w:rsidP="00D14783">
            <w:pPr>
              <w:pStyle w:val="AllText"/>
            </w:pPr>
            <w:r w:rsidRPr="002F1DD2">
              <w:t>-0.0000138316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7286CE" w14:textId="77777777" w:rsidR="002F1DD2" w:rsidRPr="002F1DD2" w:rsidRDefault="002F1DD2" w:rsidP="00D14783">
            <w:pPr>
              <w:pStyle w:val="AllText"/>
            </w:pPr>
            <w:r w:rsidRPr="002F1DD2">
              <w:t>0.0000134103 ul</w:t>
            </w:r>
          </w:p>
        </w:tc>
      </w:tr>
      <w:tr w:rsidR="002F1DD2" w:rsidRPr="002F1DD2" w14:paraId="0696A3F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D347CE" w14:textId="77777777" w:rsidR="002F1DD2" w:rsidRPr="002F1DD2" w:rsidRDefault="002F1DD2" w:rsidP="00D14783">
            <w:pPr>
              <w:pStyle w:val="AllText"/>
            </w:pPr>
            <w:r w:rsidRPr="002F1DD2">
              <w:t>Strain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769CDA" w14:textId="77777777" w:rsidR="002F1DD2" w:rsidRPr="002F1DD2" w:rsidRDefault="002F1DD2" w:rsidP="00D14783">
            <w:pPr>
              <w:pStyle w:val="AllText"/>
            </w:pPr>
            <w:r w:rsidRPr="002F1DD2">
              <w:t>-0.0000065627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E6C2A11" w14:textId="77777777" w:rsidR="002F1DD2" w:rsidRPr="002F1DD2" w:rsidRDefault="002F1DD2" w:rsidP="00D14783">
            <w:pPr>
              <w:pStyle w:val="AllText"/>
            </w:pPr>
            <w:r w:rsidRPr="002F1DD2">
              <w:t>0.00001764 ul</w:t>
            </w:r>
          </w:p>
        </w:tc>
      </w:tr>
      <w:tr w:rsidR="002F1DD2" w:rsidRPr="002F1DD2" w14:paraId="1B7FA80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C1D3A1B" w14:textId="77777777" w:rsidR="002F1DD2" w:rsidRPr="002F1DD2" w:rsidRDefault="002F1DD2" w:rsidP="00D14783">
            <w:pPr>
              <w:pStyle w:val="AllText"/>
            </w:pPr>
            <w:r w:rsidRPr="002F1DD2">
              <w:t>Strain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4B15EB" w14:textId="77777777" w:rsidR="002F1DD2" w:rsidRPr="002F1DD2" w:rsidRDefault="002F1DD2" w:rsidP="00D14783">
            <w:pPr>
              <w:pStyle w:val="AllText"/>
            </w:pPr>
            <w:r w:rsidRPr="002F1DD2">
              <w:t>-0.0000453819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394B8BB" w14:textId="77777777" w:rsidR="002F1DD2" w:rsidRPr="002F1DD2" w:rsidRDefault="002F1DD2" w:rsidP="00D14783">
            <w:pPr>
              <w:pStyle w:val="AllText"/>
            </w:pPr>
            <w:r w:rsidRPr="002F1DD2">
              <w:t>0.0000367485 ul</w:t>
            </w:r>
          </w:p>
        </w:tc>
      </w:tr>
      <w:tr w:rsidR="002F1DD2" w:rsidRPr="002F1DD2" w14:paraId="725955D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B5E53C3" w14:textId="77777777" w:rsidR="002F1DD2" w:rsidRPr="002F1DD2" w:rsidRDefault="002F1DD2" w:rsidP="00D14783">
            <w:pPr>
              <w:pStyle w:val="AllText"/>
            </w:pPr>
            <w:r w:rsidRPr="002F1DD2">
              <w:t>Contact Pressur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CC0284C" w14:textId="77777777" w:rsidR="002F1DD2" w:rsidRPr="002F1DD2" w:rsidRDefault="002F1DD2" w:rsidP="00D14783">
            <w:pPr>
              <w:pStyle w:val="AllText"/>
            </w:pPr>
            <w:r w:rsidRPr="002F1DD2">
              <w:t>0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6B7E3" w14:textId="77777777" w:rsidR="002F1DD2" w:rsidRPr="002F1DD2" w:rsidRDefault="002F1DD2" w:rsidP="00D14783">
            <w:pPr>
              <w:pStyle w:val="AllText"/>
            </w:pPr>
            <w:r w:rsidRPr="002F1DD2">
              <w:t>1.05001 MPa</w:t>
            </w:r>
          </w:p>
        </w:tc>
      </w:tr>
      <w:tr w:rsidR="002F1DD2" w:rsidRPr="002F1DD2" w14:paraId="5E0DE68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3F9CF4" w14:textId="77777777" w:rsidR="002F1DD2" w:rsidRPr="002F1DD2" w:rsidRDefault="002F1DD2" w:rsidP="00D14783">
            <w:pPr>
              <w:pStyle w:val="AllText"/>
            </w:pPr>
            <w:r w:rsidRPr="002F1DD2">
              <w:t>Contact Pressure 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753A25" w14:textId="77777777" w:rsidR="002F1DD2" w:rsidRPr="002F1DD2" w:rsidRDefault="002F1DD2" w:rsidP="00D14783">
            <w:pPr>
              <w:pStyle w:val="AllText"/>
            </w:pPr>
            <w:r w:rsidRPr="002F1DD2">
              <w:t>-1.01768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4480CD" w14:textId="77777777" w:rsidR="002F1DD2" w:rsidRPr="002F1DD2" w:rsidRDefault="002F1DD2" w:rsidP="00D14783">
            <w:pPr>
              <w:pStyle w:val="AllText"/>
            </w:pPr>
            <w:r w:rsidRPr="002F1DD2">
              <w:t>0.786651 MPa</w:t>
            </w:r>
          </w:p>
        </w:tc>
      </w:tr>
      <w:tr w:rsidR="002F1DD2" w:rsidRPr="002F1DD2" w14:paraId="6644228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652A442" w14:textId="77777777" w:rsidR="002F1DD2" w:rsidRPr="002F1DD2" w:rsidRDefault="002F1DD2" w:rsidP="00D14783">
            <w:pPr>
              <w:pStyle w:val="AllText"/>
            </w:pPr>
            <w:r w:rsidRPr="002F1DD2">
              <w:t>Contact Pressure 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46D8A" w14:textId="77777777" w:rsidR="002F1DD2" w:rsidRPr="002F1DD2" w:rsidRDefault="002F1DD2" w:rsidP="00D14783">
            <w:pPr>
              <w:pStyle w:val="AllText"/>
            </w:pPr>
            <w:r w:rsidRPr="002F1DD2">
              <w:t>-0.25468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B20BE" w14:textId="77777777" w:rsidR="002F1DD2" w:rsidRPr="002F1DD2" w:rsidRDefault="002F1DD2" w:rsidP="00D14783">
            <w:pPr>
              <w:pStyle w:val="AllText"/>
            </w:pPr>
            <w:r w:rsidRPr="002F1DD2">
              <w:t>0.298772 MPa</w:t>
            </w:r>
          </w:p>
        </w:tc>
      </w:tr>
      <w:tr w:rsidR="002F1DD2" w:rsidRPr="002F1DD2" w14:paraId="7187DF0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EED07C7" w14:textId="77777777" w:rsidR="002F1DD2" w:rsidRPr="002F1DD2" w:rsidRDefault="002F1DD2" w:rsidP="00D14783">
            <w:pPr>
              <w:pStyle w:val="AllText"/>
            </w:pPr>
            <w:r w:rsidRPr="002F1DD2">
              <w:lastRenderedPageBreak/>
              <w:t>Contact Pressure 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65057BA" w14:textId="77777777" w:rsidR="002F1DD2" w:rsidRPr="002F1DD2" w:rsidRDefault="002F1DD2" w:rsidP="00D14783">
            <w:pPr>
              <w:pStyle w:val="AllText"/>
            </w:pPr>
            <w:r w:rsidRPr="002F1DD2">
              <w:t>-0.151817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3424CC5" w14:textId="77777777" w:rsidR="002F1DD2" w:rsidRPr="002F1DD2" w:rsidRDefault="002F1DD2" w:rsidP="00D14783">
            <w:pPr>
              <w:pStyle w:val="AllText"/>
            </w:pPr>
            <w:r w:rsidRPr="002F1DD2">
              <w:t>0.289182 MPa</w:t>
            </w:r>
          </w:p>
        </w:tc>
      </w:tr>
    </w:tbl>
    <w:p w14:paraId="05A6F7A6" w14:textId="38B9879C" w:rsidR="002F1DD2" w:rsidRPr="0008735B" w:rsidRDefault="002F1DD2" w:rsidP="002F1DD2">
      <w:pPr>
        <w:pStyle w:val="TableHead"/>
      </w:pPr>
      <w:r w:rsidRPr="002F1DD2">
        <w:t> </w:t>
      </w:r>
      <w:bookmarkStart w:id="183" w:name="_Toc532928493"/>
      <w:r w:rsidRPr="002F1DD2">
        <w:t>Results</w:t>
      </w:r>
      <w:bookmarkEnd w:id="183"/>
    </w:p>
    <w:p w14:paraId="71775705" w14:textId="77777777" w:rsidR="002F1DD2" w:rsidRPr="002F1DD2" w:rsidRDefault="002F1DD2" w:rsidP="00D14783">
      <w:pPr>
        <w:pStyle w:val="AllText"/>
      </w:pPr>
      <w:r w:rsidRPr="002F1DD2">
        <w:t>Von Mises Stress</w:t>
      </w:r>
    </w:p>
    <w:p w14:paraId="0A52521B" w14:textId="77777777" w:rsidR="002F1DD2" w:rsidRPr="002F1DD2" w:rsidRDefault="002F1DD2" w:rsidP="00D14783">
      <w:pPr>
        <w:pStyle w:val="AllText"/>
      </w:pPr>
      <w:r w:rsidRPr="002F1DD2">
        <w:rPr>
          <w:noProof/>
          <w:lang w:eastAsia="en-US"/>
        </w:rPr>
        <w:drawing>
          <wp:inline distT="0" distB="0" distL="0" distR="0" wp14:anchorId="7AA1B2C2" wp14:editId="2853A800">
            <wp:extent cx="6098540" cy="4572000"/>
            <wp:effectExtent l="0" t="0" r="0" b="0"/>
            <wp:docPr id="95" name="Picture 95" descr="C:\Images\Content\0\Result_0_1.png">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mages\Content\0\Result_0_1.png">
                      <a:hlinkClick r:id="rId201"/>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3248FE2" w14:textId="6A2413F2" w:rsidR="002F1DD2" w:rsidRPr="002F1DD2" w:rsidRDefault="002F1DD2" w:rsidP="0008735B">
      <w:pPr>
        <w:pStyle w:val="TableHead"/>
      </w:pPr>
      <w:bookmarkStart w:id="184" w:name="_Toc532928154"/>
      <w:r w:rsidRPr="002F1DD2">
        <w:t>Von Mises Stress</w:t>
      </w:r>
      <w:bookmarkEnd w:id="184"/>
    </w:p>
    <w:p w14:paraId="7CB07BCF" w14:textId="77777777" w:rsidR="002F1DD2" w:rsidRPr="002F1DD2" w:rsidRDefault="002F1DD2" w:rsidP="00D14783">
      <w:pPr>
        <w:pStyle w:val="AllText"/>
      </w:pPr>
      <w:r w:rsidRPr="002F1DD2">
        <w:rPr>
          <w:noProof/>
          <w:lang w:eastAsia="en-US"/>
        </w:rPr>
        <w:lastRenderedPageBreak/>
        <w:drawing>
          <wp:inline distT="0" distB="0" distL="0" distR="0" wp14:anchorId="2C60D4A7" wp14:editId="19CADD8B">
            <wp:extent cx="6098540" cy="4572000"/>
            <wp:effectExtent l="0" t="0" r="0" b="0"/>
            <wp:docPr id="96" name="Picture 96" descr="C:\Images\Content\0\Result_0_1_rev.pn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mages\Content\0\Result_0_1_rev.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98AA292" w14:textId="08709575" w:rsidR="002F1DD2" w:rsidRPr="002F1DD2" w:rsidRDefault="002F1DD2" w:rsidP="0008735B">
      <w:pPr>
        <w:pStyle w:val="TableHead"/>
      </w:pPr>
      <w:bookmarkStart w:id="185" w:name="_Toc532928155"/>
      <w:r w:rsidRPr="002F1DD2">
        <w:t>Min to Max Von mises stress</w:t>
      </w:r>
      <w:bookmarkEnd w:id="185"/>
    </w:p>
    <w:p w14:paraId="768B83F1" w14:textId="77777777" w:rsidR="002F1DD2" w:rsidRPr="002F1DD2" w:rsidRDefault="002F1DD2" w:rsidP="00D14783">
      <w:pPr>
        <w:pStyle w:val="AllText"/>
      </w:pPr>
      <w:r w:rsidRPr="002F1DD2">
        <w:rPr>
          <w:noProof/>
          <w:lang w:eastAsia="en-US"/>
        </w:rPr>
        <w:lastRenderedPageBreak/>
        <w:drawing>
          <wp:inline distT="0" distB="0" distL="0" distR="0" wp14:anchorId="16A1CCEE" wp14:editId="583F791C">
            <wp:extent cx="6098540" cy="4572000"/>
            <wp:effectExtent l="0" t="0" r="0" b="0"/>
            <wp:docPr id="97" name="Picture 97" descr="C:\Images\Content\0\Result_0_6.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mages\Content\0\Result_0_6.png">
                      <a:hlinkClick r:id="rId207"/>
                    </pic:cNvPr>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51AAA3" w14:textId="5ABC7951" w:rsidR="002F1DD2" w:rsidRPr="002F1DD2" w:rsidRDefault="002F1DD2" w:rsidP="0008735B">
      <w:pPr>
        <w:pStyle w:val="TableHead"/>
      </w:pPr>
      <w:bookmarkStart w:id="186" w:name="_Toc532928156"/>
      <w:r w:rsidRPr="002F1DD2">
        <w:t>principle stress</w:t>
      </w:r>
      <w:bookmarkEnd w:id="186"/>
    </w:p>
    <w:p w14:paraId="150C133F" w14:textId="77777777" w:rsidR="002F1DD2" w:rsidRPr="002F1DD2" w:rsidRDefault="002F1DD2" w:rsidP="00D14783">
      <w:pPr>
        <w:pStyle w:val="AllText"/>
      </w:pPr>
      <w:r w:rsidRPr="002F1DD2">
        <w:rPr>
          <w:noProof/>
          <w:lang w:eastAsia="en-US"/>
        </w:rPr>
        <w:lastRenderedPageBreak/>
        <w:drawing>
          <wp:inline distT="0" distB="0" distL="0" distR="0" wp14:anchorId="16161F49" wp14:editId="69BAED83">
            <wp:extent cx="6098540" cy="4572000"/>
            <wp:effectExtent l="0" t="0" r="0" b="0"/>
            <wp:docPr id="98" name="Picture 98" descr="C:\Images\Content\0\Result_0_6_rev.png">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mages\Content\0\Result_0_6_rev.png">
                      <a:hlinkClick r:id="rId210"/>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B4B1E2C" w14:textId="75F1F771" w:rsidR="002F1DD2" w:rsidRPr="002F1DD2" w:rsidRDefault="002F1DD2" w:rsidP="0008735B">
      <w:pPr>
        <w:pStyle w:val="TableHead"/>
      </w:pPr>
      <w:bookmarkStart w:id="187" w:name="_Toc532928157"/>
      <w:r w:rsidRPr="002F1DD2">
        <w:t>Max and Min principle stress</w:t>
      </w:r>
      <w:bookmarkEnd w:id="187"/>
      <w:r w:rsidRPr="002F1DD2">
        <w:tab/>
      </w:r>
    </w:p>
    <w:p w14:paraId="5BD13FFF" w14:textId="77777777" w:rsidR="002F1DD2" w:rsidRPr="002F1DD2" w:rsidRDefault="002F1DD2" w:rsidP="00D14783">
      <w:pPr>
        <w:pStyle w:val="AllText"/>
      </w:pPr>
      <w:r w:rsidRPr="002F1DD2">
        <w:rPr>
          <w:noProof/>
          <w:lang w:eastAsia="en-US"/>
        </w:rPr>
        <w:lastRenderedPageBreak/>
        <w:drawing>
          <wp:inline distT="0" distB="0" distL="0" distR="0" wp14:anchorId="4336AB0F" wp14:editId="234D2A94">
            <wp:extent cx="5416550" cy="4060721"/>
            <wp:effectExtent l="0" t="0" r="0" b="0"/>
            <wp:docPr id="99" name="Picture 99" descr="C:\Images\Content\0\Result_0_8.png">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mages\Content\0\Result_0_8.png">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19524" cy="4062950"/>
                    </a:xfrm>
                    <a:prstGeom prst="rect">
                      <a:avLst/>
                    </a:prstGeom>
                    <a:noFill/>
                    <a:ln>
                      <a:noFill/>
                    </a:ln>
                  </pic:spPr>
                </pic:pic>
              </a:graphicData>
            </a:graphic>
          </wp:inline>
        </w:drawing>
      </w:r>
    </w:p>
    <w:p w14:paraId="0590F474" w14:textId="19BEDC4B" w:rsidR="002F1DD2" w:rsidRPr="002F1DD2" w:rsidRDefault="002F1DD2" w:rsidP="0008735B">
      <w:pPr>
        <w:pStyle w:val="TableHead"/>
      </w:pPr>
      <w:bookmarkStart w:id="188" w:name="_Toc532928158"/>
      <w:r w:rsidRPr="002F1DD2">
        <w:t>3</w:t>
      </w:r>
      <w:r w:rsidRPr="002F1DD2">
        <w:rPr>
          <w:vertAlign w:val="superscript"/>
        </w:rPr>
        <w:t>rd</w:t>
      </w:r>
      <w:r w:rsidRPr="002F1DD2">
        <w:t xml:space="preserve"> principle stress</w:t>
      </w:r>
      <w:bookmarkEnd w:id="188"/>
    </w:p>
    <w:p w14:paraId="24FEBF50" w14:textId="77777777" w:rsidR="002F1DD2" w:rsidRPr="002F1DD2" w:rsidRDefault="002F1DD2" w:rsidP="00D14783">
      <w:pPr>
        <w:pStyle w:val="AllText"/>
      </w:pPr>
      <w:r w:rsidRPr="002F1DD2">
        <w:rPr>
          <w:noProof/>
          <w:lang w:eastAsia="en-US"/>
        </w:rPr>
        <w:lastRenderedPageBreak/>
        <w:drawing>
          <wp:inline distT="0" distB="0" distL="0" distR="0" wp14:anchorId="62673838" wp14:editId="2CE4AEFC">
            <wp:extent cx="5619750" cy="4213057"/>
            <wp:effectExtent l="0" t="0" r="0" b="0"/>
            <wp:docPr id="100" name="Picture 100" descr="C:\Images\Content\0\Result_0_8_rev.png">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mages\Content\0\Result_0_8_rev.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623789" cy="4216085"/>
                    </a:xfrm>
                    <a:prstGeom prst="rect">
                      <a:avLst/>
                    </a:prstGeom>
                    <a:noFill/>
                    <a:ln>
                      <a:noFill/>
                    </a:ln>
                  </pic:spPr>
                </pic:pic>
              </a:graphicData>
            </a:graphic>
          </wp:inline>
        </w:drawing>
      </w:r>
    </w:p>
    <w:p w14:paraId="5BFE2A3D" w14:textId="1A928FEE" w:rsidR="002F1DD2" w:rsidRPr="002F1DD2" w:rsidRDefault="002F1DD2" w:rsidP="0008735B">
      <w:pPr>
        <w:pStyle w:val="TableHead"/>
      </w:pPr>
      <w:bookmarkStart w:id="189" w:name="_Toc532928159"/>
      <w:r w:rsidRPr="002F1DD2">
        <w:t>Displacement</w:t>
      </w:r>
      <w:bookmarkEnd w:id="189"/>
    </w:p>
    <w:p w14:paraId="40A75F9F" w14:textId="77777777" w:rsidR="002F1DD2" w:rsidRPr="002F1DD2" w:rsidRDefault="002F1DD2" w:rsidP="00D14783">
      <w:pPr>
        <w:pStyle w:val="AllText"/>
      </w:pPr>
      <w:r w:rsidRPr="002F1DD2">
        <w:rPr>
          <w:noProof/>
          <w:lang w:eastAsia="en-US"/>
        </w:rPr>
        <w:lastRenderedPageBreak/>
        <w:drawing>
          <wp:inline distT="0" distB="0" distL="0" distR="0" wp14:anchorId="5C19CFF0" wp14:editId="654B1495">
            <wp:extent cx="5499100" cy="4122607"/>
            <wp:effectExtent l="0" t="0" r="6350" b="0"/>
            <wp:docPr id="101" name="Picture 101" descr="C:\Images\Content\0\Result_0_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mages\Content\0\Result_0_2.png">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501340" cy="4124286"/>
                    </a:xfrm>
                    <a:prstGeom prst="rect">
                      <a:avLst/>
                    </a:prstGeom>
                    <a:noFill/>
                    <a:ln>
                      <a:noFill/>
                    </a:ln>
                  </pic:spPr>
                </pic:pic>
              </a:graphicData>
            </a:graphic>
          </wp:inline>
        </w:drawing>
      </w:r>
    </w:p>
    <w:p w14:paraId="700C1B18" w14:textId="11D00E3D" w:rsidR="002F1DD2" w:rsidRPr="002F1DD2" w:rsidRDefault="002F1DD2" w:rsidP="0008735B">
      <w:pPr>
        <w:pStyle w:val="TableHead"/>
      </w:pPr>
      <w:bookmarkStart w:id="190" w:name="_Toc532928160"/>
      <w:r w:rsidRPr="002F1DD2">
        <w:t>Max and Min Displacement</w:t>
      </w:r>
      <w:bookmarkEnd w:id="190"/>
    </w:p>
    <w:p w14:paraId="1B785ABC" w14:textId="77777777" w:rsidR="002F1DD2" w:rsidRPr="002F1DD2" w:rsidRDefault="002F1DD2" w:rsidP="00D14783">
      <w:pPr>
        <w:pStyle w:val="AllText"/>
      </w:pPr>
      <w:r w:rsidRPr="002F1DD2">
        <w:rPr>
          <w:noProof/>
          <w:lang w:eastAsia="en-US"/>
        </w:rPr>
        <w:lastRenderedPageBreak/>
        <w:drawing>
          <wp:inline distT="0" distB="0" distL="0" distR="0" wp14:anchorId="0C6195A3" wp14:editId="16B64B36">
            <wp:extent cx="5908040" cy="4429185"/>
            <wp:effectExtent l="0" t="0" r="0" b="9525"/>
            <wp:docPr id="102" name="Picture 102" descr="C:\Images\Content\0\Result_0_2_rev.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mages\Content\0\Result_0_2_rev.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09615" cy="4430366"/>
                    </a:xfrm>
                    <a:prstGeom prst="rect">
                      <a:avLst/>
                    </a:prstGeom>
                    <a:noFill/>
                    <a:ln>
                      <a:noFill/>
                    </a:ln>
                  </pic:spPr>
                </pic:pic>
              </a:graphicData>
            </a:graphic>
          </wp:inline>
        </w:drawing>
      </w:r>
    </w:p>
    <w:p w14:paraId="733DB13D" w14:textId="778198FC" w:rsidR="002F1DD2" w:rsidRPr="002F1DD2" w:rsidRDefault="002F1DD2" w:rsidP="0008735B">
      <w:pPr>
        <w:pStyle w:val="TableHead"/>
      </w:pPr>
      <w:bookmarkStart w:id="191" w:name="_Toc532928161"/>
      <w:r w:rsidRPr="002F1DD2">
        <w:t>Displacement Max point</w:t>
      </w:r>
      <w:bookmarkEnd w:id="191"/>
    </w:p>
    <w:p w14:paraId="20C57449" w14:textId="77777777" w:rsidR="002F1DD2" w:rsidRPr="002F1DD2" w:rsidRDefault="002F1DD2" w:rsidP="00D14783">
      <w:pPr>
        <w:pStyle w:val="AllText"/>
      </w:pPr>
      <w:r w:rsidRPr="002F1DD2">
        <w:rPr>
          <w:noProof/>
          <w:lang w:eastAsia="en-US"/>
        </w:rPr>
        <w:lastRenderedPageBreak/>
        <w:drawing>
          <wp:inline distT="0" distB="0" distL="0" distR="0" wp14:anchorId="6A70048C" wp14:editId="666B55F5">
            <wp:extent cx="5691971" cy="4267200"/>
            <wp:effectExtent l="0" t="0" r="4445" b="0"/>
            <wp:docPr id="103" name="Picture 103" descr="C:\Images\Content\0\Result_0_57.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mages\Content\0\Result_0_57.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693682" cy="4268483"/>
                    </a:xfrm>
                    <a:prstGeom prst="rect">
                      <a:avLst/>
                    </a:prstGeom>
                    <a:noFill/>
                    <a:ln>
                      <a:noFill/>
                    </a:ln>
                  </pic:spPr>
                </pic:pic>
              </a:graphicData>
            </a:graphic>
          </wp:inline>
        </w:drawing>
      </w:r>
    </w:p>
    <w:p w14:paraId="520AE990" w14:textId="20699DC6" w:rsidR="002F1DD2" w:rsidRDefault="002F1DD2" w:rsidP="0008735B">
      <w:pPr>
        <w:pStyle w:val="TableHead"/>
      </w:pPr>
      <w:bookmarkStart w:id="192" w:name="_Toc532928162"/>
      <w:r w:rsidRPr="002F1DD2">
        <w:t>Safety Factor</w:t>
      </w:r>
      <w:bookmarkEnd w:id="192"/>
    </w:p>
    <w:p w14:paraId="7CF7E266" w14:textId="30CC32B4" w:rsidR="00790571" w:rsidRDefault="00790571" w:rsidP="00C2354E">
      <w:pPr>
        <w:pStyle w:val="Heading2"/>
      </w:pPr>
      <w:r>
        <w:t xml:space="preserve"> </w:t>
      </w:r>
      <w:bookmarkStart w:id="193" w:name="_Toc2177760"/>
      <w:r w:rsidR="00AC2D42">
        <w:t>Implementation of Task 7- Building the P</w:t>
      </w:r>
      <w:r>
        <w:t>rototype</w:t>
      </w:r>
      <w:bookmarkEnd w:id="193"/>
    </w:p>
    <w:p w14:paraId="2A6B6890" w14:textId="36DC5FEC" w:rsidR="00473FA5" w:rsidRDefault="00AC2D42" w:rsidP="00D14783">
      <w:pPr>
        <w:pStyle w:val="AllText"/>
      </w:pPr>
      <w:r>
        <w:tab/>
        <w:t>The l</w:t>
      </w:r>
      <w:r w:rsidR="00473FA5">
        <w:t>ast task for mechanical implementation was to build the prototype. The steps a</w:t>
      </w:r>
      <w:r>
        <w:t>re as follows</w:t>
      </w:r>
      <w:r w:rsidR="00473FA5">
        <w:t>:</w:t>
      </w:r>
    </w:p>
    <w:p w14:paraId="759726F0" w14:textId="4485BEB8" w:rsidR="00473FA5" w:rsidRDefault="00473FA5" w:rsidP="00D14783">
      <w:pPr>
        <w:pStyle w:val="AllText"/>
        <w:numPr>
          <w:ilvl w:val="0"/>
          <w:numId w:val="43"/>
        </w:numPr>
      </w:pPr>
      <w:r>
        <w:t>Buying the parts:</w:t>
      </w:r>
    </w:p>
    <w:p w14:paraId="42BDC218" w14:textId="1D74C122" w:rsidR="00473FA5" w:rsidRDefault="00473FA5" w:rsidP="00D14783">
      <w:pPr>
        <w:pStyle w:val="AllText"/>
        <w:numPr>
          <w:ilvl w:val="0"/>
          <w:numId w:val="43"/>
        </w:numPr>
      </w:pPr>
      <w:r>
        <w:t>Sha</w:t>
      </w:r>
      <w:r w:rsidR="009B761F">
        <w:t>Pi</w:t>
      </w:r>
      <w:r>
        <w:t>ng the pontoons</w:t>
      </w:r>
    </w:p>
    <w:p w14:paraId="04CBE4C5" w14:textId="36367E1A" w:rsidR="00473FA5" w:rsidRDefault="00B70DBB" w:rsidP="00D14783">
      <w:pPr>
        <w:pStyle w:val="AllText"/>
        <w:numPr>
          <w:ilvl w:val="0"/>
          <w:numId w:val="43"/>
        </w:numPr>
      </w:pPr>
      <w:r>
        <w:t>Ma</w:t>
      </w:r>
      <w:r w:rsidR="00473FA5">
        <w:t>king the middle collection chamber:</w:t>
      </w:r>
    </w:p>
    <w:p w14:paraId="24ACD786" w14:textId="35AEB533" w:rsidR="00473FA5" w:rsidRPr="00473FA5" w:rsidRDefault="00473FA5" w:rsidP="00D14783">
      <w:pPr>
        <w:pStyle w:val="AllText"/>
        <w:numPr>
          <w:ilvl w:val="0"/>
          <w:numId w:val="43"/>
        </w:numPr>
      </w:pPr>
      <w:r>
        <w:t>Applying paint to make it water-proof:</w:t>
      </w:r>
    </w:p>
    <w:p w14:paraId="15D4FD4F" w14:textId="1F50142D" w:rsidR="00473FA5" w:rsidRDefault="00473FA5" w:rsidP="00D14783">
      <w:pPr>
        <w:pStyle w:val="AllText"/>
      </w:pPr>
      <w:r>
        <w:t>For this step</w:t>
      </w:r>
      <w:r w:rsidR="00AC2D42">
        <w:t>,</w:t>
      </w:r>
      <w:r>
        <w:t xml:space="preserve"> the parts ordered </w:t>
      </w:r>
      <w:r w:rsidR="00AC2D42">
        <w:t>were the</w:t>
      </w:r>
      <w:r>
        <w:t xml:space="preserve"> </w:t>
      </w:r>
      <w:r w:rsidRPr="00473FA5">
        <w:t>following</w:t>
      </w:r>
      <w:r>
        <w:t>:</w:t>
      </w:r>
    </w:p>
    <w:p w14:paraId="27067A12" w14:textId="681E90FA" w:rsidR="00473FA5" w:rsidRDefault="009B761F" w:rsidP="00D14783">
      <w:pPr>
        <w:pStyle w:val="AllText"/>
        <w:numPr>
          <w:ilvl w:val="0"/>
          <w:numId w:val="44"/>
        </w:numPr>
      </w:pPr>
      <w:r>
        <w:t>Pi</w:t>
      </w:r>
      <w:r w:rsidR="00473FA5">
        <w:t>nk foam</w:t>
      </w:r>
    </w:p>
    <w:p w14:paraId="3E85CB1F" w14:textId="77777777" w:rsidR="00473FA5" w:rsidRDefault="00473FA5" w:rsidP="00D14783">
      <w:pPr>
        <w:pStyle w:val="AllText"/>
        <w:numPr>
          <w:ilvl w:val="0"/>
          <w:numId w:val="44"/>
        </w:numPr>
      </w:pPr>
      <w:r>
        <w:t>aluminum square bars</w:t>
      </w:r>
    </w:p>
    <w:p w14:paraId="2DCE4226" w14:textId="77777777" w:rsidR="00473FA5" w:rsidRDefault="00473FA5" w:rsidP="00D14783">
      <w:pPr>
        <w:pStyle w:val="AllText"/>
        <w:numPr>
          <w:ilvl w:val="0"/>
          <w:numId w:val="44"/>
        </w:numPr>
      </w:pPr>
      <w:r>
        <w:t>aluminum L bars</w:t>
      </w:r>
    </w:p>
    <w:p w14:paraId="5CCC7622" w14:textId="77777777" w:rsidR="00473FA5" w:rsidRDefault="00473FA5" w:rsidP="00D14783">
      <w:pPr>
        <w:pStyle w:val="AllText"/>
        <w:numPr>
          <w:ilvl w:val="0"/>
          <w:numId w:val="44"/>
        </w:numPr>
      </w:pPr>
      <w:r>
        <w:t xml:space="preserve">aluminum mesh </w:t>
      </w:r>
    </w:p>
    <w:p w14:paraId="2ADCD763" w14:textId="77777777" w:rsidR="00473FA5" w:rsidRDefault="00473FA5" w:rsidP="00D14783">
      <w:pPr>
        <w:pStyle w:val="AllText"/>
        <w:numPr>
          <w:ilvl w:val="0"/>
          <w:numId w:val="44"/>
        </w:numPr>
      </w:pPr>
      <w:r>
        <w:t>spray paint</w:t>
      </w:r>
    </w:p>
    <w:p w14:paraId="753FAD0E" w14:textId="77777777" w:rsidR="00473FA5" w:rsidRDefault="00473FA5" w:rsidP="00D14783">
      <w:pPr>
        <w:pStyle w:val="AllText"/>
        <w:numPr>
          <w:ilvl w:val="0"/>
          <w:numId w:val="44"/>
        </w:numPr>
      </w:pPr>
      <w:r>
        <w:t>door hinge</w:t>
      </w:r>
    </w:p>
    <w:p w14:paraId="26DEE5DA" w14:textId="77777777" w:rsidR="00473FA5" w:rsidRDefault="00473FA5" w:rsidP="00D14783">
      <w:pPr>
        <w:pStyle w:val="AllText"/>
        <w:numPr>
          <w:ilvl w:val="0"/>
          <w:numId w:val="44"/>
        </w:numPr>
      </w:pPr>
      <w:r>
        <w:t>various nuts and bolts</w:t>
      </w:r>
    </w:p>
    <w:p w14:paraId="5024A819" w14:textId="38119D3C" w:rsidR="00473FA5" w:rsidRDefault="00473FA5" w:rsidP="00D14783">
      <w:pPr>
        <w:pStyle w:val="AllText"/>
        <w:numPr>
          <w:ilvl w:val="0"/>
          <w:numId w:val="44"/>
        </w:numPr>
      </w:pPr>
      <w:r>
        <w:t xml:space="preserve">Pvc </w:t>
      </w:r>
      <w:r w:rsidR="009B761F">
        <w:t>Pi</w:t>
      </w:r>
      <w:r>
        <w:t>pes (schedule 40)</w:t>
      </w:r>
    </w:p>
    <w:p w14:paraId="2951A0FF" w14:textId="77777777" w:rsidR="00473FA5" w:rsidRDefault="00473FA5" w:rsidP="00D14783">
      <w:pPr>
        <w:pStyle w:val="AllText"/>
        <w:numPr>
          <w:ilvl w:val="0"/>
          <w:numId w:val="44"/>
        </w:numPr>
      </w:pPr>
      <w:r>
        <w:t>PVC 90 couplings</w:t>
      </w:r>
    </w:p>
    <w:p w14:paraId="3B9A2F47" w14:textId="77777777" w:rsidR="00473FA5" w:rsidRDefault="00473FA5" w:rsidP="00473FA5">
      <w:pPr>
        <w:tabs>
          <w:tab w:val="left" w:pos="720"/>
        </w:tabs>
        <w:jc w:val="left"/>
        <w:rPr>
          <w:sz w:val="24"/>
          <w:szCs w:val="24"/>
        </w:rPr>
      </w:pPr>
    </w:p>
    <w:p w14:paraId="204E106A" w14:textId="3A3DA203" w:rsidR="00473FA5" w:rsidRDefault="00473FA5" w:rsidP="00AC2D42">
      <w:pPr>
        <w:tabs>
          <w:tab w:val="left" w:pos="720"/>
        </w:tabs>
        <w:jc w:val="left"/>
        <w:rPr>
          <w:sz w:val="24"/>
          <w:szCs w:val="24"/>
        </w:rPr>
      </w:pPr>
      <w:r>
        <w:rPr>
          <w:sz w:val="24"/>
          <w:szCs w:val="24"/>
        </w:rPr>
        <w:t>The links for each of these except th</w:t>
      </w:r>
      <w:r w:rsidR="00AC2D42">
        <w:rPr>
          <w:sz w:val="24"/>
          <w:szCs w:val="24"/>
        </w:rPr>
        <w:t>e aluminum bars are as follows</w:t>
      </w:r>
      <w:r>
        <w:rPr>
          <w:sz w:val="24"/>
          <w:szCs w:val="24"/>
        </w:rPr>
        <w:t>:</w:t>
      </w:r>
    </w:p>
    <w:p w14:paraId="66AE84DA" w14:textId="77777777" w:rsidR="00473FA5" w:rsidRDefault="00473FA5" w:rsidP="00AC2D42">
      <w:pPr>
        <w:tabs>
          <w:tab w:val="left" w:pos="720"/>
        </w:tabs>
        <w:spacing w:before="120" w:line="360" w:lineRule="auto"/>
        <w:jc w:val="left"/>
        <w:rPr>
          <w:color w:val="1155CC"/>
          <w:sz w:val="24"/>
          <w:szCs w:val="24"/>
          <w:u w:val="single"/>
        </w:rPr>
      </w:pPr>
      <w:r>
        <w:fldChar w:fldCharType="begin"/>
      </w:r>
      <w:r>
        <w:instrText xml:space="preserve"> HYPERLINK "https://www.lowes.com/pd/Krylon-High-Heat-Satin-Black-Spray-Paint-Actual-Net-Contents-12-oz/1000462633" </w:instrText>
      </w:r>
      <w:r>
        <w:fldChar w:fldCharType="separate"/>
      </w:r>
      <w:r>
        <w:rPr>
          <w:color w:val="1155CC"/>
          <w:sz w:val="24"/>
          <w:szCs w:val="24"/>
          <w:u w:val="single"/>
        </w:rPr>
        <w:t>https://www.lowes.com/pd/Krylon-High-</w:t>
      </w:r>
    </w:p>
    <w:p w14:paraId="502B8A6B" w14:textId="77777777" w:rsidR="00473FA5" w:rsidRDefault="00473FA5" w:rsidP="00AC2D42">
      <w:pPr>
        <w:tabs>
          <w:tab w:val="left" w:pos="720"/>
        </w:tabs>
        <w:spacing w:before="120" w:line="360" w:lineRule="auto"/>
        <w:jc w:val="left"/>
        <w:rPr>
          <w:color w:val="1155CC"/>
          <w:sz w:val="24"/>
          <w:szCs w:val="24"/>
          <w:u w:val="single"/>
        </w:rPr>
      </w:pPr>
      <w:r>
        <w:rPr>
          <w:color w:val="1155CC"/>
          <w:sz w:val="24"/>
          <w:szCs w:val="24"/>
          <w:u w:val="single"/>
        </w:rPr>
        <w:t>Heat-Satin-Black-Spray-Paint-Actual-Net-Contents-12-oz/1000462633</w:t>
      </w:r>
    </w:p>
    <w:p w14:paraId="316A01F0" w14:textId="77777777" w:rsidR="00473FA5" w:rsidRDefault="00473FA5" w:rsidP="00AC2D42">
      <w:pPr>
        <w:pStyle w:val="AllText"/>
      </w:pPr>
      <w:r>
        <w:fldChar w:fldCharType="end"/>
      </w:r>
      <w:r>
        <w:t>Spray paint black</w:t>
      </w:r>
    </w:p>
    <w:p w14:paraId="4AD93093" w14:textId="77777777" w:rsidR="00473FA5" w:rsidRDefault="00473FA5" w:rsidP="00D14783">
      <w:pPr>
        <w:pStyle w:val="AllText"/>
      </w:pPr>
      <w:r>
        <w:t>Price 3.88</w:t>
      </w:r>
    </w:p>
    <w:p w14:paraId="2C4840A2" w14:textId="79CD58F6" w:rsidR="00473FA5" w:rsidRDefault="00473FA5" w:rsidP="00D14783">
      <w:pPr>
        <w:pStyle w:val="AllText"/>
      </w:pPr>
      <w:r>
        <w:t>Need it to make the boat submerged parts waterproof</w:t>
      </w:r>
    </w:p>
    <w:p w14:paraId="6AE44DF5"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Krylon-Gloss-Red-Orange-Fluorescent-Spray-Paint-Actual-Net-Contents-11-oz/1000462639" </w:instrText>
      </w:r>
      <w:r>
        <w:fldChar w:fldCharType="separate"/>
      </w:r>
      <w:r>
        <w:rPr>
          <w:color w:val="1155CC"/>
          <w:sz w:val="24"/>
          <w:szCs w:val="24"/>
          <w:u w:val="single"/>
        </w:rPr>
        <w:t>https://www.lowes.com/pd/Krylon-Gloss-Red-Orange-Fluorescent-Spray-Paint-Actual-Net-Contents-11-oz/1000462639</w:t>
      </w:r>
    </w:p>
    <w:p w14:paraId="538F984E" w14:textId="77777777" w:rsidR="00473FA5" w:rsidRDefault="00473FA5" w:rsidP="00473FA5">
      <w:pPr>
        <w:tabs>
          <w:tab w:val="left" w:pos="720"/>
        </w:tabs>
        <w:spacing w:before="120" w:line="276" w:lineRule="auto"/>
        <w:jc w:val="left"/>
        <w:rPr>
          <w:color w:val="454545"/>
          <w:sz w:val="24"/>
          <w:szCs w:val="24"/>
        </w:rPr>
      </w:pPr>
      <w:r>
        <w:fldChar w:fldCharType="end"/>
      </w:r>
      <w:r>
        <w:rPr>
          <w:color w:val="454545"/>
          <w:sz w:val="24"/>
          <w:szCs w:val="24"/>
        </w:rPr>
        <w:t>Spray pain</w:t>
      </w:r>
      <w:r w:rsidRPr="00473FA5">
        <w:rPr>
          <w:rStyle w:val="AllTextChar"/>
        </w:rPr>
        <w:t>t</w:t>
      </w:r>
      <w:r>
        <w:rPr>
          <w:color w:val="454545"/>
          <w:sz w:val="24"/>
          <w:szCs w:val="24"/>
        </w:rPr>
        <w:t xml:space="preserve"> red</w:t>
      </w:r>
    </w:p>
    <w:p w14:paraId="46D2BC2E" w14:textId="77777777" w:rsidR="00473FA5" w:rsidRDefault="00473FA5" w:rsidP="00D14783">
      <w:pPr>
        <w:pStyle w:val="AllText"/>
      </w:pPr>
      <w:r>
        <w:t>Price 3.88</w:t>
      </w:r>
    </w:p>
    <w:p w14:paraId="7F3C1E41" w14:textId="55DADDF6" w:rsidR="00473FA5" w:rsidRDefault="00473FA5" w:rsidP="00D14783">
      <w:pPr>
        <w:pStyle w:val="AllText"/>
      </w:pPr>
      <w:r>
        <w:t>Need it to make the boat submerged parts waterproof</w:t>
      </w:r>
    </w:p>
    <w:p w14:paraId="4061A2EB"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homedepot.com/p/Owens-Corning-FOAMULAR-150-1-in-x-4-ft-x-8-ft-R-5-Scored-Square-Edge-Rigid-Foam-Board-Insulation-Sheathing-20WE/207179253" </w:instrText>
      </w:r>
      <w:r>
        <w:fldChar w:fldCharType="separate"/>
      </w:r>
      <w:r>
        <w:rPr>
          <w:color w:val="1155CC"/>
          <w:sz w:val="24"/>
          <w:szCs w:val="24"/>
          <w:u w:val="single"/>
        </w:rPr>
        <w:t>https://www.homedepot.com/p/Owens-Corning-FOAMULAR-150-1-in-x-4-ft-x-8-ft-R-5-Scored-Square-Edge-Rigid-Foam-Board-Insulation-Sheathing-20WE/207179253</w:t>
      </w:r>
    </w:p>
    <w:p w14:paraId="7CB3DC39" w14:textId="77777777" w:rsidR="00473FA5" w:rsidRDefault="00473FA5" w:rsidP="00D14783">
      <w:pPr>
        <w:pStyle w:val="AllText"/>
      </w:pPr>
      <w:r>
        <w:fldChar w:fldCharType="end"/>
      </w:r>
      <w:r>
        <w:t xml:space="preserve">Foam board </w:t>
      </w:r>
    </w:p>
    <w:p w14:paraId="1B146228" w14:textId="77777777" w:rsidR="00473FA5" w:rsidRPr="00473FA5" w:rsidRDefault="00473FA5" w:rsidP="00D14783">
      <w:pPr>
        <w:pStyle w:val="AllText"/>
      </w:pPr>
      <w:r w:rsidRPr="00473FA5">
        <w:t>Price 19.55</w:t>
      </w:r>
    </w:p>
    <w:p w14:paraId="78065E49" w14:textId="77777777" w:rsidR="00473FA5" w:rsidRPr="00473FA5" w:rsidRDefault="00473FA5" w:rsidP="00D14783">
      <w:pPr>
        <w:pStyle w:val="AllText"/>
      </w:pPr>
      <w:r w:rsidRPr="00473FA5">
        <w:t>Required to make pontoons</w:t>
      </w:r>
    </w:p>
    <w:p w14:paraId="7C1678DA" w14:textId="27440387" w:rsidR="00473FA5" w:rsidRPr="00473FA5" w:rsidRDefault="00473FA5" w:rsidP="00D14783">
      <w:pPr>
        <w:pStyle w:val="AllText"/>
      </w:pPr>
      <w:r w:rsidRPr="00473FA5">
        <w:t>Quantity required 1 board</w:t>
      </w:r>
    </w:p>
    <w:p w14:paraId="05274427"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amazon.com/Devcon-20445-Flow-Mix-5-Minute-Epoxy/dp/B00C3Z9TTS?th=1" </w:instrText>
      </w:r>
      <w:r>
        <w:fldChar w:fldCharType="separate"/>
      </w:r>
      <w:r>
        <w:rPr>
          <w:color w:val="1155CC"/>
          <w:sz w:val="24"/>
          <w:szCs w:val="24"/>
          <w:u w:val="single"/>
        </w:rPr>
        <w:t>https://www.amazon.com/Devcon-20445-Flow-Mix-5-Minute-Epoxy/dp/B00C3Z9TTS?th=1</w:t>
      </w:r>
    </w:p>
    <w:p w14:paraId="4E6E3082" w14:textId="77777777" w:rsidR="00473FA5" w:rsidRDefault="00473FA5" w:rsidP="00D14783">
      <w:pPr>
        <w:pStyle w:val="AllText"/>
      </w:pPr>
      <w:r>
        <w:fldChar w:fldCharType="end"/>
      </w:r>
      <w:r>
        <w:t>Epoxy</w:t>
      </w:r>
    </w:p>
    <w:p w14:paraId="7447C8BC" w14:textId="77777777" w:rsidR="00473FA5" w:rsidRDefault="00473FA5" w:rsidP="00D14783">
      <w:pPr>
        <w:pStyle w:val="AllText"/>
      </w:pPr>
      <w:r>
        <w:t>24.99 for pack of 6</w:t>
      </w:r>
    </w:p>
    <w:p w14:paraId="16D518F1" w14:textId="697D2846" w:rsidR="00473FA5" w:rsidRPr="00AC2D42" w:rsidRDefault="00473FA5" w:rsidP="00AC2D42">
      <w:pPr>
        <w:pStyle w:val="AllText"/>
      </w:pPr>
      <w:r>
        <w:t>Required to make the system more rigid</w:t>
      </w:r>
    </w:p>
    <w:p w14:paraId="082A96BE" w14:textId="5931A518"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 </w:instrText>
      </w:r>
      <w:r>
        <w:fldChar w:fldCharType="separate"/>
      </w:r>
      <w:r>
        <w:rPr>
          <w:color w:val="1155CC"/>
          <w:sz w:val="24"/>
          <w:szCs w:val="24"/>
          <w:u w:val="single"/>
        </w:rPr>
        <w:t>https://m.lowes.com/pd/Blue-Hawk-Actual-10-ft-x-2-ft-Rolled-wire-Galvanized-Welded-Wire-Garden-Hardware-Cloth-Rolled-Fencing/4780937?cm_mmc=SCE_PLA-_-LumberAndBuildingMaterials-_-WireFence-_-4780937:Blue_Hawk&amp;CAWELAID=&amp;k</w:t>
      </w:r>
      <w:r w:rsidR="009B761F">
        <w:rPr>
          <w:color w:val="1155CC"/>
          <w:sz w:val="24"/>
          <w:szCs w:val="24"/>
          <w:u w:val="single"/>
        </w:rPr>
        <w:t>Pi</w:t>
      </w:r>
      <w:r>
        <w:rPr>
          <w:color w:val="1155CC"/>
          <w:sz w:val="24"/>
          <w:szCs w:val="24"/>
          <w:u w:val="single"/>
        </w:rPr>
        <w:t>d=4780937&amp;CAGPSPN=pla&amp;store_code=1538&amp;k_clickID=go_625667893_34613739070_111132546670_pla-258795389990_m_9059726&amp;gclid=EAIaIQobChMI4vHx5s-M4AIVUV8NCh2eyQgMEAQYASABEgK0J_D_BwE</w:t>
      </w:r>
    </w:p>
    <w:p w14:paraId="5BAC3C82" w14:textId="017F07CF" w:rsidR="00473FA5" w:rsidRPr="00AC2D42" w:rsidRDefault="00473FA5" w:rsidP="00AC2D42">
      <w:pPr>
        <w:tabs>
          <w:tab w:val="left" w:pos="720"/>
        </w:tabs>
        <w:spacing w:before="120" w:line="276" w:lineRule="auto"/>
        <w:jc w:val="left"/>
        <w:rPr>
          <w:color w:val="454545"/>
          <w:sz w:val="24"/>
          <w:szCs w:val="24"/>
        </w:rPr>
      </w:pPr>
      <w:r>
        <w:fldChar w:fldCharType="end"/>
      </w:r>
      <w:r>
        <w:t>Aluminum mesh sheet</w:t>
      </w:r>
    </w:p>
    <w:p w14:paraId="799A3405" w14:textId="77777777" w:rsidR="00473FA5" w:rsidRDefault="00473FA5" w:rsidP="00D14783">
      <w:pPr>
        <w:pStyle w:val="AllText"/>
      </w:pPr>
      <w:r>
        <w:t>12.98</w:t>
      </w:r>
    </w:p>
    <w:p w14:paraId="285266D3" w14:textId="7F99C8E5" w:rsidR="00473FA5" w:rsidRPr="00473FA5" w:rsidRDefault="00473FA5" w:rsidP="00D14783">
      <w:pPr>
        <w:pStyle w:val="AllText"/>
      </w:pPr>
      <w:r>
        <w:t>Required to make the middle assembly</w:t>
      </w:r>
    </w:p>
    <w:p w14:paraId="7C3F7D59"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Gatehouse-4-in-Oil-Rubbed-Bronze-5-8-in-Radius-Mortise-Door-Hinge/4772783" </w:instrText>
      </w:r>
      <w:r>
        <w:fldChar w:fldCharType="separate"/>
      </w:r>
      <w:r>
        <w:rPr>
          <w:color w:val="1155CC"/>
          <w:sz w:val="24"/>
          <w:szCs w:val="24"/>
          <w:u w:val="single"/>
        </w:rPr>
        <w:t>https://www.lowes.com/pd/Gatehouse-4-in-Oil-Rubbed-Bronze-5-8-in-Radius-Mortise-Door-Hinge/4772783</w:t>
      </w:r>
    </w:p>
    <w:p w14:paraId="2AB8B13A" w14:textId="77777777" w:rsidR="00473FA5" w:rsidRDefault="00473FA5" w:rsidP="00D14783">
      <w:pPr>
        <w:pStyle w:val="AllText"/>
      </w:pPr>
      <w:r>
        <w:fldChar w:fldCharType="end"/>
      </w:r>
      <w:r>
        <w:t>Door hinges</w:t>
      </w:r>
    </w:p>
    <w:p w14:paraId="0A73B525" w14:textId="77777777" w:rsidR="00473FA5" w:rsidRDefault="00473FA5" w:rsidP="00D14783">
      <w:pPr>
        <w:pStyle w:val="AllText"/>
      </w:pPr>
      <w:r>
        <w:t>Price for two 6.96</w:t>
      </w:r>
    </w:p>
    <w:p w14:paraId="71D81D11" w14:textId="49BCFF03" w:rsidR="00473FA5" w:rsidRPr="00473FA5" w:rsidRDefault="00473FA5" w:rsidP="00D14783">
      <w:pPr>
        <w:pStyle w:val="AllText"/>
      </w:pPr>
      <w:r>
        <w:t>Required to make rudders</w:t>
      </w:r>
    </w:p>
    <w:p w14:paraId="0ADFF7B6" w14:textId="2BA7ED0D" w:rsidR="00473FA5" w:rsidRDefault="00473FA5" w:rsidP="00473FA5">
      <w:pPr>
        <w:tabs>
          <w:tab w:val="left" w:pos="720"/>
        </w:tabs>
        <w:spacing w:before="120" w:line="276" w:lineRule="auto"/>
        <w:jc w:val="left"/>
        <w:rPr>
          <w:color w:val="1155CC"/>
          <w:sz w:val="24"/>
          <w:szCs w:val="24"/>
          <w:u w:val="single"/>
        </w:rPr>
      </w:pPr>
      <w:r>
        <w:lastRenderedPageBreak/>
        <w:fldChar w:fldCharType="begin"/>
      </w:r>
      <w:r>
        <w:instrText xml:space="preserve"> HYPERLINK "https://www.lowes.com/pd/Hillman-200-Piece-Steel-Zinc-Plated-Combo-Fastener-Kit-Case-Included/3024351" </w:instrText>
      </w:r>
      <w:r>
        <w:fldChar w:fldCharType="separate"/>
      </w:r>
      <w:r>
        <w:rPr>
          <w:color w:val="1155CC"/>
          <w:sz w:val="24"/>
          <w:szCs w:val="24"/>
          <w:u w:val="single"/>
        </w:rPr>
        <w:t>https://www.lowes.com/pd/Hillman-200-</w:t>
      </w:r>
      <w:r w:rsidR="009B761F">
        <w:rPr>
          <w:color w:val="1155CC"/>
          <w:sz w:val="24"/>
          <w:szCs w:val="24"/>
          <w:u w:val="single"/>
        </w:rPr>
        <w:t>Pi</w:t>
      </w:r>
      <w:r>
        <w:rPr>
          <w:color w:val="1155CC"/>
          <w:sz w:val="24"/>
          <w:szCs w:val="24"/>
          <w:u w:val="single"/>
        </w:rPr>
        <w:t>ece-Steel-Zinc-Plated-Combo-Fastener-Kit-Case-Included/3024351</w:t>
      </w:r>
    </w:p>
    <w:p w14:paraId="4D2EAF33" w14:textId="77777777" w:rsidR="00473FA5" w:rsidRDefault="00473FA5" w:rsidP="00D14783">
      <w:pPr>
        <w:pStyle w:val="AllText"/>
      </w:pPr>
      <w:r>
        <w:fldChar w:fldCharType="end"/>
      </w:r>
      <w:r>
        <w:t xml:space="preserve">Various size nuts and bolts </w:t>
      </w:r>
    </w:p>
    <w:p w14:paraId="13040635" w14:textId="77777777" w:rsidR="00473FA5" w:rsidRDefault="00473FA5" w:rsidP="00D14783">
      <w:pPr>
        <w:pStyle w:val="AllText"/>
      </w:pPr>
      <w:r>
        <w:t>Price 4.10</w:t>
      </w:r>
    </w:p>
    <w:p w14:paraId="60FEF3F8" w14:textId="728FFFD0" w:rsidR="00473FA5" w:rsidRPr="00473FA5" w:rsidRDefault="00473FA5" w:rsidP="00D14783">
      <w:pPr>
        <w:pStyle w:val="AllText"/>
      </w:pPr>
      <w:r>
        <w:t xml:space="preserve">Required to fasten the system </w:t>
      </w:r>
    </w:p>
    <w:p w14:paraId="7D401FF7" w14:textId="1955B3B8" w:rsidR="00473FA5" w:rsidRPr="00473FA5" w:rsidRDefault="00473FA5" w:rsidP="00D14783">
      <w:pPr>
        <w:pStyle w:val="AllText"/>
      </w:pPr>
      <w:r>
        <w:t>Pvc couplings most of which are either a dollar or under a dollar and we will require at least 24, this is something that we cannot order and we will need to purchase from a local hardware store but the cost can be up to 20-25$</w:t>
      </w:r>
    </w:p>
    <w:p w14:paraId="2017436A" w14:textId="77777777" w:rsidR="00473FA5" w:rsidRDefault="00473FA5" w:rsidP="00D14783">
      <w:pPr>
        <w:pStyle w:val="AllText"/>
      </w:pPr>
      <w:r>
        <w:t>Based on all the building materials given above the total price comes up to 117.34$</w:t>
      </w:r>
    </w:p>
    <w:p w14:paraId="3781F693" w14:textId="77777777" w:rsidR="00473FA5" w:rsidRDefault="00473FA5" w:rsidP="00473FA5">
      <w:pPr>
        <w:tabs>
          <w:tab w:val="left" w:pos="720"/>
        </w:tabs>
        <w:jc w:val="left"/>
        <w:rPr>
          <w:sz w:val="24"/>
          <w:szCs w:val="24"/>
        </w:rPr>
      </w:pPr>
    </w:p>
    <w:p w14:paraId="0FDD40AB" w14:textId="77777777" w:rsidR="00473FA5" w:rsidRDefault="00473FA5" w:rsidP="00D14783">
      <w:pPr>
        <w:pStyle w:val="AllText"/>
      </w:pPr>
      <w:r>
        <w:t>Assembly:</w:t>
      </w:r>
    </w:p>
    <w:p w14:paraId="36069CBD" w14:textId="77777777" w:rsidR="00473FA5" w:rsidRDefault="00473FA5" w:rsidP="00473FA5">
      <w:pPr>
        <w:tabs>
          <w:tab w:val="left" w:pos="720"/>
        </w:tabs>
        <w:jc w:val="left"/>
        <w:rPr>
          <w:sz w:val="24"/>
          <w:szCs w:val="24"/>
        </w:rPr>
      </w:pPr>
      <w:r>
        <w:rPr>
          <w:noProof/>
          <w:sz w:val="24"/>
          <w:szCs w:val="24"/>
          <w:lang w:eastAsia="en-US"/>
        </w:rPr>
        <w:lastRenderedPageBreak/>
        <w:drawing>
          <wp:inline distT="114300" distB="114300" distL="114300" distR="114300" wp14:anchorId="51455277" wp14:editId="6B79832F">
            <wp:extent cx="5943600" cy="7924800"/>
            <wp:effectExtent l="0" t="0" r="0" b="0"/>
            <wp:docPr id="77" name="image159.jpg"/>
            <wp:cNvGraphicFramePr/>
            <a:graphic xmlns:a="http://schemas.openxmlformats.org/drawingml/2006/main">
              <a:graphicData uri="http://schemas.openxmlformats.org/drawingml/2006/picture">
                <pic:pic xmlns:pic="http://schemas.openxmlformats.org/drawingml/2006/picture">
                  <pic:nvPicPr>
                    <pic:cNvPr id="0" name="image159.jpg"/>
                    <pic:cNvPicPr preferRelativeResize="0"/>
                  </pic:nvPicPr>
                  <pic:blipFill>
                    <a:blip r:embed="rId227"/>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2FAA87C1" wp14:editId="3C26BD52">
            <wp:extent cx="5943600" cy="7924800"/>
            <wp:effectExtent l="0" t="0" r="0" b="0"/>
            <wp:docPr id="109" name="image157.jpg"/>
            <wp:cNvGraphicFramePr/>
            <a:graphic xmlns:a="http://schemas.openxmlformats.org/drawingml/2006/main">
              <a:graphicData uri="http://schemas.openxmlformats.org/drawingml/2006/picture">
                <pic:pic xmlns:pic="http://schemas.openxmlformats.org/drawingml/2006/picture">
                  <pic:nvPicPr>
                    <pic:cNvPr id="0" name="image157.jpg"/>
                    <pic:cNvPicPr preferRelativeResize="0"/>
                  </pic:nvPicPr>
                  <pic:blipFill>
                    <a:blip r:embed="rId228"/>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3539D432" wp14:editId="068E611A">
            <wp:extent cx="5943600" cy="7924800"/>
            <wp:effectExtent l="0" t="0" r="0" b="0"/>
            <wp:docPr id="110" name="image158.jpg"/>
            <wp:cNvGraphicFramePr/>
            <a:graphic xmlns:a="http://schemas.openxmlformats.org/drawingml/2006/main">
              <a:graphicData uri="http://schemas.openxmlformats.org/drawingml/2006/picture">
                <pic:pic xmlns:pic="http://schemas.openxmlformats.org/drawingml/2006/picture">
                  <pic:nvPicPr>
                    <pic:cNvPr id="0" name="image158.jpg"/>
                    <pic:cNvPicPr preferRelativeResize="0"/>
                  </pic:nvPicPr>
                  <pic:blipFill>
                    <a:blip r:embed="rId229"/>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1F2FDB3E" wp14:editId="09FAA73A">
            <wp:extent cx="5943600" cy="7924800"/>
            <wp:effectExtent l="0" t="0" r="0" b="0"/>
            <wp:docPr id="130" name="image160.jpg"/>
            <wp:cNvGraphicFramePr/>
            <a:graphic xmlns:a="http://schemas.openxmlformats.org/drawingml/2006/main">
              <a:graphicData uri="http://schemas.openxmlformats.org/drawingml/2006/picture">
                <pic:pic xmlns:pic="http://schemas.openxmlformats.org/drawingml/2006/picture">
                  <pic:nvPicPr>
                    <pic:cNvPr id="0" name="image160.jpg"/>
                    <pic:cNvPicPr preferRelativeResize="0"/>
                  </pic:nvPicPr>
                  <pic:blipFill>
                    <a:blip r:embed="rId230"/>
                    <a:srcRect/>
                    <a:stretch>
                      <a:fillRect/>
                    </a:stretch>
                  </pic:blipFill>
                  <pic:spPr>
                    <a:xfrm>
                      <a:off x="0" y="0"/>
                      <a:ext cx="5943600" cy="7924800"/>
                    </a:xfrm>
                    <a:prstGeom prst="rect">
                      <a:avLst/>
                    </a:prstGeom>
                    <a:ln/>
                  </pic:spPr>
                </pic:pic>
              </a:graphicData>
            </a:graphic>
          </wp:inline>
        </w:drawing>
      </w:r>
    </w:p>
    <w:p w14:paraId="3B6D742D" w14:textId="7627DB55" w:rsidR="00473FA5" w:rsidRDefault="00AC2D42" w:rsidP="00D75D0E">
      <w:pPr>
        <w:pStyle w:val="figurecaption1"/>
      </w:pPr>
      <w:r w:rsidRPr="00AC2D42">
        <w:lastRenderedPageBreak/>
        <w:t>Fig 62. Diagrams of the V</w:t>
      </w:r>
      <w:r w:rsidR="00473FA5" w:rsidRPr="00AC2D42">
        <w:t>essel</w:t>
      </w:r>
    </w:p>
    <w:p w14:paraId="62EEB540" w14:textId="4700E57F" w:rsidR="00A62960" w:rsidRDefault="00AC2D42" w:rsidP="00A62960">
      <w:pPr>
        <w:tabs>
          <w:tab w:val="left" w:pos="720"/>
        </w:tabs>
        <w:contextualSpacing/>
        <w:jc w:val="left"/>
        <w:rPr>
          <w:sz w:val="24"/>
          <w:szCs w:val="24"/>
        </w:rPr>
      </w:pPr>
      <w:r>
        <w:rPr>
          <w:sz w:val="24"/>
          <w:szCs w:val="24"/>
        </w:rPr>
        <w:tab/>
      </w:r>
      <w:r w:rsidR="00473FA5">
        <w:rPr>
          <w:sz w:val="24"/>
          <w:szCs w:val="24"/>
        </w:rPr>
        <w:t xml:space="preserve">As seen in the images above, the middle collection chamber is painted black and it is enclosed by using aluminum mesh. There is also PVC couplings and </w:t>
      </w:r>
      <w:r w:rsidR="009B761F">
        <w:rPr>
          <w:sz w:val="24"/>
          <w:szCs w:val="24"/>
        </w:rPr>
        <w:t>Pi</w:t>
      </w:r>
      <w:r w:rsidR="00473FA5">
        <w:rPr>
          <w:sz w:val="24"/>
          <w:szCs w:val="24"/>
        </w:rPr>
        <w:t>pes that can be seen which connect the m</w:t>
      </w:r>
      <w:r>
        <w:rPr>
          <w:sz w:val="24"/>
          <w:szCs w:val="24"/>
        </w:rPr>
        <w:t>iddle frame with the pontoons (c</w:t>
      </w:r>
      <w:r w:rsidR="00473FA5">
        <w:rPr>
          <w:sz w:val="24"/>
          <w:szCs w:val="24"/>
        </w:rPr>
        <w:t xml:space="preserve">olored red). Most of </w:t>
      </w:r>
      <w:r>
        <w:rPr>
          <w:sz w:val="24"/>
          <w:szCs w:val="24"/>
        </w:rPr>
        <w:t>the time was spent in sha</w:t>
      </w:r>
      <w:r w:rsidR="009B761F">
        <w:rPr>
          <w:sz w:val="24"/>
          <w:szCs w:val="24"/>
        </w:rPr>
        <w:t>Pi</w:t>
      </w:r>
      <w:r>
        <w:rPr>
          <w:sz w:val="24"/>
          <w:szCs w:val="24"/>
        </w:rPr>
        <w:t>ng t</w:t>
      </w:r>
      <w:r w:rsidR="00473FA5">
        <w:rPr>
          <w:sz w:val="24"/>
          <w:szCs w:val="24"/>
        </w:rPr>
        <w:t>h</w:t>
      </w:r>
      <w:r>
        <w:rPr>
          <w:sz w:val="24"/>
          <w:szCs w:val="24"/>
        </w:rPr>
        <w:t>e</w:t>
      </w:r>
      <w:r w:rsidR="00473FA5">
        <w:rPr>
          <w:sz w:val="24"/>
          <w:szCs w:val="24"/>
        </w:rPr>
        <w:t xml:space="preserve"> pontoons</w:t>
      </w:r>
      <w:r>
        <w:rPr>
          <w:sz w:val="24"/>
          <w:szCs w:val="24"/>
        </w:rPr>
        <w:t xml:space="preserve">, </w:t>
      </w:r>
      <w:r w:rsidR="00473FA5">
        <w:rPr>
          <w:sz w:val="24"/>
          <w:szCs w:val="24"/>
        </w:rPr>
        <w:t xml:space="preserve">which </w:t>
      </w:r>
      <w:r>
        <w:rPr>
          <w:sz w:val="24"/>
          <w:szCs w:val="24"/>
        </w:rPr>
        <w:t xml:space="preserve">is made of </w:t>
      </w:r>
      <w:r w:rsidR="009B761F">
        <w:rPr>
          <w:sz w:val="24"/>
          <w:szCs w:val="24"/>
        </w:rPr>
        <w:t>Pi</w:t>
      </w:r>
      <w:r>
        <w:rPr>
          <w:sz w:val="24"/>
          <w:szCs w:val="24"/>
        </w:rPr>
        <w:t xml:space="preserve">nk foam. To make the vessel more secure, </w:t>
      </w:r>
      <w:r w:rsidR="00473FA5">
        <w:rPr>
          <w:sz w:val="24"/>
          <w:szCs w:val="24"/>
        </w:rPr>
        <w:t xml:space="preserve">wooden plank </w:t>
      </w:r>
      <w:r w:rsidR="009B761F">
        <w:rPr>
          <w:sz w:val="24"/>
          <w:szCs w:val="24"/>
        </w:rPr>
        <w:t>Pi</w:t>
      </w:r>
      <w:r w:rsidR="00473FA5">
        <w:rPr>
          <w:sz w:val="24"/>
          <w:szCs w:val="24"/>
        </w:rPr>
        <w:t>eces</w:t>
      </w:r>
      <w:r>
        <w:rPr>
          <w:sz w:val="24"/>
          <w:szCs w:val="24"/>
        </w:rPr>
        <w:t xml:space="preserve"> were utilized</w:t>
      </w:r>
      <w:r w:rsidR="00473FA5">
        <w:rPr>
          <w:sz w:val="24"/>
          <w:szCs w:val="24"/>
        </w:rPr>
        <w:t xml:space="preserve"> to further secure the </w:t>
      </w:r>
      <w:r>
        <w:rPr>
          <w:sz w:val="24"/>
          <w:szCs w:val="24"/>
        </w:rPr>
        <w:t>PV</w:t>
      </w:r>
      <w:r w:rsidR="00473FA5">
        <w:rPr>
          <w:sz w:val="24"/>
          <w:szCs w:val="24"/>
        </w:rPr>
        <w:t xml:space="preserve"> </w:t>
      </w:r>
      <w:r w:rsidR="009B761F">
        <w:rPr>
          <w:sz w:val="24"/>
          <w:szCs w:val="24"/>
        </w:rPr>
        <w:t>Pi</w:t>
      </w:r>
      <w:r w:rsidR="00473FA5">
        <w:rPr>
          <w:sz w:val="24"/>
          <w:szCs w:val="24"/>
        </w:rPr>
        <w:t>pes to the pontoons.</w:t>
      </w:r>
    </w:p>
    <w:p w14:paraId="6A760933" w14:textId="77777777" w:rsidR="00A62960" w:rsidRPr="00AC2D42" w:rsidRDefault="00A62960" w:rsidP="00A62960">
      <w:pPr>
        <w:tabs>
          <w:tab w:val="left" w:pos="720"/>
        </w:tabs>
        <w:contextualSpacing/>
        <w:jc w:val="left"/>
        <w:rPr>
          <w:sz w:val="24"/>
          <w:szCs w:val="24"/>
        </w:rPr>
      </w:pPr>
    </w:p>
    <w:p w14:paraId="07AF1960" w14:textId="77777777" w:rsidR="002F1DD2" w:rsidRPr="002F1DD2" w:rsidRDefault="002F1DD2" w:rsidP="00A62960">
      <w:pPr>
        <w:pStyle w:val="AllText"/>
        <w:spacing w:line="360" w:lineRule="auto"/>
      </w:pPr>
      <w:r w:rsidRPr="002F1DD2">
        <w:t>Power Calculation:</w:t>
      </w:r>
    </w:p>
    <w:p w14:paraId="636D261B" w14:textId="6AFDF13E" w:rsidR="002F1DD2" w:rsidRPr="002F1DD2" w:rsidRDefault="00A62960" w:rsidP="00D14783">
      <w:pPr>
        <w:pStyle w:val="AllText"/>
      </w:pPr>
      <w:r>
        <w:tab/>
      </w:r>
      <w:r w:rsidR="002F1DD2" w:rsidRPr="002F1DD2">
        <w:t>The power calculation is required in order to determine the motor and propeller for this vessel to achieve the velocity at the acceleration according to design requirements. For this calculation, the process is as follows:</w:t>
      </w:r>
    </w:p>
    <w:p w14:paraId="6D5BB66B" w14:textId="77777777" w:rsidR="002F1DD2" w:rsidRPr="002F1DD2" w:rsidRDefault="002F1DD2" w:rsidP="00D14783">
      <w:pPr>
        <w:pStyle w:val="AllText"/>
      </w:pPr>
      <w:r w:rsidRPr="002F1DD2">
        <w:t>1: Calculate acceleration first</w:t>
      </w:r>
    </w:p>
    <w:p w14:paraId="72721430" w14:textId="77777777" w:rsidR="002F1DD2" w:rsidRPr="002F1DD2" w:rsidRDefault="002F1DD2" w:rsidP="00D14783">
      <w:pPr>
        <w:pStyle w:val="AllText"/>
      </w:pPr>
      <w:r w:rsidRPr="002F1DD2">
        <w:t>2: Calculate thrust force required.</w:t>
      </w:r>
    </w:p>
    <w:p w14:paraId="1D7D763E" w14:textId="77777777" w:rsidR="002F1DD2" w:rsidRPr="002F1DD2" w:rsidRDefault="002F1DD2" w:rsidP="00D14783">
      <w:pPr>
        <w:pStyle w:val="AllText"/>
      </w:pPr>
      <w:r w:rsidRPr="002F1DD2">
        <w:t xml:space="preserve">3: Calculate power based on thrust force. </w:t>
      </w:r>
    </w:p>
    <w:p w14:paraId="712DE54A" w14:textId="77777777" w:rsidR="002F1DD2" w:rsidRPr="002F1DD2" w:rsidRDefault="002F1DD2" w:rsidP="00D14783">
      <w:pPr>
        <w:pStyle w:val="AllText"/>
      </w:pPr>
      <w:r w:rsidRPr="002F1DD2">
        <w:t>4: Choose a propeller and calculate the RPM required based on speed and the radius of the prop.</w:t>
      </w:r>
    </w:p>
    <w:p w14:paraId="1C5D9378" w14:textId="4D4BCD42" w:rsidR="002F1DD2" w:rsidRDefault="002F1DD2" w:rsidP="00D14783">
      <w:pPr>
        <w:pStyle w:val="AllText"/>
      </w:pPr>
      <w:r w:rsidRPr="002F1DD2">
        <w:t xml:space="preserve">4: Use the RPM and Power to find a motor. </w:t>
      </w:r>
    </w:p>
    <w:p w14:paraId="018E495C" w14:textId="77777777" w:rsidR="0008735B" w:rsidRPr="0008735B" w:rsidRDefault="0008735B" w:rsidP="00D14783">
      <w:pPr>
        <w:pStyle w:val="ApH3"/>
      </w:pPr>
      <w:bookmarkStart w:id="194" w:name="_Toc2177761"/>
      <w:r w:rsidRPr="0008735B">
        <w:t>Results:</w:t>
      </w:r>
      <w:bookmarkEnd w:id="194"/>
    </w:p>
    <w:p w14:paraId="00D5C224" w14:textId="4CF4E250" w:rsidR="0008735B" w:rsidRPr="0008735B" w:rsidRDefault="00A62960" w:rsidP="00A62960">
      <w:pPr>
        <w:pStyle w:val="AllText"/>
      </w:pPr>
      <w:r>
        <w:tab/>
      </w:r>
      <w:r w:rsidR="0008735B" w:rsidRPr="0008735B">
        <w:t>Based on the thrust force required, the vessel was determined to require 80W power in order to successfully overcome drag force.</w:t>
      </w:r>
      <w:r>
        <w:t xml:space="preserve"> </w:t>
      </w:r>
      <w:r w:rsidR="0008735B" w:rsidRPr="0008735B">
        <w:t xml:space="preserve">Based on this information, </w:t>
      </w:r>
      <w:r>
        <w:t xml:space="preserve">the motor necessity could be determined and power analysis could be completed. </w:t>
      </w:r>
    </w:p>
    <w:p w14:paraId="2385825F" w14:textId="575C5992" w:rsidR="0008735B" w:rsidRPr="0008735B" w:rsidRDefault="0008735B" w:rsidP="00C2354E">
      <w:pPr>
        <w:pStyle w:val="Heading2"/>
      </w:pPr>
      <w:bookmarkStart w:id="195" w:name="_Toc532928061"/>
      <w:bookmarkStart w:id="196" w:name="_Toc2177762"/>
      <w:r w:rsidRPr="0008735B">
        <w:t>Implementation of Task 8:</w:t>
      </w:r>
      <w:bookmarkEnd w:id="195"/>
      <w:bookmarkEnd w:id="196"/>
    </w:p>
    <w:p w14:paraId="53E73F31" w14:textId="758D0B81" w:rsidR="0008735B" w:rsidRPr="0008735B" w:rsidRDefault="00790571" w:rsidP="00D14783">
      <w:pPr>
        <w:pStyle w:val="Heading3"/>
      </w:pPr>
      <w:bookmarkStart w:id="197" w:name="_Toc2177763"/>
      <w:r>
        <w:t>Implementation of Subtask 1-</w:t>
      </w:r>
      <w:r w:rsidR="00A62960">
        <w:t>Setting up the Image R</w:t>
      </w:r>
      <w:r w:rsidR="0008735B" w:rsidRPr="0008735B">
        <w:t>ecognition A</w:t>
      </w:r>
      <w:r w:rsidR="009B761F">
        <w:t>PI</w:t>
      </w:r>
      <w:bookmarkEnd w:id="197"/>
    </w:p>
    <w:p w14:paraId="6970277B" w14:textId="77777777" w:rsidR="0008735B" w:rsidRPr="0008735B" w:rsidRDefault="0008735B" w:rsidP="00D14783">
      <w:pPr>
        <w:pStyle w:val="AllText"/>
      </w:pPr>
      <w:r w:rsidRPr="0008735B">
        <w:t xml:space="preserve"> HARDWARE</w:t>
      </w:r>
    </w:p>
    <w:p w14:paraId="0EA798C4" w14:textId="4BBEA54A" w:rsidR="0008735B" w:rsidRPr="0008735B" w:rsidRDefault="0008735B" w:rsidP="00D14783">
      <w:pPr>
        <w:pStyle w:val="AllText"/>
      </w:pPr>
      <w:r w:rsidRPr="0008735B">
        <w:tab/>
        <w:t xml:space="preserve">Before </w:t>
      </w:r>
      <w:r w:rsidR="00A62960">
        <w:t>utilizing</w:t>
      </w:r>
      <w:r w:rsidRPr="0008735B">
        <w:t xml:space="preserve"> an image recognition system, </w:t>
      </w:r>
      <w:r w:rsidR="00A62960">
        <w:t>a platform must first be determined</w:t>
      </w:r>
      <w:r w:rsidRPr="0008735B">
        <w:t xml:space="preserve">. Image recognition can be implemented on various operating systems and devices but due to the mobility of the boat </w:t>
      </w:r>
      <w:r w:rsidR="00A62960">
        <w:t xml:space="preserve">and flexibility, the </w:t>
      </w:r>
      <w:r w:rsidR="009B761F">
        <w:t>Raspberry</w:t>
      </w:r>
      <w:r w:rsidR="00A62960">
        <w:t xml:space="preserve"> </w:t>
      </w:r>
      <w:r w:rsidR="009B761F">
        <w:t>Pi</w:t>
      </w:r>
      <w:r w:rsidRPr="0008735B">
        <w:t>3 was determined to be the best option to meet the vessel’s needs. The model will be trained on a Windows operating system desktop computer, but the recognition will be implemented on the fi</w:t>
      </w:r>
      <w:r w:rsidR="00A62960">
        <w:t xml:space="preserve">eld with a </w:t>
      </w:r>
      <w:r w:rsidR="009B761F">
        <w:t>Raspberry</w:t>
      </w:r>
      <w:r w:rsidR="00A62960">
        <w:t xml:space="preserve"> </w:t>
      </w:r>
      <w:r w:rsidR="009B761F">
        <w:t>Pi</w:t>
      </w:r>
      <w:r w:rsidRPr="0008735B">
        <w:t>3. Below are the list of deceives required:</w:t>
      </w:r>
    </w:p>
    <w:p w14:paraId="4E9C4D13" w14:textId="53013321" w:rsidR="0008735B" w:rsidRPr="0008735B" w:rsidRDefault="009B761F" w:rsidP="00D14783">
      <w:pPr>
        <w:pStyle w:val="AllText"/>
        <w:numPr>
          <w:ilvl w:val="0"/>
          <w:numId w:val="34"/>
        </w:numPr>
      </w:pPr>
      <w:r>
        <w:t>Raspberry</w:t>
      </w:r>
      <w:r w:rsidR="0008735B" w:rsidRPr="0008735B">
        <w:t xml:space="preserve"> </w:t>
      </w:r>
      <w:r>
        <w:t>Pi</w:t>
      </w:r>
      <w:r w:rsidR="0008735B" w:rsidRPr="0008735B">
        <w:t>3</w:t>
      </w:r>
    </w:p>
    <w:p w14:paraId="5D45C2BE" w14:textId="324BCA72" w:rsidR="0008735B" w:rsidRPr="0008735B" w:rsidRDefault="0008735B" w:rsidP="00D14783">
      <w:pPr>
        <w:pStyle w:val="AllText"/>
        <w:numPr>
          <w:ilvl w:val="0"/>
          <w:numId w:val="34"/>
        </w:numPr>
      </w:pPr>
      <w:r w:rsidRPr="0008735B">
        <w:t xml:space="preserve">Webcam / </w:t>
      </w:r>
      <w:r w:rsidR="009B761F">
        <w:t>Pi</w:t>
      </w:r>
      <w:r w:rsidRPr="0008735B">
        <w:t xml:space="preserve"> cam</w:t>
      </w:r>
    </w:p>
    <w:p w14:paraId="584CE1FE" w14:textId="77777777" w:rsidR="0008735B" w:rsidRPr="0008735B" w:rsidRDefault="0008735B" w:rsidP="00D14783">
      <w:pPr>
        <w:pStyle w:val="AllText"/>
        <w:numPr>
          <w:ilvl w:val="0"/>
          <w:numId w:val="34"/>
        </w:numPr>
      </w:pPr>
      <w:r w:rsidRPr="0008735B">
        <w:t>Micro SD card {containing the Rasbian OS}</w:t>
      </w:r>
    </w:p>
    <w:p w14:paraId="1886A77D" w14:textId="77777777" w:rsidR="0008735B" w:rsidRPr="0008735B" w:rsidRDefault="0008735B" w:rsidP="00D14783">
      <w:pPr>
        <w:pStyle w:val="AllText"/>
        <w:numPr>
          <w:ilvl w:val="0"/>
          <w:numId w:val="34"/>
        </w:numPr>
      </w:pPr>
      <w:r w:rsidRPr="0008735B">
        <w:t>A personal computer</w:t>
      </w:r>
    </w:p>
    <w:p w14:paraId="00D43491" w14:textId="77777777" w:rsidR="0008735B" w:rsidRPr="0008735B" w:rsidRDefault="0008735B" w:rsidP="00D14783">
      <w:pPr>
        <w:pStyle w:val="AllText"/>
        <w:numPr>
          <w:ilvl w:val="0"/>
          <w:numId w:val="34"/>
        </w:numPr>
      </w:pPr>
      <w:r w:rsidRPr="0008735B">
        <w:t>Portable Power Supply</w:t>
      </w:r>
    </w:p>
    <w:p w14:paraId="67F13D18" w14:textId="77777777" w:rsidR="0008735B" w:rsidRPr="0008735B" w:rsidRDefault="0008735B" w:rsidP="00D14783">
      <w:pPr>
        <w:pStyle w:val="AllText"/>
        <w:numPr>
          <w:ilvl w:val="0"/>
          <w:numId w:val="34"/>
        </w:numPr>
      </w:pPr>
      <w:r w:rsidRPr="0008735B">
        <w:t xml:space="preserve">Wireless Wi-Fi dongle </w:t>
      </w:r>
    </w:p>
    <w:p w14:paraId="2CC1B82F" w14:textId="77777777" w:rsidR="0008735B" w:rsidRPr="0008735B" w:rsidRDefault="0008735B" w:rsidP="00D14783">
      <w:pPr>
        <w:pStyle w:val="AllText"/>
        <w:numPr>
          <w:ilvl w:val="0"/>
          <w:numId w:val="34"/>
        </w:numPr>
      </w:pPr>
      <w:r w:rsidRPr="0008735B">
        <w:t>Mouse</w:t>
      </w:r>
    </w:p>
    <w:p w14:paraId="1EC3A8AF" w14:textId="77777777" w:rsidR="0008735B" w:rsidRPr="0008735B" w:rsidRDefault="0008735B" w:rsidP="00D14783">
      <w:pPr>
        <w:pStyle w:val="AllText"/>
        <w:numPr>
          <w:ilvl w:val="0"/>
          <w:numId w:val="34"/>
        </w:numPr>
      </w:pPr>
      <w:r w:rsidRPr="0008735B">
        <w:t>Keyboard</w:t>
      </w:r>
    </w:p>
    <w:p w14:paraId="532B1199" w14:textId="77777777" w:rsidR="0008735B" w:rsidRPr="0008735B" w:rsidRDefault="0008735B" w:rsidP="00D14783">
      <w:pPr>
        <w:pStyle w:val="AllText"/>
      </w:pPr>
    </w:p>
    <w:p w14:paraId="364EF41F" w14:textId="77777777" w:rsidR="0008735B" w:rsidRPr="0008735B" w:rsidRDefault="0008735B" w:rsidP="00D14783">
      <w:pPr>
        <w:pStyle w:val="AllText"/>
      </w:pPr>
      <w:r w:rsidRPr="0008735B">
        <w:t>SOFTWARE</w:t>
      </w:r>
    </w:p>
    <w:p w14:paraId="0DF8256D" w14:textId="0B4B1C5D" w:rsidR="0008735B" w:rsidRPr="0008735B" w:rsidRDefault="00A62960" w:rsidP="00D14783">
      <w:pPr>
        <w:pStyle w:val="AllText"/>
      </w:pPr>
      <w:r>
        <w:tab/>
      </w:r>
      <w:r w:rsidR="0008735B" w:rsidRPr="0008735B">
        <w:t>Certain steps and configurations have to be acc</w:t>
      </w:r>
      <w:r>
        <w:t xml:space="preserve">omplished before the </w:t>
      </w:r>
      <w:r w:rsidR="009B761F">
        <w:t>Raspberry</w:t>
      </w:r>
      <w:r>
        <w:t xml:space="preserve"> </w:t>
      </w:r>
      <w:r w:rsidR="009B761F">
        <w:t>Pi</w:t>
      </w:r>
      <w:r w:rsidR="0008735B" w:rsidRPr="0008735B">
        <w:t>3 can be operational. These steps and configurations are listed and then explained comprehensively below:</w:t>
      </w:r>
    </w:p>
    <w:p w14:paraId="03C08A1D" w14:textId="1B78E796" w:rsidR="0008735B" w:rsidRPr="0008735B" w:rsidRDefault="0008735B" w:rsidP="00D14783">
      <w:pPr>
        <w:pStyle w:val="AllText"/>
        <w:numPr>
          <w:ilvl w:val="0"/>
          <w:numId w:val="35"/>
        </w:numPr>
      </w:pPr>
      <w:r w:rsidRPr="0008735B">
        <w:t xml:space="preserve">Update the </w:t>
      </w:r>
      <w:r w:rsidR="009B761F">
        <w:t>Raspberry</w:t>
      </w:r>
      <w:r w:rsidRPr="0008735B">
        <w:t xml:space="preserve"> </w:t>
      </w:r>
      <w:r w:rsidR="009B761F">
        <w:t>Pi</w:t>
      </w:r>
      <w:r w:rsidRPr="0008735B">
        <w:t>3</w:t>
      </w:r>
    </w:p>
    <w:p w14:paraId="0C7F20E7" w14:textId="77777777" w:rsidR="0008735B" w:rsidRPr="0008735B" w:rsidRDefault="0008735B" w:rsidP="00D14783">
      <w:pPr>
        <w:pStyle w:val="AllText"/>
        <w:numPr>
          <w:ilvl w:val="0"/>
          <w:numId w:val="35"/>
        </w:numPr>
      </w:pPr>
      <w:r w:rsidRPr="0008735B">
        <w:lastRenderedPageBreak/>
        <w:t>Install TensorFlow</w:t>
      </w:r>
    </w:p>
    <w:p w14:paraId="041DF166" w14:textId="77777777" w:rsidR="0008735B" w:rsidRPr="0008735B" w:rsidRDefault="0008735B" w:rsidP="00D14783">
      <w:pPr>
        <w:pStyle w:val="AllText"/>
        <w:numPr>
          <w:ilvl w:val="0"/>
          <w:numId w:val="35"/>
        </w:numPr>
      </w:pPr>
      <w:r w:rsidRPr="0008735B">
        <w:t>Install openCV</w:t>
      </w:r>
    </w:p>
    <w:p w14:paraId="0BC2815E" w14:textId="5F6A1962" w:rsidR="0008735B" w:rsidRPr="0008735B" w:rsidRDefault="0008735B" w:rsidP="00D14783">
      <w:pPr>
        <w:pStyle w:val="AllText"/>
        <w:numPr>
          <w:ilvl w:val="0"/>
          <w:numId w:val="35"/>
        </w:numPr>
      </w:pPr>
      <w:r w:rsidRPr="0008735B">
        <w:t>Com</w:t>
      </w:r>
      <w:r w:rsidR="009B761F">
        <w:t>Pi</w:t>
      </w:r>
      <w:r w:rsidRPr="0008735B">
        <w:t xml:space="preserve">le and install Protobuf </w:t>
      </w:r>
    </w:p>
    <w:p w14:paraId="3FE9A62D" w14:textId="77777777" w:rsidR="0008735B" w:rsidRPr="0008735B" w:rsidRDefault="0008735B" w:rsidP="00D14783">
      <w:pPr>
        <w:pStyle w:val="AllText"/>
        <w:numPr>
          <w:ilvl w:val="0"/>
          <w:numId w:val="35"/>
        </w:numPr>
      </w:pPr>
      <w:r w:rsidRPr="0008735B">
        <w:t>Set up Tensor flow directory Structure and the PYTHONPATH variable</w:t>
      </w:r>
    </w:p>
    <w:p w14:paraId="60060527" w14:textId="36B35450" w:rsidR="0008735B" w:rsidRPr="0008735B" w:rsidRDefault="0008735B" w:rsidP="00A62960">
      <w:pPr>
        <w:pStyle w:val="AllText"/>
        <w:numPr>
          <w:ilvl w:val="0"/>
          <w:numId w:val="35"/>
        </w:numPr>
        <w:contextualSpacing w:val="0"/>
      </w:pPr>
      <w:r w:rsidRPr="0008735B">
        <w:t>Test the system</w:t>
      </w:r>
    </w:p>
    <w:p w14:paraId="62009B82" w14:textId="70A461CE" w:rsidR="0008735B" w:rsidRPr="0008735B" w:rsidRDefault="0008735B" w:rsidP="00A62960">
      <w:pPr>
        <w:pStyle w:val="AllText"/>
        <w:numPr>
          <w:ilvl w:val="0"/>
          <w:numId w:val="33"/>
        </w:numPr>
        <w:contextualSpacing w:val="0"/>
      </w:pPr>
      <w:r w:rsidRPr="0008735B">
        <w:t xml:space="preserve">Update the </w:t>
      </w:r>
      <w:r w:rsidR="009B761F">
        <w:t>Raspberry</w:t>
      </w:r>
      <w:r w:rsidRPr="0008735B">
        <w:t xml:space="preserve"> </w:t>
      </w:r>
      <w:r w:rsidR="009B761F">
        <w:t>Pi</w:t>
      </w:r>
      <w:r w:rsidRPr="0008735B">
        <w:t>3</w:t>
      </w:r>
    </w:p>
    <w:p w14:paraId="4C5AB693" w14:textId="77777777" w:rsidR="0008735B" w:rsidRPr="0008735B" w:rsidRDefault="0008735B" w:rsidP="00A62960">
      <w:pPr>
        <w:pStyle w:val="Code"/>
      </w:pPr>
      <w:r w:rsidRPr="0008735B">
        <w:t>sudo apt-get update</w:t>
      </w:r>
    </w:p>
    <w:p w14:paraId="4F1AF1E7" w14:textId="77777777" w:rsidR="0008735B" w:rsidRPr="0008735B" w:rsidRDefault="0008735B" w:rsidP="00473FA5">
      <w:pPr>
        <w:pStyle w:val="Code"/>
      </w:pPr>
      <w:r w:rsidRPr="0008735B">
        <w:t>sudo apt-get dist-upgrade</w:t>
      </w:r>
    </w:p>
    <w:p w14:paraId="57BF1637" w14:textId="77777777" w:rsidR="0008735B" w:rsidRPr="0008735B" w:rsidRDefault="0008735B" w:rsidP="00D14783">
      <w:pPr>
        <w:pStyle w:val="AllText"/>
      </w:pPr>
    </w:p>
    <w:p w14:paraId="58C41A04" w14:textId="4A2EDE66" w:rsidR="0008735B" w:rsidRPr="0008735B" w:rsidRDefault="00A62960" w:rsidP="00D14783">
      <w:pPr>
        <w:pStyle w:val="AllText"/>
      </w:pPr>
      <w:r>
        <w:tab/>
      </w:r>
      <w:r w:rsidR="0008735B" w:rsidRPr="0008735B">
        <w:t xml:space="preserve">The </w:t>
      </w:r>
      <w:r>
        <w:t xml:space="preserve">first line command updates the </w:t>
      </w:r>
      <w:r w:rsidR="009B761F">
        <w:t>Pi</w:t>
      </w:r>
      <w:r w:rsidR="0008735B" w:rsidRPr="0008735B">
        <w:t xml:space="preserve"> while the second </w:t>
      </w:r>
      <w:r>
        <w:t xml:space="preserve">line command upgrades the </w:t>
      </w:r>
      <w:r w:rsidR="009B761F">
        <w:t>Pi</w:t>
      </w:r>
      <w:r w:rsidR="0008735B" w:rsidRPr="0008735B">
        <w:t xml:space="preserve">. Note that </w:t>
      </w:r>
      <w:r>
        <w:t>“</w:t>
      </w:r>
      <w:r w:rsidR="0008735B" w:rsidRPr="0008735B">
        <w:t>dist-upgrade</w:t>
      </w:r>
      <w:r>
        <w:t>”</w:t>
      </w:r>
      <w:r w:rsidR="0008735B" w:rsidRPr="0008735B">
        <w:t xml:space="preserve"> should be used instead of just </w:t>
      </w:r>
      <w:r>
        <w:t>“</w:t>
      </w:r>
      <w:r w:rsidR="0008735B" w:rsidRPr="0008735B">
        <w:t>upgrade</w:t>
      </w:r>
      <w:r>
        <w:t>”</w:t>
      </w:r>
      <w:r w:rsidR="0008735B" w:rsidRPr="0008735B">
        <w:t xml:space="preserve"> in </w:t>
      </w:r>
      <w:r>
        <w:t>order</w:t>
      </w:r>
      <w:r w:rsidR="0008735B" w:rsidRPr="0008735B">
        <w:t xml:space="preserve"> to avoid errors in future coding operations. The time taken will </w:t>
      </w:r>
      <w:r>
        <w:t xml:space="preserve">vary based upon the version of </w:t>
      </w:r>
      <w:r w:rsidR="009B761F">
        <w:t>Pi</w:t>
      </w:r>
      <w:r w:rsidR="0008735B" w:rsidRPr="0008735B">
        <w:t xml:space="preserve"> being used.</w:t>
      </w:r>
    </w:p>
    <w:p w14:paraId="4CFAE2A2" w14:textId="77777777" w:rsidR="0008735B" w:rsidRPr="0008735B" w:rsidRDefault="0008735B" w:rsidP="00D14783">
      <w:pPr>
        <w:pStyle w:val="AllText"/>
      </w:pPr>
    </w:p>
    <w:p w14:paraId="4FD54422" w14:textId="77777777" w:rsidR="0008735B" w:rsidRPr="0008735B" w:rsidRDefault="0008735B" w:rsidP="00D14783">
      <w:pPr>
        <w:pStyle w:val="AllText"/>
      </w:pPr>
      <w:r w:rsidRPr="0008735B">
        <w:rPr>
          <w:noProof/>
          <w:lang w:eastAsia="en-US"/>
        </w:rPr>
        <w:drawing>
          <wp:inline distT="0" distB="0" distL="0" distR="0" wp14:anchorId="30DEC41D" wp14:editId="6D1653F0">
            <wp:extent cx="5083227" cy="2941320"/>
            <wp:effectExtent l="0" t="0" r="3175" b="0"/>
            <wp:docPr id="70" name="Picture 70" descr="https://github.com/EdjeElectronics/TensorFlow-Object-Detection-on-the-Raspberry-Pi/raw/master/doc/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EdjeElectronics/TensorFlow-Object-Detection-on-the-Raspberry-Pi/raw/master/doc/update.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083438" cy="2941442"/>
                    </a:xfrm>
                    <a:prstGeom prst="rect">
                      <a:avLst/>
                    </a:prstGeom>
                    <a:noFill/>
                    <a:ln>
                      <a:noFill/>
                    </a:ln>
                  </pic:spPr>
                </pic:pic>
              </a:graphicData>
            </a:graphic>
          </wp:inline>
        </w:drawing>
      </w:r>
    </w:p>
    <w:p w14:paraId="46A4229B" w14:textId="1E6A70BE" w:rsidR="0008735B" w:rsidRPr="0008735B" w:rsidRDefault="0008735B" w:rsidP="00D75D0E">
      <w:pPr>
        <w:pStyle w:val="figurecaption1"/>
      </w:pPr>
      <w:bookmarkStart w:id="198" w:name="_Toc532928163"/>
      <w:bookmarkStart w:id="199" w:name="_Toc1835368"/>
      <w:r w:rsidRPr="0008735B">
        <w:t xml:space="preserve">Figure </w:t>
      </w:r>
      <w:r w:rsidRPr="0008735B">
        <w:fldChar w:fldCharType="begin"/>
      </w:r>
      <w:r w:rsidRPr="0008735B">
        <w:instrText xml:space="preserve"> SEQ Figure \* ARABIC </w:instrText>
      </w:r>
      <w:r w:rsidRPr="0008735B">
        <w:fldChar w:fldCharType="separate"/>
      </w:r>
      <w:r w:rsidRPr="0008735B">
        <w:t>62</w:t>
      </w:r>
      <w:r w:rsidRPr="0008735B">
        <w:fldChar w:fldCharType="end"/>
      </w:r>
      <w:r w:rsidR="00A62960">
        <w:t xml:space="preserve"> </w:t>
      </w:r>
      <w:r w:rsidR="009B761F">
        <w:t>Pi</w:t>
      </w:r>
      <w:r w:rsidR="00A62960">
        <w:t xml:space="preserve"> Graphic Interface during U</w:t>
      </w:r>
      <w:r w:rsidRPr="0008735B">
        <w:t>pdate</w:t>
      </w:r>
      <w:bookmarkEnd w:id="198"/>
      <w:bookmarkEnd w:id="199"/>
    </w:p>
    <w:p w14:paraId="21D070D9" w14:textId="77777777" w:rsidR="0008735B" w:rsidRPr="0008735B" w:rsidRDefault="0008735B" w:rsidP="00D14783">
      <w:pPr>
        <w:pStyle w:val="AllText"/>
        <w:numPr>
          <w:ilvl w:val="0"/>
          <w:numId w:val="33"/>
        </w:numPr>
      </w:pPr>
      <w:r w:rsidRPr="0008735B">
        <w:t>Install TensorFlow</w:t>
      </w:r>
    </w:p>
    <w:p w14:paraId="5485F4D2" w14:textId="1D887009" w:rsidR="0008735B" w:rsidRPr="0008735B" w:rsidRDefault="00A62960" w:rsidP="00D14783">
      <w:pPr>
        <w:pStyle w:val="AllText"/>
      </w:pPr>
      <w:r>
        <w:tab/>
      </w:r>
      <w:r w:rsidR="0008735B" w:rsidRPr="0008735B">
        <w:t>Tensor flow is the optimizer and it is very important in the recognition process. To install TensorFlow, in the /home/</w:t>
      </w:r>
      <w:r w:rsidR="009B761F">
        <w:t>Pi</w:t>
      </w:r>
      <w:r w:rsidR="0008735B" w:rsidRPr="0008735B">
        <w:t xml:space="preserve"> directory, create a folder called “tf”, which will be used to hold all of the installation files for TensorFlow.</w:t>
      </w:r>
    </w:p>
    <w:p w14:paraId="320DFAC6" w14:textId="77777777" w:rsidR="0008735B" w:rsidRPr="0008735B" w:rsidRDefault="0008735B" w:rsidP="00790571">
      <w:pPr>
        <w:pStyle w:val="Code"/>
      </w:pPr>
      <w:r w:rsidRPr="0008735B">
        <w:t>mkdir tf</w:t>
      </w:r>
    </w:p>
    <w:p w14:paraId="5D5A59A4" w14:textId="77777777" w:rsidR="0008735B" w:rsidRPr="0008735B" w:rsidRDefault="0008735B" w:rsidP="00790571">
      <w:pPr>
        <w:pStyle w:val="Code"/>
      </w:pPr>
      <w:r w:rsidRPr="0008735B">
        <w:t>cd tf</w:t>
      </w:r>
    </w:p>
    <w:p w14:paraId="6E2DCF01" w14:textId="77777777" w:rsidR="0008735B" w:rsidRPr="0008735B" w:rsidRDefault="0008735B" w:rsidP="00790571">
      <w:pPr>
        <w:pStyle w:val="Code"/>
      </w:pPr>
      <w:r w:rsidRPr="0008735B">
        <w:t xml:space="preserve">wget </w:t>
      </w:r>
      <w:hyperlink r:id="rId232" w:history="1">
        <w:r w:rsidRPr="0008735B">
          <w:rPr>
            <w:rStyle w:val="Hyperlink"/>
            <w:bCs/>
          </w:rPr>
          <w:t>https://github.com/lhelontra/tensorflow-on-arm/releases/download/v1.8.0/tensorflow-1.8.0-cp35-none-linux_armv7l.whl</w:t>
        </w:r>
      </w:hyperlink>
    </w:p>
    <w:p w14:paraId="6E6B3ED0" w14:textId="77777777" w:rsidR="0008735B" w:rsidRPr="0008735B" w:rsidRDefault="0008735B" w:rsidP="00790571">
      <w:pPr>
        <w:pStyle w:val="Code"/>
      </w:pPr>
      <w:r w:rsidRPr="0008735B">
        <w:t>install TensorFlow by issuing:</w:t>
      </w:r>
    </w:p>
    <w:p w14:paraId="2355AFAB" w14:textId="72DA5C24" w:rsidR="0008735B" w:rsidRPr="0008735B" w:rsidRDefault="0008735B" w:rsidP="00790571">
      <w:pPr>
        <w:pStyle w:val="Code"/>
      </w:pPr>
      <w:r w:rsidRPr="0008735B">
        <w:t xml:space="preserve">sudo </w:t>
      </w:r>
      <w:r w:rsidR="009B761F">
        <w:t>Pi</w:t>
      </w:r>
      <w:r w:rsidRPr="0008735B">
        <w:t>p3 install /home/</w:t>
      </w:r>
      <w:r w:rsidR="009B761F">
        <w:t>Pi</w:t>
      </w:r>
      <w:r w:rsidRPr="0008735B">
        <w:t>/tf/tensorflow-1.8.0-cp35-none-linux_armv7l.whl</w:t>
      </w:r>
    </w:p>
    <w:p w14:paraId="29410193" w14:textId="2FD56EED" w:rsidR="0008735B" w:rsidRPr="0008735B" w:rsidRDefault="0008735B" w:rsidP="00790571">
      <w:pPr>
        <w:pStyle w:val="Code"/>
      </w:pPr>
      <w:r w:rsidRPr="0008735B">
        <w:t xml:space="preserve">TensorFlow also needs the LibAtlas, </w:t>
      </w:r>
      <w:r w:rsidR="009B761F">
        <w:t>Pi</w:t>
      </w:r>
      <w:r w:rsidRPr="0008735B">
        <w:t>llow, lxml, jupyter, matplotlib, cython packages</w:t>
      </w:r>
    </w:p>
    <w:p w14:paraId="3DE61EB2" w14:textId="77777777" w:rsidR="0008735B" w:rsidRPr="0008735B" w:rsidRDefault="0008735B" w:rsidP="00790571">
      <w:pPr>
        <w:pStyle w:val="Code"/>
      </w:pPr>
      <w:r w:rsidRPr="0008735B">
        <w:t>sudo apt-get install libatlas-base-dev</w:t>
      </w:r>
    </w:p>
    <w:p w14:paraId="403478A4" w14:textId="5DF79589" w:rsidR="0008735B" w:rsidRPr="0008735B" w:rsidRDefault="0008735B" w:rsidP="00790571">
      <w:pPr>
        <w:pStyle w:val="Code"/>
      </w:pPr>
      <w:r w:rsidRPr="0008735B">
        <w:t xml:space="preserve">sudo </w:t>
      </w:r>
      <w:r w:rsidR="009B761F">
        <w:t>Pi</w:t>
      </w:r>
      <w:r w:rsidRPr="0008735B">
        <w:t xml:space="preserve">p3 install </w:t>
      </w:r>
      <w:r w:rsidR="009B761F">
        <w:t>Pi</w:t>
      </w:r>
      <w:r w:rsidRPr="0008735B">
        <w:t>llow lxml jupyter matplotlib cython</w:t>
      </w:r>
    </w:p>
    <w:p w14:paraId="38050D96" w14:textId="77777777" w:rsidR="0008735B" w:rsidRPr="0008735B" w:rsidRDefault="0008735B" w:rsidP="00790571">
      <w:pPr>
        <w:pStyle w:val="Code"/>
      </w:pPr>
      <w:r w:rsidRPr="0008735B">
        <w:t>sudo apt-get install python-tk</w:t>
      </w:r>
    </w:p>
    <w:p w14:paraId="34E6FD73" w14:textId="77777777" w:rsidR="0008735B" w:rsidRPr="0008735B" w:rsidRDefault="0008735B" w:rsidP="00D14783">
      <w:pPr>
        <w:pStyle w:val="AllText"/>
      </w:pPr>
    </w:p>
    <w:p w14:paraId="1C95E2F8" w14:textId="77777777" w:rsidR="0008735B" w:rsidRPr="0008735B" w:rsidRDefault="0008735B" w:rsidP="00D14783">
      <w:pPr>
        <w:pStyle w:val="AllText"/>
        <w:numPr>
          <w:ilvl w:val="0"/>
          <w:numId w:val="33"/>
        </w:numPr>
      </w:pPr>
      <w:r w:rsidRPr="0008735B">
        <w:t>Install OpenCV</w:t>
      </w:r>
    </w:p>
    <w:p w14:paraId="3D3114CB" w14:textId="27BBB913" w:rsidR="0008735B" w:rsidRPr="0008735B" w:rsidRDefault="00A62960" w:rsidP="00D14783">
      <w:pPr>
        <w:pStyle w:val="AllText"/>
      </w:pPr>
      <w:r>
        <w:tab/>
      </w:r>
      <w:r w:rsidR="0008735B" w:rsidRPr="0008735B">
        <w:t xml:space="preserve">In order to ensure that OpenCV  works properly on the </w:t>
      </w:r>
      <w:r w:rsidR="009B761F">
        <w:t>Raspberry</w:t>
      </w:r>
      <w:r w:rsidR="0008735B" w:rsidRPr="0008735B">
        <w:t xml:space="preserve"> </w:t>
      </w:r>
      <w:r w:rsidR="009B761F">
        <w:t>Pi</w:t>
      </w:r>
      <w:r w:rsidR="0008735B" w:rsidRPr="0008735B">
        <w:t>, there are quite a few dependencies that need to be installed through apt-get. If any of the following commands do not work, issue “sudo apt-get update” and then try again. Issue:</w:t>
      </w:r>
    </w:p>
    <w:p w14:paraId="1EF77B47" w14:textId="77777777" w:rsidR="0008735B" w:rsidRPr="0008735B" w:rsidRDefault="0008735B" w:rsidP="00790571">
      <w:pPr>
        <w:pStyle w:val="Code"/>
      </w:pPr>
      <w:r w:rsidRPr="0008735B">
        <w:t>sudo apt-get install libjpeg-dev libtiff5-dev libjasper-dev libpng12-dev</w:t>
      </w:r>
    </w:p>
    <w:p w14:paraId="174109DE" w14:textId="77777777" w:rsidR="0008735B" w:rsidRPr="0008735B" w:rsidRDefault="0008735B" w:rsidP="00790571">
      <w:pPr>
        <w:pStyle w:val="Code"/>
      </w:pPr>
      <w:r w:rsidRPr="0008735B">
        <w:t>sudo apt-get install libavcodec-dev libavformat-dev libswscale-dev libv4l-dev</w:t>
      </w:r>
    </w:p>
    <w:p w14:paraId="35245088" w14:textId="77777777" w:rsidR="0008735B" w:rsidRPr="0008735B" w:rsidRDefault="0008735B" w:rsidP="00790571">
      <w:pPr>
        <w:pStyle w:val="Code"/>
      </w:pPr>
      <w:r w:rsidRPr="0008735B">
        <w:t>sudo apt-get install libxvidcore-dev libx264-dev</w:t>
      </w:r>
    </w:p>
    <w:p w14:paraId="4D3244CD" w14:textId="77777777" w:rsidR="0008735B" w:rsidRPr="0008735B" w:rsidRDefault="0008735B" w:rsidP="00790571">
      <w:pPr>
        <w:pStyle w:val="Code"/>
      </w:pPr>
      <w:r w:rsidRPr="0008735B">
        <w:t>sudo apt-get install qt4-dev-tools</w:t>
      </w:r>
    </w:p>
    <w:p w14:paraId="134C559D" w14:textId="727D12DB" w:rsidR="00790571" w:rsidRPr="0008735B" w:rsidRDefault="0008735B" w:rsidP="00790571">
      <w:pPr>
        <w:pStyle w:val="Code"/>
      </w:pPr>
      <w:r w:rsidRPr="0008735B">
        <w:t>Once those are all installed, install OpenCV. Issue:</w:t>
      </w:r>
    </w:p>
    <w:p w14:paraId="673891BD" w14:textId="152B36BC" w:rsidR="0008735B" w:rsidRPr="0008735B" w:rsidRDefault="009B761F" w:rsidP="00790571">
      <w:pPr>
        <w:pStyle w:val="Code"/>
      </w:pPr>
      <w:r>
        <w:t>Pi</w:t>
      </w:r>
      <w:r w:rsidR="0008735B" w:rsidRPr="0008735B">
        <w:t>p3 install opencv-python</w:t>
      </w:r>
    </w:p>
    <w:p w14:paraId="003BFA66" w14:textId="77777777" w:rsidR="0008735B" w:rsidRPr="0008735B" w:rsidRDefault="0008735B" w:rsidP="00D14783">
      <w:pPr>
        <w:pStyle w:val="AllText"/>
      </w:pPr>
    </w:p>
    <w:p w14:paraId="1801BC67" w14:textId="5908B0B0" w:rsidR="0008735B" w:rsidRPr="0008735B" w:rsidRDefault="0008735B" w:rsidP="00D14783">
      <w:pPr>
        <w:pStyle w:val="AllText"/>
        <w:numPr>
          <w:ilvl w:val="0"/>
          <w:numId w:val="33"/>
        </w:numPr>
      </w:pPr>
      <w:r w:rsidRPr="0008735B">
        <w:t>Com</w:t>
      </w:r>
      <w:r w:rsidR="009B761F">
        <w:t>Pi</w:t>
      </w:r>
      <w:r w:rsidRPr="0008735B">
        <w:t>le and Install Protobuf</w:t>
      </w:r>
    </w:p>
    <w:p w14:paraId="15A56861" w14:textId="110C6AAF" w:rsidR="0008735B" w:rsidRPr="0008735B" w:rsidRDefault="00A62960" w:rsidP="00D14783">
      <w:pPr>
        <w:pStyle w:val="AllText"/>
      </w:pPr>
      <w:r>
        <w:tab/>
      </w:r>
      <w:r w:rsidR="0008735B" w:rsidRPr="0008735B">
        <w:t>The TensorFlow object detection A</w:t>
      </w:r>
      <w:r w:rsidR="009B761F">
        <w:t>PI</w:t>
      </w:r>
      <w:r w:rsidR="0008735B" w:rsidRPr="0008735B">
        <w:t xml:space="preserve"> uses Protobuf, a package that implements Google’s Protocol Buffer data format. First, obtain the packages necessary to com</w:t>
      </w:r>
      <w:r w:rsidR="009B761F">
        <w:t>Pi</w:t>
      </w:r>
      <w:r w:rsidR="0008735B" w:rsidRPr="0008735B">
        <w:t>le Protobuf from source. Issue:</w:t>
      </w:r>
    </w:p>
    <w:p w14:paraId="05A2127C" w14:textId="77777777" w:rsidR="0008735B" w:rsidRPr="0008735B" w:rsidRDefault="0008735B" w:rsidP="00790571">
      <w:pPr>
        <w:pStyle w:val="Code"/>
      </w:pPr>
      <w:r w:rsidRPr="0008735B">
        <w:t>sudo apt-get install autoconf automake libtool curl</w:t>
      </w:r>
    </w:p>
    <w:p w14:paraId="35ABE264" w14:textId="528470AD" w:rsidR="0008735B" w:rsidRPr="0008735B" w:rsidRDefault="0008735B" w:rsidP="00D14783">
      <w:pPr>
        <w:pStyle w:val="AllText"/>
      </w:pPr>
      <w:r w:rsidRPr="0008735B">
        <w:t>Then download the protobuf release from its GitHub repository by issuing:</w:t>
      </w:r>
    </w:p>
    <w:p w14:paraId="1E18DCF8" w14:textId="77777777" w:rsidR="0008735B" w:rsidRPr="0008735B" w:rsidRDefault="0008735B" w:rsidP="00790571">
      <w:pPr>
        <w:pStyle w:val="Code"/>
      </w:pPr>
      <w:r w:rsidRPr="0008735B">
        <w:t>wget https://github.com/google/protobuf/releases/download/v3.5.1/protobuf-all-3.5.1.tar.gz</w:t>
      </w:r>
    </w:p>
    <w:p w14:paraId="3AE1DC74" w14:textId="77777777" w:rsidR="0008735B" w:rsidRPr="0008735B" w:rsidRDefault="0008735B" w:rsidP="00D14783">
      <w:pPr>
        <w:pStyle w:val="AllText"/>
      </w:pPr>
      <w:r w:rsidRPr="0008735B">
        <w:t xml:space="preserve">Configure the build by issuing the following command: </w:t>
      </w:r>
    </w:p>
    <w:p w14:paraId="05D31720" w14:textId="77777777" w:rsidR="0008735B" w:rsidRPr="0008735B" w:rsidRDefault="0008735B" w:rsidP="00790571">
      <w:pPr>
        <w:pStyle w:val="Code"/>
      </w:pPr>
      <w:r w:rsidRPr="0008735B">
        <w:t>./configure</w:t>
      </w:r>
    </w:p>
    <w:p w14:paraId="0E2AD6F5" w14:textId="77777777" w:rsidR="0008735B" w:rsidRPr="0008735B" w:rsidRDefault="0008735B" w:rsidP="00D14783">
      <w:pPr>
        <w:pStyle w:val="AllText"/>
      </w:pPr>
      <w:r w:rsidRPr="0008735B">
        <w:t>Build the package by issuing:</w:t>
      </w:r>
    </w:p>
    <w:p w14:paraId="1C852E8D" w14:textId="77777777" w:rsidR="0008735B" w:rsidRPr="0008735B" w:rsidRDefault="0008735B" w:rsidP="00790571">
      <w:pPr>
        <w:pStyle w:val="Code"/>
      </w:pPr>
      <w:r w:rsidRPr="0008735B">
        <w:t>make</w:t>
      </w:r>
    </w:p>
    <w:p w14:paraId="3C579DE1" w14:textId="77777777" w:rsidR="0008735B" w:rsidRPr="0008735B" w:rsidRDefault="0008735B" w:rsidP="00790571">
      <w:pPr>
        <w:pStyle w:val="Code"/>
      </w:pPr>
      <w:r w:rsidRPr="0008735B">
        <w:t>make check</w:t>
      </w:r>
    </w:p>
    <w:p w14:paraId="0850A598" w14:textId="77777777" w:rsidR="0008735B" w:rsidRPr="0008735B" w:rsidRDefault="0008735B" w:rsidP="00790571">
      <w:pPr>
        <w:pStyle w:val="Code"/>
      </w:pPr>
      <w:r w:rsidRPr="0008735B">
        <w:t>make install</w:t>
      </w:r>
    </w:p>
    <w:p w14:paraId="18ED7E6E" w14:textId="77777777" w:rsidR="0008735B" w:rsidRPr="0008735B" w:rsidRDefault="0008735B" w:rsidP="00D14783">
      <w:pPr>
        <w:pStyle w:val="AllText"/>
      </w:pPr>
      <w:r w:rsidRPr="0008735B">
        <w:t>Export the library path:</w:t>
      </w:r>
    </w:p>
    <w:p w14:paraId="6A17FD01" w14:textId="77777777" w:rsidR="0008735B" w:rsidRPr="0008735B" w:rsidRDefault="0008735B" w:rsidP="00790571">
      <w:pPr>
        <w:pStyle w:val="Code"/>
      </w:pPr>
      <w:r w:rsidRPr="0008735B">
        <w:t>cd python</w:t>
      </w:r>
    </w:p>
    <w:p w14:paraId="3551EE4C" w14:textId="77777777" w:rsidR="0008735B" w:rsidRPr="0008735B" w:rsidRDefault="0008735B" w:rsidP="00790571">
      <w:pPr>
        <w:pStyle w:val="Code"/>
      </w:pPr>
      <w:r w:rsidRPr="0008735B">
        <w:t>export LD_LIBRARY_PATH=../src/.libs</w:t>
      </w:r>
    </w:p>
    <w:p w14:paraId="232FB8C5" w14:textId="77777777" w:rsidR="0008735B" w:rsidRPr="0008735B" w:rsidRDefault="0008735B" w:rsidP="00D14783">
      <w:pPr>
        <w:pStyle w:val="AllText"/>
      </w:pPr>
      <w:r w:rsidRPr="0008735B">
        <w:t>Next, issue:</w:t>
      </w:r>
    </w:p>
    <w:p w14:paraId="78D02B44" w14:textId="77777777" w:rsidR="0008735B" w:rsidRPr="0008735B" w:rsidRDefault="0008735B" w:rsidP="00790571">
      <w:pPr>
        <w:pStyle w:val="Code"/>
      </w:pPr>
      <w:r w:rsidRPr="0008735B">
        <w:t xml:space="preserve">python3 setup.py build --cpp_implementation </w:t>
      </w:r>
    </w:p>
    <w:p w14:paraId="6518B767" w14:textId="77777777" w:rsidR="0008735B" w:rsidRPr="0008735B" w:rsidRDefault="0008735B" w:rsidP="00790571">
      <w:pPr>
        <w:pStyle w:val="Code"/>
      </w:pPr>
      <w:r w:rsidRPr="0008735B">
        <w:t>python3 setup.py test --cpp_implementation</w:t>
      </w:r>
    </w:p>
    <w:p w14:paraId="0040D33F" w14:textId="77777777" w:rsidR="0008735B" w:rsidRPr="0008735B" w:rsidRDefault="0008735B" w:rsidP="00790571">
      <w:pPr>
        <w:pStyle w:val="Code"/>
      </w:pPr>
      <w:r w:rsidRPr="0008735B">
        <w:t>sudo python3 setup.py install --cpp_implementation</w:t>
      </w:r>
    </w:p>
    <w:p w14:paraId="51F4CFC8" w14:textId="77777777" w:rsidR="0008735B" w:rsidRPr="0008735B" w:rsidRDefault="0008735B" w:rsidP="00D14783">
      <w:pPr>
        <w:pStyle w:val="AllText"/>
      </w:pPr>
      <w:r w:rsidRPr="0008735B">
        <w:t>Then issue the following path commands:</w:t>
      </w:r>
    </w:p>
    <w:p w14:paraId="37D418D4" w14:textId="77777777" w:rsidR="0008735B" w:rsidRPr="0008735B" w:rsidRDefault="0008735B" w:rsidP="00790571">
      <w:pPr>
        <w:pStyle w:val="Code"/>
      </w:pPr>
      <w:r w:rsidRPr="0008735B">
        <w:t>export PROTOCOL_BUFFERS_PYTHON_IMPLEMENTATION=cpp</w:t>
      </w:r>
    </w:p>
    <w:p w14:paraId="5EC957D4" w14:textId="77777777" w:rsidR="0008735B" w:rsidRPr="0008735B" w:rsidRDefault="0008735B" w:rsidP="00790571">
      <w:pPr>
        <w:pStyle w:val="Code"/>
      </w:pPr>
      <w:r w:rsidRPr="0008735B">
        <w:t>export PROTOCOL_BUFFERS_PYTHON_IMPLEMENTATION_VERSION=3</w:t>
      </w:r>
    </w:p>
    <w:p w14:paraId="6D3B3F8C" w14:textId="77777777" w:rsidR="0008735B" w:rsidRPr="0008735B" w:rsidRDefault="0008735B" w:rsidP="00D14783">
      <w:pPr>
        <w:pStyle w:val="AllText"/>
      </w:pPr>
      <w:r w:rsidRPr="0008735B">
        <w:t>Finally, issue:</w:t>
      </w:r>
    </w:p>
    <w:p w14:paraId="1501CE68" w14:textId="1F513A8B" w:rsidR="0008735B" w:rsidRPr="0008735B" w:rsidRDefault="00124A40" w:rsidP="00124A40">
      <w:pPr>
        <w:pStyle w:val="Code"/>
      </w:pPr>
      <w:r>
        <w:t>sudo ldconfig</w:t>
      </w:r>
    </w:p>
    <w:p w14:paraId="015818AB" w14:textId="29BB33A8" w:rsidR="0008735B" w:rsidRPr="0008735B" w:rsidRDefault="0008735B" w:rsidP="00D14783">
      <w:pPr>
        <w:pStyle w:val="AllText"/>
      </w:pPr>
      <w:r w:rsidRPr="0008735B">
        <w:t>Verify it is installed correctly by issuing the command below and making sure it puts out the default help text:</w:t>
      </w:r>
    </w:p>
    <w:p w14:paraId="2BB70408" w14:textId="77777777" w:rsidR="0008735B" w:rsidRPr="0008735B" w:rsidRDefault="0008735B" w:rsidP="00124A40">
      <w:pPr>
        <w:pStyle w:val="Code"/>
      </w:pPr>
      <w:r w:rsidRPr="0008735B">
        <w:t>protoc</w:t>
      </w:r>
    </w:p>
    <w:p w14:paraId="27226B52" w14:textId="65955289" w:rsidR="0008735B" w:rsidRPr="0008735B" w:rsidRDefault="0008735B" w:rsidP="00D14783">
      <w:pPr>
        <w:pStyle w:val="AllText"/>
      </w:pPr>
      <w:r w:rsidRPr="0008735B">
        <w:t xml:space="preserve">The </w:t>
      </w:r>
      <w:r w:rsidR="009B761F">
        <w:t>Raspberry</w:t>
      </w:r>
      <w:r w:rsidRPr="0008735B">
        <w:t xml:space="preserve"> </w:t>
      </w:r>
      <w:r w:rsidR="009B761F">
        <w:t>Pi</w:t>
      </w:r>
      <w:r w:rsidRPr="0008735B">
        <w:t xml:space="preserve"> needs to be restarted after this process, or TensorFlow will not work.</w:t>
      </w:r>
    </w:p>
    <w:p w14:paraId="6E7BE18B" w14:textId="77777777" w:rsidR="0008735B" w:rsidRPr="0008735B" w:rsidRDefault="0008735B" w:rsidP="00124A40">
      <w:pPr>
        <w:pStyle w:val="Code"/>
      </w:pPr>
      <w:r w:rsidRPr="0008735B">
        <w:t>sudo reboot now</w:t>
      </w:r>
    </w:p>
    <w:p w14:paraId="21889542" w14:textId="77777777" w:rsidR="0008735B" w:rsidRPr="0008735B" w:rsidRDefault="0008735B" w:rsidP="00D14783">
      <w:pPr>
        <w:pStyle w:val="AllText"/>
        <w:numPr>
          <w:ilvl w:val="0"/>
          <w:numId w:val="33"/>
        </w:numPr>
      </w:pPr>
      <w:r w:rsidRPr="0008735B">
        <w:t>Set up TensorFlow Directory Structure and PYTHONPATH Variable</w:t>
      </w:r>
    </w:p>
    <w:p w14:paraId="0FD2DBAC" w14:textId="77777777" w:rsidR="0008735B" w:rsidRPr="0008735B" w:rsidRDefault="0008735B" w:rsidP="00124A40">
      <w:pPr>
        <w:pStyle w:val="Code"/>
      </w:pPr>
      <w:r w:rsidRPr="0008735B">
        <w:lastRenderedPageBreak/>
        <w:t>mkdir tensorflow1</w:t>
      </w:r>
    </w:p>
    <w:p w14:paraId="27420F08" w14:textId="77777777" w:rsidR="0008735B" w:rsidRPr="0008735B" w:rsidRDefault="0008735B" w:rsidP="00124A40">
      <w:pPr>
        <w:pStyle w:val="Code"/>
      </w:pPr>
      <w:r w:rsidRPr="0008735B">
        <w:t>cd tensorflow1</w:t>
      </w:r>
    </w:p>
    <w:p w14:paraId="2C476C91" w14:textId="77777777" w:rsidR="0008735B" w:rsidRPr="0008735B" w:rsidRDefault="0008735B" w:rsidP="00D14783">
      <w:pPr>
        <w:pStyle w:val="AllText"/>
      </w:pPr>
      <w:r w:rsidRPr="0008735B">
        <w:t>Download the tensorflow repository from GitHub by issuing:</w:t>
      </w:r>
    </w:p>
    <w:p w14:paraId="4B1CB52A" w14:textId="77777777" w:rsidR="0008735B" w:rsidRPr="0008735B" w:rsidRDefault="0008735B" w:rsidP="00124A40">
      <w:pPr>
        <w:pStyle w:val="Code"/>
      </w:pPr>
      <w:r w:rsidRPr="0008735B">
        <w:t>git clone --recurse-submodules https://github.com/tensorflow/models.git</w:t>
      </w:r>
    </w:p>
    <w:p w14:paraId="275EF8D5" w14:textId="77777777" w:rsidR="0008735B" w:rsidRPr="0008735B" w:rsidRDefault="0008735B" w:rsidP="00D14783">
      <w:pPr>
        <w:pStyle w:val="AllText"/>
      </w:pPr>
    </w:p>
    <w:p w14:paraId="017CBE6D" w14:textId="77777777" w:rsidR="0008735B" w:rsidRPr="0008735B" w:rsidRDefault="0008735B" w:rsidP="00D14783">
      <w:pPr>
        <w:pStyle w:val="AllText"/>
      </w:pPr>
      <w:r w:rsidRPr="0008735B">
        <w:t>Next, modify the PYTHONPATH environment variable to point at some directories inside the TensorFlow repository downloaded</w:t>
      </w:r>
    </w:p>
    <w:p w14:paraId="29A2142C" w14:textId="77777777" w:rsidR="0008735B" w:rsidRPr="0008735B" w:rsidRDefault="0008735B" w:rsidP="00124A40">
      <w:pPr>
        <w:pStyle w:val="Code"/>
      </w:pPr>
      <w:r w:rsidRPr="0008735B">
        <w:t>sudo nano ~/.baser</w:t>
      </w:r>
    </w:p>
    <w:p w14:paraId="49EC94C8" w14:textId="77777777" w:rsidR="0008735B" w:rsidRPr="0008735B" w:rsidRDefault="0008735B" w:rsidP="00D14783">
      <w:pPr>
        <w:pStyle w:val="AllText"/>
      </w:pPr>
      <w:r w:rsidRPr="0008735B">
        <w:t>Move to the end of the file, and on the last line, add:</w:t>
      </w:r>
    </w:p>
    <w:p w14:paraId="141495DD" w14:textId="6E7FCC5F" w:rsidR="0008735B" w:rsidRPr="0008735B" w:rsidRDefault="0008735B" w:rsidP="00124A40">
      <w:pPr>
        <w:pStyle w:val="Code"/>
      </w:pPr>
      <w:r w:rsidRPr="0008735B">
        <w:t>export PYTHONPATH=$PYTHONPATH:/home/</w:t>
      </w:r>
      <w:r w:rsidR="009B761F">
        <w:t>Pi</w:t>
      </w:r>
      <w:r w:rsidRPr="0008735B">
        <w:t>/tensorflow1/models/research:/home/</w:t>
      </w:r>
      <w:r w:rsidR="009B761F">
        <w:t>Pi</w:t>
      </w:r>
      <w:r w:rsidRPr="0008735B">
        <w:t>/tensorflow1/models/research/slim</w:t>
      </w:r>
    </w:p>
    <w:p w14:paraId="74C5E8F1" w14:textId="6A23BD4B" w:rsidR="0008735B" w:rsidRPr="0008735B" w:rsidRDefault="0008735B" w:rsidP="00D14783">
      <w:pPr>
        <w:pStyle w:val="AllText"/>
      </w:pPr>
      <w:r w:rsidRPr="0008735B">
        <w:t>Use Protoc to com</w:t>
      </w:r>
      <w:r w:rsidR="009B761F">
        <w:t>Pi</w:t>
      </w:r>
      <w:r w:rsidRPr="0008735B">
        <w:t>le the Protocol Buffer (.proto) files used by the Object Detection A</w:t>
      </w:r>
      <w:r w:rsidR="009B761F">
        <w:t>PI</w:t>
      </w:r>
      <w:r w:rsidRPr="0008735B">
        <w:t>. The .proto files are located in /research/object_detection/protos</w:t>
      </w:r>
    </w:p>
    <w:p w14:paraId="67866574" w14:textId="47677D64" w:rsidR="0008735B" w:rsidRPr="0008735B" w:rsidRDefault="0008735B" w:rsidP="00124A40">
      <w:pPr>
        <w:pStyle w:val="Code"/>
      </w:pPr>
      <w:r w:rsidRPr="0008735B">
        <w:t>cd /home/</w:t>
      </w:r>
      <w:r w:rsidR="009B761F">
        <w:t>Pi</w:t>
      </w:r>
      <w:r w:rsidRPr="0008735B">
        <w:t>/tensorflow1/models/research</w:t>
      </w:r>
    </w:p>
    <w:p w14:paraId="29EEEF61" w14:textId="77777777" w:rsidR="0008735B" w:rsidRPr="0008735B" w:rsidRDefault="0008735B" w:rsidP="00124A40">
      <w:pPr>
        <w:pStyle w:val="Code"/>
      </w:pPr>
      <w:r w:rsidRPr="0008735B">
        <w:t>protoc object_detection/protos/*.proto --python_out=.</w:t>
      </w:r>
    </w:p>
    <w:p w14:paraId="4E6226B7" w14:textId="77777777" w:rsidR="0008735B" w:rsidRPr="0008735B" w:rsidRDefault="0008735B" w:rsidP="00124A40">
      <w:pPr>
        <w:pStyle w:val="Code"/>
      </w:pPr>
    </w:p>
    <w:p w14:paraId="26742973" w14:textId="77777777" w:rsidR="0008735B" w:rsidRPr="0008735B" w:rsidRDefault="0008735B" w:rsidP="00D14783">
      <w:pPr>
        <w:pStyle w:val="AllText"/>
      </w:pPr>
      <w:r w:rsidRPr="0008735B">
        <w:t xml:space="preserve">This command converts all the "name".proto files to "name_pb2".py </w:t>
      </w:r>
    </w:p>
    <w:p w14:paraId="5166FAFE" w14:textId="4E33C0AD" w:rsidR="0008735B" w:rsidRPr="0008735B" w:rsidRDefault="0008735B" w:rsidP="00124A40">
      <w:pPr>
        <w:pStyle w:val="Code"/>
      </w:pPr>
      <w:r w:rsidRPr="0008735B">
        <w:t>cd /home/</w:t>
      </w:r>
      <w:r w:rsidR="009B761F">
        <w:t>Pi</w:t>
      </w:r>
      <w:r w:rsidRPr="0008735B">
        <w:t>/tensorflow1/models/research/object_detection</w:t>
      </w:r>
    </w:p>
    <w:p w14:paraId="76B7B06C" w14:textId="77777777" w:rsidR="0008735B" w:rsidRPr="0008735B" w:rsidRDefault="0008735B" w:rsidP="00D14783">
      <w:pPr>
        <w:pStyle w:val="AllText"/>
      </w:pPr>
    </w:p>
    <w:p w14:paraId="7FF80A61" w14:textId="77777777" w:rsidR="0008735B" w:rsidRPr="0008735B" w:rsidRDefault="0008735B" w:rsidP="00D14783">
      <w:pPr>
        <w:pStyle w:val="AllText"/>
        <w:numPr>
          <w:ilvl w:val="0"/>
          <w:numId w:val="33"/>
        </w:numPr>
      </w:pPr>
      <w:r w:rsidRPr="0008735B">
        <w:t>Test the System</w:t>
      </w:r>
    </w:p>
    <w:p w14:paraId="69B321D9" w14:textId="14732614" w:rsidR="0008735B" w:rsidRPr="0008735B" w:rsidRDefault="0008735B" w:rsidP="00D14783">
      <w:pPr>
        <w:pStyle w:val="AllText"/>
      </w:pPr>
      <w:r w:rsidRPr="0008735B">
        <w:t xml:space="preserve">The </w:t>
      </w:r>
      <w:r w:rsidR="009B761F">
        <w:t>Raspberry</w:t>
      </w:r>
      <w:r w:rsidRPr="0008735B">
        <w:t xml:space="preserve"> </w:t>
      </w:r>
      <w:r w:rsidR="009B761F">
        <w:t>Pi</w:t>
      </w:r>
      <w:r w:rsidRPr="0008735B">
        <w:t xml:space="preserve"> is ready to accept a trained </w:t>
      </w:r>
      <w:r w:rsidR="00A62960">
        <w:t>CNN</w:t>
      </w:r>
      <w:r w:rsidRPr="0008735B">
        <w:t xml:space="preserve"> model in order to start recognition. </w:t>
      </w:r>
    </w:p>
    <w:p w14:paraId="1826705B" w14:textId="77777777" w:rsidR="0008735B" w:rsidRPr="0008735B" w:rsidRDefault="0008735B" w:rsidP="00D14783">
      <w:pPr>
        <w:pStyle w:val="AllText"/>
      </w:pPr>
    </w:p>
    <w:p w14:paraId="15B10377" w14:textId="45A5BE3E" w:rsidR="0008735B" w:rsidRPr="0008735B" w:rsidRDefault="00124A40" w:rsidP="00D14783">
      <w:pPr>
        <w:pStyle w:val="Heading3"/>
      </w:pPr>
      <w:bookmarkStart w:id="200" w:name="_Toc2177764"/>
      <w:r>
        <w:t>Implementattion of Subtask2-</w:t>
      </w:r>
      <w:r w:rsidR="0008735B" w:rsidRPr="0008735B">
        <w:t>Research</w:t>
      </w:r>
      <w:r>
        <w:t xml:space="preserve"> on Convolution Neural Network</w:t>
      </w:r>
      <w:bookmarkEnd w:id="200"/>
    </w:p>
    <w:p w14:paraId="42DEACBE" w14:textId="0A9D9746" w:rsidR="0008735B" w:rsidRPr="0008735B" w:rsidRDefault="00A62960" w:rsidP="00D14783">
      <w:pPr>
        <w:pStyle w:val="AllText"/>
      </w:pPr>
      <w:r>
        <w:tab/>
      </w:r>
      <w:r w:rsidR="0008735B" w:rsidRPr="0008735B">
        <w:t>During the course of designing this bottle collection system, several different methods of making this machine intelligent in different ways were considered. For example, consideration was given to methods such as using a thermal camera, or by using a sonar sensor in identifying objects. Unfortunately, however, none of the methods considered were efficient enough to mee</w:t>
      </w:r>
      <w:r>
        <w:t xml:space="preserve">t the vessel’s intended purpose; only the use of </w:t>
      </w:r>
      <w:r w:rsidR="0008735B" w:rsidRPr="0008735B">
        <w:t>image recognition</w:t>
      </w:r>
      <w:r>
        <w:t xml:space="preserve"> was determined suitable for the vessel’s needs</w:t>
      </w:r>
      <w:r w:rsidR="0008735B" w:rsidRPr="0008735B">
        <w:t>. By implementing image recognition with the aid of artificial intelligence, the vessel will be able to identify specific objects which will then be collected, and avoid unwanted obstacles at the same time. Although a fairly complicated method of intelligent design, it is practical for the purpose of the vessel.</w:t>
      </w:r>
    </w:p>
    <w:p w14:paraId="7395DDEC" w14:textId="77777777" w:rsidR="0008735B" w:rsidRPr="0008735B" w:rsidRDefault="0008735B" w:rsidP="00D14783">
      <w:pPr>
        <w:pStyle w:val="AllText"/>
      </w:pPr>
      <w:r w:rsidRPr="0008735B">
        <w:rPr>
          <w:noProof/>
          <w:lang w:eastAsia="en-US"/>
        </w:rPr>
        <w:lastRenderedPageBreak/>
        <w:drawing>
          <wp:inline distT="0" distB="0" distL="0" distR="0" wp14:anchorId="0C9F225D" wp14:editId="4FF60D25">
            <wp:extent cx="5829300" cy="2293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829300" cy="2293620"/>
                    </a:xfrm>
                    <a:prstGeom prst="rect">
                      <a:avLst/>
                    </a:prstGeom>
                    <a:noFill/>
                    <a:ln>
                      <a:noFill/>
                    </a:ln>
                  </pic:spPr>
                </pic:pic>
              </a:graphicData>
            </a:graphic>
          </wp:inline>
        </w:drawing>
      </w:r>
    </w:p>
    <w:p w14:paraId="576F8BF6" w14:textId="635A834C" w:rsidR="0008735B" w:rsidRPr="0008735B" w:rsidRDefault="0008735B" w:rsidP="00124A40">
      <w:pPr>
        <w:pStyle w:val="figurecaption1"/>
      </w:pPr>
      <w:bookmarkStart w:id="201" w:name="_Toc532928164"/>
      <w:bookmarkStart w:id="202" w:name="_Toc1835369"/>
      <w:r w:rsidRPr="0008735B">
        <w:t xml:space="preserve">Figure </w:t>
      </w:r>
      <w:r w:rsidRPr="0008735B">
        <w:fldChar w:fldCharType="begin"/>
      </w:r>
      <w:r w:rsidRPr="0008735B">
        <w:instrText xml:space="preserve"> SEQ Figure \* ARABIC </w:instrText>
      </w:r>
      <w:r w:rsidRPr="0008735B">
        <w:fldChar w:fldCharType="separate"/>
      </w:r>
      <w:r w:rsidRPr="0008735B">
        <w:t>63</w:t>
      </w:r>
      <w:r w:rsidRPr="0008735B">
        <w:fldChar w:fldCharType="end"/>
      </w:r>
      <w:r w:rsidR="00A62960">
        <w:t xml:space="preserve"> O</w:t>
      </w:r>
      <w:r w:rsidRPr="0008735B">
        <w:t>verview</w:t>
      </w:r>
      <w:bookmarkEnd w:id="201"/>
      <w:bookmarkEnd w:id="202"/>
    </w:p>
    <w:p w14:paraId="6D59457D" w14:textId="31D0B2E7" w:rsidR="0008735B" w:rsidRPr="0008735B" w:rsidRDefault="00A62960" w:rsidP="00D14783">
      <w:pPr>
        <w:pStyle w:val="AllText"/>
      </w:pPr>
      <w:r>
        <w:tab/>
      </w:r>
      <w:r w:rsidR="0008735B" w:rsidRPr="0008735B">
        <w:t>I</w:t>
      </w:r>
      <w:r>
        <w:t>mplementing i</w:t>
      </w:r>
      <w:r w:rsidR="0008735B" w:rsidRPr="0008735B">
        <w:t>mage recognition is a tremendous task in develo</w:t>
      </w:r>
      <w:r w:rsidR="009B761F">
        <w:t>Pi</w:t>
      </w:r>
      <w:r w:rsidR="0008735B" w:rsidRPr="0008735B">
        <w:t xml:space="preserve">ng and testing machine learning approaches. Vision is debatably our most powerful sense and comes naturally to most humans. Image recognition can be implemented as either supervised learning or unsupervised learning. </w:t>
      </w:r>
      <w:r>
        <w:t>In light of this project’s well-define objective,</w:t>
      </w:r>
      <w:r w:rsidR="0008735B" w:rsidRPr="0008735B">
        <w:t xml:space="preserve"> supervised learning</w:t>
      </w:r>
      <w:r>
        <w:t xml:space="preserve"> was determined appropriate</w:t>
      </w:r>
      <w:r w:rsidR="0008735B" w:rsidRPr="0008735B">
        <w:t xml:space="preserve">. In supervised learning, the computer </w:t>
      </w:r>
      <w:r>
        <w:t xml:space="preserve">is supplied </w:t>
      </w:r>
      <w:r w:rsidR="0008735B" w:rsidRPr="0008735B">
        <w:t xml:space="preserve">with a dataset of images and </w:t>
      </w:r>
      <w:r>
        <w:t>with a specified</w:t>
      </w:r>
      <w:r w:rsidR="0008735B" w:rsidRPr="0008735B">
        <w:t xml:space="preserve"> general process of how the computer should be able to evaluate the images. The system then will be able learn by working with a defined mathematical model which links the input image to the output model. With the use of Artificial Intelligence during the training stage, the system learns and corrects its parameters until a high degree of accuracy is established. The entire </w:t>
      </w:r>
      <w:r w:rsidRPr="0008735B">
        <w:t>implementation</w:t>
      </w:r>
      <w:r w:rsidR="0008735B" w:rsidRPr="0008735B">
        <w:t xml:space="preserve"> results in an optimizing problem.</w:t>
      </w:r>
    </w:p>
    <w:p w14:paraId="14CBC68C" w14:textId="77777777" w:rsidR="0008735B" w:rsidRPr="0008735B" w:rsidRDefault="0008735B" w:rsidP="00D14783">
      <w:pPr>
        <w:pStyle w:val="AllText"/>
      </w:pPr>
      <w:r w:rsidRPr="0008735B">
        <w:rPr>
          <w:noProof/>
          <w:lang w:eastAsia="en-US"/>
        </w:rPr>
        <w:drawing>
          <wp:inline distT="0" distB="0" distL="0" distR="0" wp14:anchorId="2D632999" wp14:editId="503F8E4D">
            <wp:extent cx="5980430" cy="26822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80430" cy="2682240"/>
                    </a:xfrm>
                    <a:prstGeom prst="rect">
                      <a:avLst/>
                    </a:prstGeom>
                    <a:noFill/>
                  </pic:spPr>
                </pic:pic>
              </a:graphicData>
            </a:graphic>
          </wp:inline>
        </w:drawing>
      </w:r>
    </w:p>
    <w:p w14:paraId="688C9F55" w14:textId="00DFD4A0" w:rsidR="0008735B" w:rsidRPr="0008735B" w:rsidRDefault="0008735B" w:rsidP="00124A40">
      <w:pPr>
        <w:pStyle w:val="figurecaption1"/>
      </w:pPr>
      <w:bookmarkStart w:id="203" w:name="_Toc532928165"/>
      <w:bookmarkStart w:id="204" w:name="_Toc1835370"/>
      <w:r w:rsidRPr="0008735B">
        <w:t xml:space="preserve">Figure </w:t>
      </w:r>
      <w:r w:rsidRPr="0008735B">
        <w:fldChar w:fldCharType="begin"/>
      </w:r>
      <w:r w:rsidRPr="0008735B">
        <w:instrText xml:space="preserve"> SEQ Figure \* ARABIC </w:instrText>
      </w:r>
      <w:r w:rsidRPr="0008735B">
        <w:fldChar w:fldCharType="separate"/>
      </w:r>
      <w:r w:rsidRPr="0008735B">
        <w:t>64</w:t>
      </w:r>
      <w:r w:rsidRPr="0008735B">
        <w:fldChar w:fldCharType="end"/>
      </w:r>
      <w:r w:rsidR="00A62960">
        <w:t xml:space="preserve"> </w:t>
      </w:r>
      <w:r w:rsidR="009B761F">
        <w:t>Pi</w:t>
      </w:r>
      <w:r w:rsidR="00A62960">
        <w:t>ctorial R</w:t>
      </w:r>
      <w:r w:rsidRPr="0008735B">
        <w:t>epresentation of CNN</w:t>
      </w:r>
      <w:bookmarkEnd w:id="203"/>
      <w:bookmarkEnd w:id="204"/>
    </w:p>
    <w:p w14:paraId="75C95BBD" w14:textId="77777777" w:rsidR="0008735B" w:rsidRPr="0008735B" w:rsidRDefault="0008735B" w:rsidP="00D14783">
      <w:pPr>
        <w:pStyle w:val="AllText"/>
      </w:pPr>
    </w:p>
    <w:p w14:paraId="48D15606" w14:textId="058F2C60" w:rsidR="0008735B" w:rsidRPr="0008735B" w:rsidRDefault="0008735B" w:rsidP="00D14783">
      <w:pPr>
        <w:pStyle w:val="AllText"/>
      </w:pPr>
      <w:r w:rsidRPr="0008735B">
        <w:tab/>
        <w:t xml:space="preserve">In every </w:t>
      </w:r>
      <w:r w:rsidR="00A62960">
        <w:t>CNN</w:t>
      </w:r>
      <w:r w:rsidRPr="0008735B">
        <w:t>, there are two stages: the feature stage and the classification stage. At the classification stage, the input (</w:t>
      </w:r>
      <w:r w:rsidR="009B761F">
        <w:t>Pi</w:t>
      </w:r>
      <w:r w:rsidRPr="0008735B">
        <w:t xml:space="preserve">cture or video feeds broken down in frames) is converted to </w:t>
      </w:r>
      <w:r w:rsidR="009B761F">
        <w:lastRenderedPageBreak/>
        <w:t>Pi</w:t>
      </w:r>
      <w:r w:rsidRPr="0008735B">
        <w:t xml:space="preserve">xel values. These values are passed through filters and these filters have specific values in matrix form </w:t>
      </w:r>
      <w:r w:rsidR="00812B17">
        <w:t xml:space="preserve">which </w:t>
      </w:r>
      <w:r w:rsidRPr="0008735B">
        <w:t>are c</w:t>
      </w:r>
      <w:r w:rsidR="00812B17">
        <w:t xml:space="preserve">onvoluted with the </w:t>
      </w:r>
      <w:r w:rsidR="009B761F">
        <w:t>Pi</w:t>
      </w:r>
      <w:r w:rsidR="00812B17">
        <w:t xml:space="preserve">xel values, </w:t>
      </w:r>
      <w:r w:rsidRPr="0008735B">
        <w:t xml:space="preserve">and </w:t>
      </w:r>
      <w:r w:rsidR="00812B17">
        <w:t xml:space="preserve">then </w:t>
      </w:r>
      <w:r w:rsidRPr="0008735B">
        <w:t xml:space="preserve">the output is convoluted again with more filters. The more filters, parameters, and layers, the more precise the </w:t>
      </w:r>
      <w:r w:rsidR="00812B17">
        <w:t>CNN</w:t>
      </w:r>
      <w:r w:rsidRPr="0008735B">
        <w:t xml:space="preserve"> tends to be. However, </w:t>
      </w:r>
      <w:r w:rsidR="00812B17">
        <w:t xml:space="preserve">gaining more precision will also have affect the </w:t>
      </w:r>
      <w:r w:rsidRPr="0008735B">
        <w:t>speed negati</w:t>
      </w:r>
      <w:r w:rsidR="00812B17">
        <w:t>vely. As such, when choosing a CNN</w:t>
      </w:r>
      <w:r w:rsidRPr="0008735B">
        <w:t>, speed and accuracy also must be taken into consideration depending upon the use. Operations such as pooling and striding are employed to manipulate the size of the convolution matrix. The arrays of the parameters are aligned to form a single in the classification section then compared to the softmax.</w:t>
      </w:r>
    </w:p>
    <w:p w14:paraId="21DE0178" w14:textId="77777777" w:rsidR="0008735B" w:rsidRPr="0008735B" w:rsidRDefault="0008735B" w:rsidP="00D14783">
      <w:pPr>
        <w:pStyle w:val="AllText"/>
      </w:pPr>
      <w:r w:rsidRPr="0008735B">
        <w:rPr>
          <w:noProof/>
          <w:lang w:eastAsia="en-US"/>
        </w:rPr>
        <w:drawing>
          <wp:inline distT="0" distB="0" distL="0" distR="0" wp14:anchorId="3142F0E5" wp14:editId="7020619F">
            <wp:extent cx="5615940" cy="2697967"/>
            <wp:effectExtent l="0" t="0" r="3810" b="7620"/>
            <wp:docPr id="34" name="Picture 34" descr="C:\Users\modupe\Desktop\senor design\con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dupe\Desktop\senor design\convo.png"/>
                    <pic:cNvPicPr>
                      <a:picLocks noChangeAspect="1" noChangeArrowheads="1"/>
                    </pic:cNvPicPr>
                  </pic:nvPicPr>
                  <pic:blipFill rotWithShape="1">
                    <a:blip r:embed="rId235">
                      <a:extLst>
                        <a:ext uri="{28A0092B-C50C-407E-A947-70E740481C1C}">
                          <a14:useLocalDpi xmlns:a14="http://schemas.microsoft.com/office/drawing/2010/main" val="0"/>
                        </a:ext>
                      </a:extLst>
                    </a:blip>
                    <a:srcRect r="37813" b="41943"/>
                    <a:stretch/>
                  </pic:blipFill>
                  <pic:spPr bwMode="auto">
                    <a:xfrm>
                      <a:off x="0" y="0"/>
                      <a:ext cx="5633624" cy="2706463"/>
                    </a:xfrm>
                    <a:prstGeom prst="rect">
                      <a:avLst/>
                    </a:prstGeom>
                    <a:noFill/>
                    <a:ln>
                      <a:noFill/>
                    </a:ln>
                    <a:extLst>
                      <a:ext uri="{53640926-AAD7-44D8-BBD7-CCE9431645EC}">
                        <a14:shadowObscured xmlns:a14="http://schemas.microsoft.com/office/drawing/2010/main"/>
                      </a:ext>
                    </a:extLst>
                  </pic:spPr>
                </pic:pic>
              </a:graphicData>
            </a:graphic>
          </wp:inline>
        </w:drawing>
      </w:r>
    </w:p>
    <w:p w14:paraId="5CEB118A" w14:textId="2321165D" w:rsidR="0008735B" w:rsidRPr="0008735B" w:rsidRDefault="0008735B" w:rsidP="00124A40">
      <w:pPr>
        <w:pStyle w:val="figurecaption1"/>
      </w:pPr>
      <w:bookmarkStart w:id="205" w:name="_Toc532928166"/>
      <w:bookmarkStart w:id="206" w:name="_Toc1835371"/>
      <w:r w:rsidRPr="0008735B">
        <w:t xml:space="preserve">Figure </w:t>
      </w:r>
      <w:r w:rsidRPr="0008735B">
        <w:fldChar w:fldCharType="begin"/>
      </w:r>
      <w:r w:rsidRPr="0008735B">
        <w:instrText xml:space="preserve"> SEQ Figure \* ARABIC </w:instrText>
      </w:r>
      <w:r w:rsidRPr="0008735B">
        <w:fldChar w:fldCharType="separate"/>
      </w:r>
      <w:r w:rsidRPr="0008735B">
        <w:t>65</w:t>
      </w:r>
      <w:r w:rsidRPr="0008735B">
        <w:fldChar w:fldCharType="end"/>
      </w:r>
      <w:r w:rsidR="00812B17">
        <w:t xml:space="preserve"> Neural Network Modification M</w:t>
      </w:r>
      <w:r w:rsidRPr="0008735B">
        <w:t>ethods</w:t>
      </w:r>
      <w:bookmarkEnd w:id="205"/>
      <w:bookmarkEnd w:id="206"/>
    </w:p>
    <w:p w14:paraId="410CB6C5" w14:textId="77777777" w:rsidR="0008735B" w:rsidRPr="0008735B" w:rsidRDefault="0008735B" w:rsidP="00D14783">
      <w:pPr>
        <w:pStyle w:val="AllText"/>
      </w:pPr>
    </w:p>
    <w:p w14:paraId="1FCC8307" w14:textId="398459D1" w:rsidR="0008735B" w:rsidRPr="0008735B" w:rsidRDefault="00812B17" w:rsidP="00D14783">
      <w:pPr>
        <w:pStyle w:val="AllText"/>
      </w:pPr>
      <w:r>
        <w:tab/>
      </w:r>
      <w:r w:rsidR="0008735B" w:rsidRPr="0008735B">
        <w:t xml:space="preserve">In order to develop or comprehend a </w:t>
      </w:r>
      <w:r>
        <w:t>CNN</w:t>
      </w:r>
      <w:r w:rsidR="0008735B" w:rsidRPr="0008735B">
        <w:t xml:space="preserve">, some manipulations processes must be understood. These manipulations are used to move from one layer to another while refining the parameters in the feature learning stage. The diagram above, Figure 67, exhibits three of these manipulations. </w:t>
      </w:r>
    </w:p>
    <w:p w14:paraId="03CB66C2" w14:textId="5F4B8AA8" w:rsidR="0008735B" w:rsidRPr="0008735B" w:rsidRDefault="00812B17" w:rsidP="00D14783">
      <w:pPr>
        <w:pStyle w:val="AllText"/>
      </w:pPr>
      <w:r>
        <w:tab/>
      </w:r>
      <w:r w:rsidR="0008735B" w:rsidRPr="0008735B">
        <w:t xml:space="preserve">Convolution is the method of combining the </w:t>
      </w:r>
      <w:r w:rsidR="009B761F">
        <w:t>Pi</w:t>
      </w:r>
      <w:r w:rsidR="0008735B" w:rsidRPr="0008735B">
        <w:t>xel values and the filter. For every single convolution process, a patch is generated in the next layer</w:t>
      </w:r>
      <w:r w:rsidR="0008735B" w:rsidRPr="0008735B">
        <w:rPr>
          <w:i/>
        </w:rPr>
        <w:t xml:space="preserve">. </w:t>
      </w:r>
      <m:oMath>
        <m:r>
          <m:rPr>
            <m:sty m:val="bi"/>
          </m:rPr>
          <w:rPr>
            <w:rFonts w:ascii="Cambria Math" w:hAnsi="Cambria Math"/>
          </w:rPr>
          <m:t>z</m:t>
        </m:r>
        <m:r>
          <w:rPr>
            <w:rFonts w:ascii="Cambria Math" w:hAnsi="Cambria Math"/>
          </w:rPr>
          <m:t>=</m:t>
        </m:r>
        <m:r>
          <m:rPr>
            <m:sty m:val="bi"/>
          </m:rPr>
          <w:rPr>
            <w:rFonts w:ascii="Cambria Math" w:hAnsi="Cambria Math"/>
          </w:rPr>
          <m:t>w</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1</m:t>
        </m:r>
      </m:oMath>
      <w:r w:rsidR="0008735B" w:rsidRPr="0008735B">
        <w:t xml:space="preserve"> is the equation used to determine the matrix size of the output parameters.</w:t>
      </w:r>
    </w:p>
    <w:p w14:paraId="2D31D155" w14:textId="4DFD3376" w:rsidR="0008735B" w:rsidRPr="0008735B" w:rsidRDefault="00812B17" w:rsidP="00D14783">
      <w:pPr>
        <w:pStyle w:val="AllText"/>
      </w:pPr>
      <w:r>
        <w:tab/>
      </w:r>
      <w:r w:rsidR="0008735B" w:rsidRPr="0008735B">
        <w:t xml:space="preserve">Strided convolution is similar to plain convolution. It varies depending on the number of stride: the more the stride, the lesser the number of parameters in the matrices. Output matrix size can be derived by </w:t>
      </w:r>
    </w:p>
    <w:p w14:paraId="6B386DD6" w14:textId="7A4C4D29" w:rsidR="0008735B" w:rsidRPr="0008735B" w:rsidRDefault="0008735B" w:rsidP="00D14783">
      <w:pPr>
        <w:pStyle w:val="AllText"/>
      </w:pPr>
      <m:oMathPara>
        <m:oMathParaPr>
          <m:jc m:val="left"/>
        </m:oMathParaPr>
        <m:oMath>
          <m:r>
            <m:rPr>
              <m:sty m:val="bi"/>
            </m:rPr>
            <w:rPr>
              <w:rFonts w:ascii="Cambria Math" w:hAnsi="Cambria Math"/>
            </w:rPr>
            <m:t>z</m:t>
          </m:r>
          <m:r>
            <m:rPr>
              <m:sty m:val="p"/>
            </m:rPr>
            <w:rPr>
              <w:rFonts w:ascii="Cambria Math" w:hAnsi="Cambria Math"/>
            </w:rPr>
            <m:t>=</m:t>
          </m:r>
          <m:f>
            <m:fPr>
              <m:ctrlPr>
                <w:rPr>
                  <w:rFonts w:ascii="Cambria Math" w:hAnsi="Cambria Math"/>
                </w:rPr>
              </m:ctrlPr>
            </m:fPr>
            <m:num>
              <m:r>
                <m:rPr>
                  <m:sty m:val="bi"/>
                </m:rPr>
                <w:rPr>
                  <w:rFonts w:ascii="Cambria Math" w:hAnsi="Cambria Math"/>
                </w:rPr>
                <m:t>w</m:t>
              </m:r>
              <m:r>
                <m:rPr>
                  <m:sty m:val="p"/>
                </m:rPr>
                <w:rPr>
                  <w:rFonts w:ascii="Cambria Math" w:hAnsi="Cambria Math"/>
                </w:rPr>
                <m:t>-</m:t>
              </m:r>
              <m:r>
                <m:rPr>
                  <m:sty m:val="bi"/>
                </m:rPr>
                <w:rPr>
                  <w:rFonts w:ascii="Cambria Math" w:hAnsi="Cambria Math"/>
                </w:rPr>
                <m:t>a</m:t>
              </m:r>
            </m:num>
            <m:den>
              <m:r>
                <m:rPr>
                  <m:sty m:val="bi"/>
                </m:rPr>
                <w:rPr>
                  <w:rFonts w:ascii="Cambria Math" w:hAnsi="Cambria Math"/>
                </w:rPr>
                <m:t>s</m:t>
              </m:r>
            </m:den>
          </m:f>
          <m:r>
            <m:rPr>
              <m:sty m:val="p"/>
            </m:rPr>
            <w:rPr>
              <w:rFonts w:ascii="Cambria Math" w:hAnsi="Cambria Math"/>
            </w:rPr>
            <m:t>+</m:t>
          </m:r>
          <m:r>
            <m:rPr>
              <m:sty m:val="b"/>
            </m:rPr>
            <w:rPr>
              <w:rFonts w:ascii="Cambria Math" w:hAnsi="Cambria Math"/>
            </w:rPr>
            <m:t>1</m:t>
          </m:r>
        </m:oMath>
      </m:oMathPara>
    </w:p>
    <w:p w14:paraId="6EDAA147" w14:textId="672BB705" w:rsidR="0008735B" w:rsidRPr="0008735B" w:rsidRDefault="00812B17" w:rsidP="00D14783">
      <w:pPr>
        <w:pStyle w:val="AllText"/>
      </w:pPr>
      <w:r>
        <w:tab/>
      </w:r>
      <w:r w:rsidR="0008735B" w:rsidRPr="0008735B">
        <w:t>Max pooling does not involve the use of a filter; it is a process of shrinking a matrix. Max pooling is im</w:t>
      </w:r>
      <w:r>
        <w:t>plemented above in a stride of two</w:t>
      </w:r>
      <w:r w:rsidR="0008735B" w:rsidRPr="0008735B">
        <w:t>. The max value is selected and that forms a patch in the output matrix.</w:t>
      </w:r>
    </w:p>
    <w:p w14:paraId="546A086B" w14:textId="77777777" w:rsidR="0008735B" w:rsidRPr="0008735B" w:rsidRDefault="0008735B" w:rsidP="00D14783">
      <w:pPr>
        <w:pStyle w:val="AllText"/>
      </w:pPr>
      <w:r w:rsidRPr="0008735B">
        <w:rPr>
          <w:noProof/>
          <w:lang w:eastAsia="en-US"/>
        </w:rPr>
        <w:lastRenderedPageBreak/>
        <w:drawing>
          <wp:inline distT="0" distB="0" distL="0" distR="0" wp14:anchorId="254E0833" wp14:editId="3D9D54AF">
            <wp:extent cx="5440680" cy="3895964"/>
            <wp:effectExtent l="0" t="0" r="7620" b="9525"/>
            <wp:docPr id="42" name="Picture 42" descr="C:\Users\modupe\Desktop\senor design\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dupe\Desktop\senor design\edge.png"/>
                    <pic:cNvPicPr>
                      <a:picLocks noChangeAspect="1" noChangeArrowheads="1"/>
                    </pic:cNvPicPr>
                  </pic:nvPicPr>
                  <pic:blipFill rotWithShape="1">
                    <a:blip r:embed="rId236">
                      <a:extLst>
                        <a:ext uri="{28A0092B-C50C-407E-A947-70E740481C1C}">
                          <a14:useLocalDpi xmlns:a14="http://schemas.microsoft.com/office/drawing/2010/main" val="0"/>
                        </a:ext>
                      </a:extLst>
                    </a:blip>
                    <a:srcRect r="48968" b="28986"/>
                    <a:stretch/>
                  </pic:blipFill>
                  <pic:spPr bwMode="auto">
                    <a:xfrm>
                      <a:off x="0" y="0"/>
                      <a:ext cx="5443854" cy="3898237"/>
                    </a:xfrm>
                    <a:prstGeom prst="rect">
                      <a:avLst/>
                    </a:prstGeom>
                    <a:noFill/>
                    <a:ln>
                      <a:noFill/>
                    </a:ln>
                    <a:extLst>
                      <a:ext uri="{53640926-AAD7-44D8-BBD7-CCE9431645EC}">
                        <a14:shadowObscured xmlns:a14="http://schemas.microsoft.com/office/drawing/2010/main"/>
                      </a:ext>
                    </a:extLst>
                  </pic:spPr>
                </pic:pic>
              </a:graphicData>
            </a:graphic>
          </wp:inline>
        </w:drawing>
      </w:r>
    </w:p>
    <w:p w14:paraId="02D1D2CE" w14:textId="43F7F3B8" w:rsidR="0008735B" w:rsidRPr="0008735B" w:rsidRDefault="0008735B" w:rsidP="00124A40">
      <w:pPr>
        <w:pStyle w:val="figurecaption1"/>
      </w:pPr>
      <w:bookmarkStart w:id="207" w:name="_Toc532928167"/>
      <w:bookmarkStart w:id="208" w:name="_Toc1835372"/>
      <w:r w:rsidRPr="0008735B">
        <w:t xml:space="preserve">Figure </w:t>
      </w:r>
      <w:r w:rsidRPr="0008735B">
        <w:fldChar w:fldCharType="begin"/>
      </w:r>
      <w:r w:rsidRPr="0008735B">
        <w:instrText xml:space="preserve"> SEQ Figure \* ARABIC </w:instrText>
      </w:r>
      <w:r w:rsidRPr="0008735B">
        <w:fldChar w:fldCharType="separate"/>
      </w:r>
      <w:r w:rsidRPr="0008735B">
        <w:t>66</w:t>
      </w:r>
      <w:r w:rsidRPr="0008735B">
        <w:fldChar w:fldCharType="end"/>
      </w:r>
      <w:r w:rsidR="00812B17">
        <w:t xml:space="preserve"> Edge D</w:t>
      </w:r>
      <w:r w:rsidRPr="0008735B">
        <w:t>etection</w:t>
      </w:r>
      <w:bookmarkEnd w:id="207"/>
      <w:bookmarkEnd w:id="208"/>
    </w:p>
    <w:p w14:paraId="4690EBD2" w14:textId="1A1E7E27" w:rsidR="0008735B" w:rsidRPr="0008735B" w:rsidRDefault="00812B17" w:rsidP="00D14783">
      <w:pPr>
        <w:pStyle w:val="AllText"/>
      </w:pPr>
      <w:r>
        <w:tab/>
      </w:r>
      <w:r w:rsidR="0008735B" w:rsidRPr="0008735B">
        <w:t xml:space="preserve">The above diagram, Figure 68, is a </w:t>
      </w:r>
      <w:r w:rsidR="009B761F">
        <w:t>Pi</w:t>
      </w:r>
      <w:r w:rsidR="0008735B" w:rsidRPr="0008735B">
        <w:t xml:space="preserve">ctorial representation of how a vertical edge detection filter works. When a random </w:t>
      </w:r>
      <w:r w:rsidR="009B761F">
        <w:t>Pi</w:t>
      </w:r>
      <w:r w:rsidR="0008735B" w:rsidRPr="0008735B">
        <w:t>xel value is convoluted with the filter above, it gives a specific pattern. If a clearly defined pattern as shown above is acquired where the light and dark regions are aligned, a vertical edge will be detected.</w:t>
      </w:r>
    </w:p>
    <w:p w14:paraId="40B3BFF7" w14:textId="77777777" w:rsidR="0008735B" w:rsidRPr="0008735B" w:rsidRDefault="0008735B" w:rsidP="00D14783">
      <w:pPr>
        <w:pStyle w:val="AllText"/>
      </w:pPr>
      <w:r w:rsidRPr="0008735B">
        <w:rPr>
          <w:noProof/>
          <w:lang w:eastAsia="en-US"/>
        </w:rPr>
        <w:drawing>
          <wp:inline distT="0" distB="0" distL="0" distR="0" wp14:anchorId="57C69457" wp14:editId="7835B47B">
            <wp:extent cx="5656408" cy="2072640"/>
            <wp:effectExtent l="0" t="0" r="1905" b="3810"/>
            <wp:docPr id="60" name="Picture 60" descr="neeww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eeww mi"/>
                    <pic:cNvPicPr>
                      <a:picLocks noChangeAspect="1" noChangeArrowheads="1"/>
                    </pic:cNvPicPr>
                  </pic:nvPicPr>
                  <pic:blipFill>
                    <a:blip r:embed="rId237">
                      <a:extLst>
                        <a:ext uri="{28A0092B-C50C-407E-A947-70E740481C1C}">
                          <a14:useLocalDpi xmlns:a14="http://schemas.microsoft.com/office/drawing/2010/main" val="0"/>
                        </a:ext>
                      </a:extLst>
                    </a:blip>
                    <a:srcRect r="27763" b="39412"/>
                    <a:stretch>
                      <a:fillRect/>
                    </a:stretch>
                  </pic:blipFill>
                  <pic:spPr bwMode="auto">
                    <a:xfrm>
                      <a:off x="0" y="0"/>
                      <a:ext cx="5658710" cy="2073484"/>
                    </a:xfrm>
                    <a:prstGeom prst="rect">
                      <a:avLst/>
                    </a:prstGeom>
                    <a:noFill/>
                    <a:ln>
                      <a:noFill/>
                    </a:ln>
                  </pic:spPr>
                </pic:pic>
              </a:graphicData>
            </a:graphic>
          </wp:inline>
        </w:drawing>
      </w:r>
    </w:p>
    <w:p w14:paraId="4AD84E0E" w14:textId="0BBFE1DD" w:rsidR="0008735B" w:rsidRPr="0008735B" w:rsidRDefault="0008735B" w:rsidP="00124A40">
      <w:pPr>
        <w:pStyle w:val="figurecaption1"/>
      </w:pPr>
      <w:bookmarkStart w:id="209" w:name="_Toc532928168"/>
      <w:bookmarkStart w:id="210" w:name="_Toc1835373"/>
      <w:r w:rsidRPr="0008735B">
        <w:t xml:space="preserve">Figure </w:t>
      </w:r>
      <w:r w:rsidRPr="0008735B">
        <w:fldChar w:fldCharType="begin"/>
      </w:r>
      <w:r w:rsidRPr="0008735B">
        <w:instrText xml:space="preserve"> SEQ Figure \* ARABIC </w:instrText>
      </w:r>
      <w:r w:rsidRPr="0008735B">
        <w:fldChar w:fldCharType="separate"/>
      </w:r>
      <w:r w:rsidRPr="0008735B">
        <w:t>67</w:t>
      </w:r>
      <w:r w:rsidRPr="0008735B">
        <w:fldChar w:fldCharType="end"/>
      </w:r>
      <w:r w:rsidRPr="0008735B">
        <w:t xml:space="preserve"> Example of an Inception Neural Network Image Processing</w:t>
      </w:r>
      <w:bookmarkEnd w:id="209"/>
      <w:bookmarkEnd w:id="210"/>
    </w:p>
    <w:p w14:paraId="67375B6E" w14:textId="77777777" w:rsidR="0008735B" w:rsidRPr="0008735B" w:rsidRDefault="0008735B" w:rsidP="00D14783">
      <w:pPr>
        <w:pStyle w:val="AllText"/>
      </w:pPr>
    </w:p>
    <w:p w14:paraId="51BB7DD3" w14:textId="7AD285BC" w:rsidR="0008735B" w:rsidRPr="0008735B" w:rsidRDefault="0008735B" w:rsidP="00D14783">
      <w:pPr>
        <w:pStyle w:val="AllText"/>
      </w:pPr>
      <w:r w:rsidRPr="0008735B">
        <w:tab/>
        <w:t xml:space="preserve">Figure 69 above is the inception neural network which will be used for implementing the training. The </w:t>
      </w:r>
      <w:r w:rsidR="00812B17">
        <w:t>CNN</w:t>
      </w:r>
      <w:r w:rsidRPr="0008735B">
        <w:t xml:space="preserve"> above has 8 layers, 1984 nodes and is above 6 million. The networks have alr</w:t>
      </w:r>
      <w:r w:rsidR="00812B17">
        <w:t xml:space="preserve">eady been pre-trained by Google. By </w:t>
      </w:r>
      <w:r w:rsidRPr="0008735B">
        <w:t xml:space="preserve">applying transfer learning, the </w:t>
      </w:r>
      <w:r w:rsidR="00812B17">
        <w:t>CNN</w:t>
      </w:r>
      <w:r w:rsidRPr="0008735B">
        <w:t xml:space="preserve"> will be able to adapt </w:t>
      </w:r>
      <w:r w:rsidRPr="0008735B">
        <w:lastRenderedPageBreak/>
        <w:t>to the training necessary for the vessel by introducing the prepared dataset to the network. Above is</w:t>
      </w:r>
      <w:r w:rsidR="00812B17">
        <w:t xml:space="preserve"> a</w:t>
      </w:r>
      <w:r w:rsidRPr="0008735B">
        <w:t xml:space="preserve"> 227x227x3 RGB image convoluted with a 1</w:t>
      </w:r>
      <w:r w:rsidR="00812B17">
        <w:t>1x11x3 filter with a stride of three</w:t>
      </w:r>
      <w:r w:rsidRPr="0008735B">
        <w:t xml:space="preserve"> to get a second layer 55x55x96. Max pooling was also used between layers.</w:t>
      </w:r>
    </w:p>
    <w:p w14:paraId="20D6F2F4" w14:textId="265C0FDA" w:rsidR="0008735B" w:rsidRPr="0008735B" w:rsidRDefault="0008735B" w:rsidP="00D14783">
      <w:pPr>
        <w:pStyle w:val="AllText"/>
        <w:numPr>
          <w:ilvl w:val="0"/>
          <w:numId w:val="36"/>
        </w:numPr>
      </w:pPr>
      <w:r w:rsidRPr="0008735B">
        <w:t xml:space="preserve">The convolution layers have different parameter vales weight(w) and biases(b) from the equation </w:t>
      </w:r>
      <m:oMath>
        <m:sSup>
          <m:sSupPr>
            <m:ctrlPr>
              <w:rPr>
                <w:rFonts w:ascii="Cambria Math" w:hAnsi="Cambria Math"/>
                <w:i/>
                <w:iCs/>
              </w:rPr>
            </m:ctrlPr>
          </m:sSupPr>
          <m:e>
            <m:r>
              <w:rPr>
                <w:rFonts w:ascii="Cambria Math" w:hAnsi="Cambria Math"/>
              </w:rPr>
              <m:t>Z</m:t>
            </m:r>
          </m:e>
          <m:sup>
            <m:d>
              <m:dPr>
                <m:begChr m:val="["/>
                <m:endChr m:val="]"/>
                <m:ctrlPr>
                  <w:rPr>
                    <w:rFonts w:ascii="Cambria Math" w:hAnsi="Cambria Math"/>
                    <w:i/>
                    <w:iCs/>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i/>
                <w:iCs/>
              </w:rPr>
            </m:ctrlPr>
          </m:sSupPr>
          <m:e>
            <m:r>
              <w:rPr>
                <w:rFonts w:ascii="Cambria Math" w:hAnsi="Cambria Math"/>
              </w:rPr>
              <m:t>W</m:t>
            </m:r>
          </m:e>
          <m:sup>
            <m:d>
              <m:dPr>
                <m:begChr m:val="["/>
                <m:endChr m:val="]"/>
                <m:ctrlPr>
                  <w:rPr>
                    <w:rFonts w:ascii="Cambria Math" w:hAnsi="Cambria Math"/>
                    <w:i/>
                    <w:iCs/>
                  </w:rPr>
                </m:ctrlPr>
              </m:dPr>
              <m:e>
                <m:r>
                  <m:rPr>
                    <m:sty m:val="p"/>
                  </m:rPr>
                  <w:rPr>
                    <w:rFonts w:ascii="Cambria Math" w:hAnsi="Cambria Math"/>
                  </w:rPr>
                  <m:t>1</m:t>
                </m:r>
              </m:e>
            </m:d>
          </m:sup>
        </m:sSup>
        <m:sSup>
          <m:sSupPr>
            <m:ctrlPr>
              <w:rPr>
                <w:rFonts w:ascii="Cambria Math" w:hAnsi="Cambria Math"/>
                <w:i/>
                <w:iCs/>
              </w:rPr>
            </m:ctrlPr>
          </m:sSupPr>
          <m:e>
            <m:r>
              <w:rPr>
                <w:rFonts w:ascii="Cambria Math" w:hAnsi="Cambria Math"/>
              </w:rPr>
              <m:t>a</m:t>
            </m:r>
          </m:e>
          <m:sup>
            <m:d>
              <m:dPr>
                <m:begChr m:val="["/>
                <m:endChr m:val="]"/>
                <m:ctrlPr>
                  <w:rPr>
                    <w:rFonts w:ascii="Cambria Math" w:hAnsi="Cambria Math"/>
                    <w:i/>
                    <w:iCs/>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i/>
                <w:iCs/>
              </w:rPr>
            </m:ctrlPr>
          </m:sSupPr>
          <m:e>
            <m:r>
              <w:rPr>
                <w:rFonts w:ascii="Cambria Math" w:hAnsi="Cambria Math"/>
              </w:rPr>
              <m:t>b</m:t>
            </m:r>
          </m:e>
          <m:sup>
            <m:d>
              <m:dPr>
                <m:begChr m:val="["/>
                <m:endChr m:val="]"/>
                <m:ctrlPr>
                  <w:rPr>
                    <w:rFonts w:ascii="Cambria Math" w:hAnsi="Cambria Math"/>
                    <w:i/>
                    <w:iCs/>
                  </w:rPr>
                </m:ctrlPr>
              </m:dPr>
              <m:e>
                <m:r>
                  <m:rPr>
                    <m:sty m:val="p"/>
                  </m:rPr>
                  <w:rPr>
                    <w:rFonts w:ascii="Cambria Math" w:hAnsi="Cambria Math"/>
                  </w:rPr>
                  <m:t>1</m:t>
                </m:r>
              </m:e>
            </m:d>
          </m:sup>
        </m:sSup>
      </m:oMath>
    </w:p>
    <w:p w14:paraId="7133324F" w14:textId="27DB697B" w:rsidR="0008735B" w:rsidRPr="0008735B" w:rsidRDefault="0008735B" w:rsidP="00D14783">
      <w:pPr>
        <w:pStyle w:val="AllText"/>
        <w:numPr>
          <w:ilvl w:val="0"/>
          <w:numId w:val="36"/>
        </w:numPr>
      </w:pPr>
      <w:r w:rsidRPr="0008735B">
        <w:t>Cost function  </w:t>
      </w:r>
      <m:oMath>
        <m:r>
          <w:rPr>
            <w:rFonts w:ascii="Cambria Math" w:hAnsi="Cambria Math"/>
          </w:rPr>
          <m:t>j</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w:rPr>
                <w:rFonts w:ascii="Cambria Math" w:hAnsi="Cambria Math"/>
              </w:rPr>
              <m:t>L</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 </m:t>
            </m:r>
          </m:e>
        </m:nary>
      </m:oMath>
      <w:r w:rsidRPr="0008735B">
        <w:t xml:space="preserve"> </w:t>
      </w:r>
    </w:p>
    <w:p w14:paraId="541DFF54" w14:textId="77777777" w:rsidR="0008735B" w:rsidRPr="0008735B" w:rsidRDefault="0008735B" w:rsidP="00D14783">
      <w:pPr>
        <w:pStyle w:val="AllText"/>
        <w:numPr>
          <w:ilvl w:val="0"/>
          <w:numId w:val="36"/>
        </w:numPr>
      </w:pPr>
      <w:r w:rsidRPr="0008735B">
        <w:t>w, b are randomly initialized. J is the sum of losses</w:t>
      </w:r>
    </w:p>
    <w:p w14:paraId="1DD91275" w14:textId="77777777" w:rsidR="0008735B" w:rsidRPr="0008735B" w:rsidRDefault="0008735B" w:rsidP="00D14783">
      <w:pPr>
        <w:pStyle w:val="AllText"/>
        <w:numPr>
          <w:ilvl w:val="0"/>
          <w:numId w:val="36"/>
        </w:numPr>
      </w:pPr>
      <w:r w:rsidRPr="0008735B">
        <w:t xml:space="preserve">To train the neuro-network, the gradient decent is used. Tensor flow is employed to optimize all the parameters in the neuro-network with the aim of reducing the cost function J  </w:t>
      </w:r>
    </w:p>
    <w:p w14:paraId="2BA5DD49" w14:textId="37BF3A3C" w:rsidR="0008735B" w:rsidRPr="0008735B" w:rsidRDefault="00812B17" w:rsidP="00D14783">
      <w:pPr>
        <w:pStyle w:val="AllText"/>
      </w:pPr>
      <w:r>
        <w:tab/>
      </w:r>
      <w:r w:rsidR="0008735B" w:rsidRPr="0008735B">
        <w:t xml:space="preserve">TensorFlow is an open source software library for machine learning, which was released by Google in 2015 and has quickly become one of the most popular machine learning libraries being used by researchers and practitioners all over the world. It is used to do the numerical heavy lifting for </w:t>
      </w:r>
      <w:r>
        <w:t xml:space="preserve">this vessel’s </w:t>
      </w:r>
      <w:r w:rsidR="0008735B" w:rsidRPr="0008735B">
        <w:t>image classification model. During training, the model's predictions are compared to their true values. This information is then used to update the parameters. During testing there is no feedback anymore; the model simply generates labels.</w:t>
      </w:r>
    </w:p>
    <w:p w14:paraId="1526F7A3" w14:textId="77777777" w:rsidR="0008735B" w:rsidRPr="0008735B" w:rsidRDefault="0008735B" w:rsidP="00D14783">
      <w:pPr>
        <w:pStyle w:val="AllText"/>
      </w:pPr>
      <w:r w:rsidRPr="0008735B">
        <w:rPr>
          <w:noProof/>
          <w:lang w:eastAsia="en-US"/>
        </w:rPr>
        <w:drawing>
          <wp:inline distT="0" distB="0" distL="0" distR="0" wp14:anchorId="3F59BB95" wp14:editId="439F1F86">
            <wp:extent cx="5730240" cy="3718560"/>
            <wp:effectExtent l="0" t="0" r="3810" b="0"/>
            <wp:docPr id="4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8"/>
                    <a:srcRect r="8137"/>
                    <a:stretch/>
                  </pic:blipFill>
                  <pic:spPr>
                    <a:xfrm>
                      <a:off x="0" y="0"/>
                      <a:ext cx="5731208" cy="3719188"/>
                    </a:xfrm>
                    <a:prstGeom prst="rect">
                      <a:avLst/>
                    </a:prstGeom>
                  </pic:spPr>
                </pic:pic>
              </a:graphicData>
            </a:graphic>
          </wp:inline>
        </w:drawing>
      </w:r>
      <w:r w:rsidRPr="0008735B">
        <w:rPr>
          <w:noProof/>
          <w:lang w:eastAsia="en-US"/>
        </w:rPr>
        <w:lastRenderedPageBreak/>
        <w:drawing>
          <wp:inline distT="0" distB="0" distL="0" distR="0" wp14:anchorId="32DF141C" wp14:editId="4F641BA0">
            <wp:extent cx="5074920" cy="457200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39"/>
                    <a:stretch>
                      <a:fillRect/>
                    </a:stretch>
                  </pic:blipFill>
                  <pic:spPr>
                    <a:xfrm>
                      <a:off x="0" y="0"/>
                      <a:ext cx="5075497" cy="4572520"/>
                    </a:xfrm>
                    <a:prstGeom prst="rect">
                      <a:avLst/>
                    </a:prstGeom>
                  </pic:spPr>
                </pic:pic>
              </a:graphicData>
            </a:graphic>
          </wp:inline>
        </w:drawing>
      </w:r>
    </w:p>
    <w:p w14:paraId="12F6F1F3" w14:textId="5369982E" w:rsidR="0008735B" w:rsidRPr="0008735B" w:rsidRDefault="0008735B" w:rsidP="00124A40">
      <w:pPr>
        <w:pStyle w:val="figurecaption1"/>
      </w:pPr>
      <w:bookmarkStart w:id="211" w:name="_Toc532928169"/>
      <w:bookmarkStart w:id="212" w:name="_Toc1835374"/>
      <w:r w:rsidRPr="0008735B">
        <w:t xml:space="preserve">Figure </w:t>
      </w:r>
      <w:r w:rsidRPr="0008735B">
        <w:fldChar w:fldCharType="begin"/>
      </w:r>
      <w:r w:rsidRPr="0008735B">
        <w:instrText xml:space="preserve"> SEQ Figure \* ARABIC </w:instrText>
      </w:r>
      <w:r w:rsidRPr="0008735B">
        <w:fldChar w:fldCharType="separate"/>
      </w:r>
      <w:r w:rsidRPr="0008735B">
        <w:t>68</w:t>
      </w:r>
      <w:r w:rsidRPr="0008735B">
        <w:fldChar w:fldCharType="end"/>
      </w:r>
      <w:r w:rsidR="00812B17">
        <w:t xml:space="preserve"> Finding the E</w:t>
      </w:r>
      <w:r w:rsidRPr="0008735B">
        <w:t>r</w:t>
      </w:r>
      <w:r w:rsidR="00812B17">
        <w:t xml:space="preserve">ror &amp; </w:t>
      </w:r>
      <w:r w:rsidRPr="0008735B">
        <w:t xml:space="preserve">Figure </w:t>
      </w:r>
      <w:r w:rsidRPr="0008735B">
        <w:fldChar w:fldCharType="begin"/>
      </w:r>
      <w:r w:rsidRPr="0008735B">
        <w:instrText xml:space="preserve"> SEQ Figure \* ARABIC </w:instrText>
      </w:r>
      <w:r w:rsidRPr="0008735B">
        <w:fldChar w:fldCharType="separate"/>
      </w:r>
      <w:r w:rsidRPr="0008735B">
        <w:t>69</w:t>
      </w:r>
      <w:r w:rsidRPr="0008735B">
        <w:fldChar w:fldCharType="end"/>
      </w:r>
      <w:r w:rsidR="00812B17">
        <w:t xml:space="preserve"> P</w:t>
      </w:r>
      <w:r w:rsidRPr="0008735B">
        <w:t>ptimized process</w:t>
      </w:r>
      <w:bookmarkEnd w:id="211"/>
      <w:bookmarkEnd w:id="212"/>
    </w:p>
    <w:p w14:paraId="26ACA091" w14:textId="77777777" w:rsidR="0008735B" w:rsidRPr="0008735B" w:rsidRDefault="0008735B" w:rsidP="00D14783">
      <w:pPr>
        <w:pStyle w:val="AllText"/>
      </w:pPr>
      <w:r w:rsidRPr="0008735B">
        <w:rPr>
          <w:rFonts w:ascii="Cambria Math" w:hAnsi="Cambria Math" w:cs="Cambria Math"/>
        </w:rPr>
        <w:t>𝑦</w:t>
      </w:r>
      <w:r w:rsidRPr="0008735B">
        <w:t>_2=</w:t>
      </w:r>
      <w:r w:rsidRPr="0008735B">
        <w:rPr>
          <w:rFonts w:ascii="Cambria Math" w:hAnsi="Cambria Math" w:cs="Cambria Math"/>
        </w:rPr>
        <w:t>𝑤𝑥</w:t>
      </w:r>
      <w:r w:rsidRPr="0008735B">
        <w:t>+</w:t>
      </w:r>
      <w:r w:rsidRPr="0008735B">
        <w:rPr>
          <w:rFonts w:ascii="Cambria Math" w:hAnsi="Cambria Math" w:cs="Cambria Math"/>
        </w:rPr>
        <w:t>𝑏</w:t>
      </w:r>
    </w:p>
    <w:p w14:paraId="47989160" w14:textId="3A9F33FC" w:rsidR="0008735B" w:rsidRPr="0008735B" w:rsidRDefault="0008735B" w:rsidP="00D14783">
      <w:pPr>
        <w:pStyle w:val="AllText"/>
      </w:pPr>
      <w:r w:rsidRPr="0008735B">
        <w:t xml:space="preserve">Error = </w:t>
      </w:r>
      <m:oMath>
        <m:nary>
          <m:naryPr>
            <m:chr m:val="∑"/>
            <m:limLoc m:val="undOvr"/>
            <m:ctrlPr>
              <w:rPr>
                <w:rFonts w:ascii="Cambria Math" w:hAnsi="Cambria Math"/>
              </w:rPr>
            </m:ctrlPr>
          </m:naryPr>
          <m:sub>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oMath>
    </w:p>
    <w:p w14:paraId="430DDA47" w14:textId="77777777" w:rsidR="0008735B" w:rsidRPr="0008735B" w:rsidRDefault="0008735B" w:rsidP="00D14783">
      <w:pPr>
        <w:pStyle w:val="AllText"/>
      </w:pPr>
      <w:r w:rsidRPr="0008735B">
        <w:t>The error in the value obtained which is 3.5 using out assumed values for w and b. The point is to train the code to minimize the error as much as possible.</w:t>
      </w:r>
    </w:p>
    <w:p w14:paraId="057BBDCC" w14:textId="77777777" w:rsidR="0008735B" w:rsidRPr="0008735B" w:rsidRDefault="0008735B" w:rsidP="00D14783">
      <w:pPr>
        <w:pStyle w:val="AllText"/>
      </w:pPr>
      <w:r w:rsidRPr="0008735B">
        <w:t>Training of a line regression, error is reduced to 7.9722</w:t>
      </w:r>
      <w:r w:rsidRPr="0008735B">
        <w:rPr>
          <w:rFonts w:ascii="Cambria Math" w:hAnsi="Cambria Math" w:cs="Cambria Math"/>
        </w:rPr>
        <w:t>𝑒</w:t>
      </w:r>
      <w:r w:rsidRPr="0008735B">
        <w:t>^(−12). New value for w = -1, New value for b = 1.</w:t>
      </w:r>
    </w:p>
    <w:p w14:paraId="772CF314" w14:textId="77777777" w:rsidR="0008735B" w:rsidRPr="0008735B" w:rsidRDefault="0008735B" w:rsidP="00D14783">
      <w:pPr>
        <w:pStyle w:val="AllText"/>
      </w:pPr>
    </w:p>
    <w:p w14:paraId="12763A68" w14:textId="03BD8288" w:rsidR="0008735B" w:rsidRPr="0008735B" w:rsidRDefault="00124A40" w:rsidP="00D14783">
      <w:pPr>
        <w:pStyle w:val="Heading3"/>
      </w:pPr>
      <w:bookmarkStart w:id="213" w:name="_Toc2177765"/>
      <w:r>
        <w:t>Implementation of Subtask 3-</w:t>
      </w:r>
      <w:r w:rsidR="0008735B" w:rsidRPr="0008735B">
        <w:t>Training the model</w:t>
      </w:r>
      <w:bookmarkEnd w:id="213"/>
    </w:p>
    <w:p w14:paraId="5CAB703C" w14:textId="3D5CD178" w:rsidR="0008735B" w:rsidRPr="0008735B" w:rsidRDefault="0008735B" w:rsidP="00D14783">
      <w:pPr>
        <w:pStyle w:val="AllText"/>
      </w:pPr>
      <w:r w:rsidRPr="0008735B">
        <w:t>Below are the steps required to suc</w:t>
      </w:r>
      <w:r w:rsidR="00124A40">
        <w:t>cessfully train a working model</w:t>
      </w:r>
      <w:r w:rsidR="00812B17">
        <w:t xml:space="preserve">: </w:t>
      </w:r>
    </w:p>
    <w:p w14:paraId="37FDA070" w14:textId="5C4BC17A" w:rsidR="0008735B" w:rsidRPr="0008735B" w:rsidRDefault="00812B17" w:rsidP="00D14783">
      <w:pPr>
        <w:pStyle w:val="AllText"/>
        <w:numPr>
          <w:ilvl w:val="0"/>
          <w:numId w:val="37"/>
        </w:numPr>
      </w:pPr>
      <w:r>
        <w:t>Installing TensorF</w:t>
      </w:r>
      <w:r w:rsidR="0008735B" w:rsidRPr="0008735B">
        <w:t>low-GPU</w:t>
      </w:r>
    </w:p>
    <w:p w14:paraId="1800BF15" w14:textId="77777777" w:rsidR="0008735B" w:rsidRPr="0008735B" w:rsidRDefault="0008735B" w:rsidP="00D14783">
      <w:pPr>
        <w:pStyle w:val="AllText"/>
        <w:numPr>
          <w:ilvl w:val="0"/>
          <w:numId w:val="37"/>
        </w:numPr>
      </w:pPr>
      <w:r w:rsidRPr="0008735B">
        <w:t xml:space="preserve">Setting up anaconda Virtual Environment and the Object Detection directory structure </w:t>
      </w:r>
    </w:p>
    <w:p w14:paraId="6FAF4CA9" w14:textId="394FBD69" w:rsidR="0008735B" w:rsidRPr="0008735B" w:rsidRDefault="0008735B" w:rsidP="00D14783">
      <w:pPr>
        <w:pStyle w:val="AllText"/>
        <w:numPr>
          <w:ilvl w:val="0"/>
          <w:numId w:val="37"/>
        </w:numPr>
      </w:pPr>
      <w:r w:rsidRPr="0008735B">
        <w:t xml:space="preserve">Gathering and labeling </w:t>
      </w:r>
      <w:r w:rsidR="009B761F">
        <w:t>Pi</w:t>
      </w:r>
      <w:r w:rsidRPr="0008735B">
        <w:t>ctures</w:t>
      </w:r>
    </w:p>
    <w:p w14:paraId="331CECE7" w14:textId="77777777" w:rsidR="0008735B" w:rsidRPr="0008735B" w:rsidRDefault="0008735B" w:rsidP="00D14783">
      <w:pPr>
        <w:pStyle w:val="AllText"/>
        <w:numPr>
          <w:ilvl w:val="0"/>
          <w:numId w:val="37"/>
        </w:numPr>
      </w:pPr>
      <w:r w:rsidRPr="0008735B">
        <w:t>Generating training data</w:t>
      </w:r>
    </w:p>
    <w:p w14:paraId="77B916FB" w14:textId="77777777" w:rsidR="0008735B" w:rsidRPr="0008735B" w:rsidRDefault="0008735B" w:rsidP="00D14783">
      <w:pPr>
        <w:pStyle w:val="AllText"/>
        <w:numPr>
          <w:ilvl w:val="0"/>
          <w:numId w:val="37"/>
        </w:numPr>
      </w:pPr>
      <w:r w:rsidRPr="0008735B">
        <w:t>Creating a label map and configuring training</w:t>
      </w:r>
    </w:p>
    <w:p w14:paraId="12B39CD0" w14:textId="77777777" w:rsidR="0008735B" w:rsidRPr="0008735B" w:rsidRDefault="0008735B" w:rsidP="00D14783">
      <w:pPr>
        <w:pStyle w:val="AllText"/>
        <w:numPr>
          <w:ilvl w:val="0"/>
          <w:numId w:val="37"/>
        </w:numPr>
      </w:pPr>
      <w:r w:rsidRPr="0008735B">
        <w:t>Training</w:t>
      </w:r>
    </w:p>
    <w:p w14:paraId="0F939455" w14:textId="77777777" w:rsidR="0008735B" w:rsidRPr="0008735B" w:rsidRDefault="0008735B" w:rsidP="00D14783">
      <w:pPr>
        <w:pStyle w:val="AllText"/>
        <w:numPr>
          <w:ilvl w:val="0"/>
          <w:numId w:val="37"/>
        </w:numPr>
      </w:pPr>
      <w:r w:rsidRPr="0008735B">
        <w:t>Exporting the inference graph</w:t>
      </w:r>
    </w:p>
    <w:p w14:paraId="56E4642B" w14:textId="14867355" w:rsidR="0008735B" w:rsidRPr="00B70DBB" w:rsidRDefault="00812B17" w:rsidP="00D14783">
      <w:pPr>
        <w:pStyle w:val="AllText"/>
        <w:numPr>
          <w:ilvl w:val="0"/>
          <w:numId w:val="37"/>
        </w:numPr>
      </w:pPr>
      <w:r>
        <w:t xml:space="preserve">Upload into the </w:t>
      </w:r>
      <w:r w:rsidR="009B761F">
        <w:t>Raspberry</w:t>
      </w:r>
      <w:r>
        <w:t xml:space="preserve"> </w:t>
      </w:r>
      <w:r w:rsidR="009B761F">
        <w:t>Pi</w:t>
      </w:r>
      <w:r w:rsidR="0008735B" w:rsidRPr="0008735B">
        <w:t>3 and test.</w:t>
      </w:r>
    </w:p>
    <w:p w14:paraId="12E39BF1" w14:textId="25B2C954" w:rsidR="0008735B" w:rsidRPr="0008735B" w:rsidRDefault="00812B17" w:rsidP="00D14783">
      <w:pPr>
        <w:pStyle w:val="AllText"/>
        <w:numPr>
          <w:ilvl w:val="0"/>
          <w:numId w:val="38"/>
        </w:numPr>
      </w:pPr>
      <w:r>
        <w:lastRenderedPageBreak/>
        <w:t>Installing TensorF</w:t>
      </w:r>
      <w:r w:rsidR="0008735B" w:rsidRPr="0008735B">
        <w:t xml:space="preserve">low-GPU : </w:t>
      </w:r>
    </w:p>
    <w:p w14:paraId="3F636DA9" w14:textId="6BD8F397" w:rsidR="0008735B" w:rsidRPr="0008735B" w:rsidRDefault="00812B17" w:rsidP="00D14783">
      <w:pPr>
        <w:pStyle w:val="AllText"/>
      </w:pPr>
      <w:r>
        <w:tab/>
      </w:r>
      <w:r w:rsidR="0008735B" w:rsidRPr="0008735B">
        <w:t>In order to inst</w:t>
      </w:r>
      <w:r>
        <w:t>all TensorF</w:t>
      </w:r>
      <w:r w:rsidR="0008735B" w:rsidRPr="0008735B">
        <w:t>low, installing some dependencies required by the GPU is required. A desktop with GPU GeForce GTX 1050 is being used. Tensorflow requires CUDA 9.0 and cuDNN 7.1.</w:t>
      </w:r>
      <w:r>
        <w:t xml:space="preserve"> </w:t>
      </w:r>
      <w:r w:rsidR="0008735B" w:rsidRPr="0008735B">
        <w:t>Unfortunately, they are not compatible with a newer version of Tensorflow so a downgrade to version 1.5 is necessary.</w:t>
      </w:r>
    </w:p>
    <w:p w14:paraId="6472CF5F" w14:textId="77777777" w:rsidR="0008735B" w:rsidRPr="0008735B" w:rsidRDefault="0008735B" w:rsidP="00D14783">
      <w:pPr>
        <w:pStyle w:val="AllText"/>
      </w:pPr>
      <w:r w:rsidRPr="0008735B">
        <w:rPr>
          <w:noProof/>
          <w:lang w:eastAsia="en-US"/>
        </w:rPr>
        <w:drawing>
          <wp:inline distT="0" distB="0" distL="0" distR="0" wp14:anchorId="0502EB02" wp14:editId="44EE1AA2">
            <wp:extent cx="4777740" cy="3314700"/>
            <wp:effectExtent l="152400" t="152400" r="365760" b="361950"/>
            <wp:docPr id="6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40"/>
                    <a:srcRect l="6575" t="16130" r="6246" b="11638"/>
                    <a:stretch/>
                  </pic:blipFill>
                  <pic:spPr bwMode="auto">
                    <a:xfrm>
                      <a:off x="0" y="0"/>
                      <a:ext cx="4778781" cy="33154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08735B">
        <w:rPr>
          <w:noProof/>
          <w:lang w:eastAsia="en-US"/>
        </w:rPr>
        <w:lastRenderedPageBreak/>
        <w:drawing>
          <wp:inline distT="0" distB="0" distL="0" distR="0" wp14:anchorId="4B4340C8" wp14:editId="544FB5FB">
            <wp:extent cx="4846320" cy="2903220"/>
            <wp:effectExtent l="152400" t="152400" r="354330" b="354330"/>
            <wp:docPr id="6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41"/>
                    <a:srcRect l="20386" t="11925" r="10848" b="16546"/>
                    <a:stretch/>
                  </pic:blipFill>
                  <pic:spPr bwMode="auto">
                    <a:xfrm>
                      <a:off x="0" y="0"/>
                      <a:ext cx="4846923" cy="2903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A6DB1" w14:textId="5CD049CF" w:rsidR="0008735B" w:rsidRPr="0008735B" w:rsidRDefault="0008735B" w:rsidP="00D75D0E">
      <w:pPr>
        <w:pStyle w:val="figurecaption1"/>
      </w:pPr>
      <w:bookmarkStart w:id="214" w:name="_Toc532928170"/>
      <w:bookmarkStart w:id="215" w:name="_Toc1835375"/>
      <w:r w:rsidRPr="0008735B">
        <w:t xml:space="preserve">Figure </w:t>
      </w:r>
      <w:r w:rsidRPr="0008735B">
        <w:fldChar w:fldCharType="begin"/>
      </w:r>
      <w:r w:rsidRPr="0008735B">
        <w:instrText xml:space="preserve"> SEQ Figure \* ARABIC </w:instrText>
      </w:r>
      <w:r w:rsidRPr="0008735B">
        <w:fldChar w:fldCharType="separate"/>
      </w:r>
      <w:r w:rsidRPr="0008735B">
        <w:t>70</w:t>
      </w:r>
      <w:r w:rsidRPr="0008735B">
        <w:fldChar w:fldCharType="end"/>
      </w:r>
      <w:r w:rsidR="00812B17">
        <w:t xml:space="preserve"> I</w:t>
      </w:r>
      <w:r w:rsidRPr="0008735B">
        <w:t>nstalling tf 12.</w:t>
      </w:r>
      <w:r w:rsidR="00124A40">
        <w:t xml:space="preserve">0 &amp; </w:t>
      </w:r>
      <w:r w:rsidRPr="0008735B">
        <w:t xml:space="preserve">Figure </w:t>
      </w:r>
      <w:r w:rsidRPr="0008735B">
        <w:fldChar w:fldCharType="begin"/>
      </w:r>
      <w:r w:rsidRPr="0008735B">
        <w:instrText xml:space="preserve"> SEQ Figure \* ARABIC </w:instrText>
      </w:r>
      <w:r w:rsidRPr="0008735B">
        <w:fldChar w:fldCharType="separate"/>
      </w:r>
      <w:r w:rsidRPr="0008735B">
        <w:t>71</w:t>
      </w:r>
      <w:r w:rsidRPr="0008735B">
        <w:fldChar w:fldCharType="end"/>
      </w:r>
      <w:r w:rsidR="00812B17">
        <w:t xml:space="preserve"> Failed I</w:t>
      </w:r>
      <w:r w:rsidRPr="0008735B">
        <w:t>nstallation</w:t>
      </w:r>
      <w:bookmarkEnd w:id="214"/>
      <w:bookmarkEnd w:id="215"/>
    </w:p>
    <w:p w14:paraId="109EF4A6" w14:textId="77777777" w:rsidR="0008735B" w:rsidRPr="0008735B" w:rsidRDefault="0008735B" w:rsidP="00D14783">
      <w:pPr>
        <w:pStyle w:val="AllText"/>
      </w:pPr>
      <w:r w:rsidRPr="0008735B">
        <w:rPr>
          <w:noProof/>
          <w:lang w:eastAsia="en-US"/>
        </w:rPr>
        <w:drawing>
          <wp:inline distT="0" distB="0" distL="0" distR="0" wp14:anchorId="555447E0" wp14:editId="767D2D74">
            <wp:extent cx="4993121" cy="3362325"/>
            <wp:effectExtent l="171450" t="171450" r="379095" b="352425"/>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2"/>
                    <a:srcRect l="616" t="2065" r="2475"/>
                    <a:stretch/>
                  </pic:blipFill>
                  <pic:spPr>
                    <a:xfrm>
                      <a:off x="0" y="0"/>
                      <a:ext cx="5043382" cy="3396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3383" w14:textId="0CE7526E" w:rsidR="0008735B" w:rsidRPr="0008735B" w:rsidRDefault="0008735B" w:rsidP="00D75D0E">
      <w:pPr>
        <w:pStyle w:val="figurecaption1"/>
      </w:pPr>
      <w:bookmarkStart w:id="216" w:name="_Toc532928171"/>
      <w:bookmarkStart w:id="217" w:name="_Toc1835376"/>
      <w:r w:rsidRPr="0008735B">
        <w:t xml:space="preserve">Figure </w:t>
      </w:r>
      <w:r w:rsidRPr="0008735B">
        <w:fldChar w:fldCharType="begin"/>
      </w:r>
      <w:r w:rsidRPr="0008735B">
        <w:instrText xml:space="preserve"> SEQ Figure \* ARABIC </w:instrText>
      </w:r>
      <w:r w:rsidRPr="0008735B">
        <w:fldChar w:fldCharType="separate"/>
      </w:r>
      <w:r w:rsidRPr="0008735B">
        <w:t>72</w:t>
      </w:r>
      <w:r w:rsidRPr="0008735B">
        <w:fldChar w:fldCharType="end"/>
      </w:r>
      <w:r w:rsidR="00812B17">
        <w:t xml:space="preserve"> Successful I</w:t>
      </w:r>
      <w:r w:rsidRPr="0008735B">
        <w:t>nstallation</w:t>
      </w:r>
      <w:bookmarkEnd w:id="216"/>
      <w:bookmarkEnd w:id="217"/>
    </w:p>
    <w:p w14:paraId="7DF0ECB2" w14:textId="606A4886" w:rsidR="0008735B" w:rsidRPr="0008735B" w:rsidRDefault="0008735B" w:rsidP="00D14783">
      <w:pPr>
        <w:pStyle w:val="AllText"/>
        <w:numPr>
          <w:ilvl w:val="0"/>
          <w:numId w:val="38"/>
        </w:numPr>
      </w:pPr>
      <w:r w:rsidRPr="0008735B">
        <w:lastRenderedPageBreak/>
        <w:t>Setting up Anaconda Virtual Environment and th</w:t>
      </w:r>
      <w:r w:rsidR="00812B17">
        <w:t>e Object Detection Directory S</w:t>
      </w:r>
      <w:r w:rsidRPr="0008735B">
        <w:t xml:space="preserve">tructure </w:t>
      </w:r>
    </w:p>
    <w:p w14:paraId="1EB56D24" w14:textId="69F072E3" w:rsidR="0008735B" w:rsidRPr="0008735B" w:rsidRDefault="00812B17" w:rsidP="00D14783">
      <w:pPr>
        <w:pStyle w:val="AllText"/>
      </w:pPr>
      <w:r>
        <w:tab/>
      </w:r>
      <w:r w:rsidR="0008735B" w:rsidRPr="0008735B">
        <w:t>Training will the done with the ssd-Mobilenet model, which has the same structure as the inception neural network but with fewer parameters. Due to the weak pro</w:t>
      </w:r>
      <w:r>
        <w:t xml:space="preserve">cessing power of the </w:t>
      </w:r>
      <w:r w:rsidR="009B761F">
        <w:t>Raspberry</w:t>
      </w:r>
      <w:r>
        <w:t xml:space="preserve"> </w:t>
      </w:r>
      <w:r w:rsidR="009B761F">
        <w:t>Pi</w:t>
      </w:r>
      <w:r w:rsidR="0008735B" w:rsidRPr="0008735B">
        <w:t xml:space="preserve">3, a neural network is required that would also be fast enough. Unfortunately, accuracy will be a trade-off. </w:t>
      </w:r>
    </w:p>
    <w:p w14:paraId="3128B6F3" w14:textId="4A8C0177" w:rsidR="0008735B" w:rsidRPr="0008735B" w:rsidRDefault="0008735B" w:rsidP="00D14783">
      <w:pPr>
        <w:pStyle w:val="AllText"/>
      </w:pPr>
      <w:r w:rsidRPr="0008735B">
        <w:t>Then</w:t>
      </w:r>
      <w:r w:rsidR="00812B17">
        <w:t>,</w:t>
      </w:r>
      <w:r w:rsidRPr="0008735B">
        <w:t xml:space="preserve"> an environment on anaconda must be created:</w:t>
      </w:r>
    </w:p>
    <w:p w14:paraId="01FF5CF3" w14:textId="35F74598" w:rsidR="0008735B" w:rsidRPr="0008735B" w:rsidRDefault="0008735B" w:rsidP="00124A40">
      <w:pPr>
        <w:pStyle w:val="Code"/>
      </w:pPr>
      <w:r w:rsidRPr="0008735B">
        <w:t xml:space="preserve">C:\&gt; conda create -n tensorflow1 </w:t>
      </w:r>
      <w:r w:rsidR="009B761F">
        <w:t>Pi</w:t>
      </w:r>
      <w:r w:rsidRPr="0008735B">
        <w:t>p python=3.5</w:t>
      </w:r>
    </w:p>
    <w:p w14:paraId="3C9D937F" w14:textId="77777777" w:rsidR="0008735B" w:rsidRPr="0008735B" w:rsidRDefault="0008735B" w:rsidP="00D14783">
      <w:pPr>
        <w:pStyle w:val="AllText"/>
      </w:pPr>
      <w:r w:rsidRPr="0008735B">
        <w:t>Then activate the environment by:</w:t>
      </w:r>
    </w:p>
    <w:p w14:paraId="043031FB" w14:textId="77777777" w:rsidR="0008735B" w:rsidRPr="0008735B" w:rsidRDefault="0008735B" w:rsidP="00124A40">
      <w:pPr>
        <w:pStyle w:val="Code"/>
      </w:pPr>
      <w:r w:rsidRPr="0008735B">
        <w:t>C :\&gt; activate tensorflow1</w:t>
      </w:r>
    </w:p>
    <w:p w14:paraId="47FA0F33" w14:textId="77777777" w:rsidR="0008735B" w:rsidRPr="0008735B" w:rsidRDefault="0008735B" w:rsidP="00D14783">
      <w:pPr>
        <w:pStyle w:val="AllText"/>
      </w:pPr>
      <w:r w:rsidRPr="0008735B">
        <w:t>Other dependencies are required and they will be installed by issuing:</w:t>
      </w:r>
    </w:p>
    <w:p w14:paraId="5F25E706" w14:textId="77777777" w:rsidR="0008735B" w:rsidRPr="0008735B" w:rsidRDefault="0008735B" w:rsidP="00124A40">
      <w:pPr>
        <w:pStyle w:val="Code"/>
      </w:pPr>
      <w:r w:rsidRPr="0008735B">
        <w:t>(tensorflow1) C:\&gt; conda install -c anaconda protobuf</w:t>
      </w:r>
    </w:p>
    <w:p w14:paraId="4C1CC6AB" w14:textId="64706EB9" w:rsidR="0008735B" w:rsidRPr="0008735B" w:rsidRDefault="0008735B" w:rsidP="00124A40">
      <w:pPr>
        <w:pStyle w:val="Code"/>
      </w:pPr>
      <w:r w:rsidRPr="0008735B">
        <w:t xml:space="preserve">(tensorflow1) C:\&gt; </w:t>
      </w:r>
      <w:r w:rsidR="009B761F">
        <w:t>Pi</w:t>
      </w:r>
      <w:r w:rsidRPr="0008735B">
        <w:t xml:space="preserve">p install </w:t>
      </w:r>
      <w:r w:rsidR="009B761F">
        <w:t>Pi</w:t>
      </w:r>
      <w:r w:rsidRPr="0008735B">
        <w:t>llow</w:t>
      </w:r>
    </w:p>
    <w:p w14:paraId="06FE60C5" w14:textId="6E2E8220" w:rsidR="0008735B" w:rsidRPr="0008735B" w:rsidRDefault="0008735B" w:rsidP="00124A40">
      <w:pPr>
        <w:pStyle w:val="Code"/>
      </w:pPr>
      <w:r w:rsidRPr="0008735B">
        <w:t xml:space="preserve">(tensorflow1) C:\&gt; </w:t>
      </w:r>
      <w:r w:rsidR="009B761F">
        <w:t>Pi</w:t>
      </w:r>
      <w:r w:rsidRPr="0008735B">
        <w:t>p install lxml</w:t>
      </w:r>
    </w:p>
    <w:p w14:paraId="67D32674" w14:textId="66DF7A40" w:rsidR="0008735B" w:rsidRPr="0008735B" w:rsidRDefault="0008735B" w:rsidP="00124A40">
      <w:pPr>
        <w:pStyle w:val="Code"/>
      </w:pPr>
      <w:r w:rsidRPr="0008735B">
        <w:t xml:space="preserve">(tensorflow1) C:\&gt; </w:t>
      </w:r>
      <w:r w:rsidR="009B761F">
        <w:t>Pi</w:t>
      </w:r>
      <w:r w:rsidRPr="0008735B">
        <w:t>p install Cython</w:t>
      </w:r>
    </w:p>
    <w:p w14:paraId="2A771585" w14:textId="15377976" w:rsidR="0008735B" w:rsidRPr="0008735B" w:rsidRDefault="0008735B" w:rsidP="00124A40">
      <w:pPr>
        <w:pStyle w:val="Code"/>
      </w:pPr>
      <w:r w:rsidRPr="0008735B">
        <w:t xml:space="preserve">(tensorflow1) C:\&gt; </w:t>
      </w:r>
      <w:r w:rsidR="009B761F">
        <w:t>Pi</w:t>
      </w:r>
      <w:r w:rsidRPr="0008735B">
        <w:t>p install jupyter</w:t>
      </w:r>
    </w:p>
    <w:p w14:paraId="35815FF1" w14:textId="5E97D9DA" w:rsidR="0008735B" w:rsidRPr="0008735B" w:rsidRDefault="0008735B" w:rsidP="00124A40">
      <w:pPr>
        <w:pStyle w:val="Code"/>
      </w:pPr>
      <w:r w:rsidRPr="0008735B">
        <w:t xml:space="preserve">(tensorflow1) C :\&gt; </w:t>
      </w:r>
      <w:r w:rsidR="009B761F">
        <w:t>Pi</w:t>
      </w:r>
      <w:r w:rsidRPr="0008735B">
        <w:t>p install matplotlib</w:t>
      </w:r>
    </w:p>
    <w:p w14:paraId="3F4A651C" w14:textId="044AF6DE" w:rsidR="0008735B" w:rsidRPr="0008735B" w:rsidRDefault="0008735B" w:rsidP="00124A40">
      <w:pPr>
        <w:pStyle w:val="Code"/>
      </w:pPr>
      <w:r w:rsidRPr="0008735B">
        <w:t xml:space="preserve">(tensorflow1) C:\&gt; </w:t>
      </w:r>
      <w:r w:rsidR="009B761F">
        <w:t>Pi</w:t>
      </w:r>
      <w:r w:rsidRPr="0008735B">
        <w:t>p install pandas</w:t>
      </w:r>
    </w:p>
    <w:p w14:paraId="2415C4BB" w14:textId="0DB4D64E" w:rsidR="0008735B" w:rsidRPr="0008735B" w:rsidRDefault="0008735B" w:rsidP="00124A40">
      <w:pPr>
        <w:pStyle w:val="Code"/>
      </w:pPr>
      <w:r w:rsidRPr="0008735B">
        <w:t xml:space="preserve">(tensorflow1) C:\&gt; </w:t>
      </w:r>
      <w:r w:rsidR="009B761F">
        <w:t>Pi</w:t>
      </w:r>
      <w:r w:rsidRPr="0008735B">
        <w:t xml:space="preserve">p install opencv-python </w:t>
      </w:r>
    </w:p>
    <w:p w14:paraId="72290070" w14:textId="124EF55C" w:rsidR="0008735B" w:rsidRPr="0008735B" w:rsidRDefault="00812B17" w:rsidP="00D14783">
      <w:pPr>
        <w:pStyle w:val="AllText"/>
      </w:pPr>
      <w:r>
        <w:t>The</w:t>
      </w:r>
      <w:r w:rsidR="0008735B" w:rsidRPr="0008735B">
        <w:t xml:space="preserve"> PYTHONPATH environmental variable </w:t>
      </w:r>
      <w:r>
        <w:t xml:space="preserve">needs to be configured </w:t>
      </w:r>
      <w:r w:rsidR="0008735B" w:rsidRPr="0008735B">
        <w:t xml:space="preserve">by issuing: </w:t>
      </w:r>
    </w:p>
    <w:p w14:paraId="2A02C5F8" w14:textId="77777777" w:rsidR="0008735B" w:rsidRPr="0008735B" w:rsidRDefault="0008735B" w:rsidP="00124A40">
      <w:pPr>
        <w:pStyle w:val="Code"/>
      </w:pPr>
      <w:r w:rsidRPr="0008735B">
        <w:t>(tensorflow1)C:\&gt;setPYTHONPATH=C:\tensorflow1\models;C:\tensorflow1\models\research;C:\tensorflow1\models\research\slim</w:t>
      </w:r>
    </w:p>
    <w:p w14:paraId="4771898B" w14:textId="7EE24F2E" w:rsidR="0008735B" w:rsidRPr="0008735B" w:rsidRDefault="0008735B" w:rsidP="00D14783">
      <w:pPr>
        <w:pStyle w:val="AllText"/>
      </w:pPr>
      <w:r w:rsidRPr="0008735B">
        <w:t>Next, com</w:t>
      </w:r>
      <w:r w:rsidR="009B761F">
        <w:t>Pi</w:t>
      </w:r>
      <w:r w:rsidRPr="0008735B">
        <w:t>le protobuf:</w:t>
      </w:r>
    </w:p>
    <w:p w14:paraId="69B67A27" w14:textId="0C83A3E5" w:rsidR="0008735B" w:rsidRPr="0008735B" w:rsidRDefault="0008735B" w:rsidP="00124A40">
      <w:pPr>
        <w:pStyle w:val="Code"/>
      </w:pPr>
      <w:r w:rsidRPr="0008735B">
        <w:t>protoc--python_out=..\object_detection\protos\anchor_generator.proto .\object_detection\protos\argmax_matcher.proto.\object_detection\protos\bipartite_matcher.proto.\object_detection\protos\box_coder.proto.\object_detection\protos\box_predictor.proto.\object_detection\protos\eval.proto.\object_detection\protos\faster_rcnn.proto .\object_detection\protos\faster_rcnn_box_coder.proto.\object_detection\protos\grid_anchor_generator.proto.\object_detection\protos\hyperparams.proto.\object_detection\protos\image_resizer.proto.\object_detection\protos\input_reader.proto.\object_detection\protos\losses.proto.\object_detection\protos\matcher.proto.\object_detection\protos\mean_stddev_box_coder.proto.\object_detection\protos\model.proto.\object_detection\protos\optimizer.proto .\object_detection\protos\</w:t>
      </w:r>
      <w:r w:rsidR="009B761F">
        <w:t>Pi</w:t>
      </w:r>
      <w:r w:rsidRPr="0008735B">
        <w:t>peline.proto.\object_detection\protos\post_processing.proto .\object_detection\protos\preprocessor.proto.\object_detection\protos\region_similarity_calculator.proto.\object_detection\protos\square_box_coder.proto.\object_detection\protos\ssd.proto.\object_detection\protos\ssd_anchor_generator.proto.\object_detection\protos\string_int_label_map.proto.\object_detection\protos\train.proto.\object_detection\protos\keypoint_box_coder.proto.\object_detection\protos\multiscale_anchor_generator.proto.\object_detection\protos\graph_rewriter.proto</w:t>
      </w:r>
    </w:p>
    <w:p w14:paraId="18791026" w14:textId="13B6159E" w:rsidR="0008735B" w:rsidRPr="0008735B" w:rsidRDefault="0008735B" w:rsidP="00124A40">
      <w:pPr>
        <w:pStyle w:val="Code"/>
      </w:pPr>
      <w:r w:rsidRPr="0008735B">
        <w:t xml:space="preserve">To test if the Tensorflow set up is functional, run a jupyter script. If there is no error and the </w:t>
      </w:r>
      <w:r w:rsidR="009B761F">
        <w:t>Pi</w:t>
      </w:r>
      <w:r w:rsidRPr="0008735B">
        <w:t>ctures below are identified, everything is fine.</w:t>
      </w:r>
    </w:p>
    <w:p w14:paraId="776D3D72" w14:textId="77777777" w:rsidR="0008735B" w:rsidRPr="0008735B" w:rsidRDefault="0008735B" w:rsidP="00124A40">
      <w:pPr>
        <w:pStyle w:val="Code"/>
      </w:pPr>
      <w:r w:rsidRPr="0008735B">
        <w:t>(tensorflow1) C:\tensorflow1\models\research\object_detection&gt; jupyter notebook object_detection_tutorial.ipynb</w:t>
      </w:r>
    </w:p>
    <w:p w14:paraId="34DB2EBC" w14:textId="77777777" w:rsidR="0008735B" w:rsidRPr="0008735B" w:rsidRDefault="0008735B" w:rsidP="00D14783">
      <w:pPr>
        <w:pStyle w:val="AllText"/>
      </w:pPr>
      <w:r w:rsidRPr="0008735B">
        <w:rPr>
          <w:noProof/>
          <w:lang w:eastAsia="en-US"/>
        </w:rPr>
        <w:lastRenderedPageBreak/>
        <w:drawing>
          <wp:inline distT="0" distB="0" distL="0" distR="0" wp14:anchorId="0E343B9F" wp14:editId="04E00CDF">
            <wp:extent cx="2387600" cy="1600200"/>
            <wp:effectExtent l="152400" t="152400" r="355600" b="361950"/>
            <wp:docPr id="6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243"/>
                    <a:srcRect r="19344"/>
                    <a:stretch/>
                  </pic:blipFill>
                  <pic:spPr>
                    <a:xfrm>
                      <a:off x="0" y="0"/>
                      <a:ext cx="2387937" cy="1600426"/>
                    </a:xfrm>
                    <a:prstGeom prst="rect">
                      <a:avLst/>
                    </a:prstGeom>
                    <a:ln>
                      <a:noFill/>
                    </a:ln>
                    <a:effectLst>
                      <a:outerShdw blurRad="292100" dist="139700" dir="2700000" algn="tl" rotWithShape="0">
                        <a:srgbClr val="333333">
                          <a:alpha val="65000"/>
                        </a:srgbClr>
                      </a:outerShdw>
                    </a:effectLst>
                  </pic:spPr>
                </pic:pic>
              </a:graphicData>
            </a:graphic>
          </wp:inline>
        </w:drawing>
      </w:r>
      <w:r w:rsidRPr="0008735B">
        <w:rPr>
          <w:noProof/>
          <w:lang w:eastAsia="en-US"/>
        </w:rPr>
        <w:drawing>
          <wp:inline distT="0" distB="0" distL="0" distR="0" wp14:anchorId="225A6CC7" wp14:editId="020BD6C1">
            <wp:extent cx="2451100" cy="1601470"/>
            <wp:effectExtent l="152400" t="152400" r="368300" b="360680"/>
            <wp:docPr id="6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244"/>
                    <a:srcRect t="225" r="28803"/>
                    <a:stretch/>
                  </pic:blipFill>
                  <pic:spPr>
                    <a:xfrm>
                      <a:off x="0" y="0"/>
                      <a:ext cx="2458771" cy="160648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9CA090" w14:textId="71BD8D4B" w:rsidR="0008735B" w:rsidRPr="0008735B" w:rsidRDefault="0008735B" w:rsidP="00D75D0E">
      <w:pPr>
        <w:pStyle w:val="figurecaption1"/>
      </w:pPr>
      <w:bookmarkStart w:id="218" w:name="_Toc532928172"/>
      <w:bookmarkStart w:id="219" w:name="_Toc1835377"/>
      <w:r w:rsidRPr="0008735B">
        <w:t xml:space="preserve">Figure </w:t>
      </w:r>
      <w:r w:rsidRPr="0008735B">
        <w:fldChar w:fldCharType="begin"/>
      </w:r>
      <w:r w:rsidRPr="0008735B">
        <w:instrText xml:space="preserve"> SEQ Figure \* ARABIC </w:instrText>
      </w:r>
      <w:r w:rsidRPr="0008735B">
        <w:fldChar w:fldCharType="separate"/>
      </w:r>
      <w:r w:rsidRPr="0008735B">
        <w:t>73</w:t>
      </w:r>
      <w:r w:rsidRPr="0008735B">
        <w:fldChar w:fldCharType="end"/>
      </w:r>
      <w:r w:rsidR="00812B17">
        <w:t xml:space="preserve">  jy</w:t>
      </w:r>
      <w:r w:rsidR="009B761F">
        <w:t>Pi</w:t>
      </w:r>
      <w:r w:rsidR="00812B17">
        <w:t>ter Script TensorFlow A</w:t>
      </w:r>
      <w:r w:rsidRPr="0008735B">
        <w:t>ctive</w:t>
      </w:r>
      <w:bookmarkEnd w:id="218"/>
      <w:bookmarkEnd w:id="219"/>
    </w:p>
    <w:p w14:paraId="2EC88BFB" w14:textId="77777777" w:rsidR="0008735B" w:rsidRPr="0008735B" w:rsidRDefault="0008735B" w:rsidP="00D14783">
      <w:pPr>
        <w:pStyle w:val="AllText"/>
      </w:pPr>
      <w:r w:rsidRPr="0008735B">
        <w:t xml:space="preserve"> </w:t>
      </w:r>
    </w:p>
    <w:p w14:paraId="765DF5AA" w14:textId="68CAB550" w:rsidR="0008735B" w:rsidRPr="0008735B" w:rsidRDefault="00812B17" w:rsidP="00D14783">
      <w:pPr>
        <w:pStyle w:val="AllText"/>
      </w:pPr>
      <w:r>
        <w:tab/>
      </w:r>
      <w:r w:rsidR="0008735B" w:rsidRPr="0008735B">
        <w:t>When running the script, modifications had to be made. The condition of t</w:t>
      </w:r>
      <w:r>
        <w:t>he code had to be changed from t</w:t>
      </w:r>
      <w:r w:rsidR="0008735B" w:rsidRPr="0008735B">
        <w:t>ensorflow &lt; 1.8 to tensorflow &lt; 1.4 in order for it to run successfully. The result is shown above in Figure 75, which demonstrates the setup is ready for training.</w:t>
      </w:r>
    </w:p>
    <w:p w14:paraId="0DA6647C" w14:textId="7A85B286" w:rsidR="0008735B" w:rsidRPr="0008735B" w:rsidRDefault="0008735B" w:rsidP="00D14783">
      <w:pPr>
        <w:pStyle w:val="AllText"/>
        <w:numPr>
          <w:ilvl w:val="0"/>
          <w:numId w:val="38"/>
        </w:numPr>
      </w:pPr>
      <w:r w:rsidRPr="0008735B">
        <w:t xml:space="preserve"> Gathering and labeling </w:t>
      </w:r>
      <w:r w:rsidR="009B761F">
        <w:t>Pi</w:t>
      </w:r>
      <w:r w:rsidRPr="0008735B">
        <w:t>ctures</w:t>
      </w:r>
    </w:p>
    <w:p w14:paraId="475B7EB2" w14:textId="3411969E" w:rsidR="0008735B" w:rsidRPr="0008735B" w:rsidRDefault="00812B17" w:rsidP="00D14783">
      <w:pPr>
        <w:pStyle w:val="AllText"/>
      </w:pPr>
      <w:r>
        <w:tab/>
      </w:r>
      <w:r w:rsidR="0008735B" w:rsidRPr="0008735B">
        <w:t xml:space="preserve">For this project, approximately 245 </w:t>
      </w:r>
      <w:r w:rsidR="009B761F">
        <w:t>Pi</w:t>
      </w:r>
      <w:r w:rsidR="0008735B" w:rsidRPr="0008735B">
        <w:t xml:space="preserve">ctures were taken in different terrain and lighting conditions, and then divided into two groups. Approximately 20 percent of the </w:t>
      </w:r>
      <w:r w:rsidR="009B761F">
        <w:t>Pi</w:t>
      </w:r>
      <w:r w:rsidR="0008735B" w:rsidRPr="0008735B">
        <w:t xml:space="preserve">ctures were placed in the testing folder, and the remaining </w:t>
      </w:r>
      <w:r w:rsidR="009B761F">
        <w:t>Pi</w:t>
      </w:r>
      <w:r w:rsidR="0008735B" w:rsidRPr="0008735B">
        <w:t xml:space="preserve">ctures were placed in the training folder. The more diverse the </w:t>
      </w:r>
      <w:r w:rsidR="009B761F">
        <w:t>Pi</w:t>
      </w:r>
      <w:r w:rsidR="0008735B" w:rsidRPr="0008735B">
        <w:t>ctures are, the more efficient the model wi</w:t>
      </w:r>
      <w:r w:rsidR="00B70DBB">
        <w:t>ll be in recognizing the object.</w:t>
      </w:r>
    </w:p>
    <w:p w14:paraId="1C183F78" w14:textId="77777777" w:rsidR="0008735B" w:rsidRPr="0008735B" w:rsidRDefault="0008735B" w:rsidP="00D14783">
      <w:pPr>
        <w:pStyle w:val="AllText"/>
      </w:pPr>
      <w:r w:rsidRPr="0008735B">
        <w:rPr>
          <w:noProof/>
          <w:lang w:eastAsia="en-US"/>
        </w:rPr>
        <w:drawing>
          <wp:inline distT="0" distB="0" distL="0" distR="0" wp14:anchorId="1B3A5008" wp14:editId="53E98017">
            <wp:extent cx="4533899" cy="3787140"/>
            <wp:effectExtent l="0" t="0" r="63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5">
                      <a:extLst>
                        <a:ext uri="{28A0092B-C50C-407E-A947-70E740481C1C}">
                          <a14:useLocalDpi xmlns:a14="http://schemas.microsoft.com/office/drawing/2010/main" val="0"/>
                        </a:ext>
                      </a:extLst>
                    </a:blip>
                    <a:srcRect l="4791" t="5559" r="10373" b="12207"/>
                    <a:stretch/>
                  </pic:blipFill>
                  <pic:spPr bwMode="auto">
                    <a:xfrm>
                      <a:off x="0" y="0"/>
                      <a:ext cx="4582239" cy="3827518"/>
                    </a:xfrm>
                    <a:prstGeom prst="rect">
                      <a:avLst/>
                    </a:prstGeom>
                    <a:noFill/>
                    <a:ln>
                      <a:noFill/>
                    </a:ln>
                    <a:extLst>
                      <a:ext uri="{53640926-AAD7-44D8-BBD7-CCE9431645EC}">
                        <a14:shadowObscured xmlns:a14="http://schemas.microsoft.com/office/drawing/2010/main"/>
                      </a:ext>
                    </a:extLst>
                  </pic:spPr>
                </pic:pic>
              </a:graphicData>
            </a:graphic>
          </wp:inline>
        </w:drawing>
      </w:r>
      <w:r w:rsidRPr="0008735B">
        <w:rPr>
          <w:noProof/>
          <w:lang w:eastAsia="en-US"/>
        </w:rPr>
        <w:lastRenderedPageBreak/>
        <w:drawing>
          <wp:inline distT="0" distB="0" distL="0" distR="0" wp14:anchorId="1CA0BC3A" wp14:editId="1B71ACAA">
            <wp:extent cx="4484282" cy="3862016"/>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6">
                      <a:extLst>
                        <a:ext uri="{28A0092B-C50C-407E-A947-70E740481C1C}">
                          <a14:useLocalDpi xmlns:a14="http://schemas.microsoft.com/office/drawing/2010/main" val="0"/>
                        </a:ext>
                      </a:extLst>
                    </a:blip>
                    <a:srcRect l="5004" t="5293" r="10860" b="11939"/>
                    <a:stretch/>
                  </pic:blipFill>
                  <pic:spPr bwMode="auto">
                    <a:xfrm>
                      <a:off x="0" y="0"/>
                      <a:ext cx="4667679" cy="4019964"/>
                    </a:xfrm>
                    <a:prstGeom prst="rect">
                      <a:avLst/>
                    </a:prstGeom>
                    <a:noFill/>
                    <a:ln>
                      <a:noFill/>
                    </a:ln>
                    <a:extLst>
                      <a:ext uri="{53640926-AAD7-44D8-BBD7-CCE9431645EC}">
                        <a14:shadowObscured xmlns:a14="http://schemas.microsoft.com/office/drawing/2010/main"/>
                      </a:ext>
                    </a:extLst>
                  </pic:spPr>
                </pic:pic>
              </a:graphicData>
            </a:graphic>
          </wp:inline>
        </w:drawing>
      </w:r>
    </w:p>
    <w:p w14:paraId="7AC6E22E" w14:textId="288202E6" w:rsidR="0008735B" w:rsidRPr="00124A40" w:rsidRDefault="0008735B" w:rsidP="00D75D0E">
      <w:pPr>
        <w:pStyle w:val="figurecaption1"/>
      </w:pPr>
      <w:bookmarkStart w:id="220" w:name="_Toc532928173"/>
      <w:bookmarkStart w:id="221" w:name="_Toc1835378"/>
      <w:r w:rsidRPr="0008735B">
        <w:t xml:space="preserve">Figure </w:t>
      </w:r>
      <w:r w:rsidRPr="0008735B">
        <w:fldChar w:fldCharType="begin"/>
      </w:r>
      <w:r w:rsidRPr="0008735B">
        <w:instrText xml:space="preserve"> SEQ Figure \* ARABIC </w:instrText>
      </w:r>
      <w:r w:rsidRPr="0008735B">
        <w:fldChar w:fldCharType="separate"/>
      </w:r>
      <w:r w:rsidRPr="0008735B">
        <w:t>74</w:t>
      </w:r>
      <w:r w:rsidRPr="0008735B">
        <w:fldChar w:fldCharType="end"/>
      </w:r>
      <w:r w:rsidR="00812B17">
        <w:t xml:space="preserve"> D</w:t>
      </w:r>
      <w:r w:rsidRPr="0008735B">
        <w:t>ataset</w:t>
      </w:r>
      <w:bookmarkEnd w:id="220"/>
      <w:r w:rsidR="00124A40">
        <w:t xml:space="preserve"> of </w:t>
      </w:r>
      <w:r w:rsidR="009B761F">
        <w:t>Pi</w:t>
      </w:r>
      <w:r w:rsidR="00812B17">
        <w:t>ctures Used to Train the S</w:t>
      </w:r>
      <w:r w:rsidR="00124A40">
        <w:t>ystem</w:t>
      </w:r>
      <w:bookmarkEnd w:id="221"/>
    </w:p>
    <w:p w14:paraId="3ADFFED7" w14:textId="28DCE3C8" w:rsidR="0008735B" w:rsidRPr="0008735B" w:rsidRDefault="00812B17" w:rsidP="00D14783">
      <w:pPr>
        <w:pStyle w:val="AllText"/>
      </w:pPr>
      <w:r>
        <w:tab/>
      </w:r>
      <w:r w:rsidR="0008735B" w:rsidRPr="0008735B">
        <w:t xml:space="preserve">The </w:t>
      </w:r>
      <w:r w:rsidR="009B761F">
        <w:t>Pi</w:t>
      </w:r>
      <w:r w:rsidR="0008735B" w:rsidRPr="0008735B">
        <w:t xml:space="preserve">ctures were labeled using the llabelmg software, and then </w:t>
      </w:r>
      <w:r>
        <w:t>xml files which contains the co</w:t>
      </w:r>
      <w:r w:rsidR="0008735B" w:rsidRPr="0008735B">
        <w:t xml:space="preserve">ordinate values of all the </w:t>
      </w:r>
      <w:r w:rsidR="009B761F">
        <w:t>Pi</w:t>
      </w:r>
      <w:r w:rsidR="0008735B" w:rsidRPr="0008735B">
        <w:t xml:space="preserve">ctures were generated. </w:t>
      </w:r>
    </w:p>
    <w:p w14:paraId="3E4048F6" w14:textId="77777777" w:rsidR="0008735B" w:rsidRPr="0008735B" w:rsidRDefault="0008735B" w:rsidP="00D14783">
      <w:pPr>
        <w:pStyle w:val="AllText"/>
      </w:pPr>
    </w:p>
    <w:p w14:paraId="433BCA74" w14:textId="77777777" w:rsidR="0008735B" w:rsidRPr="0008735B" w:rsidRDefault="0008735B" w:rsidP="00D14783">
      <w:pPr>
        <w:pStyle w:val="AllText"/>
      </w:pPr>
      <w:r w:rsidRPr="0008735B">
        <w:rPr>
          <w:noProof/>
          <w:lang w:eastAsia="en-US"/>
        </w:rPr>
        <w:drawing>
          <wp:inline distT="0" distB="0" distL="0" distR="0" wp14:anchorId="0BBB2EA0" wp14:editId="26F85DFC">
            <wp:extent cx="2900119" cy="16313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26153" cy="1645959"/>
                    </a:xfrm>
                    <a:prstGeom prst="rect">
                      <a:avLst/>
                    </a:prstGeom>
                  </pic:spPr>
                </pic:pic>
              </a:graphicData>
            </a:graphic>
          </wp:inline>
        </w:drawing>
      </w:r>
      <w:r w:rsidRPr="0008735B">
        <w:rPr>
          <w:noProof/>
          <w:lang w:eastAsia="en-US"/>
        </w:rPr>
        <w:drawing>
          <wp:inline distT="0" distB="0" distL="0" distR="0" wp14:anchorId="213A4652" wp14:editId="53A86CFD">
            <wp:extent cx="2914650" cy="163949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930963" cy="1648667"/>
                    </a:xfrm>
                    <a:prstGeom prst="rect">
                      <a:avLst/>
                    </a:prstGeom>
                  </pic:spPr>
                </pic:pic>
              </a:graphicData>
            </a:graphic>
          </wp:inline>
        </w:drawing>
      </w:r>
    </w:p>
    <w:p w14:paraId="4FD63778" w14:textId="3AC38EF3" w:rsidR="0008735B" w:rsidRPr="00124A40" w:rsidRDefault="0008735B" w:rsidP="008E76C9">
      <w:pPr>
        <w:pStyle w:val="figurecaption1"/>
      </w:pPr>
      <w:bookmarkStart w:id="222" w:name="_Toc532928174"/>
      <w:bookmarkStart w:id="223" w:name="_Toc1835379"/>
      <w:r w:rsidRPr="0008735B">
        <w:t xml:space="preserve">Figure </w:t>
      </w:r>
      <w:r w:rsidRPr="0008735B">
        <w:fldChar w:fldCharType="begin"/>
      </w:r>
      <w:r w:rsidRPr="0008735B">
        <w:instrText xml:space="preserve"> SEQ Figure \* ARABIC </w:instrText>
      </w:r>
      <w:r w:rsidRPr="0008735B">
        <w:fldChar w:fldCharType="separate"/>
      </w:r>
      <w:r w:rsidRPr="0008735B">
        <w:t>75</w:t>
      </w:r>
      <w:r w:rsidRPr="0008735B">
        <w:fldChar w:fldCharType="end"/>
      </w:r>
      <w:r w:rsidR="00812B17">
        <w:t xml:space="preserve"> Image L</w:t>
      </w:r>
      <w:r w:rsidRPr="0008735B">
        <w:t>abelling</w:t>
      </w:r>
      <w:bookmarkEnd w:id="222"/>
      <w:bookmarkEnd w:id="223"/>
    </w:p>
    <w:p w14:paraId="681AD2C1" w14:textId="62482E2F" w:rsidR="0008735B" w:rsidRPr="0008735B" w:rsidRDefault="00812B17" w:rsidP="00D14783">
      <w:pPr>
        <w:pStyle w:val="AllText"/>
        <w:numPr>
          <w:ilvl w:val="0"/>
          <w:numId w:val="38"/>
        </w:numPr>
      </w:pPr>
      <w:r>
        <w:t>Generate T</w:t>
      </w:r>
      <w:r w:rsidR="0008735B" w:rsidRPr="0008735B">
        <w:t xml:space="preserve">raining data </w:t>
      </w:r>
    </w:p>
    <w:p w14:paraId="68141FFC" w14:textId="77777777" w:rsidR="0008735B" w:rsidRPr="0008735B" w:rsidRDefault="0008735B" w:rsidP="00D14783">
      <w:pPr>
        <w:pStyle w:val="AllText"/>
      </w:pPr>
      <w:r w:rsidRPr="0008735B">
        <w:t>(tensorflow1) C:\tensorflow1\models\research\object_detection&gt; python xml_to_csv.py</w:t>
      </w:r>
    </w:p>
    <w:p w14:paraId="671BF9A2" w14:textId="77777777" w:rsidR="0008735B" w:rsidRPr="0008735B" w:rsidRDefault="0008735B" w:rsidP="00D14783">
      <w:pPr>
        <w:pStyle w:val="AllText"/>
      </w:pPr>
      <w:r w:rsidRPr="0008735B">
        <w:t>After running that, csv file is generated in the object detection folder:</w:t>
      </w:r>
    </w:p>
    <w:p w14:paraId="3744BC0E" w14:textId="77777777" w:rsidR="0008735B" w:rsidRPr="0008735B" w:rsidRDefault="0008735B" w:rsidP="00D14783">
      <w:pPr>
        <w:pStyle w:val="AllText"/>
      </w:pPr>
      <w:r w:rsidRPr="0008735B">
        <w:rPr>
          <w:noProof/>
          <w:lang w:eastAsia="en-US"/>
        </w:rPr>
        <w:lastRenderedPageBreak/>
        <w:drawing>
          <wp:inline distT="0" distB="0" distL="0" distR="0" wp14:anchorId="7F69FE66" wp14:editId="20517CC1">
            <wp:extent cx="3108070" cy="2114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113687" cy="2118371"/>
                    </a:xfrm>
                    <a:prstGeom prst="rect">
                      <a:avLst/>
                    </a:prstGeom>
                  </pic:spPr>
                </pic:pic>
              </a:graphicData>
            </a:graphic>
          </wp:inline>
        </w:drawing>
      </w:r>
    </w:p>
    <w:p w14:paraId="62EF36C2" w14:textId="6207BA99" w:rsidR="0008735B" w:rsidRPr="0008735B" w:rsidRDefault="0008735B" w:rsidP="008E76C9">
      <w:pPr>
        <w:pStyle w:val="figurecaption1"/>
      </w:pPr>
      <w:bookmarkStart w:id="224" w:name="_Toc532928175"/>
      <w:bookmarkStart w:id="225" w:name="_Toc1835380"/>
      <w:r w:rsidRPr="0008735B">
        <w:t xml:space="preserve">Figure </w:t>
      </w:r>
      <w:r w:rsidRPr="0008735B">
        <w:fldChar w:fldCharType="begin"/>
      </w:r>
      <w:r w:rsidRPr="0008735B">
        <w:instrText xml:space="preserve"> SEQ Figure \* ARABIC </w:instrText>
      </w:r>
      <w:r w:rsidRPr="0008735B">
        <w:fldChar w:fldCharType="separate"/>
      </w:r>
      <w:r w:rsidRPr="0008735B">
        <w:t>76</w:t>
      </w:r>
      <w:r w:rsidRPr="0008735B">
        <w:fldChar w:fldCharType="end"/>
      </w:r>
      <w:r w:rsidR="009B761F">
        <w:t xml:space="preserve"> File G</w:t>
      </w:r>
      <w:r w:rsidRPr="0008735B">
        <w:t>enerated</w:t>
      </w:r>
      <w:bookmarkEnd w:id="224"/>
      <w:bookmarkEnd w:id="225"/>
    </w:p>
    <w:p w14:paraId="0E1489DF" w14:textId="77777777" w:rsidR="0008735B" w:rsidRPr="0008735B" w:rsidRDefault="0008735B" w:rsidP="00D14783">
      <w:pPr>
        <w:pStyle w:val="AllText"/>
        <w:numPr>
          <w:ilvl w:val="0"/>
          <w:numId w:val="38"/>
        </w:numPr>
      </w:pPr>
      <w:r w:rsidRPr="0008735B">
        <w:t>Create Label Map and Configure Training</w:t>
      </w:r>
    </w:p>
    <w:p w14:paraId="44F9D7E0" w14:textId="77777777" w:rsidR="0008735B" w:rsidRPr="0008735B" w:rsidRDefault="0008735B" w:rsidP="00D14783">
      <w:pPr>
        <w:pStyle w:val="AllText"/>
      </w:pPr>
      <w:r w:rsidRPr="0008735B">
        <w:rPr>
          <w:noProof/>
          <w:lang w:eastAsia="en-US"/>
        </w:rPr>
        <w:drawing>
          <wp:inline distT="0" distB="0" distL="0" distR="0" wp14:anchorId="712BA897" wp14:editId="32EF96B4">
            <wp:extent cx="2413000" cy="2070901"/>
            <wp:effectExtent l="0" t="0" r="635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428466" cy="2084174"/>
                    </a:xfrm>
                    <a:prstGeom prst="rect">
                      <a:avLst/>
                    </a:prstGeom>
                  </pic:spPr>
                </pic:pic>
              </a:graphicData>
            </a:graphic>
          </wp:inline>
        </w:drawing>
      </w:r>
    </w:p>
    <w:p w14:paraId="3FDB7821" w14:textId="0A9643DC" w:rsidR="0008735B" w:rsidRPr="0008735B" w:rsidRDefault="0008735B" w:rsidP="008E76C9">
      <w:pPr>
        <w:pStyle w:val="figurecaption1"/>
      </w:pPr>
      <w:bookmarkStart w:id="226" w:name="_Toc532928176"/>
      <w:bookmarkStart w:id="227" w:name="_Toc1835381"/>
      <w:r w:rsidRPr="0008735B">
        <w:t xml:space="preserve">Figure </w:t>
      </w:r>
      <w:r w:rsidRPr="0008735B">
        <w:fldChar w:fldCharType="begin"/>
      </w:r>
      <w:r w:rsidRPr="0008735B">
        <w:instrText xml:space="preserve"> SEQ Figure \* ARABIC </w:instrText>
      </w:r>
      <w:r w:rsidRPr="0008735B">
        <w:fldChar w:fldCharType="separate"/>
      </w:r>
      <w:r w:rsidRPr="0008735B">
        <w:t>77</w:t>
      </w:r>
      <w:r w:rsidRPr="0008735B">
        <w:fldChar w:fldCharType="end"/>
      </w:r>
      <w:r w:rsidR="009B761F">
        <w:t xml:space="preserve"> Label M</w:t>
      </w:r>
      <w:r w:rsidRPr="0008735B">
        <w:t>ap</w:t>
      </w:r>
      <w:bookmarkEnd w:id="226"/>
      <w:bookmarkEnd w:id="227"/>
    </w:p>
    <w:p w14:paraId="619C55F7" w14:textId="77777777" w:rsidR="0008735B" w:rsidRPr="0008735B" w:rsidRDefault="0008735B" w:rsidP="00D14783">
      <w:pPr>
        <w:pStyle w:val="AllText"/>
      </w:pPr>
      <w:r w:rsidRPr="0008735B">
        <w:t>The labelmap.pbtx must be saved in the training folder.</w:t>
      </w:r>
    </w:p>
    <w:p w14:paraId="459AC59D" w14:textId="77777777" w:rsidR="0008735B" w:rsidRPr="0008735B" w:rsidRDefault="0008735B" w:rsidP="00D14783">
      <w:pPr>
        <w:pStyle w:val="AllText"/>
        <w:numPr>
          <w:ilvl w:val="0"/>
          <w:numId w:val="38"/>
        </w:numPr>
      </w:pPr>
      <w:r w:rsidRPr="0008735B">
        <w:t>Run the training</w:t>
      </w:r>
    </w:p>
    <w:p w14:paraId="5D9BEC8E" w14:textId="77777777" w:rsidR="0008735B" w:rsidRPr="0008735B" w:rsidRDefault="0008735B" w:rsidP="00D14783">
      <w:pPr>
        <w:pStyle w:val="AllText"/>
      </w:pPr>
      <w:r w:rsidRPr="0008735B">
        <w:t>Run the code:</w:t>
      </w:r>
    </w:p>
    <w:p w14:paraId="41CED93B" w14:textId="5880DA18" w:rsidR="0008735B" w:rsidRPr="0008735B" w:rsidRDefault="0008735B" w:rsidP="00357D91">
      <w:pPr>
        <w:pStyle w:val="Code"/>
      </w:pPr>
      <w:r w:rsidRPr="0008735B">
        <w:t>python.pylogtostderrtrain_dir=training/</w:t>
      </w:r>
      <w:r w:rsidR="009B761F">
        <w:t>Pi</w:t>
      </w:r>
      <w:r w:rsidRPr="0008735B">
        <w:t>peline_config_path=training/ssd_mobilenet_v1_pets.config</w:t>
      </w:r>
    </w:p>
    <w:p w14:paraId="37707783" w14:textId="77777777" w:rsidR="0008735B" w:rsidRPr="0008735B" w:rsidRDefault="0008735B" w:rsidP="00D14783">
      <w:pPr>
        <w:pStyle w:val="AllText"/>
      </w:pPr>
      <w:r w:rsidRPr="0008735B">
        <w:t>The training commenced as follows:</w:t>
      </w:r>
    </w:p>
    <w:p w14:paraId="70A5B693" w14:textId="77777777" w:rsidR="0008735B" w:rsidRPr="0008735B" w:rsidRDefault="0008735B" w:rsidP="00D14783">
      <w:pPr>
        <w:pStyle w:val="AllText"/>
      </w:pPr>
      <w:r w:rsidRPr="0008735B">
        <w:rPr>
          <w:noProof/>
          <w:lang w:eastAsia="en-US"/>
        </w:rPr>
        <w:lastRenderedPageBreak/>
        <w:drawing>
          <wp:inline distT="0" distB="0" distL="0" distR="0" wp14:anchorId="2C7535F5" wp14:editId="27A3C52F">
            <wp:extent cx="5911850" cy="32200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535" t="3794"/>
                    <a:stretch/>
                  </pic:blipFill>
                  <pic:spPr bwMode="auto">
                    <a:xfrm>
                      <a:off x="0" y="0"/>
                      <a:ext cx="5911850" cy="3220085"/>
                    </a:xfrm>
                    <a:prstGeom prst="rect">
                      <a:avLst/>
                    </a:prstGeom>
                    <a:ln>
                      <a:noFill/>
                    </a:ln>
                    <a:extLst>
                      <a:ext uri="{53640926-AAD7-44D8-BBD7-CCE9431645EC}">
                        <a14:shadowObscured xmlns:a14="http://schemas.microsoft.com/office/drawing/2010/main"/>
                      </a:ext>
                    </a:extLst>
                  </pic:spPr>
                </pic:pic>
              </a:graphicData>
            </a:graphic>
          </wp:inline>
        </w:drawing>
      </w:r>
    </w:p>
    <w:p w14:paraId="205A2B60" w14:textId="0CA76261" w:rsidR="0008735B" w:rsidRPr="0008735B" w:rsidRDefault="0008735B" w:rsidP="008E76C9">
      <w:pPr>
        <w:pStyle w:val="figurecaption1"/>
      </w:pPr>
      <w:bookmarkStart w:id="228" w:name="_Toc532928177"/>
      <w:bookmarkStart w:id="229" w:name="_Toc1835382"/>
      <w:r w:rsidRPr="0008735B">
        <w:t xml:space="preserve">Figure </w:t>
      </w:r>
      <w:r w:rsidRPr="0008735B">
        <w:fldChar w:fldCharType="begin"/>
      </w:r>
      <w:r w:rsidRPr="0008735B">
        <w:instrText xml:space="preserve"> SEQ Figure \* ARABIC </w:instrText>
      </w:r>
      <w:r w:rsidRPr="0008735B">
        <w:fldChar w:fldCharType="separate"/>
      </w:r>
      <w:r w:rsidRPr="0008735B">
        <w:t>78</w:t>
      </w:r>
      <w:r w:rsidRPr="0008735B">
        <w:fldChar w:fldCharType="end"/>
      </w:r>
      <w:r w:rsidR="009B761F">
        <w:t xml:space="preserve"> T</w:t>
      </w:r>
      <w:r w:rsidRPr="0008735B">
        <w:t>rain</w:t>
      </w:r>
      <w:r w:rsidR="009B761F">
        <w:t>ing I</w:t>
      </w:r>
      <w:r w:rsidRPr="0008735B">
        <w:t>nterface</w:t>
      </w:r>
      <w:bookmarkEnd w:id="228"/>
      <w:bookmarkEnd w:id="229"/>
    </w:p>
    <w:p w14:paraId="3E3ED306" w14:textId="215DBB0F" w:rsidR="0008735B" w:rsidRPr="0008735B" w:rsidRDefault="009B761F" w:rsidP="00D14783">
      <w:pPr>
        <w:pStyle w:val="AllText"/>
      </w:pPr>
      <w:r>
        <w:tab/>
      </w:r>
      <w:r w:rsidR="0008735B" w:rsidRPr="0008735B">
        <w:t>After obtaining a very low error</w:t>
      </w:r>
      <w:r>
        <w:t xml:space="preserve"> rate</w:t>
      </w:r>
      <w:r w:rsidR="0008735B" w:rsidRPr="0008735B">
        <w:t>, quit the process and generate an inference graph.</w:t>
      </w:r>
    </w:p>
    <w:p w14:paraId="0B325C28" w14:textId="77777777" w:rsidR="0008735B" w:rsidRPr="0008735B" w:rsidRDefault="0008735B" w:rsidP="00D14783">
      <w:pPr>
        <w:pStyle w:val="AllText"/>
      </w:pPr>
    </w:p>
    <w:p w14:paraId="26062F3E" w14:textId="77777777" w:rsidR="0008735B" w:rsidRPr="0008735B" w:rsidRDefault="0008735B" w:rsidP="00D14783">
      <w:pPr>
        <w:pStyle w:val="AllText"/>
        <w:numPr>
          <w:ilvl w:val="0"/>
          <w:numId w:val="38"/>
        </w:numPr>
      </w:pPr>
      <w:r w:rsidRPr="0008735B">
        <w:t>Export the inference graph</w:t>
      </w:r>
    </w:p>
    <w:p w14:paraId="564F26A7" w14:textId="28E7C84C" w:rsidR="0008735B" w:rsidRPr="0008735B" w:rsidRDefault="0008735B" w:rsidP="00357D91">
      <w:pPr>
        <w:pStyle w:val="Code"/>
      </w:pPr>
      <w:r w:rsidRPr="0008735B">
        <w:t>python export_inference_graph.py --input_type image_tensor --</w:t>
      </w:r>
      <w:r w:rsidR="009B761F">
        <w:t>Pi</w:t>
      </w:r>
      <w:r w:rsidRPr="0008735B">
        <w:t>peline_config_path training/ ssd_mobilenet_v1_pets.config--trained_checkpoint_prefixtraining/model.ckpt-1--output_directory inference_graph</w:t>
      </w:r>
    </w:p>
    <w:p w14:paraId="358AB94C" w14:textId="77777777" w:rsidR="0008735B" w:rsidRPr="0008735B" w:rsidRDefault="0008735B" w:rsidP="00D14783">
      <w:pPr>
        <w:pStyle w:val="AllText"/>
      </w:pPr>
      <w:r w:rsidRPr="0008735B">
        <w:t>This creates a frozen_inference_graph.pb file in the \object_detection\inference_graph folder. The .pb file contains the object detection classifier</w:t>
      </w:r>
    </w:p>
    <w:p w14:paraId="024B5157" w14:textId="00A11E53" w:rsidR="0008735B" w:rsidRDefault="0008735B" w:rsidP="00D14783">
      <w:pPr>
        <w:pStyle w:val="AllText"/>
      </w:pPr>
      <w:r w:rsidRPr="0008735B">
        <w:t xml:space="preserve">This frozen inference graph is uploaded into the </w:t>
      </w:r>
      <w:r w:rsidR="009B761F">
        <w:t>Raspberry</w:t>
      </w:r>
      <w:r w:rsidRPr="0008735B">
        <w:t xml:space="preserve"> </w:t>
      </w:r>
      <w:r w:rsidR="009B761F">
        <w:t>Pi</w:t>
      </w:r>
      <w:r w:rsidRPr="0008735B">
        <w:t xml:space="preserve"> and tested.</w:t>
      </w:r>
    </w:p>
    <w:p w14:paraId="722295D0" w14:textId="77777777" w:rsidR="00357D91" w:rsidRPr="0008735B" w:rsidRDefault="00357D91" w:rsidP="00D14783">
      <w:pPr>
        <w:pStyle w:val="AllText"/>
      </w:pPr>
    </w:p>
    <w:p w14:paraId="1E7C39F8" w14:textId="5C1F5E14" w:rsidR="0008735B" w:rsidRPr="0008735B" w:rsidRDefault="00357D91" w:rsidP="00D14783">
      <w:pPr>
        <w:pStyle w:val="Heading3"/>
      </w:pPr>
      <w:bookmarkStart w:id="230" w:name="_Toc2177766"/>
      <w:r>
        <w:t>Implementation of Subtask 4-</w:t>
      </w:r>
      <w:r w:rsidR="0008735B" w:rsidRPr="0008735B">
        <w:t>Result</w:t>
      </w:r>
      <w:bookmarkEnd w:id="230"/>
    </w:p>
    <w:p w14:paraId="1EC89DE3" w14:textId="016FDF0E" w:rsidR="0008735B" w:rsidRPr="0008735B" w:rsidRDefault="009B761F" w:rsidP="00D14783">
      <w:pPr>
        <w:pStyle w:val="AllText"/>
      </w:pPr>
      <w:r>
        <w:tab/>
      </w:r>
      <w:r w:rsidR="0008735B" w:rsidRPr="0008735B">
        <w:t xml:space="preserve">After uploading the trained </w:t>
      </w:r>
      <w:r>
        <w:t>CNN into the Raspberry Pi</w:t>
      </w:r>
      <w:r w:rsidR="0008735B" w:rsidRPr="0008735B">
        <w:t xml:space="preserve">, the training was tested by going into the object detection folder and running the code below. </w:t>
      </w:r>
    </w:p>
    <w:p w14:paraId="115DE030" w14:textId="77777777" w:rsidR="0008735B" w:rsidRPr="0008735B" w:rsidRDefault="0008735B" w:rsidP="00D14783">
      <w:pPr>
        <w:pStyle w:val="AllText"/>
      </w:pPr>
      <w:r w:rsidRPr="0008735B">
        <w:rPr>
          <w:noProof/>
          <w:lang w:eastAsia="en-US"/>
        </w:rPr>
        <w:lastRenderedPageBreak/>
        <w:drawing>
          <wp:inline distT="0" distB="0" distL="0" distR="0" wp14:anchorId="50D052FF" wp14:editId="630CDFF2">
            <wp:extent cx="3589020" cy="2233616"/>
            <wp:effectExtent l="0" t="0" r="0" b="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2"/>
                    <a:stretch>
                      <a:fillRect/>
                    </a:stretch>
                  </pic:blipFill>
                  <pic:spPr>
                    <a:xfrm>
                      <a:off x="0" y="0"/>
                      <a:ext cx="3597350" cy="2238800"/>
                    </a:xfrm>
                    <a:prstGeom prst="rect">
                      <a:avLst/>
                    </a:prstGeom>
                  </pic:spPr>
                </pic:pic>
              </a:graphicData>
            </a:graphic>
          </wp:inline>
        </w:drawing>
      </w:r>
    </w:p>
    <w:p w14:paraId="596E594B" w14:textId="79B64957" w:rsidR="0008735B" w:rsidRPr="0008735B" w:rsidRDefault="0008735B" w:rsidP="008E76C9">
      <w:pPr>
        <w:pStyle w:val="figurecaption1"/>
      </w:pPr>
      <w:bookmarkStart w:id="231" w:name="_Toc532928178"/>
      <w:bookmarkStart w:id="232" w:name="_Toc1835383"/>
      <w:r w:rsidRPr="0008735B">
        <w:t xml:space="preserve">Figure </w:t>
      </w:r>
      <w:r w:rsidRPr="0008735B">
        <w:fldChar w:fldCharType="begin"/>
      </w:r>
      <w:r w:rsidRPr="0008735B">
        <w:instrText xml:space="preserve"> SEQ Figure \* ARABIC </w:instrText>
      </w:r>
      <w:r w:rsidRPr="0008735B">
        <w:fldChar w:fldCharType="separate"/>
      </w:r>
      <w:r w:rsidRPr="0008735B">
        <w:t>79</w:t>
      </w:r>
      <w:r w:rsidRPr="0008735B">
        <w:fldChar w:fldCharType="end"/>
      </w:r>
      <w:r w:rsidR="009B761F">
        <w:t xml:space="preserve"> Image Recognition Start-up I</w:t>
      </w:r>
      <w:r w:rsidRPr="0008735B">
        <w:t>nterface</w:t>
      </w:r>
      <w:bookmarkEnd w:id="231"/>
      <w:bookmarkEnd w:id="232"/>
    </w:p>
    <w:p w14:paraId="79647380" w14:textId="0650BEAB" w:rsidR="0008735B" w:rsidRPr="0008735B" w:rsidRDefault="009B761F" w:rsidP="00D14783">
      <w:pPr>
        <w:pStyle w:val="AllText"/>
      </w:pPr>
      <w:r>
        <w:tab/>
      </w:r>
      <w:r w:rsidR="0008735B" w:rsidRPr="0008735B">
        <w:t>After pressing enter, the web cam comes on and within seconds, the video is shown on the screen.</w:t>
      </w:r>
      <w:r w:rsidR="003954D4">
        <w:t xml:space="preserve"> The results obtained are below</w:t>
      </w:r>
    </w:p>
    <w:p w14:paraId="1DAFECDD" w14:textId="77777777" w:rsidR="0008735B" w:rsidRPr="0008735B" w:rsidRDefault="0008735B" w:rsidP="00D14783">
      <w:pPr>
        <w:pStyle w:val="AllText"/>
      </w:pPr>
    </w:p>
    <w:p w14:paraId="011E9B67" w14:textId="77777777" w:rsidR="0008735B" w:rsidRPr="0008735B" w:rsidRDefault="0008735B" w:rsidP="00D14783">
      <w:pPr>
        <w:pStyle w:val="AllText"/>
      </w:pPr>
      <w:r w:rsidRPr="0008735B">
        <w:rPr>
          <w:noProof/>
          <w:lang w:eastAsia="en-US"/>
        </w:rPr>
        <w:drawing>
          <wp:inline distT="0" distB="0" distL="0" distR="0" wp14:anchorId="7FF8228C" wp14:editId="6D525AAE">
            <wp:extent cx="4739640" cy="3162300"/>
            <wp:effectExtent l="7620" t="0" r="0" b="0"/>
            <wp:docPr id="75" name="Picture 75" descr="C:\Users\modupe\Desktop\senor design\IMG-6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upe\Desktop\senor design\IMG-6235.JPG"/>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t="16752" r="13491" b="12308"/>
                    <a:stretch/>
                  </pic:blipFill>
                  <pic:spPr bwMode="auto">
                    <a:xfrm rot="5400000">
                      <a:off x="0" y="0"/>
                      <a:ext cx="473964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3C6BFA" w14:textId="4DF12A86" w:rsidR="0008735B" w:rsidRPr="0008735B" w:rsidRDefault="0008735B" w:rsidP="008E76C9">
      <w:pPr>
        <w:pStyle w:val="figurecaption1"/>
      </w:pPr>
      <w:bookmarkStart w:id="233" w:name="_Toc532928179"/>
      <w:bookmarkStart w:id="234" w:name="_Toc1835384"/>
      <w:r w:rsidRPr="0008735B">
        <w:t xml:space="preserve">Figure </w:t>
      </w:r>
      <w:r w:rsidRPr="0008735B">
        <w:fldChar w:fldCharType="begin"/>
      </w:r>
      <w:r w:rsidRPr="0008735B">
        <w:instrText xml:space="preserve"> SEQ Figure \* ARABIC </w:instrText>
      </w:r>
      <w:r w:rsidRPr="0008735B">
        <w:fldChar w:fldCharType="separate"/>
      </w:r>
      <w:r w:rsidRPr="0008735B">
        <w:t>80</w:t>
      </w:r>
      <w:r w:rsidRPr="0008735B">
        <w:fldChar w:fldCharType="end"/>
      </w:r>
      <w:r w:rsidRPr="0008735B">
        <w:t xml:space="preserve"> Successful Trial 1</w:t>
      </w:r>
      <w:bookmarkEnd w:id="233"/>
      <w:bookmarkEnd w:id="234"/>
    </w:p>
    <w:p w14:paraId="3F071A15" w14:textId="77777777" w:rsidR="0008735B" w:rsidRPr="0008735B" w:rsidRDefault="0008735B" w:rsidP="00D14783">
      <w:pPr>
        <w:pStyle w:val="AllText"/>
      </w:pPr>
      <w:r w:rsidRPr="0008735B">
        <w:rPr>
          <w:noProof/>
          <w:lang w:eastAsia="en-US"/>
        </w:rPr>
        <w:lastRenderedPageBreak/>
        <w:drawing>
          <wp:inline distT="0" distB="0" distL="0" distR="0" wp14:anchorId="0B6DAEF0" wp14:editId="09DCEC0E">
            <wp:extent cx="4671060" cy="3939540"/>
            <wp:effectExtent l="3810" t="0" r="0" b="0"/>
            <wp:docPr id="78" name="Picture 78" descr="C:\Users\modupe\Desktop\senor design\IMG-6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dupe\Desktop\senor design\IMG-6244.JPG"/>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l="8204" t="10427" r="13206" b="1197"/>
                    <a:stretch/>
                  </pic:blipFill>
                  <pic:spPr bwMode="auto">
                    <a:xfrm rot="5400000">
                      <a:off x="0" y="0"/>
                      <a:ext cx="4671060" cy="3939540"/>
                    </a:xfrm>
                    <a:prstGeom prst="rect">
                      <a:avLst/>
                    </a:prstGeom>
                    <a:noFill/>
                    <a:ln>
                      <a:noFill/>
                    </a:ln>
                    <a:extLst>
                      <a:ext uri="{53640926-AAD7-44D8-BBD7-CCE9431645EC}">
                        <a14:shadowObscured xmlns:a14="http://schemas.microsoft.com/office/drawing/2010/main"/>
                      </a:ext>
                    </a:extLst>
                  </pic:spPr>
                </pic:pic>
              </a:graphicData>
            </a:graphic>
          </wp:inline>
        </w:drawing>
      </w:r>
    </w:p>
    <w:p w14:paraId="0E8068D1" w14:textId="48D47108" w:rsidR="0008735B" w:rsidRPr="0008735B" w:rsidRDefault="0008735B" w:rsidP="008E76C9">
      <w:pPr>
        <w:pStyle w:val="figurecaption1"/>
      </w:pPr>
      <w:bookmarkStart w:id="235" w:name="_Toc532928180"/>
      <w:bookmarkStart w:id="236" w:name="_Toc1835385"/>
      <w:r w:rsidRPr="0008735B">
        <w:t xml:space="preserve">Figure </w:t>
      </w:r>
      <w:r w:rsidRPr="0008735B">
        <w:fldChar w:fldCharType="begin"/>
      </w:r>
      <w:r w:rsidRPr="0008735B">
        <w:instrText xml:space="preserve"> SEQ Figure \* ARABIC </w:instrText>
      </w:r>
      <w:r w:rsidRPr="0008735B">
        <w:fldChar w:fldCharType="separate"/>
      </w:r>
      <w:r w:rsidRPr="0008735B">
        <w:t>81</w:t>
      </w:r>
      <w:r w:rsidRPr="0008735B">
        <w:fldChar w:fldCharType="end"/>
      </w:r>
      <w:r w:rsidRPr="0008735B">
        <w:t xml:space="preserve"> Successful Trial 2</w:t>
      </w:r>
      <w:bookmarkEnd w:id="235"/>
      <w:bookmarkEnd w:id="236"/>
    </w:p>
    <w:p w14:paraId="6F41D92A" w14:textId="3A57E397" w:rsidR="0008735B" w:rsidRPr="0008735B" w:rsidRDefault="009B761F" w:rsidP="00D14783">
      <w:pPr>
        <w:pStyle w:val="AllText"/>
      </w:pPr>
      <w:r>
        <w:tab/>
      </w:r>
      <w:r w:rsidR="0008735B" w:rsidRPr="0008735B">
        <w:t xml:space="preserve">Figures 82 and 83 are examples of two </w:t>
      </w:r>
      <w:r>
        <w:t>Pi</w:t>
      </w:r>
      <w:r w:rsidR="0008735B" w:rsidRPr="0008735B">
        <w:t xml:space="preserve">ctures out of all the testing completed. A frame rate of 1.35 and 1.14 was achieved with 94% and 86% of success. </w:t>
      </w:r>
    </w:p>
    <w:p w14:paraId="292BCEA8" w14:textId="6872E532" w:rsidR="0008735B" w:rsidRPr="00357D91" w:rsidRDefault="00357D91" w:rsidP="00D14783">
      <w:pPr>
        <w:pStyle w:val="Heading3"/>
      </w:pPr>
      <w:bookmarkStart w:id="237" w:name="_Toc2177767"/>
      <w:r>
        <w:t xml:space="preserve">Implementation </w:t>
      </w:r>
      <w:r w:rsidR="0008735B" w:rsidRPr="0008735B">
        <w:t>Runtime for Image Recognition Unit</w:t>
      </w:r>
      <w:bookmarkEnd w:id="237"/>
    </w:p>
    <w:p w14:paraId="10A3C652" w14:textId="77777777" w:rsidR="0008735B" w:rsidRPr="0008735B" w:rsidRDefault="0008735B" w:rsidP="00D14783">
      <w:pPr>
        <w:pStyle w:val="AllText"/>
      </w:pPr>
      <w:r w:rsidRPr="0008735B">
        <w:rPr>
          <w:noProof/>
          <w:lang w:eastAsia="en-US"/>
        </w:rPr>
        <w:drawing>
          <wp:inline distT="0" distB="0" distL="0" distR="0" wp14:anchorId="7B5897C5" wp14:editId="10C353BC">
            <wp:extent cx="2792095" cy="209740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792095" cy="2097405"/>
                    </a:xfrm>
                    <a:prstGeom prst="rect">
                      <a:avLst/>
                    </a:prstGeom>
                    <a:noFill/>
                  </pic:spPr>
                </pic:pic>
              </a:graphicData>
            </a:graphic>
          </wp:inline>
        </w:drawing>
      </w:r>
      <w:r w:rsidRPr="0008735B">
        <w:rPr>
          <w:noProof/>
          <w:lang w:eastAsia="en-US"/>
        </w:rPr>
        <w:drawing>
          <wp:inline distT="0" distB="0" distL="0" distR="0" wp14:anchorId="30700DD1" wp14:editId="55CEDF72">
            <wp:extent cx="2689032" cy="2087687"/>
            <wp:effectExtent l="0" t="0" r="0" b="8255"/>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6"/>
                    <a:stretch>
                      <a:fillRect/>
                    </a:stretch>
                  </pic:blipFill>
                  <pic:spPr>
                    <a:xfrm>
                      <a:off x="0" y="0"/>
                      <a:ext cx="2707617" cy="2102116"/>
                    </a:xfrm>
                    <a:prstGeom prst="rect">
                      <a:avLst/>
                    </a:prstGeom>
                  </pic:spPr>
                </pic:pic>
              </a:graphicData>
            </a:graphic>
          </wp:inline>
        </w:drawing>
      </w:r>
    </w:p>
    <w:p w14:paraId="75FBEF9C" w14:textId="0F359866" w:rsidR="0008735B" w:rsidRPr="0008735B" w:rsidRDefault="0008735B" w:rsidP="003954D4">
      <w:pPr>
        <w:pStyle w:val="figurecaption1"/>
      </w:pPr>
      <w:bookmarkStart w:id="238" w:name="_Toc532928181"/>
      <w:bookmarkStart w:id="239" w:name="_Toc1835386"/>
      <w:r w:rsidRPr="0008735B">
        <w:t xml:space="preserve">Figure </w:t>
      </w:r>
      <w:r w:rsidRPr="0008735B">
        <w:fldChar w:fldCharType="begin"/>
      </w:r>
      <w:r w:rsidRPr="0008735B">
        <w:instrText xml:space="preserve"> SEQ Figure \* ARABIC </w:instrText>
      </w:r>
      <w:r w:rsidRPr="0008735B">
        <w:fldChar w:fldCharType="separate"/>
      </w:r>
      <w:r w:rsidRPr="0008735B">
        <w:t>82</w:t>
      </w:r>
      <w:r w:rsidRPr="0008735B">
        <w:fldChar w:fldCharType="end"/>
      </w:r>
      <w:r w:rsidRPr="0008735B">
        <w:t xml:space="preserve"> 2s </w:t>
      </w:r>
      <w:r w:rsidR="009B761F">
        <w:t xml:space="preserve">Battery &amp; </w:t>
      </w:r>
      <w:r w:rsidRPr="0008735B">
        <w:t xml:space="preserve">Figure </w:t>
      </w:r>
      <w:r w:rsidRPr="0008735B">
        <w:fldChar w:fldCharType="begin"/>
      </w:r>
      <w:r w:rsidRPr="0008735B">
        <w:instrText xml:space="preserve"> SEQ Figure \* ARABIC </w:instrText>
      </w:r>
      <w:r w:rsidRPr="0008735B">
        <w:fldChar w:fldCharType="separate"/>
      </w:r>
      <w:r w:rsidRPr="0008735B">
        <w:t>83</w:t>
      </w:r>
      <w:r w:rsidRPr="0008735B">
        <w:fldChar w:fldCharType="end"/>
      </w:r>
      <w:r w:rsidR="009B761F">
        <w:t xml:space="preserve"> Image Recognition Set-U</w:t>
      </w:r>
      <w:r w:rsidRPr="0008735B">
        <w:t>p</w:t>
      </w:r>
      <w:bookmarkEnd w:id="238"/>
      <w:bookmarkEnd w:id="239"/>
    </w:p>
    <w:p w14:paraId="5D2419DF" w14:textId="0E205E04" w:rsidR="0008735B" w:rsidRPr="0008735B" w:rsidRDefault="009B761F" w:rsidP="00D14783">
      <w:pPr>
        <w:pStyle w:val="AllText"/>
      </w:pPr>
      <w:r>
        <w:lastRenderedPageBreak/>
        <w:tab/>
      </w:r>
      <w:r w:rsidR="0008735B" w:rsidRPr="0008735B">
        <w:t>The ima</w:t>
      </w:r>
      <w:r>
        <w:t>ge recognition unit includes a Raspberry Pi</w:t>
      </w:r>
      <w:r w:rsidR="0008735B" w:rsidRPr="0008735B">
        <w:t xml:space="preserve">3, a webcam, and 2-cell 7600mAh </w:t>
      </w:r>
      <w:r>
        <w:t>battery. Because the Raspberry Pi</w:t>
      </w:r>
      <w:r w:rsidR="0008735B" w:rsidRPr="0008735B">
        <w:t xml:space="preserve"> requires a 5v and 2.25A battery to operate, a ubec must be introduced to help regulate the voltage 7.4v coming out of the battery.</w:t>
      </w:r>
    </w:p>
    <w:p w14:paraId="4D0176EC" w14:textId="77777777" w:rsidR="0008735B" w:rsidRPr="0008735B" w:rsidRDefault="0008735B" w:rsidP="00D14783">
      <w:pPr>
        <w:pStyle w:val="AllText"/>
      </w:pPr>
    </w:p>
    <w:p w14:paraId="4C3C1FB0" w14:textId="77777777" w:rsidR="0008735B" w:rsidRPr="0008735B" w:rsidRDefault="0008735B" w:rsidP="00D14783">
      <w:pPr>
        <w:pStyle w:val="AllText"/>
      </w:pPr>
      <w:r w:rsidRPr="0008735B">
        <w:rPr>
          <w:noProof/>
          <w:lang w:eastAsia="en-US"/>
        </w:rPr>
        <w:drawing>
          <wp:inline distT="0" distB="0" distL="0" distR="0" wp14:anchorId="7C5EEE0E" wp14:editId="60DF8087">
            <wp:extent cx="5200650" cy="14668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200650" cy="1466850"/>
                    </a:xfrm>
                    <a:prstGeom prst="rect">
                      <a:avLst/>
                    </a:prstGeom>
                  </pic:spPr>
                </pic:pic>
              </a:graphicData>
            </a:graphic>
          </wp:inline>
        </w:drawing>
      </w:r>
    </w:p>
    <w:p w14:paraId="2BBDDB88" w14:textId="07E33D37" w:rsidR="0008735B" w:rsidRPr="0008735B" w:rsidRDefault="0008735B" w:rsidP="008E76C9">
      <w:pPr>
        <w:pStyle w:val="figurecaption1"/>
      </w:pPr>
      <w:bookmarkStart w:id="240" w:name="_Toc532928182"/>
      <w:bookmarkStart w:id="241" w:name="_Toc1835387"/>
      <w:r w:rsidRPr="0008735B">
        <w:t xml:space="preserve">Figure </w:t>
      </w:r>
      <w:r w:rsidRPr="0008735B">
        <w:fldChar w:fldCharType="begin"/>
      </w:r>
      <w:r w:rsidRPr="0008735B">
        <w:instrText xml:space="preserve"> SEQ Figure \* ARABIC </w:instrText>
      </w:r>
      <w:r w:rsidRPr="0008735B">
        <w:fldChar w:fldCharType="separate"/>
      </w:r>
      <w:r w:rsidRPr="0008735B">
        <w:t>84</w:t>
      </w:r>
      <w:r w:rsidRPr="0008735B">
        <w:fldChar w:fldCharType="end"/>
      </w:r>
      <w:r w:rsidR="009B761F">
        <w:t xml:space="preserve"> Power Connection Layout for Raspberry Pi</w:t>
      </w:r>
      <w:bookmarkEnd w:id="240"/>
      <w:bookmarkEnd w:id="241"/>
    </w:p>
    <w:p w14:paraId="2D9BCAD9" w14:textId="4671C727" w:rsidR="0008735B" w:rsidRPr="0008735B" w:rsidRDefault="009B761F" w:rsidP="00D14783">
      <w:pPr>
        <w:pStyle w:val="AllText"/>
      </w:pPr>
      <w:r>
        <w:tab/>
      </w:r>
      <w:r w:rsidR="0008735B" w:rsidRPr="0008735B">
        <w:t>Therefore, the runtime for the image recognition unit will be 7.4Ahr / 2.25A =3hr 17mins.</w:t>
      </w:r>
    </w:p>
    <w:p w14:paraId="4CC1A386" w14:textId="77777777" w:rsidR="0008735B" w:rsidRPr="0008735B" w:rsidRDefault="0008735B" w:rsidP="00D14783">
      <w:pPr>
        <w:pStyle w:val="AllText"/>
      </w:pPr>
    </w:p>
    <w:p w14:paraId="3BAB2A77" w14:textId="006EC442" w:rsidR="0008735B" w:rsidRPr="0008735B" w:rsidRDefault="0008735B" w:rsidP="00C2354E">
      <w:pPr>
        <w:pStyle w:val="Heading2"/>
      </w:pPr>
      <w:bookmarkStart w:id="242" w:name="_Toc532928062"/>
      <w:bookmarkStart w:id="243" w:name="_Toc2177768"/>
      <w:r w:rsidRPr="0008735B">
        <w:t>Implementation of Task 9</w:t>
      </w:r>
      <w:bookmarkEnd w:id="242"/>
      <w:r w:rsidR="00357D91">
        <w:t xml:space="preserve">- </w:t>
      </w:r>
      <w:bookmarkStart w:id="244" w:name="_GoBack"/>
      <w:bookmarkEnd w:id="244"/>
      <w:r w:rsidR="00357D91">
        <w:t>Navigation System</w:t>
      </w:r>
      <w:bookmarkEnd w:id="243"/>
    </w:p>
    <w:p w14:paraId="3088E874" w14:textId="0384083E" w:rsidR="0008735B" w:rsidRPr="0008735B" w:rsidRDefault="00357D91" w:rsidP="00D14783">
      <w:pPr>
        <w:pStyle w:val="Heading3"/>
      </w:pPr>
      <w:bookmarkStart w:id="245" w:name="_Toc2177769"/>
      <w:r>
        <w:t xml:space="preserve">Implementation of Subtask 1- Research on </w:t>
      </w:r>
      <w:r w:rsidR="009B761F">
        <w:t>Pixhawk</w:t>
      </w:r>
      <w:r>
        <w:t xml:space="preserve"> configuration</w:t>
      </w:r>
      <w:bookmarkEnd w:id="245"/>
    </w:p>
    <w:p w14:paraId="0F4A8016" w14:textId="6C4E7EEA" w:rsidR="0008735B" w:rsidRPr="0008735B" w:rsidRDefault="009B761F" w:rsidP="00D14783">
      <w:pPr>
        <w:pStyle w:val="AllText"/>
      </w:pPr>
      <w:r>
        <w:tab/>
      </w:r>
      <w:r w:rsidR="0008735B" w:rsidRPr="0008735B">
        <w:t>Implementing autonomy is one of the primary objective in this project. In other t</w:t>
      </w:r>
      <w:r>
        <w:t>o achieve autonomy, the use of Pixhawk is required. A Pixhawk</w:t>
      </w:r>
      <w:r w:rsidR="0008735B" w:rsidRPr="0008735B">
        <w:t xml:space="preserve"> is a high-performance auto</w:t>
      </w:r>
      <w:r>
        <w:t>Pi</w:t>
      </w:r>
      <w:r w:rsidR="0008735B" w:rsidRPr="0008735B">
        <w:t xml:space="preserve">lot-on-module suitable for fixed wing, multi rotors, helicopters, cars, boats and any other robotic platform that can move. It is targeted towards high-end research, amateur and industry needs and combines the functionality of the PX4FMU + PX4IO. It is a further evolution of the PX4 flight controller system. </w:t>
      </w:r>
      <w:r>
        <w:t>Pixhawk</w:t>
      </w:r>
      <w:r w:rsidR="0008735B" w:rsidRPr="0008735B">
        <w:t xml:space="preserve"> consists of a PX4-FMU controller and a PX4-IO integrated on a single board with additional IO, Memory and other features.</w:t>
      </w:r>
    </w:p>
    <w:p w14:paraId="38208C95" w14:textId="77777777" w:rsidR="0008735B" w:rsidRPr="0008735B" w:rsidRDefault="0008735B" w:rsidP="00D14783">
      <w:pPr>
        <w:pStyle w:val="AllText"/>
      </w:pPr>
      <w:r w:rsidRPr="0008735B">
        <w:rPr>
          <w:noProof/>
          <w:lang w:eastAsia="en-US"/>
        </w:rPr>
        <w:drawing>
          <wp:inline distT="0" distB="0" distL="0" distR="0" wp14:anchorId="7952952E" wp14:editId="7031F341">
            <wp:extent cx="2658533" cy="2245131"/>
            <wp:effectExtent l="0" t="0" r="8890" b="3175"/>
            <wp:docPr id="82" name="Picture 82" descr="https://pixhawk.org/_media/modules/pixhawk.jpg?w=400&amp;tok=8026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xhawk.org/_media/modules/pixhawk.jpg?w=400&amp;tok=80269e"/>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669832" cy="2254673"/>
                    </a:xfrm>
                    <a:prstGeom prst="rect">
                      <a:avLst/>
                    </a:prstGeom>
                    <a:noFill/>
                    <a:ln>
                      <a:noFill/>
                    </a:ln>
                  </pic:spPr>
                </pic:pic>
              </a:graphicData>
            </a:graphic>
          </wp:inline>
        </w:drawing>
      </w:r>
    </w:p>
    <w:p w14:paraId="53BDF9A2" w14:textId="19EC44A5" w:rsidR="0008735B" w:rsidRPr="0008735B" w:rsidRDefault="0008735B" w:rsidP="00357D91">
      <w:pPr>
        <w:pStyle w:val="figurecaption1"/>
      </w:pPr>
      <w:bookmarkStart w:id="246" w:name="_Toc532928183"/>
      <w:bookmarkStart w:id="247" w:name="_Toc1835388"/>
      <w:r w:rsidRPr="0008735B">
        <w:t xml:space="preserve">Figure </w:t>
      </w:r>
      <w:r w:rsidRPr="0008735B">
        <w:fldChar w:fldCharType="begin"/>
      </w:r>
      <w:r w:rsidRPr="0008735B">
        <w:instrText xml:space="preserve"> SEQ Figure \* ARABIC </w:instrText>
      </w:r>
      <w:r w:rsidRPr="0008735B">
        <w:fldChar w:fldCharType="separate"/>
      </w:r>
      <w:r w:rsidRPr="0008735B">
        <w:t>85</w:t>
      </w:r>
      <w:r w:rsidRPr="0008735B">
        <w:fldChar w:fldCharType="end"/>
      </w:r>
      <w:r w:rsidR="009B761F">
        <w:t xml:space="preserve"> Pixhawk</w:t>
      </w:r>
      <w:bookmarkEnd w:id="246"/>
      <w:bookmarkEnd w:id="247"/>
    </w:p>
    <w:p w14:paraId="3A1E9CF6" w14:textId="77777777" w:rsidR="0008735B" w:rsidRPr="0008735B" w:rsidRDefault="0008735B" w:rsidP="00D14783">
      <w:pPr>
        <w:pStyle w:val="AllText"/>
      </w:pPr>
      <w:r w:rsidRPr="0008735B">
        <w:br w:type="page"/>
      </w:r>
    </w:p>
    <w:p w14:paraId="43784C6E" w14:textId="77777777" w:rsidR="0008735B" w:rsidRPr="0008735B" w:rsidRDefault="0008735B" w:rsidP="00D14783">
      <w:pPr>
        <w:pStyle w:val="AllText"/>
      </w:pPr>
      <w:r w:rsidRPr="0008735B">
        <w:lastRenderedPageBreak/>
        <w:t>Step1: Install the Mission Planner</w:t>
      </w:r>
    </w:p>
    <w:p w14:paraId="7918E13D" w14:textId="77777777" w:rsidR="0008735B" w:rsidRPr="0008735B" w:rsidRDefault="0008735B" w:rsidP="00D14783">
      <w:pPr>
        <w:pStyle w:val="AllText"/>
      </w:pPr>
    </w:p>
    <w:p w14:paraId="4A85D3BA" w14:textId="77777777" w:rsidR="0008735B" w:rsidRPr="0008735B" w:rsidRDefault="0008735B" w:rsidP="00D14783">
      <w:pPr>
        <w:pStyle w:val="AllText"/>
      </w:pPr>
      <w:r w:rsidRPr="0008735B">
        <w:rPr>
          <w:noProof/>
          <w:lang w:eastAsia="en-US"/>
        </w:rPr>
        <w:drawing>
          <wp:inline distT="0" distB="0" distL="0" distR="0" wp14:anchorId="474DF408" wp14:editId="1497B4A5">
            <wp:extent cx="5943600" cy="3196128"/>
            <wp:effectExtent l="0" t="0" r="0" b="4445"/>
            <wp:docPr id="83" name="Picture 83" descr="Image result for mission pl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ssion planner"/>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43600" cy="3196128"/>
                    </a:xfrm>
                    <a:prstGeom prst="rect">
                      <a:avLst/>
                    </a:prstGeom>
                    <a:noFill/>
                    <a:ln>
                      <a:noFill/>
                    </a:ln>
                  </pic:spPr>
                </pic:pic>
              </a:graphicData>
            </a:graphic>
          </wp:inline>
        </w:drawing>
      </w:r>
    </w:p>
    <w:p w14:paraId="0B185613" w14:textId="4C7B3868" w:rsidR="0008735B" w:rsidRPr="0008735B" w:rsidRDefault="0008735B" w:rsidP="00357D91">
      <w:pPr>
        <w:pStyle w:val="figurecaption1"/>
      </w:pPr>
      <w:bookmarkStart w:id="248" w:name="_Toc532928184"/>
      <w:bookmarkStart w:id="249" w:name="_Toc1835389"/>
      <w:r w:rsidRPr="0008735B">
        <w:t xml:space="preserve">Figure </w:t>
      </w:r>
      <w:r w:rsidRPr="0008735B">
        <w:fldChar w:fldCharType="begin"/>
      </w:r>
      <w:r w:rsidRPr="0008735B">
        <w:instrText xml:space="preserve"> SEQ Figure \* ARABIC </w:instrText>
      </w:r>
      <w:r w:rsidRPr="0008735B">
        <w:fldChar w:fldCharType="separate"/>
      </w:r>
      <w:r w:rsidRPr="0008735B">
        <w:t>86</w:t>
      </w:r>
      <w:r w:rsidRPr="0008735B">
        <w:fldChar w:fldCharType="end"/>
      </w:r>
      <w:r w:rsidRPr="0008735B">
        <w:t xml:space="preserve"> mission planner interface</w:t>
      </w:r>
      <w:bookmarkEnd w:id="248"/>
      <w:bookmarkEnd w:id="249"/>
    </w:p>
    <w:p w14:paraId="3FAABFAA" w14:textId="30087508" w:rsidR="0008735B" w:rsidRPr="0008735B" w:rsidRDefault="009B761F" w:rsidP="00D14783">
      <w:pPr>
        <w:pStyle w:val="AllText"/>
      </w:pPr>
      <w:r>
        <w:tab/>
      </w:r>
      <w:r w:rsidR="0008735B" w:rsidRPr="0008735B">
        <w:t>The figure above shows the interface of the mission planner software on the computer. Mission Planner is a full-featured ground station application for the Ardu</w:t>
      </w:r>
      <w:r>
        <w:t>Pi</w:t>
      </w:r>
      <w:r w:rsidR="0008735B" w:rsidRPr="0008735B">
        <w:t>lot open source auto</w:t>
      </w:r>
      <w:r>
        <w:t>Pi</w:t>
      </w:r>
      <w:r w:rsidR="0008735B" w:rsidRPr="0008735B">
        <w:t>lot project. Mission Planner is a ground control station for Plane, Copter and Rover. It is compatible with Windows only. Mission Planner can be used as a configuration utility or as a dynamic control supplement in our autonomous vessel.</w:t>
      </w:r>
    </w:p>
    <w:p w14:paraId="1487AF68" w14:textId="44C8CD4B" w:rsidR="0008735B" w:rsidRPr="0008735B" w:rsidRDefault="0008735B" w:rsidP="00D14783">
      <w:pPr>
        <w:pStyle w:val="AllText"/>
      </w:pPr>
      <w:r w:rsidRPr="0008735B">
        <w:t xml:space="preserve">Step2: Connect the </w:t>
      </w:r>
      <w:r w:rsidR="009B761F">
        <w:t>Pixhawk</w:t>
      </w:r>
      <w:r w:rsidRPr="0008735B">
        <w:t xml:space="preserve"> to the mission planner.</w:t>
      </w:r>
    </w:p>
    <w:p w14:paraId="3460E9AC" w14:textId="77777777" w:rsidR="0008735B" w:rsidRPr="0008735B" w:rsidRDefault="0008735B" w:rsidP="00D14783">
      <w:pPr>
        <w:pStyle w:val="AllText"/>
      </w:pPr>
    </w:p>
    <w:p w14:paraId="04F12A81" w14:textId="77777777" w:rsidR="0008735B" w:rsidRPr="0008735B" w:rsidRDefault="0008735B" w:rsidP="00D14783">
      <w:pPr>
        <w:pStyle w:val="AllText"/>
      </w:pPr>
      <w:r w:rsidRPr="0008735B">
        <w:rPr>
          <w:noProof/>
          <w:lang w:eastAsia="en-US"/>
        </w:rPr>
        <w:drawing>
          <wp:inline distT="0" distB="0" distL="0" distR="0" wp14:anchorId="1AF9DA56" wp14:editId="7E39D826">
            <wp:extent cx="3686175" cy="1600200"/>
            <wp:effectExtent l="0" t="0" r="9525" b="0"/>
            <wp:docPr id="84" name="Picture 27" descr="../_images/Pixhawk_ConnectWithMP.png">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Pixhawk_ConnectWithMP.png">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86175" cy="1600200"/>
                    </a:xfrm>
                    <a:prstGeom prst="rect">
                      <a:avLst/>
                    </a:prstGeom>
                    <a:noFill/>
                    <a:ln>
                      <a:noFill/>
                    </a:ln>
                  </pic:spPr>
                </pic:pic>
              </a:graphicData>
            </a:graphic>
          </wp:inline>
        </w:drawing>
      </w:r>
    </w:p>
    <w:p w14:paraId="32F84120" w14:textId="2FD64495" w:rsidR="0008735B" w:rsidRPr="0008735B" w:rsidRDefault="0008735B" w:rsidP="00AC2D42">
      <w:pPr>
        <w:pStyle w:val="FigureCap"/>
      </w:pPr>
      <w:bookmarkStart w:id="250" w:name="_Toc532928185"/>
      <w:bookmarkStart w:id="251" w:name="_Toc1835390"/>
      <w:r w:rsidRPr="0008735B">
        <w:t xml:space="preserve">Figure </w:t>
      </w:r>
      <w:r w:rsidRPr="0008735B">
        <w:fldChar w:fldCharType="begin"/>
      </w:r>
      <w:r w:rsidRPr="0008735B">
        <w:instrText xml:space="preserve"> SEQ Figure \* ARABIC </w:instrText>
      </w:r>
      <w:r w:rsidRPr="0008735B">
        <w:fldChar w:fldCharType="separate"/>
      </w:r>
      <w:r w:rsidRPr="0008735B">
        <w:t>87</w:t>
      </w:r>
      <w:r w:rsidRPr="0008735B">
        <w:fldChar w:fldCharType="end"/>
      </w:r>
      <w:r w:rsidR="009B761F">
        <w:t xml:space="preserve"> Connection to Mission Planner through P</w:t>
      </w:r>
      <w:r w:rsidRPr="0008735B">
        <w:t>ort</w:t>
      </w:r>
      <w:bookmarkEnd w:id="250"/>
      <w:bookmarkEnd w:id="251"/>
    </w:p>
    <w:p w14:paraId="78E72D2E" w14:textId="77777777" w:rsidR="0008735B" w:rsidRPr="0008735B" w:rsidRDefault="0008735B" w:rsidP="00D14783">
      <w:pPr>
        <w:pStyle w:val="AllText"/>
      </w:pPr>
    </w:p>
    <w:p w14:paraId="57BD45A1" w14:textId="004B8455" w:rsidR="0008735B" w:rsidRPr="0008735B" w:rsidRDefault="009B761F" w:rsidP="00D14783">
      <w:pPr>
        <w:pStyle w:val="AllText"/>
      </w:pPr>
      <w:r>
        <w:tab/>
      </w:r>
      <w:r w:rsidR="0008735B" w:rsidRPr="0008735B">
        <w:t>To connect the two together, open the Mission Planner and select the COM port drop-down on the upper-right corner of the screen (near the Connect button). Select AUTO or right COM in Mission Planner board (PX4 FMU or Arduino Mega 2560). Set the Baud rate</w:t>
      </w:r>
      <w:r>
        <w:t xml:space="preserve"> to 115200 as shown. Don’t hit “C</w:t>
      </w:r>
      <w:r w:rsidR="0008735B" w:rsidRPr="0008735B">
        <w:t>onnect</w:t>
      </w:r>
      <w:r>
        <w:t>”</w:t>
      </w:r>
      <w:r w:rsidR="0008735B" w:rsidRPr="0008735B">
        <w:t xml:space="preserve"> just yet. Click the correct COM port as shown below.</w:t>
      </w:r>
    </w:p>
    <w:p w14:paraId="13251E83" w14:textId="385C6343" w:rsidR="0008735B" w:rsidRPr="0008735B" w:rsidRDefault="0008735B" w:rsidP="00D14783">
      <w:pPr>
        <w:pStyle w:val="AllText"/>
      </w:pPr>
      <w:r w:rsidRPr="0008735B">
        <w:lastRenderedPageBreak/>
        <w:t>Step 3: Download an</w:t>
      </w:r>
      <w:r w:rsidR="009B761F">
        <w:t>d I</w:t>
      </w:r>
      <w:r w:rsidRPr="0008735B">
        <w:t xml:space="preserve">nstall Ardurover onto the </w:t>
      </w:r>
      <w:r w:rsidR="009B761F">
        <w:t>Pixhawk</w:t>
      </w:r>
    </w:p>
    <w:p w14:paraId="12104615" w14:textId="7ABADC39" w:rsidR="0008735B" w:rsidRPr="0008735B" w:rsidRDefault="009B761F" w:rsidP="00D14783">
      <w:pPr>
        <w:pStyle w:val="AllText"/>
      </w:pPr>
      <w:r>
        <w:tab/>
      </w:r>
      <w:r w:rsidR="0008735B" w:rsidRPr="0008735B">
        <w:t xml:space="preserve">Although </w:t>
      </w:r>
      <w:r>
        <w:t>this project is</w:t>
      </w:r>
      <w:r w:rsidR="0008735B" w:rsidRPr="0008735B">
        <w:t xml:space="preserve"> a water vessel, </w:t>
      </w:r>
      <w:r>
        <w:t>it remains necessary to</w:t>
      </w:r>
      <w:r w:rsidR="0008735B" w:rsidRPr="0008735B">
        <w:t xml:space="preserve"> work with the rover configuration and try to manipulate it to </w:t>
      </w:r>
      <w:r>
        <w:t xml:space="preserve">the specifications necessary for the vessel. </w:t>
      </w:r>
      <w:r w:rsidR="0008735B" w:rsidRPr="0008735B">
        <w:t xml:space="preserve">On the Mission Planner’s Initial Setup, install the firmware screen and select the appropriate icon that matches the frame. For this case, the rover will be selected. </w:t>
      </w:r>
      <w:r>
        <w:t xml:space="preserve"> </w:t>
      </w:r>
      <w:r w:rsidR="0008735B" w:rsidRPr="0008735B">
        <w:t xml:space="preserve">Answer “yes” when asked, “Are you sure?” Figure 90 below shows the different selections the user can choose. In this instance, because it’s the Ardurover, the image of the car is chosen. </w:t>
      </w:r>
    </w:p>
    <w:p w14:paraId="155D59D7" w14:textId="77777777" w:rsidR="0008735B" w:rsidRPr="0008735B" w:rsidRDefault="0008735B" w:rsidP="00D14783">
      <w:pPr>
        <w:pStyle w:val="AllText"/>
      </w:pPr>
    </w:p>
    <w:p w14:paraId="394C4826" w14:textId="77777777" w:rsidR="0008735B" w:rsidRPr="0008735B" w:rsidRDefault="0008735B" w:rsidP="00D14783">
      <w:pPr>
        <w:pStyle w:val="AllText"/>
      </w:pPr>
      <w:r w:rsidRPr="0008735B">
        <w:rPr>
          <w:noProof/>
          <w:lang w:eastAsia="en-US"/>
        </w:rPr>
        <w:drawing>
          <wp:inline distT="0" distB="0" distL="0" distR="0" wp14:anchorId="0C2631E1" wp14:editId="305432D2">
            <wp:extent cx="4648200" cy="2453640"/>
            <wp:effectExtent l="0" t="0" r="0" b="3810"/>
            <wp:docPr id="104" name="Picture 28" descr="../_images/Pixhawk_InstallFirmware.jpg">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Pixhawk_InstallFirmware.jpg">
                      <a:hlinkClick r:id="rId262"/>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648200" cy="2453640"/>
                    </a:xfrm>
                    <a:prstGeom prst="rect">
                      <a:avLst/>
                    </a:prstGeom>
                    <a:noFill/>
                    <a:ln>
                      <a:noFill/>
                    </a:ln>
                  </pic:spPr>
                </pic:pic>
              </a:graphicData>
            </a:graphic>
          </wp:inline>
        </w:drawing>
      </w:r>
    </w:p>
    <w:p w14:paraId="3E78B8BD" w14:textId="53CC6939" w:rsidR="0008735B" w:rsidRPr="0008735B" w:rsidRDefault="0008735B" w:rsidP="00AC2D42">
      <w:pPr>
        <w:pStyle w:val="FigureCap"/>
      </w:pPr>
      <w:bookmarkStart w:id="252" w:name="_Toc532928186"/>
      <w:bookmarkStart w:id="253" w:name="_Toc1835391"/>
      <w:r w:rsidRPr="0008735B">
        <w:t xml:space="preserve">Figure </w:t>
      </w:r>
      <w:r w:rsidRPr="0008735B">
        <w:fldChar w:fldCharType="begin"/>
      </w:r>
      <w:r w:rsidRPr="0008735B">
        <w:instrText xml:space="preserve"> SEQ Figure \* ARABIC </w:instrText>
      </w:r>
      <w:r w:rsidRPr="0008735B">
        <w:fldChar w:fldCharType="separate"/>
      </w:r>
      <w:r w:rsidRPr="0008735B">
        <w:t>88</w:t>
      </w:r>
      <w:r w:rsidRPr="0008735B">
        <w:fldChar w:fldCharType="end"/>
      </w:r>
      <w:r w:rsidRPr="0008735B">
        <w:t xml:space="preserve"> Select the </w:t>
      </w:r>
      <w:r w:rsidR="009B761F">
        <w:t>Correct F</w:t>
      </w:r>
      <w:r w:rsidRPr="0008735B">
        <w:t>irmware</w:t>
      </w:r>
      <w:bookmarkEnd w:id="252"/>
      <w:bookmarkEnd w:id="253"/>
    </w:p>
    <w:p w14:paraId="385409D2" w14:textId="7576BF2F" w:rsidR="0008735B" w:rsidRPr="0008735B" w:rsidRDefault="0008735B" w:rsidP="00D14783">
      <w:pPr>
        <w:pStyle w:val="AllText"/>
      </w:pPr>
      <w:r w:rsidRPr="0008735B">
        <w:tab/>
        <w:t>For navigation, certain changes must be made to adapt the rover setting for a water vessel. The throttle setting for motion is the same in both cases, but the servo</w:t>
      </w:r>
      <w:r w:rsidR="009B761F">
        <w:t>mechanism</w:t>
      </w:r>
      <w:r w:rsidRPr="0008735B">
        <w:t xml:space="preserve"> used for changing the rover will be used to control the servo</w:t>
      </w:r>
      <w:r w:rsidR="009B761F">
        <w:t>mechanism</w:t>
      </w:r>
      <w:r w:rsidRPr="0008735B">
        <w:t xml:space="preserve"> connected to the rudder. Note must be taken of the difference in the direction, and the rudder must be set accordingly </w:t>
      </w:r>
      <w:r w:rsidR="009B761F">
        <w:t>due to the fact that</w:t>
      </w:r>
      <w:r w:rsidRPr="0008735B">
        <w:t xml:space="preserve"> it is the reverse when compared to the rover.</w:t>
      </w:r>
    </w:p>
    <w:p w14:paraId="0B098AFE" w14:textId="77777777" w:rsidR="0008735B" w:rsidRPr="0008735B" w:rsidRDefault="0008735B" w:rsidP="00D14783">
      <w:pPr>
        <w:pStyle w:val="AllText"/>
      </w:pPr>
      <w:r w:rsidRPr="0008735B">
        <w:t xml:space="preserve">For separate steering and throttle vehicles, these parameters values should be set (and should be set by default): </w:t>
      </w:r>
    </w:p>
    <w:p w14:paraId="0825F39D" w14:textId="77777777" w:rsidR="0008735B" w:rsidRPr="0008735B" w:rsidRDefault="0008735B" w:rsidP="00D14783">
      <w:pPr>
        <w:pStyle w:val="AllText"/>
      </w:pPr>
      <w:r w:rsidRPr="0008735B">
        <w:t>SERVO1_FUNCTION = 26 (GroundSteering)</w:t>
      </w:r>
    </w:p>
    <w:p w14:paraId="32FF907F" w14:textId="77777777" w:rsidR="0008735B" w:rsidRPr="0008735B" w:rsidRDefault="0008735B" w:rsidP="00D14783">
      <w:pPr>
        <w:pStyle w:val="AllText"/>
      </w:pPr>
      <w:r w:rsidRPr="0008735B">
        <w:t>SERVO3_FUNCTION = 70 (Throttle)</w:t>
      </w:r>
    </w:p>
    <w:p w14:paraId="11573666" w14:textId="77777777" w:rsidR="0008735B" w:rsidRPr="0008735B" w:rsidRDefault="0008735B" w:rsidP="00D14783">
      <w:pPr>
        <w:pStyle w:val="AllText"/>
      </w:pPr>
      <w:r w:rsidRPr="0008735B">
        <w:t xml:space="preserve">If using the mission planner, the Initial Setup &gt;&gt; Mandatory Hardware &gt;&gt; Servo Output page is a convenient way to complete this step. </w:t>
      </w:r>
    </w:p>
    <w:p w14:paraId="59CEADDC" w14:textId="77777777" w:rsidR="0008735B" w:rsidRPr="0008735B" w:rsidRDefault="0008735B" w:rsidP="00D14783">
      <w:pPr>
        <w:pStyle w:val="AllText"/>
      </w:pPr>
      <w:r w:rsidRPr="0008735B">
        <w:rPr>
          <w:noProof/>
          <w:lang w:eastAsia="en-US"/>
        </w:rPr>
        <w:lastRenderedPageBreak/>
        <w:drawing>
          <wp:inline distT="0" distB="0" distL="0" distR="0" wp14:anchorId="292E70F7" wp14:editId="75B082ED">
            <wp:extent cx="5316489" cy="2331720"/>
            <wp:effectExtent l="0" t="0" r="0" b="0"/>
            <wp:docPr id="105" name="Picture 105" descr="../_images/rover-motor-and-servo-config1.png">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_images/rover-motor-and-servo-config1.png">
                      <a:hlinkClick r:id="rId264"/>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37555" cy="2340959"/>
                    </a:xfrm>
                    <a:prstGeom prst="rect">
                      <a:avLst/>
                    </a:prstGeom>
                    <a:noFill/>
                    <a:ln>
                      <a:noFill/>
                    </a:ln>
                  </pic:spPr>
                </pic:pic>
              </a:graphicData>
            </a:graphic>
          </wp:inline>
        </w:drawing>
      </w:r>
    </w:p>
    <w:p w14:paraId="68F0C3B6" w14:textId="4681B676" w:rsidR="0008735B" w:rsidRPr="0008735B" w:rsidRDefault="0008735B" w:rsidP="00AC2D42">
      <w:pPr>
        <w:pStyle w:val="FigureCap"/>
      </w:pPr>
      <w:bookmarkStart w:id="254" w:name="_Toc532928187"/>
      <w:bookmarkStart w:id="255" w:name="_Toc1835392"/>
      <w:r w:rsidRPr="0008735B">
        <w:t xml:space="preserve">Figure </w:t>
      </w:r>
      <w:r w:rsidRPr="0008735B">
        <w:fldChar w:fldCharType="begin"/>
      </w:r>
      <w:r w:rsidRPr="0008735B">
        <w:instrText xml:space="preserve"> SEQ Figure \* ARABIC </w:instrText>
      </w:r>
      <w:r w:rsidRPr="0008735B">
        <w:fldChar w:fldCharType="separate"/>
      </w:r>
      <w:r w:rsidRPr="0008735B">
        <w:t>89</w:t>
      </w:r>
      <w:r w:rsidRPr="0008735B">
        <w:fldChar w:fldCharType="end"/>
      </w:r>
      <w:r w:rsidRPr="0008735B">
        <w:t xml:space="preserve"> </w:t>
      </w:r>
      <w:r w:rsidR="009B761F">
        <w:t>Motor and S</w:t>
      </w:r>
      <w:r w:rsidRPr="0008735B">
        <w:t>ervo</w:t>
      </w:r>
      <w:r w:rsidR="009B761F">
        <w:t>merchanism C</w:t>
      </w:r>
      <w:r w:rsidRPr="0008735B">
        <w:t xml:space="preserve">ontrol </w:t>
      </w:r>
      <w:bookmarkEnd w:id="254"/>
      <w:bookmarkEnd w:id="255"/>
      <w:r w:rsidR="009B761F">
        <w:t>Set-Up</w:t>
      </w:r>
    </w:p>
    <w:p w14:paraId="77910171" w14:textId="77777777" w:rsidR="0008735B" w:rsidRPr="0008735B" w:rsidRDefault="0008735B" w:rsidP="00D14783">
      <w:pPr>
        <w:pStyle w:val="AllText"/>
      </w:pPr>
    </w:p>
    <w:p w14:paraId="10F15493" w14:textId="2A72EA2B" w:rsidR="0008735B" w:rsidRPr="0008735B" w:rsidRDefault="0008735B" w:rsidP="00D14783">
      <w:pPr>
        <w:pStyle w:val="AllText"/>
      </w:pPr>
      <w:r w:rsidRPr="0008735B">
        <w:tab/>
        <w:t xml:space="preserve">Due to the differences in terrain, autonomous navigation is more challenging in light of physical factors such as tide and wind. Therefore, the </w:t>
      </w:r>
      <w:r w:rsidR="009B761F">
        <w:t>PI</w:t>
      </w:r>
      <w:r w:rsidRPr="0008735B">
        <w:t xml:space="preserve">D tuning is especially important in maintaining balanced movement and staying on course. Recently, new improvement have been made to the autonomous sailing technology, and new features have been introduced. </w:t>
      </w:r>
    </w:p>
    <w:p w14:paraId="15463D15" w14:textId="77777777" w:rsidR="0008735B" w:rsidRPr="0008735B" w:rsidRDefault="0008735B" w:rsidP="00D14783">
      <w:pPr>
        <w:pStyle w:val="AllText"/>
      </w:pPr>
      <w:r w:rsidRPr="0008735B">
        <w:t>The special features for boats include:</w:t>
      </w:r>
    </w:p>
    <w:p w14:paraId="42A21284" w14:textId="77777777" w:rsidR="0008735B" w:rsidRPr="0008735B" w:rsidRDefault="0008735B" w:rsidP="00D14783">
      <w:pPr>
        <w:pStyle w:val="AllText"/>
        <w:numPr>
          <w:ilvl w:val="0"/>
          <w:numId w:val="32"/>
        </w:numPr>
      </w:pPr>
      <w:r w:rsidRPr="0008735B">
        <w:t>Boats appear as boats on the ground station (version 3.3.0 and higher)</w:t>
      </w:r>
    </w:p>
    <w:p w14:paraId="5EAD1B28" w14:textId="77777777" w:rsidR="0008735B" w:rsidRPr="0008735B" w:rsidRDefault="0008735B" w:rsidP="00D14783">
      <w:pPr>
        <w:pStyle w:val="AllText"/>
        <w:numPr>
          <w:ilvl w:val="0"/>
          <w:numId w:val="32"/>
        </w:numPr>
      </w:pPr>
      <w:r w:rsidRPr="0008735B">
        <w:t>In Auto, Guided, RTL and SmartRTL modes, the vehicle will attempt to maintain its position even after it reaches its destination (version 3.2.0 and higher)</w:t>
      </w:r>
    </w:p>
    <w:p w14:paraId="31F7B921" w14:textId="77777777" w:rsidR="0008735B" w:rsidRPr="0008735B" w:rsidRDefault="0008735B" w:rsidP="00D14783">
      <w:pPr>
        <w:pStyle w:val="AllText"/>
        <w:numPr>
          <w:ilvl w:val="0"/>
          <w:numId w:val="32"/>
        </w:numPr>
      </w:pPr>
      <w:r w:rsidRPr="0008735B">
        <w:t>Vectored Thrust can be enabled to improve steering response on boats which use the steering servo to aim the motors (version 3.3.1 and higher)</w:t>
      </w:r>
    </w:p>
    <w:p w14:paraId="0785FA89" w14:textId="77777777" w:rsidR="0008735B" w:rsidRPr="0008735B" w:rsidRDefault="0008735B" w:rsidP="00D14783">
      <w:pPr>
        <w:pStyle w:val="AllText"/>
        <w:numPr>
          <w:ilvl w:val="0"/>
          <w:numId w:val="32"/>
        </w:numPr>
      </w:pPr>
      <w:r w:rsidRPr="0008735B">
        <w:t>Loiter mode for holding position</w:t>
      </w:r>
    </w:p>
    <w:p w14:paraId="39E9218D" w14:textId="0F07DC00" w:rsidR="0008735B" w:rsidRPr="0008735B" w:rsidRDefault="0008735B" w:rsidP="00D14783">
      <w:pPr>
        <w:pStyle w:val="AllText"/>
        <w:numPr>
          <w:ilvl w:val="0"/>
          <w:numId w:val="32"/>
        </w:numPr>
      </w:pPr>
      <w:r w:rsidRPr="0008735B">
        <w:t>Echosounders for underwater map</w:t>
      </w:r>
      <w:r w:rsidR="009B761F">
        <w:t>Pi</w:t>
      </w:r>
      <w:r w:rsidRPr="0008735B">
        <w:t>ng.</w:t>
      </w:r>
    </w:p>
    <w:p w14:paraId="3FB8F883" w14:textId="77777777" w:rsidR="0008735B" w:rsidRPr="0008735B" w:rsidRDefault="0008735B" w:rsidP="00D14783">
      <w:pPr>
        <w:pStyle w:val="AllText"/>
      </w:pPr>
      <w:r w:rsidRPr="0008735B">
        <w:br w:type="page"/>
      </w:r>
    </w:p>
    <w:p w14:paraId="36228EB6" w14:textId="1B08FFE2" w:rsidR="0008735B" w:rsidRPr="0008735B" w:rsidRDefault="00357D91" w:rsidP="00D14783">
      <w:pPr>
        <w:pStyle w:val="Heading3"/>
      </w:pPr>
      <w:bookmarkStart w:id="256" w:name="_Toc2177770"/>
      <w:r>
        <w:lastRenderedPageBreak/>
        <w:t xml:space="preserve">Implementation of Subtask 2- </w:t>
      </w:r>
      <w:r w:rsidR="0008735B" w:rsidRPr="0008735B">
        <w:t>Layout of the Navigation System</w:t>
      </w:r>
      <w:bookmarkEnd w:id="256"/>
    </w:p>
    <w:p w14:paraId="66C99CC7" w14:textId="77777777" w:rsidR="0008735B" w:rsidRPr="0008735B" w:rsidRDefault="0008735B" w:rsidP="00D14783">
      <w:pPr>
        <w:pStyle w:val="AllText"/>
      </w:pPr>
      <w:r w:rsidRPr="0008735B">
        <w:rPr>
          <w:noProof/>
          <w:lang w:eastAsia="en-US"/>
        </w:rPr>
        <w:drawing>
          <wp:inline distT="0" distB="0" distL="0" distR="0" wp14:anchorId="0F9BBE14" wp14:editId="64D7C208">
            <wp:extent cx="5943600" cy="262826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28265"/>
                    </a:xfrm>
                    <a:prstGeom prst="rect">
                      <a:avLst/>
                    </a:prstGeom>
                  </pic:spPr>
                </pic:pic>
              </a:graphicData>
            </a:graphic>
          </wp:inline>
        </w:drawing>
      </w:r>
    </w:p>
    <w:p w14:paraId="5F907521" w14:textId="26D6BDE6" w:rsidR="0008735B" w:rsidRPr="0008735B" w:rsidRDefault="0008735B" w:rsidP="008E76C9">
      <w:pPr>
        <w:pStyle w:val="figurecaption1"/>
      </w:pPr>
      <w:bookmarkStart w:id="257" w:name="_Toc532928188"/>
      <w:bookmarkStart w:id="258" w:name="_Toc1835393"/>
      <w:r w:rsidRPr="0008735B">
        <w:t xml:space="preserve">Figure </w:t>
      </w:r>
      <w:r w:rsidRPr="0008735B">
        <w:fldChar w:fldCharType="begin"/>
      </w:r>
      <w:r w:rsidRPr="0008735B">
        <w:instrText xml:space="preserve"> SEQ Figure \* ARABIC </w:instrText>
      </w:r>
      <w:r w:rsidRPr="0008735B">
        <w:fldChar w:fldCharType="separate"/>
      </w:r>
      <w:r w:rsidRPr="0008735B">
        <w:t>90</w:t>
      </w:r>
      <w:r w:rsidRPr="0008735B">
        <w:fldChar w:fldCharType="end"/>
      </w:r>
      <w:r w:rsidR="009B761F">
        <w:t xml:space="preserve"> Navigation L</w:t>
      </w:r>
      <w:r w:rsidRPr="0008735B">
        <w:t>ayout</w:t>
      </w:r>
      <w:bookmarkEnd w:id="257"/>
      <w:bookmarkEnd w:id="258"/>
    </w:p>
    <w:p w14:paraId="43EA4FF9" w14:textId="77777777" w:rsidR="0008735B" w:rsidRPr="0008735B" w:rsidRDefault="0008735B" w:rsidP="00D14783">
      <w:pPr>
        <w:pStyle w:val="AllText"/>
      </w:pPr>
    </w:p>
    <w:p w14:paraId="0F0AED42" w14:textId="1010FB0E" w:rsidR="0008735B" w:rsidRPr="0008735B" w:rsidRDefault="009B761F" w:rsidP="00D14783">
      <w:pPr>
        <w:pStyle w:val="AllText"/>
      </w:pPr>
      <w:r>
        <w:tab/>
      </w:r>
      <w:r w:rsidR="0008735B" w:rsidRPr="0008735B">
        <w:t xml:space="preserve">In the above layout, the </w:t>
      </w:r>
      <w:r>
        <w:t>Pixhawk</w:t>
      </w:r>
      <w:r w:rsidR="0008735B" w:rsidRPr="0008735B">
        <w:t xml:space="preserve"> is the primary navigating micro controller.  A receiver is connected to the </w:t>
      </w:r>
      <w:r>
        <w:t>Pixhawk</w:t>
      </w:r>
      <w:r w:rsidR="0008735B" w:rsidRPr="0008735B">
        <w:t xml:space="preserve"> to allow the user to take control manually at any point in time. </w:t>
      </w:r>
      <w:r>
        <w:t>Raspberry</w:t>
      </w:r>
      <w:r w:rsidR="0008735B" w:rsidRPr="0008735B">
        <w:t xml:space="preserve"> </w:t>
      </w:r>
      <w:r>
        <w:t>Pi</w:t>
      </w:r>
      <w:r w:rsidR="0008735B" w:rsidRPr="0008735B">
        <w:t xml:space="preserve"> is able to communicate with the </w:t>
      </w:r>
      <w:r>
        <w:t>Pixhawk</w:t>
      </w:r>
      <w:r w:rsidR="0008735B" w:rsidRPr="0008735B">
        <w:t xml:space="preserve"> using the MAV link protocol over a serial port connection. When an object has been detected, the </w:t>
      </w:r>
      <w:r>
        <w:t>Raspberry</w:t>
      </w:r>
      <w:r w:rsidR="0008735B" w:rsidRPr="0008735B">
        <w:t xml:space="preserve"> </w:t>
      </w:r>
      <w:r>
        <w:t>Pi</w:t>
      </w:r>
      <w:r w:rsidR="0008735B" w:rsidRPr="0008735B">
        <w:t xml:space="preserve"> sends signals to the </w:t>
      </w:r>
      <w:r>
        <w:t>Pixhawk</w:t>
      </w:r>
      <w:r w:rsidR="0008735B" w:rsidRPr="0008735B">
        <w:t xml:space="preserve"> through the RX &amp; TX ports, and then guides it to the object depending on the X and Y coordinates that communicate how far left or right the object is. In turn, the </w:t>
      </w:r>
      <w:r>
        <w:t>Pixhawk</w:t>
      </w:r>
      <w:r w:rsidR="0008735B" w:rsidRPr="0008735B">
        <w:t xml:space="preserve"> interrupts its mission for collection of the object. After the target has been acquired, the </w:t>
      </w:r>
      <w:r>
        <w:t>Pixhawk</w:t>
      </w:r>
      <w:r w:rsidR="0008735B" w:rsidRPr="0008735B">
        <w:t xml:space="preserve"> goes back to its mission and the </w:t>
      </w:r>
      <w:r>
        <w:t>Raspberry</w:t>
      </w:r>
      <w:r w:rsidR="0008735B" w:rsidRPr="0008735B">
        <w:t xml:space="preserve"> </w:t>
      </w:r>
      <w:r>
        <w:t>Pi</w:t>
      </w:r>
      <w:r w:rsidR="0008735B" w:rsidRPr="0008735B">
        <w:t xml:space="preserve"> continues its search.</w:t>
      </w:r>
    </w:p>
    <w:p w14:paraId="313CC2BC" w14:textId="77777777" w:rsidR="0008735B" w:rsidRPr="0008735B" w:rsidRDefault="0008735B" w:rsidP="00D14783">
      <w:pPr>
        <w:pStyle w:val="AllText"/>
      </w:pPr>
    </w:p>
    <w:p w14:paraId="03078443" w14:textId="77777777" w:rsidR="0008735B" w:rsidRDefault="0008735B" w:rsidP="00D14783">
      <w:pPr>
        <w:pStyle w:val="AllText"/>
      </w:pPr>
      <w:r w:rsidRPr="0008735B">
        <w:rPr>
          <w:noProof/>
          <w:lang w:eastAsia="en-US"/>
        </w:rPr>
        <w:drawing>
          <wp:inline distT="0" distB="0" distL="0" distR="0" wp14:anchorId="443B92A9" wp14:editId="3C762A7F">
            <wp:extent cx="4482928" cy="3002280"/>
            <wp:effectExtent l="0" t="0" r="0" b="7620"/>
            <wp:docPr id="76" name="Picture 76" descr="Image result for raspberry pi and pixhawk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aspberry pi and pixhawk connection"/>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506298" cy="3017931"/>
                    </a:xfrm>
                    <a:prstGeom prst="rect">
                      <a:avLst/>
                    </a:prstGeom>
                    <a:noFill/>
                    <a:ln>
                      <a:noFill/>
                    </a:ln>
                  </pic:spPr>
                </pic:pic>
              </a:graphicData>
            </a:graphic>
          </wp:inline>
        </w:drawing>
      </w:r>
    </w:p>
    <w:p w14:paraId="170EA147" w14:textId="096C35EA" w:rsidR="00357D91" w:rsidRPr="0008735B" w:rsidRDefault="00357D91" w:rsidP="008E76C9">
      <w:pPr>
        <w:pStyle w:val="figurecaption1"/>
      </w:pPr>
      <w:r>
        <w:lastRenderedPageBreak/>
        <w:t xml:space="preserve">Figure 91 </w:t>
      </w:r>
      <w:r w:rsidR="009B761F">
        <w:t>MAV C</w:t>
      </w:r>
      <w:r w:rsidR="00174B8A">
        <w:t xml:space="preserve">onnection between </w:t>
      </w:r>
      <w:r w:rsidR="009B761F">
        <w:t>PI</w:t>
      </w:r>
      <w:r w:rsidR="00174B8A">
        <w:t xml:space="preserve"> and </w:t>
      </w:r>
      <w:r w:rsidR="009B761F">
        <w:t>Pixhawk</w:t>
      </w:r>
    </w:p>
    <w:p w14:paraId="5269A946" w14:textId="77777777" w:rsidR="0008735B" w:rsidRPr="0008735B" w:rsidRDefault="0008735B" w:rsidP="00D14783">
      <w:pPr>
        <w:pStyle w:val="AllText"/>
      </w:pPr>
    </w:p>
    <w:p w14:paraId="3A8FBF58" w14:textId="175CFC6C" w:rsidR="0008735B" w:rsidRPr="0008735B" w:rsidRDefault="009B761F" w:rsidP="00D14783">
      <w:pPr>
        <w:pStyle w:val="AllText"/>
      </w:pPr>
      <w:r>
        <w:tab/>
      </w:r>
      <w:r w:rsidR="0008735B" w:rsidRPr="0008735B">
        <w:t xml:space="preserve">When setting up the </w:t>
      </w:r>
      <w:r>
        <w:t>Pixhawk</w:t>
      </w:r>
      <w:r w:rsidR="0008735B" w:rsidRPr="0008735B">
        <w:t>, some adjustments have to be made on the mission planner. For example, these parameters have to be set.</w:t>
      </w:r>
    </w:p>
    <w:p w14:paraId="37AC6671" w14:textId="77777777" w:rsidR="0008735B" w:rsidRPr="0008735B" w:rsidRDefault="0008735B" w:rsidP="00D14783">
      <w:pPr>
        <w:pStyle w:val="AllText"/>
        <w:numPr>
          <w:ilvl w:val="0"/>
          <w:numId w:val="41"/>
        </w:numPr>
      </w:pPr>
      <w:r w:rsidRPr="0008735B">
        <w:t>SERIAL2_PROTOCOL = 1 (the default) to enable MAVLink on the serial port.</w:t>
      </w:r>
    </w:p>
    <w:p w14:paraId="6BE2BDDD" w14:textId="3D2BA19E" w:rsidR="0008735B" w:rsidRPr="0008735B" w:rsidRDefault="0008735B" w:rsidP="00D14783">
      <w:pPr>
        <w:pStyle w:val="AllText"/>
        <w:numPr>
          <w:ilvl w:val="0"/>
          <w:numId w:val="41"/>
        </w:numPr>
      </w:pPr>
      <w:r w:rsidRPr="0008735B">
        <w:t xml:space="preserve">SERIAL2_BAUD = 921 so the </w:t>
      </w:r>
      <w:r w:rsidR="009B761F">
        <w:t>Pixhawk</w:t>
      </w:r>
      <w:r w:rsidRPr="0008735B">
        <w:t xml:space="preserve"> can communicate with the R</w:t>
      </w:r>
      <w:r w:rsidR="009B761F">
        <w:t>Pi</w:t>
      </w:r>
      <w:r w:rsidRPr="0008735B">
        <w:t xml:space="preserve"> at 921600 baud.</w:t>
      </w:r>
    </w:p>
    <w:p w14:paraId="749AA5B1" w14:textId="77777777" w:rsidR="0008735B" w:rsidRPr="0008735B" w:rsidRDefault="0008735B" w:rsidP="00D14783">
      <w:pPr>
        <w:pStyle w:val="AllText"/>
        <w:numPr>
          <w:ilvl w:val="0"/>
          <w:numId w:val="41"/>
        </w:numPr>
      </w:pPr>
      <w:r w:rsidRPr="0008735B">
        <w:t>LOG_BACKEND_TYPE = 3 if you are using APSync to stream the dataflash log files to the RP</w:t>
      </w:r>
    </w:p>
    <w:p w14:paraId="6BD37268" w14:textId="7A8D548F" w:rsidR="0008735B" w:rsidRPr="0008735B" w:rsidRDefault="009B761F" w:rsidP="00D14783">
      <w:pPr>
        <w:pStyle w:val="AllText"/>
      </w:pPr>
      <w:r>
        <w:tab/>
      </w:r>
      <w:r w:rsidR="0008735B" w:rsidRPr="0008735B">
        <w:t xml:space="preserve">The </w:t>
      </w:r>
      <w:r>
        <w:t>Pixhawk</w:t>
      </w:r>
      <w:r w:rsidR="0008735B" w:rsidRPr="0008735B">
        <w:t xml:space="preserve"> compatibility packages </w:t>
      </w:r>
      <w:r>
        <w:t xml:space="preserve">also </w:t>
      </w:r>
      <w:r w:rsidR="0008735B" w:rsidRPr="0008735B">
        <w:t xml:space="preserve">have to be downloaded on the </w:t>
      </w:r>
      <w:r>
        <w:t>Raspberry</w:t>
      </w:r>
      <w:r w:rsidR="0008735B" w:rsidRPr="0008735B">
        <w:t xml:space="preserve"> </w:t>
      </w:r>
      <w:r>
        <w:t>Pi</w:t>
      </w:r>
      <w:r w:rsidR="0008735B" w:rsidRPr="0008735B">
        <w:t xml:space="preserve"> board,</w:t>
      </w:r>
      <w:r>
        <w:t xml:space="preserve"> and</w:t>
      </w:r>
      <w:r w:rsidR="0008735B" w:rsidRPr="0008735B">
        <w:t xml:space="preserve"> the commands are listed below</w:t>
      </w:r>
      <w:r>
        <w:t xml:space="preserve">: </w:t>
      </w:r>
    </w:p>
    <w:p w14:paraId="29D8EA68" w14:textId="77777777" w:rsidR="0008735B" w:rsidRPr="0008735B" w:rsidRDefault="0008735B" w:rsidP="0026775C">
      <w:pPr>
        <w:pStyle w:val="Code"/>
      </w:pPr>
      <w:r w:rsidRPr="0008735B">
        <w:t>sudo apt</w:t>
      </w:r>
      <w:r w:rsidRPr="0008735B">
        <w:rPr>
          <w:b/>
        </w:rPr>
        <w:t>-</w:t>
      </w:r>
      <w:r w:rsidRPr="0008735B">
        <w:t xml:space="preserve">get update   </w:t>
      </w:r>
    </w:p>
    <w:p w14:paraId="01A55D8B" w14:textId="224D90C4" w:rsidR="0008735B" w:rsidRPr="0008735B" w:rsidRDefault="0008735B" w:rsidP="0026775C">
      <w:pPr>
        <w:pStyle w:val="Code"/>
      </w:pPr>
      <w:r w:rsidRPr="0008735B">
        <w:t>sudo apt</w:t>
      </w:r>
      <w:r w:rsidRPr="0008735B">
        <w:rPr>
          <w:b/>
        </w:rPr>
        <w:t>-</w:t>
      </w:r>
      <w:r w:rsidRPr="0008735B">
        <w:t>get install screen python</w:t>
      </w:r>
      <w:r w:rsidRPr="0008735B">
        <w:rPr>
          <w:b/>
        </w:rPr>
        <w:t>-</w:t>
      </w:r>
      <w:r w:rsidRPr="0008735B">
        <w:t>wxgtk2</w:t>
      </w:r>
      <w:r w:rsidRPr="0008735B">
        <w:rPr>
          <w:b/>
        </w:rPr>
        <w:t>.</w:t>
      </w:r>
      <w:r w:rsidRPr="0008735B">
        <w:t>8 python</w:t>
      </w:r>
      <w:r w:rsidRPr="0008735B">
        <w:rPr>
          <w:b/>
        </w:rPr>
        <w:t>-</w:t>
      </w:r>
      <w:r w:rsidRPr="0008735B">
        <w:t>matplotlib python</w:t>
      </w:r>
      <w:r w:rsidRPr="0008735B">
        <w:rPr>
          <w:b/>
        </w:rPr>
        <w:t>-</w:t>
      </w:r>
      <w:r w:rsidRPr="0008735B">
        <w:t>opencv python</w:t>
      </w:r>
      <w:r w:rsidRPr="0008735B">
        <w:rPr>
          <w:b/>
        </w:rPr>
        <w:t>-</w:t>
      </w:r>
      <w:r w:rsidR="009B761F">
        <w:t>Pi</w:t>
      </w:r>
      <w:r w:rsidRPr="0008735B">
        <w:t>p python</w:t>
      </w:r>
      <w:r w:rsidRPr="0008735B">
        <w:rPr>
          <w:b/>
        </w:rPr>
        <w:t>-</w:t>
      </w:r>
      <w:r w:rsidRPr="0008735B">
        <w:t>numpy python</w:t>
      </w:r>
      <w:r w:rsidRPr="0008735B">
        <w:rPr>
          <w:b/>
        </w:rPr>
        <w:t>-</w:t>
      </w:r>
      <w:r w:rsidRPr="0008735B">
        <w:t>dev libxml2</w:t>
      </w:r>
      <w:r w:rsidRPr="0008735B">
        <w:rPr>
          <w:b/>
        </w:rPr>
        <w:t>-</w:t>
      </w:r>
      <w:r w:rsidRPr="0008735B">
        <w:t>dev libxslt</w:t>
      </w:r>
      <w:r w:rsidRPr="0008735B">
        <w:rPr>
          <w:b/>
        </w:rPr>
        <w:t>-</w:t>
      </w:r>
      <w:r w:rsidRPr="0008735B">
        <w:t>dev python</w:t>
      </w:r>
      <w:r w:rsidRPr="0008735B">
        <w:rPr>
          <w:b/>
        </w:rPr>
        <w:t>-</w:t>
      </w:r>
      <w:r w:rsidRPr="0008735B">
        <w:t>lxml</w:t>
      </w:r>
    </w:p>
    <w:p w14:paraId="40025518" w14:textId="5BC16E54" w:rsidR="0008735B" w:rsidRPr="0008735B" w:rsidRDefault="0008735B" w:rsidP="0026775C">
      <w:pPr>
        <w:pStyle w:val="Code"/>
      </w:pPr>
      <w:r w:rsidRPr="0008735B">
        <w:t xml:space="preserve">sudo </w:t>
      </w:r>
      <w:r w:rsidR="009B761F">
        <w:t>Pi</w:t>
      </w:r>
      <w:r w:rsidRPr="0008735B">
        <w:t>p install future</w:t>
      </w:r>
    </w:p>
    <w:p w14:paraId="34874B05" w14:textId="266C32F4" w:rsidR="0008735B" w:rsidRPr="0008735B" w:rsidRDefault="0008735B" w:rsidP="0026775C">
      <w:pPr>
        <w:pStyle w:val="Code"/>
      </w:pPr>
      <w:r w:rsidRPr="0008735B">
        <w:t xml:space="preserve">sudo </w:t>
      </w:r>
      <w:r w:rsidR="009B761F">
        <w:t>Pi</w:t>
      </w:r>
      <w:r w:rsidRPr="0008735B">
        <w:t>p install pymavlink</w:t>
      </w:r>
    </w:p>
    <w:p w14:paraId="1910278D" w14:textId="2AFF8C1E" w:rsidR="0008735B" w:rsidRPr="00DF26F8" w:rsidRDefault="0008735B" w:rsidP="00DF26F8">
      <w:pPr>
        <w:pStyle w:val="Code"/>
      </w:pPr>
      <w:r w:rsidRPr="0008735B">
        <w:t xml:space="preserve">sudo </w:t>
      </w:r>
      <w:r w:rsidR="009B761F">
        <w:t>Pi</w:t>
      </w:r>
      <w:r w:rsidRPr="0008735B">
        <w:t>p install mavproxy.</w:t>
      </w:r>
    </w:p>
    <w:p w14:paraId="1BCA1667" w14:textId="0C562B1A" w:rsidR="0008735B" w:rsidRPr="0008735B" w:rsidRDefault="009B761F" w:rsidP="00D14783">
      <w:pPr>
        <w:pStyle w:val="AllText"/>
      </w:pPr>
      <w:r>
        <w:tab/>
      </w:r>
      <w:r w:rsidR="0008735B" w:rsidRPr="0008735B">
        <w:t xml:space="preserve">When the </w:t>
      </w:r>
      <w:r>
        <w:t>Raspberry</w:t>
      </w:r>
      <w:r w:rsidR="0008735B" w:rsidRPr="0008735B">
        <w:t xml:space="preserve"> </w:t>
      </w:r>
      <w:r>
        <w:t>Pi captures an image, the co</w:t>
      </w:r>
      <w:r w:rsidR="0008735B" w:rsidRPr="0008735B">
        <w:t xml:space="preserve">ordinates of the </w:t>
      </w:r>
      <w:r>
        <w:t>pi</w:t>
      </w:r>
      <w:r w:rsidR="0008735B" w:rsidRPr="0008735B">
        <w:t>cture can be ac</w:t>
      </w:r>
      <w:r>
        <w:t xml:space="preserve">hieved from the screen. These coordinates are </w:t>
      </w:r>
      <w:r w:rsidR="0008735B" w:rsidRPr="0008735B">
        <w:t>vital in tracking the bottle for collection. The x and y midpoint position is shown at the bottom left position of the screen. Th</w:t>
      </w:r>
      <w:r>
        <w:t>e size of the coordinates range</w:t>
      </w:r>
      <w:r w:rsidR="0008735B" w:rsidRPr="0008735B">
        <w:t xml:space="preserve"> from 0</w:t>
      </w:r>
      <w:r>
        <w:t xml:space="preserve"> to 1000 in both x and y axis w</w:t>
      </w:r>
      <w:r w:rsidR="0008735B" w:rsidRPr="0008735B">
        <w:t xml:space="preserve">ith the midpoint of the screen as (500,500). </w:t>
      </w:r>
      <w:r>
        <w:t>As</w:t>
      </w:r>
      <w:r w:rsidR="0008735B" w:rsidRPr="0008735B">
        <w:t xml:space="preserve"> the object gets closer it </w:t>
      </w:r>
      <w:r>
        <w:t>becomes visually larger</w:t>
      </w:r>
      <w:r w:rsidR="0008735B" w:rsidRPr="0008735B">
        <w:t>,</w:t>
      </w:r>
      <w:r>
        <w:t xml:space="preserve"> and</w:t>
      </w:r>
      <w:r w:rsidR="0008735B" w:rsidRPr="0008735B">
        <w:t xml:space="preserve"> the position of the camera is at the middle of the boat</w:t>
      </w:r>
      <w:r>
        <w:t>,</w:t>
      </w:r>
      <w:r w:rsidR="0008735B" w:rsidRPr="0008735B">
        <w:t xml:space="preserve"> so </w:t>
      </w:r>
      <w:r>
        <w:t>the vessel</w:t>
      </w:r>
      <w:r w:rsidR="0008735B" w:rsidRPr="0008735B">
        <w:t xml:space="preserve"> </w:t>
      </w:r>
      <w:r>
        <w:t>should aim</w:t>
      </w:r>
      <w:r w:rsidR="0008735B" w:rsidRPr="0008735B">
        <w:t xml:space="preserve"> for the midpoint</w:t>
      </w:r>
      <w:r>
        <w:t xml:space="preserve"> of the target</w:t>
      </w:r>
      <w:r w:rsidR="0008735B" w:rsidRPr="0008735B">
        <w:t xml:space="preserve">. When x&lt;500, steer left and x&gt; </w:t>
      </w:r>
      <w:r>
        <w:t xml:space="preserve">500, steer right but when x=500, the vessel should maintain a forward momentum until </w:t>
      </w:r>
      <w:r w:rsidR="0008735B" w:rsidRPr="0008735B">
        <w:t>col</w:t>
      </w:r>
      <w:r>
        <w:t>lection. The vessel is set to continue</w:t>
      </w:r>
      <w:r w:rsidR="0026775C">
        <w:t xml:space="preserve"> moving </w:t>
      </w:r>
      <w:r>
        <w:t>unti</w:t>
      </w:r>
      <w:r w:rsidR="0008735B" w:rsidRPr="0008735B">
        <w:t xml:space="preserve">l y = 0 . </w:t>
      </w:r>
    </w:p>
    <w:p w14:paraId="32CA4084" w14:textId="77777777" w:rsidR="0008735B" w:rsidRPr="0008735B" w:rsidRDefault="0008735B" w:rsidP="00D14783">
      <w:pPr>
        <w:pStyle w:val="AllText"/>
      </w:pPr>
    </w:p>
    <w:p w14:paraId="1419CC4A" w14:textId="402DFAAA" w:rsidR="0008735B" w:rsidRPr="0008735B" w:rsidRDefault="00174B8A" w:rsidP="00D14783">
      <w:pPr>
        <w:pStyle w:val="Heading3"/>
      </w:pPr>
      <w:bookmarkStart w:id="259" w:name="_Toc2177771"/>
      <w:r>
        <w:t xml:space="preserve">Implementation of Subtask 3- </w:t>
      </w:r>
      <w:r w:rsidR="0008735B" w:rsidRPr="0008735B">
        <w:t>Runtime of the Navigation System</w:t>
      </w:r>
      <w:bookmarkEnd w:id="259"/>
      <w:r w:rsidR="0008735B" w:rsidRPr="0008735B">
        <w:t xml:space="preserve"> </w:t>
      </w:r>
    </w:p>
    <w:p w14:paraId="3CBEFF89" w14:textId="77777777" w:rsidR="0008735B" w:rsidRPr="0008735B" w:rsidRDefault="0008735B" w:rsidP="00D14783">
      <w:pPr>
        <w:pStyle w:val="AllText"/>
      </w:pPr>
    </w:p>
    <w:p w14:paraId="065DFDA5" w14:textId="1A66CEB2" w:rsidR="0008735B" w:rsidRPr="0008735B" w:rsidRDefault="009B761F" w:rsidP="00D14783">
      <w:pPr>
        <w:pStyle w:val="AllText"/>
      </w:pPr>
      <w:r>
        <w:tab/>
      </w:r>
      <w:r w:rsidR="0008735B" w:rsidRPr="0008735B">
        <w:t xml:space="preserve">Two 2-cell batteries </w:t>
      </w:r>
      <w:r>
        <w:t>are</w:t>
      </w:r>
      <w:r w:rsidR="0008735B" w:rsidRPr="0008735B">
        <w:t xml:space="preserve"> used for the setup. Using two batteries allows for managing weight distribution, and makes it easier to troubleshoot if problem arises. Additionally, it is a more affordable option. One battery is used to power the motor and the other battery is used for the micro controllers. </w:t>
      </w:r>
    </w:p>
    <w:p w14:paraId="5ED8525F" w14:textId="77777777" w:rsidR="0008735B" w:rsidRPr="0008735B" w:rsidRDefault="0008735B" w:rsidP="00D14783">
      <w:pPr>
        <w:pStyle w:val="AllText"/>
      </w:pPr>
      <w:r w:rsidRPr="0008735B">
        <w:rPr>
          <w:noProof/>
          <w:lang w:eastAsia="en-US"/>
        </w:rPr>
        <w:drawing>
          <wp:inline distT="0" distB="0" distL="0" distR="0" wp14:anchorId="1C492075" wp14:editId="3C6EE592">
            <wp:extent cx="6474460" cy="2207260"/>
            <wp:effectExtent l="0" t="0" r="254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474460" cy="2207260"/>
                    </a:xfrm>
                    <a:prstGeom prst="rect">
                      <a:avLst/>
                    </a:prstGeom>
                    <a:noFill/>
                  </pic:spPr>
                </pic:pic>
              </a:graphicData>
            </a:graphic>
          </wp:inline>
        </w:drawing>
      </w:r>
    </w:p>
    <w:p w14:paraId="2BDCDF87" w14:textId="30DCE5C1" w:rsidR="0008735B" w:rsidRPr="0008735B" w:rsidRDefault="0008735B" w:rsidP="008E76C9">
      <w:pPr>
        <w:pStyle w:val="figurecaption1"/>
      </w:pPr>
      <w:bookmarkStart w:id="260" w:name="_Toc532928189"/>
      <w:bookmarkStart w:id="261" w:name="_Toc1835394"/>
      <w:r w:rsidRPr="0008735B">
        <w:t xml:space="preserve">Figure </w:t>
      </w:r>
      <w:r w:rsidRPr="0008735B">
        <w:fldChar w:fldCharType="begin"/>
      </w:r>
      <w:r w:rsidRPr="0008735B">
        <w:instrText xml:space="preserve"> SEQ Figure \* ARABIC </w:instrText>
      </w:r>
      <w:r w:rsidRPr="0008735B">
        <w:fldChar w:fldCharType="separate"/>
      </w:r>
      <w:r w:rsidRPr="0008735B">
        <w:t>91</w:t>
      </w:r>
      <w:r w:rsidRPr="0008735B">
        <w:fldChar w:fldCharType="end"/>
      </w:r>
      <w:r w:rsidR="00132587">
        <w:t xml:space="preserve"> Power Connection for M</w:t>
      </w:r>
      <w:r w:rsidRPr="0008735B">
        <w:t>icrocontrollers</w:t>
      </w:r>
      <w:bookmarkEnd w:id="260"/>
      <w:bookmarkEnd w:id="261"/>
    </w:p>
    <w:p w14:paraId="53780FCA" w14:textId="5D53FBB5" w:rsidR="0008735B" w:rsidRPr="0008735B" w:rsidRDefault="0008735B" w:rsidP="00D14783">
      <w:pPr>
        <w:pStyle w:val="AllText"/>
        <w:numPr>
          <w:ilvl w:val="0"/>
          <w:numId w:val="40"/>
        </w:numPr>
      </w:pPr>
      <w:r w:rsidRPr="0008735B">
        <w:lastRenderedPageBreak/>
        <w:t xml:space="preserve">The battery is connected in parallel to two ubec which are connected to the </w:t>
      </w:r>
      <w:r w:rsidR="009B761F">
        <w:t>Raspberry</w:t>
      </w:r>
      <w:r w:rsidRPr="0008735B">
        <w:t xml:space="preserve"> </w:t>
      </w:r>
      <w:r w:rsidR="009B761F">
        <w:t>Pi</w:t>
      </w:r>
      <w:r w:rsidRPr="0008735B">
        <w:t xml:space="preserve"> and </w:t>
      </w:r>
      <w:r w:rsidR="009B761F">
        <w:t>Pixhawk</w:t>
      </w:r>
    </w:p>
    <w:p w14:paraId="400298BE" w14:textId="77777777" w:rsidR="0008735B" w:rsidRPr="0008735B" w:rsidRDefault="0008735B" w:rsidP="00D14783">
      <w:pPr>
        <w:pStyle w:val="AllText"/>
        <w:numPr>
          <w:ilvl w:val="0"/>
          <w:numId w:val="40"/>
        </w:numPr>
      </w:pPr>
      <w:r w:rsidRPr="0008735B">
        <w:t xml:space="preserve"> The current required by the microcontroller are 2.5 and 2.25 </w:t>
      </w:r>
    </w:p>
    <w:p w14:paraId="3EAA7B21" w14:textId="77777777" w:rsidR="0008735B" w:rsidRPr="0008735B" w:rsidRDefault="0008735B" w:rsidP="00D14783">
      <w:pPr>
        <w:pStyle w:val="AllText"/>
        <w:numPr>
          <w:ilvl w:val="0"/>
          <w:numId w:val="40"/>
        </w:numPr>
      </w:pPr>
      <w:r w:rsidRPr="0008735B">
        <w:t>Total current drawn = 4.75 A</w:t>
      </w:r>
    </w:p>
    <w:p w14:paraId="2D426D1E" w14:textId="77777777" w:rsidR="0008735B" w:rsidRPr="0008735B" w:rsidRDefault="0008735B" w:rsidP="00D14783">
      <w:pPr>
        <w:pStyle w:val="AllText"/>
        <w:numPr>
          <w:ilvl w:val="0"/>
          <w:numId w:val="40"/>
        </w:numPr>
      </w:pPr>
      <w:r w:rsidRPr="0008735B">
        <w:t>Battery amp per hour rating = 7600mAh</w:t>
      </w:r>
    </w:p>
    <w:p w14:paraId="6860E05A" w14:textId="77777777" w:rsidR="0008735B" w:rsidRPr="0008735B" w:rsidRDefault="0008735B" w:rsidP="00D14783">
      <w:pPr>
        <w:pStyle w:val="AllText"/>
        <w:numPr>
          <w:ilvl w:val="0"/>
          <w:numId w:val="40"/>
        </w:numPr>
      </w:pPr>
      <w:r w:rsidRPr="0008735B">
        <w:t>Operation time: 7.6Ah / 4.75A = 1.6</w:t>
      </w:r>
    </w:p>
    <w:p w14:paraId="678BCF55" w14:textId="77777777" w:rsidR="0008735B" w:rsidRPr="0008735B" w:rsidRDefault="0008735B" w:rsidP="00D14783">
      <w:pPr>
        <w:pStyle w:val="AllText"/>
        <w:numPr>
          <w:ilvl w:val="0"/>
          <w:numId w:val="40"/>
        </w:numPr>
      </w:pPr>
      <w:r w:rsidRPr="0008735B">
        <w:t>Which is 1hr 36 mins</w:t>
      </w:r>
    </w:p>
    <w:p w14:paraId="799DECA2" w14:textId="77777777" w:rsidR="0008735B" w:rsidRPr="0008735B" w:rsidRDefault="0008735B" w:rsidP="00D14783">
      <w:pPr>
        <w:pStyle w:val="AllText"/>
      </w:pPr>
    </w:p>
    <w:p w14:paraId="3A8BED40" w14:textId="77777777" w:rsidR="0008735B" w:rsidRPr="0008735B" w:rsidRDefault="0008735B" w:rsidP="00D14783">
      <w:pPr>
        <w:pStyle w:val="AllText"/>
      </w:pPr>
      <w:r w:rsidRPr="0008735B">
        <w:rPr>
          <w:noProof/>
          <w:lang w:eastAsia="en-US"/>
        </w:rPr>
        <w:drawing>
          <wp:inline distT="0" distB="0" distL="0" distR="0" wp14:anchorId="0569ED4E" wp14:editId="4BC185F4">
            <wp:extent cx="5560060" cy="76835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560060" cy="768350"/>
                    </a:xfrm>
                    <a:prstGeom prst="rect">
                      <a:avLst/>
                    </a:prstGeom>
                    <a:noFill/>
                  </pic:spPr>
                </pic:pic>
              </a:graphicData>
            </a:graphic>
          </wp:inline>
        </w:drawing>
      </w:r>
    </w:p>
    <w:p w14:paraId="25198765" w14:textId="185CE1CD" w:rsidR="0008735B" w:rsidRPr="0008735B" w:rsidRDefault="0008735B" w:rsidP="00174B8A">
      <w:pPr>
        <w:pStyle w:val="figurecaption1"/>
      </w:pPr>
      <w:bookmarkStart w:id="262" w:name="_Toc532928190"/>
      <w:bookmarkStart w:id="263" w:name="_Toc1835395"/>
      <w:r w:rsidRPr="0008735B">
        <w:t xml:space="preserve">Figure </w:t>
      </w:r>
      <w:r w:rsidRPr="0008735B">
        <w:fldChar w:fldCharType="begin"/>
      </w:r>
      <w:r w:rsidRPr="0008735B">
        <w:instrText xml:space="preserve"> SEQ Figure \* ARABIC </w:instrText>
      </w:r>
      <w:r w:rsidRPr="0008735B">
        <w:fldChar w:fldCharType="separate"/>
      </w:r>
      <w:r w:rsidRPr="0008735B">
        <w:t>92</w:t>
      </w:r>
      <w:r w:rsidRPr="0008735B">
        <w:fldChar w:fldCharType="end"/>
      </w:r>
      <w:r w:rsidR="00132587">
        <w:t xml:space="preserve"> P</w:t>
      </w:r>
      <w:r w:rsidRPr="0008735B">
        <w:t xml:space="preserve">ower </w:t>
      </w:r>
      <w:r w:rsidR="00132587">
        <w:t>Connection for M</w:t>
      </w:r>
      <w:r w:rsidRPr="0008735B">
        <w:t>otors</w:t>
      </w:r>
      <w:bookmarkEnd w:id="262"/>
      <w:bookmarkEnd w:id="263"/>
    </w:p>
    <w:p w14:paraId="5F6BEAAE" w14:textId="77777777" w:rsidR="0008735B" w:rsidRPr="0008735B" w:rsidRDefault="0008735B" w:rsidP="00D14783">
      <w:pPr>
        <w:pStyle w:val="AllText"/>
      </w:pPr>
    </w:p>
    <w:p w14:paraId="4A170FDE" w14:textId="77777777" w:rsidR="0008735B" w:rsidRPr="0008735B" w:rsidRDefault="0008735B" w:rsidP="00D14783">
      <w:pPr>
        <w:pStyle w:val="AllText"/>
        <w:numPr>
          <w:ilvl w:val="0"/>
          <w:numId w:val="39"/>
        </w:numPr>
      </w:pPr>
      <w:r w:rsidRPr="0008735B">
        <w:t>Current required for the operation of the motor = 10A</w:t>
      </w:r>
    </w:p>
    <w:p w14:paraId="71C89EBF" w14:textId="77777777" w:rsidR="0008735B" w:rsidRPr="0008735B" w:rsidRDefault="0008735B" w:rsidP="00D14783">
      <w:pPr>
        <w:pStyle w:val="AllText"/>
        <w:numPr>
          <w:ilvl w:val="0"/>
          <w:numId w:val="39"/>
        </w:numPr>
      </w:pPr>
      <w:r w:rsidRPr="0008735B">
        <w:t>Battery amp per hour rating = 7600mAH</w:t>
      </w:r>
    </w:p>
    <w:p w14:paraId="387F0331" w14:textId="77777777" w:rsidR="0008735B" w:rsidRPr="0008735B" w:rsidRDefault="0008735B" w:rsidP="00D14783">
      <w:pPr>
        <w:pStyle w:val="AllText"/>
        <w:numPr>
          <w:ilvl w:val="0"/>
          <w:numId w:val="39"/>
        </w:numPr>
      </w:pPr>
      <w:r w:rsidRPr="0008735B">
        <w:t>Operation time: 7.6/10 = 0.76 hours</w:t>
      </w:r>
    </w:p>
    <w:p w14:paraId="4CEF207C" w14:textId="79336BD2" w:rsidR="002F1DD2" w:rsidRPr="00C21147" w:rsidRDefault="0008735B" w:rsidP="00D14783">
      <w:pPr>
        <w:pStyle w:val="AllText"/>
        <w:numPr>
          <w:ilvl w:val="0"/>
          <w:numId w:val="39"/>
        </w:numPr>
      </w:pPr>
      <w:r w:rsidRPr="0008735B">
        <w:t>0.76 * 60 = 45.6 mins</w:t>
      </w:r>
    </w:p>
    <w:p w14:paraId="3365C560" w14:textId="50EE5130" w:rsidR="00E90AAF" w:rsidRPr="00407596" w:rsidRDefault="00E90AAF" w:rsidP="00D670D8">
      <w:pPr>
        <w:pStyle w:val="Head1"/>
      </w:pPr>
      <w:bookmarkStart w:id="264" w:name="_Toc2177772"/>
      <w:r w:rsidRPr="00407596">
        <w:rPr>
          <w:rFonts w:hint="eastAsia"/>
        </w:rPr>
        <w:t>Conclusion</w:t>
      </w:r>
      <w:r w:rsidR="00CF7D2F">
        <w:t xml:space="preserve"> (Discussion and Future Plans)</w:t>
      </w:r>
      <w:bookmarkEnd w:id="264"/>
    </w:p>
    <w:p w14:paraId="44BC52D9" w14:textId="04C1BBC6" w:rsidR="00C21147" w:rsidRPr="00407596" w:rsidRDefault="00132587" w:rsidP="00D14783">
      <w:pPr>
        <w:pStyle w:val="AllText"/>
      </w:pPr>
      <w:r>
        <w:tab/>
      </w:r>
      <w:r w:rsidR="00C21147" w:rsidRPr="00C21147">
        <w:t>At the end of this project, the execution of the concept of image recognition was fulfilling. It included the use of manual tools and machineries in building the boat. It was an eye opening experience.</w:t>
      </w:r>
      <w:r w:rsidR="008E76C9">
        <w:t xml:space="preserve"> The future plan include increasing the amount of frames per seconds of the recognition system and finding ways to output the coordinates through the GPIO pins.</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65" w:name="_Toc2177773"/>
      <w:r w:rsidRPr="00EE1F72">
        <w:rPr>
          <w:rFonts w:hint="eastAsia"/>
          <w:noProof/>
        </w:rPr>
        <w:lastRenderedPageBreak/>
        <w:t>Acknowledgment</w:t>
      </w:r>
      <w:bookmarkEnd w:id="265"/>
    </w:p>
    <w:p w14:paraId="6FB41A0C" w14:textId="77777777" w:rsidR="008A4DEE" w:rsidRPr="00C21147" w:rsidRDefault="00CF3C80" w:rsidP="00D14783">
      <w:pPr>
        <w:pStyle w:val="AllText"/>
        <w:numPr>
          <w:ilvl w:val="0"/>
          <w:numId w:val="45"/>
        </w:numPr>
      </w:pPr>
      <w:r w:rsidRPr="00C21147">
        <w:t>Yuanwei Jin, Ph.D.</w:t>
      </w:r>
    </w:p>
    <w:p w14:paraId="6B583412" w14:textId="77777777" w:rsidR="008A4DEE" w:rsidRPr="00C21147" w:rsidRDefault="00CF3C80" w:rsidP="00D14783">
      <w:pPr>
        <w:pStyle w:val="AllText"/>
        <w:numPr>
          <w:ilvl w:val="0"/>
          <w:numId w:val="45"/>
        </w:numPr>
      </w:pPr>
      <w:r w:rsidRPr="00C21147">
        <w:t>Virginia C. Heath</w:t>
      </w:r>
    </w:p>
    <w:p w14:paraId="31D27E2B" w14:textId="7330F0B3" w:rsidR="008A4DEE" w:rsidRPr="00C21147" w:rsidRDefault="00CF3C80" w:rsidP="00D14783">
      <w:pPr>
        <w:pStyle w:val="AllText"/>
        <w:numPr>
          <w:ilvl w:val="0"/>
          <w:numId w:val="45"/>
        </w:numPr>
      </w:pPr>
      <w:r w:rsidRPr="00C21147">
        <w:t>Ibibia K. Dabi</w:t>
      </w:r>
      <w:r w:rsidR="009B761F">
        <w:t>Pi</w:t>
      </w:r>
      <w:r w:rsidRPr="00C21147">
        <w:t>, Ph.D.</w:t>
      </w:r>
    </w:p>
    <w:p w14:paraId="733EF330" w14:textId="77777777" w:rsidR="00C21147" w:rsidRPr="00C21147" w:rsidRDefault="00C21147" w:rsidP="00D14783">
      <w:pPr>
        <w:pStyle w:val="AllText"/>
      </w:pPr>
      <w:r w:rsidRPr="00C21147">
        <w:br w:type="page"/>
      </w:r>
    </w:p>
    <w:p w14:paraId="15EF40E3" w14:textId="77777777" w:rsidR="00C21147" w:rsidRPr="00407596" w:rsidRDefault="00C21147" w:rsidP="00D14783">
      <w:pPr>
        <w:pStyle w:val="AllText"/>
      </w:pPr>
    </w:p>
    <w:p w14:paraId="14E45842"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D670D8">
      <w:pPr>
        <w:pStyle w:val="Appendix"/>
      </w:pPr>
      <w:bookmarkStart w:id="266" w:name="_Toc2177774"/>
      <w:r w:rsidRPr="00407596">
        <w:lastRenderedPageBreak/>
        <w:t>REFERENCES</w:t>
      </w:r>
      <w:bookmarkEnd w:id="266"/>
    </w:p>
    <w:p w14:paraId="5EE0E2D3" w14:textId="4346DA8C" w:rsidR="00941A15" w:rsidRPr="00941A15" w:rsidRDefault="00941A15" w:rsidP="00941A15">
      <w:pPr>
        <w:jc w:val="left"/>
        <w:rPr>
          <w:sz w:val="20"/>
        </w:rPr>
      </w:pPr>
      <w:r w:rsidRPr="00941A15">
        <w:rPr>
          <w:sz w:val="20"/>
        </w:rPr>
        <w:t>[1] https://</w:t>
      </w:r>
      <w:r w:rsidR="009B761F">
        <w:rPr>
          <w:sz w:val="20"/>
        </w:rPr>
        <w:t>Pixhawk</w:t>
      </w:r>
      <w:r w:rsidRPr="00941A15">
        <w:rPr>
          <w:sz w:val="20"/>
        </w:rPr>
        <w:t>.org/modules/</w:t>
      </w:r>
      <w:r w:rsidR="009B761F">
        <w:rPr>
          <w:sz w:val="20"/>
        </w:rPr>
        <w:t>Pixhawk</w:t>
      </w:r>
      <w:r w:rsidRPr="00941A15">
        <w:rPr>
          <w:sz w:val="20"/>
        </w:rPr>
        <w:t xml:space="preserve">    </w:t>
      </w:r>
    </w:p>
    <w:p w14:paraId="746A9EDA" w14:textId="77777777" w:rsidR="00941A15" w:rsidRPr="00941A15" w:rsidRDefault="00941A15" w:rsidP="00941A15">
      <w:pPr>
        <w:jc w:val="left"/>
        <w:rPr>
          <w:sz w:val="20"/>
        </w:rPr>
      </w:pPr>
      <w:r w:rsidRPr="00941A15">
        <w:rPr>
          <w:sz w:val="20"/>
        </w:rPr>
        <w:t>[2] “Multistar High Capacity 20000mAh 6S 10C Multi-Rotor Lipo Pack.” Hobbyking, hobbyking.com/en_us/multistar-high-capacity-6s-20000mah-multi-rotor-lipo-pack.html.</w:t>
      </w:r>
    </w:p>
    <w:p w14:paraId="395D081B" w14:textId="77777777" w:rsidR="00941A15" w:rsidRPr="00941A15" w:rsidRDefault="00941A15" w:rsidP="00941A15">
      <w:pPr>
        <w:jc w:val="left"/>
        <w:rPr>
          <w:sz w:val="20"/>
        </w:rPr>
      </w:pPr>
      <w:r w:rsidRPr="00941A15">
        <w:rPr>
          <w:sz w:val="20"/>
        </w:rPr>
        <w:t>[3] “Kinexsis 1/10 4-Pole ESC/Motor Combos.” Big Squid RC - RC Car and Truck News, Reviews, Videos, and More!, 3 Nov. 2015, www.bigsquidrc.com/kinexsis-110-4-pole-escmotor-combos/.</w:t>
      </w:r>
    </w:p>
    <w:p w14:paraId="410CD7D7" w14:textId="77777777" w:rsidR="00941A15" w:rsidRPr="00941A15" w:rsidRDefault="00941A15" w:rsidP="00941A15">
      <w:pPr>
        <w:jc w:val="left"/>
        <w:rPr>
          <w:sz w:val="20"/>
        </w:rPr>
      </w:pPr>
      <w:r w:rsidRPr="00941A15">
        <w:rPr>
          <w:sz w:val="20"/>
        </w:rPr>
        <w:t>[4] “Onyx 2S Hard Case LiPo 25C Battery Pack w/Deans (7.4V/5000mAh) by DuraTrax [DTXC1864] | Cars &amp; Trucks.” HobbyTown, www.hobbytown.com/onyx-2s-hard-case-lipo-25c-battery-pack-w-deans-7.4v-5000mah-by-duratrax-dtxc1864/p211388.</w:t>
      </w:r>
    </w:p>
    <w:p w14:paraId="24C11964" w14:textId="1DA740EF" w:rsidR="00941A15" w:rsidRPr="00941A15" w:rsidRDefault="00941A15" w:rsidP="00941A15">
      <w:pPr>
        <w:jc w:val="left"/>
        <w:rPr>
          <w:sz w:val="20"/>
        </w:rPr>
      </w:pPr>
      <w:r w:rsidRPr="00941A15">
        <w:rPr>
          <w:sz w:val="20"/>
        </w:rPr>
        <w:t>[5] “</w:t>
      </w:r>
      <w:r w:rsidR="009B761F">
        <w:rPr>
          <w:sz w:val="20"/>
        </w:rPr>
        <w:t>Pixhawk</w:t>
      </w:r>
      <w:r w:rsidRPr="00941A15">
        <w:rPr>
          <w:sz w:val="20"/>
        </w:rPr>
        <w:t xml:space="preserve"> Overview¶.” Introducing Copter - Copter Documentation, ardu</w:t>
      </w:r>
      <w:r w:rsidR="009B761F">
        <w:rPr>
          <w:sz w:val="20"/>
        </w:rPr>
        <w:t>Pi</w:t>
      </w:r>
      <w:r w:rsidRPr="00941A15">
        <w:rPr>
          <w:sz w:val="20"/>
        </w:rPr>
        <w:t>lot.org/copter/docs/common-</w:t>
      </w:r>
      <w:r w:rsidR="009B761F">
        <w:rPr>
          <w:sz w:val="20"/>
        </w:rPr>
        <w:t>Pixhawk</w:t>
      </w:r>
      <w:r w:rsidRPr="00941A15">
        <w:rPr>
          <w:sz w:val="20"/>
        </w:rPr>
        <w:t>-overview.html.</w:t>
      </w:r>
    </w:p>
    <w:p w14:paraId="1EF7D358" w14:textId="36AA188D" w:rsidR="00941A15" w:rsidRPr="00941A15" w:rsidRDefault="00941A15" w:rsidP="00941A15">
      <w:pPr>
        <w:jc w:val="left"/>
        <w:rPr>
          <w:sz w:val="20"/>
        </w:rPr>
      </w:pPr>
      <w:r w:rsidRPr="00941A15">
        <w:rPr>
          <w:sz w:val="20"/>
        </w:rPr>
        <w:t>[6] http://ardu</w:t>
      </w:r>
      <w:r w:rsidR="009B761F">
        <w:rPr>
          <w:sz w:val="20"/>
        </w:rPr>
        <w:t>Pi</w:t>
      </w:r>
      <w:r w:rsidRPr="00941A15">
        <w:rPr>
          <w:sz w:val="20"/>
        </w:rPr>
        <w:t>lot.org/planner/docs/mission-planner-overview.html</w:t>
      </w:r>
    </w:p>
    <w:p w14:paraId="24738B6C" w14:textId="77777777" w:rsidR="00941A15" w:rsidRPr="00941A15" w:rsidRDefault="00941A15" w:rsidP="00941A15">
      <w:pPr>
        <w:jc w:val="left"/>
        <w:rPr>
          <w:sz w:val="20"/>
        </w:rPr>
      </w:pPr>
      <w:r w:rsidRPr="00941A15">
        <w:rPr>
          <w:sz w:val="20"/>
        </w:rPr>
        <w:t xml:space="preserve">[7] </w:t>
      </w:r>
      <w:hyperlink r:id="rId270" w:history="1">
        <w:r w:rsidRPr="00941A15">
          <w:rPr>
            <w:color w:val="666666"/>
            <w:sz w:val="20"/>
            <w:u w:val="single"/>
          </w:rPr>
          <w:t>https://medium.com/@tifa2up/image-classification-using-deep-neural-networks-a-beginner-friendly-approach-using-tensorflow-94b0a090ccd4</w:t>
        </w:r>
      </w:hyperlink>
    </w:p>
    <w:p w14:paraId="7FB86767" w14:textId="77777777" w:rsidR="00941A15" w:rsidRPr="00941A15" w:rsidRDefault="00941A15" w:rsidP="00941A15">
      <w:pPr>
        <w:jc w:val="left"/>
        <w:rPr>
          <w:color w:val="000000"/>
          <w:sz w:val="20"/>
        </w:rPr>
      </w:pPr>
      <w:r w:rsidRPr="00941A15">
        <w:rPr>
          <w:color w:val="000000"/>
          <w:sz w:val="20"/>
        </w:rPr>
        <w:t xml:space="preserve">[8] Dasgupta, Soumyajit, and Zequek Estrada. “A Guide to Different Types of Boats.” </w:t>
      </w:r>
      <w:r w:rsidRPr="00941A15">
        <w:rPr>
          <w:i/>
          <w:iCs/>
          <w:color w:val="000000"/>
          <w:sz w:val="20"/>
        </w:rPr>
        <w:t>Marine Insight</w:t>
      </w:r>
      <w:r w:rsidRPr="00941A15">
        <w:rPr>
          <w:color w:val="000000"/>
          <w:sz w:val="20"/>
        </w:rPr>
        <w:t xml:space="preserve">, Marine Insight, 24 Jan. 2018, </w:t>
      </w:r>
      <w:hyperlink r:id="rId271" w:tgtFrame="_blank" w:history="1">
        <w:r w:rsidRPr="00941A15">
          <w:rPr>
            <w:color w:val="000000"/>
            <w:sz w:val="20"/>
            <w:u w:val="single"/>
          </w:rPr>
          <w:t>www.marineinsight.com/types-of-ships/a-guide-to-different-types-of-boats/</w:t>
        </w:r>
      </w:hyperlink>
      <w:r w:rsidRPr="00941A15">
        <w:rPr>
          <w:color w:val="000000"/>
          <w:sz w:val="20"/>
        </w:rPr>
        <w:t>.</w:t>
      </w:r>
    </w:p>
    <w:p w14:paraId="6063CAF5" w14:textId="77777777" w:rsidR="00941A15" w:rsidRPr="00941A15" w:rsidRDefault="00941A15" w:rsidP="00941A15">
      <w:pPr>
        <w:jc w:val="left"/>
        <w:rPr>
          <w:color w:val="000000"/>
          <w:sz w:val="20"/>
        </w:rPr>
      </w:pPr>
      <w:r w:rsidRPr="00941A15">
        <w:rPr>
          <w:color w:val="000000"/>
          <w:sz w:val="20"/>
        </w:rPr>
        <w:t xml:space="preserve">[9] </w:t>
      </w:r>
      <w:hyperlink r:id="rId272" w:tgtFrame="_blank" w:history="1">
        <w:r w:rsidRPr="00941A15">
          <w:rPr>
            <w:color w:val="000000"/>
            <w:sz w:val="20"/>
            <w:u w:val="single"/>
          </w:rPr>
          <w:t>www.marineinsight.com/boating-yachting/boats-with-a-difference-the-high-speed-crafts/</w:t>
        </w:r>
      </w:hyperlink>
      <w:r w:rsidRPr="00941A15">
        <w:rPr>
          <w:color w:val="000000"/>
          <w:sz w:val="20"/>
        </w:rPr>
        <w:t>.</w:t>
      </w:r>
    </w:p>
    <w:p w14:paraId="6F6E129C" w14:textId="77777777" w:rsidR="00941A15" w:rsidRPr="00941A15" w:rsidRDefault="00941A15" w:rsidP="00941A15">
      <w:pPr>
        <w:jc w:val="left"/>
        <w:rPr>
          <w:color w:val="000000"/>
          <w:sz w:val="20"/>
        </w:rPr>
      </w:pPr>
      <w:r w:rsidRPr="00941A15">
        <w:rPr>
          <w:color w:val="000000"/>
          <w:sz w:val="20"/>
        </w:rPr>
        <w:t xml:space="preserve">[10] “{{::Og.title}}.” </w:t>
      </w:r>
      <w:r w:rsidRPr="00941A15">
        <w:rPr>
          <w:i/>
          <w:iCs/>
          <w:color w:val="000000"/>
          <w:sz w:val="20"/>
        </w:rPr>
        <w:t>ThisIsWhyImBroke</w:t>
      </w:r>
      <w:r w:rsidRPr="00941A15">
        <w:rPr>
          <w:color w:val="000000"/>
          <w:sz w:val="20"/>
        </w:rPr>
        <w:t xml:space="preserve">, </w:t>
      </w:r>
      <w:hyperlink r:id="rId273" w:tgtFrame="_blank" w:history="1">
        <w:r w:rsidRPr="00941A15">
          <w:rPr>
            <w:color w:val="000000"/>
            <w:sz w:val="20"/>
            <w:u w:val="single"/>
          </w:rPr>
          <w:t>www.thisiswhyimbroke.com/electric-hydrofoil-boat/</w:t>
        </w:r>
      </w:hyperlink>
      <w:r w:rsidRPr="00941A15">
        <w:rPr>
          <w:color w:val="000000"/>
          <w:sz w:val="20"/>
        </w:rPr>
        <w:t>.</w:t>
      </w:r>
    </w:p>
    <w:p w14:paraId="6CCCE34E" w14:textId="77777777" w:rsidR="00941A15" w:rsidRPr="00941A15" w:rsidRDefault="00941A15" w:rsidP="00941A15">
      <w:pPr>
        <w:jc w:val="left"/>
        <w:rPr>
          <w:color w:val="000000"/>
          <w:sz w:val="20"/>
        </w:rPr>
      </w:pPr>
      <w:r w:rsidRPr="00941A15">
        <w:rPr>
          <w:color w:val="000000"/>
          <w:sz w:val="20"/>
        </w:rPr>
        <w:t xml:space="preserve">[11] “Catamaran.” </w:t>
      </w:r>
      <w:r w:rsidRPr="00941A15">
        <w:rPr>
          <w:i/>
          <w:iCs/>
          <w:color w:val="000000"/>
          <w:sz w:val="20"/>
        </w:rPr>
        <w:t>Wikipedia</w:t>
      </w:r>
      <w:r w:rsidRPr="00941A15">
        <w:rPr>
          <w:color w:val="000000"/>
          <w:sz w:val="20"/>
        </w:rPr>
        <w:t xml:space="preserve">, Wikimedia Foundation, 17 May 2018, </w:t>
      </w:r>
      <w:hyperlink r:id="rId274" w:tgtFrame="_blank" w:history="1">
        <w:r w:rsidRPr="00941A15">
          <w:rPr>
            <w:color w:val="000000"/>
            <w:sz w:val="20"/>
            <w:u w:val="single"/>
          </w:rPr>
          <w:t>en.wikipedia.org/wiki/Catamaran</w:t>
        </w:r>
      </w:hyperlink>
      <w:r w:rsidRPr="00941A15">
        <w:rPr>
          <w:color w:val="000000"/>
          <w:sz w:val="20"/>
        </w:rPr>
        <w:t>.</w:t>
      </w:r>
    </w:p>
    <w:p w14:paraId="0B391243" w14:textId="77777777" w:rsidR="00941A15" w:rsidRPr="00941A15" w:rsidRDefault="00941A15" w:rsidP="00941A15">
      <w:pPr>
        <w:jc w:val="left"/>
        <w:rPr>
          <w:color w:val="000000"/>
          <w:sz w:val="20"/>
        </w:rPr>
      </w:pPr>
      <w:r w:rsidRPr="00941A15">
        <w:rPr>
          <w:color w:val="000000"/>
          <w:sz w:val="20"/>
        </w:rPr>
        <w:t xml:space="preserve">[12] “E-Cat 24.” </w:t>
      </w:r>
      <w:r w:rsidRPr="00941A15">
        <w:rPr>
          <w:i/>
          <w:iCs/>
          <w:color w:val="000000"/>
          <w:sz w:val="20"/>
        </w:rPr>
        <w:t>Bateau.com - Boat Plans Online since 1993</w:t>
      </w:r>
      <w:r w:rsidRPr="00941A15">
        <w:rPr>
          <w:color w:val="000000"/>
          <w:sz w:val="20"/>
        </w:rPr>
        <w:t xml:space="preserve">, </w:t>
      </w:r>
      <w:hyperlink r:id="rId275" w:tgtFrame="_blank" w:history="1">
        <w:r w:rsidRPr="00941A15">
          <w:rPr>
            <w:color w:val="000000"/>
            <w:sz w:val="20"/>
            <w:u w:val="single"/>
          </w:rPr>
          <w:t>bateau.com/proddetail.php?prod=EC24</w:t>
        </w:r>
      </w:hyperlink>
      <w:r w:rsidRPr="00941A15">
        <w:rPr>
          <w:color w:val="000000"/>
          <w:sz w:val="20"/>
        </w:rPr>
        <w:t>.</w:t>
      </w:r>
    </w:p>
    <w:p w14:paraId="277E4F9C" w14:textId="77777777" w:rsidR="00941A15" w:rsidRPr="00941A15" w:rsidRDefault="00941A15" w:rsidP="00941A15">
      <w:pPr>
        <w:jc w:val="left"/>
        <w:rPr>
          <w:color w:val="000000"/>
          <w:sz w:val="20"/>
        </w:rPr>
      </w:pPr>
      <w:r w:rsidRPr="00941A15">
        <w:rPr>
          <w:color w:val="000000"/>
          <w:sz w:val="20"/>
        </w:rPr>
        <w:t xml:space="preserve">[13] Harmer, Jim. “Beginner Info.” </w:t>
      </w:r>
      <w:r w:rsidRPr="00941A15">
        <w:rPr>
          <w:i/>
          <w:iCs/>
          <w:color w:val="000000"/>
          <w:sz w:val="20"/>
        </w:rPr>
        <w:t>BetterBoat Boating Blog</w:t>
      </w:r>
      <w:r w:rsidRPr="00941A15">
        <w:rPr>
          <w:color w:val="000000"/>
          <w:sz w:val="20"/>
        </w:rPr>
        <w:t xml:space="preserve">, 12 Sept. 2014, </w:t>
      </w:r>
      <w:hyperlink r:id="rId276" w:tgtFrame="_blank" w:history="1">
        <w:r w:rsidRPr="00941A15">
          <w:rPr>
            <w:color w:val="000000"/>
            <w:sz w:val="20"/>
            <w:u w:val="single"/>
          </w:rPr>
          <w:t>betterboat.com/pontoon/advantages-pontoon-boat/</w:t>
        </w:r>
      </w:hyperlink>
      <w:r w:rsidRPr="00941A15">
        <w:rPr>
          <w:color w:val="000000"/>
          <w:sz w:val="20"/>
        </w:rPr>
        <w:t>.</w:t>
      </w:r>
    </w:p>
    <w:p w14:paraId="33C0E126" w14:textId="2745926F" w:rsidR="00941A15" w:rsidRPr="00941A15" w:rsidRDefault="00941A15" w:rsidP="00941A15">
      <w:pPr>
        <w:jc w:val="left"/>
        <w:rPr>
          <w:color w:val="000000"/>
          <w:sz w:val="20"/>
        </w:rPr>
      </w:pPr>
      <w:r w:rsidRPr="00941A15">
        <w:rPr>
          <w:color w:val="000000"/>
          <w:sz w:val="20"/>
        </w:rPr>
        <w:t xml:space="preserve">[14] “DIY Standamaran Stand Up Paddleboard Plans.” </w:t>
      </w:r>
      <w:r w:rsidRPr="00941A15">
        <w:rPr>
          <w:i/>
          <w:iCs/>
          <w:color w:val="000000"/>
          <w:sz w:val="20"/>
        </w:rPr>
        <w:t>Fly-Car</w:t>
      </w:r>
      <w:r w:rsidR="009B761F">
        <w:rPr>
          <w:i/>
          <w:iCs/>
          <w:color w:val="000000"/>
          <w:sz w:val="20"/>
        </w:rPr>
        <w:t>Pi</w:t>
      </w:r>
      <w:r w:rsidRPr="00941A15">
        <w:rPr>
          <w:i/>
          <w:iCs/>
          <w:color w:val="000000"/>
          <w:sz w:val="20"/>
        </w:rPr>
        <w:t>n</w:t>
      </w:r>
      <w:r w:rsidRPr="00941A15">
        <w:rPr>
          <w:color w:val="000000"/>
          <w:sz w:val="20"/>
        </w:rPr>
        <w:t xml:space="preserve">, </w:t>
      </w:r>
      <w:hyperlink r:id="rId277" w:tgtFrame="_blank" w:history="1">
        <w:r w:rsidRPr="00941A15">
          <w:rPr>
            <w:color w:val="000000"/>
            <w:sz w:val="20"/>
            <w:u w:val="single"/>
          </w:rPr>
          <w:t>www.flycar</w:t>
        </w:r>
        <w:r w:rsidR="009B761F">
          <w:rPr>
            <w:color w:val="000000"/>
            <w:sz w:val="20"/>
            <w:u w:val="single"/>
          </w:rPr>
          <w:t>Pi</w:t>
        </w:r>
        <w:r w:rsidRPr="00941A15">
          <w:rPr>
            <w:color w:val="000000"/>
            <w:sz w:val="20"/>
            <w:u w:val="single"/>
          </w:rPr>
          <w:t>n.com/p/diy-standamaran-stand-up-paddleboard.html</w:t>
        </w:r>
      </w:hyperlink>
      <w:r w:rsidRPr="00941A15">
        <w:rPr>
          <w:color w:val="000000"/>
          <w:sz w:val="20"/>
        </w:rPr>
        <w:t>.</w:t>
      </w:r>
    </w:p>
    <w:p w14:paraId="098A419B" w14:textId="32AD107E" w:rsidR="00941A15" w:rsidRPr="00941A15" w:rsidRDefault="00941A15" w:rsidP="00941A15">
      <w:pPr>
        <w:jc w:val="left"/>
        <w:rPr>
          <w:color w:val="000000"/>
          <w:sz w:val="20"/>
        </w:rPr>
      </w:pPr>
      <w:r w:rsidRPr="00941A15">
        <w:rPr>
          <w:color w:val="000000"/>
          <w:sz w:val="20"/>
        </w:rPr>
        <w:t xml:space="preserve">[15] “PVC </w:t>
      </w:r>
      <w:r w:rsidR="009B761F">
        <w:rPr>
          <w:color w:val="000000"/>
          <w:sz w:val="20"/>
        </w:rPr>
        <w:t>Pi</w:t>
      </w:r>
      <w:r w:rsidRPr="00941A15">
        <w:rPr>
          <w:color w:val="000000"/>
          <w:sz w:val="20"/>
        </w:rPr>
        <w:t xml:space="preserve">pes - Plastic PVC </w:t>
      </w:r>
      <w:r w:rsidR="009B761F">
        <w:rPr>
          <w:color w:val="000000"/>
          <w:sz w:val="20"/>
        </w:rPr>
        <w:t>Pi</w:t>
      </w:r>
      <w:r w:rsidRPr="00941A15">
        <w:rPr>
          <w:color w:val="000000"/>
          <w:sz w:val="20"/>
        </w:rPr>
        <w:t>pes Manufacturer from Indore.”</w:t>
      </w:r>
      <w:hyperlink r:id="rId278" w:anchor="Pvc-Plumbing-Pipes" w:tgtFrame="_blank" w:history="1">
        <w:r w:rsidRPr="00941A15">
          <w:rPr>
            <w:i/>
            <w:iCs/>
            <w:color w:val="000000"/>
            <w:sz w:val="20"/>
            <w:u w:val="single"/>
          </w:rPr>
          <w:t>Http://Www.</w:t>
        </w:r>
        <w:r w:rsidR="009B761F">
          <w:rPr>
            <w:i/>
            <w:iCs/>
            <w:color w:val="000000"/>
            <w:sz w:val="20"/>
            <w:u w:val="single"/>
          </w:rPr>
          <w:t>Pi</w:t>
        </w:r>
        <w:r w:rsidRPr="00941A15">
          <w:rPr>
            <w:i/>
            <w:iCs/>
            <w:color w:val="000000"/>
            <w:sz w:val="20"/>
            <w:u w:val="single"/>
          </w:rPr>
          <w:t>pesmanufacturer.com/Pvc-</w:t>
        </w:r>
        <w:r w:rsidR="009B761F">
          <w:rPr>
            <w:i/>
            <w:iCs/>
            <w:color w:val="000000"/>
            <w:sz w:val="20"/>
            <w:u w:val="single"/>
          </w:rPr>
          <w:t>Pi</w:t>
        </w:r>
        <w:r w:rsidRPr="00941A15">
          <w:rPr>
            <w:i/>
            <w:iCs/>
            <w:color w:val="000000"/>
            <w:sz w:val="20"/>
            <w:u w:val="single"/>
          </w:rPr>
          <w:t>pes.html#Pvc-Plumbing-</w:t>
        </w:r>
        <w:r w:rsidR="009B761F">
          <w:rPr>
            <w:i/>
            <w:iCs/>
            <w:color w:val="000000"/>
            <w:sz w:val="20"/>
            <w:u w:val="single"/>
          </w:rPr>
          <w:t>Pi</w:t>
        </w:r>
        <w:r w:rsidRPr="00941A15">
          <w:rPr>
            <w:i/>
            <w:iCs/>
            <w:color w:val="000000"/>
            <w:sz w:val="20"/>
            <w:u w:val="single"/>
          </w:rPr>
          <w:t>pes</w:t>
        </w:r>
      </w:hyperlink>
      <w:r w:rsidRPr="00941A15">
        <w:rPr>
          <w:color w:val="000000"/>
          <w:sz w:val="20"/>
        </w:rPr>
        <w:t xml:space="preserve">, </w:t>
      </w:r>
      <w:hyperlink r:id="rId279" w:tgtFrame="_blank" w:history="1">
        <w:r w:rsidRPr="00941A15">
          <w:rPr>
            <w:color w:val="000000"/>
            <w:sz w:val="20"/>
            <w:u w:val="single"/>
          </w:rPr>
          <w:t>www.</w:t>
        </w:r>
        <w:r w:rsidR="009B761F">
          <w:rPr>
            <w:color w:val="000000"/>
            <w:sz w:val="20"/>
            <w:u w:val="single"/>
          </w:rPr>
          <w:t>Pi</w:t>
        </w:r>
        <w:r w:rsidRPr="00941A15">
          <w:rPr>
            <w:color w:val="000000"/>
            <w:sz w:val="20"/>
            <w:u w:val="single"/>
          </w:rPr>
          <w:t>pesmanufacturer.com/pvc-</w:t>
        </w:r>
        <w:r w:rsidR="009B761F">
          <w:rPr>
            <w:color w:val="000000"/>
            <w:sz w:val="20"/>
            <w:u w:val="single"/>
          </w:rPr>
          <w:t>Pi</w:t>
        </w:r>
        <w:r w:rsidRPr="00941A15">
          <w:rPr>
            <w:color w:val="000000"/>
            <w:sz w:val="20"/>
            <w:u w:val="single"/>
          </w:rPr>
          <w:t>pes.html</w:t>
        </w:r>
      </w:hyperlink>
      <w:r w:rsidRPr="00941A15">
        <w:rPr>
          <w:color w:val="000000"/>
          <w:sz w:val="20"/>
        </w:rPr>
        <w:t>.</w:t>
      </w:r>
    </w:p>
    <w:p w14:paraId="18037FC6" w14:textId="77777777" w:rsidR="00941A15" w:rsidRPr="00941A15" w:rsidRDefault="00941A15" w:rsidP="00941A15">
      <w:pPr>
        <w:jc w:val="left"/>
        <w:rPr>
          <w:color w:val="000000"/>
          <w:sz w:val="20"/>
        </w:rPr>
      </w:pPr>
      <w:r w:rsidRPr="00941A15">
        <w:rPr>
          <w:color w:val="000000"/>
          <w:sz w:val="20"/>
        </w:rPr>
        <w:t xml:space="preserve">[16] “XPS Foam Board / Extruded Polystyrene Foam Thermal Insulation Board.” </w:t>
      </w:r>
      <w:r w:rsidRPr="00941A15">
        <w:rPr>
          <w:i/>
          <w:iCs/>
          <w:color w:val="000000"/>
          <w:sz w:val="20"/>
        </w:rPr>
        <w:t>China Glass Wool Board Manufacturer</w:t>
      </w:r>
      <w:r w:rsidRPr="00941A15">
        <w:rPr>
          <w:color w:val="000000"/>
          <w:sz w:val="20"/>
        </w:rPr>
        <w:t xml:space="preserve">, </w:t>
      </w:r>
    </w:p>
    <w:p w14:paraId="594985B3" w14:textId="77777777" w:rsidR="00941A15" w:rsidRPr="00941A15" w:rsidRDefault="00941A15" w:rsidP="00941A15">
      <w:pPr>
        <w:jc w:val="left"/>
        <w:rPr>
          <w:color w:val="000000"/>
          <w:sz w:val="20"/>
        </w:rPr>
      </w:pPr>
      <w:r w:rsidRPr="00941A15">
        <w:rPr>
          <w:color w:val="000000"/>
          <w:sz w:val="20"/>
        </w:rPr>
        <w:t xml:space="preserve">[17] </w:t>
      </w:r>
      <w:hyperlink r:id="rId280" w:tgtFrame="_blank" w:history="1">
        <w:r w:rsidRPr="00941A15">
          <w:rPr>
            <w:color w:val="000000"/>
            <w:sz w:val="20"/>
            <w:u w:val="single"/>
          </w:rPr>
          <w:t>ec91093670.sell.everychina.com/p-100152739-xps-foam-board-extruded-polystyrene-foam-thermal-insulation-board.html</w:t>
        </w:r>
      </w:hyperlink>
      <w:r w:rsidRPr="00941A15">
        <w:rPr>
          <w:color w:val="000000"/>
          <w:sz w:val="20"/>
        </w:rPr>
        <w:t>.</w:t>
      </w:r>
    </w:p>
    <w:p w14:paraId="749B1BC3" w14:textId="77777777" w:rsidR="00941A15" w:rsidRPr="00941A15" w:rsidRDefault="00941A15" w:rsidP="00941A15">
      <w:pPr>
        <w:jc w:val="left"/>
        <w:rPr>
          <w:color w:val="000000"/>
          <w:sz w:val="20"/>
        </w:rPr>
      </w:pPr>
      <w:r w:rsidRPr="00941A15">
        <w:rPr>
          <w:color w:val="000000"/>
          <w:sz w:val="20"/>
        </w:rPr>
        <w:t xml:space="preserve">[18] “Building Insulation Materials.” </w:t>
      </w:r>
      <w:r w:rsidRPr="00941A15">
        <w:rPr>
          <w:i/>
          <w:iCs/>
          <w:color w:val="000000"/>
          <w:sz w:val="20"/>
        </w:rPr>
        <w:t>Wikipedia</w:t>
      </w:r>
      <w:r w:rsidRPr="00941A15">
        <w:rPr>
          <w:color w:val="000000"/>
          <w:sz w:val="20"/>
        </w:rPr>
        <w:t xml:space="preserve">, Wikimedia Foundation, 12 May 2018, </w:t>
      </w:r>
      <w:hyperlink r:id="rId281" w:tgtFrame="_blank" w:history="1">
        <w:r w:rsidRPr="00941A15">
          <w:rPr>
            <w:color w:val="000000"/>
            <w:sz w:val="20"/>
            <w:u w:val="single"/>
          </w:rPr>
          <w:t>en.wikipedia.org/wiki/Building_insulation_materials</w:t>
        </w:r>
      </w:hyperlink>
      <w:r w:rsidRPr="00941A15">
        <w:rPr>
          <w:color w:val="000000"/>
          <w:sz w:val="20"/>
        </w:rPr>
        <w:t>.</w:t>
      </w:r>
    </w:p>
    <w:p w14:paraId="7D84EBB7" w14:textId="77777777" w:rsidR="00941A15" w:rsidRPr="00941A15" w:rsidRDefault="00941A15" w:rsidP="00941A15">
      <w:pPr>
        <w:jc w:val="left"/>
        <w:rPr>
          <w:color w:val="000000"/>
          <w:sz w:val="20"/>
        </w:rPr>
      </w:pPr>
      <w:r w:rsidRPr="00941A15">
        <w:rPr>
          <w:color w:val="000000"/>
          <w:sz w:val="20"/>
        </w:rPr>
        <w:t xml:space="preserve">[19] “Volume Formulas Review.” </w:t>
      </w:r>
      <w:r w:rsidRPr="00941A15">
        <w:rPr>
          <w:i/>
          <w:iCs/>
          <w:color w:val="000000"/>
          <w:sz w:val="20"/>
        </w:rPr>
        <w:t>Khan Academy</w:t>
      </w:r>
      <w:r w:rsidRPr="00941A15">
        <w:rPr>
          <w:color w:val="000000"/>
          <w:sz w:val="20"/>
        </w:rPr>
        <w:t xml:space="preserve">, Khan Academy, </w:t>
      </w:r>
      <w:hyperlink r:id="rId282" w:tgtFrame="_blank" w:history="1">
        <w:r w:rsidRPr="00941A15">
          <w:rPr>
            <w:color w:val="000000"/>
            <w:sz w:val="20"/>
            <w:u w:val="single"/>
          </w:rPr>
          <w:t>www.khanacademy.org/math/basic-geo/basic-geo-volume-sa/volume-cones/a/volume-formulas-review</w:t>
        </w:r>
      </w:hyperlink>
      <w:r w:rsidRPr="00941A15">
        <w:rPr>
          <w:color w:val="000000"/>
          <w:sz w:val="20"/>
        </w:rPr>
        <w:t>.</w:t>
      </w:r>
    </w:p>
    <w:p w14:paraId="6F53D0A0" w14:textId="77777777" w:rsidR="00941A15" w:rsidRPr="00941A15" w:rsidRDefault="00941A15" w:rsidP="00941A15">
      <w:pPr>
        <w:jc w:val="left"/>
        <w:rPr>
          <w:color w:val="000000"/>
          <w:sz w:val="20"/>
        </w:rPr>
      </w:pPr>
      <w:r w:rsidRPr="00941A15">
        <w:rPr>
          <w:color w:val="000000"/>
          <w:sz w:val="20"/>
        </w:rPr>
        <w:t xml:space="preserve">[20] “Ships and Boats | How Do They Float? | History of Ships.” </w:t>
      </w:r>
      <w:r w:rsidRPr="00941A15">
        <w:rPr>
          <w:i/>
          <w:iCs/>
          <w:color w:val="000000"/>
          <w:sz w:val="20"/>
        </w:rPr>
        <w:t>Explain That Stuff</w:t>
      </w:r>
      <w:r w:rsidRPr="00941A15">
        <w:rPr>
          <w:color w:val="000000"/>
          <w:sz w:val="20"/>
        </w:rPr>
        <w:t xml:space="preserve">, 8 Jan. 2018, </w:t>
      </w:r>
      <w:hyperlink r:id="rId283" w:tgtFrame="_blank" w:history="1">
        <w:r w:rsidRPr="00941A15">
          <w:rPr>
            <w:color w:val="000000"/>
            <w:sz w:val="20"/>
            <w:u w:val="single"/>
          </w:rPr>
          <w:t>www.explainthatstuff.com/how-ships-work.html</w:t>
        </w:r>
      </w:hyperlink>
      <w:r w:rsidRPr="00941A15">
        <w:rPr>
          <w:color w:val="000000"/>
          <w:sz w:val="20"/>
        </w:rPr>
        <w:t>.</w:t>
      </w:r>
    </w:p>
    <w:p w14:paraId="7D7781C8" w14:textId="77777777" w:rsidR="00941A15" w:rsidRPr="00941A15" w:rsidRDefault="00941A15" w:rsidP="00941A15">
      <w:pPr>
        <w:jc w:val="left"/>
        <w:rPr>
          <w:color w:val="000000"/>
          <w:sz w:val="20"/>
        </w:rPr>
      </w:pPr>
      <w:r w:rsidRPr="00941A15">
        <w:rPr>
          <w:color w:val="000000"/>
          <w:sz w:val="20"/>
        </w:rPr>
        <w:t xml:space="preserve">[21] “What Is Buoyant Force?” </w:t>
      </w:r>
      <w:r w:rsidRPr="00941A15">
        <w:rPr>
          <w:i/>
          <w:iCs/>
          <w:color w:val="000000"/>
          <w:sz w:val="20"/>
        </w:rPr>
        <w:t>Khan Academy</w:t>
      </w:r>
      <w:r w:rsidRPr="00941A15">
        <w:rPr>
          <w:color w:val="000000"/>
          <w:sz w:val="20"/>
        </w:rPr>
        <w:t xml:space="preserve">, Khan Academy, </w:t>
      </w:r>
      <w:hyperlink r:id="rId284" w:tgtFrame="_blank" w:history="1">
        <w:r w:rsidRPr="00941A15">
          <w:rPr>
            <w:color w:val="000000"/>
            <w:sz w:val="20"/>
            <w:u w:val="single"/>
          </w:rPr>
          <w:t>www.khanacademy.org/science/physics/fluids/buoyant-force-and-archimedes-principle/a/buoyant-force-and-archimedes-principle-article</w:t>
        </w:r>
      </w:hyperlink>
      <w:r w:rsidRPr="00941A15">
        <w:rPr>
          <w:color w:val="000000"/>
          <w:sz w:val="20"/>
        </w:rPr>
        <w:t>.</w:t>
      </w:r>
    </w:p>
    <w:p w14:paraId="6CBAD901" w14:textId="77777777" w:rsidR="00941A15" w:rsidRPr="00941A15" w:rsidRDefault="00941A15" w:rsidP="00941A15">
      <w:pPr>
        <w:jc w:val="left"/>
        <w:rPr>
          <w:color w:val="000000"/>
          <w:sz w:val="20"/>
        </w:rPr>
      </w:pPr>
      <w:r w:rsidRPr="00941A15">
        <w:rPr>
          <w:color w:val="000000"/>
          <w:sz w:val="20"/>
        </w:rPr>
        <w:t xml:space="preserve">[22] “Explore Scientific, Technical, and Medical Research on ScienceDirect.” </w:t>
      </w:r>
      <w:r w:rsidRPr="00941A15">
        <w:rPr>
          <w:i/>
          <w:iCs/>
          <w:color w:val="000000"/>
          <w:sz w:val="20"/>
        </w:rPr>
        <w:t>Egyptian Journal of Medical Human Genetics</w:t>
      </w:r>
      <w:r w:rsidRPr="00941A15">
        <w:rPr>
          <w:color w:val="000000"/>
          <w:sz w:val="20"/>
        </w:rPr>
        <w:t xml:space="preserve">, Elsevier, </w:t>
      </w:r>
      <w:hyperlink r:id="rId285" w:tgtFrame="_blank" w:history="1">
        <w:r w:rsidRPr="00941A15">
          <w:rPr>
            <w:color w:val="000000"/>
            <w:sz w:val="20"/>
            <w:u w:val="single"/>
          </w:rPr>
          <w:t>www.sciencedirect.com/</w:t>
        </w:r>
      </w:hyperlink>
      <w:r w:rsidRPr="00941A15">
        <w:rPr>
          <w:color w:val="000000"/>
          <w:sz w:val="20"/>
        </w:rPr>
        <w:t>.</w:t>
      </w:r>
    </w:p>
    <w:p w14:paraId="5723E53C" w14:textId="2573BD48" w:rsidR="00941A15" w:rsidRPr="00941A15" w:rsidRDefault="00941A15" w:rsidP="00941A15">
      <w:pPr>
        <w:jc w:val="left"/>
        <w:rPr>
          <w:color w:val="000000"/>
          <w:sz w:val="20"/>
        </w:rPr>
      </w:pPr>
      <w:r w:rsidRPr="00941A15">
        <w:rPr>
          <w:color w:val="000000"/>
          <w:sz w:val="20"/>
        </w:rPr>
        <w:t xml:space="preserve">[23] “Products.” </w:t>
      </w:r>
      <w:r w:rsidRPr="00941A15">
        <w:rPr>
          <w:i/>
          <w:iCs/>
          <w:color w:val="000000"/>
          <w:sz w:val="20"/>
        </w:rPr>
        <w:t xml:space="preserve">Charlotte </w:t>
      </w:r>
      <w:r w:rsidR="009B761F">
        <w:rPr>
          <w:i/>
          <w:iCs/>
          <w:color w:val="000000"/>
          <w:sz w:val="20"/>
        </w:rPr>
        <w:t>Pi</w:t>
      </w:r>
      <w:r w:rsidRPr="00941A15">
        <w:rPr>
          <w:i/>
          <w:iCs/>
          <w:color w:val="000000"/>
          <w:sz w:val="20"/>
        </w:rPr>
        <w:t>pe</w:t>
      </w:r>
      <w:r w:rsidRPr="00941A15">
        <w:rPr>
          <w:color w:val="000000"/>
          <w:sz w:val="20"/>
        </w:rPr>
        <w:t xml:space="preserve">, </w:t>
      </w:r>
      <w:hyperlink r:id="rId286" w:tgtFrame="_blank" w:history="1">
        <w:r w:rsidRPr="00941A15">
          <w:rPr>
            <w:color w:val="000000"/>
            <w:sz w:val="20"/>
            <w:u w:val="single"/>
          </w:rPr>
          <w:t>www.charlotte</w:t>
        </w:r>
        <w:r w:rsidR="009B761F">
          <w:rPr>
            <w:color w:val="000000"/>
            <w:sz w:val="20"/>
            <w:u w:val="single"/>
          </w:rPr>
          <w:t>Pi</w:t>
        </w:r>
        <w:r w:rsidRPr="00941A15">
          <w:rPr>
            <w:color w:val="000000"/>
            <w:sz w:val="20"/>
            <w:u w:val="single"/>
          </w:rPr>
          <w:t>pe.com/pl_pvc_sch40_dwv.aspx</w:t>
        </w:r>
      </w:hyperlink>
      <w:r w:rsidRPr="00941A15">
        <w:rPr>
          <w:color w:val="000000"/>
          <w:sz w:val="20"/>
        </w:rPr>
        <w:t>.</w:t>
      </w:r>
    </w:p>
    <w:p w14:paraId="171E21F7" w14:textId="77777777" w:rsidR="00941A15" w:rsidRPr="00941A15" w:rsidRDefault="00941A15" w:rsidP="00941A15">
      <w:pPr>
        <w:jc w:val="left"/>
        <w:rPr>
          <w:sz w:val="20"/>
        </w:rPr>
      </w:pPr>
      <w:r w:rsidRPr="00941A15">
        <w:rPr>
          <w:sz w:val="20"/>
        </w:rPr>
        <w:t xml:space="preserve">[24] </w:t>
      </w:r>
      <w:hyperlink r:id="rId287" w:tgtFrame="_blank" w:history="1">
        <w:r w:rsidRPr="00941A15">
          <w:rPr>
            <w:color w:val="666666"/>
            <w:sz w:val="20"/>
            <w:u w:val="single"/>
          </w:rPr>
          <w:t>https://theponddigger.com/product/pvc-cement/</w:t>
        </w:r>
      </w:hyperlink>
    </w:p>
    <w:p w14:paraId="7A09BB2C" w14:textId="77777777" w:rsidR="00941A15" w:rsidRPr="00941A15" w:rsidRDefault="00941A15" w:rsidP="00941A15">
      <w:pPr>
        <w:jc w:val="left"/>
        <w:rPr>
          <w:sz w:val="20"/>
        </w:rPr>
      </w:pPr>
      <w:r w:rsidRPr="00941A15">
        <w:rPr>
          <w:sz w:val="20"/>
        </w:rPr>
        <w:t xml:space="preserve">[25] “Z-Poxy Epoxy Resin - 30 Minute 235ml(8 Fl.oz).” </w:t>
      </w:r>
      <w:r w:rsidRPr="00941A15">
        <w:rPr>
          <w:i/>
          <w:iCs/>
          <w:sz w:val="20"/>
        </w:rPr>
        <w:t>Axminster Tools &amp; Machinery</w:t>
      </w:r>
      <w:r w:rsidRPr="00941A15">
        <w:rPr>
          <w:sz w:val="20"/>
        </w:rPr>
        <w:t xml:space="preserve">, </w:t>
      </w:r>
      <w:hyperlink r:id="rId288" w:tgtFrame="_blank" w:history="1">
        <w:r w:rsidRPr="00941A15">
          <w:rPr>
            <w:color w:val="666666"/>
            <w:sz w:val="20"/>
            <w:u w:val="single"/>
          </w:rPr>
          <w:t>www.axminster.co.uk/z-poxy-epoxy-resin-30-minute-235ml-8-fl-oz-990120</w:t>
        </w:r>
      </w:hyperlink>
      <w:r w:rsidRPr="00941A15">
        <w:rPr>
          <w:sz w:val="20"/>
        </w:rPr>
        <w:t>.</w:t>
      </w:r>
    </w:p>
    <w:p w14:paraId="625E7AE6" w14:textId="77777777" w:rsidR="00941A15" w:rsidRPr="00941A15" w:rsidRDefault="00941A15" w:rsidP="00941A15">
      <w:pPr>
        <w:jc w:val="left"/>
        <w:rPr>
          <w:sz w:val="20"/>
        </w:rPr>
      </w:pPr>
      <w:r w:rsidRPr="00941A15">
        <w:rPr>
          <w:sz w:val="20"/>
        </w:rPr>
        <w:t>[26]</w:t>
      </w:r>
      <w:hyperlink r:id="rId289" w:history="1">
        <w:r w:rsidRPr="00941A15">
          <w:rPr>
            <w:color w:val="666666"/>
            <w:sz w:val="20"/>
            <w:u w:val="single"/>
          </w:rPr>
          <w:t>www.bing.com/cr?IG=37EEB5C5BB25473F88706655992104D4&amp;CID=14630546BAA66E9C21F00EB0BB5B6F68&amp;rd=1&amp;h=nG3BMh6lT1Db9ldOy3XDrtFguiIWwwUVwJkGLFo2yw&amp;v=1&amp;r=https%3a%2f%2fwww.3m.com%2f3M%2fen_US%2fcompany-us%2fall-3m-products%2f%7e%2fAll-3M-Products%2fAdhesives-Tapes%2fIndustrial-Adhesives-and-Tapes%2f%3fN%3d5002385%2b8710676%2b8710815%2b8711017%2b3294857497%26rt%3dr3&amp;p=DevEx.LB.1,5222.1</w:t>
        </w:r>
      </w:hyperlink>
      <w:r w:rsidRPr="00941A15">
        <w:rPr>
          <w:sz w:val="20"/>
        </w:rPr>
        <w:t>.</w:t>
      </w:r>
    </w:p>
    <w:p w14:paraId="12A92E5E" w14:textId="4E43F926" w:rsidR="003E00D0" w:rsidRDefault="003E00D0" w:rsidP="00246782">
      <w:pPr>
        <w:jc w:val="both"/>
        <w:rPr>
          <w:sz w:val="20"/>
        </w:rPr>
      </w:pPr>
    </w:p>
    <w:sectPr w:rsidR="003E00D0" w:rsidSect="00F64DBC">
      <w:footerReference w:type="default" r:id="rId29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1019D" w14:textId="77777777" w:rsidR="00FD0BA5" w:rsidRDefault="00FD0BA5" w:rsidP="002E0482">
      <w:r>
        <w:separator/>
      </w:r>
    </w:p>
    <w:p w14:paraId="6607A778" w14:textId="77777777" w:rsidR="00FD0BA5" w:rsidRDefault="00FD0BA5"/>
    <w:p w14:paraId="4EB092B7" w14:textId="77777777" w:rsidR="00FD0BA5" w:rsidRDefault="00FD0BA5"/>
    <w:p w14:paraId="66F95470" w14:textId="77777777" w:rsidR="00FD0BA5" w:rsidRDefault="00FD0BA5"/>
  </w:endnote>
  <w:endnote w:type="continuationSeparator" w:id="0">
    <w:p w14:paraId="782FE73D" w14:textId="77777777" w:rsidR="00FD0BA5" w:rsidRDefault="00FD0BA5" w:rsidP="002E0482">
      <w:r>
        <w:continuationSeparator/>
      </w:r>
    </w:p>
    <w:p w14:paraId="60C7185A" w14:textId="77777777" w:rsidR="00FD0BA5" w:rsidRDefault="00FD0BA5"/>
    <w:p w14:paraId="50FE2503" w14:textId="77777777" w:rsidR="00FD0BA5" w:rsidRDefault="00FD0BA5"/>
    <w:p w14:paraId="40DEC8A5" w14:textId="77777777" w:rsidR="00FD0BA5" w:rsidRDefault="00FD0B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oto Sans Symbol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B7688" w14:textId="77777777" w:rsidR="00D75D0E" w:rsidRDefault="00D75D0E" w:rsidP="00B22603">
    <w:pPr>
      <w:pStyle w:val="Footer"/>
      <w:jc w:val="right"/>
    </w:pPr>
  </w:p>
  <w:p w14:paraId="3BFEF7D4" w14:textId="77777777" w:rsidR="00D75D0E" w:rsidRDefault="00D75D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7671B" w14:textId="77777777" w:rsidR="00D75D0E" w:rsidRPr="00627B99" w:rsidRDefault="00D75D0E"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3954D4">
      <w:rPr>
        <w:rFonts w:asciiTheme="majorHAnsi" w:hAnsiTheme="majorHAnsi"/>
        <w:noProof/>
      </w:rPr>
      <w:t>103</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D75D0E" w:rsidRDefault="00D75D0E"/>
  <w:p w14:paraId="0235FADB" w14:textId="77777777" w:rsidR="00D75D0E" w:rsidRDefault="00D75D0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CA2E9" w14:textId="77777777" w:rsidR="00FD0BA5" w:rsidRDefault="00FD0BA5" w:rsidP="002E0482">
      <w:r>
        <w:separator/>
      </w:r>
    </w:p>
    <w:p w14:paraId="20E2AAD9" w14:textId="77777777" w:rsidR="00FD0BA5" w:rsidRDefault="00FD0BA5"/>
    <w:p w14:paraId="32C11762" w14:textId="77777777" w:rsidR="00FD0BA5" w:rsidRDefault="00FD0BA5"/>
    <w:p w14:paraId="34AAC832" w14:textId="77777777" w:rsidR="00FD0BA5" w:rsidRDefault="00FD0BA5"/>
  </w:footnote>
  <w:footnote w:type="continuationSeparator" w:id="0">
    <w:p w14:paraId="1A4665D2" w14:textId="77777777" w:rsidR="00FD0BA5" w:rsidRDefault="00FD0BA5" w:rsidP="002E0482">
      <w:r>
        <w:continuationSeparator/>
      </w:r>
    </w:p>
    <w:p w14:paraId="19BCDD5E" w14:textId="77777777" w:rsidR="00FD0BA5" w:rsidRDefault="00FD0BA5"/>
    <w:p w14:paraId="7D851BD6" w14:textId="77777777" w:rsidR="00FD0BA5" w:rsidRDefault="00FD0BA5"/>
    <w:p w14:paraId="7689E5E3" w14:textId="77777777" w:rsidR="00FD0BA5" w:rsidRDefault="00FD0BA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34073"/>
    <w:multiLevelType w:val="multilevel"/>
    <w:tmpl w:val="883C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437461"/>
    <w:multiLevelType w:val="multilevel"/>
    <w:tmpl w:val="E86E48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177E39"/>
    <w:multiLevelType w:val="hybridMultilevel"/>
    <w:tmpl w:val="24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FC50C7"/>
    <w:multiLevelType w:val="multilevel"/>
    <w:tmpl w:val="4A94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E781F"/>
    <w:multiLevelType w:val="hybridMultilevel"/>
    <w:tmpl w:val="F1A28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657A6"/>
    <w:multiLevelType w:val="hybridMultilevel"/>
    <w:tmpl w:val="8F46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3"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8F7842"/>
    <w:multiLevelType w:val="hybridMultilevel"/>
    <w:tmpl w:val="A49A4374"/>
    <w:lvl w:ilvl="0" w:tplc="4BA0C4CA">
      <w:start w:val="1"/>
      <w:numFmt w:val="bullet"/>
      <w:lvlText w:val="●"/>
      <w:lvlJc w:val="left"/>
      <w:pPr>
        <w:tabs>
          <w:tab w:val="num" w:pos="720"/>
        </w:tabs>
        <w:ind w:left="720" w:hanging="360"/>
      </w:pPr>
      <w:rPr>
        <w:rFonts w:ascii="Noto Sans Symbols" w:hAnsi="Noto Sans Symbols" w:hint="default"/>
      </w:rPr>
    </w:lvl>
    <w:lvl w:ilvl="1" w:tplc="1C4C042E" w:tentative="1">
      <w:start w:val="1"/>
      <w:numFmt w:val="bullet"/>
      <w:lvlText w:val="●"/>
      <w:lvlJc w:val="left"/>
      <w:pPr>
        <w:tabs>
          <w:tab w:val="num" w:pos="1440"/>
        </w:tabs>
        <w:ind w:left="1440" w:hanging="360"/>
      </w:pPr>
      <w:rPr>
        <w:rFonts w:ascii="Noto Sans Symbols" w:hAnsi="Noto Sans Symbols" w:hint="default"/>
      </w:rPr>
    </w:lvl>
    <w:lvl w:ilvl="2" w:tplc="D55E1DCC" w:tentative="1">
      <w:start w:val="1"/>
      <w:numFmt w:val="bullet"/>
      <w:lvlText w:val="●"/>
      <w:lvlJc w:val="left"/>
      <w:pPr>
        <w:tabs>
          <w:tab w:val="num" w:pos="2160"/>
        </w:tabs>
        <w:ind w:left="2160" w:hanging="360"/>
      </w:pPr>
      <w:rPr>
        <w:rFonts w:ascii="Noto Sans Symbols" w:hAnsi="Noto Sans Symbols" w:hint="default"/>
      </w:rPr>
    </w:lvl>
    <w:lvl w:ilvl="3" w:tplc="8A28A20E" w:tentative="1">
      <w:start w:val="1"/>
      <w:numFmt w:val="bullet"/>
      <w:lvlText w:val="●"/>
      <w:lvlJc w:val="left"/>
      <w:pPr>
        <w:tabs>
          <w:tab w:val="num" w:pos="2880"/>
        </w:tabs>
        <w:ind w:left="2880" w:hanging="360"/>
      </w:pPr>
      <w:rPr>
        <w:rFonts w:ascii="Noto Sans Symbols" w:hAnsi="Noto Sans Symbols" w:hint="default"/>
      </w:rPr>
    </w:lvl>
    <w:lvl w:ilvl="4" w:tplc="5A002BB0" w:tentative="1">
      <w:start w:val="1"/>
      <w:numFmt w:val="bullet"/>
      <w:lvlText w:val="●"/>
      <w:lvlJc w:val="left"/>
      <w:pPr>
        <w:tabs>
          <w:tab w:val="num" w:pos="3600"/>
        </w:tabs>
        <w:ind w:left="3600" w:hanging="360"/>
      </w:pPr>
      <w:rPr>
        <w:rFonts w:ascii="Noto Sans Symbols" w:hAnsi="Noto Sans Symbols" w:hint="default"/>
      </w:rPr>
    </w:lvl>
    <w:lvl w:ilvl="5" w:tplc="4DE0DAD6" w:tentative="1">
      <w:start w:val="1"/>
      <w:numFmt w:val="bullet"/>
      <w:lvlText w:val="●"/>
      <w:lvlJc w:val="left"/>
      <w:pPr>
        <w:tabs>
          <w:tab w:val="num" w:pos="4320"/>
        </w:tabs>
        <w:ind w:left="4320" w:hanging="360"/>
      </w:pPr>
      <w:rPr>
        <w:rFonts w:ascii="Noto Sans Symbols" w:hAnsi="Noto Sans Symbols" w:hint="default"/>
      </w:rPr>
    </w:lvl>
    <w:lvl w:ilvl="6" w:tplc="CCC05A2E" w:tentative="1">
      <w:start w:val="1"/>
      <w:numFmt w:val="bullet"/>
      <w:lvlText w:val="●"/>
      <w:lvlJc w:val="left"/>
      <w:pPr>
        <w:tabs>
          <w:tab w:val="num" w:pos="5040"/>
        </w:tabs>
        <w:ind w:left="5040" w:hanging="360"/>
      </w:pPr>
      <w:rPr>
        <w:rFonts w:ascii="Noto Sans Symbols" w:hAnsi="Noto Sans Symbols" w:hint="default"/>
      </w:rPr>
    </w:lvl>
    <w:lvl w:ilvl="7" w:tplc="FB8235A6" w:tentative="1">
      <w:start w:val="1"/>
      <w:numFmt w:val="bullet"/>
      <w:lvlText w:val="●"/>
      <w:lvlJc w:val="left"/>
      <w:pPr>
        <w:tabs>
          <w:tab w:val="num" w:pos="5760"/>
        </w:tabs>
        <w:ind w:left="5760" w:hanging="360"/>
      </w:pPr>
      <w:rPr>
        <w:rFonts w:ascii="Noto Sans Symbols" w:hAnsi="Noto Sans Symbols" w:hint="default"/>
      </w:rPr>
    </w:lvl>
    <w:lvl w:ilvl="8" w:tplc="6E00533A"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DF219B"/>
    <w:multiLevelType w:val="hybridMultilevel"/>
    <w:tmpl w:val="ECE4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34B667D1"/>
    <w:multiLevelType w:val="hybridMultilevel"/>
    <w:tmpl w:val="4BD2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89603E"/>
    <w:multiLevelType w:val="multilevel"/>
    <w:tmpl w:val="690EB4E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5" w15:restartNumberingAfterBreak="0">
    <w:nsid w:val="42DB10F8"/>
    <w:multiLevelType w:val="hybridMultilevel"/>
    <w:tmpl w:val="AC5E4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C81438"/>
    <w:multiLevelType w:val="hybridMultilevel"/>
    <w:tmpl w:val="CD605DEE"/>
    <w:lvl w:ilvl="0" w:tplc="F912E978">
      <w:start w:val="1"/>
      <w:numFmt w:val="bullet"/>
      <w:lvlText w:val="o"/>
      <w:lvlJc w:val="left"/>
      <w:pPr>
        <w:tabs>
          <w:tab w:val="num" w:pos="720"/>
        </w:tabs>
        <w:ind w:left="720" w:hanging="360"/>
      </w:pPr>
      <w:rPr>
        <w:rFonts w:ascii="Courier New" w:hAnsi="Courier New" w:hint="default"/>
      </w:rPr>
    </w:lvl>
    <w:lvl w:ilvl="1" w:tplc="3796CDA8" w:tentative="1">
      <w:start w:val="1"/>
      <w:numFmt w:val="bullet"/>
      <w:lvlText w:val="o"/>
      <w:lvlJc w:val="left"/>
      <w:pPr>
        <w:tabs>
          <w:tab w:val="num" w:pos="1440"/>
        </w:tabs>
        <w:ind w:left="1440" w:hanging="360"/>
      </w:pPr>
      <w:rPr>
        <w:rFonts w:ascii="Courier New" w:hAnsi="Courier New" w:hint="default"/>
      </w:rPr>
    </w:lvl>
    <w:lvl w:ilvl="2" w:tplc="2CE83FBC" w:tentative="1">
      <w:start w:val="1"/>
      <w:numFmt w:val="bullet"/>
      <w:lvlText w:val="o"/>
      <w:lvlJc w:val="left"/>
      <w:pPr>
        <w:tabs>
          <w:tab w:val="num" w:pos="2160"/>
        </w:tabs>
        <w:ind w:left="2160" w:hanging="360"/>
      </w:pPr>
      <w:rPr>
        <w:rFonts w:ascii="Courier New" w:hAnsi="Courier New" w:hint="default"/>
      </w:rPr>
    </w:lvl>
    <w:lvl w:ilvl="3" w:tplc="93D00094" w:tentative="1">
      <w:start w:val="1"/>
      <w:numFmt w:val="bullet"/>
      <w:lvlText w:val="o"/>
      <w:lvlJc w:val="left"/>
      <w:pPr>
        <w:tabs>
          <w:tab w:val="num" w:pos="2880"/>
        </w:tabs>
        <w:ind w:left="2880" w:hanging="360"/>
      </w:pPr>
      <w:rPr>
        <w:rFonts w:ascii="Courier New" w:hAnsi="Courier New" w:hint="default"/>
      </w:rPr>
    </w:lvl>
    <w:lvl w:ilvl="4" w:tplc="83B40F3C" w:tentative="1">
      <w:start w:val="1"/>
      <w:numFmt w:val="bullet"/>
      <w:lvlText w:val="o"/>
      <w:lvlJc w:val="left"/>
      <w:pPr>
        <w:tabs>
          <w:tab w:val="num" w:pos="3600"/>
        </w:tabs>
        <w:ind w:left="3600" w:hanging="360"/>
      </w:pPr>
      <w:rPr>
        <w:rFonts w:ascii="Courier New" w:hAnsi="Courier New" w:hint="default"/>
      </w:rPr>
    </w:lvl>
    <w:lvl w:ilvl="5" w:tplc="B3FA1DFA" w:tentative="1">
      <w:start w:val="1"/>
      <w:numFmt w:val="bullet"/>
      <w:lvlText w:val="o"/>
      <w:lvlJc w:val="left"/>
      <w:pPr>
        <w:tabs>
          <w:tab w:val="num" w:pos="4320"/>
        </w:tabs>
        <w:ind w:left="4320" w:hanging="360"/>
      </w:pPr>
      <w:rPr>
        <w:rFonts w:ascii="Courier New" w:hAnsi="Courier New" w:hint="default"/>
      </w:rPr>
    </w:lvl>
    <w:lvl w:ilvl="6" w:tplc="4BDA7EE4" w:tentative="1">
      <w:start w:val="1"/>
      <w:numFmt w:val="bullet"/>
      <w:lvlText w:val="o"/>
      <w:lvlJc w:val="left"/>
      <w:pPr>
        <w:tabs>
          <w:tab w:val="num" w:pos="5040"/>
        </w:tabs>
        <w:ind w:left="5040" w:hanging="360"/>
      </w:pPr>
      <w:rPr>
        <w:rFonts w:ascii="Courier New" w:hAnsi="Courier New" w:hint="default"/>
      </w:rPr>
    </w:lvl>
    <w:lvl w:ilvl="7" w:tplc="5FC6C39A" w:tentative="1">
      <w:start w:val="1"/>
      <w:numFmt w:val="bullet"/>
      <w:lvlText w:val="o"/>
      <w:lvlJc w:val="left"/>
      <w:pPr>
        <w:tabs>
          <w:tab w:val="num" w:pos="5760"/>
        </w:tabs>
        <w:ind w:left="5760" w:hanging="360"/>
      </w:pPr>
      <w:rPr>
        <w:rFonts w:ascii="Courier New" w:hAnsi="Courier New" w:hint="default"/>
      </w:rPr>
    </w:lvl>
    <w:lvl w:ilvl="8" w:tplc="6F2EA21E" w:tentative="1">
      <w:start w:val="1"/>
      <w:numFmt w:val="bullet"/>
      <w:lvlText w:val="o"/>
      <w:lvlJc w:val="left"/>
      <w:pPr>
        <w:tabs>
          <w:tab w:val="num" w:pos="6480"/>
        </w:tabs>
        <w:ind w:left="6480" w:hanging="360"/>
      </w:pPr>
      <w:rPr>
        <w:rFonts w:ascii="Courier New" w:hAnsi="Courier New" w:hint="default"/>
      </w:rPr>
    </w:lvl>
  </w:abstractNum>
  <w:abstractNum w:abstractNumId="28" w15:restartNumberingAfterBreak="0">
    <w:nsid w:val="4BE141D8"/>
    <w:multiLevelType w:val="multilevel"/>
    <w:tmpl w:val="69FC656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07C7402"/>
    <w:multiLevelType w:val="multilevel"/>
    <w:tmpl w:val="7D443EE4"/>
    <w:lvl w:ilvl="0">
      <w:start w:val="1"/>
      <w:numFmt w:val="bullet"/>
      <w:lvlText w:val="●"/>
      <w:lvlJc w:val="left"/>
      <w:pPr>
        <w:ind w:left="720" w:hanging="360"/>
      </w:pPr>
      <w:rPr>
        <w:rFonts w:ascii="Verdana" w:eastAsia="Verdana" w:hAnsi="Verdana" w:cs="Verdana"/>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7C1B94"/>
    <w:multiLevelType w:val="multilevel"/>
    <w:tmpl w:val="7EBC8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4912D1"/>
    <w:multiLevelType w:val="hybridMultilevel"/>
    <w:tmpl w:val="108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F7C59F2"/>
    <w:multiLevelType w:val="multilevel"/>
    <w:tmpl w:val="ACB8B924"/>
    <w:lvl w:ilvl="0">
      <w:start w:val="1"/>
      <w:numFmt w:val="decimal"/>
      <w:lvlText w:val="%1."/>
      <w:lvlJc w:val="left"/>
      <w:pPr>
        <w:ind w:left="720" w:hanging="360"/>
      </w:pPr>
      <w:rPr>
        <w:rFonts w:ascii="Arial" w:eastAsia="Arial" w:hAnsi="Arial" w:cs="Arial"/>
        <w:color w:val="222222"/>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66B21495"/>
    <w:multiLevelType w:val="hybridMultilevel"/>
    <w:tmpl w:val="BA389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BD2BFC"/>
    <w:multiLevelType w:val="hybridMultilevel"/>
    <w:tmpl w:val="4C9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D32DA8"/>
    <w:multiLevelType w:val="singleLevel"/>
    <w:tmpl w:val="A678B702"/>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41"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913C1D"/>
    <w:multiLevelType w:val="hybridMultilevel"/>
    <w:tmpl w:val="EC5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B15FB"/>
    <w:multiLevelType w:val="hybridMultilevel"/>
    <w:tmpl w:val="031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63F37"/>
    <w:multiLevelType w:val="hybridMultilevel"/>
    <w:tmpl w:val="E20C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3"/>
  </w:num>
  <w:num w:numId="2">
    <w:abstractNumId w:val="16"/>
  </w:num>
  <w:num w:numId="3">
    <w:abstractNumId w:val="24"/>
  </w:num>
  <w:num w:numId="4">
    <w:abstractNumId w:val="30"/>
  </w:num>
  <w:num w:numId="5">
    <w:abstractNumId w:val="40"/>
  </w:num>
  <w:num w:numId="6">
    <w:abstractNumId w:val="3"/>
  </w:num>
  <w:num w:numId="7">
    <w:abstractNumId w:val="12"/>
  </w:num>
  <w:num w:numId="8">
    <w:abstractNumId w:val="26"/>
  </w:num>
  <w:num w:numId="9">
    <w:abstractNumId w:val="21"/>
  </w:num>
  <w:num w:numId="10">
    <w:abstractNumId w:val="35"/>
  </w:num>
  <w:num w:numId="11">
    <w:abstractNumId w:val="41"/>
  </w:num>
  <w:num w:numId="12">
    <w:abstractNumId w:val="7"/>
  </w:num>
  <w:num w:numId="13">
    <w:abstractNumId w:val="13"/>
  </w:num>
  <w:num w:numId="14">
    <w:abstractNumId w:val="2"/>
  </w:num>
  <w:num w:numId="15">
    <w:abstractNumId w:val="36"/>
  </w:num>
  <w:num w:numId="16">
    <w:abstractNumId w:val="15"/>
  </w:num>
  <w:num w:numId="17">
    <w:abstractNumId w:val="9"/>
  </w:num>
  <w:num w:numId="18">
    <w:abstractNumId w:val="45"/>
  </w:num>
  <w:num w:numId="19">
    <w:abstractNumId w:val="18"/>
  </w:num>
  <w:num w:numId="20">
    <w:abstractNumId w:val="1"/>
  </w:num>
  <w:num w:numId="21">
    <w:abstractNumId w:val="33"/>
  </w:num>
  <w:num w:numId="22">
    <w:abstractNumId w:val="31"/>
  </w:num>
  <w:num w:numId="23">
    <w:abstractNumId w:val="0"/>
  </w:num>
  <w:num w:numId="24">
    <w:abstractNumId w:val="19"/>
  </w:num>
  <w:num w:numId="25">
    <w:abstractNumId w:val="25"/>
  </w:num>
  <w:num w:numId="26">
    <w:abstractNumId w:val="22"/>
  </w:num>
  <w:num w:numId="27">
    <w:abstractNumId w:val="37"/>
  </w:num>
  <w:num w:numId="28">
    <w:abstractNumId w:val="28"/>
  </w:num>
  <w:num w:numId="29">
    <w:abstractNumId w:val="32"/>
  </w:num>
  <w:num w:numId="30">
    <w:abstractNumId w:val="5"/>
  </w:num>
  <w:num w:numId="31">
    <w:abstractNumId w:val="29"/>
  </w:num>
  <w:num w:numId="32">
    <w:abstractNumId w:val="8"/>
  </w:num>
  <w:num w:numId="33">
    <w:abstractNumId w:val="10"/>
  </w:num>
  <w:num w:numId="34">
    <w:abstractNumId w:val="11"/>
  </w:num>
  <w:num w:numId="35">
    <w:abstractNumId w:val="42"/>
  </w:num>
  <w:num w:numId="36">
    <w:abstractNumId w:val="27"/>
  </w:num>
  <w:num w:numId="37">
    <w:abstractNumId w:val="38"/>
  </w:num>
  <w:num w:numId="38">
    <w:abstractNumId w:val="44"/>
  </w:num>
  <w:num w:numId="39">
    <w:abstractNumId w:val="17"/>
  </w:num>
  <w:num w:numId="40">
    <w:abstractNumId w:val="14"/>
  </w:num>
  <w:num w:numId="41">
    <w:abstractNumId w:val="4"/>
  </w:num>
  <w:num w:numId="42">
    <w:abstractNumId w:val="20"/>
  </w:num>
  <w:num w:numId="43">
    <w:abstractNumId w:val="6"/>
  </w:num>
  <w:num w:numId="44">
    <w:abstractNumId w:val="39"/>
  </w:num>
  <w:num w:numId="45">
    <w:abstractNumId w:val="43"/>
  </w:num>
  <w:num w:numId="46">
    <w:abstractNumId w:val="34"/>
  </w:num>
  <w:num w:numId="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565A"/>
    <w:rsid w:val="0007017A"/>
    <w:rsid w:val="00070205"/>
    <w:rsid w:val="00072F48"/>
    <w:rsid w:val="00074E53"/>
    <w:rsid w:val="000760F4"/>
    <w:rsid w:val="000776FF"/>
    <w:rsid w:val="000808F4"/>
    <w:rsid w:val="00080919"/>
    <w:rsid w:val="00081E06"/>
    <w:rsid w:val="00081E5C"/>
    <w:rsid w:val="0008377A"/>
    <w:rsid w:val="00083B8C"/>
    <w:rsid w:val="000842ED"/>
    <w:rsid w:val="0008628F"/>
    <w:rsid w:val="0008735B"/>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256"/>
    <w:rsid w:val="00104A15"/>
    <w:rsid w:val="00104F0D"/>
    <w:rsid w:val="0010611F"/>
    <w:rsid w:val="001115AE"/>
    <w:rsid w:val="001158AB"/>
    <w:rsid w:val="001205B2"/>
    <w:rsid w:val="00121B8A"/>
    <w:rsid w:val="00123DE3"/>
    <w:rsid w:val="00124A40"/>
    <w:rsid w:val="00125C3A"/>
    <w:rsid w:val="001260AC"/>
    <w:rsid w:val="001313E7"/>
    <w:rsid w:val="00131D09"/>
    <w:rsid w:val="00132587"/>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3C03"/>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4B8A"/>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022C"/>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0B1"/>
    <w:rsid w:val="001E1471"/>
    <w:rsid w:val="001E1E15"/>
    <w:rsid w:val="001E2751"/>
    <w:rsid w:val="001E2A1B"/>
    <w:rsid w:val="001E3E9C"/>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B2"/>
    <w:rsid w:val="002417FC"/>
    <w:rsid w:val="002439BB"/>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EB6"/>
    <w:rsid w:val="0026504E"/>
    <w:rsid w:val="00266366"/>
    <w:rsid w:val="0026775C"/>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54"/>
    <w:rsid w:val="002B03BD"/>
    <w:rsid w:val="002B1BF2"/>
    <w:rsid w:val="002B2711"/>
    <w:rsid w:val="002B4C10"/>
    <w:rsid w:val="002B6D9D"/>
    <w:rsid w:val="002B7186"/>
    <w:rsid w:val="002B76E2"/>
    <w:rsid w:val="002B7FD5"/>
    <w:rsid w:val="002C0985"/>
    <w:rsid w:val="002C2009"/>
    <w:rsid w:val="002C207B"/>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DD2"/>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3E0D"/>
    <w:rsid w:val="00336339"/>
    <w:rsid w:val="00336C72"/>
    <w:rsid w:val="003413EE"/>
    <w:rsid w:val="003430AA"/>
    <w:rsid w:val="00344B42"/>
    <w:rsid w:val="003470E9"/>
    <w:rsid w:val="00352A18"/>
    <w:rsid w:val="00354088"/>
    <w:rsid w:val="0035465E"/>
    <w:rsid w:val="00355DB5"/>
    <w:rsid w:val="00355F15"/>
    <w:rsid w:val="00357D91"/>
    <w:rsid w:val="00360C9A"/>
    <w:rsid w:val="00364B53"/>
    <w:rsid w:val="00365393"/>
    <w:rsid w:val="003669CC"/>
    <w:rsid w:val="00366C61"/>
    <w:rsid w:val="00366F78"/>
    <w:rsid w:val="003716C1"/>
    <w:rsid w:val="00372893"/>
    <w:rsid w:val="00372C26"/>
    <w:rsid w:val="00372FC7"/>
    <w:rsid w:val="00373601"/>
    <w:rsid w:val="00374D4C"/>
    <w:rsid w:val="00377333"/>
    <w:rsid w:val="003812AD"/>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4D4"/>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6FFD"/>
    <w:rsid w:val="00407596"/>
    <w:rsid w:val="00407D82"/>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4B34"/>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3FA5"/>
    <w:rsid w:val="00475ACB"/>
    <w:rsid w:val="00475F7E"/>
    <w:rsid w:val="004764B7"/>
    <w:rsid w:val="00477EDB"/>
    <w:rsid w:val="00480DFE"/>
    <w:rsid w:val="004811E3"/>
    <w:rsid w:val="00481D87"/>
    <w:rsid w:val="00484053"/>
    <w:rsid w:val="00485BDF"/>
    <w:rsid w:val="00486040"/>
    <w:rsid w:val="00486A78"/>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02B6"/>
    <w:rsid w:val="004F1EE1"/>
    <w:rsid w:val="004F22D7"/>
    <w:rsid w:val="004F25F9"/>
    <w:rsid w:val="004F302F"/>
    <w:rsid w:val="004F34BE"/>
    <w:rsid w:val="004F3AD7"/>
    <w:rsid w:val="004F3BCD"/>
    <w:rsid w:val="004F621E"/>
    <w:rsid w:val="004F6D86"/>
    <w:rsid w:val="004F713B"/>
    <w:rsid w:val="0050001E"/>
    <w:rsid w:val="005020BA"/>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28E"/>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A7FCF"/>
    <w:rsid w:val="005B0756"/>
    <w:rsid w:val="005B14A0"/>
    <w:rsid w:val="005B1FB3"/>
    <w:rsid w:val="005B2467"/>
    <w:rsid w:val="005B32B1"/>
    <w:rsid w:val="005B3970"/>
    <w:rsid w:val="005B41F4"/>
    <w:rsid w:val="005B520E"/>
    <w:rsid w:val="005B5AA2"/>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128"/>
    <w:rsid w:val="005E35CF"/>
    <w:rsid w:val="005E38CE"/>
    <w:rsid w:val="005E60C3"/>
    <w:rsid w:val="005E67AA"/>
    <w:rsid w:val="005E77F6"/>
    <w:rsid w:val="005E7AF5"/>
    <w:rsid w:val="005E7B9A"/>
    <w:rsid w:val="005E7D2B"/>
    <w:rsid w:val="005F0DF7"/>
    <w:rsid w:val="005F13CE"/>
    <w:rsid w:val="005F17DB"/>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5D2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171"/>
    <w:rsid w:val="006F0316"/>
    <w:rsid w:val="006F0FD4"/>
    <w:rsid w:val="006F3441"/>
    <w:rsid w:val="006F5107"/>
    <w:rsid w:val="006F55AA"/>
    <w:rsid w:val="006F5D93"/>
    <w:rsid w:val="006F6825"/>
    <w:rsid w:val="006F796E"/>
    <w:rsid w:val="006F7F61"/>
    <w:rsid w:val="006F7F7A"/>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2A6"/>
    <w:rsid w:val="00730B61"/>
    <w:rsid w:val="00730EFA"/>
    <w:rsid w:val="007326F7"/>
    <w:rsid w:val="007329BC"/>
    <w:rsid w:val="00732D60"/>
    <w:rsid w:val="00733978"/>
    <w:rsid w:val="00734C62"/>
    <w:rsid w:val="00734C8B"/>
    <w:rsid w:val="007379C3"/>
    <w:rsid w:val="007400E5"/>
    <w:rsid w:val="007419A6"/>
    <w:rsid w:val="00742FF4"/>
    <w:rsid w:val="0074315F"/>
    <w:rsid w:val="00743ACF"/>
    <w:rsid w:val="007446BB"/>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0571"/>
    <w:rsid w:val="007912EB"/>
    <w:rsid w:val="007918B4"/>
    <w:rsid w:val="00795D81"/>
    <w:rsid w:val="007960B8"/>
    <w:rsid w:val="00796FD5"/>
    <w:rsid w:val="007A07AB"/>
    <w:rsid w:val="007A0FE1"/>
    <w:rsid w:val="007A40FA"/>
    <w:rsid w:val="007A5850"/>
    <w:rsid w:val="007A6339"/>
    <w:rsid w:val="007A672E"/>
    <w:rsid w:val="007A7018"/>
    <w:rsid w:val="007B1636"/>
    <w:rsid w:val="007B1750"/>
    <w:rsid w:val="007B2F65"/>
    <w:rsid w:val="007B4672"/>
    <w:rsid w:val="007B53C5"/>
    <w:rsid w:val="007B5616"/>
    <w:rsid w:val="007B5D1C"/>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89A"/>
    <w:rsid w:val="007E3E70"/>
    <w:rsid w:val="007E4049"/>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2B17"/>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3D71"/>
    <w:rsid w:val="008347C9"/>
    <w:rsid w:val="00834FC5"/>
    <w:rsid w:val="00835EDC"/>
    <w:rsid w:val="00836644"/>
    <w:rsid w:val="00836BFC"/>
    <w:rsid w:val="00837002"/>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4DEE"/>
    <w:rsid w:val="008A5B52"/>
    <w:rsid w:val="008A61B2"/>
    <w:rsid w:val="008A6DCA"/>
    <w:rsid w:val="008A7D76"/>
    <w:rsid w:val="008B0369"/>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6C9"/>
    <w:rsid w:val="008E7BA7"/>
    <w:rsid w:val="008E7F5D"/>
    <w:rsid w:val="008F0A9E"/>
    <w:rsid w:val="008F188C"/>
    <w:rsid w:val="008F2AF4"/>
    <w:rsid w:val="008F385E"/>
    <w:rsid w:val="008F3AC1"/>
    <w:rsid w:val="008F3DA0"/>
    <w:rsid w:val="008F4079"/>
    <w:rsid w:val="008F4964"/>
    <w:rsid w:val="008F4D6A"/>
    <w:rsid w:val="008F519D"/>
    <w:rsid w:val="008F5F2E"/>
    <w:rsid w:val="008F7320"/>
    <w:rsid w:val="008F7437"/>
    <w:rsid w:val="008F778F"/>
    <w:rsid w:val="008F7C86"/>
    <w:rsid w:val="00902959"/>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A15"/>
    <w:rsid w:val="00944B6D"/>
    <w:rsid w:val="0094526C"/>
    <w:rsid w:val="0094548F"/>
    <w:rsid w:val="00946363"/>
    <w:rsid w:val="009467FA"/>
    <w:rsid w:val="0095275E"/>
    <w:rsid w:val="009542E6"/>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6A89"/>
    <w:rsid w:val="00997D34"/>
    <w:rsid w:val="009A0F18"/>
    <w:rsid w:val="009A19FE"/>
    <w:rsid w:val="009A1C5B"/>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B761F"/>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2960"/>
    <w:rsid w:val="00A635EF"/>
    <w:rsid w:val="00A64B4C"/>
    <w:rsid w:val="00A64BA5"/>
    <w:rsid w:val="00A64CC0"/>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248"/>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4AF0"/>
    <w:rsid w:val="00AB6890"/>
    <w:rsid w:val="00AB6C86"/>
    <w:rsid w:val="00AB7A14"/>
    <w:rsid w:val="00AC036C"/>
    <w:rsid w:val="00AC2D42"/>
    <w:rsid w:val="00AC3386"/>
    <w:rsid w:val="00AC4D1C"/>
    <w:rsid w:val="00AC52E9"/>
    <w:rsid w:val="00AC70AD"/>
    <w:rsid w:val="00AC7ED6"/>
    <w:rsid w:val="00AC7FE2"/>
    <w:rsid w:val="00AD0083"/>
    <w:rsid w:val="00AD1530"/>
    <w:rsid w:val="00AD41B6"/>
    <w:rsid w:val="00AD5585"/>
    <w:rsid w:val="00AD5CBC"/>
    <w:rsid w:val="00AD6AC9"/>
    <w:rsid w:val="00AD6B44"/>
    <w:rsid w:val="00AD6CB4"/>
    <w:rsid w:val="00AD6EDD"/>
    <w:rsid w:val="00AE19A2"/>
    <w:rsid w:val="00AE32C7"/>
    <w:rsid w:val="00AE3F03"/>
    <w:rsid w:val="00AE429A"/>
    <w:rsid w:val="00AE42BD"/>
    <w:rsid w:val="00AE5258"/>
    <w:rsid w:val="00AE700F"/>
    <w:rsid w:val="00AE7C51"/>
    <w:rsid w:val="00AF0591"/>
    <w:rsid w:val="00AF0C50"/>
    <w:rsid w:val="00AF105B"/>
    <w:rsid w:val="00AF3238"/>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0DBB"/>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1147"/>
    <w:rsid w:val="00C22C84"/>
    <w:rsid w:val="00C22E98"/>
    <w:rsid w:val="00C2354E"/>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3C80"/>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783"/>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5D0E"/>
    <w:rsid w:val="00D76286"/>
    <w:rsid w:val="00D770AC"/>
    <w:rsid w:val="00D80C69"/>
    <w:rsid w:val="00D80CA2"/>
    <w:rsid w:val="00D820A5"/>
    <w:rsid w:val="00D82533"/>
    <w:rsid w:val="00D82865"/>
    <w:rsid w:val="00D847A0"/>
    <w:rsid w:val="00D8661C"/>
    <w:rsid w:val="00D86D6F"/>
    <w:rsid w:val="00D87B53"/>
    <w:rsid w:val="00D901DC"/>
    <w:rsid w:val="00D9064D"/>
    <w:rsid w:val="00D906B8"/>
    <w:rsid w:val="00D9098D"/>
    <w:rsid w:val="00D90B74"/>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1392"/>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6F8"/>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3860"/>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4E6"/>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5675"/>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33E0C"/>
    <w:rsid w:val="00F43A20"/>
    <w:rsid w:val="00F467F2"/>
    <w:rsid w:val="00F47DD1"/>
    <w:rsid w:val="00F500B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56"/>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28D9"/>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BA5"/>
    <w:rsid w:val="00FD0F7E"/>
    <w:rsid w:val="00FD2E73"/>
    <w:rsid w:val="00FD3983"/>
    <w:rsid w:val="00FD3DDA"/>
    <w:rsid w:val="00FD3E56"/>
    <w:rsid w:val="00FD4253"/>
    <w:rsid w:val="00FD4465"/>
    <w:rsid w:val="00FD4696"/>
    <w:rsid w:val="00FD56E8"/>
    <w:rsid w:val="00FD67F4"/>
    <w:rsid w:val="00FE08DE"/>
    <w:rsid w:val="00FE1436"/>
    <w:rsid w:val="00FE5AC5"/>
    <w:rsid w:val="00FE7C57"/>
    <w:rsid w:val="00FF0CEB"/>
    <w:rsid w:val="00FF20A4"/>
    <w:rsid w:val="00FF2C14"/>
    <w:rsid w:val="00FF303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DE6D1D49-F672-4048-9D5F-68E1909CA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2354E"/>
    <w:pPr>
      <w:numPr>
        <w:ilvl w:val="1"/>
        <w:numId w:val="3"/>
      </w:numPr>
      <w:tabs>
        <w:tab w:val="left" w:pos="720"/>
      </w:tabs>
      <w:adjustRightInd w:val="0"/>
      <w:snapToGrid w:val="0"/>
      <w:spacing w:before="240"/>
      <w:jc w:val="both"/>
      <w:outlineLvl w:val="1"/>
    </w:pPr>
    <w:rPr>
      <w:b/>
      <w:iCs/>
      <w:noProof/>
      <w:sz w:val="24"/>
    </w:rPr>
  </w:style>
  <w:style w:type="paragraph" w:styleId="Heading3">
    <w:name w:val="heading 3"/>
    <w:basedOn w:val="Normal"/>
    <w:next w:val="Normal"/>
    <w:link w:val="Heading3Char"/>
    <w:autoRedefine/>
    <w:uiPriority w:val="9"/>
    <w:qFormat/>
    <w:rsid w:val="00D14783"/>
    <w:pPr>
      <w:keepNext/>
      <w:numPr>
        <w:ilvl w:val="2"/>
        <w:numId w:val="3"/>
      </w:numPr>
      <w:adjustRightInd w:val="0"/>
      <w:snapToGrid w:val="0"/>
      <w:jc w:val="left"/>
      <w:outlineLvl w:val="2"/>
    </w:pPr>
    <w:rPr>
      <w:b/>
      <w:i/>
      <w:iCs/>
      <w:noProof/>
      <w:sz w:val="24"/>
    </w:rPr>
  </w:style>
  <w:style w:type="paragraph" w:styleId="Heading4">
    <w:name w:val="heading 4"/>
    <w:basedOn w:val="Heading3"/>
    <w:next w:val="Normal"/>
    <w:link w:val="Heading4Char"/>
    <w:autoRedefine/>
    <w:uiPriority w:val="9"/>
    <w:unhideWhenUsed/>
    <w:qFormat/>
    <w:rsid w:val="00083B8C"/>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3"/>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2354E"/>
    <w:rPr>
      <w:b/>
      <w:iCs/>
      <w:noProof/>
      <w:kern w:val="2"/>
      <w:sz w:val="24"/>
      <w:szCs w:val="21"/>
    </w:rPr>
  </w:style>
  <w:style w:type="character" w:customStyle="1" w:styleId="Heading3Char">
    <w:name w:val="Heading 3 Char"/>
    <w:link w:val="Heading3"/>
    <w:uiPriority w:val="9"/>
    <w:locked/>
    <w:rsid w:val="00D14783"/>
    <w:rPr>
      <w:b/>
      <w:i/>
      <w:iCs/>
      <w:noProof/>
      <w:kern w:val="2"/>
      <w:sz w:val="24"/>
      <w:szCs w:val="21"/>
    </w:rPr>
  </w:style>
  <w:style w:type="character" w:customStyle="1" w:styleId="Heading4Char">
    <w:name w:val="Heading 4 Char"/>
    <w:link w:val="Heading4"/>
    <w:uiPriority w:val="9"/>
    <w:locked/>
    <w:rsid w:val="00083B8C"/>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D75D0E"/>
    <w:pPr>
      <w:adjustRightInd w:val="0"/>
      <w:snapToGrid w:val="0"/>
      <w:spacing w:after="120"/>
      <w:jc w:val="center"/>
    </w:pPr>
    <w:rPr>
      <w:b/>
      <w:noProof/>
      <w:color w:val="333333"/>
      <w:sz w:val="24"/>
      <w:szCs w:val="24"/>
      <w:lang w:eastAsia="en-US"/>
    </w:rPr>
  </w:style>
  <w:style w:type="paragraph" w:customStyle="1" w:styleId="footnote">
    <w:name w:val="footnote"/>
    <w:uiPriority w:val="99"/>
    <w:rsid w:val="00764E88"/>
    <w:pPr>
      <w:framePr w:hSpace="187" w:vSpace="187" w:wrap="notBeside" w:vAnchor="text" w:hAnchor="page" w:x="6121" w:y="577"/>
      <w:numPr>
        <w:numId w:val="2"/>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AE42BD"/>
    <w:pPr>
      <w:numPr>
        <w:numId w:val="5"/>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D75D0E"/>
    <w:pPr>
      <w:widowControl w:val="0"/>
      <w:tabs>
        <w:tab w:val="left" w:pos="360"/>
      </w:tabs>
      <w:snapToGrid w:val="0"/>
      <w:spacing w:after="120"/>
      <w:contextualSpacing/>
      <w:jc w:val="left"/>
    </w:pPr>
    <w:rPr>
      <w:sz w:val="24"/>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D75D0E"/>
    <w:rPr>
      <w:kern w:val="2"/>
      <w:sz w:val="24"/>
      <w:szCs w:val="21"/>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3"/>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53C03"/>
    <w:pPr>
      <w:widowControl w:val="0"/>
      <w:spacing w:after="60"/>
      <w:ind w:left="1080" w:hanging="108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2"/>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333E0D"/>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333E0D"/>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1">
    <w:name w:val="figure caption"/>
    <w:autoRedefine/>
    <w:uiPriority w:val="99"/>
    <w:qFormat/>
    <w:rsid w:val="0006565A"/>
    <w:pPr>
      <w:adjustRightInd w:val="0"/>
      <w:snapToGrid w:val="0"/>
      <w:spacing w:after="120"/>
      <w:jc w:val="center"/>
    </w:pPr>
    <w:rPr>
      <w:noProof/>
      <w:color w:val="333333"/>
      <w:szCs w:val="24"/>
      <w:lang w:eastAsia="en-US"/>
    </w:rPr>
  </w:style>
  <w:style w:type="paragraph" w:customStyle="1" w:styleId="tablehead0">
    <w:name w:val="table head"/>
    <w:autoRedefine/>
    <w:uiPriority w:val="99"/>
    <w:qFormat/>
    <w:rsid w:val="001E3E9C"/>
    <w:pPr>
      <w:spacing w:before="120" w:after="120"/>
      <w:ind w:left="360" w:hanging="360"/>
      <w:jc w:val="center"/>
    </w:pPr>
    <w:rPr>
      <w:b/>
      <w:smallCaps/>
      <w:noProo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microsoft.com/office/2007/relationships/diagramDrawing" Target="diagrams/drawing2.xml"/><Relationship Id="rId63" Type="http://schemas.openxmlformats.org/officeDocument/2006/relationships/image" Target="media/image27.wmf"/><Relationship Id="rId159" Type="http://schemas.openxmlformats.org/officeDocument/2006/relationships/image" Target="media/image81.PNG"/><Relationship Id="rId170" Type="http://schemas.openxmlformats.org/officeDocument/2006/relationships/hyperlink" Target="file:///C:\Users\Mickey_xi\Downloads\Images\Content\0\Load_0_0.png" TargetMode="External"/><Relationship Id="rId226" Type="http://schemas.openxmlformats.org/officeDocument/2006/relationships/image" Target="media/image110.png"/><Relationship Id="rId268" Type="http://schemas.openxmlformats.org/officeDocument/2006/relationships/image" Target="media/image148.png"/><Relationship Id="rId32" Type="http://schemas.openxmlformats.org/officeDocument/2006/relationships/hyperlink" Target="https://en.wikipedia.org/wiki/Multihull" TargetMode="External"/><Relationship Id="rId74" Type="http://schemas.openxmlformats.org/officeDocument/2006/relationships/oleObject" Target="embeddings/oleObject11.bin"/><Relationship Id="rId128" Type="http://schemas.openxmlformats.org/officeDocument/2006/relationships/oleObject" Target="embeddings/oleObject35.bin"/><Relationship Id="rId5" Type="http://schemas.openxmlformats.org/officeDocument/2006/relationships/settings" Target="settings.xml"/><Relationship Id="rId181" Type="http://schemas.openxmlformats.org/officeDocument/2006/relationships/image" Target="media/image95.png"/><Relationship Id="rId237" Type="http://schemas.openxmlformats.org/officeDocument/2006/relationships/image" Target="media/image120.png"/><Relationship Id="rId279" Type="http://schemas.openxmlformats.org/officeDocument/2006/relationships/hyperlink" Target="http://www.pipesmanufacturer.com/pvc-pipes.html" TargetMode="External"/><Relationship Id="rId43" Type="http://schemas.openxmlformats.org/officeDocument/2006/relationships/image" Target="media/image13.jpg"/><Relationship Id="rId139" Type="http://schemas.openxmlformats.org/officeDocument/2006/relationships/image" Target="media/image68.wmf"/><Relationship Id="rId290" Type="http://schemas.openxmlformats.org/officeDocument/2006/relationships/footer" Target="footer2.xml"/><Relationship Id="rId85" Type="http://schemas.openxmlformats.org/officeDocument/2006/relationships/oleObject" Target="embeddings/oleObject16.bin"/><Relationship Id="rId150" Type="http://schemas.openxmlformats.org/officeDocument/2006/relationships/oleObject" Target="embeddings/oleObject46.bin"/><Relationship Id="rId192" Type="http://schemas.openxmlformats.org/officeDocument/2006/relationships/hyperlink" Target="Images/Content/0/Load_0_3_rev.png" TargetMode="External"/><Relationship Id="rId206" Type="http://schemas.openxmlformats.org/officeDocument/2006/relationships/hyperlink" Target="file:///C:\Users\Mickey_xi\Downloads\Images\Content\0\Result_0_6.png" TargetMode="External"/><Relationship Id="rId248" Type="http://schemas.openxmlformats.org/officeDocument/2006/relationships/image" Target="media/image131.png"/><Relationship Id="rId269" Type="http://schemas.openxmlformats.org/officeDocument/2006/relationships/image" Target="media/image149.png"/><Relationship Id="rId12" Type="http://schemas.openxmlformats.org/officeDocument/2006/relationships/diagramData" Target="diagrams/data1.xml"/><Relationship Id="rId33" Type="http://schemas.openxmlformats.org/officeDocument/2006/relationships/hyperlink" Target="https://en.wikipedia.org/wiki/Watercraft" TargetMode="External"/><Relationship Id="rId108" Type="http://schemas.openxmlformats.org/officeDocument/2006/relationships/image" Target="media/image51.wmf"/><Relationship Id="rId129" Type="http://schemas.openxmlformats.org/officeDocument/2006/relationships/image" Target="media/image63.wmf"/><Relationship Id="rId280" Type="http://schemas.openxmlformats.org/officeDocument/2006/relationships/hyperlink" Target="http://ec91093670.sell.everychina.com/p-100152739-xps-foam-board-extruded-polystyrene-foam-thermal-insulation-board.html" TargetMode="External"/><Relationship Id="rId54" Type="http://schemas.openxmlformats.org/officeDocument/2006/relationships/oleObject" Target="embeddings/oleObject2.bin"/><Relationship Id="rId75" Type="http://schemas.openxmlformats.org/officeDocument/2006/relationships/image" Target="media/image33.png"/><Relationship Id="rId96" Type="http://schemas.openxmlformats.org/officeDocument/2006/relationships/image" Target="media/image44.wmf"/><Relationship Id="rId140" Type="http://schemas.openxmlformats.org/officeDocument/2006/relationships/oleObject" Target="embeddings/oleObject41.bin"/><Relationship Id="rId161" Type="http://schemas.openxmlformats.org/officeDocument/2006/relationships/image" Target="media/image83.PNG"/><Relationship Id="rId182" Type="http://schemas.openxmlformats.org/officeDocument/2006/relationships/hyperlink" Target="file:///C:\Users\Mickey_xi\Downloads\Images\Content\0\Load_0_2.png" TargetMode="External"/><Relationship Id="rId217" Type="http://schemas.openxmlformats.org/officeDocument/2006/relationships/image" Target="media/image107.png"/><Relationship Id="rId6" Type="http://schemas.openxmlformats.org/officeDocument/2006/relationships/webSettings" Target="webSettings.xml"/><Relationship Id="rId238" Type="http://schemas.openxmlformats.org/officeDocument/2006/relationships/image" Target="media/image121.png"/><Relationship Id="rId259" Type="http://schemas.openxmlformats.org/officeDocument/2006/relationships/image" Target="media/image142.png"/><Relationship Id="rId23" Type="http://schemas.openxmlformats.org/officeDocument/2006/relationships/diagramLayout" Target="diagrams/layout3.xml"/><Relationship Id="rId119" Type="http://schemas.openxmlformats.org/officeDocument/2006/relationships/image" Target="media/image57.wmf"/><Relationship Id="rId270" Type="http://schemas.openxmlformats.org/officeDocument/2006/relationships/hyperlink" Target="https://medium.com/@tifa2up/image-classification-using-deep-neural-networks-a-beginner-friendly-approach-using-tensorflow-94b0a090ccd4" TargetMode="External"/><Relationship Id="rId291" Type="http://schemas.openxmlformats.org/officeDocument/2006/relationships/fontTable" Target="fontTable.xml"/><Relationship Id="rId44" Type="http://schemas.openxmlformats.org/officeDocument/2006/relationships/image" Target="media/image14.jpg"/><Relationship Id="rId65" Type="http://schemas.openxmlformats.org/officeDocument/2006/relationships/image" Target="media/image28.png"/><Relationship Id="rId86" Type="http://schemas.openxmlformats.org/officeDocument/2006/relationships/image" Target="media/image39.wmf"/><Relationship Id="rId130" Type="http://schemas.openxmlformats.org/officeDocument/2006/relationships/oleObject" Target="embeddings/oleObject36.bin"/><Relationship Id="rId151" Type="http://schemas.openxmlformats.org/officeDocument/2006/relationships/image" Target="media/image74.wmf"/><Relationship Id="rId172" Type="http://schemas.openxmlformats.org/officeDocument/2006/relationships/image" Target="media/image92.png"/><Relationship Id="rId193" Type="http://schemas.openxmlformats.org/officeDocument/2006/relationships/image" Target="media/image99.png"/><Relationship Id="rId207" Type="http://schemas.openxmlformats.org/officeDocument/2006/relationships/hyperlink" Target="Images/Content/0/Result_0_6.png" TargetMode="External"/><Relationship Id="rId228" Type="http://schemas.openxmlformats.org/officeDocument/2006/relationships/image" Target="media/image112.jpg"/><Relationship Id="rId249" Type="http://schemas.openxmlformats.org/officeDocument/2006/relationships/image" Target="media/image132.png"/><Relationship Id="rId13" Type="http://schemas.openxmlformats.org/officeDocument/2006/relationships/diagramLayout" Target="diagrams/layout1.xml"/><Relationship Id="rId109" Type="http://schemas.openxmlformats.org/officeDocument/2006/relationships/oleObject" Target="embeddings/oleObject27.bin"/><Relationship Id="rId260" Type="http://schemas.openxmlformats.org/officeDocument/2006/relationships/hyperlink" Target="http://ardupilot.org/rover/_images/Pixhawk_ConnectWithMP.png" TargetMode="External"/><Relationship Id="rId281" Type="http://schemas.openxmlformats.org/officeDocument/2006/relationships/hyperlink" Target="http://en.wikipedia.org/wiki/Building_insulation_materials" TargetMode="External"/><Relationship Id="rId34" Type="http://schemas.openxmlformats.org/officeDocument/2006/relationships/hyperlink" Target="https://en.wikipedia.org/wiki/Hull_(watercraft)" TargetMode="External"/><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22.bin"/><Relationship Id="rId120" Type="http://schemas.openxmlformats.org/officeDocument/2006/relationships/oleObject" Target="embeddings/oleObject32.bin"/><Relationship Id="rId141" Type="http://schemas.openxmlformats.org/officeDocument/2006/relationships/image" Target="media/image69.wmf"/><Relationship Id="rId7" Type="http://schemas.openxmlformats.org/officeDocument/2006/relationships/footnotes" Target="footnotes.xml"/><Relationship Id="rId162" Type="http://schemas.openxmlformats.org/officeDocument/2006/relationships/image" Target="media/image84.PNG"/><Relationship Id="rId183" Type="http://schemas.openxmlformats.org/officeDocument/2006/relationships/hyperlink" Target="Images/Content/0/Load_0_2.png" TargetMode="External"/><Relationship Id="rId218" Type="http://schemas.openxmlformats.org/officeDocument/2006/relationships/hyperlink" Target="file:///C:\Users\Mickey_xi\Downloads\Images\Content\0\Result_0_2.png" TargetMode="External"/><Relationship Id="rId239" Type="http://schemas.openxmlformats.org/officeDocument/2006/relationships/image" Target="media/image122.png"/><Relationship Id="rId250" Type="http://schemas.openxmlformats.org/officeDocument/2006/relationships/image" Target="media/image133.png"/><Relationship Id="rId271" Type="http://schemas.openxmlformats.org/officeDocument/2006/relationships/hyperlink" Target="http://www.marineinsight.com/types-of-ships/a-guide-to-different-types-of-boats/" TargetMode="External"/><Relationship Id="rId292" Type="http://schemas.openxmlformats.org/officeDocument/2006/relationships/theme" Target="theme/theme1.xml"/><Relationship Id="rId24" Type="http://schemas.openxmlformats.org/officeDocument/2006/relationships/diagramQuickStyle" Target="diagrams/quickStyle3.xml"/><Relationship Id="rId45" Type="http://schemas.openxmlformats.org/officeDocument/2006/relationships/image" Target="media/image15.jpg"/><Relationship Id="rId66" Type="http://schemas.microsoft.com/office/2007/relationships/hdphoto" Target="media/hdphoto1.wdp"/><Relationship Id="rId87" Type="http://schemas.openxmlformats.org/officeDocument/2006/relationships/oleObject" Target="embeddings/oleObject17.bin"/><Relationship Id="rId110" Type="http://schemas.openxmlformats.org/officeDocument/2006/relationships/image" Target="media/image52.wmf"/><Relationship Id="rId131" Type="http://schemas.openxmlformats.org/officeDocument/2006/relationships/image" Target="media/image64.wmf"/><Relationship Id="rId152" Type="http://schemas.openxmlformats.org/officeDocument/2006/relationships/oleObject" Target="embeddings/oleObject47.bin"/><Relationship Id="rId173" Type="http://schemas.openxmlformats.org/officeDocument/2006/relationships/hyperlink" Target="file:///C:\Users\Mickey_xi\Downloads\Images\Content\0\Load_0_0_rev.png" TargetMode="External"/><Relationship Id="rId194" Type="http://schemas.openxmlformats.org/officeDocument/2006/relationships/hyperlink" Target="file:///C:\Users\Mickey_xi\Downloads\Images\Content\0\Constraint_0_5.png" TargetMode="External"/><Relationship Id="rId208" Type="http://schemas.openxmlformats.org/officeDocument/2006/relationships/image" Target="media/image104.png"/><Relationship Id="rId229" Type="http://schemas.openxmlformats.org/officeDocument/2006/relationships/image" Target="media/image113.jpg"/><Relationship Id="rId240" Type="http://schemas.openxmlformats.org/officeDocument/2006/relationships/image" Target="media/image123.png"/><Relationship Id="rId261" Type="http://schemas.openxmlformats.org/officeDocument/2006/relationships/image" Target="media/image143.png"/><Relationship Id="rId14" Type="http://schemas.openxmlformats.org/officeDocument/2006/relationships/diagramQuickStyle" Target="diagrams/quickStyle1.xml"/><Relationship Id="rId35" Type="http://schemas.openxmlformats.org/officeDocument/2006/relationships/hyperlink" Target="https://en.wikipedia.org/wiki/Beam_(nautical)" TargetMode="External"/><Relationship Id="rId56" Type="http://schemas.openxmlformats.org/officeDocument/2006/relationships/oleObject" Target="embeddings/oleObject3.bin"/><Relationship Id="rId77" Type="http://schemas.openxmlformats.org/officeDocument/2006/relationships/oleObject" Target="embeddings/oleObject12.bin"/><Relationship Id="rId100" Type="http://schemas.openxmlformats.org/officeDocument/2006/relationships/image" Target="media/image46.wmf"/><Relationship Id="rId282" Type="http://schemas.openxmlformats.org/officeDocument/2006/relationships/hyperlink" Target="http://www.khanacademy.org/math/basic-geo/basic-geo-volume-sa/volume-cones/a/volume-formulas-review" TargetMode="External"/><Relationship Id="rId8" Type="http://schemas.openxmlformats.org/officeDocument/2006/relationships/endnotes" Target="endnotes.xml"/><Relationship Id="rId98" Type="http://schemas.openxmlformats.org/officeDocument/2006/relationships/image" Target="media/image45.wmf"/><Relationship Id="rId121" Type="http://schemas.openxmlformats.org/officeDocument/2006/relationships/image" Target="media/image58.png"/><Relationship Id="rId142" Type="http://schemas.openxmlformats.org/officeDocument/2006/relationships/oleObject" Target="embeddings/oleObject42.bin"/><Relationship Id="rId163" Type="http://schemas.openxmlformats.org/officeDocument/2006/relationships/image" Target="media/image85.PNG"/><Relationship Id="rId184" Type="http://schemas.openxmlformats.org/officeDocument/2006/relationships/image" Target="media/image96.png"/><Relationship Id="rId219" Type="http://schemas.openxmlformats.org/officeDocument/2006/relationships/hyperlink" Target="Images/Content/0/Result_0_2.png" TargetMode="External"/><Relationship Id="rId230" Type="http://schemas.openxmlformats.org/officeDocument/2006/relationships/image" Target="media/image114.jpg"/><Relationship Id="rId251" Type="http://schemas.openxmlformats.org/officeDocument/2006/relationships/image" Target="media/image134.png"/><Relationship Id="rId25" Type="http://schemas.openxmlformats.org/officeDocument/2006/relationships/diagramColors" Target="diagrams/colors3.xml"/><Relationship Id="rId46" Type="http://schemas.openxmlformats.org/officeDocument/2006/relationships/image" Target="media/image16.png"/><Relationship Id="rId67" Type="http://schemas.openxmlformats.org/officeDocument/2006/relationships/image" Target="media/image29.wmf"/><Relationship Id="rId272" Type="http://schemas.openxmlformats.org/officeDocument/2006/relationships/hyperlink" Target="http://www.marineinsight.com/boating-yachting/boats-with-a-difference-the-high-speed-crafts/" TargetMode="External"/><Relationship Id="rId88" Type="http://schemas.openxmlformats.org/officeDocument/2006/relationships/image" Target="media/image40.wmf"/><Relationship Id="rId111" Type="http://schemas.openxmlformats.org/officeDocument/2006/relationships/oleObject" Target="embeddings/oleObject28.bin"/><Relationship Id="rId132" Type="http://schemas.openxmlformats.org/officeDocument/2006/relationships/oleObject" Target="embeddings/oleObject37.bin"/><Relationship Id="rId153" Type="http://schemas.openxmlformats.org/officeDocument/2006/relationships/image" Target="media/image75.png"/><Relationship Id="rId174" Type="http://schemas.openxmlformats.org/officeDocument/2006/relationships/hyperlink" Target="Images/Content/0/Load_0_0_rev.png" TargetMode="External"/><Relationship Id="rId195" Type="http://schemas.openxmlformats.org/officeDocument/2006/relationships/hyperlink" Target="Images/Content/0/Constraint_0_5.png" TargetMode="External"/><Relationship Id="rId209" Type="http://schemas.openxmlformats.org/officeDocument/2006/relationships/hyperlink" Target="file:///C:\Users\Mickey_xi\Downloads\Images\Content\0\Result_0_6_rev.png" TargetMode="External"/><Relationship Id="rId220" Type="http://schemas.openxmlformats.org/officeDocument/2006/relationships/image" Target="media/image108.png"/><Relationship Id="rId241" Type="http://schemas.openxmlformats.org/officeDocument/2006/relationships/image" Target="media/image124.png"/><Relationship Id="rId15" Type="http://schemas.openxmlformats.org/officeDocument/2006/relationships/diagramColors" Target="diagrams/colors1.xml"/><Relationship Id="rId36" Type="http://schemas.openxmlformats.org/officeDocument/2006/relationships/image" Target="media/image6.jpg"/><Relationship Id="rId57" Type="http://schemas.openxmlformats.org/officeDocument/2006/relationships/image" Target="media/image24.wmf"/><Relationship Id="rId262" Type="http://schemas.openxmlformats.org/officeDocument/2006/relationships/hyperlink" Target="http://ardupilot.org/rover/_images/Pixhawk_InstallFirmware.jpg" TargetMode="External"/><Relationship Id="rId283" Type="http://schemas.openxmlformats.org/officeDocument/2006/relationships/hyperlink" Target="http://www.explainthatstuff.com/how-ships-work.html" TargetMode="External"/><Relationship Id="rId78" Type="http://schemas.openxmlformats.org/officeDocument/2006/relationships/image" Target="media/image3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image" Target="media/image86.PNG"/><Relationship Id="rId185" Type="http://schemas.openxmlformats.org/officeDocument/2006/relationships/hyperlink" Target="file:///C:\Users\Mickey_xi\Downloads\Images\Content\0\Load_0_2_rev.png" TargetMode="External"/><Relationship Id="rId9" Type="http://schemas.openxmlformats.org/officeDocument/2006/relationships/image" Target="media/image1.png"/><Relationship Id="rId210" Type="http://schemas.openxmlformats.org/officeDocument/2006/relationships/hyperlink" Target="Images/Content/0/Result_0_6_rev.png" TargetMode="External"/><Relationship Id="rId26" Type="http://schemas.microsoft.com/office/2007/relationships/diagramDrawing" Target="diagrams/drawing3.xml"/><Relationship Id="rId231" Type="http://schemas.openxmlformats.org/officeDocument/2006/relationships/image" Target="media/image115.png"/><Relationship Id="rId252" Type="http://schemas.openxmlformats.org/officeDocument/2006/relationships/image" Target="media/image135.png"/><Relationship Id="rId273" Type="http://schemas.openxmlformats.org/officeDocument/2006/relationships/hyperlink" Target="http://www.thisiswhyimbroke.com/electric-hydrofoil-boat/" TargetMode="External"/><Relationship Id="rId47" Type="http://schemas.openxmlformats.org/officeDocument/2006/relationships/image" Target="media/image17.jpg"/><Relationship Id="rId68" Type="http://schemas.openxmlformats.org/officeDocument/2006/relationships/oleObject" Target="embeddings/oleObject8.bin"/><Relationship Id="rId89" Type="http://schemas.openxmlformats.org/officeDocument/2006/relationships/oleObject" Target="embeddings/oleObject18.bin"/><Relationship Id="rId112" Type="http://schemas.openxmlformats.org/officeDocument/2006/relationships/image" Target="media/image53.png"/><Relationship Id="rId133" Type="http://schemas.openxmlformats.org/officeDocument/2006/relationships/image" Target="media/image65.wmf"/><Relationship Id="rId154" Type="http://schemas.openxmlformats.org/officeDocument/2006/relationships/image" Target="media/image76.gif"/><Relationship Id="rId175" Type="http://schemas.openxmlformats.org/officeDocument/2006/relationships/image" Target="media/image93.png"/><Relationship Id="rId196" Type="http://schemas.openxmlformats.org/officeDocument/2006/relationships/image" Target="media/image100.png"/><Relationship Id="rId200" Type="http://schemas.openxmlformats.org/officeDocument/2006/relationships/hyperlink" Target="file:///C:\Users\Mickey_xi\Downloads\Images\Content\0\Result_0_1.png" TargetMode="External"/><Relationship Id="rId16" Type="http://schemas.microsoft.com/office/2007/relationships/diagramDrawing" Target="diagrams/drawing1.xml"/><Relationship Id="rId221" Type="http://schemas.openxmlformats.org/officeDocument/2006/relationships/hyperlink" Target="file:///C:\Users\Mickey_xi\Downloads\Images\Content\0\Result_0_2_rev.png" TargetMode="External"/><Relationship Id="rId242" Type="http://schemas.openxmlformats.org/officeDocument/2006/relationships/image" Target="media/image125.png"/><Relationship Id="rId263" Type="http://schemas.openxmlformats.org/officeDocument/2006/relationships/image" Target="media/image144.jpeg"/><Relationship Id="rId284" Type="http://schemas.openxmlformats.org/officeDocument/2006/relationships/hyperlink" Target="http://www.khanacademy.org/science/physics/fluids/buoyant-force-and-archimedes-principle/a/buoyant-force-and-archimedes-principle-article" TargetMode="External"/><Relationship Id="rId37" Type="http://schemas.openxmlformats.org/officeDocument/2006/relationships/image" Target="media/image7.jpg"/><Relationship Id="rId58" Type="http://schemas.openxmlformats.org/officeDocument/2006/relationships/oleObject" Target="embeddings/oleObject4.bin"/><Relationship Id="rId79" Type="http://schemas.openxmlformats.org/officeDocument/2006/relationships/oleObject" Target="embeddings/oleObject13.bin"/><Relationship Id="rId102" Type="http://schemas.openxmlformats.org/officeDocument/2006/relationships/image" Target="media/image47.png"/><Relationship Id="rId123" Type="http://schemas.openxmlformats.org/officeDocument/2006/relationships/oleObject" Target="embeddings/oleObject33.bin"/><Relationship Id="rId144" Type="http://schemas.openxmlformats.org/officeDocument/2006/relationships/oleObject" Target="embeddings/oleObject43.bin"/><Relationship Id="rId90" Type="http://schemas.openxmlformats.org/officeDocument/2006/relationships/image" Target="media/image41.wmf"/><Relationship Id="rId165" Type="http://schemas.openxmlformats.org/officeDocument/2006/relationships/image" Target="media/image87.PNG"/><Relationship Id="rId186" Type="http://schemas.openxmlformats.org/officeDocument/2006/relationships/hyperlink" Target="Images/Content/0/Load_0_2_rev.png" TargetMode="External"/><Relationship Id="rId211" Type="http://schemas.openxmlformats.org/officeDocument/2006/relationships/image" Target="media/image105.png"/><Relationship Id="rId232" Type="http://schemas.openxmlformats.org/officeDocument/2006/relationships/hyperlink" Target="https://github.com/lhelontra/tensorflow-on-arm/releases/download/v1.8.0/tensorflow-1.8.0-cp35-none-linux_armv7l.whl" TargetMode="External"/><Relationship Id="rId253" Type="http://schemas.openxmlformats.org/officeDocument/2006/relationships/image" Target="media/image136.jpeg"/><Relationship Id="rId274" Type="http://schemas.openxmlformats.org/officeDocument/2006/relationships/hyperlink" Target="http://en.wikipedia.org/wiki/Catamaran" TargetMode="External"/><Relationship Id="rId27" Type="http://schemas.openxmlformats.org/officeDocument/2006/relationships/image" Target="media/image2.png"/><Relationship Id="rId48" Type="http://schemas.openxmlformats.org/officeDocument/2006/relationships/image" Target="media/image18.jpg"/><Relationship Id="rId69" Type="http://schemas.openxmlformats.org/officeDocument/2006/relationships/image" Target="media/image30.wmf"/><Relationship Id="rId113" Type="http://schemas.openxmlformats.org/officeDocument/2006/relationships/image" Target="media/image54.wmf"/><Relationship Id="rId134" Type="http://schemas.openxmlformats.org/officeDocument/2006/relationships/oleObject" Target="embeddings/oleObject38.bin"/><Relationship Id="rId80" Type="http://schemas.openxmlformats.org/officeDocument/2006/relationships/image" Target="media/image36.wmf"/><Relationship Id="rId155" Type="http://schemas.openxmlformats.org/officeDocument/2006/relationships/image" Target="media/image77.PNG"/><Relationship Id="rId176" Type="http://schemas.openxmlformats.org/officeDocument/2006/relationships/hyperlink" Target="file:///C:\Users\Mickey_xi\Downloads\Images\Content\0\Load_0_1.png" TargetMode="External"/><Relationship Id="rId197" Type="http://schemas.openxmlformats.org/officeDocument/2006/relationships/hyperlink" Target="file:///C:\Users\Mickey_xi\Downloads\Images\Content\0\Constraint_0_5_rev.png" TargetMode="External"/><Relationship Id="rId201" Type="http://schemas.openxmlformats.org/officeDocument/2006/relationships/hyperlink" Target="Images/Content/0/Result_0_1.png" TargetMode="External"/><Relationship Id="rId222" Type="http://schemas.openxmlformats.org/officeDocument/2006/relationships/hyperlink" Target="Images/Content/0/Result_0_2_rev.png" TargetMode="External"/><Relationship Id="rId243" Type="http://schemas.openxmlformats.org/officeDocument/2006/relationships/image" Target="media/image126.png"/><Relationship Id="rId264" Type="http://schemas.openxmlformats.org/officeDocument/2006/relationships/hyperlink" Target="http://ardupilot.org/rover/_images/rover-motor-and-servo-config1.png" TargetMode="External"/><Relationship Id="rId285" Type="http://schemas.openxmlformats.org/officeDocument/2006/relationships/hyperlink" Target="http://www.sciencedirect.com/" TargetMode="External"/><Relationship Id="rId17" Type="http://schemas.openxmlformats.org/officeDocument/2006/relationships/diagramData" Target="diagrams/data2.xml"/><Relationship Id="rId38" Type="http://schemas.openxmlformats.org/officeDocument/2006/relationships/image" Target="media/image8.png"/><Relationship Id="rId59" Type="http://schemas.openxmlformats.org/officeDocument/2006/relationships/image" Target="media/image25.wmf"/><Relationship Id="rId103" Type="http://schemas.openxmlformats.org/officeDocument/2006/relationships/image" Target="media/image48.png"/><Relationship Id="rId124" Type="http://schemas.openxmlformats.org/officeDocument/2006/relationships/image" Target="media/image60.png"/><Relationship Id="rId70" Type="http://schemas.openxmlformats.org/officeDocument/2006/relationships/oleObject" Target="embeddings/oleObject9.bin"/><Relationship Id="rId91" Type="http://schemas.openxmlformats.org/officeDocument/2006/relationships/oleObject" Target="embeddings/oleObject19.bin"/><Relationship Id="rId145" Type="http://schemas.openxmlformats.org/officeDocument/2006/relationships/image" Target="media/image71.wmf"/><Relationship Id="rId166" Type="http://schemas.openxmlformats.org/officeDocument/2006/relationships/image" Target="media/image88.PNG"/><Relationship Id="rId187" Type="http://schemas.openxmlformats.org/officeDocument/2006/relationships/image" Target="media/image97.png"/><Relationship Id="rId1" Type="http://schemas.microsoft.com/office/2006/relationships/keyMapCustomizations" Target="customizations.xml"/><Relationship Id="rId212" Type="http://schemas.openxmlformats.org/officeDocument/2006/relationships/hyperlink" Target="file:///C:\Users\Mickey_xi\Downloads\Images\Content\0\Result_0_8.png" TargetMode="External"/><Relationship Id="rId233" Type="http://schemas.openxmlformats.org/officeDocument/2006/relationships/image" Target="media/image116.png"/><Relationship Id="rId254" Type="http://schemas.openxmlformats.org/officeDocument/2006/relationships/image" Target="media/image137.jpeg"/><Relationship Id="rId28" Type="http://schemas.openxmlformats.org/officeDocument/2006/relationships/image" Target="media/image3.png"/><Relationship Id="rId49" Type="http://schemas.openxmlformats.org/officeDocument/2006/relationships/image" Target="media/image19.png"/><Relationship Id="rId114" Type="http://schemas.openxmlformats.org/officeDocument/2006/relationships/oleObject" Target="embeddings/oleObject29.bin"/><Relationship Id="rId275" Type="http://schemas.openxmlformats.org/officeDocument/2006/relationships/hyperlink" Target="http://bateau.com/proddetail.php?prod=EC24" TargetMode="External"/><Relationship Id="rId60" Type="http://schemas.openxmlformats.org/officeDocument/2006/relationships/oleObject" Target="embeddings/oleObject5.bin"/><Relationship Id="rId81" Type="http://schemas.openxmlformats.org/officeDocument/2006/relationships/oleObject" Target="embeddings/oleObject14.bin"/><Relationship Id="rId135" Type="http://schemas.openxmlformats.org/officeDocument/2006/relationships/image" Target="media/image66.wmf"/><Relationship Id="rId156" Type="http://schemas.openxmlformats.org/officeDocument/2006/relationships/image" Target="media/image78.PNG"/><Relationship Id="rId177" Type="http://schemas.openxmlformats.org/officeDocument/2006/relationships/hyperlink" Target="Images/Content/0/Load_0_1.png" TargetMode="External"/><Relationship Id="rId198" Type="http://schemas.openxmlformats.org/officeDocument/2006/relationships/hyperlink" Target="Images/Content/0/Constraint_0_5_rev.png" TargetMode="External"/><Relationship Id="rId202" Type="http://schemas.openxmlformats.org/officeDocument/2006/relationships/image" Target="media/image102.png"/><Relationship Id="rId223" Type="http://schemas.openxmlformats.org/officeDocument/2006/relationships/image" Target="media/image109.png"/><Relationship Id="rId244" Type="http://schemas.openxmlformats.org/officeDocument/2006/relationships/image" Target="media/image127.png"/><Relationship Id="rId18" Type="http://schemas.openxmlformats.org/officeDocument/2006/relationships/diagramLayout" Target="diagrams/layout2.xml"/><Relationship Id="rId39" Type="http://schemas.openxmlformats.org/officeDocument/2006/relationships/image" Target="media/image9.png"/><Relationship Id="rId265" Type="http://schemas.openxmlformats.org/officeDocument/2006/relationships/image" Target="media/image145.png"/><Relationship Id="rId286" Type="http://schemas.openxmlformats.org/officeDocument/2006/relationships/hyperlink" Target="http://www.charlottepipe.com/pl_pvc_sch40_dwv.aspx" TargetMode="External"/><Relationship Id="rId50" Type="http://schemas.openxmlformats.org/officeDocument/2006/relationships/image" Target="media/image20.jpg"/><Relationship Id="rId104" Type="http://schemas.openxmlformats.org/officeDocument/2006/relationships/image" Target="media/image49.wmf"/><Relationship Id="rId125" Type="http://schemas.openxmlformats.org/officeDocument/2006/relationships/image" Target="media/image61.wmf"/><Relationship Id="rId146" Type="http://schemas.openxmlformats.org/officeDocument/2006/relationships/oleObject" Target="embeddings/oleObject44.bin"/><Relationship Id="rId167" Type="http://schemas.openxmlformats.org/officeDocument/2006/relationships/image" Target="media/image89.PNG"/><Relationship Id="rId188" Type="http://schemas.openxmlformats.org/officeDocument/2006/relationships/hyperlink" Target="file:///C:\Users\Mickey_xi\Downloads\Images\Content\0\Load_0_3.png" TargetMode="External"/><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hyperlink" Target="Images/Content/0/Result_0_8.png" TargetMode="External"/><Relationship Id="rId234" Type="http://schemas.openxmlformats.org/officeDocument/2006/relationships/image" Target="media/image117.png"/><Relationship Id="rId2" Type="http://schemas.openxmlformats.org/officeDocument/2006/relationships/customXml" Target="../customXml/item1.xml"/><Relationship Id="rId29" Type="http://schemas.openxmlformats.org/officeDocument/2006/relationships/hyperlink" Target="https://www.marineinsight.com/types-of-ships/7-differences-between-a-ship-and-a-boat/" TargetMode="External"/><Relationship Id="rId255" Type="http://schemas.openxmlformats.org/officeDocument/2006/relationships/image" Target="media/image138.png"/><Relationship Id="rId276" Type="http://schemas.openxmlformats.org/officeDocument/2006/relationships/hyperlink" Target="http://betterboat.com/pontoon/advantages-pontoon-boat/" TargetMode="External"/><Relationship Id="rId40" Type="http://schemas.openxmlformats.org/officeDocument/2006/relationships/image" Target="media/image10.png"/><Relationship Id="rId115" Type="http://schemas.openxmlformats.org/officeDocument/2006/relationships/image" Target="media/image55.wmf"/><Relationship Id="rId136" Type="http://schemas.openxmlformats.org/officeDocument/2006/relationships/oleObject" Target="embeddings/oleObject39.bin"/><Relationship Id="rId157" Type="http://schemas.openxmlformats.org/officeDocument/2006/relationships/image" Target="media/image79.PNG"/><Relationship Id="rId178" Type="http://schemas.openxmlformats.org/officeDocument/2006/relationships/image" Target="media/image94.png"/><Relationship Id="rId61" Type="http://schemas.openxmlformats.org/officeDocument/2006/relationships/image" Target="media/image26.wmf"/><Relationship Id="rId82" Type="http://schemas.openxmlformats.org/officeDocument/2006/relationships/image" Target="media/image37.wmf"/><Relationship Id="rId199" Type="http://schemas.openxmlformats.org/officeDocument/2006/relationships/image" Target="media/image101.png"/><Relationship Id="rId203" Type="http://schemas.openxmlformats.org/officeDocument/2006/relationships/hyperlink" Target="file:///C:\Users\Mickey_xi\Downloads\Images\Content\0\Result_0_1_rev.png" TargetMode="External"/><Relationship Id="rId19" Type="http://schemas.openxmlformats.org/officeDocument/2006/relationships/diagramQuickStyle" Target="diagrams/quickStyle2.xml"/><Relationship Id="rId224" Type="http://schemas.openxmlformats.org/officeDocument/2006/relationships/hyperlink" Target="file:///C:\Users\Mickey_xi\Downloads\Images\Content\0\Result_0_57.png" TargetMode="External"/><Relationship Id="rId245" Type="http://schemas.openxmlformats.org/officeDocument/2006/relationships/image" Target="media/image128.png"/><Relationship Id="rId266" Type="http://schemas.openxmlformats.org/officeDocument/2006/relationships/image" Target="media/image146.png"/><Relationship Id="rId287" Type="http://schemas.openxmlformats.org/officeDocument/2006/relationships/hyperlink" Target="https://theponddigger.com/product/pvc-cement/" TargetMode="External"/><Relationship Id="rId30" Type="http://schemas.openxmlformats.org/officeDocument/2006/relationships/image" Target="media/image4.jpg"/><Relationship Id="rId105" Type="http://schemas.openxmlformats.org/officeDocument/2006/relationships/oleObject" Target="embeddings/oleObject25.bin"/><Relationship Id="rId126" Type="http://schemas.openxmlformats.org/officeDocument/2006/relationships/oleObject" Target="embeddings/oleObject34.bin"/><Relationship Id="rId147" Type="http://schemas.openxmlformats.org/officeDocument/2006/relationships/image" Target="media/image72.wmf"/><Relationship Id="rId168" Type="http://schemas.openxmlformats.org/officeDocument/2006/relationships/image" Target="media/image90.PNG"/><Relationship Id="rId51" Type="http://schemas.openxmlformats.org/officeDocument/2006/relationships/image" Target="media/image21.wmf"/><Relationship Id="rId72" Type="http://schemas.openxmlformats.org/officeDocument/2006/relationships/oleObject" Target="embeddings/oleObject10.bin"/><Relationship Id="rId93" Type="http://schemas.openxmlformats.org/officeDocument/2006/relationships/oleObject" Target="embeddings/oleObject20.bin"/><Relationship Id="rId189" Type="http://schemas.openxmlformats.org/officeDocument/2006/relationships/hyperlink" Target="Images/Content/0/Load_0_3.png" TargetMode="External"/><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image" Target="media/image139.png"/><Relationship Id="rId277" Type="http://schemas.openxmlformats.org/officeDocument/2006/relationships/hyperlink" Target="http://www.flycarpin.com/p/diy-standamaran-stand-up-paddleboard.html" TargetMode="External"/><Relationship Id="rId116" Type="http://schemas.openxmlformats.org/officeDocument/2006/relationships/oleObject" Target="embeddings/oleObject30.bin"/><Relationship Id="rId137" Type="http://schemas.openxmlformats.org/officeDocument/2006/relationships/image" Target="media/image67.wmf"/><Relationship Id="rId158" Type="http://schemas.openxmlformats.org/officeDocument/2006/relationships/image" Target="media/image80.PNG"/><Relationship Id="rId20" Type="http://schemas.openxmlformats.org/officeDocument/2006/relationships/diagramColors" Target="diagrams/colors2.xml"/><Relationship Id="rId41" Type="http://schemas.openxmlformats.org/officeDocument/2006/relationships/image" Target="media/image11.png"/><Relationship Id="rId62" Type="http://schemas.openxmlformats.org/officeDocument/2006/relationships/oleObject" Target="embeddings/oleObject6.bin"/><Relationship Id="rId83" Type="http://schemas.openxmlformats.org/officeDocument/2006/relationships/oleObject" Target="embeddings/oleObject15.bin"/><Relationship Id="rId179" Type="http://schemas.openxmlformats.org/officeDocument/2006/relationships/hyperlink" Target="file:///C:\Users\Mickey_xi\Downloads\Images\Content\0\Load_0_1_rev.png" TargetMode="External"/><Relationship Id="rId190" Type="http://schemas.openxmlformats.org/officeDocument/2006/relationships/image" Target="media/image98.png"/><Relationship Id="rId204" Type="http://schemas.openxmlformats.org/officeDocument/2006/relationships/hyperlink" Target="Images/Content/0/Result_0_1_rev.png" TargetMode="External"/><Relationship Id="rId225" Type="http://schemas.openxmlformats.org/officeDocument/2006/relationships/hyperlink" Target="Images/Content/0/Result_0_57.png" TargetMode="External"/><Relationship Id="rId246" Type="http://schemas.openxmlformats.org/officeDocument/2006/relationships/image" Target="media/image129.png"/><Relationship Id="rId267" Type="http://schemas.openxmlformats.org/officeDocument/2006/relationships/image" Target="media/image147.png"/><Relationship Id="rId288" Type="http://schemas.openxmlformats.org/officeDocument/2006/relationships/hyperlink" Target="http://www.axminster.co.uk/z-poxy-epoxy-resin-30-minute-235ml-8-fl-oz-990120" TargetMode="External"/><Relationship Id="rId106" Type="http://schemas.openxmlformats.org/officeDocument/2006/relationships/image" Target="media/image50.wmf"/><Relationship Id="rId127" Type="http://schemas.openxmlformats.org/officeDocument/2006/relationships/image" Target="media/image62.wmf"/><Relationship Id="rId10" Type="http://schemas.openxmlformats.org/officeDocument/2006/relationships/footer" Target="footer1.xml"/><Relationship Id="rId31" Type="http://schemas.openxmlformats.org/officeDocument/2006/relationships/image" Target="media/image5.jpg"/><Relationship Id="rId52" Type="http://schemas.openxmlformats.org/officeDocument/2006/relationships/oleObject" Target="embeddings/oleObject1.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45.bin"/><Relationship Id="rId169" Type="http://schemas.openxmlformats.org/officeDocument/2006/relationships/image" Target="media/image91.png"/><Relationship Id="rId4" Type="http://schemas.openxmlformats.org/officeDocument/2006/relationships/styles" Target="styles.xml"/><Relationship Id="rId180" Type="http://schemas.openxmlformats.org/officeDocument/2006/relationships/hyperlink" Target="Images/Content/0/Load_0_1_rev.png" TargetMode="External"/><Relationship Id="rId215" Type="http://schemas.openxmlformats.org/officeDocument/2006/relationships/hyperlink" Target="file:///C:\Users\Mickey_xi\Downloads\Images\Content\0\Result_0_8_rev.png" TargetMode="External"/><Relationship Id="rId236" Type="http://schemas.openxmlformats.org/officeDocument/2006/relationships/image" Target="media/image119.png"/><Relationship Id="rId257" Type="http://schemas.openxmlformats.org/officeDocument/2006/relationships/image" Target="media/image140.png"/><Relationship Id="rId278" Type="http://schemas.openxmlformats.org/officeDocument/2006/relationships/hyperlink" Target="http://www.pipesmanufacturer.com/Pvc-Pipes.html" TargetMode="External"/><Relationship Id="rId42" Type="http://schemas.openxmlformats.org/officeDocument/2006/relationships/image" Target="media/image12.jpg"/><Relationship Id="rId84" Type="http://schemas.openxmlformats.org/officeDocument/2006/relationships/image" Target="media/image38.wmf"/><Relationship Id="rId138" Type="http://schemas.openxmlformats.org/officeDocument/2006/relationships/oleObject" Target="embeddings/oleObject40.bin"/><Relationship Id="rId191" Type="http://schemas.openxmlformats.org/officeDocument/2006/relationships/hyperlink" Target="file:///C:\Users\Mickey_xi\Downloads\Images\Content\0\Load_0_3_rev.png" TargetMode="External"/><Relationship Id="rId205" Type="http://schemas.openxmlformats.org/officeDocument/2006/relationships/image" Target="media/image103.png"/><Relationship Id="rId247" Type="http://schemas.openxmlformats.org/officeDocument/2006/relationships/image" Target="media/image130.png"/><Relationship Id="rId107" Type="http://schemas.openxmlformats.org/officeDocument/2006/relationships/oleObject" Target="embeddings/oleObject26.bin"/><Relationship Id="rId289" Type="http://schemas.openxmlformats.org/officeDocument/2006/relationships/hyperlink" Target="http://www.bing.com/cr?IG=37EEB5C5BB25473F88706655992104D4&amp;CID=14630546BAA66E9C21F00EB0BB5B6F68&amp;rd=1&amp;h=nG3BMh6lT1Db9ldOy3XDrtFguiIWwwUVwJkGLFo2yw&amp;v=1&amp;r=https%3a%2f%2fwww.3m.com%2f3M%2fen_US%2fcompany-us%2fall-3m-products%2f%7e%2fAll-3M-Products%2fAdhesives-Tapes%2fIndustrial-Adhesives-and-Tapes%2f%3fN%3d5002385%2b8710676%2b8710815%2b8711017%2b3294857497%26rt%3dr3&amp;p=DevEx.LB.1,5222.1" TargetMode="External"/><Relationship Id="rId11" Type="http://schemas.openxmlformats.org/officeDocument/2006/relationships/hyperlink" Target="http://www.biologicaldiversity.org/programs/oceans/index.html" TargetMode="External"/><Relationship Id="rId53" Type="http://schemas.openxmlformats.org/officeDocument/2006/relationships/image" Target="media/image22.wmf"/><Relationship Id="rId149" Type="http://schemas.openxmlformats.org/officeDocument/2006/relationships/image" Target="media/image73.wmf"/><Relationship Id="rId95" Type="http://schemas.openxmlformats.org/officeDocument/2006/relationships/oleObject" Target="embeddings/oleObject21.bin"/><Relationship Id="rId160" Type="http://schemas.openxmlformats.org/officeDocument/2006/relationships/image" Target="media/image82.PNG"/><Relationship Id="rId216" Type="http://schemas.openxmlformats.org/officeDocument/2006/relationships/hyperlink" Target="Images/Content/0/Result_0_8_rev.png" TargetMode="External"/><Relationship Id="rId258" Type="http://schemas.openxmlformats.org/officeDocument/2006/relationships/image" Target="media/image141.jpeg"/><Relationship Id="rId22" Type="http://schemas.openxmlformats.org/officeDocument/2006/relationships/diagramData" Target="diagrams/data3.xml"/><Relationship Id="rId64" Type="http://schemas.openxmlformats.org/officeDocument/2006/relationships/oleObject" Target="embeddings/oleObject7.bin"/><Relationship Id="rId118" Type="http://schemas.openxmlformats.org/officeDocument/2006/relationships/oleObject" Target="embeddings/oleObject31.bin"/><Relationship Id="rId171" Type="http://schemas.openxmlformats.org/officeDocument/2006/relationships/hyperlink" Target="Images/Content/0/Load_0_0.png" TargetMode="External"/><Relationship Id="rId227" Type="http://schemas.openxmlformats.org/officeDocument/2006/relationships/image" Target="media/image11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EA5D4-7D52-49D3-8979-0F0C087196C8}" type="doc">
      <dgm:prSet loTypeId="urn:microsoft.com/office/officeart/2005/8/layout/process1" loCatId="process" qsTypeId="urn:microsoft.com/office/officeart/2005/8/quickstyle/simple1" qsCatId="simple" csTypeId="urn:microsoft.com/office/officeart/2005/8/colors/accent1_2" csCatId="accent1" phldr="1"/>
      <dgm:spPr/>
    </dgm:pt>
    <dgm:pt modelId="{0B70C9A0-819E-43CD-BED1-8EA3A368F56A}">
      <dgm:prSet phldrT="[Text]" custT="1"/>
      <dgm:spPr>
        <a:xfrm>
          <a:off x="3887"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Research Various Boat designs</a:t>
          </a:r>
        </a:p>
      </dgm:t>
    </dgm:pt>
    <dgm:pt modelId="{D9A8FFC1-91E1-4D1B-AD3E-440E2E4DF8B6}" type="parTrans" cxnId="{97EFF561-8112-4511-BF1A-4289F8C7FEA3}">
      <dgm:prSet/>
      <dgm:spPr/>
      <dgm:t>
        <a:bodyPr/>
        <a:lstStyle/>
        <a:p>
          <a:endParaRPr lang="en-US"/>
        </a:p>
      </dgm:t>
    </dgm:pt>
    <dgm:pt modelId="{21BA935C-427D-4601-A6F8-006FB429A23A}" type="sibTrans" cxnId="{97EFF561-8112-4511-BF1A-4289F8C7FEA3}">
      <dgm:prSet/>
      <dgm:spPr>
        <a:xfrm>
          <a:off x="1282097"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EB01291-08FD-4344-8E27-448369E70234}">
      <dgm:prSet phldrT="[Text]" custT="1"/>
      <dgm:spPr>
        <a:xfrm>
          <a:off x="1630700"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Preliminary Boat designs</a:t>
          </a:r>
        </a:p>
      </dgm:t>
    </dgm:pt>
    <dgm:pt modelId="{8BD7CE7C-5AA1-4983-AEA0-D5651ACC9BB0}" type="parTrans" cxnId="{815A76B2-E33C-4A5F-98DF-34C7AA414F0D}">
      <dgm:prSet/>
      <dgm:spPr/>
      <dgm:t>
        <a:bodyPr/>
        <a:lstStyle/>
        <a:p>
          <a:endParaRPr lang="en-US"/>
        </a:p>
      </dgm:t>
    </dgm:pt>
    <dgm:pt modelId="{F7366B8E-3F92-4443-A752-B9F483E07EFB}" type="sibTrans" cxnId="{815A76B2-E33C-4A5F-98DF-34C7AA414F0D}">
      <dgm:prSet/>
      <dgm:spPr>
        <a:xfrm>
          <a:off x="2908910"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DD6863D-1CD6-4F26-96E7-92BFDA16406E}">
      <dgm:prSet phldrT="[Text]" custT="1"/>
      <dgm:spPr>
        <a:xfrm>
          <a:off x="3257513"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Weight Calculations</a:t>
          </a:r>
        </a:p>
      </dgm:t>
    </dgm:pt>
    <dgm:pt modelId="{D0F90387-0777-4B03-816E-17EC70EF3D20}" type="parTrans" cxnId="{02F38932-F46B-4726-913E-789AB7824925}">
      <dgm:prSet/>
      <dgm:spPr/>
      <dgm:t>
        <a:bodyPr/>
        <a:lstStyle/>
        <a:p>
          <a:endParaRPr lang="en-US"/>
        </a:p>
      </dgm:t>
    </dgm:pt>
    <dgm:pt modelId="{B3587B60-F7F5-4A58-BBE3-0EC6E4BA8F21}" type="sibTrans" cxnId="{02F38932-F46B-4726-913E-789AB7824925}">
      <dgm:prSet/>
      <dgm:spPr/>
      <dgm:t>
        <a:bodyPr/>
        <a:lstStyle/>
        <a:p>
          <a:endParaRPr lang="en-US"/>
        </a:p>
      </dgm:t>
    </dgm:pt>
    <dgm:pt modelId="{E752F8D5-F36B-48DD-9421-FEDD6131F618}" type="pres">
      <dgm:prSet presAssocID="{14DEA5D4-7D52-49D3-8979-0F0C087196C8}" presName="Name0" presStyleCnt="0">
        <dgm:presLayoutVars>
          <dgm:dir/>
          <dgm:resizeHandles val="exact"/>
        </dgm:presLayoutVars>
      </dgm:prSet>
      <dgm:spPr/>
    </dgm:pt>
    <dgm:pt modelId="{9FBBD2FB-C2B8-4964-9B86-78D170CB53B6}" type="pres">
      <dgm:prSet presAssocID="{0B70C9A0-819E-43CD-BED1-8EA3A368F56A}"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09DEE5BC-EFDE-4567-91BD-E28B741786DC}" type="pres">
      <dgm:prSet presAssocID="{21BA935C-427D-4601-A6F8-006FB429A23A}" presName="sibTrans" presStyleLbl="sibTrans2D1" presStyleIdx="0" presStyleCnt="2"/>
      <dgm:spPr>
        <a:prstGeom prst="rightArrow">
          <a:avLst>
            <a:gd name="adj1" fmla="val 60000"/>
            <a:gd name="adj2" fmla="val 50000"/>
          </a:avLst>
        </a:prstGeom>
      </dgm:spPr>
      <dgm:t>
        <a:bodyPr/>
        <a:lstStyle/>
        <a:p>
          <a:endParaRPr lang="en-US"/>
        </a:p>
      </dgm:t>
    </dgm:pt>
    <dgm:pt modelId="{EBA8602C-DA3D-401A-A6F2-788F09856C28}" type="pres">
      <dgm:prSet presAssocID="{21BA935C-427D-4601-A6F8-006FB429A23A}" presName="connectorText" presStyleLbl="sibTrans2D1" presStyleIdx="0" presStyleCnt="2"/>
      <dgm:spPr/>
      <dgm:t>
        <a:bodyPr/>
        <a:lstStyle/>
        <a:p>
          <a:endParaRPr lang="en-US"/>
        </a:p>
      </dgm:t>
    </dgm:pt>
    <dgm:pt modelId="{8BAD4AC7-B1CE-4970-A646-CA3500DE40A2}" type="pres">
      <dgm:prSet presAssocID="{0EB01291-08FD-4344-8E27-448369E70234}"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AC0BE596-79EE-42F2-8842-532F363DD8D1}" type="pres">
      <dgm:prSet presAssocID="{F7366B8E-3F92-4443-A752-B9F483E07EFB}" presName="sibTrans" presStyleLbl="sibTrans2D1" presStyleIdx="1" presStyleCnt="2"/>
      <dgm:spPr>
        <a:prstGeom prst="rightArrow">
          <a:avLst>
            <a:gd name="adj1" fmla="val 60000"/>
            <a:gd name="adj2" fmla="val 50000"/>
          </a:avLst>
        </a:prstGeom>
      </dgm:spPr>
      <dgm:t>
        <a:bodyPr/>
        <a:lstStyle/>
        <a:p>
          <a:endParaRPr lang="en-US"/>
        </a:p>
      </dgm:t>
    </dgm:pt>
    <dgm:pt modelId="{AB9A39A7-9762-44B1-98EF-D9897CD5BE6C}" type="pres">
      <dgm:prSet presAssocID="{F7366B8E-3F92-4443-A752-B9F483E07EFB}" presName="connectorText" presStyleLbl="sibTrans2D1" presStyleIdx="1" presStyleCnt="2"/>
      <dgm:spPr/>
      <dgm:t>
        <a:bodyPr/>
        <a:lstStyle/>
        <a:p>
          <a:endParaRPr lang="en-US"/>
        </a:p>
      </dgm:t>
    </dgm:pt>
    <dgm:pt modelId="{16357338-116A-4741-8A4E-84C5F8046AE0}" type="pres">
      <dgm:prSet presAssocID="{3DD6863D-1CD6-4F26-96E7-92BFDA16406E}"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97EFF561-8112-4511-BF1A-4289F8C7FEA3}" srcId="{14DEA5D4-7D52-49D3-8979-0F0C087196C8}" destId="{0B70C9A0-819E-43CD-BED1-8EA3A368F56A}" srcOrd="0" destOrd="0" parTransId="{D9A8FFC1-91E1-4D1B-AD3E-440E2E4DF8B6}" sibTransId="{21BA935C-427D-4601-A6F8-006FB429A23A}"/>
    <dgm:cxn modelId="{815A76B2-E33C-4A5F-98DF-34C7AA414F0D}" srcId="{14DEA5D4-7D52-49D3-8979-0F0C087196C8}" destId="{0EB01291-08FD-4344-8E27-448369E70234}" srcOrd="1" destOrd="0" parTransId="{8BD7CE7C-5AA1-4983-AEA0-D5651ACC9BB0}" sibTransId="{F7366B8E-3F92-4443-A752-B9F483E07EFB}"/>
    <dgm:cxn modelId="{C5357ABE-DCA8-4733-943C-8F4BD4593A16}" type="presOf" srcId="{3DD6863D-1CD6-4F26-96E7-92BFDA16406E}" destId="{16357338-116A-4741-8A4E-84C5F8046AE0}" srcOrd="0" destOrd="0" presId="urn:microsoft.com/office/officeart/2005/8/layout/process1"/>
    <dgm:cxn modelId="{02F38932-F46B-4726-913E-789AB7824925}" srcId="{14DEA5D4-7D52-49D3-8979-0F0C087196C8}" destId="{3DD6863D-1CD6-4F26-96E7-92BFDA16406E}" srcOrd="2" destOrd="0" parTransId="{D0F90387-0777-4B03-816E-17EC70EF3D20}" sibTransId="{B3587B60-F7F5-4A58-BBE3-0EC6E4BA8F21}"/>
    <dgm:cxn modelId="{868263C7-5D1E-4917-90C7-A8C48312876F}" type="presOf" srcId="{0B70C9A0-819E-43CD-BED1-8EA3A368F56A}" destId="{9FBBD2FB-C2B8-4964-9B86-78D170CB53B6}" srcOrd="0" destOrd="0" presId="urn:microsoft.com/office/officeart/2005/8/layout/process1"/>
    <dgm:cxn modelId="{FA2FE90C-D130-495C-AE3F-A4EEDF4FAC2C}" type="presOf" srcId="{F7366B8E-3F92-4443-A752-B9F483E07EFB}" destId="{AC0BE596-79EE-42F2-8842-532F363DD8D1}" srcOrd="0" destOrd="0" presId="urn:microsoft.com/office/officeart/2005/8/layout/process1"/>
    <dgm:cxn modelId="{49430758-2BED-4DE5-AF0A-7C787ED5158F}" type="presOf" srcId="{F7366B8E-3F92-4443-A752-B9F483E07EFB}" destId="{AB9A39A7-9762-44B1-98EF-D9897CD5BE6C}" srcOrd="1" destOrd="0" presId="urn:microsoft.com/office/officeart/2005/8/layout/process1"/>
    <dgm:cxn modelId="{EA9ECC4B-2DB4-4B6C-A9A5-43F9ABA6B795}" type="presOf" srcId="{21BA935C-427D-4601-A6F8-006FB429A23A}" destId="{EBA8602C-DA3D-401A-A6F2-788F09856C28}" srcOrd="1" destOrd="0" presId="urn:microsoft.com/office/officeart/2005/8/layout/process1"/>
    <dgm:cxn modelId="{4F2D3E79-1433-43B1-B3BA-9403BC212AFE}" type="presOf" srcId="{0EB01291-08FD-4344-8E27-448369E70234}" destId="{8BAD4AC7-B1CE-4970-A646-CA3500DE40A2}" srcOrd="0" destOrd="0" presId="urn:microsoft.com/office/officeart/2005/8/layout/process1"/>
    <dgm:cxn modelId="{9117C009-56D8-47D1-B716-1C480D7B5A5C}" type="presOf" srcId="{21BA935C-427D-4601-A6F8-006FB429A23A}" destId="{09DEE5BC-EFDE-4567-91BD-E28B741786DC}" srcOrd="0" destOrd="0" presId="urn:microsoft.com/office/officeart/2005/8/layout/process1"/>
    <dgm:cxn modelId="{3344DDDF-EE7A-42BE-831B-DE34691ED4D7}" type="presOf" srcId="{14DEA5D4-7D52-49D3-8979-0F0C087196C8}" destId="{E752F8D5-F36B-48DD-9421-FEDD6131F618}" srcOrd="0" destOrd="0" presId="urn:microsoft.com/office/officeart/2005/8/layout/process1"/>
    <dgm:cxn modelId="{DF2CA694-7323-45F6-B76E-3776849A2969}" type="presParOf" srcId="{E752F8D5-F36B-48DD-9421-FEDD6131F618}" destId="{9FBBD2FB-C2B8-4964-9B86-78D170CB53B6}" srcOrd="0" destOrd="0" presId="urn:microsoft.com/office/officeart/2005/8/layout/process1"/>
    <dgm:cxn modelId="{D6ECF11D-1E36-4276-A39C-BCC1564AB04F}" type="presParOf" srcId="{E752F8D5-F36B-48DD-9421-FEDD6131F618}" destId="{09DEE5BC-EFDE-4567-91BD-E28B741786DC}" srcOrd="1" destOrd="0" presId="urn:microsoft.com/office/officeart/2005/8/layout/process1"/>
    <dgm:cxn modelId="{81AC487B-27EE-456D-9D6E-B876B3B4601F}" type="presParOf" srcId="{09DEE5BC-EFDE-4567-91BD-E28B741786DC}" destId="{EBA8602C-DA3D-401A-A6F2-788F09856C28}" srcOrd="0" destOrd="0" presId="urn:microsoft.com/office/officeart/2005/8/layout/process1"/>
    <dgm:cxn modelId="{2A9108CB-0BA6-4B68-8497-3CCCE582D1F0}" type="presParOf" srcId="{E752F8D5-F36B-48DD-9421-FEDD6131F618}" destId="{8BAD4AC7-B1CE-4970-A646-CA3500DE40A2}" srcOrd="2" destOrd="0" presId="urn:microsoft.com/office/officeart/2005/8/layout/process1"/>
    <dgm:cxn modelId="{71916766-11D6-4F4D-AD3C-64FEF0499ED9}" type="presParOf" srcId="{E752F8D5-F36B-48DD-9421-FEDD6131F618}" destId="{AC0BE596-79EE-42F2-8842-532F363DD8D1}" srcOrd="3" destOrd="0" presId="urn:microsoft.com/office/officeart/2005/8/layout/process1"/>
    <dgm:cxn modelId="{A3071FAA-3AA6-4C87-84F2-FB01612F1CB7}" type="presParOf" srcId="{AC0BE596-79EE-42F2-8842-532F363DD8D1}" destId="{AB9A39A7-9762-44B1-98EF-D9897CD5BE6C}" srcOrd="0" destOrd="0" presId="urn:microsoft.com/office/officeart/2005/8/layout/process1"/>
    <dgm:cxn modelId="{CE256715-A05A-469B-9F6A-4FCF9EC55C1C}" type="presParOf" srcId="{E752F8D5-F36B-48DD-9421-FEDD6131F618}" destId="{16357338-116A-4741-8A4E-84C5F8046AE0}"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549FFE-2EB2-4B96-99B7-1DEB3FB7D8EA}" type="doc">
      <dgm:prSet loTypeId="urn:microsoft.com/office/officeart/2005/8/layout/process1" loCatId="process" qsTypeId="urn:microsoft.com/office/officeart/2005/8/quickstyle/simple1" qsCatId="simple" csTypeId="urn:microsoft.com/office/officeart/2005/8/colors/accent1_2" csCatId="accent1" phldr="1"/>
      <dgm:spPr/>
    </dgm:pt>
    <dgm:pt modelId="{6A82AC9D-6B03-40A2-A3DA-03D49DF003AA}">
      <dgm:prSet phldrT="[Text]" custT="1"/>
      <dgm:spPr>
        <a:xfrm>
          <a:off x="3288679" y="26111"/>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Hydrostatic evaluation</a:t>
          </a:r>
        </a:p>
      </dgm:t>
    </dgm:pt>
    <dgm:pt modelId="{F7E4C822-9D8F-45E1-BB1C-B981CD322AA6}" type="parTrans" cxnId="{0B773737-318C-4AB1-88DB-3EDE9A27770F}">
      <dgm:prSet/>
      <dgm:spPr/>
      <dgm:t>
        <a:bodyPr/>
        <a:lstStyle/>
        <a:p>
          <a:endParaRPr lang="en-US"/>
        </a:p>
      </dgm:t>
    </dgm:pt>
    <dgm:pt modelId="{B92617ED-A3CA-481A-8141-FDAA7BB66E7A}" type="sibTrans" cxnId="{0B773737-318C-4AB1-88DB-3EDE9A27770F}">
      <dgm:prSet/>
      <dgm:spPr>
        <a:xfrm rot="10798861">
          <a:off x="2920042" y="249088"/>
          <a:ext cx="250484"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254E4A5-6578-4545-BB7E-8A4414E2814A}">
      <dgm:prSet phldrT="[Text]" custT="1"/>
      <dgm:spPr>
        <a:xfrm>
          <a:off x="1644339" y="26656"/>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uid dynamics analysis</a:t>
          </a:r>
        </a:p>
      </dgm:t>
    </dgm:pt>
    <dgm:pt modelId="{1F90A343-6560-4DCD-98FF-63EB551FACAC}" type="parTrans" cxnId="{B131BEE2-A0B9-4FB5-876B-8CC711806A7B}">
      <dgm:prSet/>
      <dgm:spPr/>
      <dgm:t>
        <a:bodyPr/>
        <a:lstStyle/>
        <a:p>
          <a:endParaRPr lang="en-US"/>
        </a:p>
      </dgm:t>
    </dgm:pt>
    <dgm:pt modelId="{8836ADFE-5E9C-4B4B-A333-F11D2C9E70F8}" type="sibTrans" cxnId="{B131BEE2-A0B9-4FB5-876B-8CC711806A7B}">
      <dgm:prSet/>
      <dgm:spPr>
        <a:xfrm rot="10798815">
          <a:off x="1309238" y="249636"/>
          <a:ext cx="227696"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CAB99366-A30E-4CB7-B65E-3BE0988BD08B}">
      <dgm:prSet phldrT="[Text]" custT="1"/>
      <dgm:spPr>
        <a:xfrm>
          <a:off x="42995" y="27208"/>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CAD Simulation</a:t>
          </a:r>
        </a:p>
      </dgm:t>
    </dgm:pt>
    <dgm:pt modelId="{14474E72-FC7F-4F49-9B57-4AC547CA8CD9}" type="parTrans" cxnId="{A7FC3383-A533-4913-8E42-957D2B598F8F}">
      <dgm:prSet/>
      <dgm:spPr/>
      <dgm:t>
        <a:bodyPr/>
        <a:lstStyle/>
        <a:p>
          <a:endParaRPr lang="en-US"/>
        </a:p>
      </dgm:t>
    </dgm:pt>
    <dgm:pt modelId="{F0415260-3DA2-4CC5-A824-FE1A626F85EC}" type="sibTrans" cxnId="{A7FC3383-A533-4913-8E42-957D2B598F8F}">
      <dgm:prSet/>
      <dgm:spPr/>
      <dgm:t>
        <a:bodyPr/>
        <a:lstStyle/>
        <a:p>
          <a:endParaRPr lang="en-US"/>
        </a:p>
      </dgm:t>
    </dgm:pt>
    <dgm:pt modelId="{4F8BF887-BEB6-4FCA-8297-5B7561889B25}" type="pres">
      <dgm:prSet presAssocID="{F6549FFE-2EB2-4B96-99B7-1DEB3FB7D8EA}" presName="Name0" presStyleCnt="0">
        <dgm:presLayoutVars>
          <dgm:dir val="rev"/>
          <dgm:resizeHandles val="exact"/>
        </dgm:presLayoutVars>
      </dgm:prSet>
      <dgm:spPr/>
    </dgm:pt>
    <dgm:pt modelId="{8F0B609F-8FAC-49BB-8082-F59F1EF6E4CA}" type="pres">
      <dgm:prSet presAssocID="{6A82AC9D-6B03-40A2-A3DA-03D49DF003AA}" presName="node" presStyleLbl="node1" presStyleIdx="0" presStyleCnt="3" custLinFactNeighborX="17454" custLinFactNeighborY="-74">
        <dgm:presLayoutVars>
          <dgm:bulletEnabled val="1"/>
        </dgm:presLayoutVars>
      </dgm:prSet>
      <dgm:spPr>
        <a:prstGeom prst="roundRect">
          <a:avLst>
            <a:gd name="adj" fmla="val 10000"/>
          </a:avLst>
        </a:prstGeom>
      </dgm:spPr>
      <dgm:t>
        <a:bodyPr/>
        <a:lstStyle/>
        <a:p>
          <a:endParaRPr lang="en-US"/>
        </a:p>
      </dgm:t>
    </dgm:pt>
    <dgm:pt modelId="{9E144D03-DD1A-4A57-9534-4EACE6F16E42}" type="pres">
      <dgm:prSet presAssocID="{B92617ED-A3CA-481A-8141-FDAA7BB66E7A}" presName="sibTrans" presStyleLbl="sibTrans2D1" presStyleIdx="0" presStyleCnt="2"/>
      <dgm:spPr>
        <a:prstGeom prst="rightArrow">
          <a:avLst>
            <a:gd name="adj1" fmla="val 60000"/>
            <a:gd name="adj2" fmla="val 50000"/>
          </a:avLst>
        </a:prstGeom>
      </dgm:spPr>
      <dgm:t>
        <a:bodyPr/>
        <a:lstStyle/>
        <a:p>
          <a:endParaRPr lang="en-US"/>
        </a:p>
      </dgm:t>
    </dgm:pt>
    <dgm:pt modelId="{9D68AFE5-3751-4206-B602-685AC29F0320}" type="pres">
      <dgm:prSet presAssocID="{B92617ED-A3CA-481A-8141-FDAA7BB66E7A}" presName="connectorText" presStyleLbl="sibTrans2D1" presStyleIdx="0" presStyleCnt="2"/>
      <dgm:spPr/>
      <dgm:t>
        <a:bodyPr/>
        <a:lstStyle/>
        <a:p>
          <a:endParaRPr lang="en-US"/>
        </a:p>
      </dgm:t>
    </dgm:pt>
    <dgm:pt modelId="{E7544465-D396-4795-B034-57B9421CE56C}" type="pres">
      <dgm:prSet presAssocID="{3254E4A5-6578-4545-BB7E-8A4414E2814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975A8058-838C-4653-A80C-459AAA3ACE98}" type="pres">
      <dgm:prSet presAssocID="{8836ADFE-5E9C-4B4B-A333-F11D2C9E70F8}" presName="sibTrans" presStyleLbl="sibTrans2D1" presStyleIdx="1" presStyleCnt="2"/>
      <dgm:spPr>
        <a:prstGeom prst="rightArrow">
          <a:avLst>
            <a:gd name="adj1" fmla="val 60000"/>
            <a:gd name="adj2" fmla="val 50000"/>
          </a:avLst>
        </a:prstGeom>
      </dgm:spPr>
      <dgm:t>
        <a:bodyPr/>
        <a:lstStyle/>
        <a:p>
          <a:endParaRPr lang="en-US"/>
        </a:p>
      </dgm:t>
    </dgm:pt>
    <dgm:pt modelId="{3FFB9E04-A7CB-4FBF-B229-5D9123EB5142}" type="pres">
      <dgm:prSet presAssocID="{8836ADFE-5E9C-4B4B-A333-F11D2C9E70F8}" presName="connectorText" presStyleLbl="sibTrans2D1" presStyleIdx="1" presStyleCnt="2"/>
      <dgm:spPr/>
      <dgm:t>
        <a:bodyPr/>
        <a:lstStyle/>
        <a:p>
          <a:endParaRPr lang="en-US"/>
        </a:p>
      </dgm:t>
    </dgm:pt>
    <dgm:pt modelId="{BEFAD982-A92E-44BB-B437-E775E564CE47}" type="pres">
      <dgm:prSet presAssocID="{CAB99366-A30E-4CB7-B65E-3BE0988BD08B}" presName="node" presStyleLbl="node1" presStyleIdx="2" presStyleCnt="3" custLinFactNeighborX="8337" custLinFactNeighborY="75">
        <dgm:presLayoutVars>
          <dgm:bulletEnabled val="1"/>
        </dgm:presLayoutVars>
      </dgm:prSet>
      <dgm:spPr>
        <a:prstGeom prst="roundRect">
          <a:avLst>
            <a:gd name="adj" fmla="val 10000"/>
          </a:avLst>
        </a:prstGeom>
      </dgm:spPr>
      <dgm:t>
        <a:bodyPr/>
        <a:lstStyle/>
        <a:p>
          <a:endParaRPr lang="en-US"/>
        </a:p>
      </dgm:t>
    </dgm:pt>
  </dgm:ptLst>
  <dgm:cxnLst>
    <dgm:cxn modelId="{A7FC3383-A533-4913-8E42-957D2B598F8F}" srcId="{F6549FFE-2EB2-4B96-99B7-1DEB3FB7D8EA}" destId="{CAB99366-A30E-4CB7-B65E-3BE0988BD08B}" srcOrd="2" destOrd="0" parTransId="{14474E72-FC7F-4F49-9B57-4AC547CA8CD9}" sibTransId="{F0415260-3DA2-4CC5-A824-FE1A626F85EC}"/>
    <dgm:cxn modelId="{B131BEE2-A0B9-4FB5-876B-8CC711806A7B}" srcId="{F6549FFE-2EB2-4B96-99B7-1DEB3FB7D8EA}" destId="{3254E4A5-6578-4545-BB7E-8A4414E2814A}" srcOrd="1" destOrd="0" parTransId="{1F90A343-6560-4DCD-98FF-63EB551FACAC}" sibTransId="{8836ADFE-5E9C-4B4B-A333-F11D2C9E70F8}"/>
    <dgm:cxn modelId="{DCB5DE40-29F2-41C3-A99A-FF6BA9AF6D90}" type="presOf" srcId="{CAB99366-A30E-4CB7-B65E-3BE0988BD08B}" destId="{BEFAD982-A92E-44BB-B437-E775E564CE47}" srcOrd="0" destOrd="0" presId="urn:microsoft.com/office/officeart/2005/8/layout/process1"/>
    <dgm:cxn modelId="{9EF0C367-25EE-4ED9-BAC5-3FCA092B1384}" type="presOf" srcId="{B92617ED-A3CA-481A-8141-FDAA7BB66E7A}" destId="{9E144D03-DD1A-4A57-9534-4EACE6F16E42}" srcOrd="0" destOrd="0" presId="urn:microsoft.com/office/officeart/2005/8/layout/process1"/>
    <dgm:cxn modelId="{571F9872-27EA-42D2-8E94-2D26D7773A71}" type="presOf" srcId="{3254E4A5-6578-4545-BB7E-8A4414E2814A}" destId="{E7544465-D396-4795-B034-57B9421CE56C}" srcOrd="0" destOrd="0" presId="urn:microsoft.com/office/officeart/2005/8/layout/process1"/>
    <dgm:cxn modelId="{6F82198A-1843-4727-A840-A4C58F5C7823}" type="presOf" srcId="{6A82AC9D-6B03-40A2-A3DA-03D49DF003AA}" destId="{8F0B609F-8FAC-49BB-8082-F59F1EF6E4CA}" srcOrd="0" destOrd="0" presId="urn:microsoft.com/office/officeart/2005/8/layout/process1"/>
    <dgm:cxn modelId="{33A92888-089E-445B-A74B-1E25A145B7AB}" type="presOf" srcId="{B92617ED-A3CA-481A-8141-FDAA7BB66E7A}" destId="{9D68AFE5-3751-4206-B602-685AC29F0320}" srcOrd="1" destOrd="0" presId="urn:microsoft.com/office/officeart/2005/8/layout/process1"/>
    <dgm:cxn modelId="{0B773737-318C-4AB1-88DB-3EDE9A27770F}" srcId="{F6549FFE-2EB2-4B96-99B7-1DEB3FB7D8EA}" destId="{6A82AC9D-6B03-40A2-A3DA-03D49DF003AA}" srcOrd="0" destOrd="0" parTransId="{F7E4C822-9D8F-45E1-BB1C-B981CD322AA6}" sibTransId="{B92617ED-A3CA-481A-8141-FDAA7BB66E7A}"/>
    <dgm:cxn modelId="{367CE806-45C5-4E1E-9283-C703C80DA47E}" type="presOf" srcId="{8836ADFE-5E9C-4B4B-A333-F11D2C9E70F8}" destId="{975A8058-838C-4653-A80C-459AAA3ACE98}" srcOrd="0" destOrd="0" presId="urn:microsoft.com/office/officeart/2005/8/layout/process1"/>
    <dgm:cxn modelId="{B2AF5D2E-C0CF-4226-8DD3-3064BBB76B67}" type="presOf" srcId="{8836ADFE-5E9C-4B4B-A333-F11D2C9E70F8}" destId="{3FFB9E04-A7CB-4FBF-B229-5D9123EB5142}" srcOrd="1" destOrd="0" presId="urn:microsoft.com/office/officeart/2005/8/layout/process1"/>
    <dgm:cxn modelId="{49836EE9-8A86-4533-BB4F-CA124B80378E}" type="presOf" srcId="{F6549FFE-2EB2-4B96-99B7-1DEB3FB7D8EA}" destId="{4F8BF887-BEB6-4FCA-8297-5B7561889B25}" srcOrd="0" destOrd="0" presId="urn:microsoft.com/office/officeart/2005/8/layout/process1"/>
    <dgm:cxn modelId="{F326F6AF-E91C-4717-8A42-E6C8EC7A3FF5}" type="presParOf" srcId="{4F8BF887-BEB6-4FCA-8297-5B7561889B25}" destId="{8F0B609F-8FAC-49BB-8082-F59F1EF6E4CA}" srcOrd="0" destOrd="0" presId="urn:microsoft.com/office/officeart/2005/8/layout/process1"/>
    <dgm:cxn modelId="{F3A6CE7D-C5F9-43CC-8E4F-718D6F42B16F}" type="presParOf" srcId="{4F8BF887-BEB6-4FCA-8297-5B7561889B25}" destId="{9E144D03-DD1A-4A57-9534-4EACE6F16E42}" srcOrd="1" destOrd="0" presId="urn:microsoft.com/office/officeart/2005/8/layout/process1"/>
    <dgm:cxn modelId="{01B74D40-2293-47E2-882A-3CB1D018E230}" type="presParOf" srcId="{9E144D03-DD1A-4A57-9534-4EACE6F16E42}" destId="{9D68AFE5-3751-4206-B602-685AC29F0320}" srcOrd="0" destOrd="0" presId="urn:microsoft.com/office/officeart/2005/8/layout/process1"/>
    <dgm:cxn modelId="{711D657B-BE41-45E9-AAA0-3DF478FD3022}" type="presParOf" srcId="{4F8BF887-BEB6-4FCA-8297-5B7561889B25}" destId="{E7544465-D396-4795-B034-57B9421CE56C}" srcOrd="2" destOrd="0" presId="urn:microsoft.com/office/officeart/2005/8/layout/process1"/>
    <dgm:cxn modelId="{F017D925-4B64-4294-86B1-BFC9E8E4890E}" type="presParOf" srcId="{4F8BF887-BEB6-4FCA-8297-5B7561889B25}" destId="{975A8058-838C-4653-A80C-459AAA3ACE98}" srcOrd="3" destOrd="0" presId="urn:microsoft.com/office/officeart/2005/8/layout/process1"/>
    <dgm:cxn modelId="{2462F274-548D-42C5-862C-6836CFF791FA}" type="presParOf" srcId="{975A8058-838C-4653-A80C-459AAA3ACE98}" destId="{3FFB9E04-A7CB-4FBF-B229-5D9123EB5142}" srcOrd="0" destOrd="0" presId="urn:microsoft.com/office/officeart/2005/8/layout/process1"/>
    <dgm:cxn modelId="{6BA0281C-E154-411B-B1D3-AE1CF479015E}" type="presParOf" srcId="{4F8BF887-BEB6-4FCA-8297-5B7561889B25}" destId="{BEFAD982-A92E-44BB-B437-E775E564CE47}"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5438DA7-60BE-4816-9381-976823B87EA4}" type="doc">
      <dgm:prSet loTypeId="urn:microsoft.com/office/officeart/2005/8/layout/process1" loCatId="process" qsTypeId="urn:microsoft.com/office/officeart/2005/8/quickstyle/simple1" qsCatId="simple" csTypeId="urn:microsoft.com/office/officeart/2005/8/colors/accent1_2" csCatId="accent1" phldr="1"/>
      <dgm:spPr/>
    </dgm:pt>
    <dgm:pt modelId="{9FE0F8AE-F967-419F-B459-821D9BDCB7D2}">
      <dgm:prSet phldrT="[Text]" custT="1"/>
      <dgm:spPr>
        <a:xfrm>
          <a:off x="3887"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ow analysis</a:t>
          </a:r>
        </a:p>
      </dgm:t>
    </dgm:pt>
    <dgm:pt modelId="{0B8250EC-8FED-40F2-BA9D-2185045FB56C}" type="parTrans" cxnId="{2B425D8E-1FB8-43E9-9ED9-E54CC0DAAD86}">
      <dgm:prSet/>
      <dgm:spPr/>
      <dgm:t>
        <a:bodyPr/>
        <a:lstStyle/>
        <a:p>
          <a:endParaRPr lang="en-US"/>
        </a:p>
      </dgm:t>
    </dgm:pt>
    <dgm:pt modelId="{F1C55A1A-14DA-47E1-96D7-170C50766D32}" type="sibTrans" cxnId="{2B425D8E-1FB8-43E9-9ED9-E54CC0DAAD86}">
      <dgm:prSet/>
      <dgm:spPr>
        <a:xfrm>
          <a:off x="1282049" y="397685"/>
          <a:ext cx="24633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6B86E39-091A-40D0-BCD6-E642297B217B}">
      <dgm:prSet phldrT="[Text]" custT="1"/>
      <dgm:spPr>
        <a:xfrm>
          <a:off x="1630638"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EM analysis</a:t>
          </a:r>
        </a:p>
      </dgm:t>
    </dgm:pt>
    <dgm:pt modelId="{9073CF35-E714-41C8-B31A-1ABC24A89803}" type="parTrans" cxnId="{EF6E2FC7-23EE-45F1-83E9-D8D614178869}">
      <dgm:prSet/>
      <dgm:spPr/>
      <dgm:t>
        <a:bodyPr/>
        <a:lstStyle/>
        <a:p>
          <a:endParaRPr lang="en-US"/>
        </a:p>
      </dgm:t>
    </dgm:pt>
    <dgm:pt modelId="{48180909-643A-4D42-96B8-B86DC06AFA93}" type="sibTrans" cxnId="{EF6E2FC7-23EE-45F1-83E9-D8D614178869}">
      <dgm:prSet/>
      <dgm:spPr>
        <a:xfrm rot="42637">
          <a:off x="2909762" y="407885"/>
          <a:ext cx="24841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7210359A-B89F-4D94-9A81-38FAD4EF30C8}">
      <dgm:prSet phldrT="[Text]" custT="1"/>
      <dgm:spPr>
        <a:xfrm>
          <a:off x="3261277" y="213404"/>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Building a Prototype</a:t>
          </a:r>
        </a:p>
      </dgm:t>
    </dgm:pt>
    <dgm:pt modelId="{5ADD2A59-B46D-4107-94BF-872E24A4A99D}" type="parTrans" cxnId="{296A1B70-21EB-4E7A-9969-2A051F959F77}">
      <dgm:prSet/>
      <dgm:spPr/>
      <dgm:t>
        <a:bodyPr/>
        <a:lstStyle/>
        <a:p>
          <a:endParaRPr lang="en-US"/>
        </a:p>
      </dgm:t>
    </dgm:pt>
    <dgm:pt modelId="{5C72A290-C90B-48C5-97D9-212C2BF32F79}" type="sibTrans" cxnId="{296A1B70-21EB-4E7A-9969-2A051F959F77}">
      <dgm:prSet/>
      <dgm:spPr/>
      <dgm:t>
        <a:bodyPr/>
        <a:lstStyle/>
        <a:p>
          <a:endParaRPr lang="en-US"/>
        </a:p>
      </dgm:t>
    </dgm:pt>
    <dgm:pt modelId="{D5903229-AC4D-426C-A055-1B7E03D9F394}" type="pres">
      <dgm:prSet presAssocID="{65438DA7-60BE-4816-9381-976823B87EA4}" presName="Name0" presStyleCnt="0">
        <dgm:presLayoutVars>
          <dgm:dir/>
          <dgm:resizeHandles val="exact"/>
        </dgm:presLayoutVars>
      </dgm:prSet>
      <dgm:spPr/>
    </dgm:pt>
    <dgm:pt modelId="{408A836A-0354-45AA-8AA0-92C34D1D1213}" type="pres">
      <dgm:prSet presAssocID="{9FE0F8AE-F967-419F-B459-821D9BDCB7D2}"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1766C3ED-A0CA-46CA-A730-5EE5B1F45932}" type="pres">
      <dgm:prSet presAssocID="{F1C55A1A-14DA-47E1-96D7-170C50766D32}" presName="sibTrans" presStyleLbl="sibTrans2D1" presStyleIdx="0" presStyleCnt="2"/>
      <dgm:spPr>
        <a:prstGeom prst="rightArrow">
          <a:avLst>
            <a:gd name="adj1" fmla="val 60000"/>
            <a:gd name="adj2" fmla="val 50000"/>
          </a:avLst>
        </a:prstGeom>
      </dgm:spPr>
      <dgm:t>
        <a:bodyPr/>
        <a:lstStyle/>
        <a:p>
          <a:endParaRPr lang="en-US"/>
        </a:p>
      </dgm:t>
    </dgm:pt>
    <dgm:pt modelId="{C94B082C-64D7-4F5B-889D-8D82CE9A7C50}" type="pres">
      <dgm:prSet presAssocID="{F1C55A1A-14DA-47E1-96D7-170C50766D32}" presName="connectorText" presStyleLbl="sibTrans2D1" presStyleIdx="0" presStyleCnt="2"/>
      <dgm:spPr/>
      <dgm:t>
        <a:bodyPr/>
        <a:lstStyle/>
        <a:p>
          <a:endParaRPr lang="en-US"/>
        </a:p>
      </dgm:t>
    </dgm:pt>
    <dgm:pt modelId="{5C51B2A4-0EA5-4486-9F0F-AE19D119235F}" type="pres">
      <dgm:prSet presAssocID="{46B86E39-091A-40D0-BCD6-E642297B217B}"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7E8E8FCE-1122-4D68-8250-01948AA773C8}" type="pres">
      <dgm:prSet presAssocID="{48180909-643A-4D42-96B8-B86DC06AFA93}" presName="sibTrans" presStyleLbl="sibTrans2D1" presStyleIdx="1" presStyleCnt="2"/>
      <dgm:spPr>
        <a:prstGeom prst="rightArrow">
          <a:avLst>
            <a:gd name="adj1" fmla="val 60000"/>
            <a:gd name="adj2" fmla="val 50000"/>
          </a:avLst>
        </a:prstGeom>
      </dgm:spPr>
      <dgm:t>
        <a:bodyPr/>
        <a:lstStyle/>
        <a:p>
          <a:endParaRPr lang="en-US"/>
        </a:p>
      </dgm:t>
    </dgm:pt>
    <dgm:pt modelId="{342ED282-412D-4811-99D8-A1E6B79D36A3}" type="pres">
      <dgm:prSet presAssocID="{48180909-643A-4D42-96B8-B86DC06AFA93}" presName="connectorText" presStyleLbl="sibTrans2D1" presStyleIdx="1" presStyleCnt="2"/>
      <dgm:spPr/>
      <dgm:t>
        <a:bodyPr/>
        <a:lstStyle/>
        <a:p>
          <a:endParaRPr lang="en-US"/>
        </a:p>
      </dgm:t>
    </dgm:pt>
    <dgm:pt modelId="{7723564C-58E4-4DDD-9460-EB8DEF0BE72F}" type="pres">
      <dgm:prSet presAssocID="{7210359A-B89F-4D94-9A81-38FAD4EF30C8}" presName="node" presStyleLbl="node1" presStyleIdx="2" presStyleCnt="3" custLinFactNeighborX="936" custLinFactNeighborY="2901">
        <dgm:presLayoutVars>
          <dgm:bulletEnabled val="1"/>
        </dgm:presLayoutVars>
      </dgm:prSet>
      <dgm:spPr>
        <a:prstGeom prst="roundRect">
          <a:avLst>
            <a:gd name="adj" fmla="val 10000"/>
          </a:avLst>
        </a:prstGeom>
      </dgm:spPr>
      <dgm:t>
        <a:bodyPr/>
        <a:lstStyle/>
        <a:p>
          <a:endParaRPr lang="en-US"/>
        </a:p>
      </dgm:t>
    </dgm:pt>
  </dgm:ptLst>
  <dgm:cxnLst>
    <dgm:cxn modelId="{EBC18DBC-5BCB-42E8-9CDE-811EFD119AC3}" type="presOf" srcId="{46B86E39-091A-40D0-BCD6-E642297B217B}" destId="{5C51B2A4-0EA5-4486-9F0F-AE19D119235F}" srcOrd="0" destOrd="0" presId="urn:microsoft.com/office/officeart/2005/8/layout/process1"/>
    <dgm:cxn modelId="{2B425D8E-1FB8-43E9-9ED9-E54CC0DAAD86}" srcId="{65438DA7-60BE-4816-9381-976823B87EA4}" destId="{9FE0F8AE-F967-419F-B459-821D9BDCB7D2}" srcOrd="0" destOrd="0" parTransId="{0B8250EC-8FED-40F2-BA9D-2185045FB56C}" sibTransId="{F1C55A1A-14DA-47E1-96D7-170C50766D32}"/>
    <dgm:cxn modelId="{E1EE1B30-AE37-45A2-B69C-52E5645D2C25}" type="presOf" srcId="{65438DA7-60BE-4816-9381-976823B87EA4}" destId="{D5903229-AC4D-426C-A055-1B7E03D9F394}" srcOrd="0" destOrd="0" presId="urn:microsoft.com/office/officeart/2005/8/layout/process1"/>
    <dgm:cxn modelId="{8AC27968-F079-4CE5-86F4-A1904DDE12B9}" type="presOf" srcId="{48180909-643A-4D42-96B8-B86DC06AFA93}" destId="{7E8E8FCE-1122-4D68-8250-01948AA773C8}" srcOrd="0" destOrd="0" presId="urn:microsoft.com/office/officeart/2005/8/layout/process1"/>
    <dgm:cxn modelId="{EF6E2FC7-23EE-45F1-83E9-D8D614178869}" srcId="{65438DA7-60BE-4816-9381-976823B87EA4}" destId="{46B86E39-091A-40D0-BCD6-E642297B217B}" srcOrd="1" destOrd="0" parTransId="{9073CF35-E714-41C8-B31A-1ABC24A89803}" sibTransId="{48180909-643A-4D42-96B8-B86DC06AFA93}"/>
    <dgm:cxn modelId="{70118522-F563-406F-8467-9B4C64B178D8}" type="presOf" srcId="{F1C55A1A-14DA-47E1-96D7-170C50766D32}" destId="{C94B082C-64D7-4F5B-889D-8D82CE9A7C50}" srcOrd="1" destOrd="0" presId="urn:microsoft.com/office/officeart/2005/8/layout/process1"/>
    <dgm:cxn modelId="{5A42EE06-FD2F-450B-BFF8-DC2767190F3C}" type="presOf" srcId="{9FE0F8AE-F967-419F-B459-821D9BDCB7D2}" destId="{408A836A-0354-45AA-8AA0-92C34D1D1213}" srcOrd="0" destOrd="0" presId="urn:microsoft.com/office/officeart/2005/8/layout/process1"/>
    <dgm:cxn modelId="{296A1B70-21EB-4E7A-9969-2A051F959F77}" srcId="{65438DA7-60BE-4816-9381-976823B87EA4}" destId="{7210359A-B89F-4D94-9A81-38FAD4EF30C8}" srcOrd="2" destOrd="0" parTransId="{5ADD2A59-B46D-4107-94BF-872E24A4A99D}" sibTransId="{5C72A290-C90B-48C5-97D9-212C2BF32F79}"/>
    <dgm:cxn modelId="{C968A503-D9C3-4C5D-95F5-D65CF1B6656E}" type="presOf" srcId="{48180909-643A-4D42-96B8-B86DC06AFA93}" destId="{342ED282-412D-4811-99D8-A1E6B79D36A3}" srcOrd="1" destOrd="0" presId="urn:microsoft.com/office/officeart/2005/8/layout/process1"/>
    <dgm:cxn modelId="{FEF8E8A4-C7AF-423A-BBCD-D88CCF0AA738}" type="presOf" srcId="{7210359A-B89F-4D94-9A81-38FAD4EF30C8}" destId="{7723564C-58E4-4DDD-9460-EB8DEF0BE72F}" srcOrd="0" destOrd="0" presId="urn:microsoft.com/office/officeart/2005/8/layout/process1"/>
    <dgm:cxn modelId="{05D77209-284D-4735-A3AF-98F09A716D32}" type="presOf" srcId="{F1C55A1A-14DA-47E1-96D7-170C50766D32}" destId="{1766C3ED-A0CA-46CA-A730-5EE5B1F45932}" srcOrd="0" destOrd="0" presId="urn:microsoft.com/office/officeart/2005/8/layout/process1"/>
    <dgm:cxn modelId="{A6ED75A2-415D-4A4F-ACD5-7F65AB7400C8}" type="presParOf" srcId="{D5903229-AC4D-426C-A055-1B7E03D9F394}" destId="{408A836A-0354-45AA-8AA0-92C34D1D1213}" srcOrd="0" destOrd="0" presId="urn:microsoft.com/office/officeart/2005/8/layout/process1"/>
    <dgm:cxn modelId="{7B8099D8-F297-4241-BDA6-A2792FE5EDBE}" type="presParOf" srcId="{D5903229-AC4D-426C-A055-1B7E03D9F394}" destId="{1766C3ED-A0CA-46CA-A730-5EE5B1F45932}" srcOrd="1" destOrd="0" presId="urn:microsoft.com/office/officeart/2005/8/layout/process1"/>
    <dgm:cxn modelId="{1C45C6E8-FA3C-4A0E-8ACF-AD3A1F67E8EE}" type="presParOf" srcId="{1766C3ED-A0CA-46CA-A730-5EE5B1F45932}" destId="{C94B082C-64D7-4F5B-889D-8D82CE9A7C50}" srcOrd="0" destOrd="0" presId="urn:microsoft.com/office/officeart/2005/8/layout/process1"/>
    <dgm:cxn modelId="{4CB4EC54-3052-4C78-AB3C-45D6A5ECE5D8}" type="presParOf" srcId="{D5903229-AC4D-426C-A055-1B7E03D9F394}" destId="{5C51B2A4-0EA5-4486-9F0F-AE19D119235F}" srcOrd="2" destOrd="0" presId="urn:microsoft.com/office/officeart/2005/8/layout/process1"/>
    <dgm:cxn modelId="{BB35CC8E-4FE9-4ACF-97EF-319F9A1F84BA}" type="presParOf" srcId="{D5903229-AC4D-426C-A055-1B7E03D9F394}" destId="{7E8E8FCE-1122-4D68-8250-01948AA773C8}" srcOrd="3" destOrd="0" presId="urn:microsoft.com/office/officeart/2005/8/layout/process1"/>
    <dgm:cxn modelId="{89F903E9-42E2-4385-A5E8-AA82E488EC9F}" type="presParOf" srcId="{7E8E8FCE-1122-4D68-8250-01948AA773C8}" destId="{342ED282-412D-4811-99D8-A1E6B79D36A3}" srcOrd="0" destOrd="0" presId="urn:microsoft.com/office/officeart/2005/8/layout/process1"/>
    <dgm:cxn modelId="{75831C3B-E137-4B46-88E9-DAB5E69EC6C9}" type="presParOf" srcId="{D5903229-AC4D-426C-A055-1B7E03D9F394}" destId="{7723564C-58E4-4DDD-9460-EB8DEF0BE72F}" srcOrd="4"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BBD2FB-C2B8-4964-9B86-78D170CB53B6}">
      <dsp:nvSpPr>
        <dsp:cNvPr id="0" name=""/>
        <dsp:cNvSpPr/>
      </dsp:nvSpPr>
      <dsp:spPr>
        <a:xfrm>
          <a:off x="3887"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Research Various Boat designs</a:t>
          </a:r>
        </a:p>
      </dsp:txBody>
      <dsp:txXfrm>
        <a:off x="26222" y="177533"/>
        <a:ext cx="1117339" cy="717898"/>
      </dsp:txXfrm>
    </dsp:sp>
    <dsp:sp modelId="{09DEE5BC-EFDE-4567-91BD-E28B741786DC}">
      <dsp:nvSpPr>
        <dsp:cNvPr id="0" name=""/>
        <dsp:cNvSpPr/>
      </dsp:nvSpPr>
      <dsp:spPr>
        <a:xfrm>
          <a:off x="1282097"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97" y="450029"/>
        <a:ext cx="172442" cy="172906"/>
      </dsp:txXfrm>
    </dsp:sp>
    <dsp:sp modelId="{8BAD4AC7-B1CE-4970-A646-CA3500DE40A2}">
      <dsp:nvSpPr>
        <dsp:cNvPr id="0" name=""/>
        <dsp:cNvSpPr/>
      </dsp:nvSpPr>
      <dsp:spPr>
        <a:xfrm>
          <a:off x="1630700"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Preliminary Boat designs</a:t>
          </a:r>
        </a:p>
      </dsp:txBody>
      <dsp:txXfrm>
        <a:off x="1653035" y="177533"/>
        <a:ext cx="1117339" cy="717898"/>
      </dsp:txXfrm>
    </dsp:sp>
    <dsp:sp modelId="{AC0BE596-79EE-42F2-8842-532F363DD8D1}">
      <dsp:nvSpPr>
        <dsp:cNvPr id="0" name=""/>
        <dsp:cNvSpPr/>
      </dsp:nvSpPr>
      <dsp:spPr>
        <a:xfrm>
          <a:off x="2908910"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8910" y="450029"/>
        <a:ext cx="172442" cy="172906"/>
      </dsp:txXfrm>
    </dsp:sp>
    <dsp:sp modelId="{16357338-116A-4741-8A4E-84C5F8046AE0}">
      <dsp:nvSpPr>
        <dsp:cNvPr id="0" name=""/>
        <dsp:cNvSpPr/>
      </dsp:nvSpPr>
      <dsp:spPr>
        <a:xfrm>
          <a:off x="3257513"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Weight Calculations</a:t>
          </a:r>
        </a:p>
      </dsp:txBody>
      <dsp:txXfrm>
        <a:off x="3279848" y="177533"/>
        <a:ext cx="1117339" cy="7178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B609F-8FAC-49BB-8082-F59F1EF6E4CA}">
      <dsp:nvSpPr>
        <dsp:cNvPr id="0" name=""/>
        <dsp:cNvSpPr/>
      </dsp:nvSpPr>
      <dsp:spPr>
        <a:xfrm>
          <a:off x="3288679" y="26111"/>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Hydrostatic evaluation</a:t>
          </a:r>
        </a:p>
      </dsp:txBody>
      <dsp:txXfrm>
        <a:off x="3310235" y="47667"/>
        <a:ext cx="1128616" cy="692879"/>
      </dsp:txXfrm>
    </dsp:sp>
    <dsp:sp modelId="{9E144D03-DD1A-4A57-9534-4EACE6F16E42}">
      <dsp:nvSpPr>
        <dsp:cNvPr id="0" name=""/>
        <dsp:cNvSpPr/>
      </dsp:nvSpPr>
      <dsp:spPr>
        <a:xfrm rot="10798861">
          <a:off x="2920042" y="249088"/>
          <a:ext cx="250484"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2995187" y="307194"/>
        <a:ext cx="175339" cy="174352"/>
      </dsp:txXfrm>
    </dsp:sp>
    <dsp:sp modelId="{E7544465-D396-4795-B034-57B9421CE56C}">
      <dsp:nvSpPr>
        <dsp:cNvPr id="0" name=""/>
        <dsp:cNvSpPr/>
      </dsp:nvSpPr>
      <dsp:spPr>
        <a:xfrm>
          <a:off x="1644339" y="26656"/>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uid dynamics analysis</a:t>
          </a:r>
        </a:p>
      </dsp:txBody>
      <dsp:txXfrm>
        <a:off x="1665895" y="48212"/>
        <a:ext cx="1128616" cy="692879"/>
      </dsp:txXfrm>
    </dsp:sp>
    <dsp:sp modelId="{975A8058-838C-4653-A80C-459AAA3ACE98}">
      <dsp:nvSpPr>
        <dsp:cNvPr id="0" name=""/>
        <dsp:cNvSpPr/>
      </dsp:nvSpPr>
      <dsp:spPr>
        <a:xfrm rot="10798815">
          <a:off x="1309238" y="249636"/>
          <a:ext cx="227696"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1377547" y="307742"/>
        <a:ext cx="159387" cy="174352"/>
      </dsp:txXfrm>
    </dsp:sp>
    <dsp:sp modelId="{BEFAD982-A92E-44BB-B437-E775E564CE47}">
      <dsp:nvSpPr>
        <dsp:cNvPr id="0" name=""/>
        <dsp:cNvSpPr/>
      </dsp:nvSpPr>
      <dsp:spPr>
        <a:xfrm>
          <a:off x="42995" y="27208"/>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CAD Simulation</a:t>
          </a:r>
        </a:p>
      </dsp:txBody>
      <dsp:txXfrm>
        <a:off x="64551" y="48764"/>
        <a:ext cx="1128616" cy="692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A836A-0354-45AA-8AA0-92C34D1D1213}">
      <dsp:nvSpPr>
        <dsp:cNvPr id="0" name=""/>
        <dsp:cNvSpPr/>
      </dsp:nvSpPr>
      <dsp:spPr>
        <a:xfrm>
          <a:off x="3887"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ow analysis</a:t>
          </a:r>
        </a:p>
      </dsp:txBody>
      <dsp:txXfrm>
        <a:off x="24307" y="213599"/>
        <a:ext cx="1121124" cy="656338"/>
      </dsp:txXfrm>
    </dsp:sp>
    <dsp:sp modelId="{1766C3ED-A0CA-46CA-A730-5EE5B1F45932}">
      <dsp:nvSpPr>
        <dsp:cNvPr id="0" name=""/>
        <dsp:cNvSpPr/>
      </dsp:nvSpPr>
      <dsp:spPr>
        <a:xfrm>
          <a:off x="1282049" y="397685"/>
          <a:ext cx="24633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49" y="455318"/>
        <a:ext cx="172435" cy="172901"/>
      </dsp:txXfrm>
    </dsp:sp>
    <dsp:sp modelId="{5C51B2A4-0EA5-4486-9F0F-AE19D119235F}">
      <dsp:nvSpPr>
        <dsp:cNvPr id="0" name=""/>
        <dsp:cNvSpPr/>
      </dsp:nvSpPr>
      <dsp:spPr>
        <a:xfrm>
          <a:off x="1630638"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EM analysis</a:t>
          </a:r>
        </a:p>
      </dsp:txBody>
      <dsp:txXfrm>
        <a:off x="1651058" y="213599"/>
        <a:ext cx="1121124" cy="656338"/>
      </dsp:txXfrm>
    </dsp:sp>
    <dsp:sp modelId="{7E8E8FCE-1122-4D68-8250-01948AA773C8}">
      <dsp:nvSpPr>
        <dsp:cNvPr id="0" name=""/>
        <dsp:cNvSpPr/>
      </dsp:nvSpPr>
      <dsp:spPr>
        <a:xfrm rot="42637">
          <a:off x="2909762" y="407885"/>
          <a:ext cx="24841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9765" y="465056"/>
        <a:ext cx="173891" cy="172901"/>
      </dsp:txXfrm>
    </dsp:sp>
    <dsp:sp modelId="{7723564C-58E4-4DDD-9460-EB8DEF0BE72F}">
      <dsp:nvSpPr>
        <dsp:cNvPr id="0" name=""/>
        <dsp:cNvSpPr/>
      </dsp:nvSpPr>
      <dsp:spPr>
        <a:xfrm>
          <a:off x="3261277" y="213404"/>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Building a Prototype</a:t>
          </a:r>
        </a:p>
      </dsp:txBody>
      <dsp:txXfrm>
        <a:off x="3281697" y="233824"/>
        <a:ext cx="1121124" cy="65633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1C58C-7694-4BB2-9D2F-65A98CDB2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4</Pages>
  <Words>15482</Words>
  <Characters>88251</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352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dupe</cp:lastModifiedBy>
  <cp:revision>8</cp:revision>
  <cp:lastPrinted>2012-11-01T15:56:00Z</cp:lastPrinted>
  <dcterms:created xsi:type="dcterms:W3CDTF">2019-02-27T22:26:00Z</dcterms:created>
  <dcterms:modified xsi:type="dcterms:W3CDTF">2019-02-27T22:51:00Z</dcterms:modified>
</cp:coreProperties>
</file>